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8E5ED" w14:textId="77777777" w:rsidR="002416DE" w:rsidRPr="00467DF0" w:rsidRDefault="002416DE" w:rsidP="00393A46">
      <w:pPr>
        <w:pBdr>
          <w:top w:val="nil"/>
          <w:left w:val="nil"/>
          <w:bottom w:val="nil"/>
          <w:right w:val="nil"/>
          <w:between w:val="nil"/>
        </w:pBdr>
        <w:spacing w:after="0" w:line="240" w:lineRule="auto"/>
        <w:jc w:val="center"/>
        <w:rPr>
          <w:rFonts w:asciiTheme="minorHAnsi" w:hAnsiTheme="minorHAnsi" w:cstheme="minorHAnsi"/>
          <w:color w:val="000000"/>
          <w:sz w:val="24"/>
          <w:szCs w:val="24"/>
        </w:rPr>
      </w:pPr>
      <w:r w:rsidRPr="00467DF0">
        <w:rPr>
          <w:rFonts w:asciiTheme="minorHAnsi" w:hAnsiTheme="minorHAnsi" w:cstheme="minorHAnsi"/>
          <w:color w:val="000000"/>
          <w:sz w:val="24"/>
          <w:szCs w:val="24"/>
        </w:rPr>
        <w:t>APPENDIX</w:t>
      </w:r>
    </w:p>
    <w:p w14:paraId="2D897649" w14:textId="77777777" w:rsidR="002416DE" w:rsidRPr="00467DF0" w:rsidRDefault="002416DE" w:rsidP="00393A46">
      <w:pPr>
        <w:pBdr>
          <w:top w:val="nil"/>
          <w:left w:val="nil"/>
          <w:bottom w:val="nil"/>
          <w:right w:val="nil"/>
          <w:between w:val="nil"/>
        </w:pBdr>
        <w:spacing w:after="0" w:line="240" w:lineRule="auto"/>
        <w:jc w:val="center"/>
        <w:rPr>
          <w:rFonts w:asciiTheme="minorHAnsi" w:hAnsiTheme="minorHAnsi" w:cstheme="minorHAnsi"/>
          <w:color w:val="000000"/>
          <w:sz w:val="24"/>
          <w:szCs w:val="24"/>
        </w:rPr>
      </w:pPr>
    </w:p>
    <w:p w14:paraId="0D8BA969" w14:textId="77777777" w:rsidR="002416DE" w:rsidRPr="00467DF0" w:rsidRDefault="002416DE" w:rsidP="00393A46">
      <w:pPr>
        <w:pBdr>
          <w:top w:val="nil"/>
          <w:left w:val="nil"/>
          <w:bottom w:val="nil"/>
          <w:right w:val="nil"/>
          <w:between w:val="nil"/>
        </w:pBdr>
        <w:spacing w:after="0" w:line="240" w:lineRule="auto"/>
        <w:jc w:val="center"/>
        <w:rPr>
          <w:rFonts w:asciiTheme="minorHAnsi" w:hAnsiTheme="minorHAnsi" w:cstheme="minorHAnsi"/>
          <w:color w:val="000000"/>
        </w:rPr>
      </w:pPr>
      <w:r w:rsidRPr="00467DF0">
        <w:rPr>
          <w:rFonts w:asciiTheme="minorHAnsi" w:hAnsiTheme="minorHAnsi" w:cstheme="minorHAnsi"/>
          <w:color w:val="000000"/>
        </w:rPr>
        <w:t xml:space="preserve">Table 1. The </w:t>
      </w:r>
      <w:r>
        <w:rPr>
          <w:rFonts w:asciiTheme="minorHAnsi" w:hAnsiTheme="minorHAnsi" w:cstheme="minorHAnsi"/>
          <w:color w:val="000000"/>
        </w:rPr>
        <w:t>results of quality appraisal</w:t>
      </w:r>
    </w:p>
    <w:tbl>
      <w:tblPr>
        <w:tblW w:w="8926" w:type="dxa"/>
        <w:jc w:val="center"/>
        <w:tblBorders>
          <w:top w:val="nil"/>
          <w:left w:val="nil"/>
          <w:bottom w:val="nil"/>
          <w:right w:val="nil"/>
          <w:insideH w:val="nil"/>
          <w:insideV w:val="nil"/>
        </w:tblBorders>
        <w:tblLayout w:type="fixed"/>
        <w:tblLook w:val="0400" w:firstRow="0" w:lastRow="0" w:firstColumn="0" w:lastColumn="0" w:noHBand="0" w:noVBand="1"/>
      </w:tblPr>
      <w:tblGrid>
        <w:gridCol w:w="3053"/>
        <w:gridCol w:w="1005"/>
        <w:gridCol w:w="548"/>
        <w:gridCol w:w="553"/>
        <w:gridCol w:w="553"/>
        <w:gridCol w:w="570"/>
        <w:gridCol w:w="554"/>
        <w:gridCol w:w="1084"/>
        <w:gridCol w:w="1006"/>
      </w:tblGrid>
      <w:tr w:rsidR="002416DE" w:rsidRPr="00AF690D" w14:paraId="11D64E76" w14:textId="77777777" w:rsidTr="00404CFA">
        <w:trPr>
          <w:tblHeader/>
          <w:jc w:val="center"/>
        </w:trPr>
        <w:tc>
          <w:tcPr>
            <w:tcW w:w="3053" w:type="dxa"/>
            <w:tcBorders>
              <w:top w:val="single" w:sz="4" w:space="0" w:color="000000"/>
              <w:bottom w:val="single" w:sz="4" w:space="0" w:color="000000"/>
            </w:tcBorders>
            <w:vAlign w:val="center"/>
          </w:tcPr>
          <w:p w14:paraId="41EEE149"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Studies</w:t>
            </w:r>
          </w:p>
        </w:tc>
        <w:tc>
          <w:tcPr>
            <w:tcW w:w="1005" w:type="dxa"/>
            <w:tcBorders>
              <w:top w:val="single" w:sz="4" w:space="0" w:color="000000"/>
              <w:bottom w:val="single" w:sz="4" w:space="0" w:color="000000"/>
            </w:tcBorders>
            <w:vAlign w:val="center"/>
          </w:tcPr>
          <w:p w14:paraId="04457395"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Research design</w:t>
            </w:r>
          </w:p>
        </w:tc>
        <w:tc>
          <w:tcPr>
            <w:tcW w:w="548" w:type="dxa"/>
            <w:tcBorders>
              <w:top w:val="single" w:sz="4" w:space="0" w:color="000000"/>
              <w:bottom w:val="single" w:sz="4" w:space="0" w:color="000000"/>
            </w:tcBorders>
            <w:vAlign w:val="center"/>
          </w:tcPr>
          <w:p w14:paraId="776FC83C"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Q1</w:t>
            </w:r>
          </w:p>
        </w:tc>
        <w:tc>
          <w:tcPr>
            <w:tcW w:w="553" w:type="dxa"/>
            <w:tcBorders>
              <w:top w:val="single" w:sz="4" w:space="0" w:color="000000"/>
              <w:bottom w:val="single" w:sz="4" w:space="0" w:color="000000"/>
            </w:tcBorders>
            <w:vAlign w:val="center"/>
          </w:tcPr>
          <w:p w14:paraId="16618CFA"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Q2</w:t>
            </w:r>
          </w:p>
        </w:tc>
        <w:tc>
          <w:tcPr>
            <w:tcW w:w="553" w:type="dxa"/>
            <w:tcBorders>
              <w:top w:val="single" w:sz="4" w:space="0" w:color="000000"/>
              <w:bottom w:val="single" w:sz="4" w:space="0" w:color="000000"/>
            </w:tcBorders>
            <w:vAlign w:val="center"/>
          </w:tcPr>
          <w:p w14:paraId="376A0AF1"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Q3</w:t>
            </w:r>
          </w:p>
        </w:tc>
        <w:tc>
          <w:tcPr>
            <w:tcW w:w="570" w:type="dxa"/>
            <w:tcBorders>
              <w:top w:val="single" w:sz="4" w:space="0" w:color="000000"/>
              <w:bottom w:val="single" w:sz="4" w:space="0" w:color="000000"/>
            </w:tcBorders>
            <w:vAlign w:val="center"/>
          </w:tcPr>
          <w:p w14:paraId="7A329B43"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Q4</w:t>
            </w:r>
          </w:p>
        </w:tc>
        <w:tc>
          <w:tcPr>
            <w:tcW w:w="554" w:type="dxa"/>
            <w:tcBorders>
              <w:top w:val="single" w:sz="4" w:space="0" w:color="000000"/>
              <w:bottom w:val="single" w:sz="4" w:space="0" w:color="000000"/>
            </w:tcBorders>
            <w:vAlign w:val="center"/>
          </w:tcPr>
          <w:p w14:paraId="027B3FC5"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Q5</w:t>
            </w:r>
          </w:p>
        </w:tc>
        <w:tc>
          <w:tcPr>
            <w:tcW w:w="1084" w:type="dxa"/>
            <w:tcBorders>
              <w:top w:val="single" w:sz="4" w:space="0" w:color="000000"/>
              <w:bottom w:val="single" w:sz="4" w:space="0" w:color="000000"/>
            </w:tcBorders>
            <w:vAlign w:val="center"/>
          </w:tcPr>
          <w:p w14:paraId="4D4A27BB"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No. criteria</w:t>
            </w:r>
          </w:p>
        </w:tc>
        <w:tc>
          <w:tcPr>
            <w:tcW w:w="1006" w:type="dxa"/>
            <w:tcBorders>
              <w:top w:val="single" w:sz="4" w:space="0" w:color="000000"/>
              <w:bottom w:val="single" w:sz="4" w:space="0" w:color="000000"/>
            </w:tcBorders>
            <w:vAlign w:val="center"/>
          </w:tcPr>
          <w:p w14:paraId="30E30F7F" w14:textId="77777777" w:rsidR="002416DE" w:rsidRPr="00AF690D" w:rsidRDefault="002416DE" w:rsidP="00393A46">
            <w:pPr>
              <w:spacing w:after="0" w:line="240" w:lineRule="auto"/>
              <w:rPr>
                <w:rFonts w:asciiTheme="minorHAnsi" w:hAnsiTheme="minorHAnsi" w:cstheme="minorHAnsi"/>
                <w:b/>
              </w:rPr>
            </w:pPr>
            <w:r w:rsidRPr="00AF690D">
              <w:rPr>
                <w:rFonts w:asciiTheme="minorHAnsi" w:hAnsiTheme="minorHAnsi" w:cstheme="minorHAnsi"/>
                <w:b/>
              </w:rPr>
              <w:t>Inclusion review</w:t>
            </w:r>
          </w:p>
        </w:tc>
      </w:tr>
      <w:tr w:rsidR="002416DE" w:rsidRPr="00AF690D" w14:paraId="783233D7" w14:textId="77777777" w:rsidTr="00404CFA">
        <w:trPr>
          <w:trHeight w:val="300"/>
          <w:jc w:val="center"/>
        </w:trPr>
        <w:tc>
          <w:tcPr>
            <w:tcW w:w="3053" w:type="dxa"/>
            <w:tcBorders>
              <w:top w:val="single" w:sz="4" w:space="0" w:color="000000"/>
            </w:tcBorders>
            <w:vAlign w:val="center"/>
          </w:tcPr>
          <w:sdt>
            <w:sdtPr>
              <w:rPr>
                <w:rFonts w:asciiTheme="minorHAnsi" w:hAnsiTheme="minorHAnsi" w:cstheme="minorHAnsi"/>
                <w:color w:val="000000"/>
              </w:rPr>
              <w:tag w:val="MENDELEY_CITATION_v3_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"/>
              <w:id w:val="209855937"/>
              <w:placeholder>
                <w:docPart w:val="DefaultPlaceholder_-1854013440"/>
              </w:placeholder>
            </w:sdtPr>
            <w:sdtContent>
              <w:p w14:paraId="658CB7BE" w14:textId="2194F8D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Razif et al., 2020)</w:t>
                </w:r>
              </w:p>
            </w:sdtContent>
          </w:sdt>
        </w:tc>
        <w:tc>
          <w:tcPr>
            <w:tcW w:w="1005" w:type="dxa"/>
            <w:tcBorders>
              <w:top w:val="single" w:sz="4" w:space="0" w:color="000000"/>
            </w:tcBorders>
            <w:vAlign w:val="center"/>
          </w:tcPr>
          <w:p w14:paraId="6271DAA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Borders>
              <w:top w:val="single" w:sz="4" w:space="0" w:color="000000"/>
            </w:tcBorders>
          </w:tcPr>
          <w:p w14:paraId="44DEF2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Borders>
              <w:top w:val="single" w:sz="4" w:space="0" w:color="000000"/>
            </w:tcBorders>
          </w:tcPr>
          <w:p w14:paraId="381713B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Borders>
              <w:top w:val="single" w:sz="4" w:space="0" w:color="000000"/>
            </w:tcBorders>
          </w:tcPr>
          <w:p w14:paraId="685B7B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Borders>
              <w:top w:val="single" w:sz="4" w:space="0" w:color="000000"/>
            </w:tcBorders>
          </w:tcPr>
          <w:p w14:paraId="18A1273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Borders>
              <w:top w:val="single" w:sz="4" w:space="0" w:color="000000"/>
            </w:tcBorders>
          </w:tcPr>
          <w:p w14:paraId="796A879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Borders>
              <w:top w:val="single" w:sz="4" w:space="0" w:color="000000"/>
            </w:tcBorders>
            <w:vAlign w:val="center"/>
          </w:tcPr>
          <w:p w14:paraId="06E10D3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Borders>
              <w:top w:val="single" w:sz="4" w:space="0" w:color="000000"/>
            </w:tcBorders>
          </w:tcPr>
          <w:p w14:paraId="02C5C56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6142767"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"/>
              <w:id w:val="1300655265"/>
              <w:placeholder>
                <w:docPart w:val="DefaultPlaceholder_-1854013440"/>
              </w:placeholder>
            </w:sdtPr>
            <w:sdtContent>
              <w:p w14:paraId="38FBA6E2" w14:textId="2ED51D6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svial</w:t>
                </w:r>
                <w:proofErr w:type="spellEnd"/>
                <w:r w:rsidRPr="00AF690D">
                  <w:rPr>
                    <w:rFonts w:asciiTheme="minorHAnsi" w:hAnsiTheme="minorHAnsi" w:cstheme="minorHAnsi"/>
                    <w:color w:val="000000"/>
                  </w:rPr>
                  <w:t xml:space="preserve"> et al., 2021)</w:t>
                </w:r>
              </w:p>
            </w:sdtContent>
          </w:sdt>
        </w:tc>
        <w:tc>
          <w:tcPr>
            <w:tcW w:w="1005" w:type="dxa"/>
            <w:vAlign w:val="center"/>
          </w:tcPr>
          <w:p w14:paraId="293E0C8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C73B4D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DED8A7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CE6332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64527E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61970F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90F5A3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D05E44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4C1E4B3"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"/>
              <w:id w:val="-233705488"/>
              <w:placeholder>
                <w:docPart w:val="DefaultPlaceholder_-1854013440"/>
              </w:placeholder>
            </w:sdtPr>
            <w:sdtContent>
              <w:p w14:paraId="5E38748E" w14:textId="3B2B6EFA"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Rahi</w:t>
                </w:r>
                <w:proofErr w:type="spellEnd"/>
                <w:r w:rsidRPr="00AF690D">
                  <w:rPr>
                    <w:rFonts w:asciiTheme="minorHAnsi" w:hAnsiTheme="minorHAnsi" w:cstheme="minorHAnsi"/>
                    <w:color w:val="000000"/>
                  </w:rPr>
                  <w:t xml:space="preserve"> et al., 2021)</w:t>
                </w:r>
              </w:p>
            </w:sdtContent>
          </w:sdt>
        </w:tc>
        <w:tc>
          <w:tcPr>
            <w:tcW w:w="1005" w:type="dxa"/>
            <w:vAlign w:val="center"/>
          </w:tcPr>
          <w:p w14:paraId="36DC592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E54364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FB251B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6F5240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57519B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869034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5FB0C8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C0C08F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B99E641"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"/>
              <w:id w:val="-65034899"/>
              <w:placeholder>
                <w:docPart w:val="DefaultPlaceholder_-1854013440"/>
              </w:placeholder>
            </w:sdtPr>
            <w:sdtContent>
              <w:p w14:paraId="6D6F5422" w14:textId="52E425A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u et al., 2021)</w:t>
                </w:r>
              </w:p>
            </w:sdtContent>
          </w:sdt>
        </w:tc>
        <w:tc>
          <w:tcPr>
            <w:tcW w:w="1005" w:type="dxa"/>
            <w:vAlign w:val="center"/>
          </w:tcPr>
          <w:p w14:paraId="62FB838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5F1B08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40E06C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926008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1EF93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EFDB91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6B2416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F84FAE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3694695"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"/>
              <w:id w:val="-773628184"/>
              <w:placeholder>
                <w:docPart w:val="DefaultPlaceholder_-1854013440"/>
              </w:placeholder>
            </w:sdtPr>
            <w:sdtContent>
              <w:p w14:paraId="7A2314E4" w14:textId="77849269"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Maphosa et al., 2020)</w:t>
                </w:r>
              </w:p>
            </w:sdtContent>
          </w:sdt>
        </w:tc>
        <w:tc>
          <w:tcPr>
            <w:tcW w:w="1005" w:type="dxa"/>
            <w:vAlign w:val="center"/>
          </w:tcPr>
          <w:p w14:paraId="2EE5616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0D62F3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3DD39E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9040BB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B435F4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2AAE5F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144C69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68264F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102CA2B"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"/>
              <w:id w:val="1205682743"/>
              <w:placeholder>
                <w:docPart w:val="DefaultPlaceholder_-1854013440"/>
              </w:placeholder>
            </w:sdtPr>
            <w:sdtContent>
              <w:p w14:paraId="48C58D0F" w14:textId="42882015"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J. Cao et al., 2021)</w:t>
                </w:r>
              </w:p>
            </w:sdtContent>
          </w:sdt>
        </w:tc>
        <w:tc>
          <w:tcPr>
            <w:tcW w:w="1005" w:type="dxa"/>
            <w:vAlign w:val="center"/>
          </w:tcPr>
          <w:p w14:paraId="5DC1448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A6DCA5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0F8AF1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F6201B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DE9773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08F64B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818150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EEC79A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5B40D72"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"/>
              <w:id w:val="-203566654"/>
              <w:placeholder>
                <w:docPart w:val="DefaultPlaceholder_-1854013440"/>
              </w:placeholder>
            </w:sdtPr>
            <w:sdtContent>
              <w:p w14:paraId="33127B56" w14:textId="2867326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Prasetyo</w:t>
                </w:r>
                <w:proofErr w:type="spellEnd"/>
                <w:r w:rsidRPr="00AF690D">
                  <w:rPr>
                    <w:rFonts w:asciiTheme="minorHAnsi" w:hAnsiTheme="minorHAnsi" w:cstheme="minorHAnsi"/>
                    <w:color w:val="000000"/>
                  </w:rPr>
                  <w:t xml:space="preserve"> et al., 2021)</w:t>
                </w:r>
              </w:p>
            </w:sdtContent>
          </w:sdt>
        </w:tc>
        <w:tc>
          <w:tcPr>
            <w:tcW w:w="1005" w:type="dxa"/>
            <w:vAlign w:val="center"/>
          </w:tcPr>
          <w:p w14:paraId="6712500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49623A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EE3374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DCB942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6005A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6A9B18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70BCC6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AAD4EC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2A654DE5"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"/>
              <w:id w:val="-1270695520"/>
              <w:placeholder>
                <w:docPart w:val="DefaultPlaceholder_-1854013440"/>
              </w:placeholder>
            </w:sdtPr>
            <w:sdtContent>
              <w:p w14:paraId="7774B07E" w14:textId="6930812C"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Khan et al., 2021)</w:t>
                </w:r>
              </w:p>
            </w:sdtContent>
          </w:sdt>
        </w:tc>
        <w:tc>
          <w:tcPr>
            <w:tcW w:w="1005" w:type="dxa"/>
            <w:vAlign w:val="center"/>
          </w:tcPr>
          <w:p w14:paraId="52A3C90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06524E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344C32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0005D8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90FF4B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142B8B3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589619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2712A0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C2D0B20" w14:textId="77777777" w:rsidTr="00404CFA">
        <w:trPr>
          <w:trHeight w:val="330"/>
          <w:jc w:val="center"/>
        </w:trPr>
        <w:tc>
          <w:tcPr>
            <w:tcW w:w="3053" w:type="dxa"/>
            <w:vAlign w:val="center"/>
          </w:tcPr>
          <w:sdt>
            <w:sdtPr>
              <w:rPr>
                <w:rFonts w:asciiTheme="minorHAnsi" w:hAnsiTheme="minorHAnsi" w:cstheme="minorHAnsi"/>
                <w:color w:val="000000"/>
              </w:rPr>
              <w:tag w:val="MENDELEY_CITATION_v3_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"/>
              <w:id w:val="1830716260"/>
              <w:placeholder>
                <w:docPart w:val="DefaultPlaceholder_-1854013440"/>
              </w:placeholder>
            </w:sdtPr>
            <w:sdtContent>
              <w:p w14:paraId="0B6A0264" w14:textId="5874EB71"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Oluyinka</w:t>
                </w:r>
                <w:proofErr w:type="spellEnd"/>
                <w:r w:rsidRPr="00AF690D">
                  <w:rPr>
                    <w:rFonts w:asciiTheme="minorHAnsi" w:hAnsiTheme="minorHAnsi" w:cstheme="minorHAnsi"/>
                    <w:color w:val="000000"/>
                  </w:rPr>
                  <w:t xml:space="preserve"> et al., 2021)</w:t>
                </w:r>
              </w:p>
            </w:sdtContent>
          </w:sdt>
        </w:tc>
        <w:tc>
          <w:tcPr>
            <w:tcW w:w="1005" w:type="dxa"/>
            <w:vAlign w:val="center"/>
          </w:tcPr>
          <w:p w14:paraId="7CEA72A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93D063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52584B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B61348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B29D76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F3A07A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0454F9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E0B223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4792E40" w14:textId="77777777" w:rsidTr="00404CFA">
        <w:trPr>
          <w:trHeight w:val="330"/>
          <w:jc w:val="center"/>
        </w:trPr>
        <w:tc>
          <w:tcPr>
            <w:tcW w:w="3053" w:type="dxa"/>
            <w:vAlign w:val="center"/>
          </w:tcPr>
          <w:sdt>
            <w:sdtPr>
              <w:rPr>
                <w:rFonts w:asciiTheme="minorHAnsi" w:hAnsiTheme="minorHAnsi" w:cstheme="minorHAnsi"/>
                <w:color w:val="000000"/>
              </w:rPr>
              <w:tag w:val="MENDELEY_CITATION_v3_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"/>
              <w:id w:val="-1559934630"/>
              <w:placeholder>
                <w:docPart w:val="DefaultPlaceholder_-1854013440"/>
              </w:placeholder>
            </w:sdtPr>
            <w:sdtContent>
              <w:p w14:paraId="27108E70" w14:textId="5B734A3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Alharbi, 2021)</w:t>
                </w:r>
              </w:p>
            </w:sdtContent>
          </w:sdt>
        </w:tc>
        <w:tc>
          <w:tcPr>
            <w:tcW w:w="1005" w:type="dxa"/>
            <w:vAlign w:val="center"/>
          </w:tcPr>
          <w:p w14:paraId="413520E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2E3CED7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26E4E4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CBF1E5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AFCC4C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E14FA5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5D436A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94202F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219FB39"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"/>
              <w:id w:val="-1510445944"/>
              <w:placeholder>
                <w:docPart w:val="DefaultPlaceholder_-1854013440"/>
              </w:placeholder>
            </w:sdtPr>
            <w:sdtContent>
              <w:p w14:paraId="17F029A4" w14:textId="00CCE49A"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Khalid et al., 2021)</w:t>
                </w:r>
              </w:p>
            </w:sdtContent>
          </w:sdt>
        </w:tc>
        <w:tc>
          <w:tcPr>
            <w:tcW w:w="1005" w:type="dxa"/>
            <w:vAlign w:val="center"/>
          </w:tcPr>
          <w:p w14:paraId="737A2AA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0C249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87F9E0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2DDF3E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7E2560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10A5EF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5E94A0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1CA89E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246807CA"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"/>
              <w:id w:val="676233703"/>
              <w:placeholder>
                <w:docPart w:val="DefaultPlaceholder_-1854013440"/>
              </w:placeholder>
            </w:sdtPr>
            <w:sdtContent>
              <w:p w14:paraId="49C7A767" w14:textId="0CAFE95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Zanetta</w:t>
                </w:r>
                <w:proofErr w:type="spellEnd"/>
                <w:r w:rsidRPr="00AF690D">
                  <w:rPr>
                    <w:rFonts w:asciiTheme="minorHAnsi" w:hAnsiTheme="minorHAnsi" w:cstheme="minorHAnsi"/>
                    <w:color w:val="000000"/>
                  </w:rPr>
                  <w:t xml:space="preserve"> et al., 2021)</w:t>
                </w:r>
              </w:p>
            </w:sdtContent>
          </w:sdt>
        </w:tc>
        <w:tc>
          <w:tcPr>
            <w:tcW w:w="1005" w:type="dxa"/>
            <w:vAlign w:val="center"/>
          </w:tcPr>
          <w:p w14:paraId="0B6E084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73FD71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72C7F8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124370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55FE61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B0B561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CF3EC0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4B1CF3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7BAAAEC" w14:textId="77777777" w:rsidTr="00404CFA">
        <w:trPr>
          <w:trHeight w:val="330"/>
          <w:jc w:val="center"/>
        </w:trPr>
        <w:tc>
          <w:tcPr>
            <w:tcW w:w="3053" w:type="dxa"/>
            <w:vAlign w:val="center"/>
          </w:tcPr>
          <w:sdt>
            <w:sdtPr>
              <w:rPr>
                <w:rFonts w:asciiTheme="minorHAnsi" w:hAnsiTheme="minorHAnsi" w:cstheme="minorHAnsi"/>
              </w:rPr>
              <w:tag w:val="MENDELEY_CITATION_v3_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"/>
              <w:id w:val="-1165011671"/>
              <w:placeholder>
                <w:docPart w:val="DefaultPlaceholder_-1854013440"/>
              </w:placeholder>
            </w:sdtPr>
            <w:sdtContent>
              <w:p w14:paraId="45FFA5CD" w14:textId="796C734C"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 xml:space="preserve">(Sitar-Taut &amp; </w:t>
                </w:r>
                <w:proofErr w:type="spellStart"/>
                <w:r w:rsidRPr="00AF690D">
                  <w:rPr>
                    <w:rFonts w:asciiTheme="minorHAnsi" w:hAnsiTheme="minorHAnsi" w:cstheme="minorHAnsi"/>
                  </w:rPr>
                  <w:t>Mican</w:t>
                </w:r>
                <w:proofErr w:type="spellEnd"/>
                <w:r w:rsidRPr="00AF690D">
                  <w:rPr>
                    <w:rFonts w:asciiTheme="minorHAnsi" w:hAnsiTheme="minorHAnsi" w:cstheme="minorHAnsi"/>
                  </w:rPr>
                  <w:t>, 2021)</w:t>
                </w:r>
              </w:p>
            </w:sdtContent>
          </w:sdt>
        </w:tc>
        <w:tc>
          <w:tcPr>
            <w:tcW w:w="1005" w:type="dxa"/>
            <w:vAlign w:val="center"/>
          </w:tcPr>
          <w:p w14:paraId="7B88860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F89E11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78C9A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81F533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4C7D01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0864F1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B958F5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3A97A0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4D856B5"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"/>
              <w:id w:val="-1797679067"/>
              <w:placeholder>
                <w:docPart w:val="DefaultPlaceholder_-1854013440"/>
              </w:placeholder>
            </w:sdtPr>
            <w:sdtContent>
              <w:p w14:paraId="1F3BCD71" w14:textId="3C3A13DC"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Sakka</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Namaziandost</w:t>
                </w:r>
                <w:proofErr w:type="spellEnd"/>
                <w:r w:rsidRPr="00AF690D">
                  <w:rPr>
                    <w:rFonts w:asciiTheme="minorHAnsi" w:hAnsiTheme="minorHAnsi" w:cstheme="minorHAnsi"/>
                  </w:rPr>
                  <w:t>, 2022)</w:t>
                </w:r>
              </w:p>
            </w:sdtContent>
          </w:sdt>
        </w:tc>
        <w:tc>
          <w:tcPr>
            <w:tcW w:w="1005" w:type="dxa"/>
            <w:vAlign w:val="center"/>
          </w:tcPr>
          <w:p w14:paraId="54453A3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ED866B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EE86C0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585B07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4CEE61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005D268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09B77F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755E25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681C664"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"/>
              <w:id w:val="781841119"/>
              <w:placeholder>
                <w:docPart w:val="DefaultPlaceholder_-1854013440"/>
              </w:placeholder>
            </w:sdtPr>
            <w:sdtContent>
              <w:p w14:paraId="2A8357E3" w14:textId="130E796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Oktavia</w:t>
                </w:r>
                <w:proofErr w:type="spellEnd"/>
                <w:r w:rsidRPr="00AF690D">
                  <w:rPr>
                    <w:rFonts w:asciiTheme="minorHAnsi" w:hAnsiTheme="minorHAnsi" w:cstheme="minorHAnsi"/>
                    <w:color w:val="000000"/>
                  </w:rPr>
                  <w:t xml:space="preserve"> et al., 2022)</w:t>
                </w:r>
              </w:p>
            </w:sdtContent>
          </w:sdt>
        </w:tc>
        <w:tc>
          <w:tcPr>
            <w:tcW w:w="1005" w:type="dxa"/>
            <w:vAlign w:val="center"/>
          </w:tcPr>
          <w:p w14:paraId="0BCF7C4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1E071D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A7BECB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F36123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866602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A82FE7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E69470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7D737B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3916660"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"/>
              <w:id w:val="-181589698"/>
              <w:placeholder>
                <w:docPart w:val="DefaultPlaceholder_-1854013440"/>
              </w:placeholder>
            </w:sdtPr>
            <w:sdtContent>
              <w:p w14:paraId="4BA4D2C7" w14:textId="104389D3"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Acharjya</w:t>
                </w:r>
                <w:proofErr w:type="spellEnd"/>
                <w:r w:rsidRPr="00AF690D">
                  <w:rPr>
                    <w:rFonts w:asciiTheme="minorHAnsi" w:hAnsiTheme="minorHAnsi" w:cstheme="minorHAnsi"/>
                  </w:rPr>
                  <w:t xml:space="preserve"> &amp; Das, 2022)</w:t>
                </w:r>
              </w:p>
            </w:sdtContent>
          </w:sdt>
        </w:tc>
        <w:tc>
          <w:tcPr>
            <w:tcW w:w="1005" w:type="dxa"/>
            <w:vAlign w:val="center"/>
          </w:tcPr>
          <w:p w14:paraId="0D36FE1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1BDFA5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038BFF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C29CFC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B141B9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D727E9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C6E41F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CE4760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9241886"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"/>
              <w:id w:val="-1906292121"/>
              <w:placeholder>
                <w:docPart w:val="DefaultPlaceholder_-1854013440"/>
              </w:placeholder>
            </w:sdtPr>
            <w:sdtContent>
              <w:p w14:paraId="5C115DBF" w14:textId="06A09B80"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Al-</w:t>
                </w:r>
                <w:proofErr w:type="spellStart"/>
                <w:r w:rsidRPr="00AF690D">
                  <w:rPr>
                    <w:rFonts w:asciiTheme="minorHAnsi" w:hAnsiTheme="minorHAnsi" w:cstheme="minorHAnsi"/>
                    <w:color w:val="000000"/>
                  </w:rPr>
                  <w:t>Harazneh</w:t>
                </w:r>
                <w:proofErr w:type="spellEnd"/>
                <w:r w:rsidRPr="00AF690D">
                  <w:rPr>
                    <w:rFonts w:asciiTheme="minorHAnsi" w:hAnsiTheme="minorHAnsi" w:cstheme="minorHAnsi"/>
                    <w:color w:val="000000"/>
                  </w:rPr>
                  <w:t xml:space="preserve"> et al., 2022)</w:t>
                </w:r>
              </w:p>
            </w:sdtContent>
          </w:sdt>
        </w:tc>
        <w:tc>
          <w:tcPr>
            <w:tcW w:w="1005" w:type="dxa"/>
            <w:vAlign w:val="center"/>
          </w:tcPr>
          <w:p w14:paraId="21463F4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EF761C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36F3CA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D779ED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114E6A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9E1AB5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17759E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AC02A5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7EF062A"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"/>
              <w:id w:val="811593597"/>
              <w:placeholder>
                <w:docPart w:val="DefaultPlaceholder_-1854013440"/>
              </w:placeholder>
            </w:sdtPr>
            <w:sdtContent>
              <w:p w14:paraId="78CDC83C" w14:textId="1F43D8EC"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Shoheib</w:t>
                </w:r>
                <w:proofErr w:type="spellEnd"/>
                <w:r w:rsidRPr="00AF690D">
                  <w:rPr>
                    <w:rFonts w:asciiTheme="minorHAnsi" w:hAnsiTheme="minorHAnsi" w:cstheme="minorHAnsi"/>
                  </w:rPr>
                  <w:t xml:space="preserve"> &amp; Abu-</w:t>
                </w:r>
                <w:proofErr w:type="spellStart"/>
                <w:r w:rsidRPr="00AF690D">
                  <w:rPr>
                    <w:rFonts w:asciiTheme="minorHAnsi" w:hAnsiTheme="minorHAnsi" w:cstheme="minorHAnsi"/>
                  </w:rPr>
                  <w:t>Shanab</w:t>
                </w:r>
                <w:proofErr w:type="spellEnd"/>
                <w:r w:rsidRPr="00AF690D">
                  <w:rPr>
                    <w:rFonts w:asciiTheme="minorHAnsi" w:hAnsiTheme="minorHAnsi" w:cstheme="minorHAnsi"/>
                  </w:rPr>
                  <w:t>, 2022)</w:t>
                </w:r>
              </w:p>
            </w:sdtContent>
          </w:sdt>
        </w:tc>
        <w:tc>
          <w:tcPr>
            <w:tcW w:w="1005" w:type="dxa"/>
            <w:vAlign w:val="center"/>
          </w:tcPr>
          <w:p w14:paraId="098793D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1407F0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256A93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1A6126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B1D8D9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7CE3B0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DBADB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490F40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A5F712D"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"/>
              <w:id w:val="614341041"/>
              <w:placeholder>
                <w:docPart w:val="DefaultPlaceholder_-1854013440"/>
              </w:placeholder>
            </w:sdtPr>
            <w:sdtContent>
              <w:p w14:paraId="37CC4DA1" w14:textId="4E20D73E"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Jevsikova</w:t>
                </w:r>
                <w:proofErr w:type="spellEnd"/>
                <w:r w:rsidRPr="00AF690D">
                  <w:rPr>
                    <w:rFonts w:asciiTheme="minorHAnsi" w:hAnsiTheme="minorHAnsi" w:cstheme="minorHAnsi"/>
                    <w:color w:val="000000"/>
                  </w:rPr>
                  <w:t xml:space="preserve"> et al., 2021)</w:t>
                </w:r>
              </w:p>
            </w:sdtContent>
          </w:sdt>
        </w:tc>
        <w:tc>
          <w:tcPr>
            <w:tcW w:w="1005" w:type="dxa"/>
            <w:vAlign w:val="center"/>
          </w:tcPr>
          <w:p w14:paraId="33CAE13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92E0E7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6EE844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755CB2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1602AF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15DAA6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15F661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3DB97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935DB1B"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"/>
              <w:id w:val="1497998347"/>
              <w:placeholder>
                <w:docPart w:val="DefaultPlaceholder_-1854013440"/>
              </w:placeholder>
            </w:sdtPr>
            <w:sdtContent>
              <w:p w14:paraId="3A85B9A5" w14:textId="526E9AD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Muangmee</w:t>
                </w:r>
                <w:proofErr w:type="spellEnd"/>
                <w:r w:rsidRPr="00AF690D">
                  <w:rPr>
                    <w:rFonts w:asciiTheme="minorHAnsi" w:hAnsiTheme="minorHAnsi" w:cstheme="minorHAnsi"/>
                    <w:color w:val="000000"/>
                  </w:rPr>
                  <w:t xml:space="preserve"> et al., 2021)</w:t>
                </w:r>
              </w:p>
            </w:sdtContent>
          </w:sdt>
        </w:tc>
        <w:tc>
          <w:tcPr>
            <w:tcW w:w="1005" w:type="dxa"/>
            <w:vAlign w:val="center"/>
          </w:tcPr>
          <w:p w14:paraId="372FB0C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B9E9BB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EC87CE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C6C269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C127BE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C28142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89AD23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67FA05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C497AE9"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"/>
              <w:id w:val="-1393804247"/>
              <w:placeholder>
                <w:docPart w:val="DefaultPlaceholder_-1854013440"/>
              </w:placeholder>
            </w:sdtPr>
            <w:sdtContent>
              <w:p w14:paraId="72235D91" w14:textId="63556CE9"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Mussa</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Sazalli</w:t>
                </w:r>
                <w:proofErr w:type="spellEnd"/>
                <w:r w:rsidRPr="00AF690D">
                  <w:rPr>
                    <w:rFonts w:asciiTheme="minorHAnsi" w:hAnsiTheme="minorHAnsi" w:cstheme="minorHAnsi"/>
                  </w:rPr>
                  <w:t>, 2021)</w:t>
                </w:r>
              </w:p>
            </w:sdtContent>
          </w:sdt>
        </w:tc>
        <w:tc>
          <w:tcPr>
            <w:tcW w:w="1005" w:type="dxa"/>
            <w:vAlign w:val="center"/>
          </w:tcPr>
          <w:p w14:paraId="51C97DC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9EC4B0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907742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DFF0A5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C3CFB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A98CB9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52C8729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EE1175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F5032D7"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"/>
              <w:id w:val="-572354033"/>
              <w:placeholder>
                <w:docPart w:val="DefaultPlaceholder_-1854013440"/>
              </w:placeholder>
            </w:sdtPr>
            <w:sdtContent>
              <w:p w14:paraId="39FD24DF" w14:textId="74A450A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Zulherman</w:t>
                </w:r>
                <w:proofErr w:type="spellEnd"/>
                <w:r w:rsidRPr="00AF690D">
                  <w:rPr>
                    <w:rFonts w:asciiTheme="minorHAnsi" w:hAnsiTheme="minorHAnsi" w:cstheme="minorHAnsi"/>
                    <w:color w:val="000000"/>
                  </w:rPr>
                  <w:t xml:space="preserve"> et al., 2021)</w:t>
                </w:r>
              </w:p>
            </w:sdtContent>
          </w:sdt>
        </w:tc>
        <w:tc>
          <w:tcPr>
            <w:tcW w:w="1005" w:type="dxa"/>
            <w:vAlign w:val="center"/>
          </w:tcPr>
          <w:p w14:paraId="3F7C4B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E782B3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31FB2F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22114C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A2703D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5CB2F1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EDA530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8B127C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60328E6"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"/>
              <w:id w:val="1120650347"/>
              <w:placeholder>
                <w:docPart w:val="DefaultPlaceholder_-1854013440"/>
              </w:placeholder>
            </w:sdtPr>
            <w:sdtContent>
              <w:p w14:paraId="42BB66BB" w14:textId="4506722A"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zizan</w:t>
                </w:r>
                <w:proofErr w:type="spellEnd"/>
                <w:r w:rsidRPr="00AF690D">
                  <w:rPr>
                    <w:rFonts w:asciiTheme="minorHAnsi" w:hAnsiTheme="minorHAnsi" w:cstheme="minorHAnsi"/>
                    <w:color w:val="000000"/>
                  </w:rPr>
                  <w:t xml:space="preserve"> et al., 2022)</w:t>
                </w:r>
              </w:p>
            </w:sdtContent>
          </w:sdt>
        </w:tc>
        <w:tc>
          <w:tcPr>
            <w:tcW w:w="1005" w:type="dxa"/>
            <w:vAlign w:val="center"/>
          </w:tcPr>
          <w:p w14:paraId="2A60DAE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0BA373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2E42E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6E79D5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E8D165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59FA0E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7EBF9A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2D5900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ACE202A"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"/>
              <w:id w:val="1184564187"/>
              <w:placeholder>
                <w:docPart w:val="DefaultPlaceholder_-1854013440"/>
              </w:placeholder>
            </w:sdtPr>
            <w:sdtContent>
              <w:p w14:paraId="4244B6A1" w14:textId="4A82C730"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Latip</w:t>
                </w:r>
                <w:proofErr w:type="spellEnd"/>
                <w:r w:rsidRPr="00AF690D">
                  <w:rPr>
                    <w:rFonts w:asciiTheme="minorHAnsi" w:hAnsiTheme="minorHAnsi" w:cstheme="minorHAnsi"/>
                    <w:color w:val="000000"/>
                  </w:rPr>
                  <w:t xml:space="preserve"> et al., 2022)</w:t>
                </w:r>
              </w:p>
            </w:sdtContent>
          </w:sdt>
        </w:tc>
        <w:tc>
          <w:tcPr>
            <w:tcW w:w="1005" w:type="dxa"/>
            <w:vAlign w:val="center"/>
          </w:tcPr>
          <w:p w14:paraId="611F055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E1DE0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B4A047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19B11F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50C1EE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D0B0B7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5BC2C17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98412B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E7429B7"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"/>
              <w:id w:val="-1143655365"/>
              <w:placeholder>
                <w:docPart w:val="DefaultPlaceholder_-1854013440"/>
              </w:placeholder>
            </w:sdtPr>
            <w:sdtContent>
              <w:p w14:paraId="10B4BB82" w14:textId="176D704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Puriwat</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Tripopsakul</w:t>
                </w:r>
                <w:proofErr w:type="spellEnd"/>
                <w:r w:rsidRPr="00AF690D">
                  <w:rPr>
                    <w:rFonts w:asciiTheme="minorHAnsi" w:hAnsiTheme="minorHAnsi" w:cstheme="minorHAnsi"/>
                  </w:rPr>
                  <w:t>, 2021)</w:t>
                </w:r>
              </w:p>
            </w:sdtContent>
          </w:sdt>
        </w:tc>
        <w:tc>
          <w:tcPr>
            <w:tcW w:w="1005" w:type="dxa"/>
            <w:vAlign w:val="center"/>
          </w:tcPr>
          <w:p w14:paraId="008A325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0B8D07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D23832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66AA35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409215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D50CD3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FDC885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A66A27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3DC0663"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lByYXNldHlvIiwiZ2l2ZW4iOiJZIFQ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"/>
              <w:id w:val="-1350862789"/>
              <w:placeholder>
                <w:docPart w:val="DefaultPlaceholder_-1854013440"/>
              </w:placeholder>
            </w:sdtPr>
            <w:sdtContent>
              <w:p w14:paraId="297133F0" w14:textId="6A7E8A75"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rdiansyahmiraja</w:t>
                </w:r>
                <w:proofErr w:type="spellEnd"/>
                <w:r w:rsidRPr="00AF690D">
                  <w:rPr>
                    <w:rFonts w:asciiTheme="minorHAnsi" w:hAnsiTheme="minorHAnsi" w:cstheme="minorHAnsi"/>
                    <w:color w:val="000000"/>
                  </w:rPr>
                  <w:t xml:space="preserve"> et al., 2021)</w:t>
                </w:r>
              </w:p>
            </w:sdtContent>
          </w:sdt>
        </w:tc>
        <w:tc>
          <w:tcPr>
            <w:tcW w:w="1005" w:type="dxa"/>
            <w:vAlign w:val="center"/>
          </w:tcPr>
          <w:p w14:paraId="76E24B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27AABA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7192B8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BA76A1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09D562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EFF350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FA1B74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A016DB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DF2E3A8"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"/>
              <w:id w:val="-37443026"/>
              <w:placeholder>
                <w:docPart w:val="DefaultPlaceholder_-1854013440"/>
              </w:placeholder>
            </w:sdtPr>
            <w:sdtContent>
              <w:p w14:paraId="3AEDE12D" w14:textId="7BBEB22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Cruz et al., 2022)</w:t>
                </w:r>
              </w:p>
            </w:sdtContent>
          </w:sdt>
        </w:tc>
        <w:tc>
          <w:tcPr>
            <w:tcW w:w="1005" w:type="dxa"/>
            <w:vAlign w:val="center"/>
          </w:tcPr>
          <w:p w14:paraId="52E453B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C6B66B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F4F99B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BCA217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473578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7F0D85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DA756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7BB77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2B10C56F"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"/>
              <w:id w:val="-1206722993"/>
              <w:placeholder>
                <w:docPart w:val="DefaultPlaceholder_-1854013440"/>
              </w:placeholder>
            </w:sdtPr>
            <w:sdtContent>
              <w:p w14:paraId="2A14739B" w14:textId="6F0DE39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Sora et al., 2021)</w:t>
                </w:r>
              </w:p>
            </w:sdtContent>
          </w:sdt>
        </w:tc>
        <w:tc>
          <w:tcPr>
            <w:tcW w:w="1005" w:type="dxa"/>
            <w:vAlign w:val="center"/>
          </w:tcPr>
          <w:p w14:paraId="6DA3D76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18B58F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9DFFD2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100893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C9C724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8D8ADD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B92C73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8F21B5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E6D2E71"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"/>
              <w:id w:val="-55546643"/>
              <w:placeholder>
                <w:docPart w:val="DefaultPlaceholder_-1854013440"/>
              </w:placeholder>
            </w:sdtPr>
            <w:sdtContent>
              <w:p w14:paraId="3D72F676" w14:textId="4035B988"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Tomczyk</w:t>
                </w:r>
                <w:proofErr w:type="spellEnd"/>
                <w:r w:rsidRPr="00AF690D">
                  <w:rPr>
                    <w:rFonts w:asciiTheme="minorHAnsi" w:hAnsiTheme="minorHAnsi" w:cstheme="minorHAnsi"/>
                    <w:color w:val="000000"/>
                  </w:rPr>
                  <w:t xml:space="preserve"> et al., 2021)</w:t>
                </w:r>
              </w:p>
            </w:sdtContent>
          </w:sdt>
        </w:tc>
        <w:tc>
          <w:tcPr>
            <w:tcW w:w="1005" w:type="dxa"/>
            <w:vAlign w:val="center"/>
          </w:tcPr>
          <w:p w14:paraId="7E65DD1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24E08FF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600602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774CAE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699A00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E9CA2F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A243A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AF404E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CCC92DF"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"/>
              <w:id w:val="916052513"/>
              <w:placeholder>
                <w:docPart w:val="DefaultPlaceholder_-1854013440"/>
              </w:placeholder>
            </w:sdtPr>
            <w:sdtContent>
              <w:p w14:paraId="4D9B900C" w14:textId="614E22F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Dindar</w:t>
                </w:r>
                <w:proofErr w:type="spellEnd"/>
                <w:r w:rsidRPr="00AF690D">
                  <w:rPr>
                    <w:rFonts w:asciiTheme="minorHAnsi" w:hAnsiTheme="minorHAnsi" w:cstheme="minorHAnsi"/>
                    <w:color w:val="000000"/>
                  </w:rPr>
                  <w:t xml:space="preserve"> et al., 2021)</w:t>
                </w:r>
              </w:p>
            </w:sdtContent>
          </w:sdt>
        </w:tc>
        <w:tc>
          <w:tcPr>
            <w:tcW w:w="1005" w:type="dxa"/>
            <w:vAlign w:val="center"/>
          </w:tcPr>
          <w:p w14:paraId="63F204E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6B23AD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E88947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8B54A5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DF1B7A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D1F8FE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EDFA18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443818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229B97A1"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"/>
              <w:id w:val="-511990541"/>
              <w:placeholder>
                <w:docPart w:val="DefaultPlaceholder_-1854013440"/>
              </w:placeholder>
            </w:sdtPr>
            <w:sdtContent>
              <w:p w14:paraId="2F2B60D6" w14:textId="1C646CBB"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 xml:space="preserve">(Park &amp; </w:t>
                </w:r>
                <w:proofErr w:type="spellStart"/>
                <w:r w:rsidRPr="00AF690D">
                  <w:rPr>
                    <w:rFonts w:asciiTheme="minorHAnsi" w:hAnsiTheme="minorHAnsi" w:cstheme="minorHAnsi"/>
                  </w:rPr>
                  <w:t>Ahn</w:t>
                </w:r>
                <w:proofErr w:type="spellEnd"/>
                <w:r w:rsidRPr="00AF690D">
                  <w:rPr>
                    <w:rFonts w:asciiTheme="minorHAnsi" w:hAnsiTheme="minorHAnsi" w:cstheme="minorHAnsi"/>
                  </w:rPr>
                  <w:t>, 2021)</w:t>
                </w:r>
              </w:p>
            </w:sdtContent>
          </w:sdt>
        </w:tc>
        <w:tc>
          <w:tcPr>
            <w:tcW w:w="1005" w:type="dxa"/>
            <w:vAlign w:val="center"/>
          </w:tcPr>
          <w:p w14:paraId="2E2EB3D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0B5ADC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4D9468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E734D3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866C65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09D500C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B8AC89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63D8EC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82364CA"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"/>
              <w:id w:val="1636450686"/>
              <w:placeholder>
                <w:docPart w:val="DefaultPlaceholder_-1854013440"/>
              </w:placeholder>
            </w:sdtPr>
            <w:sdtContent>
              <w:p w14:paraId="4614B076" w14:textId="295821B8"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Chaveesuk</w:t>
                </w:r>
                <w:proofErr w:type="spellEnd"/>
                <w:r w:rsidRPr="00AF690D">
                  <w:rPr>
                    <w:rFonts w:asciiTheme="minorHAnsi" w:hAnsiTheme="minorHAnsi" w:cstheme="minorHAnsi"/>
                    <w:color w:val="000000"/>
                  </w:rPr>
                  <w:t xml:space="preserve"> et al., 2021)</w:t>
                </w:r>
              </w:p>
            </w:sdtContent>
          </w:sdt>
        </w:tc>
        <w:tc>
          <w:tcPr>
            <w:tcW w:w="1005" w:type="dxa"/>
            <w:vAlign w:val="center"/>
          </w:tcPr>
          <w:p w14:paraId="22C288D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C078DA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8D0E27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08D5AB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9DE8DC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9F2D17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35A432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8CE29B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EBC50ED"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"/>
              <w:id w:val="-1319417356"/>
              <w:placeholder>
                <w:docPart w:val="DefaultPlaceholder_-1854013440"/>
              </w:placeholder>
            </w:sdtPr>
            <w:sdtContent>
              <w:p w14:paraId="40DE7745" w14:textId="27341D0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Yoelianto</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Tjhin</w:t>
                </w:r>
                <w:proofErr w:type="spellEnd"/>
                <w:r w:rsidRPr="00AF690D">
                  <w:rPr>
                    <w:rFonts w:asciiTheme="minorHAnsi" w:hAnsiTheme="minorHAnsi" w:cstheme="minorHAnsi"/>
                  </w:rPr>
                  <w:t>, 2022)</w:t>
                </w:r>
              </w:p>
            </w:sdtContent>
          </w:sdt>
        </w:tc>
        <w:tc>
          <w:tcPr>
            <w:tcW w:w="1005" w:type="dxa"/>
            <w:vAlign w:val="center"/>
          </w:tcPr>
          <w:p w14:paraId="31925C6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6EF6FB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A9DEEA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7D9BD2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73A99B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E28212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48CB1E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492CC8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A616654"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"/>
              <w:id w:val="99616697"/>
              <w:placeholder>
                <w:docPart w:val="DefaultPlaceholder_-1854013440"/>
              </w:placeholder>
            </w:sdtPr>
            <w:sdtContent>
              <w:p w14:paraId="69794254" w14:textId="6A716C4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Eneizan</w:t>
                </w:r>
                <w:proofErr w:type="spellEnd"/>
                <w:r w:rsidRPr="00AF690D">
                  <w:rPr>
                    <w:rFonts w:asciiTheme="minorHAnsi" w:hAnsiTheme="minorHAnsi" w:cstheme="minorHAnsi"/>
                    <w:color w:val="000000"/>
                  </w:rPr>
                  <w:t xml:space="preserve"> et al., 2022)</w:t>
                </w:r>
              </w:p>
            </w:sdtContent>
          </w:sdt>
        </w:tc>
        <w:tc>
          <w:tcPr>
            <w:tcW w:w="1005" w:type="dxa"/>
            <w:vAlign w:val="center"/>
          </w:tcPr>
          <w:p w14:paraId="6BF26D2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E5151F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0C18B5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C0BDEC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E6D4A8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1D13AF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2D0F8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5CF3CE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8063CE0"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"/>
              <w:id w:val="-1515215"/>
              <w:placeholder>
                <w:docPart w:val="DefaultPlaceholder_-1854013440"/>
              </w:placeholder>
            </w:sdtPr>
            <w:sdtContent>
              <w:p w14:paraId="659F859F" w14:textId="3F655ED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hadid</w:t>
                </w:r>
                <w:proofErr w:type="spellEnd"/>
                <w:r w:rsidRPr="00AF690D">
                  <w:rPr>
                    <w:rFonts w:asciiTheme="minorHAnsi" w:hAnsiTheme="minorHAnsi" w:cstheme="minorHAnsi"/>
                    <w:color w:val="000000"/>
                  </w:rPr>
                  <w:t xml:space="preserve"> et al., 2022)</w:t>
                </w:r>
              </w:p>
            </w:sdtContent>
          </w:sdt>
        </w:tc>
        <w:tc>
          <w:tcPr>
            <w:tcW w:w="1005" w:type="dxa"/>
            <w:vAlign w:val="center"/>
          </w:tcPr>
          <w:p w14:paraId="33D60E3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5EB10B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5ED2F0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732AEC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E681D2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B341E1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974259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7D1D5D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FFD7278"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"/>
              <w:id w:val="166911843"/>
              <w:placeholder>
                <w:docPart w:val="DefaultPlaceholder_-1854013440"/>
              </w:placeholder>
            </w:sdtPr>
            <w:sdtContent>
              <w:p w14:paraId="525A430D" w14:textId="696E00A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shami</w:t>
                </w:r>
                <w:proofErr w:type="spellEnd"/>
                <w:r w:rsidRPr="00AF690D">
                  <w:rPr>
                    <w:rFonts w:asciiTheme="minorHAnsi" w:hAnsiTheme="minorHAnsi" w:cstheme="minorHAnsi"/>
                    <w:color w:val="000000"/>
                  </w:rPr>
                  <w:t xml:space="preserve"> et al., 2022)</w:t>
                </w:r>
              </w:p>
            </w:sdtContent>
          </w:sdt>
        </w:tc>
        <w:tc>
          <w:tcPr>
            <w:tcW w:w="1005" w:type="dxa"/>
            <w:vAlign w:val="center"/>
          </w:tcPr>
          <w:p w14:paraId="6BCB36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DEBDCC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C81C7C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9DA4F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7360BE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F736F1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A7A8F6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ADCB44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E94C41E"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"/>
              <w:id w:val="1000393398"/>
              <w:placeholder>
                <w:docPart w:val="DefaultPlaceholder_-1854013440"/>
              </w:placeholder>
            </w:sdtPr>
            <w:sdtContent>
              <w:p w14:paraId="491D3B89" w14:textId="7BCAE8F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Lutfi et al., 2022)</w:t>
                </w:r>
              </w:p>
            </w:sdtContent>
          </w:sdt>
        </w:tc>
        <w:tc>
          <w:tcPr>
            <w:tcW w:w="1005" w:type="dxa"/>
            <w:vAlign w:val="center"/>
          </w:tcPr>
          <w:p w14:paraId="0181DDB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E23CBB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E4AE63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A6F0DA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16C47C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20AF51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9692BA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2BB82C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586D8FA"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"/>
              <w:id w:val="-670944798"/>
              <w:placeholder>
                <w:docPart w:val="DefaultPlaceholder_-1854013440"/>
              </w:placeholder>
            </w:sdtPr>
            <w:sdtContent>
              <w:p w14:paraId="7C3472BC" w14:textId="608BC254"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Gumasing</w:t>
                </w:r>
                <w:proofErr w:type="spellEnd"/>
                <w:r w:rsidRPr="00AF690D">
                  <w:rPr>
                    <w:rFonts w:asciiTheme="minorHAnsi" w:hAnsiTheme="minorHAnsi" w:cstheme="minorHAnsi"/>
                    <w:color w:val="000000"/>
                  </w:rPr>
                  <w:t xml:space="preserve"> et al., 2022)</w:t>
                </w:r>
              </w:p>
            </w:sdtContent>
          </w:sdt>
        </w:tc>
        <w:tc>
          <w:tcPr>
            <w:tcW w:w="1005" w:type="dxa"/>
            <w:vAlign w:val="center"/>
          </w:tcPr>
          <w:p w14:paraId="03228D3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F900E4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480CCC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C3DD3D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AF523F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970B4E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3D918E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A9D099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7F844A2"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"/>
              <w:id w:val="903330514"/>
              <w:placeholder>
                <w:docPart w:val="DefaultPlaceholder_-1854013440"/>
              </w:placeholder>
            </w:sdtPr>
            <w:sdtContent>
              <w:p w14:paraId="713EBBD8" w14:textId="7F568D19"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Yuduang</w:t>
                </w:r>
                <w:proofErr w:type="spellEnd"/>
                <w:r w:rsidRPr="00AF690D">
                  <w:rPr>
                    <w:rFonts w:asciiTheme="minorHAnsi" w:hAnsiTheme="minorHAnsi" w:cstheme="minorHAnsi"/>
                    <w:color w:val="000000"/>
                  </w:rPr>
                  <w:t xml:space="preserve"> et al., 2022)</w:t>
                </w:r>
              </w:p>
            </w:sdtContent>
          </w:sdt>
        </w:tc>
        <w:tc>
          <w:tcPr>
            <w:tcW w:w="1005" w:type="dxa"/>
            <w:vAlign w:val="center"/>
          </w:tcPr>
          <w:p w14:paraId="0EB9432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453235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47F7C1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9C8AD9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2B9346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61C417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5092BB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BDF7E2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EA4C4CC"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"/>
              <w:id w:val="-341249272"/>
              <w:placeholder>
                <w:docPart w:val="DefaultPlaceholder_-1854013440"/>
              </w:placeholder>
            </w:sdtPr>
            <w:sdtContent>
              <w:p w14:paraId="3A6DF536" w14:textId="47A852BE"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 xml:space="preserve">(Habib &amp; </w:t>
                </w:r>
                <w:proofErr w:type="spellStart"/>
                <w:r w:rsidRPr="00AF690D">
                  <w:rPr>
                    <w:rFonts w:asciiTheme="minorHAnsi" w:hAnsiTheme="minorHAnsi" w:cstheme="minorHAnsi"/>
                  </w:rPr>
                  <w:t>Hamadneh</w:t>
                </w:r>
                <w:proofErr w:type="spellEnd"/>
                <w:r w:rsidRPr="00AF690D">
                  <w:rPr>
                    <w:rFonts w:asciiTheme="minorHAnsi" w:hAnsiTheme="minorHAnsi" w:cstheme="minorHAnsi"/>
                  </w:rPr>
                  <w:t>, 2021)</w:t>
                </w:r>
              </w:p>
            </w:sdtContent>
          </w:sdt>
        </w:tc>
        <w:tc>
          <w:tcPr>
            <w:tcW w:w="1005" w:type="dxa"/>
            <w:vAlign w:val="center"/>
          </w:tcPr>
          <w:p w14:paraId="2764E3D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485BD6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9BFA30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7DF485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BE7465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282406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9EED17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9E5C43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8AA14C6"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"/>
              <w:id w:val="-2033411205"/>
              <w:placeholder>
                <w:docPart w:val="DefaultPlaceholder_-1854013440"/>
              </w:placeholder>
            </w:sdtPr>
            <w:sdtContent>
              <w:p w14:paraId="221EB202" w14:textId="6F2FDFF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Shao &amp; Lee, 2020)</w:t>
                </w:r>
              </w:p>
            </w:sdtContent>
          </w:sdt>
        </w:tc>
        <w:tc>
          <w:tcPr>
            <w:tcW w:w="1005" w:type="dxa"/>
            <w:vAlign w:val="center"/>
          </w:tcPr>
          <w:p w14:paraId="0E9FBFC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218D395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1DCB4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AFA690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39B796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E8DFC3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81113C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231B99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365AFF9"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"/>
              <w:id w:val="-2103406016"/>
              <w:placeholder>
                <w:docPart w:val="DefaultPlaceholder_-1854013440"/>
              </w:placeholder>
            </w:sdtPr>
            <w:sdtContent>
              <w:p w14:paraId="6FEBC2DF" w14:textId="59E18BE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Chotigo</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Kadono</w:t>
                </w:r>
                <w:proofErr w:type="spellEnd"/>
                <w:r w:rsidRPr="00AF690D">
                  <w:rPr>
                    <w:rFonts w:asciiTheme="minorHAnsi" w:hAnsiTheme="minorHAnsi" w:cstheme="minorHAnsi"/>
                  </w:rPr>
                  <w:t>, 2021)</w:t>
                </w:r>
              </w:p>
            </w:sdtContent>
          </w:sdt>
        </w:tc>
        <w:tc>
          <w:tcPr>
            <w:tcW w:w="1005" w:type="dxa"/>
            <w:vAlign w:val="center"/>
          </w:tcPr>
          <w:p w14:paraId="429FE82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B995BC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562018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BE1B95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D91016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EEF6D0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5235E67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8D6CC3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601D484"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"/>
              <w:id w:val="-675267395"/>
              <w:placeholder>
                <w:docPart w:val="DefaultPlaceholder_-1854013440"/>
              </w:placeholder>
            </w:sdtPr>
            <w:sdtContent>
              <w:p w14:paraId="4F1CDAAB" w14:textId="40F24927"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Yunus</w:t>
                </w:r>
                <w:proofErr w:type="spellEnd"/>
                <w:r w:rsidRPr="00AF690D">
                  <w:rPr>
                    <w:rFonts w:asciiTheme="minorHAnsi" w:hAnsiTheme="minorHAnsi" w:cstheme="minorHAnsi"/>
                    <w:color w:val="000000"/>
                  </w:rPr>
                  <w:t xml:space="preserve"> et al., 2021)</w:t>
                </w:r>
              </w:p>
            </w:sdtContent>
          </w:sdt>
        </w:tc>
        <w:tc>
          <w:tcPr>
            <w:tcW w:w="1005" w:type="dxa"/>
            <w:vAlign w:val="center"/>
          </w:tcPr>
          <w:p w14:paraId="20FDAB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EAC6EB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81F1D9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CBE366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83977C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1FB4611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5FD5C6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3CE222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565823D"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"/>
              <w:id w:val="1420838134"/>
              <w:placeholder>
                <w:docPart w:val="DefaultPlaceholder_-1854013440"/>
              </w:placeholder>
            </w:sdtPr>
            <w:sdtContent>
              <w:p w14:paraId="1F42A053" w14:textId="25A190E3"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 xml:space="preserve">(Zhao &amp; </w:t>
                </w:r>
                <w:proofErr w:type="spellStart"/>
                <w:r w:rsidRPr="00AF690D">
                  <w:rPr>
                    <w:rFonts w:asciiTheme="minorHAnsi" w:hAnsiTheme="minorHAnsi" w:cstheme="minorHAnsi"/>
                  </w:rPr>
                  <w:t>Bacao</w:t>
                </w:r>
                <w:proofErr w:type="spellEnd"/>
                <w:r w:rsidRPr="00AF690D">
                  <w:rPr>
                    <w:rFonts w:asciiTheme="minorHAnsi" w:hAnsiTheme="minorHAnsi" w:cstheme="minorHAnsi"/>
                  </w:rPr>
                  <w:t>, 2021)</w:t>
                </w:r>
              </w:p>
            </w:sdtContent>
          </w:sdt>
        </w:tc>
        <w:tc>
          <w:tcPr>
            <w:tcW w:w="1005" w:type="dxa"/>
            <w:vAlign w:val="center"/>
          </w:tcPr>
          <w:p w14:paraId="5A0D57D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CF0663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D8F31C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974EC7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5A171C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D965DC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7C991CA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8EDC9D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0D85167D"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"/>
              <w:id w:val="1359464133"/>
              <w:placeholder>
                <w:docPart w:val="DefaultPlaceholder_-1854013440"/>
              </w:placeholder>
            </w:sdtPr>
            <w:sdtContent>
              <w:p w14:paraId="52425A64" w14:textId="6D252BAE"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Walrave</w:t>
                </w:r>
                <w:proofErr w:type="spellEnd"/>
                <w:r w:rsidRPr="00AF690D">
                  <w:rPr>
                    <w:rFonts w:asciiTheme="minorHAnsi" w:hAnsiTheme="minorHAnsi" w:cstheme="minorHAnsi"/>
                    <w:color w:val="000000"/>
                  </w:rPr>
                  <w:t xml:space="preserve"> et al., 2021)</w:t>
                </w:r>
              </w:p>
            </w:sdtContent>
          </w:sdt>
        </w:tc>
        <w:tc>
          <w:tcPr>
            <w:tcW w:w="1005" w:type="dxa"/>
            <w:vAlign w:val="center"/>
          </w:tcPr>
          <w:p w14:paraId="56928E7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F70206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B98F47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5E6CD7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26571C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8CB8CF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3EB516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59F5B7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4C0DFC0"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"/>
              <w:id w:val="-1791202377"/>
              <w:placeholder>
                <w:docPart w:val="DefaultPlaceholder_-1854013440"/>
              </w:placeholder>
            </w:sdtPr>
            <w:sdtContent>
              <w:p w14:paraId="45BC719B" w14:textId="5EBF383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Santosa</w:t>
                </w:r>
                <w:proofErr w:type="spellEnd"/>
                <w:r w:rsidRPr="00AF690D">
                  <w:rPr>
                    <w:rFonts w:asciiTheme="minorHAnsi" w:hAnsiTheme="minorHAnsi" w:cstheme="minorHAnsi"/>
                    <w:color w:val="000000"/>
                  </w:rPr>
                  <w:t xml:space="preserve"> et al., 2021)</w:t>
                </w:r>
              </w:p>
            </w:sdtContent>
          </w:sdt>
        </w:tc>
        <w:tc>
          <w:tcPr>
            <w:tcW w:w="1005" w:type="dxa"/>
            <w:vAlign w:val="center"/>
          </w:tcPr>
          <w:p w14:paraId="695F29F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2DAB13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ACD70D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66D894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338054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72EDC7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BCBB39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0B682B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4A8AE4E"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"/>
              <w:id w:val="-199559300"/>
              <w:placeholder>
                <w:docPart w:val="DefaultPlaceholder_-1854013440"/>
              </w:placeholder>
            </w:sdtPr>
            <w:sdtContent>
              <w:p w14:paraId="3654909B" w14:textId="5462B73E"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Butt et al., 2022)</w:t>
                </w:r>
              </w:p>
            </w:sdtContent>
          </w:sdt>
        </w:tc>
        <w:tc>
          <w:tcPr>
            <w:tcW w:w="1005" w:type="dxa"/>
            <w:vAlign w:val="center"/>
          </w:tcPr>
          <w:p w14:paraId="653C6B9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9F76AA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3C42FE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86DE46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AE0A54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73073E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8DBFF4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ADBFDE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D7262D0"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"/>
              <w:id w:val="883834625"/>
              <w:placeholder>
                <w:docPart w:val="DefaultPlaceholder_-1854013440"/>
              </w:placeholder>
            </w:sdtPr>
            <w:sdtContent>
              <w:p w14:paraId="3633DE72" w14:textId="265ECA00"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Chaveesuk</w:t>
                </w:r>
                <w:proofErr w:type="spellEnd"/>
                <w:r w:rsidRPr="00AF690D">
                  <w:rPr>
                    <w:rFonts w:asciiTheme="minorHAnsi" w:hAnsiTheme="minorHAnsi" w:cstheme="minorHAnsi"/>
                    <w:color w:val="000000"/>
                  </w:rPr>
                  <w:t xml:space="preserve"> et al., 2022)</w:t>
                </w:r>
              </w:p>
            </w:sdtContent>
          </w:sdt>
        </w:tc>
        <w:tc>
          <w:tcPr>
            <w:tcW w:w="1005" w:type="dxa"/>
            <w:vAlign w:val="center"/>
          </w:tcPr>
          <w:p w14:paraId="7EE99BC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309C50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8D8B67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CDD0F6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7A3EAC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671EB5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B5D704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AA8EBF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96912E7"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"/>
              <w:id w:val="-1055548906"/>
              <w:placeholder>
                <w:docPart w:val="DefaultPlaceholder_-1854013440"/>
              </w:placeholder>
            </w:sdtPr>
            <w:sdtContent>
              <w:p w14:paraId="0845A2DA" w14:textId="4AB8BB61"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Shiferaw et al., 2021)</w:t>
                </w:r>
              </w:p>
            </w:sdtContent>
          </w:sdt>
        </w:tc>
        <w:tc>
          <w:tcPr>
            <w:tcW w:w="1005" w:type="dxa"/>
            <w:vAlign w:val="center"/>
          </w:tcPr>
          <w:p w14:paraId="72853E2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CADC6B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1AD3A0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D9775B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68B7AD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FF38A8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D1543E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3DA512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BC34E9A"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"/>
              <w:id w:val="368347672"/>
              <w:placeholder>
                <w:docPart w:val="DefaultPlaceholder_-1854013440"/>
              </w:placeholder>
            </w:sdtPr>
            <w:sdtContent>
              <w:p w14:paraId="6F06DC97" w14:textId="11F7D58F"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T. M. Cao &amp; Nguyen, 2022)</w:t>
                </w:r>
              </w:p>
            </w:sdtContent>
          </w:sdt>
        </w:tc>
        <w:tc>
          <w:tcPr>
            <w:tcW w:w="1005" w:type="dxa"/>
            <w:vAlign w:val="center"/>
          </w:tcPr>
          <w:p w14:paraId="7549814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FF1FE9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1C02FA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4F038B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EBC764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F13868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B1C83A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FF316E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4D4ED2F"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"/>
              <w:id w:val="-1934351396"/>
              <w:placeholder>
                <w:docPart w:val="DefaultPlaceholder_-1854013440"/>
              </w:placeholder>
            </w:sdtPr>
            <w:sdtContent>
              <w:p w14:paraId="4EAB2EE1" w14:textId="05F5A4A3"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Musyaffi</w:t>
                </w:r>
                <w:proofErr w:type="spellEnd"/>
                <w:r w:rsidRPr="00AF690D">
                  <w:rPr>
                    <w:rFonts w:asciiTheme="minorHAnsi" w:hAnsiTheme="minorHAnsi" w:cstheme="minorHAnsi"/>
                    <w:color w:val="000000"/>
                  </w:rPr>
                  <w:t xml:space="preserve"> et al., 2021)</w:t>
                </w:r>
              </w:p>
            </w:sdtContent>
          </w:sdt>
        </w:tc>
        <w:tc>
          <w:tcPr>
            <w:tcW w:w="1005" w:type="dxa"/>
            <w:vAlign w:val="center"/>
          </w:tcPr>
          <w:p w14:paraId="18324BC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C91C33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EFA2DF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EC1CCD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BDC673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16F8BC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F524E5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3948C3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63A9648"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"/>
              <w:id w:val="1995296452"/>
              <w:placeholder>
                <w:docPart w:val="DefaultPlaceholder_-1854013440"/>
              </w:placeholder>
            </w:sdtPr>
            <w:sdtContent>
              <w:p w14:paraId="679BE290" w14:textId="4CB207C0"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Raza et al., 2021)</w:t>
                </w:r>
              </w:p>
            </w:sdtContent>
          </w:sdt>
        </w:tc>
        <w:tc>
          <w:tcPr>
            <w:tcW w:w="1005" w:type="dxa"/>
            <w:vAlign w:val="center"/>
          </w:tcPr>
          <w:p w14:paraId="624F9AE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22F5B18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6A7A72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8C4AF0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C7C79C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E58FBB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6BDAAA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549407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3097E8C"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"/>
              <w:id w:val="-957029043"/>
              <w:placeholder>
                <w:docPart w:val="DefaultPlaceholder_-1854013440"/>
              </w:placeholder>
            </w:sdtPr>
            <w:sdtContent>
              <w:p w14:paraId="00A41077" w14:textId="6A64FE1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Nguyen &amp; Nguyen, 2022)</w:t>
                </w:r>
              </w:p>
            </w:sdtContent>
          </w:sdt>
        </w:tc>
        <w:tc>
          <w:tcPr>
            <w:tcW w:w="1005" w:type="dxa"/>
            <w:vAlign w:val="center"/>
          </w:tcPr>
          <w:p w14:paraId="3118639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FB0B6A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95CD9A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A1608A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A58083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E3EFD1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1804B8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71DE2A4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69B4034"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"/>
              <w:id w:val="-645745599"/>
              <w:placeholder>
                <w:docPart w:val="DefaultPlaceholder_-1854013440"/>
              </w:placeholder>
            </w:sdtPr>
            <w:sdtContent>
              <w:p w14:paraId="4E48B213" w14:textId="3F7D207B"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Badwelan</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Bahaddad</w:t>
                </w:r>
                <w:proofErr w:type="spellEnd"/>
                <w:r w:rsidRPr="00AF690D">
                  <w:rPr>
                    <w:rFonts w:asciiTheme="minorHAnsi" w:hAnsiTheme="minorHAnsi" w:cstheme="minorHAnsi"/>
                  </w:rPr>
                  <w:t>, 2021)</w:t>
                </w:r>
              </w:p>
            </w:sdtContent>
          </w:sdt>
        </w:tc>
        <w:tc>
          <w:tcPr>
            <w:tcW w:w="1005" w:type="dxa"/>
            <w:vAlign w:val="center"/>
          </w:tcPr>
          <w:p w14:paraId="55E46E6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76D182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F45423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F0B6B2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41B02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1B4B06D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8519B4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DBDD4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AE4188E"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"/>
              <w:id w:val="911121009"/>
              <w:placeholder>
                <w:docPart w:val="DefaultPlaceholder_-1854013440"/>
              </w:placeholder>
            </w:sdtPr>
            <w:sdtContent>
              <w:p w14:paraId="1CFAEDA6" w14:textId="3E68EE5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Kharma</w:t>
                </w:r>
                <w:proofErr w:type="spellEnd"/>
                <w:r w:rsidRPr="00AF690D">
                  <w:rPr>
                    <w:rFonts w:asciiTheme="minorHAnsi" w:hAnsiTheme="minorHAnsi" w:cstheme="minorHAnsi"/>
                    <w:color w:val="000000"/>
                  </w:rPr>
                  <w:t xml:space="preserve"> et al., 2021)</w:t>
                </w:r>
              </w:p>
            </w:sdtContent>
          </w:sdt>
        </w:tc>
        <w:tc>
          <w:tcPr>
            <w:tcW w:w="1005" w:type="dxa"/>
            <w:vAlign w:val="center"/>
          </w:tcPr>
          <w:p w14:paraId="617BBC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62F06BA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C60136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CD4654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B3E23F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9F7A0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5BE4079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60437F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4A49FF7"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"/>
              <w:id w:val="-1978363621"/>
              <w:placeholder>
                <w:docPart w:val="DefaultPlaceholder_-1854013440"/>
              </w:placeholder>
            </w:sdtPr>
            <w:sdtContent>
              <w:p w14:paraId="1B8EFC45" w14:textId="247C4B18"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Muthuraman</w:t>
                </w:r>
                <w:proofErr w:type="spellEnd"/>
                <w:r w:rsidRPr="00AF690D">
                  <w:rPr>
                    <w:rFonts w:asciiTheme="minorHAnsi" w:hAnsiTheme="minorHAnsi" w:cstheme="minorHAnsi"/>
                  </w:rPr>
                  <w:t xml:space="preserve"> &amp; Abdullah, 2022)</w:t>
                </w:r>
              </w:p>
            </w:sdtContent>
          </w:sdt>
        </w:tc>
        <w:tc>
          <w:tcPr>
            <w:tcW w:w="1005" w:type="dxa"/>
            <w:vAlign w:val="center"/>
          </w:tcPr>
          <w:p w14:paraId="5770A02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16BC139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849510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FB5DE4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F1CD26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4FC0DBB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4B9BF9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4F7E1F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C8AFF24"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"/>
              <w:id w:val="1563444376"/>
              <w:placeholder>
                <w:docPart w:val="DefaultPlaceholder_-1854013440"/>
              </w:placeholder>
            </w:sdtPr>
            <w:sdtContent>
              <w:p w14:paraId="7A999B65" w14:textId="6F35C062"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Zacharis</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Nikolopoulou</w:t>
                </w:r>
                <w:proofErr w:type="spellEnd"/>
                <w:r w:rsidRPr="00AF690D">
                  <w:rPr>
                    <w:rFonts w:asciiTheme="minorHAnsi" w:hAnsiTheme="minorHAnsi" w:cstheme="minorHAnsi"/>
                  </w:rPr>
                  <w:t>, 2022)</w:t>
                </w:r>
              </w:p>
            </w:sdtContent>
          </w:sdt>
        </w:tc>
        <w:tc>
          <w:tcPr>
            <w:tcW w:w="1005" w:type="dxa"/>
            <w:vAlign w:val="center"/>
          </w:tcPr>
          <w:p w14:paraId="71EB7BA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1F2DF2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D66B06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78A614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2C2659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06C01D5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1331362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61F7DA9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79DF5D74"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"/>
              <w:id w:val="1646309895"/>
              <w:placeholder>
                <w:docPart w:val="DefaultPlaceholder_-1854013440"/>
              </w:placeholder>
            </w:sdtPr>
            <w:sdtContent>
              <w:p w14:paraId="7B6B122B" w14:textId="5320EC6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Osei et al., 2022)</w:t>
                </w:r>
              </w:p>
            </w:sdtContent>
          </w:sdt>
        </w:tc>
        <w:tc>
          <w:tcPr>
            <w:tcW w:w="1005" w:type="dxa"/>
            <w:vAlign w:val="center"/>
          </w:tcPr>
          <w:p w14:paraId="55A4F2D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404AEE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2B7498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C8CD04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011F26E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32385F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4D6403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A6AAF9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2550C2B1" w14:textId="77777777" w:rsidTr="00404CFA">
        <w:trPr>
          <w:trHeight w:val="330"/>
          <w:jc w:val="center"/>
        </w:trPr>
        <w:tc>
          <w:tcPr>
            <w:tcW w:w="3053" w:type="dxa"/>
            <w:vAlign w:val="center"/>
          </w:tcPr>
          <w:sdt>
            <w:sdtPr>
              <w:rPr>
                <w:rFonts w:asciiTheme="minorHAnsi" w:hAnsiTheme="minorHAnsi" w:cstheme="minorHAnsi"/>
                <w:color w:val="000000"/>
              </w:rPr>
              <w:tag w:val="MENDELEY_CITATION_v3_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"/>
              <w:id w:val="481511573"/>
              <w:placeholder>
                <w:docPart w:val="DefaultPlaceholder_-1854013440"/>
              </w:placeholder>
            </w:sdtPr>
            <w:sdtContent>
              <w:p w14:paraId="09111DA2" w14:textId="644527D6"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Nguyen, 2022)</w:t>
                </w:r>
              </w:p>
            </w:sdtContent>
          </w:sdt>
        </w:tc>
        <w:tc>
          <w:tcPr>
            <w:tcW w:w="1005" w:type="dxa"/>
            <w:vAlign w:val="center"/>
          </w:tcPr>
          <w:p w14:paraId="70AA984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BA1DAF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B5A7F5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9D4E4C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4758B58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138C7B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A52C93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4FE27F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E268ED2"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"/>
              <w:id w:val="-2135325267"/>
              <w:placeholder>
                <w:docPart w:val="DefaultPlaceholder_-1854013440"/>
              </w:placeholder>
            </w:sdtPr>
            <w:sdtContent>
              <w:p w14:paraId="2649D978" w14:textId="46001B28"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Zhou et al., 2022)</w:t>
                </w:r>
              </w:p>
            </w:sdtContent>
          </w:sdt>
        </w:tc>
        <w:tc>
          <w:tcPr>
            <w:tcW w:w="1005" w:type="dxa"/>
            <w:vAlign w:val="center"/>
          </w:tcPr>
          <w:p w14:paraId="7A2889E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03FAE2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607CC7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43C4FC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8CD0C8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1D67BB8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2F92850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230767D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1767D1D4"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"/>
              <w:id w:val="-1168710765"/>
              <w:placeholder>
                <w:docPart w:val="DefaultPlaceholder_-1854013440"/>
              </w:placeholder>
            </w:sdtPr>
            <w:sdtContent>
              <w:p w14:paraId="5841FC95" w14:textId="158433D1"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Alghamdi et al., 2022)</w:t>
                </w:r>
              </w:p>
            </w:sdtContent>
          </w:sdt>
        </w:tc>
        <w:tc>
          <w:tcPr>
            <w:tcW w:w="1005" w:type="dxa"/>
            <w:vAlign w:val="center"/>
          </w:tcPr>
          <w:p w14:paraId="7683C85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8AA17F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06513B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0B3841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1E044F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03C1CDD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D03318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E8F381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85EE434"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"/>
              <w:id w:val="-1083528739"/>
              <w:placeholder>
                <w:docPart w:val="DefaultPlaceholder_-1854013440"/>
              </w:placeholder>
            </w:sdtPr>
            <w:sdtContent>
              <w:p w14:paraId="04E97515" w14:textId="0F70E411"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Bamoallem</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Altarteer</w:t>
                </w:r>
                <w:proofErr w:type="spellEnd"/>
                <w:r w:rsidRPr="00AF690D">
                  <w:rPr>
                    <w:rFonts w:asciiTheme="minorHAnsi" w:hAnsiTheme="minorHAnsi" w:cstheme="minorHAnsi"/>
                  </w:rPr>
                  <w:t>, 2022)</w:t>
                </w:r>
              </w:p>
            </w:sdtContent>
          </w:sdt>
        </w:tc>
        <w:tc>
          <w:tcPr>
            <w:tcW w:w="1005" w:type="dxa"/>
            <w:vAlign w:val="center"/>
          </w:tcPr>
          <w:p w14:paraId="0B3D498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493B4C1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2E1D13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C24D95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CB1CF3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C6688A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34965B0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072F9B2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FE20EFF" w14:textId="77777777" w:rsidTr="00404CFA">
        <w:trPr>
          <w:trHeight w:val="330"/>
          <w:jc w:val="center"/>
        </w:trPr>
        <w:tc>
          <w:tcPr>
            <w:tcW w:w="3053" w:type="dxa"/>
            <w:vAlign w:val="center"/>
          </w:tcPr>
          <w:sdt>
            <w:sdtPr>
              <w:rPr>
                <w:rFonts w:asciiTheme="minorHAnsi" w:hAnsiTheme="minorHAnsi" w:cstheme="minorHAnsi"/>
                <w:color w:val="000000"/>
              </w:rPr>
              <w:tag w:val="MENDELEY_CITATION_v3_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"/>
              <w:id w:val="1672217730"/>
              <w:placeholder>
                <w:docPart w:val="DefaultPlaceholder_-1854013440"/>
              </w:placeholder>
            </w:sdtPr>
            <w:sdtContent>
              <w:p w14:paraId="7B6586F6" w14:textId="7AB4BECE"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vi</w:t>
                </w:r>
                <w:proofErr w:type="spellEnd"/>
                <w:r w:rsidRPr="00AF690D">
                  <w:rPr>
                    <w:rFonts w:asciiTheme="minorHAnsi" w:hAnsiTheme="minorHAnsi" w:cstheme="minorHAnsi"/>
                    <w:color w:val="000000"/>
                  </w:rPr>
                  <w:t>, 2021)</w:t>
                </w:r>
              </w:p>
            </w:sdtContent>
          </w:sdt>
        </w:tc>
        <w:tc>
          <w:tcPr>
            <w:tcW w:w="1005" w:type="dxa"/>
            <w:vAlign w:val="center"/>
          </w:tcPr>
          <w:p w14:paraId="00F7970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3569FDE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3E3F35C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9FEFFF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66AD829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976A92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843102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FCFBF1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0E32764" w14:textId="77777777" w:rsidTr="00404CFA">
        <w:trPr>
          <w:trHeight w:val="330"/>
          <w:jc w:val="center"/>
        </w:trPr>
        <w:tc>
          <w:tcPr>
            <w:tcW w:w="3053" w:type="dxa"/>
            <w:vAlign w:val="center"/>
          </w:tcPr>
          <w:sdt>
            <w:sdtPr>
              <w:rPr>
                <w:rFonts w:asciiTheme="minorHAnsi" w:hAnsiTheme="minorHAnsi" w:cstheme="minorHAnsi"/>
                <w:color w:val="000000"/>
              </w:rPr>
              <w:tag w:val="MENDELEY_CITATION_v3_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"/>
              <w:id w:val="741683840"/>
              <w:placeholder>
                <w:docPart w:val="DefaultPlaceholder_-1854013440"/>
              </w:placeholder>
            </w:sdtPr>
            <w:sdtContent>
              <w:p w14:paraId="4E663756" w14:textId="4A04526F"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bbad</w:t>
                </w:r>
                <w:proofErr w:type="spellEnd"/>
                <w:r w:rsidRPr="00AF690D">
                  <w:rPr>
                    <w:rFonts w:asciiTheme="minorHAnsi" w:hAnsiTheme="minorHAnsi" w:cstheme="minorHAnsi"/>
                    <w:color w:val="000000"/>
                  </w:rPr>
                  <w:t>, 2021)</w:t>
                </w:r>
              </w:p>
            </w:sdtContent>
          </w:sdt>
        </w:tc>
        <w:tc>
          <w:tcPr>
            <w:tcW w:w="1005" w:type="dxa"/>
            <w:vAlign w:val="center"/>
          </w:tcPr>
          <w:p w14:paraId="4265AAE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159E61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0DBC99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AD2185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38FBF9E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35AED86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FB1333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C06EDF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D1432A0"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"/>
              <w:id w:val="324942909"/>
              <w:placeholder>
                <w:docPart w:val="DefaultPlaceholder_-1854013440"/>
              </w:placeholder>
            </w:sdtPr>
            <w:sdtContent>
              <w:p w14:paraId="356B164C" w14:textId="5904401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 xml:space="preserve">(Nikou &amp; </w:t>
                </w:r>
                <w:proofErr w:type="spellStart"/>
                <w:r w:rsidRPr="00AF690D">
                  <w:rPr>
                    <w:rFonts w:asciiTheme="minorHAnsi" w:hAnsiTheme="minorHAnsi" w:cstheme="minorHAnsi"/>
                  </w:rPr>
                  <w:t>Aavakare</w:t>
                </w:r>
                <w:proofErr w:type="spellEnd"/>
                <w:r w:rsidRPr="00AF690D">
                  <w:rPr>
                    <w:rFonts w:asciiTheme="minorHAnsi" w:hAnsiTheme="minorHAnsi" w:cstheme="minorHAnsi"/>
                  </w:rPr>
                  <w:t>, 2021)</w:t>
                </w:r>
              </w:p>
            </w:sdtContent>
          </w:sdt>
        </w:tc>
        <w:tc>
          <w:tcPr>
            <w:tcW w:w="1005" w:type="dxa"/>
            <w:vAlign w:val="center"/>
          </w:tcPr>
          <w:p w14:paraId="68433BD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765ADBC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6AF329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5A35CE02"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5D2D112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24F894C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6F70A7A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4FDC9A3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6911503"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"/>
              <w:id w:val="-1329507763"/>
              <w:placeholder>
                <w:docPart w:val="DefaultPlaceholder_-1854013440"/>
              </w:placeholder>
            </w:sdtPr>
            <w:sdtContent>
              <w:p w14:paraId="6AE70262" w14:textId="44E3E3FB"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an et al., 2021)</w:t>
                </w:r>
              </w:p>
            </w:sdtContent>
          </w:sdt>
        </w:tc>
        <w:tc>
          <w:tcPr>
            <w:tcW w:w="1005" w:type="dxa"/>
            <w:vAlign w:val="center"/>
          </w:tcPr>
          <w:p w14:paraId="3B5356C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MM</w:t>
            </w:r>
          </w:p>
        </w:tc>
        <w:tc>
          <w:tcPr>
            <w:tcW w:w="548" w:type="dxa"/>
          </w:tcPr>
          <w:p w14:paraId="0734B66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0C47854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ED0130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F76325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476A5D9"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6C5591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BF87AE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03DF4B6"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"/>
              <w:id w:val="1181390282"/>
              <w:placeholder>
                <w:docPart w:val="DefaultPlaceholder_-1854013440"/>
              </w:placeholder>
            </w:sdtPr>
            <w:sdtContent>
              <w:p w14:paraId="66E00D66" w14:textId="1C9E2823"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Pagaling</w:t>
                </w:r>
                <w:proofErr w:type="spellEnd"/>
                <w:r w:rsidRPr="00AF690D">
                  <w:rPr>
                    <w:rFonts w:asciiTheme="minorHAnsi" w:hAnsiTheme="minorHAnsi" w:cstheme="minorHAnsi"/>
                    <w:color w:val="000000"/>
                  </w:rPr>
                  <w:t xml:space="preserve"> et al., 2022)</w:t>
                </w:r>
              </w:p>
            </w:sdtContent>
          </w:sdt>
        </w:tc>
        <w:tc>
          <w:tcPr>
            <w:tcW w:w="1005" w:type="dxa"/>
            <w:vAlign w:val="center"/>
          </w:tcPr>
          <w:p w14:paraId="3C6EDED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0466CCD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76CC666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1A81A6F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7AEFC71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5BB6C53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DB941A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17194A2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5F8EBA99" w14:textId="77777777" w:rsidTr="00404CFA">
        <w:trPr>
          <w:trHeight w:val="300"/>
          <w:jc w:val="center"/>
        </w:trPr>
        <w:tc>
          <w:tcPr>
            <w:tcW w:w="3053" w:type="dxa"/>
            <w:vAlign w:val="center"/>
          </w:tcPr>
          <w:sdt>
            <w:sdtPr>
              <w:rPr>
                <w:rFonts w:asciiTheme="minorHAnsi" w:hAnsiTheme="minorHAnsi" w:cstheme="minorHAnsi"/>
              </w:rPr>
              <w:tag w:val="MENDELEY_CITATION_v3_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"/>
              <w:id w:val="-33662516"/>
              <w:placeholder>
                <w:docPart w:val="DefaultPlaceholder_-1854013440"/>
              </w:placeholder>
            </w:sdtPr>
            <w:sdtContent>
              <w:p w14:paraId="23E1B559" w14:textId="673AC5EF"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rPr>
                  <w:t>(El-</w:t>
                </w:r>
                <w:proofErr w:type="spellStart"/>
                <w:r w:rsidRPr="00AF690D">
                  <w:rPr>
                    <w:rFonts w:asciiTheme="minorHAnsi" w:hAnsiTheme="minorHAnsi" w:cstheme="minorHAnsi"/>
                  </w:rPr>
                  <w:t>Sofany</w:t>
                </w:r>
                <w:proofErr w:type="spellEnd"/>
                <w:r w:rsidRPr="00AF690D">
                  <w:rPr>
                    <w:rFonts w:asciiTheme="minorHAnsi" w:hAnsiTheme="minorHAnsi" w:cstheme="minorHAnsi"/>
                  </w:rPr>
                  <w:t xml:space="preserve"> &amp; El-</w:t>
                </w:r>
                <w:proofErr w:type="spellStart"/>
                <w:r w:rsidRPr="00AF690D">
                  <w:rPr>
                    <w:rFonts w:asciiTheme="minorHAnsi" w:hAnsiTheme="minorHAnsi" w:cstheme="minorHAnsi"/>
                  </w:rPr>
                  <w:t>Seoud</w:t>
                </w:r>
                <w:proofErr w:type="spellEnd"/>
                <w:r w:rsidRPr="00AF690D">
                  <w:rPr>
                    <w:rFonts w:asciiTheme="minorHAnsi" w:hAnsiTheme="minorHAnsi" w:cstheme="minorHAnsi"/>
                  </w:rPr>
                  <w:t>, 2022)</w:t>
                </w:r>
              </w:p>
            </w:sdtContent>
          </w:sdt>
        </w:tc>
        <w:tc>
          <w:tcPr>
            <w:tcW w:w="1005" w:type="dxa"/>
            <w:vAlign w:val="center"/>
          </w:tcPr>
          <w:p w14:paraId="24F6D8E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2CEBA08F"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67B5FD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2618CFC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20E7541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6590DD0D"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017D238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38C7AEEE"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45C40C53" w14:textId="77777777" w:rsidTr="00404CFA">
        <w:trPr>
          <w:trHeight w:val="300"/>
          <w:jc w:val="center"/>
        </w:trPr>
        <w:tc>
          <w:tcPr>
            <w:tcW w:w="3053" w:type="dxa"/>
            <w:vAlign w:val="center"/>
          </w:tcPr>
          <w:sdt>
            <w:sdtPr>
              <w:rPr>
                <w:rFonts w:asciiTheme="minorHAnsi" w:hAnsiTheme="minorHAnsi" w:cstheme="minorHAnsi"/>
                <w:color w:val="000000"/>
              </w:rPr>
              <w:tag w:val="MENDELEY_CITATION_v3_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"/>
              <w:id w:val="-38665315"/>
              <w:placeholder>
                <w:docPart w:val="DefaultPlaceholder_-1854013440"/>
              </w:placeholder>
            </w:sdtPr>
            <w:sdtContent>
              <w:p w14:paraId="01997898" w14:textId="740C142D"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Kader et al., 2022)</w:t>
                </w:r>
              </w:p>
            </w:sdtContent>
          </w:sdt>
        </w:tc>
        <w:tc>
          <w:tcPr>
            <w:tcW w:w="1005" w:type="dxa"/>
            <w:vAlign w:val="center"/>
          </w:tcPr>
          <w:p w14:paraId="77B4201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Pr>
          <w:p w14:paraId="5440913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4C0EBAA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Pr>
          <w:p w14:paraId="6C1C495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Pr>
          <w:p w14:paraId="1435E420"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Pr>
          <w:p w14:paraId="727D538C"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Pr>
          <w:p w14:paraId="4CFB1D57"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Pr>
          <w:p w14:paraId="58A179A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6F79437A" w14:textId="77777777" w:rsidTr="00404CFA">
        <w:trPr>
          <w:trHeight w:val="300"/>
          <w:jc w:val="center"/>
        </w:trPr>
        <w:tc>
          <w:tcPr>
            <w:tcW w:w="3053" w:type="dxa"/>
            <w:tcBorders>
              <w:bottom w:val="single" w:sz="4" w:space="0" w:color="000000"/>
            </w:tcBorders>
            <w:vAlign w:val="center"/>
          </w:tcPr>
          <w:sdt>
            <w:sdtPr>
              <w:rPr>
                <w:rFonts w:asciiTheme="minorHAnsi" w:hAnsiTheme="minorHAnsi" w:cstheme="minorHAnsi"/>
                <w:color w:val="000000"/>
              </w:rPr>
              <w:tag w:val="MENDELEY_CITATION_v3_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"/>
              <w:id w:val="1111636228"/>
              <w:placeholder>
                <w:docPart w:val="DefaultPlaceholder_-1854013440"/>
              </w:placeholder>
            </w:sdtPr>
            <w:sdtContent>
              <w:p w14:paraId="0D19A924" w14:textId="550316A3" w:rsidR="002416DE" w:rsidRPr="00AF690D" w:rsidRDefault="00736F22"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Ahmed et al., 2021)</w:t>
                </w:r>
              </w:p>
            </w:sdtContent>
          </w:sdt>
        </w:tc>
        <w:tc>
          <w:tcPr>
            <w:tcW w:w="1005" w:type="dxa"/>
            <w:tcBorders>
              <w:bottom w:val="single" w:sz="4" w:space="0" w:color="000000"/>
            </w:tcBorders>
            <w:vAlign w:val="center"/>
          </w:tcPr>
          <w:p w14:paraId="2C7A8D84"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QT</w:t>
            </w:r>
          </w:p>
        </w:tc>
        <w:tc>
          <w:tcPr>
            <w:tcW w:w="548" w:type="dxa"/>
            <w:tcBorders>
              <w:bottom w:val="single" w:sz="4" w:space="0" w:color="000000"/>
            </w:tcBorders>
          </w:tcPr>
          <w:p w14:paraId="7493C6B5"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Borders>
              <w:bottom w:val="single" w:sz="4" w:space="0" w:color="000000"/>
            </w:tcBorders>
          </w:tcPr>
          <w:p w14:paraId="643B1213"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3" w:type="dxa"/>
            <w:tcBorders>
              <w:bottom w:val="single" w:sz="4" w:space="0" w:color="000000"/>
            </w:tcBorders>
          </w:tcPr>
          <w:p w14:paraId="49315AB6"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70" w:type="dxa"/>
            <w:tcBorders>
              <w:bottom w:val="single" w:sz="4" w:space="0" w:color="000000"/>
            </w:tcBorders>
          </w:tcPr>
          <w:p w14:paraId="0571E2F8"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554" w:type="dxa"/>
            <w:tcBorders>
              <w:bottom w:val="single" w:sz="4" w:space="0" w:color="000000"/>
            </w:tcBorders>
          </w:tcPr>
          <w:p w14:paraId="7D1CF851"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c>
          <w:tcPr>
            <w:tcW w:w="1084" w:type="dxa"/>
            <w:tcBorders>
              <w:bottom w:val="single" w:sz="4" w:space="0" w:color="000000"/>
            </w:tcBorders>
          </w:tcPr>
          <w:p w14:paraId="5B6F2C6B"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5/5</w:t>
            </w:r>
          </w:p>
        </w:tc>
        <w:tc>
          <w:tcPr>
            <w:tcW w:w="1006" w:type="dxa"/>
            <w:tcBorders>
              <w:bottom w:val="single" w:sz="4" w:space="0" w:color="000000"/>
            </w:tcBorders>
          </w:tcPr>
          <w:p w14:paraId="5307DB6A" w14:textId="77777777" w:rsidR="002416DE" w:rsidRPr="00AF690D" w:rsidRDefault="002416DE" w:rsidP="002416DE">
            <w:pPr>
              <w:spacing w:after="0" w:line="240" w:lineRule="auto"/>
              <w:rPr>
                <w:rFonts w:asciiTheme="minorHAnsi" w:hAnsiTheme="minorHAnsi" w:cstheme="minorHAnsi"/>
                <w:color w:val="000000"/>
              </w:rPr>
            </w:pPr>
            <w:r w:rsidRPr="00AF690D">
              <w:rPr>
                <w:rFonts w:asciiTheme="minorHAnsi" w:hAnsiTheme="minorHAnsi" w:cstheme="minorHAnsi"/>
                <w:color w:val="000000"/>
              </w:rPr>
              <w:t>Yes</w:t>
            </w:r>
          </w:p>
        </w:tc>
      </w:tr>
      <w:tr w:rsidR="002416DE" w:rsidRPr="00AF690D" w14:paraId="327A36EB" w14:textId="77777777" w:rsidTr="00404CFA">
        <w:trPr>
          <w:trHeight w:val="300"/>
          <w:jc w:val="center"/>
        </w:trPr>
        <w:tc>
          <w:tcPr>
            <w:tcW w:w="8926" w:type="dxa"/>
            <w:gridSpan w:val="9"/>
            <w:tcBorders>
              <w:top w:val="single" w:sz="4" w:space="0" w:color="000000"/>
            </w:tcBorders>
            <w:vAlign w:val="center"/>
          </w:tcPr>
          <w:p w14:paraId="1A1E9496" w14:textId="77777777" w:rsidR="002416DE" w:rsidRPr="00AF690D" w:rsidRDefault="002416DE" w:rsidP="00687593">
            <w:pPr>
              <w:spacing w:after="0" w:line="240" w:lineRule="auto"/>
              <w:rPr>
                <w:rFonts w:asciiTheme="minorHAnsi" w:hAnsiTheme="minorHAnsi" w:cstheme="minorHAnsi"/>
                <w:color w:val="000000"/>
              </w:rPr>
            </w:pPr>
            <w:r w:rsidRPr="00AF690D">
              <w:rPr>
                <w:rFonts w:asciiTheme="minorHAnsi" w:hAnsiTheme="minorHAnsi" w:cstheme="minorHAnsi"/>
                <w:color w:val="000000"/>
              </w:rPr>
              <w:t>Quantitative (QT), Mixed Methods (MM)</w:t>
            </w:r>
          </w:p>
          <w:p w14:paraId="2236FC4F" w14:textId="77777777" w:rsidR="002416DE" w:rsidRPr="00AF690D" w:rsidRDefault="002416DE" w:rsidP="00687593">
            <w:pPr>
              <w:spacing w:after="0" w:line="240" w:lineRule="auto"/>
              <w:rPr>
                <w:rFonts w:asciiTheme="minorHAnsi" w:hAnsiTheme="minorHAnsi" w:cstheme="minorHAnsi"/>
                <w:color w:val="000000"/>
              </w:rPr>
            </w:pPr>
          </w:p>
        </w:tc>
      </w:tr>
    </w:tbl>
    <w:p w14:paraId="1599B582" w14:textId="77777777" w:rsidR="002416DE" w:rsidRPr="00467DF0" w:rsidRDefault="002416DE">
      <w:pPr>
        <w:rPr>
          <w:rFonts w:asciiTheme="minorHAnsi" w:hAnsiTheme="minorHAnsi" w:cstheme="minorHAnsi"/>
        </w:rPr>
      </w:pPr>
    </w:p>
    <w:p w14:paraId="44D4F16D" w14:textId="77777777" w:rsidR="002416DE" w:rsidRPr="00467DF0" w:rsidRDefault="002416DE" w:rsidP="00404CFA">
      <w:pPr>
        <w:pBdr>
          <w:top w:val="nil"/>
          <w:left w:val="nil"/>
          <w:bottom w:val="nil"/>
          <w:right w:val="nil"/>
          <w:between w:val="nil"/>
        </w:pBdr>
        <w:spacing w:after="0" w:line="240" w:lineRule="auto"/>
        <w:jc w:val="center"/>
        <w:rPr>
          <w:rFonts w:asciiTheme="minorHAnsi" w:hAnsiTheme="minorHAnsi" w:cstheme="minorHAnsi"/>
          <w:color w:val="000000"/>
        </w:rPr>
      </w:pPr>
      <w:r w:rsidRPr="00467DF0">
        <w:rPr>
          <w:rFonts w:asciiTheme="minorHAnsi" w:hAnsiTheme="minorHAnsi" w:cstheme="minorHAnsi"/>
          <w:color w:val="000000"/>
        </w:rPr>
        <w:t>Table 2 Main Contexts, Sample Size, and Respondent Population</w:t>
      </w:r>
    </w:p>
    <w:tbl>
      <w:tblPr>
        <w:tblW w:w="9214"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261"/>
        <w:gridCol w:w="992"/>
        <w:gridCol w:w="4961"/>
      </w:tblGrid>
      <w:tr w:rsidR="002416DE" w:rsidRPr="00467DF0" w14:paraId="4790C623" w14:textId="77777777" w:rsidTr="00346FC5">
        <w:trPr>
          <w:tblHeader/>
          <w:jc w:val="center"/>
        </w:trPr>
        <w:tc>
          <w:tcPr>
            <w:tcW w:w="3261" w:type="dxa"/>
            <w:tcBorders>
              <w:top w:val="single" w:sz="4" w:space="0" w:color="000000"/>
              <w:bottom w:val="single" w:sz="4" w:space="0" w:color="000000"/>
            </w:tcBorders>
            <w:vAlign w:val="center"/>
          </w:tcPr>
          <w:p w14:paraId="383EBB17" w14:textId="77777777" w:rsidR="002416DE" w:rsidRPr="00467DF0" w:rsidRDefault="002416DE" w:rsidP="00404CFA">
            <w:pPr>
              <w:spacing w:after="0" w:line="240" w:lineRule="auto"/>
              <w:jc w:val="center"/>
              <w:rPr>
                <w:rFonts w:asciiTheme="minorHAnsi" w:hAnsiTheme="minorHAnsi" w:cstheme="minorHAnsi"/>
                <w:b/>
              </w:rPr>
            </w:pPr>
            <w:r w:rsidRPr="00467DF0">
              <w:rPr>
                <w:rFonts w:asciiTheme="minorHAnsi" w:hAnsiTheme="minorHAnsi" w:cstheme="minorHAnsi"/>
                <w:b/>
              </w:rPr>
              <w:t>Research Context</w:t>
            </w:r>
          </w:p>
        </w:tc>
        <w:tc>
          <w:tcPr>
            <w:tcW w:w="992" w:type="dxa"/>
            <w:tcBorders>
              <w:top w:val="single" w:sz="4" w:space="0" w:color="000000"/>
              <w:bottom w:val="single" w:sz="4" w:space="0" w:color="000000"/>
            </w:tcBorders>
            <w:vAlign w:val="center"/>
          </w:tcPr>
          <w:p w14:paraId="599C28B0" w14:textId="77777777" w:rsidR="002416DE" w:rsidRPr="00467DF0" w:rsidRDefault="002416DE" w:rsidP="00404CFA">
            <w:pPr>
              <w:spacing w:after="0" w:line="240" w:lineRule="auto"/>
              <w:jc w:val="center"/>
              <w:rPr>
                <w:rFonts w:asciiTheme="minorHAnsi" w:hAnsiTheme="minorHAnsi" w:cstheme="minorHAnsi"/>
                <w:b/>
              </w:rPr>
            </w:pPr>
            <w:r w:rsidRPr="00467DF0">
              <w:rPr>
                <w:rFonts w:asciiTheme="minorHAnsi" w:hAnsiTheme="minorHAnsi" w:cstheme="minorHAnsi"/>
                <w:b/>
              </w:rPr>
              <w:t>Sample Size</w:t>
            </w:r>
          </w:p>
        </w:tc>
        <w:tc>
          <w:tcPr>
            <w:tcW w:w="4961" w:type="dxa"/>
            <w:tcBorders>
              <w:top w:val="single" w:sz="4" w:space="0" w:color="000000"/>
              <w:bottom w:val="single" w:sz="4" w:space="0" w:color="000000"/>
            </w:tcBorders>
            <w:vAlign w:val="center"/>
          </w:tcPr>
          <w:p w14:paraId="56D1BEC7" w14:textId="77777777" w:rsidR="002416DE" w:rsidRPr="00467DF0" w:rsidRDefault="002416DE" w:rsidP="00404CFA">
            <w:pPr>
              <w:spacing w:after="0" w:line="240" w:lineRule="auto"/>
              <w:jc w:val="center"/>
              <w:rPr>
                <w:rFonts w:asciiTheme="minorHAnsi" w:hAnsiTheme="minorHAnsi" w:cstheme="minorHAnsi"/>
                <w:b/>
              </w:rPr>
            </w:pPr>
            <w:r w:rsidRPr="00467DF0">
              <w:rPr>
                <w:rFonts w:asciiTheme="minorHAnsi" w:hAnsiTheme="minorHAnsi" w:cstheme="minorHAnsi"/>
                <w:b/>
              </w:rPr>
              <w:t>Respondent Population</w:t>
            </w:r>
          </w:p>
        </w:tc>
      </w:tr>
      <w:tr w:rsidR="002416DE" w:rsidRPr="00467DF0" w14:paraId="34220A0E" w14:textId="77777777" w:rsidTr="00346FC5">
        <w:trPr>
          <w:trHeight w:val="300"/>
          <w:jc w:val="center"/>
        </w:trPr>
        <w:tc>
          <w:tcPr>
            <w:tcW w:w="3261" w:type="dxa"/>
            <w:tcBorders>
              <w:top w:val="single" w:sz="4" w:space="0" w:color="000000"/>
            </w:tcBorders>
          </w:tcPr>
          <w:p w14:paraId="180E117F"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Work From Home (WFH) technology</w:t>
            </w:r>
          </w:p>
        </w:tc>
        <w:tc>
          <w:tcPr>
            <w:tcW w:w="992" w:type="dxa"/>
            <w:tcBorders>
              <w:top w:val="single" w:sz="4" w:space="0" w:color="000000"/>
            </w:tcBorders>
          </w:tcPr>
          <w:p w14:paraId="6EC1F460"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72</w:t>
            </w:r>
          </w:p>
        </w:tc>
        <w:tc>
          <w:tcPr>
            <w:tcW w:w="4961" w:type="dxa"/>
            <w:tcBorders>
              <w:top w:val="single" w:sz="4" w:space="0" w:color="000000"/>
            </w:tcBorders>
          </w:tcPr>
          <w:p w14:paraId="21C8EC68"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WFH workers who use WFH technology in various regions in Indonesia</w:t>
            </w:r>
          </w:p>
        </w:tc>
      </w:tr>
      <w:tr w:rsidR="002416DE" w:rsidRPr="00467DF0" w14:paraId="01ADFF33" w14:textId="77777777" w:rsidTr="00346FC5">
        <w:trPr>
          <w:trHeight w:val="300"/>
          <w:jc w:val="center"/>
        </w:trPr>
        <w:tc>
          <w:tcPr>
            <w:tcW w:w="3261" w:type="dxa"/>
          </w:tcPr>
          <w:p w14:paraId="18E87E60"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2A44E0B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0</w:t>
            </w:r>
          </w:p>
        </w:tc>
        <w:tc>
          <w:tcPr>
            <w:tcW w:w="4961" w:type="dxa"/>
          </w:tcPr>
          <w:p w14:paraId="2F6CF2D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Middle school students in Jakarta and Tangerang, Indonesia</w:t>
            </w:r>
          </w:p>
        </w:tc>
      </w:tr>
      <w:tr w:rsidR="002416DE" w:rsidRPr="00467DF0" w14:paraId="587D525A" w14:textId="77777777" w:rsidTr="00346FC5">
        <w:trPr>
          <w:trHeight w:val="300"/>
          <w:jc w:val="center"/>
        </w:trPr>
        <w:tc>
          <w:tcPr>
            <w:tcW w:w="3261" w:type="dxa"/>
          </w:tcPr>
          <w:p w14:paraId="0B24051F"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Telemedicine</w:t>
            </w:r>
          </w:p>
        </w:tc>
        <w:tc>
          <w:tcPr>
            <w:tcW w:w="992" w:type="dxa"/>
          </w:tcPr>
          <w:p w14:paraId="7FE5359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54</w:t>
            </w:r>
          </w:p>
        </w:tc>
        <w:tc>
          <w:tcPr>
            <w:tcW w:w="4961" w:type="dxa"/>
          </w:tcPr>
          <w:p w14:paraId="17454BE5"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Patients taking medical care from various hospitals in Pakistan</w:t>
            </w:r>
          </w:p>
        </w:tc>
      </w:tr>
      <w:tr w:rsidR="002416DE" w:rsidRPr="00467DF0" w14:paraId="2AD73EA1" w14:textId="77777777" w:rsidTr="00346FC5">
        <w:trPr>
          <w:trHeight w:val="300"/>
          <w:jc w:val="center"/>
        </w:trPr>
        <w:tc>
          <w:tcPr>
            <w:tcW w:w="3261" w:type="dxa"/>
          </w:tcPr>
          <w:p w14:paraId="5ACD2F7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Cross-Border Payments</w:t>
            </w:r>
          </w:p>
        </w:tc>
        <w:tc>
          <w:tcPr>
            <w:tcW w:w="992" w:type="dxa"/>
          </w:tcPr>
          <w:p w14:paraId="0CA1FFB5"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786</w:t>
            </w:r>
          </w:p>
        </w:tc>
        <w:tc>
          <w:tcPr>
            <w:tcW w:w="4961" w:type="dxa"/>
          </w:tcPr>
          <w:p w14:paraId="3DDB8DAF"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Travelers using Mobile cross-border payments to Korea (Chinese citizens)</w:t>
            </w:r>
          </w:p>
        </w:tc>
      </w:tr>
      <w:tr w:rsidR="002416DE" w:rsidRPr="00467DF0" w14:paraId="287D8B58" w14:textId="77777777" w:rsidTr="00346FC5">
        <w:trPr>
          <w:trHeight w:val="300"/>
          <w:jc w:val="center"/>
        </w:trPr>
        <w:tc>
          <w:tcPr>
            <w:tcW w:w="3261" w:type="dxa"/>
          </w:tcPr>
          <w:p w14:paraId="1E8A67FA"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lastRenderedPageBreak/>
              <w:t>Study online on WA</w:t>
            </w:r>
          </w:p>
        </w:tc>
        <w:tc>
          <w:tcPr>
            <w:tcW w:w="992" w:type="dxa"/>
          </w:tcPr>
          <w:p w14:paraId="3EC3B23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82</w:t>
            </w:r>
          </w:p>
        </w:tc>
        <w:tc>
          <w:tcPr>
            <w:tcW w:w="4961" w:type="dxa"/>
          </w:tcPr>
          <w:p w14:paraId="7498E45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Undergraduate and postgraduate students of the academic year 2019/2020 at </w:t>
            </w:r>
            <w:proofErr w:type="spellStart"/>
            <w:r w:rsidRPr="00467DF0">
              <w:rPr>
                <w:rFonts w:asciiTheme="minorHAnsi" w:hAnsiTheme="minorHAnsi" w:cstheme="minorHAnsi"/>
              </w:rPr>
              <w:t>Lupane</w:t>
            </w:r>
            <w:proofErr w:type="spellEnd"/>
            <w:r w:rsidRPr="00467DF0">
              <w:rPr>
                <w:rFonts w:asciiTheme="minorHAnsi" w:hAnsiTheme="minorHAnsi" w:cstheme="minorHAnsi"/>
              </w:rPr>
              <w:t xml:space="preserve"> State University, Zimbabwe</w:t>
            </w:r>
          </w:p>
        </w:tc>
      </w:tr>
      <w:tr w:rsidR="002416DE" w:rsidRPr="00467DF0" w14:paraId="6F52284E" w14:textId="77777777" w:rsidTr="00346FC5">
        <w:trPr>
          <w:trHeight w:val="300"/>
          <w:jc w:val="center"/>
        </w:trPr>
        <w:tc>
          <w:tcPr>
            <w:tcW w:w="3261" w:type="dxa"/>
          </w:tcPr>
          <w:p w14:paraId="7357746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Online Tutoring Platforms</w:t>
            </w:r>
          </w:p>
        </w:tc>
        <w:tc>
          <w:tcPr>
            <w:tcW w:w="992" w:type="dxa"/>
          </w:tcPr>
          <w:p w14:paraId="7D1A620B"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133</w:t>
            </w:r>
          </w:p>
        </w:tc>
        <w:tc>
          <w:tcPr>
            <w:tcW w:w="4961" w:type="dxa"/>
          </w:tcPr>
          <w:p w14:paraId="7830484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Educators and students from universities all over mainland China</w:t>
            </w:r>
          </w:p>
        </w:tc>
      </w:tr>
      <w:tr w:rsidR="002416DE" w:rsidRPr="00467DF0" w14:paraId="2A2EA395" w14:textId="77777777" w:rsidTr="00346FC5">
        <w:trPr>
          <w:trHeight w:val="300"/>
          <w:jc w:val="center"/>
        </w:trPr>
        <w:tc>
          <w:tcPr>
            <w:tcW w:w="3261" w:type="dxa"/>
          </w:tcPr>
          <w:p w14:paraId="3DE1280E"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 Platforms</w:t>
            </w:r>
          </w:p>
        </w:tc>
        <w:tc>
          <w:tcPr>
            <w:tcW w:w="992" w:type="dxa"/>
          </w:tcPr>
          <w:p w14:paraId="01CA745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60</w:t>
            </w:r>
          </w:p>
        </w:tc>
        <w:tc>
          <w:tcPr>
            <w:tcW w:w="4961" w:type="dxa"/>
          </w:tcPr>
          <w:p w14:paraId="4EDDB326"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Volunteer of medical students in the Philippines</w:t>
            </w:r>
          </w:p>
        </w:tc>
      </w:tr>
      <w:tr w:rsidR="002416DE" w:rsidRPr="00467DF0" w14:paraId="3AFCBA0C" w14:textId="77777777" w:rsidTr="00346FC5">
        <w:trPr>
          <w:trHeight w:val="300"/>
          <w:jc w:val="center"/>
        </w:trPr>
        <w:tc>
          <w:tcPr>
            <w:tcW w:w="3261" w:type="dxa"/>
          </w:tcPr>
          <w:p w14:paraId="5A464F63"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 xml:space="preserve">Mobile Finance </w:t>
            </w:r>
            <w:proofErr w:type="spellStart"/>
            <w:r w:rsidRPr="00467DF0">
              <w:rPr>
                <w:rFonts w:asciiTheme="minorHAnsi" w:hAnsiTheme="minorHAnsi" w:cstheme="minorHAnsi"/>
                <w:i/>
                <w:color w:val="000000"/>
              </w:rPr>
              <w:t>Sevice</w:t>
            </w:r>
            <w:proofErr w:type="spellEnd"/>
          </w:p>
        </w:tc>
        <w:tc>
          <w:tcPr>
            <w:tcW w:w="992" w:type="dxa"/>
          </w:tcPr>
          <w:p w14:paraId="5660750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839</w:t>
            </w:r>
          </w:p>
        </w:tc>
        <w:tc>
          <w:tcPr>
            <w:tcW w:w="4961" w:type="dxa"/>
          </w:tcPr>
          <w:p w14:paraId="4D75CB15"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MFS app users from different locations in Bangladesh</w:t>
            </w:r>
          </w:p>
        </w:tc>
      </w:tr>
      <w:tr w:rsidR="002416DE" w:rsidRPr="00467DF0" w14:paraId="3D3C73E5" w14:textId="77777777" w:rsidTr="00346FC5">
        <w:trPr>
          <w:trHeight w:val="330"/>
          <w:jc w:val="center"/>
        </w:trPr>
        <w:tc>
          <w:tcPr>
            <w:tcW w:w="3261" w:type="dxa"/>
          </w:tcPr>
          <w:p w14:paraId="0C7A3AE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Canva Online</w:t>
            </w:r>
          </w:p>
        </w:tc>
        <w:tc>
          <w:tcPr>
            <w:tcW w:w="992" w:type="dxa"/>
          </w:tcPr>
          <w:p w14:paraId="4832498B"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789</w:t>
            </w:r>
          </w:p>
        </w:tc>
        <w:tc>
          <w:tcPr>
            <w:tcW w:w="4961" w:type="dxa"/>
          </w:tcPr>
          <w:p w14:paraId="4C3C37F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using the Canvas App at Universities in the Philippines</w:t>
            </w:r>
          </w:p>
        </w:tc>
      </w:tr>
      <w:tr w:rsidR="002416DE" w:rsidRPr="00467DF0" w14:paraId="6A02D7E5" w14:textId="77777777" w:rsidTr="00346FC5">
        <w:trPr>
          <w:trHeight w:val="330"/>
          <w:jc w:val="center"/>
        </w:trPr>
        <w:tc>
          <w:tcPr>
            <w:tcW w:w="3261" w:type="dxa"/>
          </w:tcPr>
          <w:p w14:paraId="5336FE9E"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Health Care</w:t>
            </w:r>
          </w:p>
        </w:tc>
        <w:tc>
          <w:tcPr>
            <w:tcW w:w="992" w:type="dxa"/>
          </w:tcPr>
          <w:p w14:paraId="7FD2D8D9"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49</w:t>
            </w:r>
          </w:p>
        </w:tc>
        <w:tc>
          <w:tcPr>
            <w:tcW w:w="4961" w:type="dxa"/>
          </w:tcPr>
          <w:p w14:paraId="56D5FAC9"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Health consumers using digital health platforms in Saudi Arabia</w:t>
            </w:r>
          </w:p>
        </w:tc>
      </w:tr>
      <w:tr w:rsidR="002416DE" w:rsidRPr="00467DF0" w14:paraId="370CD283" w14:textId="77777777" w:rsidTr="00346FC5">
        <w:trPr>
          <w:trHeight w:val="300"/>
          <w:jc w:val="center"/>
        </w:trPr>
        <w:tc>
          <w:tcPr>
            <w:tcW w:w="3261" w:type="dxa"/>
          </w:tcPr>
          <w:p w14:paraId="0A21551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assive Open Online Courses</w:t>
            </w:r>
          </w:p>
        </w:tc>
        <w:tc>
          <w:tcPr>
            <w:tcW w:w="992" w:type="dxa"/>
          </w:tcPr>
          <w:p w14:paraId="3BCA389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003</w:t>
            </w:r>
          </w:p>
        </w:tc>
        <w:tc>
          <w:tcPr>
            <w:tcW w:w="4961" w:type="dxa"/>
          </w:tcPr>
          <w:p w14:paraId="57E9952D"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Respondents from Thailand and Pakistan</w:t>
            </w:r>
          </w:p>
        </w:tc>
      </w:tr>
      <w:tr w:rsidR="002416DE" w:rsidRPr="00467DF0" w14:paraId="2E96409C" w14:textId="77777777" w:rsidTr="00346FC5">
        <w:trPr>
          <w:trHeight w:val="300"/>
          <w:jc w:val="center"/>
        </w:trPr>
        <w:tc>
          <w:tcPr>
            <w:tcW w:w="3261" w:type="dxa"/>
          </w:tcPr>
          <w:p w14:paraId="01F4CC6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Food Delivery Application</w:t>
            </w:r>
          </w:p>
        </w:tc>
        <w:tc>
          <w:tcPr>
            <w:tcW w:w="992" w:type="dxa"/>
          </w:tcPr>
          <w:p w14:paraId="2752329B"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950</w:t>
            </w:r>
          </w:p>
        </w:tc>
        <w:tc>
          <w:tcPr>
            <w:tcW w:w="4961" w:type="dxa"/>
          </w:tcPr>
          <w:p w14:paraId="176C3E1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FDA users in four regions of Brazil</w:t>
            </w:r>
          </w:p>
        </w:tc>
      </w:tr>
      <w:tr w:rsidR="002416DE" w:rsidRPr="00467DF0" w14:paraId="18856990" w14:textId="77777777" w:rsidTr="00346FC5">
        <w:trPr>
          <w:trHeight w:val="330"/>
          <w:jc w:val="center"/>
        </w:trPr>
        <w:tc>
          <w:tcPr>
            <w:tcW w:w="3261" w:type="dxa"/>
          </w:tcPr>
          <w:p w14:paraId="5539751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Learning</w:t>
            </w:r>
          </w:p>
        </w:tc>
        <w:tc>
          <w:tcPr>
            <w:tcW w:w="992" w:type="dxa"/>
          </w:tcPr>
          <w:p w14:paraId="184ECE9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11</w:t>
            </w:r>
          </w:p>
        </w:tc>
        <w:tc>
          <w:tcPr>
            <w:tcW w:w="4961" w:type="dxa"/>
          </w:tcPr>
          <w:p w14:paraId="2257AC9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ollege students using M-Learning in Romania</w:t>
            </w:r>
          </w:p>
        </w:tc>
      </w:tr>
      <w:tr w:rsidR="002416DE" w:rsidRPr="00467DF0" w14:paraId="348D04B1" w14:textId="77777777" w:rsidTr="00346FC5">
        <w:trPr>
          <w:trHeight w:val="300"/>
          <w:jc w:val="center"/>
        </w:trPr>
        <w:tc>
          <w:tcPr>
            <w:tcW w:w="3261" w:type="dxa"/>
          </w:tcPr>
          <w:p w14:paraId="512F761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24D1C305"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78</w:t>
            </w:r>
          </w:p>
        </w:tc>
        <w:tc>
          <w:tcPr>
            <w:tcW w:w="4961" w:type="dxa"/>
          </w:tcPr>
          <w:p w14:paraId="1E3363E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ollege student in Amman, Jordan</w:t>
            </w:r>
          </w:p>
        </w:tc>
      </w:tr>
      <w:tr w:rsidR="002416DE" w:rsidRPr="00467DF0" w14:paraId="3FFE3271" w14:textId="77777777" w:rsidTr="00346FC5">
        <w:trPr>
          <w:trHeight w:val="300"/>
          <w:jc w:val="center"/>
        </w:trPr>
        <w:tc>
          <w:tcPr>
            <w:tcW w:w="3261" w:type="dxa"/>
          </w:tcPr>
          <w:p w14:paraId="20F9B75F"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Video Conference</w:t>
            </w:r>
          </w:p>
        </w:tc>
        <w:tc>
          <w:tcPr>
            <w:tcW w:w="992" w:type="dxa"/>
          </w:tcPr>
          <w:p w14:paraId="26FC6C6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12</w:t>
            </w:r>
          </w:p>
        </w:tc>
        <w:tc>
          <w:tcPr>
            <w:tcW w:w="4961" w:type="dxa"/>
          </w:tcPr>
          <w:p w14:paraId="3CD7DB20"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WFH workers who use Video Conference in Jakarta, Indonesia</w:t>
            </w:r>
          </w:p>
        </w:tc>
      </w:tr>
      <w:tr w:rsidR="002416DE" w:rsidRPr="00467DF0" w14:paraId="65624DE3" w14:textId="77777777" w:rsidTr="00346FC5">
        <w:trPr>
          <w:trHeight w:val="300"/>
          <w:jc w:val="center"/>
        </w:trPr>
        <w:tc>
          <w:tcPr>
            <w:tcW w:w="3261" w:type="dxa"/>
          </w:tcPr>
          <w:p w14:paraId="15E1EE6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w:t>
            </w:r>
          </w:p>
        </w:tc>
        <w:tc>
          <w:tcPr>
            <w:tcW w:w="992" w:type="dxa"/>
          </w:tcPr>
          <w:p w14:paraId="17836E4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11</w:t>
            </w:r>
          </w:p>
        </w:tc>
        <w:tc>
          <w:tcPr>
            <w:tcW w:w="4961" w:type="dxa"/>
          </w:tcPr>
          <w:p w14:paraId="2829C47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dergraduate students in Andhra Pradesh, India</w:t>
            </w:r>
          </w:p>
        </w:tc>
      </w:tr>
      <w:tr w:rsidR="002416DE" w:rsidRPr="00467DF0" w14:paraId="3DC0EEB9" w14:textId="77777777" w:rsidTr="00346FC5">
        <w:trPr>
          <w:trHeight w:val="300"/>
          <w:jc w:val="center"/>
        </w:trPr>
        <w:tc>
          <w:tcPr>
            <w:tcW w:w="3261" w:type="dxa"/>
          </w:tcPr>
          <w:p w14:paraId="0752DCB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 System</w:t>
            </w:r>
          </w:p>
        </w:tc>
        <w:tc>
          <w:tcPr>
            <w:tcW w:w="992" w:type="dxa"/>
          </w:tcPr>
          <w:p w14:paraId="10E993B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11</w:t>
            </w:r>
          </w:p>
        </w:tc>
        <w:tc>
          <w:tcPr>
            <w:tcW w:w="4961" w:type="dxa"/>
          </w:tcPr>
          <w:p w14:paraId="6BD3F73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dergraduate students in Jordan</w:t>
            </w:r>
          </w:p>
        </w:tc>
      </w:tr>
      <w:tr w:rsidR="002416DE" w:rsidRPr="00467DF0" w14:paraId="45958B58" w14:textId="77777777" w:rsidTr="00346FC5">
        <w:trPr>
          <w:trHeight w:val="300"/>
          <w:jc w:val="center"/>
        </w:trPr>
        <w:tc>
          <w:tcPr>
            <w:tcW w:w="3261" w:type="dxa"/>
          </w:tcPr>
          <w:p w14:paraId="2D9309F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ocial Commerce (SC)</w:t>
            </w:r>
          </w:p>
        </w:tc>
        <w:tc>
          <w:tcPr>
            <w:tcW w:w="992" w:type="dxa"/>
          </w:tcPr>
          <w:p w14:paraId="7CF1617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63</w:t>
            </w:r>
          </w:p>
        </w:tc>
        <w:tc>
          <w:tcPr>
            <w:tcW w:w="4961" w:type="dxa"/>
          </w:tcPr>
          <w:p w14:paraId="533579F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Qatari citizens who are actively using the internet and have at least one account on a social media website</w:t>
            </w:r>
          </w:p>
        </w:tc>
      </w:tr>
      <w:tr w:rsidR="002416DE" w:rsidRPr="00467DF0" w14:paraId="742791D5" w14:textId="77777777" w:rsidTr="00346FC5">
        <w:trPr>
          <w:trHeight w:val="300"/>
          <w:jc w:val="center"/>
        </w:trPr>
        <w:tc>
          <w:tcPr>
            <w:tcW w:w="3261" w:type="dxa"/>
          </w:tcPr>
          <w:p w14:paraId="150F7DC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0E59B1E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50</w:t>
            </w:r>
          </w:p>
        </w:tc>
        <w:tc>
          <w:tcPr>
            <w:tcW w:w="4961" w:type="dxa"/>
          </w:tcPr>
          <w:p w14:paraId="2209FC7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Elementary School Teachers in Lithuania</w:t>
            </w:r>
          </w:p>
        </w:tc>
      </w:tr>
      <w:tr w:rsidR="002416DE" w:rsidRPr="00467DF0" w14:paraId="53EDFBB0" w14:textId="77777777" w:rsidTr="00346FC5">
        <w:trPr>
          <w:trHeight w:val="300"/>
          <w:jc w:val="center"/>
        </w:trPr>
        <w:tc>
          <w:tcPr>
            <w:tcW w:w="3261" w:type="dxa"/>
          </w:tcPr>
          <w:p w14:paraId="2D129D7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 Tools</w:t>
            </w:r>
          </w:p>
        </w:tc>
        <w:tc>
          <w:tcPr>
            <w:tcW w:w="992" w:type="dxa"/>
          </w:tcPr>
          <w:p w14:paraId="3E2F3565"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493</w:t>
            </w:r>
          </w:p>
        </w:tc>
        <w:tc>
          <w:tcPr>
            <w:tcW w:w="4961" w:type="dxa"/>
          </w:tcPr>
          <w:p w14:paraId="34203DC2"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across Thai higher education institutions</w:t>
            </w:r>
          </w:p>
        </w:tc>
      </w:tr>
      <w:tr w:rsidR="002416DE" w:rsidRPr="00467DF0" w14:paraId="000A7481" w14:textId="77777777" w:rsidTr="00346FC5">
        <w:trPr>
          <w:trHeight w:val="300"/>
          <w:jc w:val="center"/>
        </w:trPr>
        <w:tc>
          <w:tcPr>
            <w:tcW w:w="3261" w:type="dxa"/>
          </w:tcPr>
          <w:p w14:paraId="6BDD8253"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Learning</w:t>
            </w:r>
          </w:p>
        </w:tc>
        <w:tc>
          <w:tcPr>
            <w:tcW w:w="992" w:type="dxa"/>
          </w:tcPr>
          <w:p w14:paraId="2BDD9FDE"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63</w:t>
            </w:r>
          </w:p>
        </w:tc>
        <w:tc>
          <w:tcPr>
            <w:tcW w:w="4961" w:type="dxa"/>
          </w:tcPr>
          <w:p w14:paraId="704AC8E9"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English Foreign Language (EFL) teachers in Iraq</w:t>
            </w:r>
          </w:p>
        </w:tc>
      </w:tr>
      <w:tr w:rsidR="002416DE" w:rsidRPr="00467DF0" w14:paraId="15DA9149" w14:textId="77777777" w:rsidTr="00346FC5">
        <w:trPr>
          <w:trHeight w:val="300"/>
          <w:jc w:val="center"/>
        </w:trPr>
        <w:tc>
          <w:tcPr>
            <w:tcW w:w="3261" w:type="dxa"/>
          </w:tcPr>
          <w:p w14:paraId="2C24350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Zoom Cloud Meeting</w:t>
            </w:r>
          </w:p>
        </w:tc>
        <w:tc>
          <w:tcPr>
            <w:tcW w:w="992" w:type="dxa"/>
          </w:tcPr>
          <w:p w14:paraId="0413484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75</w:t>
            </w:r>
          </w:p>
        </w:tc>
        <w:tc>
          <w:tcPr>
            <w:tcW w:w="4961" w:type="dxa"/>
          </w:tcPr>
          <w:p w14:paraId="72C8A122"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Lecturers, students, and teachers from universities in Indonesia</w:t>
            </w:r>
          </w:p>
        </w:tc>
      </w:tr>
      <w:tr w:rsidR="002416DE" w:rsidRPr="00467DF0" w14:paraId="3F82F5BE" w14:textId="77777777" w:rsidTr="00346FC5">
        <w:trPr>
          <w:trHeight w:val="300"/>
          <w:jc w:val="center"/>
        </w:trPr>
        <w:tc>
          <w:tcPr>
            <w:tcW w:w="3261" w:type="dxa"/>
          </w:tcPr>
          <w:p w14:paraId="7D0461C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2C27FB57"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19</w:t>
            </w:r>
          </w:p>
        </w:tc>
        <w:tc>
          <w:tcPr>
            <w:tcW w:w="4961" w:type="dxa"/>
          </w:tcPr>
          <w:p w14:paraId="14E20FC0"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from three disciplines at the University of Singapore</w:t>
            </w:r>
          </w:p>
        </w:tc>
      </w:tr>
      <w:tr w:rsidR="002416DE" w:rsidRPr="00467DF0" w14:paraId="054D57FE" w14:textId="77777777" w:rsidTr="00346FC5">
        <w:trPr>
          <w:trHeight w:val="300"/>
          <w:jc w:val="center"/>
        </w:trPr>
        <w:tc>
          <w:tcPr>
            <w:tcW w:w="3261" w:type="dxa"/>
          </w:tcPr>
          <w:p w14:paraId="1E1A4E5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 System</w:t>
            </w:r>
          </w:p>
        </w:tc>
        <w:tc>
          <w:tcPr>
            <w:tcW w:w="992" w:type="dxa"/>
          </w:tcPr>
          <w:p w14:paraId="723B608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14</w:t>
            </w:r>
          </w:p>
        </w:tc>
        <w:tc>
          <w:tcPr>
            <w:tcW w:w="4961" w:type="dxa"/>
          </w:tcPr>
          <w:p w14:paraId="6AF2F27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dergraduate and postgraduate students in Malaysia</w:t>
            </w:r>
          </w:p>
        </w:tc>
      </w:tr>
      <w:tr w:rsidR="002416DE" w:rsidRPr="00467DF0" w14:paraId="1CDF83CD" w14:textId="77777777" w:rsidTr="00346FC5">
        <w:trPr>
          <w:trHeight w:val="300"/>
          <w:jc w:val="center"/>
        </w:trPr>
        <w:tc>
          <w:tcPr>
            <w:tcW w:w="3261" w:type="dxa"/>
          </w:tcPr>
          <w:p w14:paraId="03354FC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Food Delivery Application</w:t>
            </w:r>
          </w:p>
        </w:tc>
        <w:tc>
          <w:tcPr>
            <w:tcW w:w="992" w:type="dxa"/>
          </w:tcPr>
          <w:p w14:paraId="2F41D74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23</w:t>
            </w:r>
          </w:p>
        </w:tc>
        <w:tc>
          <w:tcPr>
            <w:tcW w:w="4961" w:type="dxa"/>
          </w:tcPr>
          <w:p w14:paraId="0BECF77F"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FDA users in Thailand</w:t>
            </w:r>
          </w:p>
        </w:tc>
      </w:tr>
      <w:tr w:rsidR="002416DE" w:rsidRPr="00467DF0" w14:paraId="043160D2" w14:textId="77777777" w:rsidTr="00346FC5">
        <w:trPr>
          <w:trHeight w:val="300"/>
          <w:jc w:val="center"/>
        </w:trPr>
        <w:tc>
          <w:tcPr>
            <w:tcW w:w="3261" w:type="dxa"/>
          </w:tcPr>
          <w:p w14:paraId="45D01FF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5C6663E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56</w:t>
            </w:r>
          </w:p>
        </w:tc>
        <w:tc>
          <w:tcPr>
            <w:tcW w:w="4961" w:type="dxa"/>
          </w:tcPr>
          <w:p w14:paraId="5F13585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High school students and university students who interact with distance learning in Indonesia,</w:t>
            </w:r>
          </w:p>
        </w:tc>
      </w:tr>
      <w:tr w:rsidR="002416DE" w:rsidRPr="00467DF0" w14:paraId="221EB174" w14:textId="77777777" w:rsidTr="00346FC5">
        <w:trPr>
          <w:trHeight w:val="300"/>
          <w:jc w:val="center"/>
        </w:trPr>
        <w:tc>
          <w:tcPr>
            <w:tcW w:w="3261" w:type="dxa"/>
          </w:tcPr>
          <w:p w14:paraId="755C0FE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App Mobile Smart Care System (</w:t>
            </w:r>
            <w:proofErr w:type="spellStart"/>
            <w:r w:rsidRPr="00467DF0">
              <w:rPr>
                <w:rFonts w:asciiTheme="minorHAnsi" w:hAnsiTheme="minorHAnsi" w:cstheme="minorHAnsi"/>
                <w:i/>
                <w:color w:val="000000"/>
              </w:rPr>
              <w:t>mSCS</w:t>
            </w:r>
            <w:proofErr w:type="spellEnd"/>
            <w:r w:rsidRPr="00467DF0">
              <w:rPr>
                <w:rFonts w:asciiTheme="minorHAnsi" w:hAnsiTheme="minorHAnsi" w:cstheme="minorHAnsi"/>
                <w:i/>
                <w:color w:val="000000"/>
              </w:rPr>
              <w:t>)</w:t>
            </w:r>
          </w:p>
        </w:tc>
        <w:tc>
          <w:tcPr>
            <w:tcW w:w="992" w:type="dxa"/>
          </w:tcPr>
          <w:p w14:paraId="67DA48C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60</w:t>
            </w:r>
          </w:p>
        </w:tc>
        <w:tc>
          <w:tcPr>
            <w:tcW w:w="4961" w:type="dxa"/>
          </w:tcPr>
          <w:p w14:paraId="3C263DD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Healthcare assistants using the </w:t>
            </w:r>
            <w:proofErr w:type="spellStart"/>
            <w:r w:rsidRPr="00467DF0">
              <w:rPr>
                <w:rFonts w:asciiTheme="minorHAnsi" w:hAnsiTheme="minorHAnsi" w:cstheme="minorHAnsi"/>
              </w:rPr>
              <w:t>mSCS</w:t>
            </w:r>
            <w:proofErr w:type="spellEnd"/>
            <w:r w:rsidRPr="00467DF0">
              <w:rPr>
                <w:rFonts w:asciiTheme="minorHAnsi" w:hAnsiTheme="minorHAnsi" w:cstheme="minorHAnsi"/>
              </w:rPr>
              <w:t xml:space="preserve"> in Canada</w:t>
            </w:r>
          </w:p>
        </w:tc>
      </w:tr>
      <w:tr w:rsidR="002416DE" w:rsidRPr="00467DF0" w14:paraId="10E30A3D" w14:textId="77777777" w:rsidTr="00346FC5">
        <w:trPr>
          <w:trHeight w:val="300"/>
          <w:jc w:val="center"/>
        </w:trPr>
        <w:tc>
          <w:tcPr>
            <w:tcW w:w="3261" w:type="dxa"/>
          </w:tcPr>
          <w:p w14:paraId="0E8A74E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 xml:space="preserve">Telepsychology </w:t>
            </w:r>
          </w:p>
        </w:tc>
        <w:tc>
          <w:tcPr>
            <w:tcW w:w="992" w:type="dxa"/>
          </w:tcPr>
          <w:p w14:paraId="70B3798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14</w:t>
            </w:r>
          </w:p>
        </w:tc>
        <w:tc>
          <w:tcPr>
            <w:tcW w:w="4961" w:type="dxa"/>
          </w:tcPr>
          <w:p w14:paraId="30498E40" w14:textId="77777777" w:rsidR="002416DE" w:rsidRPr="00467DF0" w:rsidRDefault="002416DE" w:rsidP="00346FC5">
            <w:pPr>
              <w:spacing w:after="72" w:line="240" w:lineRule="auto"/>
              <w:rPr>
                <w:rFonts w:asciiTheme="minorHAnsi" w:hAnsiTheme="minorHAnsi" w:cstheme="minorHAnsi"/>
              </w:rPr>
            </w:pPr>
            <w:r w:rsidRPr="00467DF0">
              <w:rPr>
                <w:rFonts w:asciiTheme="minorHAnsi" w:hAnsiTheme="minorHAnsi" w:cstheme="minorHAnsi"/>
              </w:rPr>
              <w:t>-</w:t>
            </w:r>
          </w:p>
        </w:tc>
      </w:tr>
      <w:tr w:rsidR="002416DE" w:rsidRPr="00467DF0" w14:paraId="6E4D8ED7" w14:textId="77777777" w:rsidTr="00346FC5">
        <w:trPr>
          <w:trHeight w:val="300"/>
          <w:jc w:val="center"/>
        </w:trPr>
        <w:tc>
          <w:tcPr>
            <w:tcW w:w="3261" w:type="dxa"/>
          </w:tcPr>
          <w:p w14:paraId="710C899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Covid-19 Contact Tracking App</w:t>
            </w:r>
          </w:p>
        </w:tc>
        <w:tc>
          <w:tcPr>
            <w:tcW w:w="992" w:type="dxa"/>
          </w:tcPr>
          <w:p w14:paraId="0907785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49</w:t>
            </w:r>
          </w:p>
        </w:tc>
        <w:tc>
          <w:tcPr>
            <w:tcW w:w="4961" w:type="dxa"/>
          </w:tcPr>
          <w:p w14:paraId="7EA07FA3"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OVID-19 contact tracing app users in Germany</w:t>
            </w:r>
          </w:p>
        </w:tc>
      </w:tr>
      <w:tr w:rsidR="002416DE" w:rsidRPr="00467DF0" w14:paraId="174FA2C1" w14:textId="77777777" w:rsidTr="00346FC5">
        <w:trPr>
          <w:trHeight w:val="300"/>
          <w:jc w:val="center"/>
        </w:trPr>
        <w:tc>
          <w:tcPr>
            <w:tcW w:w="3261" w:type="dxa"/>
          </w:tcPr>
          <w:p w14:paraId="306DCD69"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Learning Management Study (LMS)</w:t>
            </w:r>
          </w:p>
        </w:tc>
        <w:tc>
          <w:tcPr>
            <w:tcW w:w="992" w:type="dxa"/>
          </w:tcPr>
          <w:p w14:paraId="7F6DFFFF"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96</w:t>
            </w:r>
          </w:p>
        </w:tc>
        <w:tc>
          <w:tcPr>
            <w:tcW w:w="4961" w:type="dxa"/>
          </w:tcPr>
          <w:p w14:paraId="3A02C516"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K-12 teachers in Finland</w:t>
            </w:r>
          </w:p>
        </w:tc>
      </w:tr>
      <w:tr w:rsidR="002416DE" w:rsidRPr="00467DF0" w14:paraId="07B6CEB5" w14:textId="77777777" w:rsidTr="00346FC5">
        <w:trPr>
          <w:trHeight w:val="300"/>
          <w:jc w:val="center"/>
        </w:trPr>
        <w:tc>
          <w:tcPr>
            <w:tcW w:w="3261" w:type="dxa"/>
          </w:tcPr>
          <w:p w14:paraId="65237DB5"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Retail management strategy</w:t>
            </w:r>
          </w:p>
        </w:tc>
        <w:tc>
          <w:tcPr>
            <w:tcW w:w="992" w:type="dxa"/>
          </w:tcPr>
          <w:p w14:paraId="1D9A806B"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00</w:t>
            </w:r>
          </w:p>
        </w:tc>
        <w:tc>
          <w:tcPr>
            <w:tcW w:w="4961" w:type="dxa"/>
          </w:tcPr>
          <w:p w14:paraId="4B3D3F6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High-speed rail consumers in South Korea</w:t>
            </w:r>
          </w:p>
        </w:tc>
      </w:tr>
      <w:tr w:rsidR="002416DE" w:rsidRPr="00467DF0" w14:paraId="333CE690" w14:textId="77777777" w:rsidTr="00346FC5">
        <w:trPr>
          <w:trHeight w:val="300"/>
          <w:jc w:val="center"/>
        </w:trPr>
        <w:tc>
          <w:tcPr>
            <w:tcW w:w="3261" w:type="dxa"/>
          </w:tcPr>
          <w:p w14:paraId="0B24994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Payment</w:t>
            </w:r>
          </w:p>
        </w:tc>
        <w:tc>
          <w:tcPr>
            <w:tcW w:w="992" w:type="dxa"/>
          </w:tcPr>
          <w:p w14:paraId="1618C9A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67</w:t>
            </w:r>
          </w:p>
        </w:tc>
        <w:tc>
          <w:tcPr>
            <w:tcW w:w="4961" w:type="dxa"/>
          </w:tcPr>
          <w:p w14:paraId="4FFCE07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Residents of Bangkok Province, Thailand who use digital payment applications</w:t>
            </w:r>
          </w:p>
        </w:tc>
      </w:tr>
      <w:tr w:rsidR="002416DE" w:rsidRPr="00467DF0" w14:paraId="30A063A0" w14:textId="77777777" w:rsidTr="00346FC5">
        <w:trPr>
          <w:trHeight w:val="300"/>
          <w:jc w:val="center"/>
        </w:trPr>
        <w:tc>
          <w:tcPr>
            <w:tcW w:w="3261" w:type="dxa"/>
          </w:tcPr>
          <w:p w14:paraId="42660345"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ubscription Video on Demand (SVOD)</w:t>
            </w:r>
          </w:p>
        </w:tc>
        <w:tc>
          <w:tcPr>
            <w:tcW w:w="992" w:type="dxa"/>
          </w:tcPr>
          <w:p w14:paraId="5E98498D"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40</w:t>
            </w:r>
          </w:p>
        </w:tc>
        <w:tc>
          <w:tcPr>
            <w:tcW w:w="4961" w:type="dxa"/>
          </w:tcPr>
          <w:p w14:paraId="134A9E1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SCOD application users (Netflix, Disney+ </w:t>
            </w:r>
            <w:proofErr w:type="spellStart"/>
            <w:r w:rsidRPr="00467DF0">
              <w:rPr>
                <w:rFonts w:asciiTheme="minorHAnsi" w:hAnsiTheme="minorHAnsi" w:cstheme="minorHAnsi"/>
              </w:rPr>
              <w:t>Hotstar</w:t>
            </w:r>
            <w:proofErr w:type="spellEnd"/>
            <w:r w:rsidRPr="00467DF0">
              <w:rPr>
                <w:rFonts w:asciiTheme="minorHAnsi" w:hAnsiTheme="minorHAnsi" w:cstheme="minorHAnsi"/>
              </w:rPr>
              <w:t xml:space="preserve">, HBO GO, or </w:t>
            </w:r>
            <w:proofErr w:type="spellStart"/>
            <w:r w:rsidRPr="00467DF0">
              <w:rPr>
                <w:rFonts w:asciiTheme="minorHAnsi" w:hAnsiTheme="minorHAnsi" w:cstheme="minorHAnsi"/>
              </w:rPr>
              <w:t>Viu</w:t>
            </w:r>
            <w:proofErr w:type="spellEnd"/>
            <w:r w:rsidRPr="00467DF0">
              <w:rPr>
                <w:rFonts w:asciiTheme="minorHAnsi" w:hAnsiTheme="minorHAnsi" w:cstheme="minorHAnsi"/>
              </w:rPr>
              <w:t>) in Indonesia</w:t>
            </w:r>
          </w:p>
        </w:tc>
      </w:tr>
      <w:tr w:rsidR="002416DE" w:rsidRPr="00467DF0" w14:paraId="726F114C" w14:textId="77777777" w:rsidTr="00346FC5">
        <w:trPr>
          <w:trHeight w:val="300"/>
          <w:jc w:val="center"/>
        </w:trPr>
        <w:tc>
          <w:tcPr>
            <w:tcW w:w="3261" w:type="dxa"/>
          </w:tcPr>
          <w:p w14:paraId="141AC79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 xml:space="preserve">Online </w:t>
            </w:r>
            <w:proofErr w:type="spellStart"/>
            <w:r w:rsidRPr="00467DF0">
              <w:rPr>
                <w:rFonts w:asciiTheme="minorHAnsi" w:hAnsiTheme="minorHAnsi" w:cstheme="minorHAnsi"/>
                <w:i/>
                <w:color w:val="000000"/>
              </w:rPr>
              <w:t>Shooping</w:t>
            </w:r>
            <w:proofErr w:type="spellEnd"/>
            <w:r w:rsidRPr="00467DF0">
              <w:rPr>
                <w:rFonts w:asciiTheme="minorHAnsi" w:hAnsiTheme="minorHAnsi" w:cstheme="minorHAnsi"/>
                <w:i/>
                <w:color w:val="000000"/>
              </w:rPr>
              <w:t xml:space="preserve"> </w:t>
            </w:r>
          </w:p>
        </w:tc>
        <w:tc>
          <w:tcPr>
            <w:tcW w:w="992" w:type="dxa"/>
          </w:tcPr>
          <w:p w14:paraId="6267DD3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74</w:t>
            </w:r>
          </w:p>
        </w:tc>
        <w:tc>
          <w:tcPr>
            <w:tcW w:w="4961" w:type="dxa"/>
          </w:tcPr>
          <w:p w14:paraId="459EA6B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Jordanians who use online shopping apps</w:t>
            </w:r>
          </w:p>
        </w:tc>
      </w:tr>
      <w:tr w:rsidR="002416DE" w:rsidRPr="00467DF0" w14:paraId="7A107AE8" w14:textId="77777777" w:rsidTr="00346FC5">
        <w:trPr>
          <w:trHeight w:val="300"/>
          <w:jc w:val="center"/>
        </w:trPr>
        <w:tc>
          <w:tcPr>
            <w:tcW w:w="3261" w:type="dxa"/>
          </w:tcPr>
          <w:p w14:paraId="29F787BF"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ANAD service App</w:t>
            </w:r>
          </w:p>
        </w:tc>
        <w:tc>
          <w:tcPr>
            <w:tcW w:w="992" w:type="dxa"/>
          </w:tcPr>
          <w:p w14:paraId="181F7D09"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42</w:t>
            </w:r>
          </w:p>
        </w:tc>
        <w:tc>
          <w:tcPr>
            <w:tcW w:w="4961" w:type="dxa"/>
          </w:tcPr>
          <w:p w14:paraId="0B0C8329"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ANAD app users in Jordan</w:t>
            </w:r>
          </w:p>
        </w:tc>
      </w:tr>
      <w:tr w:rsidR="002416DE" w:rsidRPr="00467DF0" w14:paraId="64B00314" w14:textId="77777777" w:rsidTr="00346FC5">
        <w:trPr>
          <w:trHeight w:val="300"/>
          <w:jc w:val="center"/>
        </w:trPr>
        <w:tc>
          <w:tcPr>
            <w:tcW w:w="3261" w:type="dxa"/>
          </w:tcPr>
          <w:p w14:paraId="65480D4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lastRenderedPageBreak/>
              <w:t>Covid-19 Contact Tracking (</w:t>
            </w:r>
            <w:proofErr w:type="spellStart"/>
            <w:r w:rsidRPr="00467DF0">
              <w:rPr>
                <w:rFonts w:asciiTheme="minorHAnsi" w:hAnsiTheme="minorHAnsi" w:cstheme="minorHAnsi"/>
                <w:i/>
                <w:color w:val="000000"/>
              </w:rPr>
              <w:t>MySejahtera</w:t>
            </w:r>
            <w:proofErr w:type="spellEnd"/>
            <w:r w:rsidRPr="00467DF0">
              <w:rPr>
                <w:rFonts w:asciiTheme="minorHAnsi" w:hAnsiTheme="minorHAnsi" w:cstheme="minorHAnsi"/>
                <w:i/>
                <w:color w:val="000000"/>
              </w:rPr>
              <w:t>) App</w:t>
            </w:r>
          </w:p>
        </w:tc>
        <w:tc>
          <w:tcPr>
            <w:tcW w:w="992" w:type="dxa"/>
          </w:tcPr>
          <w:p w14:paraId="1831D4A1"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50</w:t>
            </w:r>
          </w:p>
        </w:tc>
        <w:tc>
          <w:tcPr>
            <w:tcW w:w="4961" w:type="dxa"/>
          </w:tcPr>
          <w:p w14:paraId="4AB6DFA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Malaysians using the </w:t>
            </w:r>
            <w:proofErr w:type="spellStart"/>
            <w:r w:rsidRPr="00467DF0">
              <w:rPr>
                <w:rFonts w:asciiTheme="minorHAnsi" w:hAnsiTheme="minorHAnsi" w:cstheme="minorHAnsi"/>
              </w:rPr>
              <w:t>Mysejahtera</w:t>
            </w:r>
            <w:proofErr w:type="spellEnd"/>
            <w:r w:rsidRPr="00467DF0">
              <w:rPr>
                <w:rFonts w:asciiTheme="minorHAnsi" w:hAnsiTheme="minorHAnsi" w:cstheme="minorHAnsi"/>
              </w:rPr>
              <w:t xml:space="preserve"> app</w:t>
            </w:r>
          </w:p>
        </w:tc>
      </w:tr>
      <w:tr w:rsidR="002416DE" w:rsidRPr="00467DF0" w14:paraId="71423409" w14:textId="77777777" w:rsidTr="00346FC5">
        <w:trPr>
          <w:trHeight w:val="300"/>
          <w:jc w:val="center"/>
        </w:trPr>
        <w:tc>
          <w:tcPr>
            <w:tcW w:w="3261" w:type="dxa"/>
          </w:tcPr>
          <w:p w14:paraId="4F73138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0CC1B050"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84</w:t>
            </w:r>
          </w:p>
        </w:tc>
        <w:tc>
          <w:tcPr>
            <w:tcW w:w="4961" w:type="dxa"/>
          </w:tcPr>
          <w:p w14:paraId="7D95A75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King Faisal students, Saudi Arabia</w:t>
            </w:r>
          </w:p>
        </w:tc>
      </w:tr>
      <w:tr w:rsidR="002416DE" w:rsidRPr="00467DF0" w14:paraId="587F6F57" w14:textId="77777777" w:rsidTr="00346FC5">
        <w:trPr>
          <w:trHeight w:val="300"/>
          <w:jc w:val="center"/>
        </w:trPr>
        <w:tc>
          <w:tcPr>
            <w:tcW w:w="3261" w:type="dxa"/>
          </w:tcPr>
          <w:p w14:paraId="13D31F5B"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Online Grocery App</w:t>
            </w:r>
          </w:p>
        </w:tc>
        <w:tc>
          <w:tcPr>
            <w:tcW w:w="992" w:type="dxa"/>
          </w:tcPr>
          <w:p w14:paraId="256690B2"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73</w:t>
            </w:r>
          </w:p>
        </w:tc>
        <w:tc>
          <w:tcPr>
            <w:tcW w:w="4961" w:type="dxa"/>
          </w:tcPr>
          <w:p w14:paraId="6AC9BDB3"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Residents who use the online </w:t>
            </w:r>
            <w:proofErr w:type="spellStart"/>
            <w:r w:rsidRPr="00467DF0">
              <w:rPr>
                <w:rFonts w:asciiTheme="minorHAnsi" w:hAnsiTheme="minorHAnsi" w:cstheme="minorHAnsi"/>
              </w:rPr>
              <w:t>Sembako</w:t>
            </w:r>
            <w:proofErr w:type="spellEnd"/>
            <w:r w:rsidRPr="00467DF0">
              <w:rPr>
                <w:rFonts w:asciiTheme="minorHAnsi" w:hAnsiTheme="minorHAnsi" w:cstheme="minorHAnsi"/>
              </w:rPr>
              <w:t xml:space="preserve"> application in the Philippines</w:t>
            </w:r>
          </w:p>
        </w:tc>
      </w:tr>
      <w:tr w:rsidR="002416DE" w:rsidRPr="00467DF0" w14:paraId="67801499" w14:textId="77777777" w:rsidTr="00346FC5">
        <w:trPr>
          <w:trHeight w:val="300"/>
          <w:jc w:val="center"/>
        </w:trPr>
        <w:tc>
          <w:tcPr>
            <w:tcW w:w="3261" w:type="dxa"/>
          </w:tcPr>
          <w:p w14:paraId="2BDF4B6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Risk Assessment App "</w:t>
            </w:r>
            <w:proofErr w:type="spellStart"/>
            <w:r w:rsidRPr="00467DF0">
              <w:rPr>
                <w:rFonts w:asciiTheme="minorHAnsi" w:hAnsiTheme="minorHAnsi" w:cstheme="minorHAnsi"/>
                <w:i/>
                <w:color w:val="000000"/>
              </w:rPr>
              <w:t>Morchana</w:t>
            </w:r>
            <w:proofErr w:type="spellEnd"/>
            <w:r w:rsidRPr="00467DF0">
              <w:rPr>
                <w:rFonts w:asciiTheme="minorHAnsi" w:hAnsiTheme="minorHAnsi" w:cstheme="minorHAnsi"/>
                <w:i/>
                <w:color w:val="000000"/>
              </w:rPr>
              <w:t>"</w:t>
            </w:r>
          </w:p>
        </w:tc>
        <w:tc>
          <w:tcPr>
            <w:tcW w:w="992" w:type="dxa"/>
          </w:tcPr>
          <w:p w14:paraId="305D60E0"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907</w:t>
            </w:r>
          </w:p>
        </w:tc>
        <w:tc>
          <w:tcPr>
            <w:tcW w:w="4961" w:type="dxa"/>
          </w:tcPr>
          <w:p w14:paraId="095A47C5" w14:textId="77777777" w:rsidR="002416DE" w:rsidRPr="00467DF0" w:rsidRDefault="002416DE" w:rsidP="00346FC5">
            <w:pPr>
              <w:spacing w:after="72" w:line="240" w:lineRule="auto"/>
              <w:rPr>
                <w:rFonts w:asciiTheme="minorHAnsi" w:hAnsiTheme="minorHAnsi" w:cstheme="minorHAnsi"/>
                <w:color w:val="000000"/>
              </w:rPr>
            </w:pPr>
            <w:proofErr w:type="spellStart"/>
            <w:r w:rsidRPr="00467DF0">
              <w:rPr>
                <w:rFonts w:asciiTheme="minorHAnsi" w:hAnsiTheme="minorHAnsi" w:cstheme="minorHAnsi"/>
              </w:rPr>
              <w:t>Morchana</w:t>
            </w:r>
            <w:proofErr w:type="spellEnd"/>
            <w:r w:rsidRPr="00467DF0">
              <w:rPr>
                <w:rFonts w:asciiTheme="minorHAnsi" w:hAnsiTheme="minorHAnsi" w:cstheme="minorHAnsi"/>
              </w:rPr>
              <w:t xml:space="preserve"> app users in Thailand</w:t>
            </w:r>
          </w:p>
        </w:tc>
      </w:tr>
      <w:tr w:rsidR="002416DE" w:rsidRPr="00467DF0" w14:paraId="6931F539" w14:textId="77777777" w:rsidTr="00346FC5">
        <w:trPr>
          <w:trHeight w:val="300"/>
          <w:jc w:val="center"/>
        </w:trPr>
        <w:tc>
          <w:tcPr>
            <w:tcW w:w="3261" w:type="dxa"/>
          </w:tcPr>
          <w:p w14:paraId="37A32F1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Online Grocery App</w:t>
            </w:r>
          </w:p>
        </w:tc>
        <w:tc>
          <w:tcPr>
            <w:tcW w:w="992" w:type="dxa"/>
          </w:tcPr>
          <w:p w14:paraId="0A52425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43</w:t>
            </w:r>
          </w:p>
        </w:tc>
        <w:tc>
          <w:tcPr>
            <w:tcW w:w="4961" w:type="dxa"/>
          </w:tcPr>
          <w:p w14:paraId="10C824A1"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onsumers of online grocery app users in India</w:t>
            </w:r>
          </w:p>
        </w:tc>
      </w:tr>
      <w:tr w:rsidR="002416DE" w:rsidRPr="00467DF0" w14:paraId="4DFBF8A9" w14:textId="77777777" w:rsidTr="00346FC5">
        <w:trPr>
          <w:trHeight w:val="300"/>
          <w:jc w:val="center"/>
        </w:trPr>
        <w:tc>
          <w:tcPr>
            <w:tcW w:w="3261" w:type="dxa"/>
          </w:tcPr>
          <w:p w14:paraId="3C998983"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ocial Virtual Reality</w:t>
            </w:r>
          </w:p>
        </w:tc>
        <w:tc>
          <w:tcPr>
            <w:tcW w:w="992" w:type="dxa"/>
          </w:tcPr>
          <w:p w14:paraId="693D3F74"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14</w:t>
            </w:r>
          </w:p>
        </w:tc>
        <w:tc>
          <w:tcPr>
            <w:tcW w:w="4961" w:type="dxa"/>
          </w:tcPr>
          <w:p w14:paraId="6DB82F50"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 xml:space="preserve">Elderly in Taipei </w:t>
            </w:r>
          </w:p>
        </w:tc>
      </w:tr>
      <w:tr w:rsidR="002416DE" w:rsidRPr="00467DF0" w14:paraId="183FF10F" w14:textId="77777777" w:rsidTr="00346FC5">
        <w:trPr>
          <w:trHeight w:val="300"/>
          <w:jc w:val="center"/>
        </w:trPr>
        <w:tc>
          <w:tcPr>
            <w:tcW w:w="3261" w:type="dxa"/>
          </w:tcPr>
          <w:p w14:paraId="567F5B1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Food Delivery App</w:t>
            </w:r>
          </w:p>
        </w:tc>
        <w:tc>
          <w:tcPr>
            <w:tcW w:w="992" w:type="dxa"/>
          </w:tcPr>
          <w:p w14:paraId="6ED73AB4"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70</w:t>
            </w:r>
          </w:p>
        </w:tc>
        <w:tc>
          <w:tcPr>
            <w:tcW w:w="4961" w:type="dxa"/>
          </w:tcPr>
          <w:p w14:paraId="51F3FD0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ustomers using the FDA app in Thailand</w:t>
            </w:r>
          </w:p>
        </w:tc>
      </w:tr>
      <w:tr w:rsidR="002416DE" w:rsidRPr="00467DF0" w14:paraId="1740743F" w14:textId="77777777" w:rsidTr="00346FC5">
        <w:trPr>
          <w:trHeight w:val="300"/>
          <w:jc w:val="center"/>
        </w:trPr>
        <w:tc>
          <w:tcPr>
            <w:tcW w:w="3261" w:type="dxa"/>
          </w:tcPr>
          <w:p w14:paraId="680F804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tudy online</w:t>
            </w:r>
          </w:p>
        </w:tc>
        <w:tc>
          <w:tcPr>
            <w:tcW w:w="992" w:type="dxa"/>
          </w:tcPr>
          <w:p w14:paraId="35B9D820"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69</w:t>
            </w:r>
          </w:p>
        </w:tc>
        <w:tc>
          <w:tcPr>
            <w:tcW w:w="4961" w:type="dxa"/>
          </w:tcPr>
          <w:p w14:paraId="35A50869"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Postgraduate students at public universities in Malaysia</w:t>
            </w:r>
          </w:p>
        </w:tc>
      </w:tr>
      <w:tr w:rsidR="002416DE" w:rsidRPr="00467DF0" w14:paraId="0E7E2F77" w14:textId="77777777" w:rsidTr="00346FC5">
        <w:trPr>
          <w:trHeight w:val="300"/>
          <w:jc w:val="center"/>
        </w:trPr>
        <w:tc>
          <w:tcPr>
            <w:tcW w:w="3261" w:type="dxa"/>
          </w:tcPr>
          <w:p w14:paraId="1EB84F09"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obile Payment</w:t>
            </w:r>
          </w:p>
        </w:tc>
        <w:tc>
          <w:tcPr>
            <w:tcW w:w="992" w:type="dxa"/>
          </w:tcPr>
          <w:p w14:paraId="1FBCBDF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739 </w:t>
            </w:r>
          </w:p>
        </w:tc>
        <w:tc>
          <w:tcPr>
            <w:tcW w:w="4961" w:type="dxa"/>
          </w:tcPr>
          <w:p w14:paraId="26CFD72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martphone users accessing M-Payment in China</w:t>
            </w:r>
          </w:p>
        </w:tc>
      </w:tr>
      <w:tr w:rsidR="002416DE" w:rsidRPr="00467DF0" w14:paraId="6955EE30" w14:textId="77777777" w:rsidTr="00346FC5">
        <w:trPr>
          <w:trHeight w:val="300"/>
          <w:jc w:val="center"/>
        </w:trPr>
        <w:tc>
          <w:tcPr>
            <w:tcW w:w="3261" w:type="dxa"/>
          </w:tcPr>
          <w:p w14:paraId="19EFAD7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Contact Tracing Technology</w:t>
            </w:r>
          </w:p>
        </w:tc>
        <w:tc>
          <w:tcPr>
            <w:tcW w:w="992" w:type="dxa"/>
          </w:tcPr>
          <w:p w14:paraId="1ADE81C7"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500</w:t>
            </w:r>
          </w:p>
        </w:tc>
        <w:tc>
          <w:tcPr>
            <w:tcW w:w="4961" w:type="dxa"/>
          </w:tcPr>
          <w:p w14:paraId="65257713"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Belgian Residents</w:t>
            </w:r>
          </w:p>
        </w:tc>
      </w:tr>
      <w:tr w:rsidR="002416DE" w:rsidRPr="00467DF0" w14:paraId="40A7E507" w14:textId="77777777" w:rsidTr="00346FC5">
        <w:trPr>
          <w:trHeight w:val="300"/>
          <w:jc w:val="center"/>
        </w:trPr>
        <w:tc>
          <w:tcPr>
            <w:tcW w:w="3261" w:type="dxa"/>
          </w:tcPr>
          <w:p w14:paraId="209FA2E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Payment</w:t>
            </w:r>
          </w:p>
        </w:tc>
        <w:tc>
          <w:tcPr>
            <w:tcW w:w="992" w:type="dxa"/>
          </w:tcPr>
          <w:p w14:paraId="2739F86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20</w:t>
            </w:r>
          </w:p>
        </w:tc>
        <w:tc>
          <w:tcPr>
            <w:tcW w:w="4961" w:type="dxa"/>
          </w:tcPr>
          <w:p w14:paraId="75FB3186"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Digital payment users in Indonesia</w:t>
            </w:r>
          </w:p>
        </w:tc>
      </w:tr>
      <w:tr w:rsidR="002416DE" w:rsidRPr="00467DF0" w14:paraId="6C354BE7" w14:textId="77777777" w:rsidTr="00346FC5">
        <w:trPr>
          <w:trHeight w:val="300"/>
          <w:jc w:val="center"/>
        </w:trPr>
        <w:tc>
          <w:tcPr>
            <w:tcW w:w="3261" w:type="dxa"/>
          </w:tcPr>
          <w:p w14:paraId="040A276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Online Learning</w:t>
            </w:r>
          </w:p>
        </w:tc>
        <w:tc>
          <w:tcPr>
            <w:tcW w:w="992" w:type="dxa"/>
          </w:tcPr>
          <w:p w14:paraId="1497009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04</w:t>
            </w:r>
          </w:p>
        </w:tc>
        <w:tc>
          <w:tcPr>
            <w:tcW w:w="4961" w:type="dxa"/>
          </w:tcPr>
          <w:p w14:paraId="7FFEC76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Public and private college students in Punjab, Pakistan</w:t>
            </w:r>
          </w:p>
        </w:tc>
      </w:tr>
      <w:tr w:rsidR="002416DE" w:rsidRPr="00467DF0" w14:paraId="62F4EE49" w14:textId="77777777" w:rsidTr="00346FC5">
        <w:trPr>
          <w:trHeight w:val="300"/>
          <w:jc w:val="center"/>
        </w:trPr>
        <w:tc>
          <w:tcPr>
            <w:tcW w:w="3261" w:type="dxa"/>
          </w:tcPr>
          <w:p w14:paraId="53ADDCD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assive Open Online Course (MOOCs)</w:t>
            </w:r>
          </w:p>
        </w:tc>
        <w:tc>
          <w:tcPr>
            <w:tcW w:w="992" w:type="dxa"/>
          </w:tcPr>
          <w:p w14:paraId="4FFD408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458</w:t>
            </w:r>
          </w:p>
        </w:tc>
        <w:tc>
          <w:tcPr>
            <w:tcW w:w="4961" w:type="dxa"/>
          </w:tcPr>
          <w:p w14:paraId="41A14586"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MOOC app users from Poland, Thailand, and Pakistan</w:t>
            </w:r>
          </w:p>
        </w:tc>
      </w:tr>
      <w:tr w:rsidR="002416DE" w:rsidRPr="00467DF0" w14:paraId="33C5EE69" w14:textId="77777777" w:rsidTr="00346FC5">
        <w:trPr>
          <w:trHeight w:val="300"/>
          <w:jc w:val="center"/>
        </w:trPr>
        <w:tc>
          <w:tcPr>
            <w:tcW w:w="3261" w:type="dxa"/>
          </w:tcPr>
          <w:p w14:paraId="696640BB"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Telemedicine</w:t>
            </w:r>
          </w:p>
        </w:tc>
        <w:tc>
          <w:tcPr>
            <w:tcW w:w="992" w:type="dxa"/>
          </w:tcPr>
          <w:p w14:paraId="12CE3A7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19</w:t>
            </w:r>
          </w:p>
        </w:tc>
        <w:tc>
          <w:tcPr>
            <w:tcW w:w="4961" w:type="dxa"/>
          </w:tcPr>
          <w:p w14:paraId="0CA51291"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Healthcare providers in Ethiopia</w:t>
            </w:r>
          </w:p>
        </w:tc>
      </w:tr>
      <w:tr w:rsidR="002416DE" w:rsidRPr="00467DF0" w14:paraId="6E7E3991" w14:textId="77777777" w:rsidTr="00346FC5">
        <w:trPr>
          <w:trHeight w:val="300"/>
          <w:jc w:val="center"/>
        </w:trPr>
        <w:tc>
          <w:tcPr>
            <w:tcW w:w="3261" w:type="dxa"/>
          </w:tcPr>
          <w:p w14:paraId="4B5812A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obile Learning Platform</w:t>
            </w:r>
          </w:p>
        </w:tc>
        <w:tc>
          <w:tcPr>
            <w:tcW w:w="992" w:type="dxa"/>
          </w:tcPr>
          <w:p w14:paraId="0CD068B6"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831</w:t>
            </w:r>
          </w:p>
        </w:tc>
        <w:tc>
          <w:tcPr>
            <w:tcW w:w="4961" w:type="dxa"/>
          </w:tcPr>
          <w:p w14:paraId="324DD201"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from Vietnam University</w:t>
            </w:r>
          </w:p>
        </w:tc>
      </w:tr>
      <w:tr w:rsidR="002416DE" w:rsidRPr="00467DF0" w14:paraId="2651EB1B" w14:textId="77777777" w:rsidTr="00346FC5">
        <w:trPr>
          <w:trHeight w:val="300"/>
          <w:jc w:val="center"/>
        </w:trPr>
        <w:tc>
          <w:tcPr>
            <w:tcW w:w="3261" w:type="dxa"/>
          </w:tcPr>
          <w:p w14:paraId="7B735B45"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Payment</w:t>
            </w:r>
          </w:p>
        </w:tc>
        <w:tc>
          <w:tcPr>
            <w:tcW w:w="992" w:type="dxa"/>
          </w:tcPr>
          <w:p w14:paraId="13815FF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04</w:t>
            </w:r>
          </w:p>
        </w:tc>
        <w:tc>
          <w:tcPr>
            <w:tcW w:w="4961" w:type="dxa"/>
          </w:tcPr>
          <w:p w14:paraId="654BC1AD"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Digital payment users in Indonesia</w:t>
            </w:r>
          </w:p>
        </w:tc>
      </w:tr>
      <w:tr w:rsidR="002416DE" w:rsidRPr="00467DF0" w14:paraId="39FE4AEB" w14:textId="77777777" w:rsidTr="00346FC5">
        <w:trPr>
          <w:trHeight w:val="300"/>
          <w:jc w:val="center"/>
        </w:trPr>
        <w:tc>
          <w:tcPr>
            <w:tcW w:w="3261" w:type="dxa"/>
          </w:tcPr>
          <w:p w14:paraId="2FB53BCF"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Learning Management System (LMS)</w:t>
            </w:r>
          </w:p>
        </w:tc>
        <w:tc>
          <w:tcPr>
            <w:tcW w:w="992" w:type="dxa"/>
          </w:tcPr>
          <w:p w14:paraId="56C4353C"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16</w:t>
            </w:r>
          </w:p>
        </w:tc>
        <w:tc>
          <w:tcPr>
            <w:tcW w:w="4961" w:type="dxa"/>
          </w:tcPr>
          <w:p w14:paraId="403B321D"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Karachi state college students, Pakistan</w:t>
            </w:r>
          </w:p>
        </w:tc>
      </w:tr>
      <w:tr w:rsidR="002416DE" w:rsidRPr="00467DF0" w14:paraId="03C4541A" w14:textId="77777777" w:rsidTr="00346FC5">
        <w:trPr>
          <w:trHeight w:val="300"/>
          <w:jc w:val="center"/>
        </w:trPr>
        <w:tc>
          <w:tcPr>
            <w:tcW w:w="3261" w:type="dxa"/>
          </w:tcPr>
          <w:p w14:paraId="6B8CDEA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Contact Tracing App</w:t>
            </w:r>
          </w:p>
        </w:tc>
        <w:tc>
          <w:tcPr>
            <w:tcW w:w="992" w:type="dxa"/>
          </w:tcPr>
          <w:p w14:paraId="164793BA"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24</w:t>
            </w:r>
          </w:p>
        </w:tc>
        <w:tc>
          <w:tcPr>
            <w:tcW w:w="4961" w:type="dxa"/>
          </w:tcPr>
          <w:p w14:paraId="52FB0A3B"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w:t>
            </w:r>
          </w:p>
        </w:tc>
      </w:tr>
      <w:tr w:rsidR="002416DE" w:rsidRPr="00467DF0" w14:paraId="15C6B5FC" w14:textId="77777777" w:rsidTr="00346FC5">
        <w:trPr>
          <w:trHeight w:val="300"/>
          <w:jc w:val="center"/>
        </w:trPr>
        <w:tc>
          <w:tcPr>
            <w:tcW w:w="3261" w:type="dxa"/>
          </w:tcPr>
          <w:p w14:paraId="1DDB14AE"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M-Learning App</w:t>
            </w:r>
          </w:p>
        </w:tc>
        <w:tc>
          <w:tcPr>
            <w:tcW w:w="992" w:type="dxa"/>
          </w:tcPr>
          <w:p w14:paraId="78B529A1"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39</w:t>
            </w:r>
          </w:p>
        </w:tc>
        <w:tc>
          <w:tcPr>
            <w:tcW w:w="4961" w:type="dxa"/>
          </w:tcPr>
          <w:p w14:paraId="590AFE32"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using m-learning applications in Saudi Arabia</w:t>
            </w:r>
          </w:p>
        </w:tc>
      </w:tr>
      <w:tr w:rsidR="002416DE" w:rsidRPr="00467DF0" w14:paraId="72BB0198" w14:textId="77777777" w:rsidTr="00346FC5">
        <w:trPr>
          <w:trHeight w:val="300"/>
          <w:jc w:val="center"/>
        </w:trPr>
        <w:tc>
          <w:tcPr>
            <w:tcW w:w="3261" w:type="dxa"/>
          </w:tcPr>
          <w:p w14:paraId="034034A8"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Online Learning</w:t>
            </w:r>
          </w:p>
        </w:tc>
        <w:tc>
          <w:tcPr>
            <w:tcW w:w="992" w:type="dxa"/>
          </w:tcPr>
          <w:p w14:paraId="5130B5AC"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462</w:t>
            </w:r>
          </w:p>
        </w:tc>
        <w:tc>
          <w:tcPr>
            <w:tcW w:w="4961" w:type="dxa"/>
          </w:tcPr>
          <w:p w14:paraId="54B65A82"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of Al-</w:t>
            </w:r>
            <w:proofErr w:type="spellStart"/>
            <w:r w:rsidRPr="00467DF0">
              <w:rPr>
                <w:rFonts w:asciiTheme="minorHAnsi" w:hAnsiTheme="minorHAnsi" w:cstheme="minorHAnsi"/>
              </w:rPr>
              <w:t>Ahliyya</w:t>
            </w:r>
            <w:proofErr w:type="spellEnd"/>
            <w:r w:rsidRPr="00467DF0">
              <w:rPr>
                <w:rFonts w:asciiTheme="minorHAnsi" w:hAnsiTheme="minorHAnsi" w:cstheme="minorHAnsi"/>
              </w:rPr>
              <w:t xml:space="preserve"> University Amman, Jordan</w:t>
            </w:r>
          </w:p>
        </w:tc>
      </w:tr>
      <w:tr w:rsidR="002416DE" w:rsidRPr="00467DF0" w14:paraId="17E5EA89" w14:textId="77777777" w:rsidTr="00346FC5">
        <w:trPr>
          <w:trHeight w:val="300"/>
          <w:jc w:val="center"/>
        </w:trPr>
        <w:tc>
          <w:tcPr>
            <w:tcW w:w="3261" w:type="dxa"/>
          </w:tcPr>
          <w:p w14:paraId="0B39124B"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277F744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504</w:t>
            </w:r>
          </w:p>
        </w:tc>
        <w:tc>
          <w:tcPr>
            <w:tcW w:w="4961" w:type="dxa"/>
          </w:tcPr>
          <w:p w14:paraId="5F9CA800"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dergraduate students in Penang</w:t>
            </w:r>
          </w:p>
        </w:tc>
      </w:tr>
      <w:tr w:rsidR="002416DE" w:rsidRPr="00467DF0" w14:paraId="7020C707" w14:textId="77777777" w:rsidTr="00346FC5">
        <w:trPr>
          <w:trHeight w:val="300"/>
          <w:jc w:val="center"/>
        </w:trPr>
        <w:tc>
          <w:tcPr>
            <w:tcW w:w="3261" w:type="dxa"/>
          </w:tcPr>
          <w:p w14:paraId="6A6337C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w:t>
            </w:r>
          </w:p>
        </w:tc>
        <w:tc>
          <w:tcPr>
            <w:tcW w:w="992" w:type="dxa"/>
          </w:tcPr>
          <w:p w14:paraId="7B5F94FF"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14</w:t>
            </w:r>
          </w:p>
        </w:tc>
        <w:tc>
          <w:tcPr>
            <w:tcW w:w="4961" w:type="dxa"/>
          </w:tcPr>
          <w:p w14:paraId="1CE3F453"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from various universities in Greece</w:t>
            </w:r>
          </w:p>
        </w:tc>
      </w:tr>
      <w:tr w:rsidR="002416DE" w:rsidRPr="00467DF0" w14:paraId="5F8F28F8" w14:textId="77777777" w:rsidTr="00346FC5">
        <w:trPr>
          <w:trHeight w:val="300"/>
          <w:jc w:val="center"/>
        </w:trPr>
        <w:tc>
          <w:tcPr>
            <w:tcW w:w="3261" w:type="dxa"/>
          </w:tcPr>
          <w:p w14:paraId="34803E3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w:t>
            </w:r>
          </w:p>
        </w:tc>
        <w:tc>
          <w:tcPr>
            <w:tcW w:w="992" w:type="dxa"/>
          </w:tcPr>
          <w:p w14:paraId="36DED84F"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024</w:t>
            </w:r>
          </w:p>
        </w:tc>
        <w:tc>
          <w:tcPr>
            <w:tcW w:w="4961" w:type="dxa"/>
          </w:tcPr>
          <w:p w14:paraId="1E1D27D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College students in Ghana</w:t>
            </w:r>
          </w:p>
        </w:tc>
      </w:tr>
      <w:tr w:rsidR="002416DE" w:rsidRPr="00467DF0" w14:paraId="34537AC1" w14:textId="77777777" w:rsidTr="00346FC5">
        <w:trPr>
          <w:trHeight w:val="330"/>
          <w:jc w:val="center"/>
        </w:trPr>
        <w:tc>
          <w:tcPr>
            <w:tcW w:w="3261" w:type="dxa"/>
          </w:tcPr>
          <w:p w14:paraId="12238A36"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Detox App</w:t>
            </w:r>
          </w:p>
        </w:tc>
        <w:tc>
          <w:tcPr>
            <w:tcW w:w="992" w:type="dxa"/>
          </w:tcPr>
          <w:p w14:paraId="787A047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63</w:t>
            </w:r>
          </w:p>
        </w:tc>
        <w:tc>
          <w:tcPr>
            <w:tcW w:w="4961" w:type="dxa"/>
          </w:tcPr>
          <w:p w14:paraId="7C0A5B0A"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w:t>
            </w:r>
          </w:p>
        </w:tc>
      </w:tr>
      <w:tr w:rsidR="002416DE" w:rsidRPr="00467DF0" w14:paraId="5FAEEA2F" w14:textId="77777777" w:rsidTr="00346FC5">
        <w:trPr>
          <w:trHeight w:val="300"/>
          <w:jc w:val="center"/>
        </w:trPr>
        <w:tc>
          <w:tcPr>
            <w:tcW w:w="3261" w:type="dxa"/>
          </w:tcPr>
          <w:p w14:paraId="01991C2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tudy Virtual</w:t>
            </w:r>
          </w:p>
        </w:tc>
        <w:tc>
          <w:tcPr>
            <w:tcW w:w="992" w:type="dxa"/>
          </w:tcPr>
          <w:p w14:paraId="69D9B611"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01</w:t>
            </w:r>
          </w:p>
        </w:tc>
        <w:tc>
          <w:tcPr>
            <w:tcW w:w="4961" w:type="dxa"/>
          </w:tcPr>
          <w:p w14:paraId="602AA95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martphone users accessing M-Payment in China</w:t>
            </w:r>
          </w:p>
        </w:tc>
      </w:tr>
      <w:tr w:rsidR="002416DE" w:rsidRPr="00467DF0" w14:paraId="2971FB93" w14:textId="77777777" w:rsidTr="00346FC5">
        <w:trPr>
          <w:trHeight w:val="300"/>
          <w:jc w:val="center"/>
        </w:trPr>
        <w:tc>
          <w:tcPr>
            <w:tcW w:w="3261" w:type="dxa"/>
          </w:tcPr>
          <w:p w14:paraId="545AF1C7"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Training</w:t>
            </w:r>
          </w:p>
        </w:tc>
        <w:tc>
          <w:tcPr>
            <w:tcW w:w="992" w:type="dxa"/>
          </w:tcPr>
          <w:p w14:paraId="3FFA3DED"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97</w:t>
            </w:r>
          </w:p>
        </w:tc>
        <w:tc>
          <w:tcPr>
            <w:tcW w:w="4961" w:type="dxa"/>
          </w:tcPr>
          <w:p w14:paraId="7E2696B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Field training course students at Imam Abdulrahman Bin Faisal University Saudi Arabia</w:t>
            </w:r>
          </w:p>
        </w:tc>
      </w:tr>
      <w:tr w:rsidR="002416DE" w:rsidRPr="00467DF0" w14:paraId="48D496A7" w14:textId="77777777" w:rsidTr="00346FC5">
        <w:trPr>
          <w:trHeight w:val="300"/>
          <w:jc w:val="center"/>
        </w:trPr>
        <w:tc>
          <w:tcPr>
            <w:tcW w:w="3261" w:type="dxa"/>
          </w:tcPr>
          <w:p w14:paraId="14CCF652"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stance learning</w:t>
            </w:r>
          </w:p>
        </w:tc>
        <w:tc>
          <w:tcPr>
            <w:tcW w:w="992" w:type="dxa"/>
          </w:tcPr>
          <w:p w14:paraId="161258F2"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15</w:t>
            </w:r>
          </w:p>
        </w:tc>
        <w:tc>
          <w:tcPr>
            <w:tcW w:w="4961" w:type="dxa"/>
          </w:tcPr>
          <w:p w14:paraId="58EAF562"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dergraduate student majoring in design at Saudi University</w:t>
            </w:r>
          </w:p>
        </w:tc>
      </w:tr>
      <w:tr w:rsidR="002416DE" w:rsidRPr="00467DF0" w14:paraId="7095ED18" w14:textId="77777777" w:rsidTr="00346FC5">
        <w:trPr>
          <w:trHeight w:val="330"/>
          <w:jc w:val="center"/>
        </w:trPr>
        <w:tc>
          <w:tcPr>
            <w:tcW w:w="3261" w:type="dxa"/>
          </w:tcPr>
          <w:p w14:paraId="1EA46DA5"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ocial Network Tools</w:t>
            </w:r>
          </w:p>
        </w:tc>
        <w:tc>
          <w:tcPr>
            <w:tcW w:w="992" w:type="dxa"/>
          </w:tcPr>
          <w:p w14:paraId="250F18C7"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05</w:t>
            </w:r>
          </w:p>
        </w:tc>
        <w:tc>
          <w:tcPr>
            <w:tcW w:w="4961" w:type="dxa"/>
          </w:tcPr>
          <w:p w14:paraId="4F3648DC"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at engineering institutes in the State of Rajasthan, India.</w:t>
            </w:r>
          </w:p>
        </w:tc>
      </w:tr>
      <w:tr w:rsidR="002416DE" w:rsidRPr="00467DF0" w14:paraId="523AE86D" w14:textId="77777777" w:rsidTr="00346FC5">
        <w:trPr>
          <w:trHeight w:val="330"/>
          <w:jc w:val="center"/>
        </w:trPr>
        <w:tc>
          <w:tcPr>
            <w:tcW w:w="3261" w:type="dxa"/>
          </w:tcPr>
          <w:p w14:paraId="42B5B55E"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E-Learning</w:t>
            </w:r>
          </w:p>
        </w:tc>
        <w:tc>
          <w:tcPr>
            <w:tcW w:w="992" w:type="dxa"/>
          </w:tcPr>
          <w:p w14:paraId="4FFBB68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370</w:t>
            </w:r>
          </w:p>
        </w:tc>
        <w:tc>
          <w:tcPr>
            <w:tcW w:w="4961" w:type="dxa"/>
          </w:tcPr>
          <w:p w14:paraId="0696620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in Jordan</w:t>
            </w:r>
          </w:p>
        </w:tc>
      </w:tr>
      <w:tr w:rsidR="002416DE" w:rsidRPr="00467DF0" w14:paraId="1EA56C63" w14:textId="77777777" w:rsidTr="00346FC5">
        <w:trPr>
          <w:trHeight w:val="300"/>
          <w:jc w:val="center"/>
        </w:trPr>
        <w:tc>
          <w:tcPr>
            <w:tcW w:w="3261" w:type="dxa"/>
          </w:tcPr>
          <w:p w14:paraId="38F3878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Digital technology for college information and literacy</w:t>
            </w:r>
          </w:p>
        </w:tc>
        <w:tc>
          <w:tcPr>
            <w:tcW w:w="992" w:type="dxa"/>
          </w:tcPr>
          <w:p w14:paraId="71A3D98D"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49</w:t>
            </w:r>
          </w:p>
        </w:tc>
        <w:tc>
          <w:tcPr>
            <w:tcW w:w="4961" w:type="dxa"/>
          </w:tcPr>
          <w:p w14:paraId="35DDF24E"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University Staff and Students in Finland</w:t>
            </w:r>
          </w:p>
        </w:tc>
      </w:tr>
      <w:tr w:rsidR="002416DE" w:rsidRPr="00467DF0" w14:paraId="59EEC40F" w14:textId="77777777" w:rsidTr="00346FC5">
        <w:trPr>
          <w:trHeight w:val="300"/>
          <w:jc w:val="center"/>
        </w:trPr>
        <w:tc>
          <w:tcPr>
            <w:tcW w:w="3261" w:type="dxa"/>
          </w:tcPr>
          <w:p w14:paraId="4B3BC178" w14:textId="77777777" w:rsidR="002416DE" w:rsidRPr="00467DF0" w:rsidRDefault="002416DE" w:rsidP="00346FC5">
            <w:pPr>
              <w:spacing w:after="72" w:line="240" w:lineRule="auto"/>
              <w:rPr>
                <w:rFonts w:asciiTheme="minorHAnsi" w:hAnsiTheme="minorHAnsi" w:cstheme="minorHAnsi"/>
                <w:i/>
                <w:color w:val="000000"/>
              </w:rPr>
            </w:pPr>
            <w:proofErr w:type="spellStart"/>
            <w:r w:rsidRPr="00467DF0">
              <w:rPr>
                <w:rFonts w:asciiTheme="minorHAnsi" w:hAnsiTheme="minorHAnsi" w:cstheme="minorHAnsi"/>
                <w:i/>
                <w:color w:val="000000"/>
              </w:rPr>
              <w:t>Pintech</w:t>
            </w:r>
            <w:proofErr w:type="spellEnd"/>
            <w:r w:rsidRPr="00467DF0">
              <w:rPr>
                <w:rFonts w:asciiTheme="minorHAnsi" w:hAnsiTheme="minorHAnsi" w:cstheme="minorHAnsi"/>
                <w:i/>
                <w:color w:val="000000"/>
              </w:rPr>
              <w:t xml:space="preserve"> App</w:t>
            </w:r>
          </w:p>
        </w:tc>
        <w:tc>
          <w:tcPr>
            <w:tcW w:w="992" w:type="dxa"/>
          </w:tcPr>
          <w:p w14:paraId="4E79F894"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27</w:t>
            </w:r>
          </w:p>
        </w:tc>
        <w:tc>
          <w:tcPr>
            <w:tcW w:w="4961" w:type="dxa"/>
          </w:tcPr>
          <w:p w14:paraId="38421364"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MFS users in Bangladesh</w:t>
            </w:r>
          </w:p>
        </w:tc>
      </w:tr>
      <w:tr w:rsidR="002416DE" w:rsidRPr="00467DF0" w14:paraId="3F0671C0" w14:textId="77777777" w:rsidTr="00346FC5">
        <w:trPr>
          <w:trHeight w:val="300"/>
          <w:jc w:val="center"/>
        </w:trPr>
        <w:tc>
          <w:tcPr>
            <w:tcW w:w="3261" w:type="dxa"/>
          </w:tcPr>
          <w:p w14:paraId="37E46065" w14:textId="77777777" w:rsidR="002416DE" w:rsidRPr="00467DF0" w:rsidRDefault="002416DE" w:rsidP="00346FC5">
            <w:pPr>
              <w:spacing w:after="72" w:line="240" w:lineRule="auto"/>
              <w:rPr>
                <w:rFonts w:asciiTheme="minorHAnsi" w:hAnsiTheme="minorHAnsi" w:cstheme="minorHAnsi"/>
                <w:i/>
                <w:color w:val="000000"/>
              </w:rPr>
            </w:pPr>
            <w:proofErr w:type="spellStart"/>
            <w:r w:rsidRPr="00467DF0">
              <w:rPr>
                <w:rFonts w:asciiTheme="minorHAnsi" w:hAnsiTheme="minorHAnsi" w:cstheme="minorHAnsi"/>
                <w:i/>
                <w:color w:val="000000"/>
              </w:rPr>
              <w:t>Teleneurology</w:t>
            </w:r>
            <w:proofErr w:type="spellEnd"/>
          </w:p>
        </w:tc>
        <w:tc>
          <w:tcPr>
            <w:tcW w:w="992" w:type="dxa"/>
          </w:tcPr>
          <w:p w14:paraId="4F52E093"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87</w:t>
            </w:r>
          </w:p>
        </w:tc>
        <w:tc>
          <w:tcPr>
            <w:tcW w:w="4961" w:type="dxa"/>
          </w:tcPr>
          <w:p w14:paraId="397E5818"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Adult and pediatric neurologists in the Philippines</w:t>
            </w:r>
          </w:p>
        </w:tc>
      </w:tr>
      <w:tr w:rsidR="002416DE" w:rsidRPr="00467DF0" w14:paraId="272479BD" w14:textId="77777777" w:rsidTr="00346FC5">
        <w:trPr>
          <w:trHeight w:val="300"/>
          <w:jc w:val="center"/>
        </w:trPr>
        <w:tc>
          <w:tcPr>
            <w:tcW w:w="3261" w:type="dxa"/>
          </w:tcPr>
          <w:p w14:paraId="7546B534"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Ubiquitous Learning Technology</w:t>
            </w:r>
          </w:p>
        </w:tc>
        <w:tc>
          <w:tcPr>
            <w:tcW w:w="992" w:type="dxa"/>
          </w:tcPr>
          <w:p w14:paraId="34A27FA8"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600</w:t>
            </w:r>
          </w:p>
        </w:tc>
        <w:tc>
          <w:tcPr>
            <w:tcW w:w="4961" w:type="dxa"/>
          </w:tcPr>
          <w:p w14:paraId="59081BEF"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Bachelor of Computer Science in Saudi Arabia</w:t>
            </w:r>
          </w:p>
        </w:tc>
      </w:tr>
      <w:tr w:rsidR="002416DE" w:rsidRPr="00467DF0" w14:paraId="42EFDFDB" w14:textId="77777777" w:rsidTr="00346FC5">
        <w:trPr>
          <w:trHeight w:val="300"/>
          <w:jc w:val="center"/>
        </w:trPr>
        <w:tc>
          <w:tcPr>
            <w:tcW w:w="3261" w:type="dxa"/>
          </w:tcPr>
          <w:p w14:paraId="3D5F204D"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Study online</w:t>
            </w:r>
          </w:p>
        </w:tc>
        <w:tc>
          <w:tcPr>
            <w:tcW w:w="992" w:type="dxa"/>
          </w:tcPr>
          <w:p w14:paraId="0566FF3F"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212</w:t>
            </w:r>
          </w:p>
        </w:tc>
        <w:tc>
          <w:tcPr>
            <w:tcW w:w="4961" w:type="dxa"/>
          </w:tcPr>
          <w:p w14:paraId="5B5ABC1F"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Diploma Students of MARA University Pahang Malaysia</w:t>
            </w:r>
          </w:p>
        </w:tc>
      </w:tr>
      <w:tr w:rsidR="002416DE" w:rsidRPr="00467DF0" w14:paraId="4D199E23" w14:textId="77777777" w:rsidTr="00346FC5">
        <w:trPr>
          <w:trHeight w:val="300"/>
          <w:jc w:val="center"/>
        </w:trPr>
        <w:tc>
          <w:tcPr>
            <w:tcW w:w="3261" w:type="dxa"/>
          </w:tcPr>
          <w:p w14:paraId="076BB24C" w14:textId="77777777" w:rsidR="002416DE" w:rsidRPr="00467DF0" w:rsidRDefault="002416DE" w:rsidP="00346FC5">
            <w:pPr>
              <w:spacing w:after="72" w:line="240" w:lineRule="auto"/>
              <w:rPr>
                <w:rFonts w:asciiTheme="minorHAnsi" w:hAnsiTheme="minorHAnsi" w:cstheme="minorHAnsi"/>
                <w:i/>
                <w:color w:val="000000"/>
              </w:rPr>
            </w:pPr>
            <w:r w:rsidRPr="00467DF0">
              <w:rPr>
                <w:rFonts w:asciiTheme="minorHAnsi" w:hAnsiTheme="minorHAnsi" w:cstheme="minorHAnsi"/>
                <w:i/>
                <w:color w:val="000000"/>
              </w:rPr>
              <w:t>Learning Management System (LMS)</w:t>
            </w:r>
          </w:p>
        </w:tc>
        <w:tc>
          <w:tcPr>
            <w:tcW w:w="992" w:type="dxa"/>
          </w:tcPr>
          <w:p w14:paraId="49A3CA00" w14:textId="77777777" w:rsidR="002416DE" w:rsidRPr="00467DF0" w:rsidRDefault="002416DE" w:rsidP="00346FC5">
            <w:pPr>
              <w:spacing w:after="72" w:line="240" w:lineRule="auto"/>
              <w:jc w:val="center"/>
              <w:rPr>
                <w:rFonts w:asciiTheme="minorHAnsi" w:hAnsiTheme="minorHAnsi" w:cstheme="minorHAnsi"/>
                <w:color w:val="000000"/>
              </w:rPr>
            </w:pPr>
            <w:r w:rsidRPr="00467DF0">
              <w:rPr>
                <w:rFonts w:asciiTheme="minorHAnsi" w:hAnsiTheme="minorHAnsi" w:cstheme="minorHAnsi"/>
                <w:color w:val="000000"/>
              </w:rPr>
              <w:t>1875</w:t>
            </w:r>
          </w:p>
        </w:tc>
        <w:tc>
          <w:tcPr>
            <w:tcW w:w="4961" w:type="dxa"/>
          </w:tcPr>
          <w:p w14:paraId="2B894B47" w14:textId="77777777" w:rsidR="002416DE" w:rsidRPr="00467DF0" w:rsidRDefault="002416DE" w:rsidP="00346FC5">
            <w:pPr>
              <w:spacing w:after="72" w:line="240" w:lineRule="auto"/>
              <w:rPr>
                <w:rFonts w:asciiTheme="minorHAnsi" w:hAnsiTheme="minorHAnsi" w:cstheme="minorHAnsi"/>
                <w:color w:val="000000"/>
              </w:rPr>
            </w:pPr>
            <w:r w:rsidRPr="00467DF0">
              <w:rPr>
                <w:rFonts w:asciiTheme="minorHAnsi" w:hAnsiTheme="minorHAnsi" w:cstheme="minorHAnsi"/>
              </w:rPr>
              <w:t>Students from Pakistan, India, South Korea, Malaysia, and Bangladesh.</w:t>
            </w:r>
          </w:p>
        </w:tc>
      </w:tr>
    </w:tbl>
    <w:p w14:paraId="6AD47928" w14:textId="77777777" w:rsidR="002416DE" w:rsidRPr="00467DF0" w:rsidRDefault="002416DE" w:rsidP="00C47977">
      <w:pPr>
        <w:pBdr>
          <w:top w:val="nil"/>
          <w:left w:val="nil"/>
          <w:bottom w:val="nil"/>
          <w:right w:val="nil"/>
          <w:between w:val="nil"/>
        </w:pBdr>
        <w:spacing w:before="60"/>
        <w:jc w:val="center"/>
        <w:rPr>
          <w:rFonts w:asciiTheme="minorHAnsi" w:hAnsiTheme="minorHAnsi" w:cstheme="minorHAnsi"/>
          <w:color w:val="000000"/>
          <w:sz w:val="18"/>
          <w:szCs w:val="18"/>
        </w:rPr>
      </w:pPr>
    </w:p>
    <w:p w14:paraId="7438E891" w14:textId="77777777" w:rsidR="002416DE" w:rsidRPr="00467DF0" w:rsidRDefault="002416DE" w:rsidP="00404CFA">
      <w:pPr>
        <w:pBdr>
          <w:top w:val="nil"/>
          <w:left w:val="nil"/>
          <w:bottom w:val="nil"/>
          <w:right w:val="nil"/>
          <w:between w:val="nil"/>
        </w:pBdr>
        <w:spacing w:after="0" w:line="240" w:lineRule="auto"/>
        <w:jc w:val="center"/>
        <w:rPr>
          <w:rFonts w:asciiTheme="minorHAnsi" w:hAnsiTheme="minorHAnsi" w:cstheme="minorHAnsi"/>
          <w:color w:val="000000"/>
        </w:rPr>
      </w:pPr>
      <w:r w:rsidRPr="00467DF0">
        <w:rPr>
          <w:rFonts w:asciiTheme="minorHAnsi" w:hAnsiTheme="minorHAnsi" w:cstheme="minorHAnsi"/>
          <w:color w:val="000000"/>
        </w:rPr>
        <w:lastRenderedPageBreak/>
        <w:t>Table 3 Influential constructs</w:t>
      </w:r>
    </w:p>
    <w:tbl>
      <w:tblPr>
        <w:tblW w:w="9851" w:type="dxa"/>
        <w:jc w:val="center"/>
        <w:tblBorders>
          <w:top w:val="nil"/>
          <w:left w:val="nil"/>
          <w:bottom w:val="nil"/>
          <w:right w:val="nil"/>
          <w:insideH w:val="nil"/>
          <w:insideV w:val="nil"/>
        </w:tblBorders>
        <w:tblLayout w:type="fixed"/>
        <w:tblLook w:val="0400" w:firstRow="0" w:lastRow="0" w:firstColumn="0" w:lastColumn="0" w:noHBand="0" w:noVBand="1"/>
      </w:tblPr>
      <w:tblGrid>
        <w:gridCol w:w="2971"/>
        <w:gridCol w:w="3124"/>
        <w:gridCol w:w="939"/>
        <w:gridCol w:w="939"/>
        <w:gridCol w:w="939"/>
        <w:gridCol w:w="939"/>
      </w:tblGrid>
      <w:tr w:rsidR="002416DE" w:rsidRPr="00AF690D" w14:paraId="63820B65" w14:textId="77777777" w:rsidTr="00BB5D64">
        <w:trPr>
          <w:tblHeader/>
          <w:jc w:val="center"/>
        </w:trPr>
        <w:tc>
          <w:tcPr>
            <w:tcW w:w="2971" w:type="dxa"/>
            <w:tcBorders>
              <w:top w:val="single" w:sz="4" w:space="0" w:color="000000"/>
              <w:bottom w:val="single" w:sz="4" w:space="0" w:color="000000"/>
            </w:tcBorders>
            <w:vAlign w:val="center"/>
          </w:tcPr>
          <w:p w14:paraId="463EF863"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Studies</w:t>
            </w:r>
          </w:p>
        </w:tc>
        <w:tc>
          <w:tcPr>
            <w:tcW w:w="3124" w:type="dxa"/>
            <w:tcBorders>
              <w:top w:val="single" w:sz="4" w:space="0" w:color="000000"/>
              <w:bottom w:val="single" w:sz="4" w:space="0" w:color="000000"/>
            </w:tcBorders>
            <w:vAlign w:val="center"/>
          </w:tcPr>
          <w:p w14:paraId="78CBD596"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Adoption</w:t>
            </w:r>
          </w:p>
        </w:tc>
        <w:tc>
          <w:tcPr>
            <w:tcW w:w="939" w:type="dxa"/>
            <w:tcBorders>
              <w:top w:val="single" w:sz="4" w:space="0" w:color="000000"/>
              <w:bottom w:val="single" w:sz="4" w:space="0" w:color="000000"/>
            </w:tcBorders>
          </w:tcPr>
          <w:p w14:paraId="3ECDE3B6" w14:textId="77777777" w:rsidR="002416DE" w:rsidRPr="00AF690D" w:rsidRDefault="002416DE" w:rsidP="00404CFA">
            <w:pPr>
              <w:keepNext/>
              <w:keepLines/>
              <w:pBdr>
                <w:top w:val="nil"/>
                <w:left w:val="nil"/>
                <w:bottom w:val="nil"/>
                <w:right w:val="nil"/>
                <w:between w:val="nil"/>
              </w:pBdr>
              <w:tabs>
                <w:tab w:val="left" w:pos="360"/>
              </w:tabs>
              <w:spacing w:after="0" w:line="240" w:lineRule="auto"/>
              <w:jc w:val="center"/>
              <w:rPr>
                <w:rFonts w:asciiTheme="minorHAnsi" w:hAnsiTheme="minorHAnsi" w:cstheme="minorHAnsi"/>
                <w:b/>
                <w:color w:val="000000"/>
              </w:rPr>
            </w:pPr>
            <w:r w:rsidRPr="00AF690D">
              <w:rPr>
                <w:rFonts w:asciiTheme="minorHAnsi" w:hAnsiTheme="minorHAnsi" w:cstheme="minorHAnsi"/>
                <w:b/>
                <w:color w:val="000000"/>
              </w:rPr>
              <w:t>PE→</w:t>
            </w:r>
          </w:p>
          <w:p w14:paraId="7BA59FA5"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BI/other</w:t>
            </w:r>
          </w:p>
        </w:tc>
        <w:tc>
          <w:tcPr>
            <w:tcW w:w="939" w:type="dxa"/>
            <w:tcBorders>
              <w:top w:val="single" w:sz="4" w:space="0" w:color="000000"/>
              <w:bottom w:val="single" w:sz="4" w:space="0" w:color="000000"/>
            </w:tcBorders>
          </w:tcPr>
          <w:p w14:paraId="1BEA77AD" w14:textId="77777777" w:rsidR="002416DE" w:rsidRPr="00AF690D" w:rsidRDefault="002416DE" w:rsidP="00404CFA">
            <w:pPr>
              <w:keepNext/>
              <w:keepLines/>
              <w:pBdr>
                <w:top w:val="nil"/>
                <w:left w:val="nil"/>
                <w:bottom w:val="nil"/>
                <w:right w:val="nil"/>
                <w:between w:val="nil"/>
              </w:pBdr>
              <w:tabs>
                <w:tab w:val="left" w:pos="360"/>
              </w:tabs>
              <w:spacing w:after="0" w:line="240" w:lineRule="auto"/>
              <w:jc w:val="center"/>
              <w:rPr>
                <w:rFonts w:asciiTheme="minorHAnsi" w:hAnsiTheme="minorHAnsi" w:cstheme="minorHAnsi"/>
                <w:b/>
                <w:color w:val="000000"/>
              </w:rPr>
            </w:pPr>
            <w:r w:rsidRPr="00AF690D">
              <w:rPr>
                <w:rFonts w:asciiTheme="minorHAnsi" w:hAnsiTheme="minorHAnsi" w:cstheme="minorHAnsi"/>
                <w:b/>
                <w:color w:val="000000"/>
              </w:rPr>
              <w:t>EE→</w:t>
            </w:r>
          </w:p>
          <w:p w14:paraId="0CFDEFB5"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BI/other</w:t>
            </w:r>
          </w:p>
        </w:tc>
        <w:tc>
          <w:tcPr>
            <w:tcW w:w="939" w:type="dxa"/>
            <w:tcBorders>
              <w:top w:val="single" w:sz="4" w:space="0" w:color="000000"/>
              <w:bottom w:val="single" w:sz="4" w:space="0" w:color="000000"/>
            </w:tcBorders>
          </w:tcPr>
          <w:p w14:paraId="04E1ADA7" w14:textId="77777777" w:rsidR="002416DE" w:rsidRPr="00AF690D" w:rsidRDefault="002416DE" w:rsidP="00404CFA">
            <w:pPr>
              <w:keepNext/>
              <w:keepLines/>
              <w:pBdr>
                <w:top w:val="nil"/>
                <w:left w:val="nil"/>
                <w:bottom w:val="nil"/>
                <w:right w:val="nil"/>
                <w:between w:val="nil"/>
              </w:pBdr>
              <w:tabs>
                <w:tab w:val="left" w:pos="360"/>
              </w:tabs>
              <w:spacing w:after="0" w:line="240" w:lineRule="auto"/>
              <w:jc w:val="center"/>
              <w:rPr>
                <w:rFonts w:asciiTheme="minorHAnsi" w:hAnsiTheme="minorHAnsi" w:cstheme="minorHAnsi"/>
                <w:b/>
                <w:color w:val="000000"/>
              </w:rPr>
            </w:pPr>
            <w:r w:rsidRPr="00AF690D">
              <w:rPr>
                <w:rFonts w:asciiTheme="minorHAnsi" w:hAnsiTheme="minorHAnsi" w:cstheme="minorHAnsi"/>
                <w:b/>
                <w:color w:val="000000"/>
              </w:rPr>
              <w:t>SI→</w:t>
            </w:r>
          </w:p>
          <w:p w14:paraId="60CF8A4D"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BI/other</w:t>
            </w:r>
          </w:p>
        </w:tc>
        <w:tc>
          <w:tcPr>
            <w:tcW w:w="939" w:type="dxa"/>
            <w:tcBorders>
              <w:top w:val="single" w:sz="4" w:space="0" w:color="000000"/>
              <w:bottom w:val="single" w:sz="4" w:space="0" w:color="000000"/>
            </w:tcBorders>
          </w:tcPr>
          <w:p w14:paraId="14F99360" w14:textId="77777777" w:rsidR="002416DE" w:rsidRPr="00AF690D" w:rsidRDefault="002416DE" w:rsidP="00404CFA">
            <w:pPr>
              <w:keepNext/>
              <w:keepLines/>
              <w:pBdr>
                <w:top w:val="nil"/>
                <w:left w:val="nil"/>
                <w:bottom w:val="nil"/>
                <w:right w:val="nil"/>
                <w:between w:val="nil"/>
              </w:pBdr>
              <w:tabs>
                <w:tab w:val="left" w:pos="360"/>
              </w:tabs>
              <w:spacing w:after="0" w:line="240" w:lineRule="auto"/>
              <w:jc w:val="center"/>
              <w:rPr>
                <w:rFonts w:asciiTheme="minorHAnsi" w:hAnsiTheme="minorHAnsi" w:cstheme="minorHAnsi"/>
                <w:b/>
                <w:color w:val="000000"/>
              </w:rPr>
            </w:pPr>
            <w:r w:rsidRPr="00AF690D">
              <w:rPr>
                <w:rFonts w:asciiTheme="minorHAnsi" w:hAnsiTheme="minorHAnsi" w:cstheme="minorHAnsi"/>
                <w:b/>
                <w:color w:val="000000"/>
              </w:rPr>
              <w:t>FC→</w:t>
            </w:r>
          </w:p>
          <w:p w14:paraId="459796D4" w14:textId="77777777" w:rsidR="002416DE" w:rsidRPr="00AF690D" w:rsidRDefault="002416DE" w:rsidP="00404CFA">
            <w:pPr>
              <w:spacing w:after="0" w:line="240" w:lineRule="auto"/>
              <w:jc w:val="center"/>
              <w:rPr>
                <w:rFonts w:asciiTheme="minorHAnsi" w:hAnsiTheme="minorHAnsi" w:cstheme="minorHAnsi"/>
                <w:b/>
              </w:rPr>
            </w:pPr>
            <w:r w:rsidRPr="00AF690D">
              <w:rPr>
                <w:rFonts w:asciiTheme="minorHAnsi" w:hAnsiTheme="minorHAnsi" w:cstheme="minorHAnsi"/>
                <w:b/>
              </w:rPr>
              <w:t>BI/other</w:t>
            </w:r>
          </w:p>
        </w:tc>
      </w:tr>
      <w:tr w:rsidR="00BB5D64" w:rsidRPr="00AF690D" w14:paraId="4B527761" w14:textId="77777777" w:rsidTr="00BB5D64">
        <w:trPr>
          <w:trHeight w:val="300"/>
          <w:jc w:val="center"/>
        </w:trPr>
        <w:tc>
          <w:tcPr>
            <w:tcW w:w="2971" w:type="dxa"/>
            <w:tcBorders>
              <w:top w:val="single" w:sz="4" w:space="0" w:color="000000"/>
            </w:tcBorders>
            <w:vAlign w:val="center"/>
          </w:tcPr>
          <w:sdt>
            <w:sdtPr>
              <w:rPr>
                <w:rFonts w:asciiTheme="minorHAnsi" w:hAnsiTheme="minorHAnsi" w:cstheme="minorHAnsi"/>
                <w:color w:val="000000"/>
              </w:rPr>
              <w:tag w:val="MENDELEY_CITATION_v3_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"/>
              <w:id w:val="2083410590"/>
              <w:placeholder>
                <w:docPart w:val="DB8F80CDAC664D26A11F54B9D6149320"/>
              </w:placeholder>
            </w:sdtPr>
            <w:sdtContent>
              <w:p w14:paraId="0EFC0D5E" w14:textId="3C018F1A"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Razif et al., 2020)</w:t>
                </w:r>
              </w:p>
            </w:sdtContent>
          </w:sdt>
        </w:tc>
        <w:tc>
          <w:tcPr>
            <w:tcW w:w="3124" w:type="dxa"/>
            <w:tcBorders>
              <w:top w:val="single" w:sz="4" w:space="0" w:color="000000"/>
            </w:tcBorders>
          </w:tcPr>
          <w:p w14:paraId="7699834C"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WFH technology</w:t>
            </w:r>
          </w:p>
        </w:tc>
        <w:tc>
          <w:tcPr>
            <w:tcW w:w="939" w:type="dxa"/>
            <w:tcBorders>
              <w:top w:val="single" w:sz="4" w:space="0" w:color="000000"/>
            </w:tcBorders>
          </w:tcPr>
          <w:p w14:paraId="7A4EE4A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Borders>
              <w:top w:val="single" w:sz="4" w:space="0" w:color="000000"/>
            </w:tcBorders>
          </w:tcPr>
          <w:p w14:paraId="3FA5F59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Borders>
              <w:top w:val="single" w:sz="4" w:space="0" w:color="000000"/>
            </w:tcBorders>
          </w:tcPr>
          <w:p w14:paraId="5CCB7A7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Borders>
              <w:top w:val="single" w:sz="4" w:space="0" w:color="000000"/>
            </w:tcBorders>
          </w:tcPr>
          <w:p w14:paraId="05272F6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79DECD2"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"/>
              <w:id w:val="-684676511"/>
              <w:placeholder>
                <w:docPart w:val="EF5CD6D2EC5046C29F166EFF9906E01F"/>
              </w:placeholder>
            </w:sdtPr>
            <w:sdtContent>
              <w:p w14:paraId="35BAB2D5" w14:textId="5132D769"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svial</w:t>
                </w:r>
                <w:proofErr w:type="spellEnd"/>
                <w:r w:rsidRPr="00AF690D">
                  <w:rPr>
                    <w:rFonts w:asciiTheme="minorHAnsi" w:hAnsiTheme="minorHAnsi" w:cstheme="minorHAnsi"/>
                    <w:color w:val="000000"/>
                  </w:rPr>
                  <w:t xml:space="preserve"> et al., 2021)</w:t>
                </w:r>
              </w:p>
            </w:sdtContent>
          </w:sdt>
        </w:tc>
        <w:tc>
          <w:tcPr>
            <w:tcW w:w="3124" w:type="dxa"/>
          </w:tcPr>
          <w:p w14:paraId="566B731D"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732C024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A60BA2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BD2724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378428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FC8EA2C"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"/>
              <w:id w:val="-1570729423"/>
              <w:placeholder>
                <w:docPart w:val="59DE787356344F4D9D2F25F9ADF7B738"/>
              </w:placeholder>
            </w:sdtPr>
            <w:sdtContent>
              <w:p w14:paraId="409306B6" w14:textId="14E6C310"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Rahi</w:t>
                </w:r>
                <w:proofErr w:type="spellEnd"/>
                <w:r w:rsidRPr="00AF690D">
                  <w:rPr>
                    <w:rFonts w:asciiTheme="minorHAnsi" w:hAnsiTheme="minorHAnsi" w:cstheme="minorHAnsi"/>
                    <w:color w:val="000000"/>
                  </w:rPr>
                  <w:t xml:space="preserve"> et al., 2021)</w:t>
                </w:r>
              </w:p>
            </w:sdtContent>
          </w:sdt>
        </w:tc>
        <w:tc>
          <w:tcPr>
            <w:tcW w:w="3124" w:type="dxa"/>
          </w:tcPr>
          <w:p w14:paraId="6375467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Telemedicine</w:t>
            </w:r>
          </w:p>
        </w:tc>
        <w:tc>
          <w:tcPr>
            <w:tcW w:w="939" w:type="dxa"/>
          </w:tcPr>
          <w:p w14:paraId="251D0E9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6C6462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F7ED51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FC265D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5BE6F1A0"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"/>
              <w:id w:val="-1373916341"/>
              <w:placeholder>
                <w:docPart w:val="F0E1D1C25C964227B47BB2A8BBABDB8D"/>
              </w:placeholder>
            </w:sdtPr>
            <w:sdtContent>
              <w:p w14:paraId="59CCA5B9" w14:textId="769598E8"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u et al., 2021)</w:t>
                </w:r>
              </w:p>
            </w:sdtContent>
          </w:sdt>
        </w:tc>
        <w:tc>
          <w:tcPr>
            <w:tcW w:w="3124" w:type="dxa"/>
          </w:tcPr>
          <w:p w14:paraId="1AFEA14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ross-Border Payments</w:t>
            </w:r>
          </w:p>
        </w:tc>
        <w:tc>
          <w:tcPr>
            <w:tcW w:w="939" w:type="dxa"/>
          </w:tcPr>
          <w:p w14:paraId="357D9F9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F6067A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0755EE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1C70A6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45B22228"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"/>
              <w:id w:val="-1600943469"/>
              <w:placeholder>
                <w:docPart w:val="6EDA70E16289463280297B02DB345613"/>
              </w:placeholder>
            </w:sdtPr>
            <w:sdtContent>
              <w:p w14:paraId="45D069A8" w14:textId="1D07A616"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Maphosa et al., 2020)</w:t>
                </w:r>
              </w:p>
            </w:sdtContent>
          </w:sdt>
        </w:tc>
        <w:tc>
          <w:tcPr>
            <w:tcW w:w="3124" w:type="dxa"/>
          </w:tcPr>
          <w:p w14:paraId="6772266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tudy online on WA</w:t>
            </w:r>
          </w:p>
        </w:tc>
        <w:tc>
          <w:tcPr>
            <w:tcW w:w="939" w:type="dxa"/>
          </w:tcPr>
          <w:p w14:paraId="2138052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D296FF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9B8702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3B36EE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1D308C2"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"/>
              <w:id w:val="-1979824623"/>
              <w:placeholder>
                <w:docPart w:val="2E27F6F1E4A04ED9BA10E466514EFC00"/>
              </w:placeholder>
            </w:sdtPr>
            <w:sdtContent>
              <w:p w14:paraId="5DD51FC9" w14:textId="1EF875C8"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J. Cao et al., 2021)</w:t>
                </w:r>
              </w:p>
            </w:sdtContent>
          </w:sdt>
        </w:tc>
        <w:tc>
          <w:tcPr>
            <w:tcW w:w="3124" w:type="dxa"/>
          </w:tcPr>
          <w:p w14:paraId="5431584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Online Tutoring Platforms</w:t>
            </w:r>
          </w:p>
        </w:tc>
        <w:tc>
          <w:tcPr>
            <w:tcW w:w="939" w:type="dxa"/>
          </w:tcPr>
          <w:p w14:paraId="0413A79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110BD2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A3603B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53A8A2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2C0A2354"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"/>
              <w:id w:val="1411113980"/>
              <w:placeholder>
                <w:docPart w:val="69ED4E8E2AAB4CE796B064705C0BDA74"/>
              </w:placeholder>
            </w:sdtPr>
            <w:sdtContent>
              <w:p w14:paraId="0803C75B" w14:textId="42CDBE58"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Prasetyo</w:t>
                </w:r>
                <w:proofErr w:type="spellEnd"/>
                <w:r w:rsidRPr="00AF690D">
                  <w:rPr>
                    <w:rFonts w:asciiTheme="minorHAnsi" w:hAnsiTheme="minorHAnsi" w:cstheme="minorHAnsi"/>
                    <w:color w:val="000000"/>
                  </w:rPr>
                  <w:t xml:space="preserve"> et al., 2021)</w:t>
                </w:r>
              </w:p>
            </w:sdtContent>
          </w:sdt>
        </w:tc>
        <w:tc>
          <w:tcPr>
            <w:tcW w:w="3124" w:type="dxa"/>
          </w:tcPr>
          <w:p w14:paraId="1403AF79"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 Platforms</w:t>
            </w:r>
          </w:p>
        </w:tc>
        <w:tc>
          <w:tcPr>
            <w:tcW w:w="939" w:type="dxa"/>
          </w:tcPr>
          <w:p w14:paraId="6C6F7E6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C50761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5CFB11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BC8A90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3E6F56D4"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"/>
              <w:id w:val="-1411692497"/>
              <w:placeholder>
                <w:docPart w:val="CC59CD360D6D421DBEE783869FBD2DA2"/>
              </w:placeholder>
            </w:sdtPr>
            <w:sdtContent>
              <w:p w14:paraId="1BFA0B8F" w14:textId="7411FBAF"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Khan et al., 2021)</w:t>
                </w:r>
              </w:p>
            </w:sdtContent>
          </w:sdt>
        </w:tc>
        <w:tc>
          <w:tcPr>
            <w:tcW w:w="3124" w:type="dxa"/>
          </w:tcPr>
          <w:p w14:paraId="629A2FB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 xml:space="preserve">Mobile Finance </w:t>
            </w:r>
            <w:proofErr w:type="spellStart"/>
            <w:r w:rsidRPr="00AF690D">
              <w:rPr>
                <w:rFonts w:asciiTheme="minorHAnsi" w:hAnsiTheme="minorHAnsi" w:cstheme="minorHAnsi"/>
                <w:color w:val="000000"/>
              </w:rPr>
              <w:t>Sevice</w:t>
            </w:r>
            <w:proofErr w:type="spellEnd"/>
          </w:p>
        </w:tc>
        <w:tc>
          <w:tcPr>
            <w:tcW w:w="939" w:type="dxa"/>
          </w:tcPr>
          <w:p w14:paraId="50252CE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D37DD2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32BEF1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78041F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1FF6545" w14:textId="77777777" w:rsidTr="00BB5D64">
        <w:trPr>
          <w:trHeight w:val="330"/>
          <w:jc w:val="center"/>
        </w:trPr>
        <w:tc>
          <w:tcPr>
            <w:tcW w:w="2971" w:type="dxa"/>
            <w:vAlign w:val="center"/>
          </w:tcPr>
          <w:sdt>
            <w:sdtPr>
              <w:rPr>
                <w:rFonts w:asciiTheme="minorHAnsi" w:hAnsiTheme="minorHAnsi" w:cstheme="minorHAnsi"/>
                <w:color w:val="000000"/>
              </w:rPr>
              <w:tag w:val="MENDELEY_CITATION_v3_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"/>
              <w:id w:val="-2011053175"/>
              <w:placeholder>
                <w:docPart w:val="C03B4B80D037474A8AF5A318C12DCAA7"/>
              </w:placeholder>
            </w:sdtPr>
            <w:sdtContent>
              <w:p w14:paraId="5062E266" w14:textId="21B73B85"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Oluyinka</w:t>
                </w:r>
                <w:proofErr w:type="spellEnd"/>
                <w:r w:rsidRPr="00AF690D">
                  <w:rPr>
                    <w:rFonts w:asciiTheme="minorHAnsi" w:hAnsiTheme="minorHAnsi" w:cstheme="minorHAnsi"/>
                    <w:color w:val="000000"/>
                  </w:rPr>
                  <w:t xml:space="preserve"> et al., 2021)</w:t>
                </w:r>
              </w:p>
            </w:sdtContent>
          </w:sdt>
        </w:tc>
        <w:tc>
          <w:tcPr>
            <w:tcW w:w="3124" w:type="dxa"/>
          </w:tcPr>
          <w:p w14:paraId="7C9445A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anva Online</w:t>
            </w:r>
          </w:p>
        </w:tc>
        <w:tc>
          <w:tcPr>
            <w:tcW w:w="939" w:type="dxa"/>
          </w:tcPr>
          <w:p w14:paraId="5F413FB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536D2F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347DBA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6C300B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2D848D2" w14:textId="77777777" w:rsidTr="00BB5D64">
        <w:trPr>
          <w:trHeight w:val="330"/>
          <w:jc w:val="center"/>
        </w:trPr>
        <w:tc>
          <w:tcPr>
            <w:tcW w:w="2971" w:type="dxa"/>
            <w:vAlign w:val="center"/>
          </w:tcPr>
          <w:sdt>
            <w:sdtPr>
              <w:rPr>
                <w:rFonts w:asciiTheme="minorHAnsi" w:hAnsiTheme="minorHAnsi" w:cstheme="minorHAnsi"/>
                <w:color w:val="000000"/>
              </w:rPr>
              <w:tag w:val="MENDELEY_CITATION_v3_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"/>
              <w:id w:val="-912935571"/>
              <w:placeholder>
                <w:docPart w:val="197DCB6A21824D0D9DCBB51838CA77A7"/>
              </w:placeholder>
            </w:sdtPr>
            <w:sdtContent>
              <w:p w14:paraId="2DDCCB21" w14:textId="534C4E2E"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Alharbi, 2021)</w:t>
                </w:r>
              </w:p>
            </w:sdtContent>
          </w:sdt>
        </w:tc>
        <w:tc>
          <w:tcPr>
            <w:tcW w:w="3124" w:type="dxa"/>
          </w:tcPr>
          <w:p w14:paraId="0A697A4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Health Care</w:t>
            </w:r>
          </w:p>
        </w:tc>
        <w:tc>
          <w:tcPr>
            <w:tcW w:w="939" w:type="dxa"/>
          </w:tcPr>
          <w:p w14:paraId="0B84754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393A77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28D54E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300054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3F003E0"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"/>
              <w:id w:val="-1929336173"/>
              <w:placeholder>
                <w:docPart w:val="A273DCB98F794DBF9EE2B1D129EDE3E8"/>
              </w:placeholder>
            </w:sdtPr>
            <w:sdtContent>
              <w:p w14:paraId="2E6E75B4" w14:textId="4C8FDE55"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Khalid et al., 2021)</w:t>
                </w:r>
              </w:p>
            </w:sdtContent>
          </w:sdt>
        </w:tc>
        <w:tc>
          <w:tcPr>
            <w:tcW w:w="3124" w:type="dxa"/>
          </w:tcPr>
          <w:p w14:paraId="5EA64F4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assive Open Online Courses</w:t>
            </w:r>
          </w:p>
        </w:tc>
        <w:tc>
          <w:tcPr>
            <w:tcW w:w="939" w:type="dxa"/>
          </w:tcPr>
          <w:p w14:paraId="2D3C75A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379F16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82F4B5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96B498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6CD9A4C8"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"/>
              <w:id w:val="758248939"/>
              <w:placeholder>
                <w:docPart w:val="6F3CB685B7FE4C3E9FE905A7E11DFAC8"/>
              </w:placeholder>
            </w:sdtPr>
            <w:sdtContent>
              <w:p w14:paraId="19D187B0" w14:textId="5B7613D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Zanetta</w:t>
                </w:r>
                <w:proofErr w:type="spellEnd"/>
                <w:r w:rsidRPr="00AF690D">
                  <w:rPr>
                    <w:rFonts w:asciiTheme="minorHAnsi" w:hAnsiTheme="minorHAnsi" w:cstheme="minorHAnsi"/>
                    <w:color w:val="000000"/>
                  </w:rPr>
                  <w:t xml:space="preserve"> et al., 2021)</w:t>
                </w:r>
              </w:p>
            </w:sdtContent>
          </w:sdt>
        </w:tc>
        <w:tc>
          <w:tcPr>
            <w:tcW w:w="3124" w:type="dxa"/>
          </w:tcPr>
          <w:p w14:paraId="164F2037"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Food Delivery Application</w:t>
            </w:r>
          </w:p>
        </w:tc>
        <w:tc>
          <w:tcPr>
            <w:tcW w:w="939" w:type="dxa"/>
          </w:tcPr>
          <w:p w14:paraId="7493971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D179D7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E01289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D7FD9F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4512D495" w14:textId="77777777" w:rsidTr="00BB5D64">
        <w:trPr>
          <w:trHeight w:val="330"/>
          <w:jc w:val="center"/>
        </w:trPr>
        <w:tc>
          <w:tcPr>
            <w:tcW w:w="2971" w:type="dxa"/>
            <w:vAlign w:val="center"/>
          </w:tcPr>
          <w:sdt>
            <w:sdtPr>
              <w:rPr>
                <w:rFonts w:asciiTheme="minorHAnsi" w:hAnsiTheme="minorHAnsi" w:cstheme="minorHAnsi"/>
              </w:rPr>
              <w:tag w:val="MENDELEY_CITATION_v3_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"/>
              <w:id w:val="-1760060098"/>
              <w:placeholder>
                <w:docPart w:val="AFEF1BE8136E4D4FB311C4D72BA4629A"/>
              </w:placeholder>
            </w:sdtPr>
            <w:sdtContent>
              <w:p w14:paraId="74937481" w14:textId="08C8FF0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 xml:space="preserve">(Sitar-Taut &amp; </w:t>
                </w:r>
                <w:proofErr w:type="spellStart"/>
                <w:r w:rsidRPr="00AF690D">
                  <w:rPr>
                    <w:rFonts w:asciiTheme="minorHAnsi" w:hAnsiTheme="minorHAnsi" w:cstheme="minorHAnsi"/>
                  </w:rPr>
                  <w:t>Mican</w:t>
                </w:r>
                <w:proofErr w:type="spellEnd"/>
                <w:r w:rsidRPr="00AF690D">
                  <w:rPr>
                    <w:rFonts w:asciiTheme="minorHAnsi" w:hAnsiTheme="minorHAnsi" w:cstheme="minorHAnsi"/>
                  </w:rPr>
                  <w:t>, 2021)</w:t>
                </w:r>
              </w:p>
            </w:sdtContent>
          </w:sdt>
        </w:tc>
        <w:tc>
          <w:tcPr>
            <w:tcW w:w="3124" w:type="dxa"/>
          </w:tcPr>
          <w:p w14:paraId="57E96FC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Learning</w:t>
            </w:r>
          </w:p>
        </w:tc>
        <w:tc>
          <w:tcPr>
            <w:tcW w:w="939" w:type="dxa"/>
          </w:tcPr>
          <w:p w14:paraId="3171E2F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91CBDA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EA471A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5A9FB1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4DC87C8"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"/>
              <w:id w:val="-1073814959"/>
              <w:placeholder>
                <w:docPart w:val="9D895435FFCF4ADE91B8A2F9F4867E3B"/>
              </w:placeholder>
            </w:sdtPr>
            <w:sdtContent>
              <w:p w14:paraId="7E72448C" w14:textId="1E316C2C"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Sakka</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Namaziandost</w:t>
                </w:r>
                <w:proofErr w:type="spellEnd"/>
                <w:r w:rsidRPr="00AF690D">
                  <w:rPr>
                    <w:rFonts w:asciiTheme="minorHAnsi" w:hAnsiTheme="minorHAnsi" w:cstheme="minorHAnsi"/>
                  </w:rPr>
                  <w:t>, 2022)</w:t>
                </w:r>
              </w:p>
            </w:sdtContent>
          </w:sdt>
        </w:tc>
        <w:tc>
          <w:tcPr>
            <w:tcW w:w="3124" w:type="dxa"/>
          </w:tcPr>
          <w:p w14:paraId="00BCA8B2"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60A075A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6CD677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10764E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3B7950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60535D23"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"/>
              <w:id w:val="-1384327830"/>
              <w:placeholder>
                <w:docPart w:val="714185417DB6403780C87DFA099192DA"/>
              </w:placeholder>
            </w:sdtPr>
            <w:sdtContent>
              <w:p w14:paraId="6B51C883" w14:textId="75101A6E"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Oktavia</w:t>
                </w:r>
                <w:proofErr w:type="spellEnd"/>
                <w:r w:rsidRPr="00AF690D">
                  <w:rPr>
                    <w:rFonts w:asciiTheme="minorHAnsi" w:hAnsiTheme="minorHAnsi" w:cstheme="minorHAnsi"/>
                    <w:color w:val="000000"/>
                  </w:rPr>
                  <w:t xml:space="preserve"> et al., 2022)</w:t>
                </w:r>
              </w:p>
            </w:sdtContent>
          </w:sdt>
        </w:tc>
        <w:tc>
          <w:tcPr>
            <w:tcW w:w="3124" w:type="dxa"/>
          </w:tcPr>
          <w:p w14:paraId="3B86470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Video Conference</w:t>
            </w:r>
          </w:p>
        </w:tc>
        <w:tc>
          <w:tcPr>
            <w:tcW w:w="939" w:type="dxa"/>
          </w:tcPr>
          <w:p w14:paraId="295F675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C0CCE0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24980D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8E0BA2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1CC135F3"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"/>
              <w:id w:val="-1503890861"/>
              <w:placeholder>
                <w:docPart w:val="9B13EECE9BC640DD8B77F4D2773C4708"/>
              </w:placeholder>
            </w:sdtPr>
            <w:sdtContent>
              <w:p w14:paraId="7928ED3D" w14:textId="5DC2E02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Acharjya</w:t>
                </w:r>
                <w:proofErr w:type="spellEnd"/>
                <w:r w:rsidRPr="00AF690D">
                  <w:rPr>
                    <w:rFonts w:asciiTheme="minorHAnsi" w:hAnsiTheme="minorHAnsi" w:cstheme="minorHAnsi"/>
                  </w:rPr>
                  <w:t xml:space="preserve"> &amp; Das, 2022)</w:t>
                </w:r>
              </w:p>
            </w:sdtContent>
          </w:sdt>
        </w:tc>
        <w:tc>
          <w:tcPr>
            <w:tcW w:w="3124" w:type="dxa"/>
          </w:tcPr>
          <w:p w14:paraId="3222421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w:t>
            </w:r>
          </w:p>
        </w:tc>
        <w:tc>
          <w:tcPr>
            <w:tcW w:w="939" w:type="dxa"/>
          </w:tcPr>
          <w:p w14:paraId="674E027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6C132B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CC4A6F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F46734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24F867C5"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"/>
              <w:id w:val="798888407"/>
              <w:placeholder>
                <w:docPart w:val="E773031FCF7D4B0CBB47F03A87DA463F"/>
              </w:placeholder>
            </w:sdtPr>
            <w:sdtContent>
              <w:p w14:paraId="3B3F65DF" w14:textId="5580050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Al-</w:t>
                </w:r>
                <w:proofErr w:type="spellStart"/>
                <w:r w:rsidRPr="00AF690D">
                  <w:rPr>
                    <w:rFonts w:asciiTheme="minorHAnsi" w:hAnsiTheme="minorHAnsi" w:cstheme="minorHAnsi"/>
                    <w:color w:val="000000"/>
                  </w:rPr>
                  <w:t>Harazneh</w:t>
                </w:r>
                <w:proofErr w:type="spellEnd"/>
                <w:r w:rsidRPr="00AF690D">
                  <w:rPr>
                    <w:rFonts w:asciiTheme="minorHAnsi" w:hAnsiTheme="minorHAnsi" w:cstheme="minorHAnsi"/>
                    <w:color w:val="000000"/>
                  </w:rPr>
                  <w:t xml:space="preserve"> et al., 2022)</w:t>
                </w:r>
              </w:p>
            </w:sdtContent>
          </w:sdt>
        </w:tc>
        <w:tc>
          <w:tcPr>
            <w:tcW w:w="3124" w:type="dxa"/>
          </w:tcPr>
          <w:p w14:paraId="0A33F78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 System</w:t>
            </w:r>
          </w:p>
        </w:tc>
        <w:tc>
          <w:tcPr>
            <w:tcW w:w="939" w:type="dxa"/>
          </w:tcPr>
          <w:p w14:paraId="06AABB0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ED5A0A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4803D5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6BD3DC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2EDF11B6"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"/>
              <w:id w:val="-1221676632"/>
              <w:placeholder>
                <w:docPart w:val="085FB315E3504C128C26B064ADDB19E0"/>
              </w:placeholder>
            </w:sdtPr>
            <w:sdtContent>
              <w:p w14:paraId="68B1ADEE" w14:textId="121E4DE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Shoheib</w:t>
                </w:r>
                <w:proofErr w:type="spellEnd"/>
                <w:r w:rsidRPr="00AF690D">
                  <w:rPr>
                    <w:rFonts w:asciiTheme="minorHAnsi" w:hAnsiTheme="minorHAnsi" w:cstheme="minorHAnsi"/>
                  </w:rPr>
                  <w:t xml:space="preserve"> &amp; Abu-</w:t>
                </w:r>
                <w:proofErr w:type="spellStart"/>
                <w:r w:rsidRPr="00AF690D">
                  <w:rPr>
                    <w:rFonts w:asciiTheme="minorHAnsi" w:hAnsiTheme="minorHAnsi" w:cstheme="minorHAnsi"/>
                  </w:rPr>
                  <w:t>Shanab</w:t>
                </w:r>
                <w:proofErr w:type="spellEnd"/>
                <w:r w:rsidRPr="00AF690D">
                  <w:rPr>
                    <w:rFonts w:asciiTheme="minorHAnsi" w:hAnsiTheme="minorHAnsi" w:cstheme="minorHAnsi"/>
                  </w:rPr>
                  <w:t>, 2022)</w:t>
                </w:r>
              </w:p>
            </w:sdtContent>
          </w:sdt>
        </w:tc>
        <w:tc>
          <w:tcPr>
            <w:tcW w:w="3124" w:type="dxa"/>
          </w:tcPr>
          <w:p w14:paraId="036A7A9A"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ocial Commerce (SC)</w:t>
            </w:r>
          </w:p>
        </w:tc>
        <w:tc>
          <w:tcPr>
            <w:tcW w:w="939" w:type="dxa"/>
          </w:tcPr>
          <w:p w14:paraId="26EE121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638629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C2AB56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D7D66D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127722DF"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"/>
              <w:id w:val="-458025635"/>
              <w:placeholder>
                <w:docPart w:val="3CF40BD5781646779DA473DC0F4B766C"/>
              </w:placeholder>
            </w:sdtPr>
            <w:sdtContent>
              <w:p w14:paraId="3EB73129" w14:textId="60AA24C1"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Jevsikova</w:t>
                </w:r>
                <w:proofErr w:type="spellEnd"/>
                <w:r w:rsidRPr="00AF690D">
                  <w:rPr>
                    <w:rFonts w:asciiTheme="minorHAnsi" w:hAnsiTheme="minorHAnsi" w:cstheme="minorHAnsi"/>
                    <w:color w:val="000000"/>
                  </w:rPr>
                  <w:t xml:space="preserve"> et al., 2021)</w:t>
                </w:r>
              </w:p>
            </w:sdtContent>
          </w:sdt>
        </w:tc>
        <w:tc>
          <w:tcPr>
            <w:tcW w:w="3124" w:type="dxa"/>
          </w:tcPr>
          <w:p w14:paraId="14E5B4A9"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4B5064C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637E92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9F897D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0E5298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A4DE7E3"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"/>
              <w:id w:val="-490562102"/>
              <w:placeholder>
                <w:docPart w:val="445146EED6894CA1B882528972639955"/>
              </w:placeholder>
            </w:sdtPr>
            <w:sdtContent>
              <w:p w14:paraId="7F817E07" w14:textId="66D8D16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Muangmee</w:t>
                </w:r>
                <w:proofErr w:type="spellEnd"/>
                <w:r w:rsidRPr="00AF690D">
                  <w:rPr>
                    <w:rFonts w:asciiTheme="minorHAnsi" w:hAnsiTheme="minorHAnsi" w:cstheme="minorHAnsi"/>
                    <w:color w:val="000000"/>
                  </w:rPr>
                  <w:t xml:space="preserve"> et al., 2021)</w:t>
                </w:r>
              </w:p>
            </w:sdtContent>
          </w:sdt>
        </w:tc>
        <w:tc>
          <w:tcPr>
            <w:tcW w:w="3124" w:type="dxa"/>
          </w:tcPr>
          <w:p w14:paraId="25CCDB84"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 Tools</w:t>
            </w:r>
          </w:p>
        </w:tc>
        <w:tc>
          <w:tcPr>
            <w:tcW w:w="939" w:type="dxa"/>
          </w:tcPr>
          <w:p w14:paraId="3F0E0BE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8EC6D0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120390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C39A3C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1C6CF999"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"/>
              <w:id w:val="-1052152325"/>
              <w:placeholder>
                <w:docPart w:val="F171C51F28584F1FA14082A2C8E1761E"/>
              </w:placeholder>
            </w:sdtPr>
            <w:sdtContent>
              <w:p w14:paraId="39C59EF8" w14:textId="5D978EA6"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Mussa</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Sazalli</w:t>
                </w:r>
                <w:proofErr w:type="spellEnd"/>
                <w:r w:rsidRPr="00AF690D">
                  <w:rPr>
                    <w:rFonts w:asciiTheme="minorHAnsi" w:hAnsiTheme="minorHAnsi" w:cstheme="minorHAnsi"/>
                  </w:rPr>
                  <w:t>, 2021)</w:t>
                </w:r>
              </w:p>
            </w:sdtContent>
          </w:sdt>
        </w:tc>
        <w:tc>
          <w:tcPr>
            <w:tcW w:w="3124" w:type="dxa"/>
          </w:tcPr>
          <w:p w14:paraId="6D707013"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Learning</w:t>
            </w:r>
          </w:p>
        </w:tc>
        <w:tc>
          <w:tcPr>
            <w:tcW w:w="939" w:type="dxa"/>
          </w:tcPr>
          <w:p w14:paraId="0D887CE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82C178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E90B5E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09EF01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03846E8B"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"/>
              <w:id w:val="-1704168846"/>
              <w:placeholder>
                <w:docPart w:val="2CF2D7CD5B9C4E3D841C86BF98C1D6FF"/>
              </w:placeholder>
            </w:sdtPr>
            <w:sdtContent>
              <w:p w14:paraId="1BB01D41" w14:textId="78EAF1D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Zulherman</w:t>
                </w:r>
                <w:proofErr w:type="spellEnd"/>
                <w:r w:rsidRPr="00AF690D">
                  <w:rPr>
                    <w:rFonts w:asciiTheme="minorHAnsi" w:hAnsiTheme="minorHAnsi" w:cstheme="minorHAnsi"/>
                    <w:color w:val="000000"/>
                  </w:rPr>
                  <w:t xml:space="preserve"> et al., 2021)</w:t>
                </w:r>
              </w:p>
            </w:sdtContent>
          </w:sdt>
        </w:tc>
        <w:tc>
          <w:tcPr>
            <w:tcW w:w="3124" w:type="dxa"/>
          </w:tcPr>
          <w:p w14:paraId="4E5F02B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Zoom Cloud Meeting</w:t>
            </w:r>
          </w:p>
        </w:tc>
        <w:tc>
          <w:tcPr>
            <w:tcW w:w="939" w:type="dxa"/>
          </w:tcPr>
          <w:p w14:paraId="2DF7A72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0D4755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1A71D5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31E7BE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436655A7"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"/>
              <w:id w:val="-750663193"/>
              <w:placeholder>
                <w:docPart w:val="36F33750938C4F59BD96B73382930DA2"/>
              </w:placeholder>
            </w:sdtPr>
            <w:sdtContent>
              <w:p w14:paraId="0A917642" w14:textId="0949F7C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zizan</w:t>
                </w:r>
                <w:proofErr w:type="spellEnd"/>
                <w:r w:rsidRPr="00AF690D">
                  <w:rPr>
                    <w:rFonts w:asciiTheme="minorHAnsi" w:hAnsiTheme="minorHAnsi" w:cstheme="minorHAnsi"/>
                    <w:color w:val="000000"/>
                  </w:rPr>
                  <w:t xml:space="preserve"> et al., 2022)</w:t>
                </w:r>
              </w:p>
            </w:sdtContent>
          </w:sdt>
        </w:tc>
        <w:tc>
          <w:tcPr>
            <w:tcW w:w="3124" w:type="dxa"/>
          </w:tcPr>
          <w:p w14:paraId="09727874"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0783AFA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1F5F49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3B4AEF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5A9852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B1268F5"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"/>
              <w:id w:val="54137702"/>
              <w:placeholder>
                <w:docPart w:val="782BC66A22A64206A8F29D2A949D5EA7"/>
              </w:placeholder>
            </w:sdtPr>
            <w:sdtContent>
              <w:p w14:paraId="47F0C6C0" w14:textId="49487972"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Latip</w:t>
                </w:r>
                <w:proofErr w:type="spellEnd"/>
                <w:r w:rsidRPr="00AF690D">
                  <w:rPr>
                    <w:rFonts w:asciiTheme="minorHAnsi" w:hAnsiTheme="minorHAnsi" w:cstheme="minorHAnsi"/>
                    <w:color w:val="000000"/>
                  </w:rPr>
                  <w:t xml:space="preserve"> et al., 2022)</w:t>
                </w:r>
              </w:p>
            </w:sdtContent>
          </w:sdt>
        </w:tc>
        <w:tc>
          <w:tcPr>
            <w:tcW w:w="3124" w:type="dxa"/>
          </w:tcPr>
          <w:p w14:paraId="7B05A0D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 System</w:t>
            </w:r>
          </w:p>
        </w:tc>
        <w:tc>
          <w:tcPr>
            <w:tcW w:w="939" w:type="dxa"/>
          </w:tcPr>
          <w:p w14:paraId="21F86A4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212816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AFB5B8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7F347B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694218EB"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"/>
              <w:id w:val="1965699583"/>
              <w:placeholder>
                <w:docPart w:val="8DAE1FDCCECD4F6D96EAA55FDD149BE5"/>
              </w:placeholder>
            </w:sdtPr>
            <w:sdtContent>
              <w:p w14:paraId="2C514B0F" w14:textId="111497DF"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Puriwat</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Tripopsakul</w:t>
                </w:r>
                <w:proofErr w:type="spellEnd"/>
                <w:r w:rsidRPr="00AF690D">
                  <w:rPr>
                    <w:rFonts w:asciiTheme="minorHAnsi" w:hAnsiTheme="minorHAnsi" w:cstheme="minorHAnsi"/>
                  </w:rPr>
                  <w:t>, 2021)</w:t>
                </w:r>
              </w:p>
            </w:sdtContent>
          </w:sdt>
        </w:tc>
        <w:tc>
          <w:tcPr>
            <w:tcW w:w="3124" w:type="dxa"/>
          </w:tcPr>
          <w:p w14:paraId="45B93FF0"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Food Delivery Application</w:t>
            </w:r>
          </w:p>
        </w:tc>
        <w:tc>
          <w:tcPr>
            <w:tcW w:w="939" w:type="dxa"/>
          </w:tcPr>
          <w:p w14:paraId="6ED6AA9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C5B128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CE1F32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339BE3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510807DE"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lByYXNldHlvIiwiZ2l2ZW4iOiJZIFQ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"/>
              <w:id w:val="466319135"/>
              <w:placeholder>
                <w:docPart w:val="AA1C3805515440999AEE85F12E502E3A"/>
              </w:placeholder>
            </w:sdtPr>
            <w:sdtContent>
              <w:p w14:paraId="27C2D546" w14:textId="56586A3C"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rdiansyahmiraja</w:t>
                </w:r>
                <w:proofErr w:type="spellEnd"/>
                <w:r w:rsidRPr="00AF690D">
                  <w:rPr>
                    <w:rFonts w:asciiTheme="minorHAnsi" w:hAnsiTheme="minorHAnsi" w:cstheme="minorHAnsi"/>
                    <w:color w:val="000000"/>
                  </w:rPr>
                  <w:t xml:space="preserve"> et al., 2021)</w:t>
                </w:r>
              </w:p>
            </w:sdtContent>
          </w:sdt>
        </w:tc>
        <w:tc>
          <w:tcPr>
            <w:tcW w:w="3124" w:type="dxa"/>
          </w:tcPr>
          <w:p w14:paraId="787CB977"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63E3FEA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CADCA7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23C7FE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604CBB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3C51E285"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"/>
              <w:id w:val="730664023"/>
              <w:placeholder>
                <w:docPart w:val="6AAAF665C3A543ED98C8CA2EE859B38E"/>
              </w:placeholder>
            </w:sdtPr>
            <w:sdtContent>
              <w:p w14:paraId="3C22A810" w14:textId="003CEBBA"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Cruz et al., 2022)</w:t>
                </w:r>
              </w:p>
            </w:sdtContent>
          </w:sdt>
        </w:tc>
        <w:tc>
          <w:tcPr>
            <w:tcW w:w="3124" w:type="dxa"/>
          </w:tcPr>
          <w:p w14:paraId="1896548B"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 xml:space="preserve">App Mobile Smart Care System </w:t>
            </w:r>
          </w:p>
        </w:tc>
        <w:tc>
          <w:tcPr>
            <w:tcW w:w="939" w:type="dxa"/>
          </w:tcPr>
          <w:p w14:paraId="5A360D1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6A13F3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301FCB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E49B28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258C141A"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"/>
              <w:id w:val="-1079904032"/>
              <w:placeholder>
                <w:docPart w:val="A5B3221ACD704052B12882343EC8A5D7"/>
              </w:placeholder>
            </w:sdtPr>
            <w:sdtContent>
              <w:p w14:paraId="2C6BD21F" w14:textId="799590C1"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Sora et al., 2021)</w:t>
                </w:r>
              </w:p>
            </w:sdtContent>
          </w:sdt>
        </w:tc>
        <w:tc>
          <w:tcPr>
            <w:tcW w:w="3124" w:type="dxa"/>
          </w:tcPr>
          <w:p w14:paraId="3F68C5E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 xml:space="preserve">Telepsychology </w:t>
            </w:r>
          </w:p>
        </w:tc>
        <w:tc>
          <w:tcPr>
            <w:tcW w:w="939" w:type="dxa"/>
          </w:tcPr>
          <w:p w14:paraId="317C21A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224DAF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AF2006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105C61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47251E54"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"/>
              <w:id w:val="178705053"/>
              <w:placeholder>
                <w:docPart w:val="35BF48340F0E4224B01F6CEF94A3BC34"/>
              </w:placeholder>
            </w:sdtPr>
            <w:sdtContent>
              <w:p w14:paraId="09EBFD72" w14:textId="2449A11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Tomczyk</w:t>
                </w:r>
                <w:proofErr w:type="spellEnd"/>
                <w:r w:rsidRPr="00AF690D">
                  <w:rPr>
                    <w:rFonts w:asciiTheme="minorHAnsi" w:hAnsiTheme="minorHAnsi" w:cstheme="minorHAnsi"/>
                    <w:color w:val="000000"/>
                  </w:rPr>
                  <w:t xml:space="preserve"> et al., 2021)</w:t>
                </w:r>
              </w:p>
            </w:sdtContent>
          </w:sdt>
        </w:tc>
        <w:tc>
          <w:tcPr>
            <w:tcW w:w="3124" w:type="dxa"/>
          </w:tcPr>
          <w:p w14:paraId="3D66A347"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ovid-19 Contact Tracking App</w:t>
            </w:r>
          </w:p>
        </w:tc>
        <w:tc>
          <w:tcPr>
            <w:tcW w:w="939" w:type="dxa"/>
          </w:tcPr>
          <w:p w14:paraId="2592C2B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A44E43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FF3BD8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4BA38E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3C863C9"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"/>
              <w:id w:val="664826051"/>
              <w:placeholder>
                <w:docPart w:val="F04174139E6D4340B85717D7D129A31B"/>
              </w:placeholder>
            </w:sdtPr>
            <w:sdtContent>
              <w:p w14:paraId="76094964" w14:textId="3CA2271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Dindar</w:t>
                </w:r>
                <w:proofErr w:type="spellEnd"/>
                <w:r w:rsidRPr="00AF690D">
                  <w:rPr>
                    <w:rFonts w:asciiTheme="minorHAnsi" w:hAnsiTheme="minorHAnsi" w:cstheme="minorHAnsi"/>
                    <w:color w:val="000000"/>
                  </w:rPr>
                  <w:t xml:space="preserve"> et al., 2021)</w:t>
                </w:r>
              </w:p>
            </w:sdtContent>
          </w:sdt>
        </w:tc>
        <w:tc>
          <w:tcPr>
            <w:tcW w:w="3124" w:type="dxa"/>
          </w:tcPr>
          <w:p w14:paraId="5D51691A"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Learning Management Study (LMS)</w:t>
            </w:r>
          </w:p>
        </w:tc>
        <w:tc>
          <w:tcPr>
            <w:tcW w:w="939" w:type="dxa"/>
          </w:tcPr>
          <w:p w14:paraId="1739FA5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644B02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4274B0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276D4A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FBC902D"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"/>
              <w:id w:val="1100692866"/>
              <w:placeholder>
                <w:docPart w:val="3A719E5E9067466C8A767F3926FC4220"/>
              </w:placeholder>
            </w:sdtPr>
            <w:sdtContent>
              <w:p w14:paraId="39A8BF15" w14:textId="301C18CE"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 xml:space="preserve">(Park &amp; </w:t>
                </w:r>
                <w:proofErr w:type="spellStart"/>
                <w:r w:rsidRPr="00AF690D">
                  <w:rPr>
                    <w:rFonts w:asciiTheme="minorHAnsi" w:hAnsiTheme="minorHAnsi" w:cstheme="minorHAnsi"/>
                  </w:rPr>
                  <w:t>Ahn</w:t>
                </w:r>
                <w:proofErr w:type="spellEnd"/>
                <w:r w:rsidRPr="00AF690D">
                  <w:rPr>
                    <w:rFonts w:asciiTheme="minorHAnsi" w:hAnsiTheme="minorHAnsi" w:cstheme="minorHAnsi"/>
                  </w:rPr>
                  <w:t>, 2021)</w:t>
                </w:r>
              </w:p>
            </w:sdtContent>
          </w:sdt>
        </w:tc>
        <w:tc>
          <w:tcPr>
            <w:tcW w:w="3124" w:type="dxa"/>
          </w:tcPr>
          <w:p w14:paraId="19B750CA"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Retail management strategy</w:t>
            </w:r>
          </w:p>
        </w:tc>
        <w:tc>
          <w:tcPr>
            <w:tcW w:w="939" w:type="dxa"/>
          </w:tcPr>
          <w:p w14:paraId="28A305C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121D6E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A3DF81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6636F9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8A8836B"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"/>
              <w:id w:val="-98340466"/>
              <w:placeholder>
                <w:docPart w:val="C3BF1D27F8BB413483FFE4A7A788A208"/>
              </w:placeholder>
            </w:sdtPr>
            <w:sdtContent>
              <w:p w14:paraId="7FF40182" w14:textId="4D3E934C"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Chaveesuk</w:t>
                </w:r>
                <w:proofErr w:type="spellEnd"/>
                <w:r w:rsidRPr="00AF690D">
                  <w:rPr>
                    <w:rFonts w:asciiTheme="minorHAnsi" w:hAnsiTheme="minorHAnsi" w:cstheme="minorHAnsi"/>
                    <w:color w:val="000000"/>
                  </w:rPr>
                  <w:t xml:space="preserve"> et al., 2021)</w:t>
                </w:r>
              </w:p>
            </w:sdtContent>
          </w:sdt>
        </w:tc>
        <w:tc>
          <w:tcPr>
            <w:tcW w:w="3124" w:type="dxa"/>
          </w:tcPr>
          <w:p w14:paraId="4EEADF79"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Payment</w:t>
            </w:r>
          </w:p>
        </w:tc>
        <w:tc>
          <w:tcPr>
            <w:tcW w:w="939" w:type="dxa"/>
          </w:tcPr>
          <w:p w14:paraId="238BF98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BF172D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8CF42B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23EA76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3F54EA0"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"/>
              <w:id w:val="-1148973020"/>
              <w:placeholder>
                <w:docPart w:val="6DCCDF08CFAB4460A349FA863CF99569"/>
              </w:placeholder>
            </w:sdtPr>
            <w:sdtContent>
              <w:p w14:paraId="43C65C6A" w14:textId="5267878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Yoelianto</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Tjhin</w:t>
                </w:r>
                <w:proofErr w:type="spellEnd"/>
                <w:r w:rsidRPr="00AF690D">
                  <w:rPr>
                    <w:rFonts w:asciiTheme="minorHAnsi" w:hAnsiTheme="minorHAnsi" w:cstheme="minorHAnsi"/>
                  </w:rPr>
                  <w:t>, 2022)</w:t>
                </w:r>
              </w:p>
            </w:sdtContent>
          </w:sdt>
        </w:tc>
        <w:tc>
          <w:tcPr>
            <w:tcW w:w="3124" w:type="dxa"/>
          </w:tcPr>
          <w:p w14:paraId="2BD41F5B"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ubscription Video on Demand (SVOD)</w:t>
            </w:r>
          </w:p>
        </w:tc>
        <w:tc>
          <w:tcPr>
            <w:tcW w:w="939" w:type="dxa"/>
          </w:tcPr>
          <w:p w14:paraId="03C3BF8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7974CE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26CF50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9001A1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179D6B02"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"/>
              <w:id w:val="-2042656394"/>
              <w:placeholder>
                <w:docPart w:val="730C33A5CF614510AC9FD5240A780293"/>
              </w:placeholder>
            </w:sdtPr>
            <w:sdtContent>
              <w:p w14:paraId="04D63668" w14:textId="29D40E6D"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Eneizan</w:t>
                </w:r>
                <w:proofErr w:type="spellEnd"/>
                <w:r w:rsidRPr="00AF690D">
                  <w:rPr>
                    <w:rFonts w:asciiTheme="minorHAnsi" w:hAnsiTheme="minorHAnsi" w:cstheme="minorHAnsi"/>
                    <w:color w:val="000000"/>
                  </w:rPr>
                  <w:t xml:space="preserve"> et al., 2022)</w:t>
                </w:r>
              </w:p>
            </w:sdtContent>
          </w:sdt>
        </w:tc>
        <w:tc>
          <w:tcPr>
            <w:tcW w:w="3124" w:type="dxa"/>
          </w:tcPr>
          <w:p w14:paraId="28F1E4F0"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 xml:space="preserve">Online Shopping </w:t>
            </w:r>
          </w:p>
        </w:tc>
        <w:tc>
          <w:tcPr>
            <w:tcW w:w="939" w:type="dxa"/>
          </w:tcPr>
          <w:p w14:paraId="62E884A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D36071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CBA999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DA3952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802894D"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"/>
              <w:id w:val="-836301658"/>
              <w:placeholder>
                <w:docPart w:val="138B6A8313394D0A87586D0F44F3DBD4"/>
              </w:placeholder>
            </w:sdtPr>
            <w:sdtContent>
              <w:p w14:paraId="0D1EF8E8" w14:textId="0C25FF3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hadid</w:t>
                </w:r>
                <w:proofErr w:type="spellEnd"/>
                <w:r w:rsidRPr="00AF690D">
                  <w:rPr>
                    <w:rFonts w:asciiTheme="minorHAnsi" w:hAnsiTheme="minorHAnsi" w:cstheme="minorHAnsi"/>
                    <w:color w:val="000000"/>
                  </w:rPr>
                  <w:t xml:space="preserve"> et al., 2022)</w:t>
                </w:r>
              </w:p>
            </w:sdtContent>
          </w:sdt>
        </w:tc>
        <w:tc>
          <w:tcPr>
            <w:tcW w:w="3124" w:type="dxa"/>
          </w:tcPr>
          <w:p w14:paraId="783F9333"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ANAD service App</w:t>
            </w:r>
          </w:p>
        </w:tc>
        <w:tc>
          <w:tcPr>
            <w:tcW w:w="939" w:type="dxa"/>
          </w:tcPr>
          <w:p w14:paraId="39FF113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943AD2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45703B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9366D0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10F0D548"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"/>
              <w:id w:val="-2044508111"/>
              <w:placeholder>
                <w:docPart w:val="C297D3644C84494B8CAAFD285515DE8F"/>
              </w:placeholder>
            </w:sdtPr>
            <w:sdtContent>
              <w:p w14:paraId="745A394B" w14:textId="3E2E759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shami</w:t>
                </w:r>
                <w:proofErr w:type="spellEnd"/>
                <w:r w:rsidRPr="00AF690D">
                  <w:rPr>
                    <w:rFonts w:asciiTheme="minorHAnsi" w:hAnsiTheme="minorHAnsi" w:cstheme="minorHAnsi"/>
                    <w:color w:val="000000"/>
                  </w:rPr>
                  <w:t xml:space="preserve"> et al., 2022)</w:t>
                </w:r>
              </w:p>
            </w:sdtContent>
          </w:sdt>
        </w:tc>
        <w:tc>
          <w:tcPr>
            <w:tcW w:w="3124" w:type="dxa"/>
          </w:tcPr>
          <w:p w14:paraId="4454E8C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ovid-19 Contact Tracking (</w:t>
            </w:r>
            <w:proofErr w:type="spellStart"/>
            <w:r w:rsidRPr="00AF690D">
              <w:rPr>
                <w:rFonts w:asciiTheme="minorHAnsi" w:hAnsiTheme="minorHAnsi" w:cstheme="minorHAnsi"/>
                <w:color w:val="000000"/>
              </w:rPr>
              <w:t>MySejahtera</w:t>
            </w:r>
            <w:proofErr w:type="spellEnd"/>
            <w:r w:rsidRPr="00AF690D">
              <w:rPr>
                <w:rFonts w:asciiTheme="minorHAnsi" w:hAnsiTheme="minorHAnsi" w:cstheme="minorHAnsi"/>
                <w:color w:val="000000"/>
              </w:rPr>
              <w:t>) App</w:t>
            </w:r>
          </w:p>
        </w:tc>
        <w:tc>
          <w:tcPr>
            <w:tcW w:w="939" w:type="dxa"/>
          </w:tcPr>
          <w:p w14:paraId="0873284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4DD340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521397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6A69D6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4ED1D547"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"/>
              <w:id w:val="-572735957"/>
              <w:placeholder>
                <w:docPart w:val="0218A91D1EDF420B9E742BBBC4B18CE7"/>
              </w:placeholder>
            </w:sdtPr>
            <w:sdtContent>
              <w:p w14:paraId="0232D75E" w14:textId="3AD8E66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Lutfi et al., 2022)</w:t>
                </w:r>
              </w:p>
            </w:sdtContent>
          </w:sdt>
        </w:tc>
        <w:tc>
          <w:tcPr>
            <w:tcW w:w="3124" w:type="dxa"/>
          </w:tcPr>
          <w:p w14:paraId="737CEB1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1A52D4A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6B5D82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932FC5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407158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7C165E08"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"/>
              <w:id w:val="-853494606"/>
              <w:placeholder>
                <w:docPart w:val="856DAA5DE06A4C4B8E875C811670490A"/>
              </w:placeholder>
            </w:sdtPr>
            <w:sdtContent>
              <w:p w14:paraId="62EFDABC" w14:textId="396C4A3E"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Gumasing</w:t>
                </w:r>
                <w:proofErr w:type="spellEnd"/>
                <w:r w:rsidRPr="00AF690D">
                  <w:rPr>
                    <w:rFonts w:asciiTheme="minorHAnsi" w:hAnsiTheme="minorHAnsi" w:cstheme="minorHAnsi"/>
                    <w:color w:val="000000"/>
                  </w:rPr>
                  <w:t xml:space="preserve"> et al., 2022)</w:t>
                </w:r>
              </w:p>
            </w:sdtContent>
          </w:sdt>
        </w:tc>
        <w:tc>
          <w:tcPr>
            <w:tcW w:w="3124" w:type="dxa"/>
          </w:tcPr>
          <w:p w14:paraId="26A74540"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Online Grocery App</w:t>
            </w:r>
          </w:p>
        </w:tc>
        <w:tc>
          <w:tcPr>
            <w:tcW w:w="939" w:type="dxa"/>
          </w:tcPr>
          <w:p w14:paraId="7A1871C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6D0DA3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5507FC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C4271D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69417294"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"/>
              <w:id w:val="2050413839"/>
              <w:placeholder>
                <w:docPart w:val="75ABF50A999241188BB624D0F428D8C0"/>
              </w:placeholder>
            </w:sdtPr>
            <w:sdtContent>
              <w:p w14:paraId="01224EB3" w14:textId="2B803DC9"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Yuduang</w:t>
                </w:r>
                <w:proofErr w:type="spellEnd"/>
                <w:r w:rsidRPr="00AF690D">
                  <w:rPr>
                    <w:rFonts w:asciiTheme="minorHAnsi" w:hAnsiTheme="minorHAnsi" w:cstheme="minorHAnsi"/>
                    <w:color w:val="000000"/>
                  </w:rPr>
                  <w:t xml:space="preserve"> et al., 2022)</w:t>
                </w:r>
              </w:p>
            </w:sdtContent>
          </w:sdt>
        </w:tc>
        <w:tc>
          <w:tcPr>
            <w:tcW w:w="3124" w:type="dxa"/>
          </w:tcPr>
          <w:p w14:paraId="1C31CAD3"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Risk Assessment App "</w:t>
            </w:r>
            <w:proofErr w:type="spellStart"/>
            <w:r w:rsidRPr="00AF690D">
              <w:rPr>
                <w:rFonts w:asciiTheme="minorHAnsi" w:hAnsiTheme="minorHAnsi" w:cstheme="minorHAnsi"/>
                <w:color w:val="000000"/>
              </w:rPr>
              <w:t>Morchana</w:t>
            </w:r>
            <w:proofErr w:type="spellEnd"/>
            <w:r w:rsidRPr="00AF690D">
              <w:rPr>
                <w:rFonts w:asciiTheme="minorHAnsi" w:hAnsiTheme="minorHAnsi" w:cstheme="minorHAnsi"/>
                <w:color w:val="000000"/>
              </w:rPr>
              <w:t>"</w:t>
            </w:r>
          </w:p>
        </w:tc>
        <w:tc>
          <w:tcPr>
            <w:tcW w:w="939" w:type="dxa"/>
          </w:tcPr>
          <w:p w14:paraId="3D3EB10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91B587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91D9E7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0549E1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4AE19193"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"/>
              <w:id w:val="-72745197"/>
              <w:placeholder>
                <w:docPart w:val="9A2B419E570A4D42BFABDBBAF0A1DAD5"/>
              </w:placeholder>
            </w:sdtPr>
            <w:sdtContent>
              <w:p w14:paraId="0ED587A3" w14:textId="13BD093F"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 xml:space="preserve">(Habib &amp; </w:t>
                </w:r>
                <w:proofErr w:type="spellStart"/>
                <w:r w:rsidRPr="00AF690D">
                  <w:rPr>
                    <w:rFonts w:asciiTheme="minorHAnsi" w:hAnsiTheme="minorHAnsi" w:cstheme="minorHAnsi"/>
                  </w:rPr>
                  <w:t>Hamadneh</w:t>
                </w:r>
                <w:proofErr w:type="spellEnd"/>
                <w:r w:rsidRPr="00AF690D">
                  <w:rPr>
                    <w:rFonts w:asciiTheme="minorHAnsi" w:hAnsiTheme="minorHAnsi" w:cstheme="minorHAnsi"/>
                  </w:rPr>
                  <w:t>, 2021)</w:t>
                </w:r>
              </w:p>
            </w:sdtContent>
          </w:sdt>
        </w:tc>
        <w:tc>
          <w:tcPr>
            <w:tcW w:w="3124" w:type="dxa"/>
          </w:tcPr>
          <w:p w14:paraId="30C132F6"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Online Grocery App</w:t>
            </w:r>
          </w:p>
        </w:tc>
        <w:tc>
          <w:tcPr>
            <w:tcW w:w="939" w:type="dxa"/>
          </w:tcPr>
          <w:p w14:paraId="7ECCCA6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17EA73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2E2C1E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0348BB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D767167"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"/>
              <w:id w:val="-604033596"/>
              <w:placeholder>
                <w:docPart w:val="426F0F11DFF440309C43F83774768C5A"/>
              </w:placeholder>
            </w:sdtPr>
            <w:sdtContent>
              <w:p w14:paraId="4A9A8BEB" w14:textId="5B011710"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Shao &amp; Lee, 2020)</w:t>
                </w:r>
              </w:p>
            </w:sdtContent>
          </w:sdt>
        </w:tc>
        <w:tc>
          <w:tcPr>
            <w:tcW w:w="3124" w:type="dxa"/>
          </w:tcPr>
          <w:p w14:paraId="25F6963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ocial Virtual Reality</w:t>
            </w:r>
          </w:p>
        </w:tc>
        <w:tc>
          <w:tcPr>
            <w:tcW w:w="939" w:type="dxa"/>
          </w:tcPr>
          <w:p w14:paraId="7FED2EF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92EBC8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1034CF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6ABF22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311E5C92"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"/>
              <w:id w:val="41569146"/>
              <w:placeholder>
                <w:docPart w:val="DAB64E2BB2DD4FF38DD53DA10A2CD698"/>
              </w:placeholder>
            </w:sdtPr>
            <w:sdtContent>
              <w:p w14:paraId="23E95A15" w14:textId="7363356A"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Chotigo</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Kadono</w:t>
                </w:r>
                <w:proofErr w:type="spellEnd"/>
                <w:r w:rsidRPr="00AF690D">
                  <w:rPr>
                    <w:rFonts w:asciiTheme="minorHAnsi" w:hAnsiTheme="minorHAnsi" w:cstheme="minorHAnsi"/>
                  </w:rPr>
                  <w:t>, 2021)</w:t>
                </w:r>
              </w:p>
            </w:sdtContent>
          </w:sdt>
        </w:tc>
        <w:tc>
          <w:tcPr>
            <w:tcW w:w="3124" w:type="dxa"/>
          </w:tcPr>
          <w:p w14:paraId="4A318D0D"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Food Delivery App</w:t>
            </w:r>
          </w:p>
        </w:tc>
        <w:tc>
          <w:tcPr>
            <w:tcW w:w="939" w:type="dxa"/>
          </w:tcPr>
          <w:p w14:paraId="69FD191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DB9753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ED3306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6F49C5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DF0FB7E"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"/>
              <w:id w:val="-905529356"/>
              <w:placeholder>
                <w:docPart w:val="04AC70C2E161404EB714351137739C69"/>
              </w:placeholder>
            </w:sdtPr>
            <w:sdtContent>
              <w:p w14:paraId="74D211E5" w14:textId="4BBE034F"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Yunus</w:t>
                </w:r>
                <w:proofErr w:type="spellEnd"/>
                <w:r w:rsidRPr="00AF690D">
                  <w:rPr>
                    <w:rFonts w:asciiTheme="minorHAnsi" w:hAnsiTheme="minorHAnsi" w:cstheme="minorHAnsi"/>
                    <w:color w:val="000000"/>
                  </w:rPr>
                  <w:t xml:space="preserve"> et al., 2021)</w:t>
                </w:r>
              </w:p>
            </w:sdtContent>
          </w:sdt>
        </w:tc>
        <w:tc>
          <w:tcPr>
            <w:tcW w:w="3124" w:type="dxa"/>
          </w:tcPr>
          <w:p w14:paraId="3A057B9F"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tudy online</w:t>
            </w:r>
          </w:p>
        </w:tc>
        <w:tc>
          <w:tcPr>
            <w:tcW w:w="939" w:type="dxa"/>
          </w:tcPr>
          <w:p w14:paraId="7F645F4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8A8CCF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ECBD80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D2A61A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2C060BFC"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"/>
              <w:id w:val="1849446503"/>
              <w:placeholder>
                <w:docPart w:val="50E195F90BCA44E79AC29BC0BA9A8D7B"/>
              </w:placeholder>
            </w:sdtPr>
            <w:sdtContent>
              <w:p w14:paraId="40ECD09D" w14:textId="17A1FDF2"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 xml:space="preserve">(Zhao &amp; </w:t>
                </w:r>
                <w:proofErr w:type="spellStart"/>
                <w:r w:rsidRPr="00AF690D">
                  <w:rPr>
                    <w:rFonts w:asciiTheme="minorHAnsi" w:hAnsiTheme="minorHAnsi" w:cstheme="minorHAnsi"/>
                  </w:rPr>
                  <w:t>Bacao</w:t>
                </w:r>
                <w:proofErr w:type="spellEnd"/>
                <w:r w:rsidRPr="00AF690D">
                  <w:rPr>
                    <w:rFonts w:asciiTheme="minorHAnsi" w:hAnsiTheme="minorHAnsi" w:cstheme="minorHAnsi"/>
                  </w:rPr>
                  <w:t>, 2021)</w:t>
                </w:r>
              </w:p>
            </w:sdtContent>
          </w:sdt>
        </w:tc>
        <w:tc>
          <w:tcPr>
            <w:tcW w:w="3124" w:type="dxa"/>
          </w:tcPr>
          <w:p w14:paraId="580BE79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obil Payment</w:t>
            </w:r>
          </w:p>
        </w:tc>
        <w:tc>
          <w:tcPr>
            <w:tcW w:w="939" w:type="dxa"/>
          </w:tcPr>
          <w:p w14:paraId="5BC0231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50EC24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24116D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615C3D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45DCCF6"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"/>
              <w:id w:val="-826973254"/>
              <w:placeholder>
                <w:docPart w:val="6D1AB397F33E4AA09ED7460F6C3DF6A8"/>
              </w:placeholder>
            </w:sdtPr>
            <w:sdtContent>
              <w:p w14:paraId="7F067AF7" w14:textId="79DF2A0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Walrave</w:t>
                </w:r>
                <w:proofErr w:type="spellEnd"/>
                <w:r w:rsidRPr="00AF690D">
                  <w:rPr>
                    <w:rFonts w:asciiTheme="minorHAnsi" w:hAnsiTheme="minorHAnsi" w:cstheme="minorHAnsi"/>
                    <w:color w:val="000000"/>
                  </w:rPr>
                  <w:t xml:space="preserve"> et al., 2021)</w:t>
                </w:r>
              </w:p>
            </w:sdtContent>
          </w:sdt>
        </w:tc>
        <w:tc>
          <w:tcPr>
            <w:tcW w:w="3124" w:type="dxa"/>
          </w:tcPr>
          <w:p w14:paraId="36A84D5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ontact Tracing Technology</w:t>
            </w:r>
          </w:p>
        </w:tc>
        <w:tc>
          <w:tcPr>
            <w:tcW w:w="939" w:type="dxa"/>
          </w:tcPr>
          <w:p w14:paraId="71AAF25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620E71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74E9A1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D7AA02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4230A58E"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"/>
              <w:id w:val="1013272980"/>
              <w:placeholder>
                <w:docPart w:val="FDC9DEFA4B3C4651B14A3A75874CE273"/>
              </w:placeholder>
            </w:sdtPr>
            <w:sdtContent>
              <w:p w14:paraId="1D8CAAF9" w14:textId="606BACED"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Santosa</w:t>
                </w:r>
                <w:proofErr w:type="spellEnd"/>
                <w:r w:rsidRPr="00AF690D">
                  <w:rPr>
                    <w:rFonts w:asciiTheme="minorHAnsi" w:hAnsiTheme="minorHAnsi" w:cstheme="minorHAnsi"/>
                    <w:color w:val="000000"/>
                  </w:rPr>
                  <w:t xml:space="preserve"> et al., 2021)</w:t>
                </w:r>
              </w:p>
            </w:sdtContent>
          </w:sdt>
        </w:tc>
        <w:tc>
          <w:tcPr>
            <w:tcW w:w="3124" w:type="dxa"/>
          </w:tcPr>
          <w:p w14:paraId="3887CF60"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Payment</w:t>
            </w:r>
          </w:p>
        </w:tc>
        <w:tc>
          <w:tcPr>
            <w:tcW w:w="939" w:type="dxa"/>
          </w:tcPr>
          <w:p w14:paraId="4D2B633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48986C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B034AD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85A105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EEA4802"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"/>
              <w:id w:val="-162703409"/>
              <w:placeholder>
                <w:docPart w:val="1961D994597D46CD82E766232B2C1579"/>
              </w:placeholder>
            </w:sdtPr>
            <w:sdtContent>
              <w:p w14:paraId="5F4BFFEB" w14:textId="0C236166"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Butt et al., 2022)</w:t>
                </w:r>
              </w:p>
            </w:sdtContent>
          </w:sdt>
        </w:tc>
        <w:tc>
          <w:tcPr>
            <w:tcW w:w="3124" w:type="dxa"/>
          </w:tcPr>
          <w:p w14:paraId="01A5B13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Online Learning</w:t>
            </w:r>
          </w:p>
        </w:tc>
        <w:tc>
          <w:tcPr>
            <w:tcW w:w="939" w:type="dxa"/>
          </w:tcPr>
          <w:p w14:paraId="4C8C527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E445DA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FC9740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E744E3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78F6799"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"/>
              <w:id w:val="50135184"/>
              <w:placeholder>
                <w:docPart w:val="6B98EE9AD00D42C1B9AC29C243518051"/>
              </w:placeholder>
            </w:sdtPr>
            <w:sdtContent>
              <w:p w14:paraId="5CD96A5D" w14:textId="40F71BBC"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Chaveesuk</w:t>
                </w:r>
                <w:proofErr w:type="spellEnd"/>
                <w:r w:rsidRPr="00AF690D">
                  <w:rPr>
                    <w:rFonts w:asciiTheme="minorHAnsi" w:hAnsiTheme="minorHAnsi" w:cstheme="minorHAnsi"/>
                    <w:color w:val="000000"/>
                  </w:rPr>
                  <w:t xml:space="preserve"> et al., 2022)</w:t>
                </w:r>
              </w:p>
            </w:sdtContent>
          </w:sdt>
        </w:tc>
        <w:tc>
          <w:tcPr>
            <w:tcW w:w="3124" w:type="dxa"/>
          </w:tcPr>
          <w:p w14:paraId="1BD2525F"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assive Open Online Courses (MOOCs)</w:t>
            </w:r>
          </w:p>
        </w:tc>
        <w:tc>
          <w:tcPr>
            <w:tcW w:w="939" w:type="dxa"/>
          </w:tcPr>
          <w:p w14:paraId="6EAEBF2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0E847A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A11E80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C00036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667A348"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"/>
              <w:id w:val="-831527442"/>
              <w:placeholder>
                <w:docPart w:val="24EE2BDCB2344CF29B05E5F0CE1E054B"/>
              </w:placeholder>
            </w:sdtPr>
            <w:sdtContent>
              <w:p w14:paraId="538648F9" w14:textId="7828F0A1"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Shiferaw et al., 2021)</w:t>
                </w:r>
              </w:p>
            </w:sdtContent>
          </w:sdt>
        </w:tc>
        <w:tc>
          <w:tcPr>
            <w:tcW w:w="3124" w:type="dxa"/>
          </w:tcPr>
          <w:p w14:paraId="61AA63FA"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Telemedicine</w:t>
            </w:r>
          </w:p>
        </w:tc>
        <w:tc>
          <w:tcPr>
            <w:tcW w:w="939" w:type="dxa"/>
          </w:tcPr>
          <w:p w14:paraId="60CA60C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EEEE4B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DCA26F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F449DD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E4DA358"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"/>
              <w:id w:val="1111471988"/>
              <w:placeholder>
                <w:docPart w:val="9BFFD1E81A154993A5F774B93B243EF8"/>
              </w:placeholder>
            </w:sdtPr>
            <w:sdtContent>
              <w:p w14:paraId="60EFF61E" w14:textId="5ECA999C"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T. M. Cao &amp; Nguyen, 2022)</w:t>
                </w:r>
              </w:p>
            </w:sdtContent>
          </w:sdt>
        </w:tc>
        <w:tc>
          <w:tcPr>
            <w:tcW w:w="3124" w:type="dxa"/>
          </w:tcPr>
          <w:p w14:paraId="70C1CB7D"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obile Learning Platform</w:t>
            </w:r>
          </w:p>
        </w:tc>
        <w:tc>
          <w:tcPr>
            <w:tcW w:w="939" w:type="dxa"/>
          </w:tcPr>
          <w:p w14:paraId="55A87E8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3C0A240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6C161D5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76FFD1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F4B8DDF"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"/>
              <w:id w:val="1215155203"/>
              <w:placeholder>
                <w:docPart w:val="4422A63F0647488BB36BC65CA14FE924"/>
              </w:placeholder>
            </w:sdtPr>
            <w:sdtContent>
              <w:p w14:paraId="538012BA" w14:textId="7E60F9E3"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Musyaffi</w:t>
                </w:r>
                <w:proofErr w:type="spellEnd"/>
                <w:r w:rsidRPr="00AF690D">
                  <w:rPr>
                    <w:rFonts w:asciiTheme="minorHAnsi" w:hAnsiTheme="minorHAnsi" w:cstheme="minorHAnsi"/>
                    <w:color w:val="000000"/>
                  </w:rPr>
                  <w:t xml:space="preserve"> et al., 2021)</w:t>
                </w:r>
              </w:p>
            </w:sdtContent>
          </w:sdt>
        </w:tc>
        <w:tc>
          <w:tcPr>
            <w:tcW w:w="3124" w:type="dxa"/>
          </w:tcPr>
          <w:p w14:paraId="735B4667"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Payment</w:t>
            </w:r>
          </w:p>
        </w:tc>
        <w:tc>
          <w:tcPr>
            <w:tcW w:w="939" w:type="dxa"/>
          </w:tcPr>
          <w:p w14:paraId="0FA8DFA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C988B1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31CDC8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54410F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23500D2"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"/>
              <w:id w:val="-371690904"/>
              <w:placeholder>
                <w:docPart w:val="428E51F9BBF241ADB1A2887E0A8837FC"/>
              </w:placeholder>
            </w:sdtPr>
            <w:sdtContent>
              <w:p w14:paraId="108EA26B" w14:textId="6DB514A5"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Raza et al., 2021)</w:t>
                </w:r>
              </w:p>
            </w:sdtContent>
          </w:sdt>
        </w:tc>
        <w:tc>
          <w:tcPr>
            <w:tcW w:w="3124" w:type="dxa"/>
          </w:tcPr>
          <w:p w14:paraId="4AF9A6D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Learning Management System (LMS)</w:t>
            </w:r>
          </w:p>
        </w:tc>
        <w:tc>
          <w:tcPr>
            <w:tcW w:w="939" w:type="dxa"/>
          </w:tcPr>
          <w:p w14:paraId="6682098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5B54DB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7729FF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36EF18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3B1758B8"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"/>
              <w:id w:val="1807891831"/>
              <w:placeholder>
                <w:docPart w:val="DF4A38D432E94C178080E7116F57C208"/>
              </w:placeholder>
            </w:sdtPr>
            <w:sdtContent>
              <w:p w14:paraId="166D28EC" w14:textId="4DA80665"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Nguyen &amp; Nguyen, 2022)</w:t>
                </w:r>
              </w:p>
            </w:sdtContent>
          </w:sdt>
        </w:tc>
        <w:tc>
          <w:tcPr>
            <w:tcW w:w="3124" w:type="dxa"/>
          </w:tcPr>
          <w:p w14:paraId="74C794C9"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Contact Tracing App</w:t>
            </w:r>
          </w:p>
        </w:tc>
        <w:tc>
          <w:tcPr>
            <w:tcW w:w="939" w:type="dxa"/>
          </w:tcPr>
          <w:p w14:paraId="27A3E5E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5B84EC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AB3CD9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EE1E4E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FD21E05"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"/>
              <w:id w:val="1079799012"/>
              <w:placeholder>
                <w:docPart w:val="2792FFF774694280B90AA0022EFFE1E1"/>
              </w:placeholder>
            </w:sdtPr>
            <w:sdtContent>
              <w:p w14:paraId="09B36CC7" w14:textId="64535330"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Badwelan</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Bahaddad</w:t>
                </w:r>
                <w:proofErr w:type="spellEnd"/>
                <w:r w:rsidRPr="00AF690D">
                  <w:rPr>
                    <w:rFonts w:asciiTheme="minorHAnsi" w:hAnsiTheme="minorHAnsi" w:cstheme="minorHAnsi"/>
                  </w:rPr>
                  <w:t>, 2021)</w:t>
                </w:r>
              </w:p>
            </w:sdtContent>
          </w:sdt>
        </w:tc>
        <w:tc>
          <w:tcPr>
            <w:tcW w:w="3124" w:type="dxa"/>
          </w:tcPr>
          <w:p w14:paraId="4360D147"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M-Learning App</w:t>
            </w:r>
          </w:p>
        </w:tc>
        <w:tc>
          <w:tcPr>
            <w:tcW w:w="939" w:type="dxa"/>
          </w:tcPr>
          <w:p w14:paraId="7449797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1C5C0E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A86C66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F76E8E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296E47BD"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"/>
              <w:id w:val="-796534614"/>
              <w:placeholder>
                <w:docPart w:val="4D0BE1613E8A49058B63FDB206FAEAF2"/>
              </w:placeholder>
            </w:sdtPr>
            <w:sdtContent>
              <w:p w14:paraId="0AD66489" w14:textId="197FB436"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Kharma</w:t>
                </w:r>
                <w:proofErr w:type="spellEnd"/>
                <w:r w:rsidRPr="00AF690D">
                  <w:rPr>
                    <w:rFonts w:asciiTheme="minorHAnsi" w:hAnsiTheme="minorHAnsi" w:cstheme="minorHAnsi"/>
                    <w:color w:val="000000"/>
                  </w:rPr>
                  <w:t xml:space="preserve"> et al., 2021)</w:t>
                </w:r>
              </w:p>
            </w:sdtContent>
          </w:sdt>
        </w:tc>
        <w:tc>
          <w:tcPr>
            <w:tcW w:w="3124" w:type="dxa"/>
          </w:tcPr>
          <w:p w14:paraId="5DDB9084"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Online Learning</w:t>
            </w:r>
          </w:p>
        </w:tc>
        <w:tc>
          <w:tcPr>
            <w:tcW w:w="939" w:type="dxa"/>
          </w:tcPr>
          <w:p w14:paraId="4B44135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DA7907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05E934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744E76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4B552348"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"/>
              <w:id w:val="1553498125"/>
              <w:placeholder>
                <w:docPart w:val="EF062186520C4B2C98C1B8FD1EBF4F91"/>
              </w:placeholder>
            </w:sdtPr>
            <w:sdtContent>
              <w:p w14:paraId="06C2F81A" w14:textId="440142A2"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Muthuraman</w:t>
                </w:r>
                <w:proofErr w:type="spellEnd"/>
                <w:r w:rsidRPr="00AF690D">
                  <w:rPr>
                    <w:rFonts w:asciiTheme="minorHAnsi" w:hAnsiTheme="minorHAnsi" w:cstheme="minorHAnsi"/>
                  </w:rPr>
                  <w:t xml:space="preserve"> &amp; Abdullah, 2022)</w:t>
                </w:r>
              </w:p>
            </w:sdtContent>
          </w:sdt>
        </w:tc>
        <w:tc>
          <w:tcPr>
            <w:tcW w:w="3124" w:type="dxa"/>
          </w:tcPr>
          <w:p w14:paraId="00B4BA24"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3055AF8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23A92B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C1BA4A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4B8869F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B508288"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"/>
              <w:id w:val="-969054128"/>
              <w:placeholder>
                <w:docPart w:val="14EE82B2CDF34527BEA3BCE0A9428860"/>
              </w:placeholder>
            </w:sdtPr>
            <w:sdtContent>
              <w:p w14:paraId="1C376E1B" w14:textId="453FED02"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Zacharis</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Nikolopoulou</w:t>
                </w:r>
                <w:proofErr w:type="spellEnd"/>
                <w:r w:rsidRPr="00AF690D">
                  <w:rPr>
                    <w:rFonts w:asciiTheme="minorHAnsi" w:hAnsiTheme="minorHAnsi" w:cstheme="minorHAnsi"/>
                  </w:rPr>
                  <w:t>, 2022)</w:t>
                </w:r>
              </w:p>
            </w:sdtContent>
          </w:sdt>
        </w:tc>
        <w:tc>
          <w:tcPr>
            <w:tcW w:w="3124" w:type="dxa"/>
          </w:tcPr>
          <w:p w14:paraId="1587B955"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w:t>
            </w:r>
          </w:p>
        </w:tc>
        <w:tc>
          <w:tcPr>
            <w:tcW w:w="939" w:type="dxa"/>
          </w:tcPr>
          <w:p w14:paraId="12DDBC3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F8A1E4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0B8B8F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99D1C3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68609911"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"/>
              <w:id w:val="426625495"/>
              <w:placeholder>
                <w:docPart w:val="9A2DFE33A1A941A2BEB76061373FBE60"/>
              </w:placeholder>
            </w:sdtPr>
            <w:sdtContent>
              <w:p w14:paraId="5AAC94B7" w14:textId="42369136"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Osei et al., 2022)</w:t>
                </w:r>
              </w:p>
            </w:sdtContent>
          </w:sdt>
        </w:tc>
        <w:tc>
          <w:tcPr>
            <w:tcW w:w="3124" w:type="dxa"/>
          </w:tcPr>
          <w:p w14:paraId="29D20D51"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w:t>
            </w:r>
          </w:p>
        </w:tc>
        <w:tc>
          <w:tcPr>
            <w:tcW w:w="939" w:type="dxa"/>
          </w:tcPr>
          <w:p w14:paraId="7A55B84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58BBCE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CDA076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735A404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6C97D75F" w14:textId="77777777" w:rsidTr="00BB5D64">
        <w:trPr>
          <w:trHeight w:val="330"/>
          <w:jc w:val="center"/>
        </w:trPr>
        <w:tc>
          <w:tcPr>
            <w:tcW w:w="2971" w:type="dxa"/>
            <w:vAlign w:val="center"/>
          </w:tcPr>
          <w:sdt>
            <w:sdtPr>
              <w:rPr>
                <w:rFonts w:asciiTheme="minorHAnsi" w:hAnsiTheme="minorHAnsi" w:cstheme="minorHAnsi"/>
                <w:color w:val="000000"/>
              </w:rPr>
              <w:tag w:val="MENDELEY_CITATION_v3_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"/>
              <w:id w:val="-1500418548"/>
              <w:placeholder>
                <w:docPart w:val="8DBE47A598CE4A55AB30521E5369AF51"/>
              </w:placeholder>
            </w:sdtPr>
            <w:sdtContent>
              <w:p w14:paraId="5CDD00B5" w14:textId="064ECD04"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Nguyen, 2022)</w:t>
                </w:r>
              </w:p>
            </w:sdtContent>
          </w:sdt>
        </w:tc>
        <w:tc>
          <w:tcPr>
            <w:tcW w:w="3124" w:type="dxa"/>
          </w:tcPr>
          <w:p w14:paraId="2571104C"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Detox App</w:t>
            </w:r>
          </w:p>
        </w:tc>
        <w:tc>
          <w:tcPr>
            <w:tcW w:w="939" w:type="dxa"/>
          </w:tcPr>
          <w:p w14:paraId="7D8B06B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98D121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3FBC90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D5B249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4BCD076B"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"/>
              <w:id w:val="171298666"/>
              <w:placeholder>
                <w:docPart w:val="82C89ED563FB4436897F954E370CF53F"/>
              </w:placeholder>
            </w:sdtPr>
            <w:sdtContent>
              <w:p w14:paraId="182E56E4" w14:textId="298CC52B"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Zhou et al., 2022)</w:t>
                </w:r>
              </w:p>
            </w:sdtContent>
          </w:sdt>
        </w:tc>
        <w:tc>
          <w:tcPr>
            <w:tcW w:w="3124" w:type="dxa"/>
          </w:tcPr>
          <w:p w14:paraId="44C83A93"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tudy Virtual</w:t>
            </w:r>
          </w:p>
        </w:tc>
        <w:tc>
          <w:tcPr>
            <w:tcW w:w="939" w:type="dxa"/>
          </w:tcPr>
          <w:p w14:paraId="507BF9C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F2977F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4EB4B0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1AAAD7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79A9F7DB"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"/>
              <w:id w:val="1916198127"/>
              <w:placeholder>
                <w:docPart w:val="DDF7BAB0A0A44D9195BB4E0769F360C4"/>
              </w:placeholder>
            </w:sdtPr>
            <w:sdtContent>
              <w:p w14:paraId="13A26A44" w14:textId="6929FC27" w:rsidR="00BB5D64" w:rsidRPr="00AF690D" w:rsidRDefault="00736F2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Alghamdi et al., 2022)</w:t>
                </w:r>
              </w:p>
            </w:sdtContent>
          </w:sdt>
        </w:tc>
        <w:tc>
          <w:tcPr>
            <w:tcW w:w="3124" w:type="dxa"/>
          </w:tcPr>
          <w:p w14:paraId="58D376BD"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Training</w:t>
            </w:r>
          </w:p>
        </w:tc>
        <w:tc>
          <w:tcPr>
            <w:tcW w:w="939" w:type="dxa"/>
          </w:tcPr>
          <w:p w14:paraId="437F07CD"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B5B26D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2ED674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8A128E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5F3AFB26"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"/>
              <w:id w:val="434261075"/>
              <w:placeholder>
                <w:docPart w:val="35FF30E5C44C4AFD859AE1A53AFFF8B7"/>
              </w:placeholder>
            </w:sdtPr>
            <w:sdtContent>
              <w:p w14:paraId="08968EA3" w14:textId="79BD075E"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rPr>
                  <w:t>(</w:t>
                </w:r>
                <w:proofErr w:type="spellStart"/>
                <w:r w:rsidRPr="00AF690D">
                  <w:rPr>
                    <w:rFonts w:asciiTheme="minorHAnsi" w:hAnsiTheme="minorHAnsi" w:cstheme="minorHAnsi"/>
                  </w:rPr>
                  <w:t>Bamoallem</w:t>
                </w:r>
                <w:proofErr w:type="spellEnd"/>
                <w:r w:rsidRPr="00AF690D">
                  <w:rPr>
                    <w:rFonts w:asciiTheme="minorHAnsi" w:hAnsiTheme="minorHAnsi" w:cstheme="minorHAnsi"/>
                  </w:rPr>
                  <w:t xml:space="preserve"> &amp; </w:t>
                </w:r>
                <w:proofErr w:type="spellStart"/>
                <w:r w:rsidRPr="00AF690D">
                  <w:rPr>
                    <w:rFonts w:asciiTheme="minorHAnsi" w:hAnsiTheme="minorHAnsi" w:cstheme="minorHAnsi"/>
                  </w:rPr>
                  <w:t>Altarteer</w:t>
                </w:r>
                <w:proofErr w:type="spellEnd"/>
                <w:r w:rsidRPr="00AF690D">
                  <w:rPr>
                    <w:rFonts w:asciiTheme="minorHAnsi" w:hAnsiTheme="minorHAnsi" w:cstheme="minorHAnsi"/>
                  </w:rPr>
                  <w:t>, 2022)</w:t>
                </w:r>
              </w:p>
            </w:sdtContent>
          </w:sdt>
        </w:tc>
        <w:tc>
          <w:tcPr>
            <w:tcW w:w="3124" w:type="dxa"/>
          </w:tcPr>
          <w:p w14:paraId="12EAC348"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stance learning</w:t>
            </w:r>
          </w:p>
        </w:tc>
        <w:tc>
          <w:tcPr>
            <w:tcW w:w="939" w:type="dxa"/>
          </w:tcPr>
          <w:p w14:paraId="5352603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A43287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D74B72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1A2023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2029F0F2" w14:textId="77777777" w:rsidTr="00BB5D64">
        <w:trPr>
          <w:trHeight w:val="330"/>
          <w:jc w:val="center"/>
        </w:trPr>
        <w:tc>
          <w:tcPr>
            <w:tcW w:w="2971" w:type="dxa"/>
            <w:vAlign w:val="center"/>
          </w:tcPr>
          <w:sdt>
            <w:sdtPr>
              <w:rPr>
                <w:rFonts w:asciiTheme="minorHAnsi" w:hAnsiTheme="minorHAnsi" w:cstheme="minorHAnsi"/>
                <w:color w:val="000000"/>
              </w:rPr>
              <w:tag w:val="MENDELEY_CITATION_v3_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"/>
              <w:id w:val="1462612084"/>
              <w:placeholder>
                <w:docPart w:val="DD8EA275EA8C4CB7AA7A02B0CEB91A31"/>
              </w:placeholder>
            </w:sdtPr>
            <w:sdtContent>
              <w:p w14:paraId="74C1C97A" w14:textId="3F370E0F"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lvi</w:t>
                </w:r>
                <w:proofErr w:type="spellEnd"/>
                <w:r w:rsidRPr="00AF690D">
                  <w:rPr>
                    <w:rFonts w:asciiTheme="minorHAnsi" w:hAnsiTheme="minorHAnsi" w:cstheme="minorHAnsi"/>
                    <w:color w:val="000000"/>
                  </w:rPr>
                  <w:t>, 2021)</w:t>
                </w:r>
              </w:p>
            </w:sdtContent>
          </w:sdt>
        </w:tc>
        <w:tc>
          <w:tcPr>
            <w:tcW w:w="3124" w:type="dxa"/>
          </w:tcPr>
          <w:p w14:paraId="495B4402"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ocial Network Tools</w:t>
            </w:r>
          </w:p>
        </w:tc>
        <w:tc>
          <w:tcPr>
            <w:tcW w:w="939" w:type="dxa"/>
          </w:tcPr>
          <w:p w14:paraId="4D4CCFC7"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16CBD0F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241CA57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7A04AB3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0F6B1FC7" w14:textId="77777777" w:rsidTr="00BB5D64">
        <w:trPr>
          <w:trHeight w:val="330"/>
          <w:jc w:val="center"/>
        </w:trPr>
        <w:tc>
          <w:tcPr>
            <w:tcW w:w="2971" w:type="dxa"/>
            <w:vAlign w:val="center"/>
          </w:tcPr>
          <w:sdt>
            <w:sdtPr>
              <w:rPr>
                <w:rFonts w:asciiTheme="minorHAnsi" w:hAnsiTheme="minorHAnsi" w:cstheme="minorHAnsi"/>
                <w:color w:val="000000"/>
              </w:rPr>
              <w:tag w:val="MENDELEY_CITATION_v3_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"/>
              <w:id w:val="-1005359828"/>
              <w:placeholder>
                <w:docPart w:val="55A9F55A247F49E290856BDC752BC0A1"/>
              </w:placeholder>
            </w:sdtPr>
            <w:sdtContent>
              <w:p w14:paraId="040D26CB" w14:textId="1677E1E7"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Abbad</w:t>
                </w:r>
                <w:proofErr w:type="spellEnd"/>
                <w:r w:rsidRPr="00AF690D">
                  <w:rPr>
                    <w:rFonts w:asciiTheme="minorHAnsi" w:hAnsiTheme="minorHAnsi" w:cstheme="minorHAnsi"/>
                    <w:color w:val="000000"/>
                  </w:rPr>
                  <w:t>, 2021)</w:t>
                </w:r>
              </w:p>
            </w:sdtContent>
          </w:sdt>
        </w:tc>
        <w:tc>
          <w:tcPr>
            <w:tcW w:w="3124" w:type="dxa"/>
          </w:tcPr>
          <w:p w14:paraId="0795FA0A"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E-Learning</w:t>
            </w:r>
          </w:p>
        </w:tc>
        <w:tc>
          <w:tcPr>
            <w:tcW w:w="939" w:type="dxa"/>
          </w:tcPr>
          <w:p w14:paraId="1FA5FF4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3E3E9EE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363F86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D3CC55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6E7E9DA6"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"/>
              <w:id w:val="-1916619267"/>
              <w:placeholder>
                <w:docPart w:val="C0282A8651284F5D8D594850DE94BC02"/>
              </w:placeholder>
            </w:sdtPr>
            <w:sdtContent>
              <w:p w14:paraId="1BAEDD3A" w14:textId="764CE3F5"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rPr>
                  <w:t xml:space="preserve">(Nikou &amp; </w:t>
                </w:r>
                <w:proofErr w:type="spellStart"/>
                <w:r w:rsidRPr="00AF690D">
                  <w:rPr>
                    <w:rFonts w:asciiTheme="minorHAnsi" w:hAnsiTheme="minorHAnsi" w:cstheme="minorHAnsi"/>
                  </w:rPr>
                  <w:t>Aavakare</w:t>
                </w:r>
                <w:proofErr w:type="spellEnd"/>
                <w:r w:rsidRPr="00AF690D">
                  <w:rPr>
                    <w:rFonts w:asciiTheme="minorHAnsi" w:hAnsiTheme="minorHAnsi" w:cstheme="minorHAnsi"/>
                  </w:rPr>
                  <w:t>, 2021)</w:t>
                </w:r>
              </w:p>
            </w:sdtContent>
          </w:sdt>
        </w:tc>
        <w:tc>
          <w:tcPr>
            <w:tcW w:w="3124" w:type="dxa"/>
          </w:tcPr>
          <w:p w14:paraId="1E69BBEF"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Digital technology for college information and literacy</w:t>
            </w:r>
          </w:p>
        </w:tc>
        <w:tc>
          <w:tcPr>
            <w:tcW w:w="939" w:type="dxa"/>
          </w:tcPr>
          <w:p w14:paraId="595B8CB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83196C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173264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98FD8D8"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176415F1"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"/>
              <w:id w:val="-28188209"/>
              <w:placeholder>
                <w:docPart w:val="E73627D3C84D4E91901C283F39CA46DF"/>
              </w:placeholder>
            </w:sdtPr>
            <w:sdtContent>
              <w:p w14:paraId="0A72D894" w14:textId="733B3653"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Yan et al., 2021)</w:t>
                </w:r>
              </w:p>
            </w:sdtContent>
          </w:sdt>
        </w:tc>
        <w:tc>
          <w:tcPr>
            <w:tcW w:w="3124" w:type="dxa"/>
          </w:tcPr>
          <w:p w14:paraId="72EB4F33" w14:textId="77777777" w:rsidR="00BB5D64" w:rsidRPr="00AF690D" w:rsidRDefault="00BB5D64" w:rsidP="00BB5D64">
            <w:pPr>
              <w:spacing w:after="72" w:line="240" w:lineRule="auto"/>
              <w:jc w:val="left"/>
              <w:rPr>
                <w:rFonts w:asciiTheme="minorHAnsi" w:hAnsiTheme="minorHAnsi" w:cstheme="minorHAnsi"/>
                <w:color w:val="000000"/>
              </w:rPr>
            </w:pPr>
            <w:proofErr w:type="spellStart"/>
            <w:r w:rsidRPr="00AF690D">
              <w:rPr>
                <w:rFonts w:asciiTheme="minorHAnsi" w:hAnsiTheme="minorHAnsi" w:cstheme="minorHAnsi"/>
                <w:color w:val="000000"/>
              </w:rPr>
              <w:t>Pintech</w:t>
            </w:r>
            <w:proofErr w:type="spellEnd"/>
            <w:r w:rsidRPr="00AF690D">
              <w:rPr>
                <w:rFonts w:asciiTheme="minorHAnsi" w:hAnsiTheme="minorHAnsi" w:cstheme="minorHAnsi"/>
                <w:color w:val="000000"/>
              </w:rPr>
              <w:t xml:space="preserve"> App</w:t>
            </w:r>
          </w:p>
        </w:tc>
        <w:tc>
          <w:tcPr>
            <w:tcW w:w="939" w:type="dxa"/>
          </w:tcPr>
          <w:p w14:paraId="484A428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3E6F73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2EA66EA4"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1EF60DF"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r>
      <w:tr w:rsidR="00BB5D64" w:rsidRPr="00AF690D" w14:paraId="3798BC54"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"/>
              <w:id w:val="885535254"/>
              <w:placeholder>
                <w:docPart w:val="0DE26695898A4F048B00F65DB9883846"/>
              </w:placeholder>
            </w:sdtPr>
            <w:sdtContent>
              <w:p w14:paraId="75AA8A9A" w14:textId="6464BFD0"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w:t>
                </w:r>
                <w:proofErr w:type="spellStart"/>
                <w:r w:rsidRPr="00AF690D">
                  <w:rPr>
                    <w:rFonts w:asciiTheme="minorHAnsi" w:hAnsiTheme="minorHAnsi" w:cstheme="minorHAnsi"/>
                    <w:color w:val="000000"/>
                  </w:rPr>
                  <w:t>Pagaling</w:t>
                </w:r>
                <w:proofErr w:type="spellEnd"/>
                <w:r w:rsidRPr="00AF690D">
                  <w:rPr>
                    <w:rFonts w:asciiTheme="minorHAnsi" w:hAnsiTheme="minorHAnsi" w:cstheme="minorHAnsi"/>
                    <w:color w:val="000000"/>
                  </w:rPr>
                  <w:t xml:space="preserve"> et al., 2022)</w:t>
                </w:r>
              </w:p>
            </w:sdtContent>
          </w:sdt>
        </w:tc>
        <w:tc>
          <w:tcPr>
            <w:tcW w:w="3124" w:type="dxa"/>
          </w:tcPr>
          <w:p w14:paraId="2A941DCC" w14:textId="77777777" w:rsidR="00BB5D64" w:rsidRPr="00AF690D" w:rsidRDefault="00BB5D64" w:rsidP="00BB5D64">
            <w:pPr>
              <w:spacing w:after="72" w:line="240" w:lineRule="auto"/>
              <w:jc w:val="left"/>
              <w:rPr>
                <w:rFonts w:asciiTheme="minorHAnsi" w:hAnsiTheme="minorHAnsi" w:cstheme="minorHAnsi"/>
                <w:color w:val="000000"/>
              </w:rPr>
            </w:pPr>
            <w:proofErr w:type="spellStart"/>
            <w:r w:rsidRPr="00AF690D">
              <w:rPr>
                <w:rFonts w:asciiTheme="minorHAnsi" w:hAnsiTheme="minorHAnsi" w:cstheme="minorHAnsi"/>
                <w:color w:val="000000"/>
              </w:rPr>
              <w:t>Teleneurology</w:t>
            </w:r>
            <w:proofErr w:type="spellEnd"/>
          </w:p>
        </w:tc>
        <w:tc>
          <w:tcPr>
            <w:tcW w:w="939" w:type="dxa"/>
          </w:tcPr>
          <w:p w14:paraId="0F47EBA9"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55286FF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B5CFC3A"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945033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3B048780" w14:textId="77777777" w:rsidTr="00BB5D64">
        <w:trPr>
          <w:trHeight w:val="300"/>
          <w:jc w:val="center"/>
        </w:trPr>
        <w:tc>
          <w:tcPr>
            <w:tcW w:w="2971" w:type="dxa"/>
            <w:vAlign w:val="center"/>
          </w:tcPr>
          <w:sdt>
            <w:sdtPr>
              <w:rPr>
                <w:rFonts w:asciiTheme="minorHAnsi" w:hAnsiTheme="minorHAnsi" w:cstheme="minorHAnsi"/>
              </w:rPr>
              <w:tag w:val="MENDELEY_CITATION_v3_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"/>
              <w:id w:val="-1258827421"/>
              <w:placeholder>
                <w:docPart w:val="E0AED99D6C474A398FE4B3EDD9540E83"/>
              </w:placeholder>
            </w:sdtPr>
            <w:sdtContent>
              <w:p w14:paraId="797DC591" w14:textId="1FC95AA3"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rPr>
                  <w:t>(El-</w:t>
                </w:r>
                <w:proofErr w:type="spellStart"/>
                <w:r w:rsidRPr="00AF690D">
                  <w:rPr>
                    <w:rFonts w:asciiTheme="minorHAnsi" w:hAnsiTheme="minorHAnsi" w:cstheme="minorHAnsi"/>
                  </w:rPr>
                  <w:t>Sofany</w:t>
                </w:r>
                <w:proofErr w:type="spellEnd"/>
                <w:r w:rsidRPr="00AF690D">
                  <w:rPr>
                    <w:rFonts w:asciiTheme="minorHAnsi" w:hAnsiTheme="minorHAnsi" w:cstheme="minorHAnsi"/>
                  </w:rPr>
                  <w:t xml:space="preserve"> &amp; El-</w:t>
                </w:r>
                <w:proofErr w:type="spellStart"/>
                <w:r w:rsidRPr="00AF690D">
                  <w:rPr>
                    <w:rFonts w:asciiTheme="minorHAnsi" w:hAnsiTheme="minorHAnsi" w:cstheme="minorHAnsi"/>
                  </w:rPr>
                  <w:t>Seoud</w:t>
                </w:r>
                <w:proofErr w:type="spellEnd"/>
                <w:r w:rsidRPr="00AF690D">
                  <w:rPr>
                    <w:rFonts w:asciiTheme="minorHAnsi" w:hAnsiTheme="minorHAnsi" w:cstheme="minorHAnsi"/>
                  </w:rPr>
                  <w:t>, 2022)</w:t>
                </w:r>
              </w:p>
            </w:sdtContent>
          </w:sdt>
        </w:tc>
        <w:tc>
          <w:tcPr>
            <w:tcW w:w="3124" w:type="dxa"/>
          </w:tcPr>
          <w:p w14:paraId="691150D2"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Ubiquitous Learning Technology</w:t>
            </w:r>
          </w:p>
        </w:tc>
        <w:tc>
          <w:tcPr>
            <w:tcW w:w="939" w:type="dxa"/>
          </w:tcPr>
          <w:p w14:paraId="58567FF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09776A31"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Pr>
          <w:p w14:paraId="45319645"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1A5E9EF3"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08875166" w14:textId="77777777" w:rsidTr="00BB5D64">
        <w:trPr>
          <w:trHeight w:val="300"/>
          <w:jc w:val="center"/>
        </w:trPr>
        <w:tc>
          <w:tcPr>
            <w:tcW w:w="2971" w:type="dxa"/>
            <w:vAlign w:val="center"/>
          </w:tcPr>
          <w:sdt>
            <w:sdtPr>
              <w:rPr>
                <w:rFonts w:asciiTheme="minorHAnsi" w:hAnsiTheme="minorHAnsi" w:cstheme="minorHAnsi"/>
                <w:color w:val="000000"/>
              </w:rPr>
              <w:tag w:val="MENDELEY_CITATION_v3_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"/>
              <w:id w:val="798038608"/>
              <w:placeholder>
                <w:docPart w:val="2AE655C0F33C44F385012825F0849BF3"/>
              </w:placeholder>
            </w:sdtPr>
            <w:sdtContent>
              <w:p w14:paraId="37CF0E52" w14:textId="412F10F5"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Kader et al., 2022)</w:t>
                </w:r>
              </w:p>
            </w:sdtContent>
          </w:sdt>
        </w:tc>
        <w:tc>
          <w:tcPr>
            <w:tcW w:w="3124" w:type="dxa"/>
          </w:tcPr>
          <w:p w14:paraId="1D652AF2"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Study online</w:t>
            </w:r>
          </w:p>
        </w:tc>
        <w:tc>
          <w:tcPr>
            <w:tcW w:w="939" w:type="dxa"/>
          </w:tcPr>
          <w:p w14:paraId="4D2D408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5C1096B6"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0372BC02"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No</w:t>
            </w:r>
          </w:p>
        </w:tc>
        <w:tc>
          <w:tcPr>
            <w:tcW w:w="939" w:type="dxa"/>
          </w:tcPr>
          <w:p w14:paraId="63A33DD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r w:rsidR="00BB5D64" w:rsidRPr="00AF690D" w14:paraId="647137F1" w14:textId="77777777" w:rsidTr="00BB5D64">
        <w:trPr>
          <w:trHeight w:val="300"/>
          <w:jc w:val="center"/>
        </w:trPr>
        <w:tc>
          <w:tcPr>
            <w:tcW w:w="2971" w:type="dxa"/>
            <w:tcBorders>
              <w:bottom w:val="single" w:sz="4" w:space="0" w:color="000000"/>
            </w:tcBorders>
            <w:vAlign w:val="center"/>
          </w:tcPr>
          <w:sdt>
            <w:sdtPr>
              <w:rPr>
                <w:rFonts w:asciiTheme="minorHAnsi" w:hAnsiTheme="minorHAnsi" w:cstheme="minorHAnsi"/>
                <w:color w:val="000000"/>
              </w:rPr>
              <w:tag w:val="MENDELEY_CITATION_v3_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"/>
              <w:id w:val="-960798311"/>
              <w:placeholder>
                <w:docPart w:val="F0C4D062CBE740BEAECDCADEE496222E"/>
              </w:placeholder>
            </w:sdtPr>
            <w:sdtContent>
              <w:p w14:paraId="4A4A5AB2" w14:textId="7CBE6351" w:rsidR="00BB5D64" w:rsidRPr="00AF690D" w:rsidRDefault="00692312" w:rsidP="00BB5D64">
                <w:pPr>
                  <w:spacing w:after="72" w:line="240" w:lineRule="auto"/>
                  <w:rPr>
                    <w:rFonts w:asciiTheme="minorHAnsi" w:hAnsiTheme="minorHAnsi" w:cstheme="minorHAnsi"/>
                    <w:color w:val="000000"/>
                  </w:rPr>
                </w:pPr>
                <w:r w:rsidRPr="00AF690D">
                  <w:rPr>
                    <w:rFonts w:asciiTheme="minorHAnsi" w:hAnsiTheme="minorHAnsi" w:cstheme="minorHAnsi"/>
                    <w:color w:val="000000"/>
                  </w:rPr>
                  <w:t>(Ahmed et al., 2021)</w:t>
                </w:r>
              </w:p>
            </w:sdtContent>
          </w:sdt>
        </w:tc>
        <w:tc>
          <w:tcPr>
            <w:tcW w:w="3124" w:type="dxa"/>
            <w:tcBorders>
              <w:bottom w:val="single" w:sz="4" w:space="0" w:color="000000"/>
            </w:tcBorders>
          </w:tcPr>
          <w:p w14:paraId="218631B0" w14:textId="77777777" w:rsidR="00BB5D64" w:rsidRPr="00AF690D" w:rsidRDefault="00BB5D64" w:rsidP="00BB5D64">
            <w:pPr>
              <w:spacing w:after="72" w:line="240" w:lineRule="auto"/>
              <w:jc w:val="left"/>
              <w:rPr>
                <w:rFonts w:asciiTheme="minorHAnsi" w:hAnsiTheme="minorHAnsi" w:cstheme="minorHAnsi"/>
                <w:color w:val="000000"/>
              </w:rPr>
            </w:pPr>
            <w:r w:rsidRPr="00AF690D">
              <w:rPr>
                <w:rFonts w:asciiTheme="minorHAnsi" w:hAnsiTheme="minorHAnsi" w:cstheme="minorHAnsi"/>
                <w:color w:val="000000"/>
              </w:rPr>
              <w:t>Learning Management System (LMS)</w:t>
            </w:r>
          </w:p>
        </w:tc>
        <w:tc>
          <w:tcPr>
            <w:tcW w:w="939" w:type="dxa"/>
            <w:tcBorders>
              <w:bottom w:val="single" w:sz="4" w:space="0" w:color="000000"/>
            </w:tcBorders>
          </w:tcPr>
          <w:p w14:paraId="342CEA4E"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Borders>
              <w:bottom w:val="single" w:sz="4" w:space="0" w:color="000000"/>
            </w:tcBorders>
          </w:tcPr>
          <w:p w14:paraId="3A25831C"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Borders>
              <w:bottom w:val="single" w:sz="4" w:space="0" w:color="000000"/>
            </w:tcBorders>
          </w:tcPr>
          <w:p w14:paraId="4C239BAB"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c>
          <w:tcPr>
            <w:tcW w:w="939" w:type="dxa"/>
            <w:tcBorders>
              <w:bottom w:val="single" w:sz="4" w:space="0" w:color="000000"/>
            </w:tcBorders>
          </w:tcPr>
          <w:p w14:paraId="0D17C870" w14:textId="77777777" w:rsidR="00BB5D64" w:rsidRPr="00AF690D" w:rsidRDefault="00BB5D64" w:rsidP="00BB5D64">
            <w:pPr>
              <w:spacing w:after="72" w:line="240" w:lineRule="auto"/>
              <w:jc w:val="center"/>
              <w:rPr>
                <w:rFonts w:asciiTheme="minorHAnsi" w:hAnsiTheme="minorHAnsi" w:cstheme="minorHAnsi"/>
                <w:color w:val="000000"/>
              </w:rPr>
            </w:pPr>
            <w:r w:rsidRPr="00AF690D">
              <w:rPr>
                <w:rFonts w:asciiTheme="minorHAnsi" w:hAnsiTheme="minorHAnsi" w:cstheme="minorHAnsi"/>
              </w:rPr>
              <w:t>Yes</w:t>
            </w:r>
          </w:p>
        </w:tc>
      </w:tr>
    </w:tbl>
    <w:p w14:paraId="667C0EC9" w14:textId="77777777" w:rsidR="002416DE" w:rsidRPr="00467DF0" w:rsidRDefault="002416DE">
      <w:pPr>
        <w:rPr>
          <w:rFonts w:asciiTheme="minorHAnsi" w:hAnsiTheme="minorHAnsi" w:cstheme="minorHAnsi"/>
        </w:rPr>
      </w:pPr>
    </w:p>
    <w:p w14:paraId="405026FC" w14:textId="77777777" w:rsidR="002416DE" w:rsidRPr="00467DF0" w:rsidRDefault="002416DE" w:rsidP="00BE6CF5">
      <w:pPr>
        <w:keepNext/>
        <w:keepLines/>
        <w:pBdr>
          <w:top w:val="nil"/>
          <w:left w:val="nil"/>
          <w:bottom w:val="nil"/>
          <w:right w:val="nil"/>
          <w:between w:val="nil"/>
        </w:pBdr>
        <w:tabs>
          <w:tab w:val="left" w:pos="360"/>
        </w:tabs>
        <w:jc w:val="left"/>
        <w:rPr>
          <w:rFonts w:asciiTheme="minorHAnsi" w:hAnsiTheme="minorHAnsi" w:cstheme="minorHAnsi"/>
          <w:i/>
          <w:color w:val="000000"/>
        </w:rPr>
      </w:pPr>
      <w:r w:rsidRPr="00467DF0">
        <w:rPr>
          <w:rFonts w:asciiTheme="minorHAnsi" w:hAnsiTheme="minorHAnsi" w:cstheme="minorHAnsi"/>
          <w:noProof/>
        </w:rPr>
        <w:lastRenderedPageBreak/>
        <w:drawing>
          <wp:anchor distT="0" distB="0" distL="114300" distR="114300" simplePos="0" relativeHeight="251666432" behindDoc="0" locked="0" layoutInCell="1" hidden="0" allowOverlap="1" wp14:anchorId="269EEB87" wp14:editId="39BE5AEF">
            <wp:simplePos x="0" y="0"/>
            <wp:positionH relativeFrom="column">
              <wp:posOffset>-67945</wp:posOffset>
            </wp:positionH>
            <wp:positionV relativeFrom="paragraph">
              <wp:posOffset>-93980</wp:posOffset>
            </wp:positionV>
            <wp:extent cx="3093720" cy="2415540"/>
            <wp:effectExtent l="0" t="0" r="0" b="3810"/>
            <wp:wrapNone/>
            <wp:docPr id="73"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5"/>
                    <a:srcRect/>
                    <a:stretch>
                      <a:fillRect/>
                    </a:stretch>
                  </pic:blipFill>
                  <pic:spPr>
                    <a:xfrm>
                      <a:off x="0" y="0"/>
                      <a:ext cx="3093720" cy="2415540"/>
                    </a:xfrm>
                    <a:prstGeom prst="rect">
                      <a:avLst/>
                    </a:prstGeom>
                    <a:ln/>
                  </pic:spPr>
                </pic:pic>
              </a:graphicData>
            </a:graphic>
            <wp14:sizeRelH relativeFrom="margin">
              <wp14:pctWidth>0</wp14:pctWidth>
            </wp14:sizeRelH>
            <wp14:sizeRelV relativeFrom="margin">
              <wp14:pctHeight>0</wp14:pctHeight>
            </wp14:sizeRelV>
          </wp:anchor>
        </w:drawing>
      </w:r>
    </w:p>
    <w:p w14:paraId="5DF475F3"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r w:rsidRPr="00467DF0">
        <w:rPr>
          <w:rFonts w:asciiTheme="minorHAnsi" w:hAnsiTheme="minorHAnsi" w:cstheme="minorHAnsi"/>
          <w:noProof/>
        </w:rPr>
        <mc:AlternateContent>
          <mc:Choice Requires="wps">
            <w:drawing>
              <wp:anchor distT="0" distB="0" distL="114300" distR="114300" simplePos="0" relativeHeight="251659264" behindDoc="0" locked="0" layoutInCell="1" hidden="0" allowOverlap="1" wp14:anchorId="56B358D7" wp14:editId="39641E07">
                <wp:simplePos x="0" y="0"/>
                <wp:positionH relativeFrom="column">
                  <wp:posOffset>3783492</wp:posOffset>
                </wp:positionH>
                <wp:positionV relativeFrom="paragraph">
                  <wp:posOffset>7620</wp:posOffset>
                </wp:positionV>
                <wp:extent cx="88265" cy="103505"/>
                <wp:effectExtent l="57150" t="19050" r="45085" b="86995"/>
                <wp:wrapNone/>
                <wp:docPr id="2" name="Oval 2"/>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ED9EEF" id="Oval 2" o:spid="_x0000_s1026" style="position:absolute;margin-left:297.9pt;margin-top:.6pt;width:6.95pt;height: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" fillcolor="black [3213]" strokecolor="#4472c4 [3204]" strokeweight=".5pt">
                <v:stroke joinstyle="miter"/>
              </v:oval>
            </w:pict>
          </mc:Fallback>
        </mc:AlternateContent>
      </w:r>
    </w:p>
    <w:p w14:paraId="065DD468"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Zanetta</w:t>
      </w:r>
      <w:proofErr w:type="spellEnd"/>
      <w:r w:rsidRPr="00467DF0">
        <w:rPr>
          <w:rFonts w:asciiTheme="minorHAnsi" w:hAnsiTheme="minorHAnsi" w:cstheme="minorHAnsi"/>
          <w:color w:val="000000"/>
        </w:rPr>
        <w:t xml:space="preserve"> et al., 2021)</w:t>
      </w:r>
      <w:r w:rsidRPr="00467DF0">
        <w:rPr>
          <w:rFonts w:asciiTheme="minorHAnsi" w:hAnsiTheme="minorHAnsi" w:cstheme="minorHAnsi"/>
          <w:noProof/>
        </w:rPr>
        <mc:AlternateContent>
          <mc:Choice Requires="wps">
            <w:drawing>
              <wp:anchor distT="0" distB="0" distL="114300" distR="114300" simplePos="0" relativeHeight="251660288" behindDoc="0" locked="0" layoutInCell="1" hidden="0" allowOverlap="1" wp14:anchorId="50E0B7ED" wp14:editId="57FCE094">
                <wp:simplePos x="0" y="0"/>
                <wp:positionH relativeFrom="column">
                  <wp:posOffset>3786032</wp:posOffset>
                </wp:positionH>
                <wp:positionV relativeFrom="paragraph">
                  <wp:posOffset>24130</wp:posOffset>
                </wp:positionV>
                <wp:extent cx="88265" cy="103505"/>
                <wp:effectExtent l="57150" t="19050" r="45085" b="86995"/>
                <wp:wrapNone/>
                <wp:docPr id="1" name="Oval 1"/>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41A192" id="Oval 1" o:spid="_x0000_s1026" style="position:absolute;margin-left:298.1pt;margin-top:1.9pt;width:6.95pt;height:8.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" fillcolor="#002060" strokecolor="#4472c4 [3204]" strokeweight=".5pt">
                <v:stroke joinstyle="miter"/>
              </v:oval>
            </w:pict>
          </mc:Fallback>
        </mc:AlternateContent>
      </w:r>
    </w:p>
    <w:p w14:paraId="58AA4730"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bCs/>
          <w:color w:val="000000"/>
        </w:rPr>
        <w:t>(</w:t>
      </w:r>
      <w:proofErr w:type="spellStart"/>
      <w:r w:rsidRPr="00467DF0">
        <w:rPr>
          <w:rFonts w:asciiTheme="minorHAnsi" w:hAnsiTheme="minorHAnsi" w:cstheme="minorHAnsi"/>
          <w:bCs/>
          <w:color w:val="000000"/>
        </w:rPr>
        <w:t>Puriwat</w:t>
      </w:r>
      <w:proofErr w:type="spellEnd"/>
      <w:r w:rsidRPr="00467DF0">
        <w:rPr>
          <w:rFonts w:asciiTheme="minorHAnsi" w:hAnsiTheme="minorHAnsi" w:cstheme="minorHAnsi"/>
          <w:bCs/>
          <w:color w:val="000000"/>
        </w:rPr>
        <w:t xml:space="preserve"> &amp; </w:t>
      </w:r>
      <w:proofErr w:type="spellStart"/>
      <w:r w:rsidRPr="00467DF0">
        <w:rPr>
          <w:rFonts w:asciiTheme="minorHAnsi" w:hAnsiTheme="minorHAnsi" w:cstheme="minorHAnsi"/>
          <w:bCs/>
          <w:color w:val="000000"/>
        </w:rPr>
        <w:t>Tripopsakul</w:t>
      </w:r>
      <w:proofErr w:type="spellEnd"/>
      <w:r w:rsidRPr="00467DF0">
        <w:rPr>
          <w:rFonts w:asciiTheme="minorHAnsi" w:hAnsiTheme="minorHAnsi" w:cstheme="minorHAnsi"/>
          <w:bCs/>
          <w:color w:val="000000"/>
        </w:rPr>
        <w:t>, 2021)</w:t>
      </w:r>
      <w:r w:rsidRPr="00467DF0">
        <w:rPr>
          <w:rFonts w:asciiTheme="minorHAnsi" w:hAnsiTheme="minorHAnsi" w:cstheme="minorHAnsi"/>
          <w:bCs/>
          <w:noProof/>
        </w:rPr>
        <mc:AlternateContent>
          <mc:Choice Requires="wps">
            <w:drawing>
              <wp:anchor distT="0" distB="0" distL="114300" distR="114300" simplePos="0" relativeHeight="251661312" behindDoc="0" locked="0" layoutInCell="1" hidden="0" allowOverlap="1" wp14:anchorId="1B4073AC" wp14:editId="12A24229">
                <wp:simplePos x="0" y="0"/>
                <wp:positionH relativeFrom="column">
                  <wp:posOffset>3786032</wp:posOffset>
                </wp:positionH>
                <wp:positionV relativeFrom="paragraph">
                  <wp:posOffset>32385</wp:posOffset>
                </wp:positionV>
                <wp:extent cx="88265" cy="103505"/>
                <wp:effectExtent l="57150" t="19050" r="45085" b="86995"/>
                <wp:wrapNone/>
                <wp:docPr id="3" name="Oval 3"/>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886BC3" id="Oval 3" o:spid="_x0000_s1026" style="position:absolute;margin-left:298.1pt;margin-top:2.55pt;width:6.95pt;height:8.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" fillcolor="#5b9bd5 [3208]" strokecolor="#4472c4 [3204]" strokeweight=".5pt">
                <v:stroke joinstyle="miter"/>
              </v:oval>
            </w:pict>
          </mc:Fallback>
        </mc:AlternateContent>
      </w:r>
    </w:p>
    <w:p w14:paraId="1779D920"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w:t>
      </w:r>
      <w:proofErr w:type="spellStart"/>
      <w:r w:rsidRPr="00467DF0">
        <w:rPr>
          <w:rFonts w:asciiTheme="minorHAnsi" w:hAnsiTheme="minorHAnsi" w:cstheme="minorHAnsi"/>
          <w:bCs/>
          <w:color w:val="000000"/>
        </w:rPr>
        <w:t>Chotigo</w:t>
      </w:r>
      <w:proofErr w:type="spellEnd"/>
      <w:r w:rsidRPr="00467DF0">
        <w:rPr>
          <w:rFonts w:asciiTheme="minorHAnsi" w:hAnsiTheme="minorHAnsi" w:cstheme="minorHAnsi"/>
          <w:bCs/>
          <w:color w:val="000000"/>
        </w:rPr>
        <w:t xml:space="preserve"> &amp; </w:t>
      </w:r>
      <w:proofErr w:type="spellStart"/>
      <w:r w:rsidRPr="00467DF0">
        <w:rPr>
          <w:rFonts w:asciiTheme="minorHAnsi" w:hAnsiTheme="minorHAnsi" w:cstheme="minorHAnsi"/>
          <w:bCs/>
          <w:color w:val="000000"/>
        </w:rPr>
        <w:t>Kadono</w:t>
      </w:r>
      <w:proofErr w:type="spellEnd"/>
      <w:r w:rsidRPr="00467DF0">
        <w:rPr>
          <w:rFonts w:asciiTheme="minorHAnsi" w:hAnsiTheme="minorHAnsi" w:cstheme="minorHAnsi"/>
          <w:bCs/>
          <w:color w:val="000000"/>
        </w:rPr>
        <w:t>, 2021)</w:t>
      </w:r>
      <w:r w:rsidRPr="00467DF0">
        <w:rPr>
          <w:rFonts w:asciiTheme="minorHAnsi" w:hAnsiTheme="minorHAnsi" w:cstheme="minorHAnsi"/>
          <w:bCs/>
          <w:noProof/>
        </w:rPr>
        <mc:AlternateContent>
          <mc:Choice Requires="wps">
            <w:drawing>
              <wp:anchor distT="0" distB="0" distL="114300" distR="114300" simplePos="0" relativeHeight="251662336" behindDoc="0" locked="0" layoutInCell="1" hidden="0" allowOverlap="1" wp14:anchorId="75D0ECF8" wp14:editId="6B1FCA45">
                <wp:simplePos x="0" y="0"/>
                <wp:positionH relativeFrom="column">
                  <wp:posOffset>3786032</wp:posOffset>
                </wp:positionH>
                <wp:positionV relativeFrom="paragraph">
                  <wp:posOffset>32385</wp:posOffset>
                </wp:positionV>
                <wp:extent cx="88265" cy="103505"/>
                <wp:effectExtent l="57150" t="19050" r="45085" b="86995"/>
                <wp:wrapNone/>
                <wp:docPr id="36" name="Oval 36"/>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C5B999" id="Oval 36" o:spid="_x0000_s1026" style="position:absolute;margin-left:298.1pt;margin-top:2.55pt;width:6.95pt;height:8.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" fillcolor="#00b050" strokecolor="#4472c4 [3204]" strokeweight=".5pt">
                <v:stroke joinstyle="miter"/>
              </v:oval>
            </w:pict>
          </mc:Fallback>
        </mc:AlternateContent>
      </w:r>
    </w:p>
    <w:p w14:paraId="388B6E8D"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w:t>
      </w:r>
      <w:proofErr w:type="spellStart"/>
      <w:r w:rsidRPr="00467DF0">
        <w:rPr>
          <w:rFonts w:asciiTheme="minorHAnsi" w:hAnsiTheme="minorHAnsi" w:cstheme="minorHAnsi"/>
          <w:bCs/>
          <w:color w:val="000000"/>
        </w:rPr>
        <w:t>Shoheib</w:t>
      </w:r>
      <w:proofErr w:type="spellEnd"/>
      <w:r w:rsidRPr="00467DF0">
        <w:rPr>
          <w:rFonts w:asciiTheme="minorHAnsi" w:hAnsiTheme="minorHAnsi" w:cstheme="minorHAnsi"/>
          <w:bCs/>
          <w:color w:val="000000"/>
        </w:rPr>
        <w:t xml:space="preserve"> &amp; Abu-</w:t>
      </w:r>
      <w:proofErr w:type="spellStart"/>
      <w:r w:rsidRPr="00467DF0">
        <w:rPr>
          <w:rFonts w:asciiTheme="minorHAnsi" w:hAnsiTheme="minorHAnsi" w:cstheme="minorHAnsi"/>
          <w:bCs/>
          <w:color w:val="000000"/>
        </w:rPr>
        <w:t>Shanab</w:t>
      </w:r>
      <w:proofErr w:type="spellEnd"/>
      <w:r w:rsidRPr="00467DF0">
        <w:rPr>
          <w:rFonts w:asciiTheme="minorHAnsi" w:hAnsiTheme="minorHAnsi" w:cstheme="minorHAnsi"/>
          <w:bCs/>
          <w:color w:val="000000"/>
        </w:rPr>
        <w:t>, 2022)</w:t>
      </w:r>
      <w:r w:rsidRPr="00467DF0">
        <w:rPr>
          <w:rFonts w:asciiTheme="minorHAnsi" w:hAnsiTheme="minorHAnsi" w:cstheme="minorHAnsi"/>
          <w:bCs/>
          <w:noProof/>
        </w:rPr>
        <mc:AlternateContent>
          <mc:Choice Requires="wps">
            <w:drawing>
              <wp:anchor distT="0" distB="0" distL="114300" distR="114300" simplePos="0" relativeHeight="251663360" behindDoc="0" locked="0" layoutInCell="1" hidden="0" allowOverlap="1" wp14:anchorId="3D9FB3B9" wp14:editId="32BEA762">
                <wp:simplePos x="0" y="0"/>
                <wp:positionH relativeFrom="column">
                  <wp:posOffset>3786032</wp:posOffset>
                </wp:positionH>
                <wp:positionV relativeFrom="paragraph">
                  <wp:posOffset>32385</wp:posOffset>
                </wp:positionV>
                <wp:extent cx="88265" cy="103505"/>
                <wp:effectExtent l="57150" t="19050" r="45085" b="86995"/>
                <wp:wrapNone/>
                <wp:docPr id="34" name="Oval 34"/>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BFA9CE" id="Oval 34" o:spid="_x0000_s1026" style="position:absolute;margin-left:298.1pt;margin-top:2.55pt;width:6.95pt;height:8.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" fillcolor="red" strokecolor="#4472c4 [3204]" strokeweight=".5pt">
                <v:stroke joinstyle="miter"/>
              </v:oval>
            </w:pict>
          </mc:Fallback>
        </mc:AlternateContent>
      </w:r>
    </w:p>
    <w:p w14:paraId="581CED77"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 xml:space="preserve">(Park &amp; </w:t>
      </w:r>
      <w:proofErr w:type="spellStart"/>
      <w:r w:rsidRPr="00467DF0">
        <w:rPr>
          <w:rFonts w:asciiTheme="minorHAnsi" w:hAnsiTheme="minorHAnsi" w:cstheme="minorHAnsi"/>
          <w:bCs/>
          <w:color w:val="000000"/>
        </w:rPr>
        <w:t>Ahn</w:t>
      </w:r>
      <w:proofErr w:type="spellEnd"/>
      <w:r w:rsidRPr="00467DF0">
        <w:rPr>
          <w:rFonts w:asciiTheme="minorHAnsi" w:hAnsiTheme="minorHAnsi" w:cstheme="minorHAnsi"/>
          <w:bCs/>
          <w:color w:val="000000"/>
        </w:rPr>
        <w:t>, 2021)</w:t>
      </w:r>
      <w:r w:rsidRPr="00467DF0">
        <w:rPr>
          <w:rFonts w:asciiTheme="minorHAnsi" w:hAnsiTheme="minorHAnsi" w:cstheme="minorHAnsi"/>
          <w:bCs/>
          <w:noProof/>
        </w:rPr>
        <mc:AlternateContent>
          <mc:Choice Requires="wps">
            <w:drawing>
              <wp:anchor distT="0" distB="0" distL="114300" distR="114300" simplePos="0" relativeHeight="251664384" behindDoc="0" locked="0" layoutInCell="1" hidden="0" allowOverlap="1" wp14:anchorId="57283903" wp14:editId="3D1FFCD6">
                <wp:simplePos x="0" y="0"/>
                <wp:positionH relativeFrom="column">
                  <wp:posOffset>3786032</wp:posOffset>
                </wp:positionH>
                <wp:positionV relativeFrom="paragraph">
                  <wp:posOffset>32385</wp:posOffset>
                </wp:positionV>
                <wp:extent cx="88265" cy="103505"/>
                <wp:effectExtent l="57150" t="19050" r="45085" b="86995"/>
                <wp:wrapNone/>
                <wp:docPr id="49" name="Oval 49"/>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D44A19" id="Oval 49" o:spid="_x0000_s1026" style="position:absolute;margin-left:298.1pt;margin-top:2.55pt;width:6.95pt;height:8.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" fillcolor="yellow" strokecolor="#4472c4 [3204]" strokeweight=".5pt">
                <v:stroke joinstyle="miter"/>
              </v:oval>
            </w:pict>
          </mc:Fallback>
        </mc:AlternateContent>
      </w:r>
    </w:p>
    <w:p w14:paraId="68CECAB1" w14:textId="77777777" w:rsidR="002416DE" w:rsidRPr="00467DF0" w:rsidRDefault="002416DE" w:rsidP="009830DB">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 xml:space="preserve">(Habib &amp; </w:t>
      </w:r>
      <w:proofErr w:type="spellStart"/>
      <w:r w:rsidRPr="00467DF0">
        <w:rPr>
          <w:rFonts w:asciiTheme="minorHAnsi" w:hAnsiTheme="minorHAnsi" w:cstheme="minorHAnsi"/>
          <w:bCs/>
          <w:color w:val="000000"/>
        </w:rPr>
        <w:t>Hamadneh</w:t>
      </w:r>
      <w:proofErr w:type="spellEnd"/>
      <w:r w:rsidRPr="00467DF0">
        <w:rPr>
          <w:rFonts w:asciiTheme="minorHAnsi" w:hAnsiTheme="minorHAnsi" w:cstheme="minorHAnsi"/>
          <w:bCs/>
          <w:color w:val="000000"/>
        </w:rPr>
        <w:t>, 2021)</w:t>
      </w:r>
      <w:r w:rsidRPr="00467DF0">
        <w:rPr>
          <w:rFonts w:asciiTheme="minorHAnsi" w:hAnsiTheme="minorHAnsi" w:cstheme="minorHAnsi"/>
          <w:bCs/>
          <w:noProof/>
        </w:rPr>
        <mc:AlternateContent>
          <mc:Choice Requires="wps">
            <w:drawing>
              <wp:anchor distT="0" distB="0" distL="114300" distR="114300" simplePos="0" relativeHeight="251665408" behindDoc="0" locked="0" layoutInCell="1" hidden="0" allowOverlap="1" wp14:anchorId="0F3361EE" wp14:editId="4140A62D">
                <wp:simplePos x="0" y="0"/>
                <wp:positionH relativeFrom="column">
                  <wp:posOffset>3786032</wp:posOffset>
                </wp:positionH>
                <wp:positionV relativeFrom="paragraph">
                  <wp:posOffset>32385</wp:posOffset>
                </wp:positionV>
                <wp:extent cx="88265" cy="103505"/>
                <wp:effectExtent l="57150" t="19050" r="45085" b="86995"/>
                <wp:wrapNone/>
                <wp:docPr id="47" name="Oval 47"/>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6">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5EA8E0" id="Oval 47" o:spid="_x0000_s1026" style="position:absolute;margin-left:298.1pt;margin-top:2.55pt;width:6.95pt;height:8.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" fillcolor="#538135 [2409]" strokecolor="#4472c4 [3204]" strokeweight=".5pt">
                <v:stroke joinstyle="miter"/>
              </v:oval>
            </w:pict>
          </mc:Fallback>
        </mc:AlternateContent>
      </w:r>
    </w:p>
    <w:p w14:paraId="6042C7AF" w14:textId="77777777" w:rsidR="002416DE" w:rsidRPr="00467DF0" w:rsidRDefault="002416DE" w:rsidP="009830DB">
      <w:pPr>
        <w:pBdr>
          <w:top w:val="nil"/>
          <w:left w:val="nil"/>
          <w:bottom w:val="nil"/>
          <w:right w:val="nil"/>
          <w:between w:val="nil"/>
        </w:pBdr>
        <w:spacing w:before="60"/>
        <w:jc w:val="center"/>
        <w:rPr>
          <w:rFonts w:asciiTheme="minorHAnsi" w:hAnsiTheme="minorHAnsi" w:cstheme="minorHAnsi"/>
          <w:bCs/>
          <w:color w:val="000000"/>
        </w:rPr>
      </w:pPr>
      <w:bookmarkStart w:id="0" w:name="_44sinio" w:colFirst="0" w:colLast="0"/>
      <w:bookmarkEnd w:id="0"/>
    </w:p>
    <w:p w14:paraId="7CF3672D" w14:textId="77777777" w:rsidR="002416DE" w:rsidRPr="00467DF0" w:rsidRDefault="002416DE" w:rsidP="009830DB">
      <w:pPr>
        <w:pBdr>
          <w:top w:val="nil"/>
          <w:left w:val="nil"/>
          <w:bottom w:val="nil"/>
          <w:right w:val="nil"/>
          <w:between w:val="nil"/>
        </w:pBdr>
        <w:spacing w:before="60"/>
        <w:jc w:val="center"/>
        <w:rPr>
          <w:rFonts w:asciiTheme="minorHAnsi" w:hAnsiTheme="minorHAnsi" w:cstheme="minorHAnsi"/>
          <w:bCs/>
          <w:color w:val="000000"/>
        </w:rPr>
      </w:pPr>
    </w:p>
    <w:p w14:paraId="20CA2B0D" w14:textId="77777777" w:rsidR="002416DE" w:rsidRPr="00467DF0" w:rsidRDefault="002416DE" w:rsidP="009830DB">
      <w:pPr>
        <w:pBdr>
          <w:top w:val="nil"/>
          <w:left w:val="nil"/>
          <w:bottom w:val="nil"/>
          <w:right w:val="nil"/>
          <w:between w:val="nil"/>
        </w:pBdr>
        <w:spacing w:before="60"/>
        <w:jc w:val="center"/>
        <w:rPr>
          <w:rFonts w:asciiTheme="minorHAnsi" w:hAnsiTheme="minorHAnsi" w:cstheme="minorHAnsi"/>
          <w:bCs/>
          <w:color w:val="000000"/>
        </w:rPr>
      </w:pPr>
      <w:r w:rsidRPr="00467DF0">
        <w:rPr>
          <w:rFonts w:asciiTheme="minorHAnsi" w:hAnsiTheme="minorHAnsi" w:cstheme="minorHAnsi"/>
          <w:bCs/>
          <w:color w:val="000000"/>
        </w:rPr>
        <w:t>Figure 1 UTAUT combination of business fields</w:t>
      </w:r>
    </w:p>
    <w:p w14:paraId="06E25563" w14:textId="77777777" w:rsidR="002416DE" w:rsidRPr="00467DF0" w:rsidRDefault="002416DE" w:rsidP="005D7473">
      <w:pPr>
        <w:keepNext/>
        <w:keepLines/>
        <w:pBdr>
          <w:top w:val="nil"/>
          <w:left w:val="nil"/>
          <w:bottom w:val="nil"/>
          <w:right w:val="nil"/>
          <w:between w:val="nil"/>
        </w:pBdr>
        <w:tabs>
          <w:tab w:val="left" w:pos="360"/>
        </w:tabs>
        <w:jc w:val="left"/>
        <w:rPr>
          <w:rFonts w:asciiTheme="minorHAnsi" w:hAnsiTheme="minorHAnsi" w:cstheme="minorHAnsi"/>
          <w:bCs/>
          <w:color w:val="000000"/>
        </w:rPr>
      </w:pPr>
      <w:r w:rsidRPr="00467DF0">
        <w:rPr>
          <w:rFonts w:asciiTheme="minorHAnsi" w:hAnsiTheme="minorHAnsi" w:cstheme="minorHAnsi"/>
          <w:bCs/>
          <w:noProof/>
        </w:rPr>
        <w:drawing>
          <wp:anchor distT="0" distB="0" distL="114300" distR="114300" simplePos="0" relativeHeight="251667456" behindDoc="0" locked="0" layoutInCell="1" hidden="0" allowOverlap="1" wp14:anchorId="6833E775" wp14:editId="2A436EEA">
            <wp:simplePos x="0" y="0"/>
            <wp:positionH relativeFrom="column">
              <wp:posOffset>30480</wp:posOffset>
            </wp:positionH>
            <wp:positionV relativeFrom="paragraph">
              <wp:posOffset>19051</wp:posOffset>
            </wp:positionV>
            <wp:extent cx="2194560" cy="2346960"/>
            <wp:effectExtent l="0" t="0" r="0" b="0"/>
            <wp:wrapNone/>
            <wp:docPr id="68"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6"/>
                    <a:srcRect/>
                    <a:stretch>
                      <a:fillRect/>
                    </a:stretch>
                  </pic:blipFill>
                  <pic:spPr>
                    <a:xfrm>
                      <a:off x="0" y="0"/>
                      <a:ext cx="2194560" cy="2346960"/>
                    </a:xfrm>
                    <a:prstGeom prst="rect">
                      <a:avLst/>
                    </a:prstGeom>
                    <a:ln/>
                  </pic:spPr>
                </pic:pic>
              </a:graphicData>
            </a:graphic>
            <wp14:sizeRelH relativeFrom="margin">
              <wp14:pctWidth>0</wp14:pctWidth>
            </wp14:sizeRelH>
            <wp14:sizeRelV relativeFrom="margin">
              <wp14:pctHeight>0</wp14:pctHeight>
            </wp14:sizeRelV>
          </wp:anchor>
        </w:drawing>
      </w:r>
    </w:p>
    <w:p w14:paraId="33F26B44"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i/>
          <w:color w:val="000000"/>
        </w:rPr>
      </w:pPr>
      <w:r w:rsidRPr="00467DF0">
        <w:rPr>
          <w:rFonts w:asciiTheme="minorHAnsi" w:hAnsiTheme="minorHAnsi" w:cstheme="minorHAnsi"/>
          <w:bCs/>
          <w:noProof/>
        </w:rPr>
        <mc:AlternateContent>
          <mc:Choice Requires="wps">
            <w:drawing>
              <wp:anchor distT="0" distB="0" distL="114300" distR="114300" simplePos="0" relativeHeight="251668480" behindDoc="0" locked="0" layoutInCell="1" hidden="0" allowOverlap="1" wp14:anchorId="7802C0B3" wp14:editId="1CA78DFD">
                <wp:simplePos x="0" y="0"/>
                <wp:positionH relativeFrom="column">
                  <wp:posOffset>3787140</wp:posOffset>
                </wp:positionH>
                <wp:positionV relativeFrom="paragraph">
                  <wp:posOffset>7620</wp:posOffset>
                </wp:positionV>
                <wp:extent cx="88265" cy="103505"/>
                <wp:effectExtent l="57150" t="19050" r="45085" b="86995"/>
                <wp:wrapNone/>
                <wp:docPr id="44" name="Oval 44"/>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35D88F" id="Oval 44" o:spid="_x0000_s1026" style="position:absolute;margin-left:298.2pt;margin-top:.6pt;width:6.95pt;height:8.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UTAUT/UTAUT2 Existing</w:t>
      </w:r>
    </w:p>
    <w:p w14:paraId="7609E14C"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bCs/>
          <w:color w:val="000000"/>
        </w:rPr>
      </w:pPr>
      <w:r w:rsidRPr="00467DF0">
        <w:rPr>
          <w:rFonts w:asciiTheme="minorHAnsi" w:hAnsiTheme="minorHAnsi" w:cstheme="minorHAnsi"/>
          <w:bCs/>
          <w:noProof/>
        </w:rPr>
        <mc:AlternateContent>
          <mc:Choice Requires="wps">
            <w:drawing>
              <wp:anchor distT="0" distB="0" distL="114300" distR="114300" simplePos="0" relativeHeight="251669504" behindDoc="0" locked="0" layoutInCell="1" hidden="0" allowOverlap="1" wp14:anchorId="62FED93B" wp14:editId="65E0A0B8">
                <wp:simplePos x="0" y="0"/>
                <wp:positionH relativeFrom="column">
                  <wp:posOffset>3789680</wp:posOffset>
                </wp:positionH>
                <wp:positionV relativeFrom="paragraph">
                  <wp:posOffset>24130</wp:posOffset>
                </wp:positionV>
                <wp:extent cx="88265" cy="103505"/>
                <wp:effectExtent l="0" t="0" r="26035" b="10795"/>
                <wp:wrapNone/>
                <wp:docPr id="43" name="Oval 43"/>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B0CA07" id="Oval 43" o:spid="_x0000_s1026" style="position:absolute;margin-left:298.4pt;margin-top:1.9pt;width:6.95pt;height:8.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" fillcolor="#002060" strokecolor="#4472c4 [3204]" strokeweight=".5pt">
                <v:stroke joinstyle="miter"/>
              </v:oval>
            </w:pict>
          </mc:Fallback>
        </mc:AlternateContent>
      </w: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w:t>
      </w:r>
      <w:proofErr w:type="spellStart"/>
      <w:r w:rsidRPr="00467DF0">
        <w:rPr>
          <w:rFonts w:asciiTheme="minorHAnsi" w:hAnsiTheme="minorHAnsi" w:cstheme="minorHAnsi"/>
          <w:bCs/>
          <w:color w:val="000000"/>
        </w:rPr>
        <w:t>Yoelianto</w:t>
      </w:r>
      <w:proofErr w:type="spellEnd"/>
      <w:r w:rsidRPr="00467DF0">
        <w:rPr>
          <w:rFonts w:asciiTheme="minorHAnsi" w:hAnsiTheme="minorHAnsi" w:cstheme="minorHAnsi"/>
          <w:bCs/>
          <w:color w:val="000000"/>
        </w:rPr>
        <w:t xml:space="preserve"> &amp; </w:t>
      </w:r>
      <w:proofErr w:type="spellStart"/>
      <w:r w:rsidRPr="00467DF0">
        <w:rPr>
          <w:rFonts w:asciiTheme="minorHAnsi" w:hAnsiTheme="minorHAnsi" w:cstheme="minorHAnsi"/>
          <w:bCs/>
          <w:color w:val="000000"/>
        </w:rPr>
        <w:t>Tjhin</w:t>
      </w:r>
      <w:proofErr w:type="spellEnd"/>
      <w:r w:rsidRPr="00467DF0">
        <w:rPr>
          <w:rFonts w:asciiTheme="minorHAnsi" w:hAnsiTheme="minorHAnsi" w:cstheme="minorHAnsi"/>
          <w:bCs/>
          <w:color w:val="000000"/>
        </w:rPr>
        <w:t>, 2022)</w:t>
      </w:r>
    </w:p>
    <w:p w14:paraId="74151964" w14:textId="77777777" w:rsidR="002416DE" w:rsidRPr="00467DF0" w:rsidRDefault="002416DE" w:rsidP="005D7473">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bCs/>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p>
    <w:p w14:paraId="687C0A09" w14:textId="77777777" w:rsidR="002416DE" w:rsidRPr="00467DF0" w:rsidRDefault="002416DE" w:rsidP="005D7473">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7999ED15" w14:textId="77777777" w:rsidR="002416DE" w:rsidRPr="00467DF0" w:rsidRDefault="002416DE" w:rsidP="005D7473">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21293B76"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45DAE905"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7A2A45C5"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42C3986B"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64BB1277"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77C05803"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28FD63CD" w14:textId="77777777" w:rsidR="002416DE" w:rsidRPr="00467DF0" w:rsidRDefault="002416DE" w:rsidP="005D7473">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1BEA7AEE" w14:textId="77777777" w:rsidR="002416DE" w:rsidRPr="00467DF0" w:rsidRDefault="002416DE" w:rsidP="005D7473">
      <w:pPr>
        <w:pBdr>
          <w:top w:val="nil"/>
          <w:left w:val="nil"/>
          <w:bottom w:val="nil"/>
          <w:right w:val="nil"/>
          <w:between w:val="nil"/>
        </w:pBdr>
        <w:spacing w:before="60"/>
        <w:jc w:val="center"/>
        <w:rPr>
          <w:rFonts w:asciiTheme="minorHAnsi" w:hAnsiTheme="minorHAnsi" w:cstheme="minorHAnsi"/>
          <w:color w:val="000000"/>
        </w:rPr>
      </w:pPr>
      <w:bookmarkStart w:id="1" w:name="_2jxsxqh" w:colFirst="0" w:colLast="0"/>
      <w:bookmarkEnd w:id="1"/>
      <w:r w:rsidRPr="00467DF0">
        <w:rPr>
          <w:rFonts w:asciiTheme="minorHAnsi" w:hAnsiTheme="minorHAnsi" w:cstheme="minorHAnsi"/>
          <w:bCs/>
          <w:color w:val="000000"/>
        </w:rPr>
        <w:t xml:space="preserve">Figure 2 Appendix </w:t>
      </w:r>
      <w:r w:rsidRPr="00467DF0">
        <w:rPr>
          <w:rFonts w:asciiTheme="minorHAnsi" w:hAnsiTheme="minorHAnsi" w:cstheme="minorHAnsi"/>
          <w:color w:val="000000"/>
        </w:rPr>
        <w:t>Fig 2 UTAUT combination of entertainment fields</w:t>
      </w:r>
    </w:p>
    <w:p w14:paraId="0D7AAC91" w14:textId="77777777" w:rsidR="002416DE" w:rsidRPr="00467DF0" w:rsidRDefault="002416DE" w:rsidP="00CF4425">
      <w:pPr>
        <w:pBdr>
          <w:top w:val="nil"/>
          <w:left w:val="nil"/>
          <w:bottom w:val="nil"/>
          <w:right w:val="nil"/>
          <w:between w:val="nil"/>
        </w:pBdr>
        <w:spacing w:before="60" w:line="240" w:lineRule="auto"/>
        <w:rPr>
          <w:rFonts w:asciiTheme="minorHAnsi" w:hAnsiTheme="minorHAnsi" w:cstheme="minorHAnsi"/>
          <w:color w:val="000000"/>
          <w:sz w:val="18"/>
          <w:szCs w:val="18"/>
        </w:rPr>
      </w:pPr>
      <w:r w:rsidRPr="00467DF0">
        <w:rPr>
          <w:rFonts w:asciiTheme="minorHAnsi" w:hAnsiTheme="minorHAnsi" w:cstheme="minorHAnsi"/>
          <w:noProof/>
        </w:rPr>
        <w:drawing>
          <wp:anchor distT="0" distB="0" distL="114300" distR="114300" simplePos="0" relativeHeight="251670528" behindDoc="0" locked="0" layoutInCell="1" hidden="0" allowOverlap="1" wp14:anchorId="7582AF72" wp14:editId="3191AB3D">
            <wp:simplePos x="0" y="0"/>
            <wp:positionH relativeFrom="column">
              <wp:posOffset>144780</wp:posOffset>
            </wp:positionH>
            <wp:positionV relativeFrom="paragraph">
              <wp:posOffset>98425</wp:posOffset>
            </wp:positionV>
            <wp:extent cx="2682240" cy="2476500"/>
            <wp:effectExtent l="0" t="0" r="3810" b="0"/>
            <wp:wrapNone/>
            <wp:docPr id="6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7"/>
                    <a:srcRect/>
                    <a:stretch>
                      <a:fillRect/>
                    </a:stretch>
                  </pic:blipFill>
                  <pic:spPr>
                    <a:xfrm>
                      <a:off x="0" y="0"/>
                      <a:ext cx="2682240" cy="2476500"/>
                    </a:xfrm>
                    <a:prstGeom prst="rect">
                      <a:avLst/>
                    </a:prstGeom>
                    <a:ln/>
                  </pic:spPr>
                </pic:pic>
              </a:graphicData>
            </a:graphic>
            <wp14:sizeRelH relativeFrom="margin">
              <wp14:pctWidth>0</wp14:pctWidth>
            </wp14:sizeRelH>
            <wp14:sizeRelV relativeFrom="margin">
              <wp14:pctHeight>0</wp14:pctHeight>
            </wp14:sizeRelV>
          </wp:anchor>
        </w:drawing>
      </w:r>
    </w:p>
    <w:p w14:paraId="363B01AE" w14:textId="77777777" w:rsidR="002416DE" w:rsidRPr="00467DF0" w:rsidRDefault="002416DE" w:rsidP="00CF4425">
      <w:pPr>
        <w:keepNext/>
        <w:keepLines/>
        <w:pBdr>
          <w:top w:val="nil"/>
          <w:left w:val="nil"/>
          <w:bottom w:val="nil"/>
          <w:right w:val="nil"/>
          <w:between w:val="nil"/>
        </w:pBdr>
        <w:tabs>
          <w:tab w:val="left" w:pos="360"/>
        </w:tabs>
        <w:spacing w:after="0" w:line="240" w:lineRule="auto"/>
        <w:rPr>
          <w:rFonts w:asciiTheme="minorHAnsi" w:hAnsiTheme="minorHAnsi" w:cstheme="minorHAnsi"/>
          <w:color w:val="000000"/>
        </w:rPr>
      </w:pPr>
    </w:p>
    <w:p w14:paraId="10BC433C" w14:textId="77777777" w:rsidR="002416DE" w:rsidRPr="00467DF0" w:rsidRDefault="002416DE" w:rsidP="00CF4425">
      <w:pPr>
        <w:keepNext/>
        <w:keepLines/>
        <w:pBdr>
          <w:top w:val="nil"/>
          <w:left w:val="nil"/>
          <w:bottom w:val="nil"/>
          <w:right w:val="nil"/>
          <w:between w:val="nil"/>
        </w:pBdr>
        <w:tabs>
          <w:tab w:val="left" w:pos="360"/>
        </w:tabs>
        <w:spacing w:after="0" w:line="240" w:lineRule="auto"/>
        <w:rPr>
          <w:rFonts w:asciiTheme="minorHAnsi" w:hAnsiTheme="minorHAnsi" w:cstheme="minorHAnsi"/>
          <w:color w:val="000000"/>
        </w:rPr>
      </w:pPr>
    </w:p>
    <w:p w14:paraId="216C122A"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r w:rsidRPr="00467DF0">
        <w:rPr>
          <w:rFonts w:asciiTheme="minorHAnsi" w:hAnsiTheme="minorHAnsi" w:cstheme="minorHAnsi"/>
          <w:noProof/>
        </w:rPr>
        <mc:AlternateContent>
          <mc:Choice Requires="wps">
            <w:drawing>
              <wp:anchor distT="0" distB="0" distL="114300" distR="114300" simplePos="0" relativeHeight="251671552" behindDoc="0" locked="0" layoutInCell="1" hidden="0" allowOverlap="1" wp14:anchorId="3C6322B2" wp14:editId="4236D0D8">
                <wp:simplePos x="0" y="0"/>
                <wp:positionH relativeFrom="column">
                  <wp:posOffset>3784296</wp:posOffset>
                </wp:positionH>
                <wp:positionV relativeFrom="paragraph">
                  <wp:posOffset>23495</wp:posOffset>
                </wp:positionV>
                <wp:extent cx="88265" cy="103505"/>
                <wp:effectExtent l="57150" t="19050" r="45085" b="86995"/>
                <wp:wrapNone/>
                <wp:docPr id="42" name="Oval 42"/>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9A074A" id="Oval 42" o:spid="_x0000_s1026" style="position:absolute;margin-left:298pt;margin-top:1.85pt;width:6.95pt;height:8.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" fillcolor="black [3213]" strokecolor="#4472c4 [3204]" strokeweight=".5pt">
                <v:stroke joinstyle="miter"/>
              </v:oval>
            </w:pict>
          </mc:Fallback>
        </mc:AlternateContent>
      </w:r>
    </w:p>
    <w:p w14:paraId="4A01A608"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Tomczyk</w:t>
      </w:r>
      <w:proofErr w:type="spellEnd"/>
      <w:r w:rsidRPr="00467DF0">
        <w:rPr>
          <w:rFonts w:asciiTheme="minorHAnsi" w:hAnsiTheme="minorHAnsi" w:cstheme="minorHAnsi"/>
          <w:color w:val="000000"/>
        </w:rPr>
        <w:t xml:space="preserve"> et al., 2021)</w:t>
      </w:r>
      <w:r w:rsidRPr="00467DF0">
        <w:rPr>
          <w:rFonts w:asciiTheme="minorHAnsi" w:hAnsiTheme="minorHAnsi" w:cstheme="minorHAnsi"/>
          <w:noProof/>
        </w:rPr>
        <mc:AlternateContent>
          <mc:Choice Requires="wps">
            <w:drawing>
              <wp:anchor distT="0" distB="0" distL="114300" distR="114300" simplePos="0" relativeHeight="251672576" behindDoc="0" locked="0" layoutInCell="1" hidden="0" allowOverlap="1" wp14:anchorId="4BF6C190" wp14:editId="546C9C02">
                <wp:simplePos x="0" y="0"/>
                <wp:positionH relativeFrom="column">
                  <wp:posOffset>3786032</wp:posOffset>
                </wp:positionH>
                <wp:positionV relativeFrom="paragraph">
                  <wp:posOffset>24130</wp:posOffset>
                </wp:positionV>
                <wp:extent cx="88265" cy="103505"/>
                <wp:effectExtent l="57150" t="19050" r="45085" b="86995"/>
                <wp:wrapNone/>
                <wp:docPr id="41" name="Oval 41"/>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3AB0EE" id="Oval 41" o:spid="_x0000_s1026" style="position:absolute;margin-left:298.1pt;margin-top:1.9pt;width:6.95pt;height:8.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" fillcolor="#002060" strokecolor="#4472c4 [3204]" strokeweight=".5pt">
                <v:stroke joinstyle="miter"/>
              </v:oval>
            </w:pict>
          </mc:Fallback>
        </mc:AlternateContent>
      </w:r>
    </w:p>
    <w:p w14:paraId="3C4B5367"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lshami</w:t>
      </w:r>
      <w:proofErr w:type="spellEnd"/>
      <w:r w:rsidRPr="00467DF0">
        <w:rPr>
          <w:rFonts w:asciiTheme="minorHAnsi" w:hAnsiTheme="minorHAnsi" w:cstheme="minorHAnsi"/>
          <w:color w:val="000000"/>
        </w:rPr>
        <w:t xml:space="preserve"> et al., 2022)</w:t>
      </w:r>
      <w:r w:rsidRPr="00467DF0">
        <w:rPr>
          <w:rFonts w:asciiTheme="minorHAnsi" w:hAnsiTheme="minorHAnsi" w:cstheme="minorHAnsi"/>
          <w:noProof/>
        </w:rPr>
        <mc:AlternateContent>
          <mc:Choice Requires="wps">
            <w:drawing>
              <wp:anchor distT="0" distB="0" distL="114300" distR="114300" simplePos="0" relativeHeight="251673600" behindDoc="0" locked="0" layoutInCell="1" hidden="0" allowOverlap="1" wp14:anchorId="65A9EBBD" wp14:editId="42C5AAE5">
                <wp:simplePos x="0" y="0"/>
                <wp:positionH relativeFrom="column">
                  <wp:posOffset>3786032</wp:posOffset>
                </wp:positionH>
                <wp:positionV relativeFrom="paragraph">
                  <wp:posOffset>32385</wp:posOffset>
                </wp:positionV>
                <wp:extent cx="88265" cy="103505"/>
                <wp:effectExtent l="57150" t="19050" r="45085" b="86995"/>
                <wp:wrapNone/>
                <wp:docPr id="20" name="Oval 20"/>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204C89" id="Oval 20" o:spid="_x0000_s1026" style="position:absolute;margin-left:298.1pt;margin-top:2.55pt;width:6.95pt;height:8.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" fillcolor="#5b9bd5 [3208]" strokecolor="#4472c4 [3204]" strokeweight=".5pt">
                <v:stroke joinstyle="miter"/>
              </v:oval>
            </w:pict>
          </mc:Fallback>
        </mc:AlternateContent>
      </w:r>
    </w:p>
    <w:p w14:paraId="30CB6FBC"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Walrave</w:t>
      </w:r>
      <w:proofErr w:type="spellEnd"/>
      <w:r w:rsidRPr="00467DF0">
        <w:rPr>
          <w:rFonts w:asciiTheme="minorHAnsi" w:hAnsiTheme="minorHAnsi" w:cstheme="minorHAnsi"/>
          <w:color w:val="000000"/>
        </w:rPr>
        <w:t xml:space="preserve"> et al., 2021)</w:t>
      </w:r>
      <w:r w:rsidRPr="00467DF0">
        <w:rPr>
          <w:rFonts w:asciiTheme="minorHAnsi" w:hAnsiTheme="minorHAnsi" w:cstheme="minorHAnsi"/>
          <w:noProof/>
        </w:rPr>
        <mc:AlternateContent>
          <mc:Choice Requires="wps">
            <w:drawing>
              <wp:anchor distT="0" distB="0" distL="114300" distR="114300" simplePos="0" relativeHeight="251674624" behindDoc="0" locked="0" layoutInCell="1" hidden="0" allowOverlap="1" wp14:anchorId="3439E8FC" wp14:editId="2CABE490">
                <wp:simplePos x="0" y="0"/>
                <wp:positionH relativeFrom="column">
                  <wp:posOffset>3786032</wp:posOffset>
                </wp:positionH>
                <wp:positionV relativeFrom="paragraph">
                  <wp:posOffset>32385</wp:posOffset>
                </wp:positionV>
                <wp:extent cx="88265" cy="103505"/>
                <wp:effectExtent l="57150" t="19050" r="45085" b="86995"/>
                <wp:wrapNone/>
                <wp:docPr id="19" name="Oval 19"/>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8524E6" id="Oval 19" o:spid="_x0000_s1026" style="position:absolute;margin-left:298.1pt;margin-top:2.55pt;width:6.95pt;height:8.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" fillcolor="#00b050" strokecolor="#4472c4 [3204]" strokeweight=".5pt">
                <v:stroke joinstyle="miter"/>
              </v:oval>
            </w:pict>
          </mc:Fallback>
        </mc:AlternateContent>
      </w:r>
    </w:p>
    <w:p w14:paraId="078A468F"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Nguyen &amp; Nguyen, 2022)</w:t>
      </w:r>
      <w:r w:rsidRPr="00467DF0">
        <w:rPr>
          <w:rFonts w:asciiTheme="minorHAnsi" w:hAnsiTheme="minorHAnsi" w:cstheme="minorHAnsi"/>
          <w:noProof/>
        </w:rPr>
        <mc:AlternateContent>
          <mc:Choice Requires="wps">
            <w:drawing>
              <wp:anchor distT="0" distB="0" distL="114300" distR="114300" simplePos="0" relativeHeight="251675648" behindDoc="0" locked="0" layoutInCell="1" hidden="0" allowOverlap="1" wp14:anchorId="596C3A0F" wp14:editId="27FC31CF">
                <wp:simplePos x="0" y="0"/>
                <wp:positionH relativeFrom="column">
                  <wp:posOffset>3786032</wp:posOffset>
                </wp:positionH>
                <wp:positionV relativeFrom="paragraph">
                  <wp:posOffset>32385</wp:posOffset>
                </wp:positionV>
                <wp:extent cx="88265" cy="103505"/>
                <wp:effectExtent l="57150" t="19050" r="45085" b="86995"/>
                <wp:wrapNone/>
                <wp:docPr id="17" name="Oval 17"/>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8D2D25" id="Oval 17" o:spid="_x0000_s1026" style="position:absolute;margin-left:298.1pt;margin-top:2.55pt;width:6.95pt;height:8.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" fillcolor="red" strokecolor="#4472c4 [3204]" strokeweight=".5pt">
                <v:stroke joinstyle="miter"/>
              </v:oval>
            </w:pict>
          </mc:Fallback>
        </mc:AlternateContent>
      </w:r>
    </w:p>
    <w:p w14:paraId="5EC18575" w14:textId="77777777" w:rsidR="002416DE" w:rsidRPr="00467DF0" w:rsidRDefault="002416DE" w:rsidP="00CF4425">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p>
    <w:p w14:paraId="4129CB78" w14:textId="77777777" w:rsidR="002416DE" w:rsidRPr="00467DF0" w:rsidRDefault="002416DE" w:rsidP="00CF4425">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7B6F9EFF" w14:textId="77777777" w:rsidR="002416DE" w:rsidRPr="00467DF0" w:rsidRDefault="002416DE" w:rsidP="00CF4425">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043385C4"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479F5DAF"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47D9E63B"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0D622F3E" w14:textId="77777777" w:rsidR="002416DE" w:rsidRPr="00467DF0" w:rsidRDefault="002416DE" w:rsidP="00CF442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0ABB0DC8" w14:textId="77777777" w:rsidR="002416DE" w:rsidRPr="00467DF0" w:rsidRDefault="002416DE" w:rsidP="00103AED">
      <w:pPr>
        <w:pBdr>
          <w:top w:val="nil"/>
          <w:left w:val="nil"/>
          <w:bottom w:val="nil"/>
          <w:right w:val="nil"/>
          <w:between w:val="nil"/>
        </w:pBdr>
        <w:spacing w:before="60"/>
        <w:jc w:val="center"/>
        <w:rPr>
          <w:rFonts w:asciiTheme="minorHAnsi" w:hAnsiTheme="minorHAnsi" w:cstheme="minorHAnsi"/>
          <w:color w:val="000000"/>
        </w:rPr>
      </w:pPr>
      <w:bookmarkStart w:id="2" w:name="_z337ya" w:colFirst="0" w:colLast="0"/>
      <w:bookmarkEnd w:id="2"/>
      <w:r w:rsidRPr="00467DF0">
        <w:rPr>
          <w:rFonts w:asciiTheme="minorHAnsi" w:hAnsiTheme="minorHAnsi" w:cstheme="minorHAnsi"/>
          <w:color w:val="000000"/>
        </w:rPr>
        <w:t>Figure 3 UTAUT combination of health fields</w:t>
      </w:r>
    </w:p>
    <w:p w14:paraId="450C643C"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noProof/>
        </w:rPr>
        <w:drawing>
          <wp:anchor distT="0" distB="0" distL="114300" distR="114300" simplePos="0" relativeHeight="251676672" behindDoc="0" locked="0" layoutInCell="1" hidden="0" allowOverlap="1" wp14:anchorId="110F9C4E" wp14:editId="1EEC2877">
            <wp:simplePos x="0" y="0"/>
            <wp:positionH relativeFrom="column">
              <wp:posOffset>182880</wp:posOffset>
            </wp:positionH>
            <wp:positionV relativeFrom="paragraph">
              <wp:posOffset>-91439</wp:posOffset>
            </wp:positionV>
            <wp:extent cx="3070860" cy="2385060"/>
            <wp:effectExtent l="0" t="0" r="0" b="0"/>
            <wp:wrapNone/>
            <wp:docPr id="6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8"/>
                    <a:srcRect/>
                    <a:stretch>
                      <a:fillRect/>
                    </a:stretch>
                  </pic:blipFill>
                  <pic:spPr>
                    <a:xfrm>
                      <a:off x="0" y="0"/>
                      <a:ext cx="3070860" cy="2385060"/>
                    </a:xfrm>
                    <a:prstGeom prst="rect">
                      <a:avLst/>
                    </a:prstGeom>
                    <a:ln/>
                  </pic:spPr>
                </pic:pic>
              </a:graphicData>
            </a:graphic>
            <wp14:sizeRelH relativeFrom="margin">
              <wp14:pctWidth>0</wp14:pctWidth>
            </wp14:sizeRelH>
            <wp14:sizeRelV relativeFrom="margin">
              <wp14:pctHeight>0</wp14:pctHeight>
            </wp14:sizeRelV>
          </wp:anchor>
        </w:drawing>
      </w:r>
      <w:r w:rsidRPr="00467DF0">
        <w:rPr>
          <w:rFonts w:asciiTheme="minorHAnsi" w:hAnsiTheme="minorHAnsi" w:cstheme="minorHAnsi"/>
          <w:noProof/>
        </w:rPr>
        <mc:AlternateContent>
          <mc:Choice Requires="wps">
            <w:drawing>
              <wp:anchor distT="0" distB="0" distL="114300" distR="114300" simplePos="0" relativeHeight="251677696" behindDoc="0" locked="0" layoutInCell="1" hidden="0" allowOverlap="1" wp14:anchorId="64D925AF" wp14:editId="79879D36">
                <wp:simplePos x="0" y="0"/>
                <wp:positionH relativeFrom="column">
                  <wp:posOffset>3764280</wp:posOffset>
                </wp:positionH>
                <wp:positionV relativeFrom="paragraph">
                  <wp:posOffset>7620</wp:posOffset>
                </wp:positionV>
                <wp:extent cx="88265" cy="103505"/>
                <wp:effectExtent l="0" t="0" r="26035" b="10795"/>
                <wp:wrapNone/>
                <wp:docPr id="31" name="Oval 31"/>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73D492" id="Oval 31" o:spid="_x0000_s1026" style="position:absolute;margin-left:296.4pt;margin-top:.6pt;width:6.95pt;height:8.1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p>
    <w:p w14:paraId="076E1C94"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noProof/>
        </w:rPr>
        <mc:AlternateContent>
          <mc:Choice Requires="wps">
            <w:drawing>
              <wp:anchor distT="0" distB="0" distL="114300" distR="114300" simplePos="0" relativeHeight="251678720" behindDoc="0" locked="0" layoutInCell="1" hidden="0" allowOverlap="1" wp14:anchorId="62A71D5F" wp14:editId="401EAFFC">
                <wp:simplePos x="0" y="0"/>
                <wp:positionH relativeFrom="column">
                  <wp:posOffset>3766820</wp:posOffset>
                </wp:positionH>
                <wp:positionV relativeFrom="paragraph">
                  <wp:posOffset>24130</wp:posOffset>
                </wp:positionV>
                <wp:extent cx="88265" cy="103505"/>
                <wp:effectExtent l="0" t="0" r="26035" b="10795"/>
                <wp:wrapNone/>
                <wp:docPr id="29" name="Oval 29"/>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B6682C" id="Oval 29" o:spid="_x0000_s1026" style="position:absolute;margin-left:296.6pt;margin-top:1.9pt;width:6.95pt;height:8.1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" fillcolor="#00206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svial</w:t>
      </w:r>
      <w:proofErr w:type="spellEnd"/>
      <w:r w:rsidRPr="00467DF0">
        <w:rPr>
          <w:rFonts w:asciiTheme="minorHAnsi" w:hAnsiTheme="minorHAnsi" w:cstheme="minorHAnsi"/>
          <w:color w:val="000000"/>
        </w:rPr>
        <w:t xml:space="preserve"> et al., 2021)</w:t>
      </w:r>
    </w:p>
    <w:p w14:paraId="264B17E2"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79744" behindDoc="0" locked="0" layoutInCell="1" hidden="0" allowOverlap="1" wp14:anchorId="745234A7" wp14:editId="10BAF045">
                <wp:simplePos x="0" y="0"/>
                <wp:positionH relativeFrom="column">
                  <wp:posOffset>3774440</wp:posOffset>
                </wp:positionH>
                <wp:positionV relativeFrom="paragraph">
                  <wp:posOffset>32385</wp:posOffset>
                </wp:positionV>
                <wp:extent cx="88265" cy="103505"/>
                <wp:effectExtent l="0" t="0" r="26035" b="10795"/>
                <wp:wrapNone/>
                <wp:docPr id="28" name="Oval 28"/>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5868FF" id="Oval 28" o:spid="_x0000_s1026" style="position:absolute;margin-left:297.2pt;margin-top:2.55pt;width:6.95pt;height:8.1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" fillcolor="#5b9bd5 [3208]"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 xml:space="preserve">(J. Cao et al., 2021) </w:t>
      </w:r>
    </w:p>
    <w:p w14:paraId="29E002D5"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0768" behindDoc="0" locked="0" layoutInCell="1" hidden="0" allowOverlap="1" wp14:anchorId="6EA03572" wp14:editId="132F40F7">
                <wp:simplePos x="0" y="0"/>
                <wp:positionH relativeFrom="column">
                  <wp:posOffset>3774440</wp:posOffset>
                </wp:positionH>
                <wp:positionV relativeFrom="paragraph">
                  <wp:posOffset>32385</wp:posOffset>
                </wp:positionV>
                <wp:extent cx="88265" cy="103505"/>
                <wp:effectExtent l="0" t="0" r="26035" b="10795"/>
                <wp:wrapNone/>
                <wp:docPr id="27" name="Oval 27"/>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2B22C0" id="Oval 27" o:spid="_x0000_s1026" style="position:absolute;margin-left:297.2pt;margin-top:2.55pt;width:6.95pt;height:8.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" fillcolor="#00b05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Sakka</w:t>
      </w:r>
      <w:proofErr w:type="spellEnd"/>
      <w:r w:rsidRPr="00467DF0">
        <w:rPr>
          <w:rFonts w:asciiTheme="minorHAnsi" w:hAnsiTheme="minorHAnsi" w:cstheme="minorHAnsi"/>
          <w:color w:val="000000"/>
        </w:rPr>
        <w:t xml:space="preserve"> &amp; </w:t>
      </w:r>
      <w:proofErr w:type="spellStart"/>
      <w:r w:rsidRPr="00467DF0">
        <w:rPr>
          <w:rFonts w:asciiTheme="minorHAnsi" w:hAnsiTheme="minorHAnsi" w:cstheme="minorHAnsi"/>
          <w:color w:val="000000"/>
        </w:rPr>
        <w:t>Namaziandost</w:t>
      </w:r>
      <w:proofErr w:type="spellEnd"/>
      <w:r w:rsidRPr="00467DF0">
        <w:rPr>
          <w:rFonts w:asciiTheme="minorHAnsi" w:hAnsiTheme="minorHAnsi" w:cstheme="minorHAnsi"/>
          <w:color w:val="000000"/>
        </w:rPr>
        <w:t>, 2022)</w:t>
      </w:r>
    </w:p>
    <w:p w14:paraId="11D97508"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1792" behindDoc="0" locked="0" layoutInCell="1" hidden="0" allowOverlap="1" wp14:anchorId="16DC0299" wp14:editId="115C6A45">
                <wp:simplePos x="0" y="0"/>
                <wp:positionH relativeFrom="column">
                  <wp:posOffset>3766820</wp:posOffset>
                </wp:positionH>
                <wp:positionV relativeFrom="paragraph">
                  <wp:posOffset>32385</wp:posOffset>
                </wp:positionV>
                <wp:extent cx="88265" cy="103505"/>
                <wp:effectExtent l="0" t="0" r="26035" b="10795"/>
                <wp:wrapNone/>
                <wp:docPr id="26" name="Oval 26"/>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873340" id="Oval 26" o:spid="_x0000_s1026" style="position:absolute;margin-left:296.6pt;margin-top:2.55pt;width:6.95pt;height:8.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" fillcolor="red"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charjya</w:t>
      </w:r>
      <w:proofErr w:type="spellEnd"/>
      <w:r w:rsidRPr="00467DF0">
        <w:rPr>
          <w:rFonts w:asciiTheme="minorHAnsi" w:hAnsiTheme="minorHAnsi" w:cstheme="minorHAnsi"/>
          <w:color w:val="000000"/>
        </w:rPr>
        <w:t xml:space="preserve"> &amp; Das, 2022)</w:t>
      </w:r>
    </w:p>
    <w:p w14:paraId="5E6B6A9A"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2816" behindDoc="0" locked="0" layoutInCell="1" hidden="0" allowOverlap="1" wp14:anchorId="2165A5DF" wp14:editId="53991674">
                <wp:simplePos x="0" y="0"/>
                <wp:positionH relativeFrom="column">
                  <wp:posOffset>3766820</wp:posOffset>
                </wp:positionH>
                <wp:positionV relativeFrom="paragraph">
                  <wp:posOffset>32385</wp:posOffset>
                </wp:positionV>
                <wp:extent cx="88265" cy="103505"/>
                <wp:effectExtent l="0" t="0" r="26035" b="10795"/>
                <wp:wrapNone/>
                <wp:docPr id="25" name="Oval 25"/>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DED3EB" id="Oval 25" o:spid="_x0000_s1026" style="position:absolute;margin-left:296.6pt;margin-top:2.55pt;width:6.95pt;height:8.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" fillcolor="yellow"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Al-</w:t>
      </w:r>
      <w:proofErr w:type="spellStart"/>
      <w:r w:rsidRPr="00467DF0">
        <w:rPr>
          <w:rFonts w:asciiTheme="minorHAnsi" w:hAnsiTheme="minorHAnsi" w:cstheme="minorHAnsi"/>
          <w:color w:val="000000"/>
        </w:rPr>
        <w:t>Harazneh</w:t>
      </w:r>
      <w:proofErr w:type="spellEnd"/>
      <w:r w:rsidRPr="00467DF0">
        <w:rPr>
          <w:rFonts w:asciiTheme="minorHAnsi" w:hAnsiTheme="minorHAnsi" w:cstheme="minorHAnsi"/>
          <w:color w:val="000000"/>
        </w:rPr>
        <w:t xml:space="preserve"> et al., 2022)</w:t>
      </w:r>
    </w:p>
    <w:p w14:paraId="59E586B6"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3840" behindDoc="0" locked="0" layoutInCell="1" hidden="0" allowOverlap="1" wp14:anchorId="32FF540E" wp14:editId="084876DB">
                <wp:simplePos x="0" y="0"/>
                <wp:positionH relativeFrom="column">
                  <wp:posOffset>3774440</wp:posOffset>
                </wp:positionH>
                <wp:positionV relativeFrom="paragraph">
                  <wp:posOffset>32385</wp:posOffset>
                </wp:positionV>
                <wp:extent cx="88265" cy="103505"/>
                <wp:effectExtent l="0" t="0" r="26035" b="10795"/>
                <wp:wrapNone/>
                <wp:docPr id="7" name="Oval 7"/>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6">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7A71B9" id="Oval 7" o:spid="_x0000_s1026" style="position:absolute;margin-left:297.2pt;margin-top:2.55pt;width:6.95pt;height:8.1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" fillcolor="#538135 [2409]"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Jevsikova</w:t>
      </w:r>
      <w:proofErr w:type="spellEnd"/>
      <w:r w:rsidRPr="00467DF0">
        <w:rPr>
          <w:rFonts w:asciiTheme="minorHAnsi" w:hAnsiTheme="minorHAnsi" w:cstheme="minorHAnsi"/>
          <w:color w:val="000000"/>
        </w:rPr>
        <w:t xml:space="preserve"> et al., 2021)</w:t>
      </w:r>
    </w:p>
    <w:p w14:paraId="556DDC1E"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4864" behindDoc="0" locked="0" layoutInCell="1" hidden="0" allowOverlap="1" wp14:anchorId="5F0453E6" wp14:editId="44137C11">
                <wp:simplePos x="0" y="0"/>
                <wp:positionH relativeFrom="column">
                  <wp:posOffset>3774440</wp:posOffset>
                </wp:positionH>
                <wp:positionV relativeFrom="paragraph">
                  <wp:posOffset>32385</wp:posOffset>
                </wp:positionV>
                <wp:extent cx="88265" cy="103505"/>
                <wp:effectExtent l="0" t="0" r="26035" b="10795"/>
                <wp:wrapNone/>
                <wp:docPr id="6" name="Oval 6"/>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90DEE"/>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82F3BB" id="Oval 6" o:spid="_x0000_s1026" style="position:absolute;margin-left:297.2pt;margin-top:2.55pt;width:6.95pt;height:8.1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" fillcolor="#f90dee"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Muangmee</w:t>
      </w:r>
      <w:proofErr w:type="spellEnd"/>
      <w:r w:rsidRPr="00467DF0">
        <w:rPr>
          <w:rFonts w:asciiTheme="minorHAnsi" w:hAnsiTheme="minorHAnsi" w:cstheme="minorHAnsi"/>
          <w:color w:val="000000"/>
        </w:rPr>
        <w:t xml:space="preserve"> et al., 2021)</w:t>
      </w:r>
    </w:p>
    <w:p w14:paraId="72A2493B"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5888" behindDoc="0" locked="0" layoutInCell="1" hidden="0" allowOverlap="1" wp14:anchorId="3A8B6607" wp14:editId="10D5E9D2">
                <wp:simplePos x="0" y="0"/>
                <wp:positionH relativeFrom="column">
                  <wp:posOffset>3766820</wp:posOffset>
                </wp:positionH>
                <wp:positionV relativeFrom="paragraph">
                  <wp:posOffset>32385</wp:posOffset>
                </wp:positionV>
                <wp:extent cx="88265" cy="103505"/>
                <wp:effectExtent l="0" t="0" r="26035" b="10795"/>
                <wp:wrapNone/>
                <wp:docPr id="5" name="Oval 5"/>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C7CF6"/>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216920" id="Oval 5" o:spid="_x0000_s1026" style="position:absolute;margin-left:296.6pt;margin-top:2.55pt;width:6.95pt;height:8.1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" fillcolor="#fc7cf6"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Mussa</w:t>
      </w:r>
      <w:proofErr w:type="spellEnd"/>
      <w:r w:rsidRPr="00467DF0">
        <w:rPr>
          <w:rFonts w:asciiTheme="minorHAnsi" w:hAnsiTheme="minorHAnsi" w:cstheme="minorHAnsi"/>
          <w:color w:val="000000"/>
        </w:rPr>
        <w:t xml:space="preserve"> &amp; </w:t>
      </w:r>
      <w:proofErr w:type="spellStart"/>
      <w:r w:rsidRPr="00467DF0">
        <w:rPr>
          <w:rFonts w:asciiTheme="minorHAnsi" w:hAnsiTheme="minorHAnsi" w:cstheme="minorHAnsi"/>
          <w:color w:val="000000"/>
        </w:rPr>
        <w:t>Sazalli</w:t>
      </w:r>
      <w:proofErr w:type="spellEnd"/>
      <w:r w:rsidRPr="00467DF0">
        <w:rPr>
          <w:rFonts w:asciiTheme="minorHAnsi" w:hAnsiTheme="minorHAnsi" w:cstheme="minorHAnsi"/>
          <w:color w:val="000000"/>
        </w:rPr>
        <w:t>, 2021)</w:t>
      </w:r>
    </w:p>
    <w:p w14:paraId="56E05092" w14:textId="77777777" w:rsidR="002416DE" w:rsidRPr="00467DF0" w:rsidRDefault="002416DE" w:rsidP="00BE6CF5">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6912" behindDoc="0" locked="0" layoutInCell="1" hidden="0" allowOverlap="1" wp14:anchorId="7977D781" wp14:editId="0593753D">
                <wp:simplePos x="0" y="0"/>
                <wp:positionH relativeFrom="column">
                  <wp:posOffset>3774440</wp:posOffset>
                </wp:positionH>
                <wp:positionV relativeFrom="paragraph">
                  <wp:posOffset>32385</wp:posOffset>
                </wp:positionV>
                <wp:extent cx="88265" cy="103505"/>
                <wp:effectExtent l="0" t="0" r="26035" b="10795"/>
                <wp:wrapNone/>
                <wp:docPr id="4" name="Oval 4"/>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3">
                            <a:lumMod val="50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F44B29" id="Oval 4" o:spid="_x0000_s1026" style="position:absolute;margin-left:297.2pt;margin-top:2.55pt;width:6.95pt;height:8.1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" fillcolor="#525252 [1606]"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zizan</w:t>
      </w:r>
      <w:proofErr w:type="spellEnd"/>
      <w:r w:rsidRPr="00467DF0">
        <w:rPr>
          <w:rFonts w:asciiTheme="minorHAnsi" w:hAnsiTheme="minorHAnsi" w:cstheme="minorHAnsi"/>
          <w:color w:val="000000"/>
        </w:rPr>
        <w:t xml:space="preserve"> et al., 2022)</w:t>
      </w:r>
    </w:p>
    <w:p w14:paraId="767FDFDB" w14:textId="77777777" w:rsidR="002416DE" w:rsidRPr="00467DF0" w:rsidRDefault="002416DE" w:rsidP="00BE6CF5">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22BBC733" w14:textId="77777777" w:rsidR="002416DE" w:rsidRPr="00467DF0" w:rsidRDefault="002416DE" w:rsidP="00BE6CF5">
      <w:pPr>
        <w:pBdr>
          <w:top w:val="nil"/>
          <w:left w:val="nil"/>
          <w:bottom w:val="nil"/>
          <w:right w:val="nil"/>
          <w:between w:val="nil"/>
        </w:pBdr>
        <w:spacing w:before="60"/>
        <w:jc w:val="left"/>
        <w:rPr>
          <w:rFonts w:asciiTheme="minorHAnsi" w:hAnsiTheme="minorHAnsi" w:cstheme="minorHAnsi"/>
          <w:color w:val="000000"/>
          <w:sz w:val="18"/>
          <w:szCs w:val="18"/>
        </w:rPr>
      </w:pPr>
      <w:bookmarkStart w:id="3" w:name="_3j2qqm3" w:colFirst="0" w:colLast="0"/>
      <w:bookmarkEnd w:id="3"/>
    </w:p>
    <w:p w14:paraId="18D5C612" w14:textId="77777777" w:rsidR="002416DE" w:rsidRPr="00467DF0" w:rsidRDefault="002416DE" w:rsidP="00BE6CF5">
      <w:pPr>
        <w:pBdr>
          <w:top w:val="nil"/>
          <w:left w:val="nil"/>
          <w:bottom w:val="nil"/>
          <w:right w:val="nil"/>
          <w:between w:val="nil"/>
        </w:pBdr>
        <w:spacing w:before="60"/>
        <w:jc w:val="center"/>
        <w:rPr>
          <w:rFonts w:asciiTheme="minorHAnsi" w:hAnsiTheme="minorHAnsi" w:cstheme="minorHAnsi"/>
          <w:color w:val="000000"/>
        </w:rPr>
      </w:pPr>
      <w:r w:rsidRPr="00467DF0">
        <w:rPr>
          <w:rFonts w:asciiTheme="minorHAnsi" w:hAnsiTheme="minorHAnsi" w:cstheme="minorHAnsi"/>
          <w:color w:val="000000"/>
        </w:rPr>
        <w:t>Figure 4 UTAUT combination of education fields (part 1)</w:t>
      </w:r>
    </w:p>
    <w:p w14:paraId="5C1C7282" w14:textId="77777777" w:rsidR="002416DE" w:rsidRPr="00467DF0" w:rsidRDefault="002416DE" w:rsidP="00BF3922">
      <w:pPr>
        <w:pBdr>
          <w:top w:val="nil"/>
          <w:left w:val="nil"/>
          <w:bottom w:val="nil"/>
          <w:right w:val="nil"/>
          <w:between w:val="nil"/>
        </w:pBdr>
        <w:spacing w:before="60"/>
        <w:jc w:val="left"/>
        <w:rPr>
          <w:rFonts w:asciiTheme="minorHAnsi" w:hAnsiTheme="minorHAnsi" w:cstheme="minorHAnsi"/>
          <w:color w:val="000000"/>
          <w:sz w:val="18"/>
          <w:szCs w:val="18"/>
        </w:rPr>
      </w:pPr>
      <w:r w:rsidRPr="00467DF0">
        <w:rPr>
          <w:rFonts w:asciiTheme="minorHAnsi" w:hAnsiTheme="minorHAnsi" w:cstheme="minorHAnsi"/>
          <w:noProof/>
        </w:rPr>
        <w:drawing>
          <wp:anchor distT="0" distB="0" distL="114300" distR="114300" simplePos="0" relativeHeight="251687936" behindDoc="0" locked="0" layoutInCell="1" hidden="0" allowOverlap="1" wp14:anchorId="050564EE" wp14:editId="3AFDA1AE">
            <wp:simplePos x="0" y="0"/>
            <wp:positionH relativeFrom="column">
              <wp:posOffset>243840</wp:posOffset>
            </wp:positionH>
            <wp:positionV relativeFrom="paragraph">
              <wp:posOffset>106680</wp:posOffset>
            </wp:positionV>
            <wp:extent cx="2667000" cy="2392680"/>
            <wp:effectExtent l="0" t="0" r="0" b="7620"/>
            <wp:wrapNone/>
            <wp:docPr id="6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2667000" cy="2392680"/>
                    </a:xfrm>
                    <a:prstGeom prst="rect">
                      <a:avLst/>
                    </a:prstGeom>
                    <a:ln/>
                  </pic:spPr>
                </pic:pic>
              </a:graphicData>
            </a:graphic>
            <wp14:sizeRelH relativeFrom="margin">
              <wp14:pctWidth>0</wp14:pctWidth>
            </wp14:sizeRelH>
            <wp14:sizeRelV relativeFrom="margin">
              <wp14:pctHeight>0</wp14:pctHeight>
            </wp14:sizeRelV>
          </wp:anchor>
        </w:drawing>
      </w:r>
    </w:p>
    <w:p w14:paraId="4A61DA7D" w14:textId="77777777" w:rsidR="002416DE" w:rsidRPr="00467DF0" w:rsidRDefault="002416DE" w:rsidP="00BF3922">
      <w:pPr>
        <w:rPr>
          <w:rFonts w:asciiTheme="minorHAnsi" w:hAnsiTheme="minorHAnsi" w:cstheme="minorHAnsi"/>
        </w:rPr>
      </w:pPr>
    </w:p>
    <w:p w14:paraId="2707D184"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noProof/>
        </w:rPr>
        <mc:AlternateContent>
          <mc:Choice Requires="wps">
            <w:drawing>
              <wp:anchor distT="0" distB="0" distL="114300" distR="114300" simplePos="0" relativeHeight="251688960" behindDoc="0" locked="0" layoutInCell="1" hidden="0" allowOverlap="1" wp14:anchorId="2F3051ED" wp14:editId="6BC3B009">
                <wp:simplePos x="0" y="0"/>
                <wp:positionH relativeFrom="column">
                  <wp:posOffset>3787140</wp:posOffset>
                </wp:positionH>
                <wp:positionV relativeFrom="paragraph">
                  <wp:posOffset>7620</wp:posOffset>
                </wp:positionV>
                <wp:extent cx="88265" cy="103505"/>
                <wp:effectExtent l="0" t="0" r="26035" b="10795"/>
                <wp:wrapNone/>
                <wp:docPr id="16" name="Oval 16"/>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C21689" id="Oval 16" o:spid="_x0000_s1026" style="position:absolute;margin-left:298.2pt;margin-top:.6pt;width:6.95pt;height: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p>
    <w:p w14:paraId="71FD8234"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89984" behindDoc="0" locked="0" layoutInCell="1" hidden="0" allowOverlap="1" wp14:anchorId="4D453949" wp14:editId="73B394A3">
                <wp:simplePos x="0" y="0"/>
                <wp:positionH relativeFrom="column">
                  <wp:posOffset>3789680</wp:posOffset>
                </wp:positionH>
                <wp:positionV relativeFrom="paragraph">
                  <wp:posOffset>24130</wp:posOffset>
                </wp:positionV>
                <wp:extent cx="88265" cy="103505"/>
                <wp:effectExtent l="0" t="0" r="26035" b="10795"/>
                <wp:wrapNone/>
                <wp:docPr id="15" name="Oval 15"/>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55DC9D" id="Oval 15" o:spid="_x0000_s1026" style="position:absolute;margin-left:298.4pt;margin-top:1.9pt;width:6.95pt;height:8.1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" fillcolor="#00206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rdiansyahmiraja</w:t>
      </w:r>
      <w:proofErr w:type="spellEnd"/>
      <w:r w:rsidRPr="00467DF0">
        <w:rPr>
          <w:rFonts w:asciiTheme="minorHAnsi" w:hAnsiTheme="minorHAnsi" w:cstheme="minorHAnsi"/>
          <w:color w:val="000000"/>
        </w:rPr>
        <w:t xml:space="preserve"> et al., 2021)</w:t>
      </w:r>
    </w:p>
    <w:p w14:paraId="2578E926"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91008" behindDoc="0" locked="0" layoutInCell="1" hidden="0" allowOverlap="1" wp14:anchorId="4B5A195D" wp14:editId="5A8BF135">
                <wp:simplePos x="0" y="0"/>
                <wp:positionH relativeFrom="column">
                  <wp:posOffset>3797300</wp:posOffset>
                </wp:positionH>
                <wp:positionV relativeFrom="paragraph">
                  <wp:posOffset>32385</wp:posOffset>
                </wp:positionV>
                <wp:extent cx="88265" cy="103505"/>
                <wp:effectExtent l="0" t="0" r="26035" b="10795"/>
                <wp:wrapNone/>
                <wp:docPr id="14" name="Oval 14"/>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1DFD6C" id="Oval 14" o:spid="_x0000_s1026" style="position:absolute;margin-left:299pt;margin-top:2.55pt;width:6.95pt;height:8.1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" fillcolor="#5b9bd5 [3208]"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Lutfi et al., 2022)</w:t>
      </w:r>
    </w:p>
    <w:p w14:paraId="2A950BC8"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92032" behindDoc="0" locked="0" layoutInCell="1" hidden="0" allowOverlap="1" wp14:anchorId="45B151B9" wp14:editId="3E990D62">
                <wp:simplePos x="0" y="0"/>
                <wp:positionH relativeFrom="column">
                  <wp:posOffset>3797300</wp:posOffset>
                </wp:positionH>
                <wp:positionV relativeFrom="paragraph">
                  <wp:posOffset>32385</wp:posOffset>
                </wp:positionV>
                <wp:extent cx="88265" cy="103505"/>
                <wp:effectExtent l="0" t="0" r="26035" b="10795"/>
                <wp:wrapNone/>
                <wp:docPr id="13" name="Oval 13"/>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BEFDAA" id="Oval 13" o:spid="_x0000_s1026" style="position:absolute;margin-left:299pt;margin-top:2.55pt;width:6.95pt;height:8.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" fillcolor="#00b05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Badwelan</w:t>
      </w:r>
      <w:proofErr w:type="spellEnd"/>
      <w:r w:rsidRPr="00467DF0">
        <w:rPr>
          <w:rFonts w:asciiTheme="minorHAnsi" w:hAnsiTheme="minorHAnsi" w:cstheme="minorHAnsi"/>
          <w:color w:val="000000"/>
        </w:rPr>
        <w:t xml:space="preserve"> &amp; </w:t>
      </w:r>
      <w:proofErr w:type="spellStart"/>
      <w:r w:rsidRPr="00467DF0">
        <w:rPr>
          <w:rFonts w:asciiTheme="minorHAnsi" w:hAnsiTheme="minorHAnsi" w:cstheme="minorHAnsi"/>
          <w:color w:val="000000"/>
        </w:rPr>
        <w:t>Bahaddad</w:t>
      </w:r>
      <w:proofErr w:type="spellEnd"/>
      <w:r w:rsidRPr="00467DF0">
        <w:rPr>
          <w:rFonts w:asciiTheme="minorHAnsi" w:hAnsiTheme="minorHAnsi" w:cstheme="minorHAnsi"/>
          <w:color w:val="000000"/>
        </w:rPr>
        <w:t>, 2021)</w:t>
      </w:r>
    </w:p>
    <w:p w14:paraId="32F1BB3E"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i/>
          <w:color w:val="000000"/>
        </w:rPr>
      </w:pPr>
      <w:r w:rsidRPr="00467DF0">
        <w:rPr>
          <w:rFonts w:asciiTheme="minorHAnsi" w:hAnsiTheme="minorHAnsi" w:cstheme="minorHAnsi"/>
          <w:noProof/>
        </w:rPr>
        <mc:AlternateContent>
          <mc:Choice Requires="wps">
            <w:drawing>
              <wp:anchor distT="0" distB="0" distL="114300" distR="114300" simplePos="0" relativeHeight="251693056" behindDoc="0" locked="0" layoutInCell="1" hidden="0" allowOverlap="1" wp14:anchorId="10A34704" wp14:editId="62E812D5">
                <wp:simplePos x="0" y="0"/>
                <wp:positionH relativeFrom="column">
                  <wp:posOffset>3789680</wp:posOffset>
                </wp:positionH>
                <wp:positionV relativeFrom="paragraph">
                  <wp:posOffset>32385</wp:posOffset>
                </wp:positionV>
                <wp:extent cx="88265" cy="103505"/>
                <wp:effectExtent l="0" t="0" r="26035" b="10795"/>
                <wp:wrapNone/>
                <wp:docPr id="12" name="Oval 12"/>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55B050" id="Oval 12" o:spid="_x0000_s1026" style="position:absolute;margin-left:298.4pt;margin-top:2.55pt;width:6.95pt;height:8.1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" fillcolor="red"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Kharma</w:t>
      </w:r>
      <w:proofErr w:type="spellEnd"/>
      <w:r w:rsidRPr="00467DF0">
        <w:rPr>
          <w:rFonts w:asciiTheme="minorHAnsi" w:hAnsiTheme="minorHAnsi" w:cstheme="minorHAnsi"/>
          <w:color w:val="000000"/>
        </w:rPr>
        <w:t xml:space="preserve"> et al., 2021)</w:t>
      </w:r>
    </w:p>
    <w:p w14:paraId="7EA90D37"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94080" behindDoc="0" locked="0" layoutInCell="1" hidden="0" allowOverlap="1" wp14:anchorId="7C275FEC" wp14:editId="0D97EC2E">
                <wp:simplePos x="0" y="0"/>
                <wp:positionH relativeFrom="column">
                  <wp:posOffset>3789680</wp:posOffset>
                </wp:positionH>
                <wp:positionV relativeFrom="paragraph">
                  <wp:posOffset>32385</wp:posOffset>
                </wp:positionV>
                <wp:extent cx="88265" cy="103505"/>
                <wp:effectExtent l="0" t="0" r="26035" b="10795"/>
                <wp:wrapNone/>
                <wp:docPr id="56" name="Oval 56"/>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5867AB" id="Oval 56" o:spid="_x0000_s1026" style="position:absolute;margin-left:298.4pt;margin-top:2.55pt;width:6.95pt;height:8.1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" fillcolor="yellow"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Bamoallem</w:t>
      </w:r>
      <w:proofErr w:type="spellEnd"/>
      <w:r w:rsidRPr="00467DF0">
        <w:rPr>
          <w:rFonts w:asciiTheme="minorHAnsi" w:hAnsiTheme="minorHAnsi" w:cstheme="minorHAnsi"/>
          <w:color w:val="000000"/>
        </w:rPr>
        <w:t xml:space="preserve"> &amp; </w:t>
      </w:r>
      <w:proofErr w:type="spellStart"/>
      <w:r w:rsidRPr="00467DF0">
        <w:rPr>
          <w:rFonts w:asciiTheme="minorHAnsi" w:hAnsiTheme="minorHAnsi" w:cstheme="minorHAnsi"/>
          <w:color w:val="000000"/>
        </w:rPr>
        <w:t>Altarteer</w:t>
      </w:r>
      <w:proofErr w:type="spellEnd"/>
      <w:r w:rsidRPr="00467DF0">
        <w:rPr>
          <w:rFonts w:asciiTheme="minorHAnsi" w:hAnsiTheme="minorHAnsi" w:cstheme="minorHAnsi"/>
          <w:color w:val="000000"/>
        </w:rPr>
        <w:t>, 2022)</w:t>
      </w:r>
    </w:p>
    <w:p w14:paraId="366CF310"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95104" behindDoc="0" locked="0" layoutInCell="1" hidden="0" allowOverlap="1" wp14:anchorId="184C558A" wp14:editId="437A44C8">
                <wp:simplePos x="0" y="0"/>
                <wp:positionH relativeFrom="column">
                  <wp:posOffset>3797300</wp:posOffset>
                </wp:positionH>
                <wp:positionV relativeFrom="paragraph">
                  <wp:posOffset>32385</wp:posOffset>
                </wp:positionV>
                <wp:extent cx="88265" cy="103505"/>
                <wp:effectExtent l="0" t="0" r="26035" b="10795"/>
                <wp:wrapNone/>
                <wp:docPr id="55" name="Oval 55"/>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6">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F6502C" id="Oval 55" o:spid="_x0000_s1026" style="position:absolute;margin-left:299pt;margin-top:2.55pt;width:6.95pt;height:8.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" fillcolor="#538135 [2409]"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Zacharis</w:t>
      </w:r>
      <w:proofErr w:type="spellEnd"/>
      <w:r w:rsidRPr="00467DF0">
        <w:rPr>
          <w:rFonts w:asciiTheme="minorHAnsi" w:hAnsiTheme="minorHAnsi" w:cstheme="minorHAnsi"/>
          <w:color w:val="000000"/>
        </w:rPr>
        <w:t xml:space="preserve"> &amp; </w:t>
      </w:r>
      <w:proofErr w:type="spellStart"/>
      <w:r w:rsidRPr="00467DF0">
        <w:rPr>
          <w:rFonts w:asciiTheme="minorHAnsi" w:hAnsiTheme="minorHAnsi" w:cstheme="minorHAnsi"/>
          <w:color w:val="000000"/>
        </w:rPr>
        <w:t>Nikolopoulou</w:t>
      </w:r>
      <w:proofErr w:type="spellEnd"/>
      <w:r w:rsidRPr="00467DF0">
        <w:rPr>
          <w:rFonts w:asciiTheme="minorHAnsi" w:hAnsiTheme="minorHAnsi" w:cstheme="minorHAnsi"/>
          <w:color w:val="000000"/>
        </w:rPr>
        <w:t>, 2022)</w:t>
      </w:r>
    </w:p>
    <w:p w14:paraId="0CB57EDD" w14:textId="77777777" w:rsidR="002416DE" w:rsidRPr="00467DF0" w:rsidRDefault="002416DE" w:rsidP="00BF3922">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696128" behindDoc="0" locked="0" layoutInCell="1" hidden="0" allowOverlap="1" wp14:anchorId="44AD8898" wp14:editId="505E0430">
                <wp:simplePos x="0" y="0"/>
                <wp:positionH relativeFrom="column">
                  <wp:posOffset>3789680</wp:posOffset>
                </wp:positionH>
                <wp:positionV relativeFrom="paragraph">
                  <wp:posOffset>32385</wp:posOffset>
                </wp:positionV>
                <wp:extent cx="88265" cy="103505"/>
                <wp:effectExtent l="0" t="0" r="26035" b="10795"/>
                <wp:wrapNone/>
                <wp:docPr id="54" name="Oval 54"/>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90DEE"/>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2A242A" id="Oval 54" o:spid="_x0000_s1026" style="position:absolute;margin-left:298.4pt;margin-top:2.55pt;width:6.95pt;height:8.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" fillcolor="#f90dee"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Kader et al., 2022)</w:t>
      </w:r>
    </w:p>
    <w:p w14:paraId="29D093CB" w14:textId="77777777" w:rsidR="002416DE" w:rsidRPr="00467DF0" w:rsidRDefault="002416DE" w:rsidP="00BF3922">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41C28C5E" w14:textId="77777777" w:rsidR="002416DE" w:rsidRPr="00467DF0" w:rsidRDefault="002416DE" w:rsidP="00BF3922">
      <w:pPr>
        <w:pBdr>
          <w:top w:val="nil"/>
          <w:left w:val="nil"/>
          <w:bottom w:val="nil"/>
          <w:right w:val="nil"/>
          <w:between w:val="nil"/>
        </w:pBdr>
        <w:spacing w:before="60"/>
        <w:jc w:val="left"/>
        <w:rPr>
          <w:rFonts w:asciiTheme="minorHAnsi" w:hAnsiTheme="minorHAnsi" w:cstheme="minorHAnsi"/>
          <w:color w:val="000000"/>
          <w:sz w:val="18"/>
          <w:szCs w:val="18"/>
        </w:rPr>
      </w:pPr>
      <w:bookmarkStart w:id="4" w:name="_1y810tw" w:colFirst="0" w:colLast="0"/>
      <w:bookmarkEnd w:id="4"/>
    </w:p>
    <w:p w14:paraId="5F8FBFC6" w14:textId="77777777" w:rsidR="002416DE" w:rsidRPr="00467DF0" w:rsidRDefault="002416DE" w:rsidP="00BF3922">
      <w:pPr>
        <w:pBdr>
          <w:top w:val="nil"/>
          <w:left w:val="nil"/>
          <w:bottom w:val="nil"/>
          <w:right w:val="nil"/>
          <w:between w:val="nil"/>
        </w:pBdr>
        <w:spacing w:before="60"/>
        <w:jc w:val="center"/>
        <w:rPr>
          <w:rFonts w:asciiTheme="minorHAnsi" w:hAnsiTheme="minorHAnsi" w:cstheme="minorHAnsi"/>
          <w:color w:val="000000"/>
        </w:rPr>
      </w:pPr>
      <w:r w:rsidRPr="00467DF0">
        <w:rPr>
          <w:rFonts w:asciiTheme="minorHAnsi" w:hAnsiTheme="minorHAnsi" w:cstheme="minorHAnsi"/>
          <w:color w:val="000000"/>
        </w:rPr>
        <w:lastRenderedPageBreak/>
        <w:t>Figure 5 UTAUT combination of education fields (part 2)</w:t>
      </w:r>
    </w:p>
    <w:p w14:paraId="28BCEFAA" w14:textId="77777777" w:rsidR="002416DE" w:rsidRPr="00467DF0" w:rsidRDefault="002416DE" w:rsidP="00082668">
      <w:pPr>
        <w:keepNext/>
        <w:keepLines/>
        <w:pBdr>
          <w:top w:val="nil"/>
          <w:left w:val="nil"/>
          <w:bottom w:val="nil"/>
          <w:right w:val="nil"/>
          <w:between w:val="nil"/>
        </w:pBdr>
        <w:tabs>
          <w:tab w:val="left" w:pos="360"/>
        </w:tabs>
        <w:jc w:val="center"/>
        <w:rPr>
          <w:rFonts w:asciiTheme="minorHAnsi" w:hAnsiTheme="minorHAnsi" w:cstheme="minorHAnsi"/>
          <w:b/>
          <w:color w:val="000000"/>
        </w:rPr>
      </w:pPr>
      <w:r w:rsidRPr="00467DF0">
        <w:rPr>
          <w:rFonts w:asciiTheme="minorHAnsi" w:hAnsiTheme="minorHAnsi" w:cstheme="minorHAnsi"/>
          <w:noProof/>
        </w:rPr>
        <w:drawing>
          <wp:anchor distT="0" distB="0" distL="114300" distR="114300" simplePos="0" relativeHeight="251697152" behindDoc="0" locked="0" layoutInCell="1" hidden="0" allowOverlap="1" wp14:anchorId="41D37E87" wp14:editId="69A9D9C1">
            <wp:simplePos x="0" y="0"/>
            <wp:positionH relativeFrom="column">
              <wp:posOffset>3</wp:posOffset>
            </wp:positionH>
            <wp:positionV relativeFrom="paragraph">
              <wp:posOffset>7620</wp:posOffset>
            </wp:positionV>
            <wp:extent cx="2777173" cy="2705735"/>
            <wp:effectExtent l="0" t="0" r="0" b="0"/>
            <wp:wrapNone/>
            <wp:docPr id="7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0"/>
                    <a:srcRect/>
                    <a:stretch>
                      <a:fillRect/>
                    </a:stretch>
                  </pic:blipFill>
                  <pic:spPr>
                    <a:xfrm>
                      <a:off x="0" y="0"/>
                      <a:ext cx="2777173" cy="2705735"/>
                    </a:xfrm>
                    <a:prstGeom prst="rect">
                      <a:avLst/>
                    </a:prstGeom>
                    <a:ln/>
                  </pic:spPr>
                </pic:pic>
              </a:graphicData>
            </a:graphic>
          </wp:anchor>
        </w:drawing>
      </w:r>
    </w:p>
    <w:p w14:paraId="73431356" w14:textId="77777777" w:rsidR="002416DE" w:rsidRPr="00467DF0" w:rsidRDefault="002416DE" w:rsidP="00082668">
      <w:pPr>
        <w:keepNext/>
        <w:keepLines/>
        <w:pBdr>
          <w:top w:val="nil"/>
          <w:left w:val="nil"/>
          <w:bottom w:val="nil"/>
          <w:right w:val="nil"/>
          <w:between w:val="nil"/>
        </w:pBdr>
        <w:tabs>
          <w:tab w:val="left" w:pos="360"/>
        </w:tabs>
        <w:jc w:val="center"/>
        <w:rPr>
          <w:rFonts w:asciiTheme="minorHAnsi" w:hAnsiTheme="minorHAnsi" w:cstheme="minorHAnsi"/>
          <w:b/>
          <w:color w:val="000000"/>
        </w:rPr>
      </w:pPr>
    </w:p>
    <w:p w14:paraId="6F49CE7D"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r w:rsidRPr="00467DF0">
        <w:rPr>
          <w:rFonts w:asciiTheme="minorHAnsi" w:hAnsiTheme="minorHAnsi" w:cstheme="minorHAnsi"/>
          <w:noProof/>
        </w:rPr>
        <mc:AlternateContent>
          <mc:Choice Requires="wps">
            <w:drawing>
              <wp:anchor distT="0" distB="0" distL="114300" distR="114300" simplePos="0" relativeHeight="251698176" behindDoc="0" locked="0" layoutInCell="1" hidden="0" allowOverlap="1" wp14:anchorId="3413C3B7" wp14:editId="75480DF5">
                <wp:simplePos x="0" y="0"/>
                <wp:positionH relativeFrom="column">
                  <wp:posOffset>4031453</wp:posOffset>
                </wp:positionH>
                <wp:positionV relativeFrom="paragraph">
                  <wp:posOffset>7620</wp:posOffset>
                </wp:positionV>
                <wp:extent cx="88265" cy="103505"/>
                <wp:effectExtent l="57150" t="19050" r="45085" b="86995"/>
                <wp:wrapNone/>
                <wp:docPr id="51" name="Oval 51"/>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1CECC0" id="Oval 51" o:spid="_x0000_s1026" style="position:absolute;margin-left:317.45pt;margin-top:.6pt;width:6.95pt;height:8.1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" fillcolor="black [3213]" strokecolor="#4472c4 [3204]" strokeweight=".5pt">
                <v:stroke joinstyle="miter"/>
              </v:oval>
            </w:pict>
          </mc:Fallback>
        </mc:AlternateContent>
      </w:r>
    </w:p>
    <w:p w14:paraId="7D83822C"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Raza et al., 2021)</w:t>
      </w:r>
      <w:r w:rsidRPr="00467DF0">
        <w:rPr>
          <w:rFonts w:asciiTheme="minorHAnsi" w:hAnsiTheme="minorHAnsi" w:cstheme="minorHAnsi"/>
          <w:noProof/>
        </w:rPr>
        <mc:AlternateContent>
          <mc:Choice Requires="wps">
            <w:drawing>
              <wp:anchor distT="0" distB="0" distL="114300" distR="114300" simplePos="0" relativeHeight="251699200" behindDoc="0" locked="0" layoutInCell="1" hidden="0" allowOverlap="1" wp14:anchorId="684C5EF8" wp14:editId="54E450BF">
                <wp:simplePos x="0" y="0"/>
                <wp:positionH relativeFrom="column">
                  <wp:posOffset>4033993</wp:posOffset>
                </wp:positionH>
                <wp:positionV relativeFrom="paragraph">
                  <wp:posOffset>24130</wp:posOffset>
                </wp:positionV>
                <wp:extent cx="88265" cy="103505"/>
                <wp:effectExtent l="57150" t="19050" r="45085" b="86995"/>
                <wp:wrapNone/>
                <wp:docPr id="61" name="Oval 61"/>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61BD40" id="Oval 61" o:spid="_x0000_s1026" style="position:absolute;margin-left:317.65pt;margin-top:1.9pt;width:6.95pt;height:8.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" fillcolor="#002060" strokecolor="#4472c4 [3204]" strokeweight=".5pt">
                <v:stroke joinstyle="miter"/>
              </v:oval>
            </w:pict>
          </mc:Fallback>
        </mc:AlternateContent>
      </w:r>
    </w:p>
    <w:p w14:paraId="3925E06C"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Ahmed et al., 2021)</w:t>
      </w:r>
      <w:r w:rsidRPr="00467DF0">
        <w:rPr>
          <w:rFonts w:asciiTheme="minorHAnsi" w:hAnsiTheme="minorHAnsi" w:cstheme="minorHAnsi"/>
          <w:noProof/>
        </w:rPr>
        <mc:AlternateContent>
          <mc:Choice Requires="wps">
            <w:drawing>
              <wp:anchor distT="0" distB="0" distL="114300" distR="114300" simplePos="0" relativeHeight="251700224" behindDoc="0" locked="0" layoutInCell="1" hidden="0" allowOverlap="1" wp14:anchorId="55FA8481" wp14:editId="06BA2FE5">
                <wp:simplePos x="0" y="0"/>
                <wp:positionH relativeFrom="column">
                  <wp:posOffset>4033993</wp:posOffset>
                </wp:positionH>
                <wp:positionV relativeFrom="paragraph">
                  <wp:posOffset>32385</wp:posOffset>
                </wp:positionV>
                <wp:extent cx="88265" cy="103505"/>
                <wp:effectExtent l="57150" t="19050" r="45085" b="86995"/>
                <wp:wrapNone/>
                <wp:docPr id="60" name="Oval 60"/>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0207EF" id="Oval 60" o:spid="_x0000_s1026" style="position:absolute;margin-left:317.65pt;margin-top:2.55pt;width:6.95pt;height:8.1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" fillcolor="#5b9bd5 [3208]" strokecolor="#4472c4 [3204]" strokeweight=".5pt">
                <v:stroke joinstyle="miter"/>
              </v:oval>
            </w:pict>
          </mc:Fallback>
        </mc:AlternateContent>
      </w:r>
    </w:p>
    <w:p w14:paraId="7D1F749C"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Khalid et al., 2021)</w:t>
      </w:r>
      <w:r w:rsidRPr="00467DF0">
        <w:rPr>
          <w:rFonts w:asciiTheme="minorHAnsi" w:hAnsiTheme="minorHAnsi" w:cstheme="minorHAnsi"/>
          <w:noProof/>
        </w:rPr>
        <mc:AlternateContent>
          <mc:Choice Requires="wps">
            <w:drawing>
              <wp:anchor distT="0" distB="0" distL="114300" distR="114300" simplePos="0" relativeHeight="251701248" behindDoc="0" locked="0" layoutInCell="1" hidden="0" allowOverlap="1" wp14:anchorId="2FCC0E4D" wp14:editId="424D7CF5">
                <wp:simplePos x="0" y="0"/>
                <wp:positionH relativeFrom="column">
                  <wp:posOffset>4033993</wp:posOffset>
                </wp:positionH>
                <wp:positionV relativeFrom="paragraph">
                  <wp:posOffset>32385</wp:posOffset>
                </wp:positionV>
                <wp:extent cx="88265" cy="103505"/>
                <wp:effectExtent l="57150" t="19050" r="45085" b="86995"/>
                <wp:wrapNone/>
                <wp:docPr id="59" name="Oval 59"/>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AED03E" id="Oval 59" o:spid="_x0000_s1026" style="position:absolute;margin-left:317.65pt;margin-top:2.55pt;width:6.95pt;height:8.1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" fillcolor="#00b050" strokecolor="#4472c4 [3204]" strokeweight=".5pt">
                <v:stroke joinstyle="miter"/>
              </v:oval>
            </w:pict>
          </mc:Fallback>
        </mc:AlternateContent>
      </w:r>
    </w:p>
    <w:p w14:paraId="3AC97BA9"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Chaveesuk</w:t>
      </w:r>
      <w:proofErr w:type="spellEnd"/>
      <w:r w:rsidRPr="00467DF0">
        <w:rPr>
          <w:rFonts w:asciiTheme="minorHAnsi" w:hAnsiTheme="minorHAnsi" w:cstheme="minorHAnsi"/>
          <w:color w:val="000000"/>
        </w:rPr>
        <w:t xml:space="preserve"> et al., 2022)</w:t>
      </w:r>
      <w:r w:rsidRPr="00467DF0">
        <w:rPr>
          <w:rFonts w:asciiTheme="minorHAnsi" w:hAnsiTheme="minorHAnsi" w:cstheme="minorHAnsi"/>
          <w:noProof/>
        </w:rPr>
        <mc:AlternateContent>
          <mc:Choice Requires="wps">
            <w:drawing>
              <wp:anchor distT="0" distB="0" distL="114300" distR="114300" simplePos="0" relativeHeight="251702272" behindDoc="0" locked="0" layoutInCell="1" hidden="0" allowOverlap="1" wp14:anchorId="31BFACCE" wp14:editId="21552099">
                <wp:simplePos x="0" y="0"/>
                <wp:positionH relativeFrom="column">
                  <wp:posOffset>4033993</wp:posOffset>
                </wp:positionH>
                <wp:positionV relativeFrom="paragraph">
                  <wp:posOffset>32385</wp:posOffset>
                </wp:positionV>
                <wp:extent cx="88265" cy="103505"/>
                <wp:effectExtent l="57150" t="19050" r="45085" b="86995"/>
                <wp:wrapNone/>
                <wp:docPr id="58" name="Oval 58"/>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9C266A" id="Oval 58" o:spid="_x0000_s1026" style="position:absolute;margin-left:317.65pt;margin-top:2.55pt;width:6.95pt;height:8.1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" fillcolor="red" strokecolor="#4472c4 [3204]" strokeweight=".5pt">
                <v:stroke joinstyle="miter"/>
              </v:oval>
            </w:pict>
          </mc:Fallback>
        </mc:AlternateContent>
      </w:r>
    </w:p>
    <w:p w14:paraId="5E99C6F4"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Maphosa et al., 2020)</w:t>
      </w:r>
      <w:r w:rsidRPr="00467DF0">
        <w:rPr>
          <w:rFonts w:asciiTheme="minorHAnsi" w:hAnsiTheme="minorHAnsi" w:cstheme="minorHAnsi"/>
          <w:noProof/>
        </w:rPr>
        <mc:AlternateContent>
          <mc:Choice Requires="wps">
            <w:drawing>
              <wp:anchor distT="0" distB="0" distL="114300" distR="114300" simplePos="0" relativeHeight="251703296" behindDoc="0" locked="0" layoutInCell="1" hidden="0" allowOverlap="1" wp14:anchorId="59D0452D" wp14:editId="25FAC703">
                <wp:simplePos x="0" y="0"/>
                <wp:positionH relativeFrom="column">
                  <wp:posOffset>4033993</wp:posOffset>
                </wp:positionH>
                <wp:positionV relativeFrom="paragraph">
                  <wp:posOffset>32385</wp:posOffset>
                </wp:positionV>
                <wp:extent cx="88265" cy="103505"/>
                <wp:effectExtent l="57150" t="19050" r="45085" b="86995"/>
                <wp:wrapNone/>
                <wp:docPr id="57" name="Oval 57"/>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76A37E" id="Oval 57" o:spid="_x0000_s1026" style="position:absolute;margin-left:317.65pt;margin-top:2.55pt;width:6.95pt;height:8.1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" fillcolor="yellow" strokecolor="#4472c4 [3204]" strokeweight=".5pt">
                <v:stroke joinstyle="miter"/>
              </v:oval>
            </w:pict>
          </mc:Fallback>
        </mc:AlternateContent>
      </w:r>
    </w:p>
    <w:p w14:paraId="4C726032"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Oluyinka</w:t>
      </w:r>
      <w:proofErr w:type="spellEnd"/>
      <w:r w:rsidRPr="00467DF0">
        <w:rPr>
          <w:rFonts w:asciiTheme="minorHAnsi" w:hAnsiTheme="minorHAnsi" w:cstheme="minorHAnsi"/>
          <w:color w:val="000000"/>
        </w:rPr>
        <w:t xml:space="preserve"> et al., 2021)</w:t>
      </w:r>
      <w:r w:rsidRPr="00467DF0">
        <w:rPr>
          <w:rFonts w:asciiTheme="minorHAnsi" w:hAnsiTheme="minorHAnsi" w:cstheme="minorHAnsi"/>
          <w:noProof/>
        </w:rPr>
        <mc:AlternateContent>
          <mc:Choice Requires="wps">
            <w:drawing>
              <wp:anchor distT="0" distB="0" distL="114300" distR="114300" simplePos="0" relativeHeight="251704320" behindDoc="0" locked="0" layoutInCell="1" hidden="0" allowOverlap="1" wp14:anchorId="20B174A4" wp14:editId="52D4740B">
                <wp:simplePos x="0" y="0"/>
                <wp:positionH relativeFrom="column">
                  <wp:posOffset>4033993</wp:posOffset>
                </wp:positionH>
                <wp:positionV relativeFrom="paragraph">
                  <wp:posOffset>32385</wp:posOffset>
                </wp:positionV>
                <wp:extent cx="88265" cy="103505"/>
                <wp:effectExtent l="57150" t="19050" r="45085" b="86995"/>
                <wp:wrapNone/>
                <wp:docPr id="40" name="Oval 40"/>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6">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03B6E7" id="Oval 40" o:spid="_x0000_s1026" style="position:absolute;margin-left:317.65pt;margin-top:2.55pt;width:6.95pt;height:8.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" fillcolor="#538135 [2409]" strokecolor="#4472c4 [3204]" strokeweight=".5pt">
                <v:stroke joinstyle="miter"/>
              </v:oval>
            </w:pict>
          </mc:Fallback>
        </mc:AlternateContent>
      </w:r>
    </w:p>
    <w:p w14:paraId="5AE14B09"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Alvi</w:t>
      </w:r>
      <w:proofErr w:type="spellEnd"/>
      <w:r w:rsidRPr="00467DF0">
        <w:rPr>
          <w:rFonts w:asciiTheme="minorHAnsi" w:hAnsiTheme="minorHAnsi" w:cstheme="minorHAnsi"/>
          <w:color w:val="000000"/>
        </w:rPr>
        <w:t>, 2021)</w:t>
      </w:r>
      <w:r w:rsidRPr="00467DF0">
        <w:rPr>
          <w:rFonts w:asciiTheme="minorHAnsi" w:hAnsiTheme="minorHAnsi" w:cstheme="minorHAnsi"/>
          <w:noProof/>
        </w:rPr>
        <mc:AlternateContent>
          <mc:Choice Requires="wps">
            <w:drawing>
              <wp:anchor distT="0" distB="0" distL="114300" distR="114300" simplePos="0" relativeHeight="251705344" behindDoc="0" locked="0" layoutInCell="1" hidden="0" allowOverlap="1" wp14:anchorId="3B74BA3D" wp14:editId="081993C0">
                <wp:simplePos x="0" y="0"/>
                <wp:positionH relativeFrom="column">
                  <wp:posOffset>4033993</wp:posOffset>
                </wp:positionH>
                <wp:positionV relativeFrom="paragraph">
                  <wp:posOffset>32385</wp:posOffset>
                </wp:positionV>
                <wp:extent cx="88265" cy="103505"/>
                <wp:effectExtent l="57150" t="19050" r="45085" b="86995"/>
                <wp:wrapNone/>
                <wp:docPr id="39" name="Oval 39"/>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90DEE"/>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5D1723" id="Oval 39" o:spid="_x0000_s1026" style="position:absolute;margin-left:317.65pt;margin-top:2.55pt;width:6.95pt;height:8.1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" fillcolor="#f90dee" strokecolor="#4472c4 [3204]" strokeweight=".5pt">
                <v:stroke joinstyle="miter"/>
              </v:oval>
            </w:pict>
          </mc:Fallback>
        </mc:AlternateContent>
      </w:r>
    </w:p>
    <w:p w14:paraId="10086F31"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bCs/>
          <w:i/>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 xml:space="preserve">(Nikou &amp; </w:t>
      </w:r>
      <w:proofErr w:type="spellStart"/>
      <w:r w:rsidRPr="00467DF0">
        <w:rPr>
          <w:rFonts w:asciiTheme="minorHAnsi" w:hAnsiTheme="minorHAnsi" w:cstheme="minorHAnsi"/>
          <w:bCs/>
          <w:color w:val="000000"/>
        </w:rPr>
        <w:t>Aavakare</w:t>
      </w:r>
      <w:proofErr w:type="spellEnd"/>
      <w:r w:rsidRPr="00467DF0">
        <w:rPr>
          <w:rFonts w:asciiTheme="minorHAnsi" w:hAnsiTheme="minorHAnsi" w:cstheme="minorHAnsi"/>
          <w:bCs/>
          <w:color w:val="000000"/>
        </w:rPr>
        <w:t>, 2021)</w:t>
      </w:r>
      <w:r w:rsidRPr="00467DF0">
        <w:rPr>
          <w:rFonts w:asciiTheme="minorHAnsi" w:hAnsiTheme="minorHAnsi" w:cstheme="minorHAnsi"/>
          <w:bCs/>
          <w:noProof/>
        </w:rPr>
        <mc:AlternateContent>
          <mc:Choice Requires="wps">
            <w:drawing>
              <wp:anchor distT="0" distB="0" distL="114300" distR="114300" simplePos="0" relativeHeight="251706368" behindDoc="0" locked="0" layoutInCell="1" hidden="0" allowOverlap="1" wp14:anchorId="5845DB34" wp14:editId="0AF74B69">
                <wp:simplePos x="0" y="0"/>
                <wp:positionH relativeFrom="column">
                  <wp:posOffset>4033993</wp:posOffset>
                </wp:positionH>
                <wp:positionV relativeFrom="paragraph">
                  <wp:posOffset>32385</wp:posOffset>
                </wp:positionV>
                <wp:extent cx="88265" cy="103505"/>
                <wp:effectExtent l="57150" t="19050" r="45085" b="86995"/>
                <wp:wrapNone/>
                <wp:docPr id="38" name="Oval 38"/>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C7CF6"/>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9982CC" id="Oval 38" o:spid="_x0000_s1026" style="position:absolute;margin-left:317.65pt;margin-top:2.55pt;width:6.95pt;height:8.1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" fillcolor="#fc7cf6" strokecolor="#4472c4 [3204]" strokeweight=".5pt">
                <v:stroke joinstyle="miter"/>
              </v:oval>
            </w:pict>
          </mc:Fallback>
        </mc:AlternateContent>
      </w:r>
    </w:p>
    <w:p w14:paraId="2E9E52E4"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p>
    <w:p w14:paraId="0ADEAF20" w14:textId="77777777" w:rsidR="002416DE" w:rsidRPr="00467DF0" w:rsidRDefault="002416DE" w:rsidP="00082668">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1BF11E3E" w14:textId="77777777" w:rsidR="002416DE" w:rsidRPr="00467DF0" w:rsidRDefault="002416DE" w:rsidP="00082668">
      <w:pPr>
        <w:pBdr>
          <w:top w:val="nil"/>
          <w:left w:val="nil"/>
          <w:bottom w:val="nil"/>
          <w:right w:val="nil"/>
          <w:between w:val="nil"/>
        </w:pBdr>
        <w:spacing w:before="60"/>
        <w:jc w:val="center"/>
        <w:rPr>
          <w:rFonts w:asciiTheme="minorHAnsi" w:hAnsiTheme="minorHAnsi" w:cstheme="minorHAnsi"/>
          <w:color w:val="000000"/>
        </w:rPr>
      </w:pPr>
      <w:bookmarkStart w:id="5" w:name="_4i7ojhp" w:colFirst="0" w:colLast="0"/>
      <w:bookmarkEnd w:id="5"/>
      <w:r w:rsidRPr="00467DF0">
        <w:rPr>
          <w:rFonts w:asciiTheme="minorHAnsi" w:hAnsiTheme="minorHAnsi" w:cstheme="minorHAnsi"/>
          <w:color w:val="000000"/>
        </w:rPr>
        <w:t>Figure 6 UTAUT combination of education fields (part 3)</w:t>
      </w:r>
    </w:p>
    <w:p w14:paraId="0C21EC2B" w14:textId="77777777" w:rsidR="002416DE" w:rsidRPr="00467DF0" w:rsidRDefault="002416DE" w:rsidP="0069736A">
      <w:pPr>
        <w:pBdr>
          <w:top w:val="nil"/>
          <w:left w:val="nil"/>
          <w:bottom w:val="nil"/>
          <w:right w:val="nil"/>
          <w:between w:val="nil"/>
        </w:pBdr>
        <w:spacing w:before="60"/>
        <w:jc w:val="left"/>
        <w:rPr>
          <w:rFonts w:asciiTheme="minorHAnsi" w:hAnsiTheme="minorHAnsi" w:cstheme="minorHAnsi"/>
          <w:color w:val="000000"/>
          <w:sz w:val="18"/>
          <w:szCs w:val="18"/>
        </w:rPr>
      </w:pPr>
      <w:r w:rsidRPr="00467DF0">
        <w:rPr>
          <w:rFonts w:asciiTheme="minorHAnsi" w:hAnsiTheme="minorHAnsi" w:cstheme="minorHAnsi"/>
          <w:noProof/>
        </w:rPr>
        <w:drawing>
          <wp:anchor distT="0" distB="0" distL="114300" distR="114300" simplePos="0" relativeHeight="251707392" behindDoc="0" locked="0" layoutInCell="1" hidden="0" allowOverlap="1" wp14:anchorId="4C14B5BD" wp14:editId="518CEF26">
            <wp:simplePos x="0" y="0"/>
            <wp:positionH relativeFrom="column">
              <wp:posOffset>22860</wp:posOffset>
            </wp:positionH>
            <wp:positionV relativeFrom="paragraph">
              <wp:posOffset>7620</wp:posOffset>
            </wp:positionV>
            <wp:extent cx="2324100" cy="1836420"/>
            <wp:effectExtent l="0" t="0" r="0" b="0"/>
            <wp:wrapNone/>
            <wp:docPr id="6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1"/>
                    <a:srcRect/>
                    <a:stretch>
                      <a:fillRect/>
                    </a:stretch>
                  </pic:blipFill>
                  <pic:spPr>
                    <a:xfrm>
                      <a:off x="0" y="0"/>
                      <a:ext cx="2324283" cy="1836565"/>
                    </a:xfrm>
                    <a:prstGeom prst="rect">
                      <a:avLst/>
                    </a:prstGeom>
                    <a:ln/>
                  </pic:spPr>
                </pic:pic>
              </a:graphicData>
            </a:graphic>
            <wp14:sizeRelH relativeFrom="margin">
              <wp14:pctWidth>0</wp14:pctWidth>
            </wp14:sizeRelH>
            <wp14:sizeRelV relativeFrom="margin">
              <wp14:pctHeight>0</wp14:pctHeight>
            </wp14:sizeRelV>
          </wp:anchor>
        </w:drawing>
      </w:r>
    </w:p>
    <w:p w14:paraId="0C6DF794"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 Existing</w:t>
      </w:r>
      <w:r w:rsidRPr="00467DF0">
        <w:rPr>
          <w:rFonts w:asciiTheme="minorHAnsi" w:hAnsiTheme="minorHAnsi" w:cstheme="minorHAnsi"/>
          <w:noProof/>
        </w:rPr>
        <mc:AlternateContent>
          <mc:Choice Requires="wps">
            <w:drawing>
              <wp:anchor distT="0" distB="0" distL="114300" distR="114300" simplePos="0" relativeHeight="251708416" behindDoc="0" locked="0" layoutInCell="1" hidden="0" allowOverlap="1" wp14:anchorId="26BF5654" wp14:editId="155F9FF9">
                <wp:simplePos x="0" y="0"/>
                <wp:positionH relativeFrom="column">
                  <wp:posOffset>4018442</wp:posOffset>
                </wp:positionH>
                <wp:positionV relativeFrom="paragraph">
                  <wp:posOffset>13970</wp:posOffset>
                </wp:positionV>
                <wp:extent cx="88265" cy="103505"/>
                <wp:effectExtent l="57150" t="19050" r="45085" b="86995"/>
                <wp:wrapNone/>
                <wp:docPr id="37" name="Oval 37"/>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164DC2" id="Oval 37" o:spid="_x0000_s1026" style="position:absolute;margin-left:316.4pt;margin-top:1.1pt;width:6.95pt;height:8.1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noProof/>
        </w:rPr>
        <mc:AlternateContent>
          <mc:Choice Requires="wps">
            <w:drawing>
              <wp:anchor distT="0" distB="0" distL="114300" distR="114300" simplePos="0" relativeHeight="251709440" behindDoc="0" locked="0" layoutInCell="1" hidden="0" allowOverlap="1" wp14:anchorId="1088C390" wp14:editId="69C33650">
                <wp:simplePos x="0" y="0"/>
                <wp:positionH relativeFrom="column">
                  <wp:posOffset>4023359</wp:posOffset>
                </wp:positionH>
                <wp:positionV relativeFrom="paragraph">
                  <wp:posOffset>185420</wp:posOffset>
                </wp:positionV>
                <wp:extent cx="88265" cy="103505"/>
                <wp:effectExtent l="57150" t="19050" r="45085" b="86995"/>
                <wp:wrapNone/>
                <wp:docPr id="35" name="Oval 35"/>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82D941" id="Oval 35" o:spid="_x0000_s1026" style="position:absolute;margin-left:316.8pt;margin-top:14.6pt;width:6.95pt;height:8.1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" fillcolor="#002060" strokecolor="#4472c4 [3204]" strokeweight=".5pt">
                <v:stroke joinstyle="miter"/>
              </v:oval>
            </w:pict>
          </mc:Fallback>
        </mc:AlternateContent>
      </w:r>
    </w:p>
    <w:p w14:paraId="71BFA6F4"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Study</w:t>
      </w:r>
      <w:r w:rsidRPr="00467DF0">
        <w:rPr>
          <w:rFonts w:asciiTheme="minorHAnsi" w:hAnsiTheme="minorHAnsi" w:cstheme="minorHAnsi"/>
          <w:i/>
          <w:color w:val="000000"/>
        </w:rPr>
        <w:t xml:space="preserve"> </w:t>
      </w:r>
      <w:r w:rsidRPr="00467DF0">
        <w:rPr>
          <w:rFonts w:asciiTheme="minorHAnsi" w:hAnsiTheme="minorHAnsi" w:cstheme="minorHAnsi"/>
          <w:color w:val="000000"/>
        </w:rPr>
        <w:t>(</w:t>
      </w:r>
      <w:proofErr w:type="spellStart"/>
      <w:r w:rsidRPr="00467DF0">
        <w:rPr>
          <w:rFonts w:asciiTheme="minorHAnsi" w:hAnsiTheme="minorHAnsi" w:cstheme="minorHAnsi"/>
          <w:color w:val="000000"/>
        </w:rPr>
        <w:t>Alhadid</w:t>
      </w:r>
      <w:proofErr w:type="spellEnd"/>
      <w:r w:rsidRPr="00467DF0">
        <w:rPr>
          <w:rFonts w:asciiTheme="minorHAnsi" w:hAnsiTheme="minorHAnsi" w:cstheme="minorHAnsi"/>
          <w:color w:val="000000"/>
        </w:rPr>
        <w:t xml:space="preserve"> et al., 2022)</w:t>
      </w:r>
    </w:p>
    <w:p w14:paraId="6074D5B3"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p>
    <w:p w14:paraId="7D3725FD" w14:textId="77777777" w:rsidR="002416DE" w:rsidRPr="00467DF0" w:rsidRDefault="002416DE" w:rsidP="0069736A">
      <w:pPr>
        <w:keepNext/>
        <w:keepLines/>
        <w:pBdr>
          <w:top w:val="nil"/>
          <w:left w:val="nil"/>
          <w:bottom w:val="nil"/>
          <w:right w:val="nil"/>
          <w:between w:val="nil"/>
        </w:pBdr>
        <w:tabs>
          <w:tab w:val="left" w:pos="360"/>
        </w:tabs>
        <w:spacing w:after="60" w:line="240" w:lineRule="auto"/>
        <w:rPr>
          <w:rFonts w:asciiTheme="minorHAnsi" w:hAnsiTheme="minorHAnsi" w:cstheme="minorHAnsi"/>
          <w:i/>
          <w:color w:val="000000"/>
        </w:rPr>
      </w:pPr>
    </w:p>
    <w:p w14:paraId="47B965AD" w14:textId="77777777" w:rsidR="002416DE" w:rsidRPr="00467DF0" w:rsidRDefault="002416DE" w:rsidP="0069736A">
      <w:pPr>
        <w:keepNext/>
        <w:keepLines/>
        <w:pBdr>
          <w:top w:val="nil"/>
          <w:left w:val="nil"/>
          <w:bottom w:val="nil"/>
          <w:right w:val="nil"/>
          <w:between w:val="nil"/>
        </w:pBdr>
        <w:tabs>
          <w:tab w:val="left" w:pos="360"/>
        </w:tabs>
        <w:rPr>
          <w:rFonts w:asciiTheme="minorHAnsi" w:hAnsiTheme="minorHAnsi" w:cstheme="minorHAnsi"/>
          <w:i/>
          <w:color w:val="000000"/>
        </w:rPr>
      </w:pPr>
    </w:p>
    <w:p w14:paraId="2E7E86F9" w14:textId="77777777" w:rsidR="002416DE" w:rsidRPr="00467DF0" w:rsidRDefault="002416DE" w:rsidP="0069736A">
      <w:pPr>
        <w:keepNext/>
        <w:keepLines/>
        <w:pBdr>
          <w:top w:val="nil"/>
          <w:left w:val="nil"/>
          <w:bottom w:val="nil"/>
          <w:right w:val="nil"/>
          <w:between w:val="nil"/>
        </w:pBdr>
        <w:tabs>
          <w:tab w:val="left" w:pos="360"/>
          <w:tab w:val="left" w:pos="5978"/>
        </w:tabs>
        <w:rPr>
          <w:rFonts w:asciiTheme="minorHAnsi" w:hAnsiTheme="minorHAnsi" w:cstheme="minorHAnsi"/>
          <w:i/>
          <w:color w:val="000000"/>
        </w:rPr>
      </w:pPr>
      <w:r w:rsidRPr="00467DF0">
        <w:rPr>
          <w:rFonts w:asciiTheme="minorHAnsi" w:hAnsiTheme="minorHAnsi" w:cstheme="minorHAnsi"/>
          <w:i/>
          <w:color w:val="000000"/>
        </w:rPr>
        <w:tab/>
      </w:r>
    </w:p>
    <w:p w14:paraId="470CD23A" w14:textId="77777777" w:rsidR="002416DE" w:rsidRPr="00467DF0" w:rsidRDefault="002416DE" w:rsidP="0069736A">
      <w:pPr>
        <w:keepNext/>
        <w:keepLines/>
        <w:pBdr>
          <w:top w:val="nil"/>
          <w:left w:val="nil"/>
          <w:bottom w:val="nil"/>
          <w:right w:val="nil"/>
          <w:between w:val="nil"/>
        </w:pBdr>
        <w:tabs>
          <w:tab w:val="left" w:pos="360"/>
          <w:tab w:val="left" w:pos="5978"/>
        </w:tabs>
        <w:rPr>
          <w:rFonts w:asciiTheme="minorHAnsi" w:hAnsiTheme="minorHAnsi" w:cstheme="minorHAnsi"/>
          <w:i/>
          <w:color w:val="000000"/>
        </w:rPr>
      </w:pPr>
    </w:p>
    <w:p w14:paraId="51E9D7C1" w14:textId="77777777" w:rsidR="002416DE" w:rsidRPr="00467DF0" w:rsidRDefault="002416DE" w:rsidP="0069736A">
      <w:pPr>
        <w:pBdr>
          <w:top w:val="nil"/>
          <w:left w:val="nil"/>
          <w:bottom w:val="nil"/>
          <w:right w:val="nil"/>
          <w:between w:val="nil"/>
        </w:pBdr>
        <w:spacing w:before="60"/>
        <w:jc w:val="center"/>
        <w:rPr>
          <w:rFonts w:asciiTheme="minorHAnsi" w:hAnsiTheme="minorHAnsi" w:cstheme="minorHAnsi"/>
          <w:color w:val="000000"/>
        </w:rPr>
      </w:pPr>
      <w:bookmarkStart w:id="6" w:name="_2xcytpi" w:colFirst="0" w:colLast="0"/>
      <w:bookmarkEnd w:id="6"/>
      <w:r w:rsidRPr="00467DF0">
        <w:rPr>
          <w:rFonts w:asciiTheme="minorHAnsi" w:hAnsiTheme="minorHAnsi" w:cstheme="minorHAnsi"/>
          <w:noProof/>
        </w:rPr>
        <w:drawing>
          <wp:anchor distT="0" distB="0" distL="114300" distR="114300" simplePos="0" relativeHeight="251710464" behindDoc="0" locked="0" layoutInCell="1" hidden="0" allowOverlap="1" wp14:anchorId="01079473" wp14:editId="1AD6BD25">
            <wp:simplePos x="0" y="0"/>
            <wp:positionH relativeFrom="column">
              <wp:posOffset>76200</wp:posOffset>
            </wp:positionH>
            <wp:positionV relativeFrom="paragraph">
              <wp:posOffset>260985</wp:posOffset>
            </wp:positionV>
            <wp:extent cx="2476500" cy="2149475"/>
            <wp:effectExtent l="0" t="0" r="0" b="3175"/>
            <wp:wrapNone/>
            <wp:docPr id="6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2"/>
                    <a:srcRect/>
                    <a:stretch>
                      <a:fillRect/>
                    </a:stretch>
                  </pic:blipFill>
                  <pic:spPr>
                    <a:xfrm>
                      <a:off x="0" y="0"/>
                      <a:ext cx="2476500" cy="2149475"/>
                    </a:xfrm>
                    <a:prstGeom prst="rect">
                      <a:avLst/>
                    </a:prstGeom>
                    <a:ln/>
                  </pic:spPr>
                </pic:pic>
              </a:graphicData>
            </a:graphic>
            <wp14:sizeRelH relativeFrom="margin">
              <wp14:pctWidth>0</wp14:pctWidth>
            </wp14:sizeRelH>
            <wp14:sizeRelV relativeFrom="margin">
              <wp14:pctHeight>0</wp14:pctHeight>
            </wp14:sizeRelV>
          </wp:anchor>
        </w:drawing>
      </w:r>
      <w:r w:rsidRPr="00467DF0">
        <w:rPr>
          <w:rFonts w:asciiTheme="minorHAnsi" w:hAnsiTheme="minorHAnsi" w:cstheme="minorHAnsi"/>
          <w:color w:val="000000"/>
        </w:rPr>
        <w:t>Figure 7 UTAUT combination in the government fields</w:t>
      </w:r>
    </w:p>
    <w:p w14:paraId="1306FB68" w14:textId="77777777" w:rsidR="002416DE" w:rsidRPr="00467DF0" w:rsidRDefault="002416DE" w:rsidP="0069736A">
      <w:pPr>
        <w:keepNext/>
        <w:keepLines/>
        <w:pBdr>
          <w:top w:val="nil"/>
          <w:left w:val="nil"/>
          <w:bottom w:val="nil"/>
          <w:right w:val="nil"/>
          <w:between w:val="nil"/>
        </w:pBdr>
        <w:tabs>
          <w:tab w:val="left" w:pos="360"/>
        </w:tabs>
        <w:jc w:val="center"/>
        <w:rPr>
          <w:rFonts w:asciiTheme="minorHAnsi" w:hAnsiTheme="minorHAnsi" w:cstheme="minorHAnsi"/>
          <w:b/>
          <w:color w:val="000000"/>
        </w:rPr>
      </w:pPr>
    </w:p>
    <w:p w14:paraId="0DE774AA" w14:textId="77777777" w:rsidR="002416DE" w:rsidRPr="00467DF0" w:rsidRDefault="002416DE" w:rsidP="0069736A">
      <w:pPr>
        <w:keepNext/>
        <w:keepLines/>
        <w:pBdr>
          <w:top w:val="nil"/>
          <w:left w:val="nil"/>
          <w:bottom w:val="nil"/>
          <w:right w:val="nil"/>
          <w:between w:val="nil"/>
        </w:pBdr>
        <w:tabs>
          <w:tab w:val="left" w:pos="360"/>
        </w:tabs>
        <w:jc w:val="center"/>
        <w:rPr>
          <w:rFonts w:asciiTheme="minorHAnsi" w:hAnsiTheme="minorHAnsi" w:cstheme="minorHAnsi"/>
          <w:b/>
          <w:color w:val="000000"/>
        </w:rPr>
      </w:pPr>
    </w:p>
    <w:p w14:paraId="037353DC" w14:textId="77777777" w:rsidR="002416DE" w:rsidRPr="00467DF0" w:rsidRDefault="002416DE" w:rsidP="0069736A">
      <w:pPr>
        <w:keepNext/>
        <w:keepLines/>
        <w:pBdr>
          <w:top w:val="nil"/>
          <w:left w:val="nil"/>
          <w:bottom w:val="nil"/>
          <w:right w:val="nil"/>
          <w:between w:val="nil"/>
        </w:pBdr>
        <w:tabs>
          <w:tab w:val="left" w:pos="360"/>
        </w:tabs>
        <w:rPr>
          <w:rFonts w:asciiTheme="minorHAnsi" w:hAnsiTheme="minorHAnsi" w:cstheme="minorHAnsi"/>
          <w:i/>
          <w:color w:val="000000"/>
        </w:rPr>
      </w:pPr>
    </w:p>
    <w:p w14:paraId="7A64D7F0"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 Existing</w:t>
      </w:r>
      <w:r w:rsidRPr="00467DF0">
        <w:rPr>
          <w:rFonts w:asciiTheme="minorHAnsi" w:hAnsiTheme="minorHAnsi" w:cstheme="minorHAnsi"/>
          <w:noProof/>
        </w:rPr>
        <mc:AlternateContent>
          <mc:Choice Requires="wps">
            <w:drawing>
              <wp:anchor distT="0" distB="0" distL="114300" distR="114300" simplePos="0" relativeHeight="251711488" behindDoc="0" locked="0" layoutInCell="1" hidden="0" allowOverlap="1" wp14:anchorId="3B230537" wp14:editId="498BECFA">
                <wp:simplePos x="0" y="0"/>
                <wp:positionH relativeFrom="column">
                  <wp:posOffset>4018442</wp:posOffset>
                </wp:positionH>
                <wp:positionV relativeFrom="paragraph">
                  <wp:posOffset>13970</wp:posOffset>
                </wp:positionV>
                <wp:extent cx="88265" cy="103505"/>
                <wp:effectExtent l="57150" t="19050" r="45085" b="86995"/>
                <wp:wrapNone/>
                <wp:docPr id="48" name="Oval 48"/>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75EE3F" id="Oval 48" o:spid="_x0000_s1026" style="position:absolute;margin-left:316.4pt;margin-top:1.1pt;width:6.95pt;height:8.1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noProof/>
        </w:rPr>
        <mc:AlternateContent>
          <mc:Choice Requires="wps">
            <w:drawing>
              <wp:anchor distT="0" distB="0" distL="114300" distR="114300" simplePos="0" relativeHeight="251712512" behindDoc="0" locked="0" layoutInCell="1" hidden="0" allowOverlap="1" wp14:anchorId="180F1AD3" wp14:editId="1684C8A0">
                <wp:simplePos x="0" y="0"/>
                <wp:positionH relativeFrom="column">
                  <wp:posOffset>4023359</wp:posOffset>
                </wp:positionH>
                <wp:positionV relativeFrom="paragraph">
                  <wp:posOffset>185420</wp:posOffset>
                </wp:positionV>
                <wp:extent cx="88265" cy="103505"/>
                <wp:effectExtent l="57150" t="19050" r="45085" b="86995"/>
                <wp:wrapNone/>
                <wp:docPr id="46" name="Oval 46"/>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5E50B7" id="Oval 46" o:spid="_x0000_s1026" style="position:absolute;margin-left:316.8pt;margin-top:14.6pt;width:6.95pt;height:8.1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" fillcolor="#002060" strokecolor="#4472c4 [3204]" strokeweight=".5pt">
                <v:stroke joinstyle="miter"/>
              </v:oval>
            </w:pict>
          </mc:Fallback>
        </mc:AlternateContent>
      </w:r>
    </w:p>
    <w:p w14:paraId="09BD1B29"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Eneizan</w:t>
      </w:r>
      <w:proofErr w:type="spellEnd"/>
      <w:r w:rsidRPr="00467DF0">
        <w:rPr>
          <w:rFonts w:asciiTheme="minorHAnsi" w:hAnsiTheme="minorHAnsi" w:cstheme="minorHAnsi"/>
          <w:color w:val="000000"/>
        </w:rPr>
        <w:t xml:space="preserve"> et al., 2022)</w:t>
      </w:r>
      <w:r w:rsidRPr="00467DF0">
        <w:rPr>
          <w:rFonts w:asciiTheme="minorHAnsi" w:hAnsiTheme="minorHAnsi" w:cstheme="minorHAnsi"/>
          <w:noProof/>
        </w:rPr>
        <mc:AlternateContent>
          <mc:Choice Requires="wps">
            <w:drawing>
              <wp:anchor distT="0" distB="0" distL="114300" distR="114300" simplePos="0" relativeHeight="251713536" behindDoc="0" locked="0" layoutInCell="1" hidden="0" allowOverlap="1" wp14:anchorId="7F116FE6" wp14:editId="5AFEB939">
                <wp:simplePos x="0" y="0"/>
                <wp:positionH relativeFrom="column">
                  <wp:posOffset>4020982</wp:posOffset>
                </wp:positionH>
                <wp:positionV relativeFrom="paragraph">
                  <wp:posOffset>180340</wp:posOffset>
                </wp:positionV>
                <wp:extent cx="88265" cy="103505"/>
                <wp:effectExtent l="57150" t="19050" r="45085" b="86995"/>
                <wp:wrapNone/>
                <wp:docPr id="45" name="Oval 45"/>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CC8B13" id="Oval 45" o:spid="_x0000_s1026" style="position:absolute;margin-left:316.6pt;margin-top:14.2pt;width:6.95pt;height:8.1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" fillcolor="#5b9bd5 [3208]" strokecolor="#4472c4 [3204]" strokeweight=".5pt">
                <v:stroke joinstyle="miter"/>
              </v:oval>
            </w:pict>
          </mc:Fallback>
        </mc:AlternateContent>
      </w:r>
    </w:p>
    <w:p w14:paraId="36C7A8DF"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Yan et al., 2021)</w:t>
      </w:r>
    </w:p>
    <w:p w14:paraId="24A63699"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bCs/>
          <w:i/>
          <w:color w:val="000000"/>
        </w:rPr>
      </w:pPr>
      <w:r w:rsidRPr="00467DF0">
        <w:rPr>
          <w:rFonts w:asciiTheme="minorHAnsi" w:hAnsiTheme="minorHAnsi" w:cstheme="minorHAnsi"/>
          <w:bCs/>
          <w:i/>
          <w:color w:val="000000"/>
        </w:rPr>
        <w:tab/>
      </w:r>
      <w:r w:rsidRPr="00467DF0">
        <w:rPr>
          <w:rFonts w:asciiTheme="minorHAnsi" w:hAnsiTheme="minorHAnsi" w:cstheme="minorHAnsi"/>
          <w:bCs/>
          <w:i/>
          <w:color w:val="000000"/>
        </w:rPr>
        <w:tab/>
      </w:r>
      <w:r w:rsidRPr="00467DF0">
        <w:rPr>
          <w:rFonts w:asciiTheme="minorHAnsi" w:hAnsiTheme="minorHAnsi" w:cstheme="minorHAnsi"/>
          <w:bCs/>
          <w:color w:val="000000"/>
        </w:rPr>
        <w:t>(Shao &amp; Lee, 2020)</w:t>
      </w:r>
      <w:r w:rsidRPr="00467DF0">
        <w:rPr>
          <w:rFonts w:asciiTheme="minorHAnsi" w:hAnsiTheme="minorHAnsi" w:cstheme="minorHAnsi"/>
          <w:bCs/>
          <w:i/>
          <w:color w:val="000000"/>
        </w:rPr>
        <w:tab/>
      </w:r>
      <w:r w:rsidRPr="00467DF0">
        <w:rPr>
          <w:rFonts w:asciiTheme="minorHAnsi" w:hAnsiTheme="minorHAnsi" w:cstheme="minorHAnsi"/>
          <w:bCs/>
          <w:noProof/>
        </w:rPr>
        <mc:AlternateContent>
          <mc:Choice Requires="wps">
            <w:drawing>
              <wp:anchor distT="0" distB="0" distL="114300" distR="114300" simplePos="0" relativeHeight="251714560" behindDoc="0" locked="0" layoutInCell="1" hidden="0" allowOverlap="1" wp14:anchorId="7914A47C" wp14:editId="27F70EA7">
                <wp:simplePos x="0" y="0"/>
                <wp:positionH relativeFrom="column">
                  <wp:posOffset>4023521</wp:posOffset>
                </wp:positionH>
                <wp:positionV relativeFrom="paragraph">
                  <wp:posOffset>12065</wp:posOffset>
                </wp:positionV>
                <wp:extent cx="88265" cy="103505"/>
                <wp:effectExtent l="57150" t="19050" r="45085" b="86995"/>
                <wp:wrapNone/>
                <wp:docPr id="24" name="Oval 24"/>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0E239A" id="Oval 24" o:spid="_x0000_s1026" style="position:absolute;margin-left:316.8pt;margin-top:.95pt;width:6.95pt;height:8.1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" fillcolor="#00b050" strokecolor="#4472c4 [3204]" strokeweight=".5pt">
                <v:stroke joinstyle="miter"/>
              </v:oval>
            </w:pict>
          </mc:Fallback>
        </mc:AlternateContent>
      </w:r>
    </w:p>
    <w:p w14:paraId="17895F48"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0C18FC84" w14:textId="77777777" w:rsidR="002416DE" w:rsidRPr="00467DF0" w:rsidRDefault="002416DE" w:rsidP="0069736A">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359BFFA3" w14:textId="77777777" w:rsidR="002416DE" w:rsidRDefault="002416DE" w:rsidP="000D2C67">
      <w:pPr>
        <w:pBdr>
          <w:top w:val="nil"/>
          <w:left w:val="nil"/>
          <w:bottom w:val="nil"/>
          <w:right w:val="nil"/>
          <w:between w:val="nil"/>
        </w:pBdr>
        <w:spacing w:before="60"/>
        <w:jc w:val="center"/>
        <w:rPr>
          <w:rFonts w:asciiTheme="minorHAnsi" w:hAnsiTheme="minorHAnsi" w:cstheme="minorHAnsi"/>
          <w:color w:val="000000"/>
        </w:rPr>
      </w:pPr>
      <w:bookmarkStart w:id="7" w:name="_1ci93xb" w:colFirst="0" w:colLast="0"/>
      <w:bookmarkEnd w:id="7"/>
      <w:r w:rsidRPr="00467DF0">
        <w:rPr>
          <w:rFonts w:asciiTheme="minorHAnsi" w:hAnsiTheme="minorHAnsi" w:cstheme="minorHAnsi"/>
          <w:color w:val="000000"/>
        </w:rPr>
        <w:t>Figure 8 UTAUT combination in the economy and social fields</w:t>
      </w:r>
    </w:p>
    <w:p w14:paraId="3CAAE615" w14:textId="77777777" w:rsidR="002416DE" w:rsidRPr="000D2C67" w:rsidRDefault="002416DE" w:rsidP="000D2C67">
      <w:pPr>
        <w:pBdr>
          <w:top w:val="nil"/>
          <w:left w:val="nil"/>
          <w:bottom w:val="nil"/>
          <w:right w:val="nil"/>
          <w:between w:val="nil"/>
        </w:pBdr>
        <w:spacing w:before="60"/>
        <w:jc w:val="center"/>
        <w:rPr>
          <w:rFonts w:asciiTheme="minorHAnsi" w:hAnsiTheme="minorHAnsi" w:cstheme="minorHAnsi"/>
          <w:color w:val="000000"/>
        </w:rPr>
      </w:pPr>
      <w:r w:rsidRPr="00467DF0">
        <w:rPr>
          <w:rFonts w:asciiTheme="minorHAnsi" w:hAnsiTheme="minorHAnsi" w:cstheme="minorHAnsi"/>
          <w:noProof/>
        </w:rPr>
        <w:lastRenderedPageBreak/>
        <w:drawing>
          <wp:anchor distT="0" distB="0" distL="114300" distR="114300" simplePos="0" relativeHeight="251715584" behindDoc="0" locked="0" layoutInCell="1" hidden="0" allowOverlap="1" wp14:anchorId="4BF9DBD5" wp14:editId="4B7358F0">
            <wp:simplePos x="0" y="0"/>
            <wp:positionH relativeFrom="column">
              <wp:posOffset>0</wp:posOffset>
            </wp:positionH>
            <wp:positionV relativeFrom="paragraph">
              <wp:posOffset>11430</wp:posOffset>
            </wp:positionV>
            <wp:extent cx="2423160" cy="2118995"/>
            <wp:effectExtent l="0" t="0" r="0" b="0"/>
            <wp:wrapNone/>
            <wp:docPr id="6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srcRect/>
                    <a:stretch>
                      <a:fillRect/>
                    </a:stretch>
                  </pic:blipFill>
                  <pic:spPr>
                    <a:xfrm>
                      <a:off x="0" y="0"/>
                      <a:ext cx="2423160" cy="2118995"/>
                    </a:xfrm>
                    <a:prstGeom prst="rect">
                      <a:avLst/>
                    </a:prstGeom>
                    <a:ln/>
                  </pic:spPr>
                </pic:pic>
              </a:graphicData>
            </a:graphic>
            <wp14:sizeRelH relativeFrom="margin">
              <wp14:pctWidth>0</wp14:pctWidth>
            </wp14:sizeRelH>
            <wp14:sizeRelV relativeFrom="margin">
              <wp14:pctHeight>0</wp14:pctHeight>
            </wp14:sizeRelV>
          </wp:anchor>
        </w:drawing>
      </w:r>
    </w:p>
    <w:p w14:paraId="0349939E"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 Existing</w:t>
      </w:r>
      <w:r w:rsidRPr="00467DF0">
        <w:rPr>
          <w:rFonts w:asciiTheme="minorHAnsi" w:hAnsiTheme="minorHAnsi" w:cstheme="minorHAnsi"/>
          <w:noProof/>
        </w:rPr>
        <mc:AlternateContent>
          <mc:Choice Requires="wps">
            <w:drawing>
              <wp:anchor distT="0" distB="0" distL="114300" distR="114300" simplePos="0" relativeHeight="251716608" behindDoc="0" locked="0" layoutInCell="1" hidden="0" allowOverlap="1" wp14:anchorId="2327D1DF" wp14:editId="49AB13F4">
                <wp:simplePos x="0" y="0"/>
                <wp:positionH relativeFrom="column">
                  <wp:posOffset>4018442</wp:posOffset>
                </wp:positionH>
                <wp:positionV relativeFrom="paragraph">
                  <wp:posOffset>13970</wp:posOffset>
                </wp:positionV>
                <wp:extent cx="88265" cy="103505"/>
                <wp:effectExtent l="57150" t="19050" r="45085" b="86995"/>
                <wp:wrapNone/>
                <wp:docPr id="23" name="Oval 23"/>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9C93CF" id="Oval 23" o:spid="_x0000_s1026" style="position:absolute;margin-left:316.4pt;margin-top:1.1pt;width:6.95pt;height:8.1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" fillcolor="black [3213]" strokecolor="#4472c4 [3204]" strokeweight=".5pt">
                <v:stroke joinstyle="miter"/>
              </v:oval>
            </w:pict>
          </mc:Fallback>
        </mc:AlternateContent>
      </w:r>
      <w:r w:rsidRPr="00467DF0">
        <w:rPr>
          <w:rFonts w:asciiTheme="minorHAnsi" w:hAnsiTheme="minorHAnsi" w:cstheme="minorHAnsi"/>
          <w:noProof/>
        </w:rPr>
        <mc:AlternateContent>
          <mc:Choice Requires="wps">
            <w:drawing>
              <wp:anchor distT="0" distB="0" distL="114300" distR="114300" simplePos="0" relativeHeight="251717632" behindDoc="0" locked="0" layoutInCell="1" hidden="0" allowOverlap="1" wp14:anchorId="43295D78" wp14:editId="24F398AA">
                <wp:simplePos x="0" y="0"/>
                <wp:positionH relativeFrom="column">
                  <wp:posOffset>4023359</wp:posOffset>
                </wp:positionH>
                <wp:positionV relativeFrom="paragraph">
                  <wp:posOffset>185420</wp:posOffset>
                </wp:positionV>
                <wp:extent cx="88265" cy="103505"/>
                <wp:effectExtent l="57150" t="19050" r="45085" b="86995"/>
                <wp:wrapNone/>
                <wp:docPr id="22" name="Oval 22"/>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F523F7" id="Oval 22" o:spid="_x0000_s1026" style="position:absolute;margin-left:316.8pt;margin-top:14.6pt;width:6.95pt;height:8.1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" fillcolor="#002060" strokecolor="#4472c4 [3204]" strokeweight=".5pt">
                <v:stroke joinstyle="miter"/>
              </v:oval>
            </w:pict>
          </mc:Fallback>
        </mc:AlternateContent>
      </w:r>
    </w:p>
    <w:p w14:paraId="38B0BBA9"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Razif et al., 2020)</w:t>
      </w:r>
      <w:r w:rsidRPr="00467DF0">
        <w:rPr>
          <w:rFonts w:asciiTheme="minorHAnsi" w:hAnsiTheme="minorHAnsi" w:cstheme="minorHAnsi"/>
          <w:noProof/>
        </w:rPr>
        <mc:AlternateContent>
          <mc:Choice Requires="wps">
            <w:drawing>
              <wp:anchor distT="0" distB="0" distL="114300" distR="114300" simplePos="0" relativeHeight="251718656" behindDoc="0" locked="0" layoutInCell="1" hidden="0" allowOverlap="1" wp14:anchorId="303483F5" wp14:editId="69B70B71">
                <wp:simplePos x="0" y="0"/>
                <wp:positionH relativeFrom="column">
                  <wp:posOffset>4020982</wp:posOffset>
                </wp:positionH>
                <wp:positionV relativeFrom="paragraph">
                  <wp:posOffset>180340</wp:posOffset>
                </wp:positionV>
                <wp:extent cx="88265" cy="103505"/>
                <wp:effectExtent l="57150" t="19050" r="45085" b="86995"/>
                <wp:wrapNone/>
                <wp:docPr id="21" name="Oval 21"/>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F2B9E0" id="Oval 21" o:spid="_x0000_s1026" style="position:absolute;margin-left:316.6pt;margin-top:14.2pt;width:6.95pt;height:8.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" fillcolor="#5b9bd5 [3208]" strokecolor="#4472c4 [3204]" strokeweight=".5pt">
                <v:stroke joinstyle="miter"/>
              </v:oval>
            </w:pict>
          </mc:Fallback>
        </mc:AlternateContent>
      </w:r>
    </w:p>
    <w:p w14:paraId="6F1C2320"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Oktavia</w:t>
      </w:r>
      <w:proofErr w:type="spellEnd"/>
      <w:r w:rsidRPr="00467DF0">
        <w:rPr>
          <w:rFonts w:asciiTheme="minorHAnsi" w:hAnsiTheme="minorHAnsi" w:cstheme="minorHAnsi"/>
          <w:color w:val="000000"/>
        </w:rPr>
        <w:t xml:space="preserve"> et al., 2022)</w:t>
      </w:r>
    </w:p>
    <w:p w14:paraId="257C8693"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35438A4C"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p>
    <w:p w14:paraId="7B1D57BA" w14:textId="77777777" w:rsidR="002416DE"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i/>
          <w:color w:val="000000"/>
        </w:rPr>
        <w:tab/>
      </w:r>
    </w:p>
    <w:p w14:paraId="2FBB7DC5" w14:textId="77777777" w:rsidR="002416DE"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p>
    <w:p w14:paraId="46D4CA81" w14:textId="77777777" w:rsidR="002416DE"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p>
    <w:p w14:paraId="6C698BD4" w14:textId="77777777" w:rsidR="002416DE"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p>
    <w:p w14:paraId="28264378" w14:textId="77777777" w:rsidR="002416DE" w:rsidRPr="00467DF0" w:rsidRDefault="002416DE" w:rsidP="00565B9F">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p>
    <w:p w14:paraId="5EF72B62" w14:textId="77777777" w:rsidR="002416DE" w:rsidRPr="00467DF0" w:rsidRDefault="002416DE" w:rsidP="00565B9F">
      <w:pPr>
        <w:pBdr>
          <w:top w:val="nil"/>
          <w:left w:val="nil"/>
          <w:bottom w:val="nil"/>
          <w:right w:val="nil"/>
          <w:between w:val="nil"/>
        </w:pBdr>
        <w:spacing w:before="60"/>
        <w:jc w:val="center"/>
        <w:rPr>
          <w:rFonts w:asciiTheme="minorHAnsi" w:hAnsiTheme="minorHAnsi" w:cstheme="minorHAnsi"/>
          <w:color w:val="000000"/>
        </w:rPr>
      </w:pPr>
      <w:bookmarkStart w:id="8" w:name="_3whwml4" w:colFirst="0" w:colLast="0"/>
      <w:bookmarkEnd w:id="8"/>
      <w:r w:rsidRPr="00467DF0">
        <w:rPr>
          <w:rFonts w:asciiTheme="minorHAnsi" w:hAnsiTheme="minorHAnsi" w:cstheme="minorHAnsi"/>
          <w:color w:val="000000"/>
        </w:rPr>
        <w:t>Figure 9 UTAUT combination in corporate environment fields</w:t>
      </w:r>
    </w:p>
    <w:p w14:paraId="4B4831CE" w14:textId="77777777" w:rsidR="002416DE" w:rsidRPr="00FF2D14" w:rsidRDefault="002416DE" w:rsidP="00FF2D14">
      <w:pPr>
        <w:keepNext/>
        <w:keepLines/>
        <w:pBdr>
          <w:top w:val="nil"/>
          <w:left w:val="nil"/>
          <w:bottom w:val="nil"/>
          <w:right w:val="nil"/>
          <w:between w:val="nil"/>
        </w:pBdr>
        <w:tabs>
          <w:tab w:val="left" w:pos="360"/>
        </w:tabs>
        <w:jc w:val="center"/>
        <w:rPr>
          <w:rFonts w:asciiTheme="minorHAnsi" w:hAnsiTheme="minorHAnsi" w:cstheme="minorHAnsi"/>
          <w:b/>
          <w:color w:val="000000"/>
        </w:rPr>
      </w:pPr>
      <w:r w:rsidRPr="00467DF0">
        <w:rPr>
          <w:rFonts w:asciiTheme="minorHAnsi" w:hAnsiTheme="minorHAnsi" w:cstheme="minorHAnsi"/>
          <w:noProof/>
        </w:rPr>
        <w:drawing>
          <wp:anchor distT="0" distB="0" distL="114300" distR="114300" simplePos="0" relativeHeight="251719680" behindDoc="0" locked="0" layoutInCell="1" hidden="0" allowOverlap="1" wp14:anchorId="2E3EEC28" wp14:editId="3EF688E8">
            <wp:simplePos x="0" y="0"/>
            <wp:positionH relativeFrom="column">
              <wp:posOffset>45720</wp:posOffset>
            </wp:positionH>
            <wp:positionV relativeFrom="paragraph">
              <wp:posOffset>138430</wp:posOffset>
            </wp:positionV>
            <wp:extent cx="2987040" cy="2209800"/>
            <wp:effectExtent l="0" t="0" r="3810" b="0"/>
            <wp:wrapNone/>
            <wp:docPr id="6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2987040" cy="2209800"/>
                    </a:xfrm>
                    <a:prstGeom prst="rect">
                      <a:avLst/>
                    </a:prstGeom>
                    <a:ln/>
                  </pic:spPr>
                </pic:pic>
              </a:graphicData>
            </a:graphic>
            <wp14:sizeRelH relativeFrom="margin">
              <wp14:pctWidth>0</wp14:pctWidth>
            </wp14:sizeRelH>
            <wp14:sizeRelV relativeFrom="margin">
              <wp14:pctHeight>0</wp14:pctHeight>
            </wp14:sizeRelV>
          </wp:anchor>
        </w:drawing>
      </w:r>
    </w:p>
    <w:p w14:paraId="2BAB988F"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i/>
          <w:color w:val="000000"/>
        </w:rPr>
      </w:pPr>
      <w:r w:rsidRPr="00467DF0">
        <w:rPr>
          <w:rFonts w:asciiTheme="minorHAnsi" w:hAnsiTheme="minorHAnsi" w:cstheme="minorHAnsi"/>
          <w:noProof/>
        </w:rPr>
        <mc:AlternateContent>
          <mc:Choice Requires="wps">
            <w:drawing>
              <wp:anchor distT="0" distB="0" distL="114300" distR="114300" simplePos="0" relativeHeight="251720704" behindDoc="0" locked="0" layoutInCell="1" hidden="0" allowOverlap="1" wp14:anchorId="12EF05F9" wp14:editId="76C4E530">
                <wp:simplePos x="0" y="0"/>
                <wp:positionH relativeFrom="column">
                  <wp:posOffset>4025265</wp:posOffset>
                </wp:positionH>
                <wp:positionV relativeFrom="paragraph">
                  <wp:posOffset>7620</wp:posOffset>
                </wp:positionV>
                <wp:extent cx="88265" cy="103505"/>
                <wp:effectExtent l="0" t="0" r="26035" b="10795"/>
                <wp:wrapNone/>
                <wp:docPr id="18" name="Oval 18"/>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E32ECE" id="Oval 18" o:spid="_x0000_s1026" style="position:absolute;margin-left:316.95pt;margin-top:.6pt;width:6.95pt;height:8.1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" fillcolor="black [3213]"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UTAUT/UTAUT2 Existing</w:t>
      </w:r>
    </w:p>
    <w:p w14:paraId="71086EED"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1728" behindDoc="0" locked="0" layoutInCell="1" hidden="0" allowOverlap="1" wp14:anchorId="7A996A6E" wp14:editId="6A94F1DF">
                <wp:simplePos x="0" y="0"/>
                <wp:positionH relativeFrom="column">
                  <wp:posOffset>4020185</wp:posOffset>
                </wp:positionH>
                <wp:positionV relativeFrom="paragraph">
                  <wp:posOffset>24130</wp:posOffset>
                </wp:positionV>
                <wp:extent cx="88265" cy="103505"/>
                <wp:effectExtent l="0" t="0" r="26035" b="10795"/>
                <wp:wrapNone/>
                <wp:docPr id="33" name="Oval 33"/>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A6B54B" id="Oval 33" o:spid="_x0000_s1026" style="position:absolute;margin-left:316.55pt;margin-top:1.9pt;width:6.95pt;height:8.1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" fillcolor="#00206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u et al., 2021)</w:t>
      </w:r>
    </w:p>
    <w:p w14:paraId="6B947727"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2752" behindDoc="0" locked="0" layoutInCell="1" hidden="0" allowOverlap="1" wp14:anchorId="6F0FF836" wp14:editId="52B227A7">
                <wp:simplePos x="0" y="0"/>
                <wp:positionH relativeFrom="column">
                  <wp:posOffset>4020185</wp:posOffset>
                </wp:positionH>
                <wp:positionV relativeFrom="paragraph">
                  <wp:posOffset>32385</wp:posOffset>
                </wp:positionV>
                <wp:extent cx="88265" cy="103505"/>
                <wp:effectExtent l="0" t="0" r="26035" b="10795"/>
                <wp:wrapNone/>
                <wp:docPr id="32" name="Oval 32"/>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5"/>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8B9E5D" id="Oval 32" o:spid="_x0000_s1026" style="position:absolute;margin-left:316.55pt;margin-top:2.55pt;width:6.95pt;height:8.1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" fillcolor="#5b9bd5 [3208]"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 xml:space="preserve">(Zhao &amp; </w:t>
      </w:r>
      <w:proofErr w:type="spellStart"/>
      <w:r w:rsidRPr="00467DF0">
        <w:rPr>
          <w:rFonts w:asciiTheme="minorHAnsi" w:hAnsiTheme="minorHAnsi" w:cstheme="minorHAnsi"/>
          <w:color w:val="000000"/>
        </w:rPr>
        <w:t>Bacao</w:t>
      </w:r>
      <w:proofErr w:type="spellEnd"/>
      <w:r w:rsidRPr="00467DF0">
        <w:rPr>
          <w:rFonts w:asciiTheme="minorHAnsi" w:hAnsiTheme="minorHAnsi" w:cstheme="minorHAnsi"/>
          <w:color w:val="000000"/>
        </w:rPr>
        <w:t>, 2021)</w:t>
      </w:r>
    </w:p>
    <w:p w14:paraId="39ABF327"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3776" behindDoc="0" locked="0" layoutInCell="1" hidden="0" allowOverlap="1" wp14:anchorId="17A80B36" wp14:editId="24C2CC6B">
                <wp:simplePos x="0" y="0"/>
                <wp:positionH relativeFrom="column">
                  <wp:posOffset>4020185</wp:posOffset>
                </wp:positionH>
                <wp:positionV relativeFrom="paragraph">
                  <wp:posOffset>32385</wp:posOffset>
                </wp:positionV>
                <wp:extent cx="88265" cy="103505"/>
                <wp:effectExtent l="0" t="0" r="26035" b="10795"/>
                <wp:wrapNone/>
                <wp:docPr id="30" name="Oval 30"/>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00B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D0F1ED" id="Oval 30" o:spid="_x0000_s1026" style="position:absolute;margin-left:316.55pt;margin-top:2.55pt;width:6.95pt;height:8.1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" fillcolor="#00b050"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Santosa</w:t>
      </w:r>
      <w:proofErr w:type="spellEnd"/>
      <w:r w:rsidRPr="00467DF0">
        <w:rPr>
          <w:rFonts w:asciiTheme="minorHAnsi" w:hAnsiTheme="minorHAnsi" w:cstheme="minorHAnsi"/>
          <w:color w:val="000000"/>
        </w:rPr>
        <w:t xml:space="preserve"> et al., 2021)</w:t>
      </w:r>
    </w:p>
    <w:p w14:paraId="149BECDF"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4800" behindDoc="0" locked="0" layoutInCell="1" hidden="0" allowOverlap="1" wp14:anchorId="6028E861" wp14:editId="1C67C455">
                <wp:simplePos x="0" y="0"/>
                <wp:positionH relativeFrom="column">
                  <wp:posOffset>4020185</wp:posOffset>
                </wp:positionH>
                <wp:positionV relativeFrom="paragraph">
                  <wp:posOffset>32385</wp:posOffset>
                </wp:positionV>
                <wp:extent cx="88265" cy="103505"/>
                <wp:effectExtent l="0" t="0" r="26035" b="10795"/>
                <wp:wrapNone/>
                <wp:docPr id="11" name="Oval 11"/>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912F87" id="Oval 11" o:spid="_x0000_s1026" style="position:absolute;margin-left:316.55pt;margin-top:2.55pt;width:6.95pt;height:8.1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" fillcolor="red"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Musyaffi</w:t>
      </w:r>
      <w:proofErr w:type="spellEnd"/>
      <w:r w:rsidRPr="00467DF0">
        <w:rPr>
          <w:rFonts w:asciiTheme="minorHAnsi" w:hAnsiTheme="minorHAnsi" w:cstheme="minorHAnsi"/>
          <w:color w:val="000000"/>
        </w:rPr>
        <w:t xml:space="preserve"> et al., 2021)</w:t>
      </w:r>
    </w:p>
    <w:p w14:paraId="3CDAE85A"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5824" behindDoc="0" locked="0" layoutInCell="1" hidden="0" allowOverlap="1" wp14:anchorId="53E3A45B" wp14:editId="5F2508BB">
                <wp:simplePos x="0" y="0"/>
                <wp:positionH relativeFrom="column">
                  <wp:posOffset>4020185</wp:posOffset>
                </wp:positionH>
                <wp:positionV relativeFrom="paragraph">
                  <wp:posOffset>32385</wp:posOffset>
                </wp:positionV>
                <wp:extent cx="88265" cy="103505"/>
                <wp:effectExtent l="0" t="0" r="26035" b="10795"/>
                <wp:wrapNone/>
                <wp:docPr id="10" name="Oval 10"/>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48B389" id="Oval 10" o:spid="_x0000_s1026" style="position:absolute;margin-left:316.55pt;margin-top:2.55pt;width:6.95pt;height:8.1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" fillcolor="yellow"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Chaveesuk</w:t>
      </w:r>
      <w:proofErr w:type="spellEnd"/>
      <w:r w:rsidRPr="00467DF0">
        <w:rPr>
          <w:rFonts w:asciiTheme="minorHAnsi" w:hAnsiTheme="minorHAnsi" w:cstheme="minorHAnsi"/>
          <w:color w:val="000000"/>
        </w:rPr>
        <w:t xml:space="preserve"> et al., 2021)</w:t>
      </w:r>
    </w:p>
    <w:p w14:paraId="35108728"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6848" behindDoc="0" locked="0" layoutInCell="1" hidden="0" allowOverlap="1" wp14:anchorId="2ACCC753" wp14:editId="0D078962">
                <wp:simplePos x="0" y="0"/>
                <wp:positionH relativeFrom="column">
                  <wp:posOffset>4020185</wp:posOffset>
                </wp:positionH>
                <wp:positionV relativeFrom="paragraph">
                  <wp:posOffset>32385</wp:posOffset>
                </wp:positionV>
                <wp:extent cx="88265" cy="103505"/>
                <wp:effectExtent l="0" t="0" r="26035" b="10795"/>
                <wp:wrapNone/>
                <wp:docPr id="9" name="Oval 9"/>
                <wp:cNvGraphicFramePr/>
                <a:graphic xmlns:a="http://schemas.openxmlformats.org/drawingml/2006/main">
                  <a:graphicData uri="http://schemas.microsoft.com/office/word/2010/wordprocessingShape">
                    <wps:wsp>
                      <wps:cNvSpPr/>
                      <wps:spPr>
                        <a:xfrm>
                          <a:off x="0" y="0"/>
                          <a:ext cx="88265" cy="103505"/>
                        </a:xfrm>
                        <a:prstGeom prst="ellipse">
                          <a:avLst/>
                        </a:prstGeom>
                        <a:solidFill>
                          <a:schemeClr val="accent6">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4D0524" id="Oval 9" o:spid="_x0000_s1026" style="position:absolute;margin-left:316.55pt;margin-top:2.55pt;width:6.95pt;height:8.1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" fillcolor="#538135 [2409]"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Gumasing</w:t>
      </w:r>
      <w:proofErr w:type="spellEnd"/>
      <w:r w:rsidRPr="00467DF0">
        <w:rPr>
          <w:rFonts w:asciiTheme="minorHAnsi" w:hAnsiTheme="minorHAnsi" w:cstheme="minorHAnsi"/>
          <w:color w:val="000000"/>
        </w:rPr>
        <w:t xml:space="preserve"> et al., 2022)</w:t>
      </w:r>
    </w:p>
    <w:p w14:paraId="561DE7CA" w14:textId="77777777" w:rsidR="002416DE" w:rsidRPr="00467DF0" w:rsidRDefault="002416DE" w:rsidP="004172C1">
      <w:pPr>
        <w:keepNext/>
        <w:keepLines/>
        <w:pBdr>
          <w:top w:val="nil"/>
          <w:left w:val="nil"/>
          <w:bottom w:val="nil"/>
          <w:right w:val="nil"/>
          <w:between w:val="nil"/>
        </w:pBdr>
        <w:tabs>
          <w:tab w:val="left" w:pos="360"/>
          <w:tab w:val="left" w:pos="6663"/>
        </w:tabs>
        <w:spacing w:after="60" w:line="240" w:lineRule="auto"/>
        <w:rPr>
          <w:rFonts w:asciiTheme="minorHAnsi" w:hAnsiTheme="minorHAnsi" w:cstheme="minorHAnsi"/>
          <w:color w:val="000000"/>
        </w:rPr>
      </w:pPr>
      <w:r w:rsidRPr="00467DF0">
        <w:rPr>
          <w:rFonts w:asciiTheme="minorHAnsi" w:hAnsiTheme="minorHAnsi" w:cstheme="minorHAnsi"/>
          <w:noProof/>
        </w:rPr>
        <mc:AlternateContent>
          <mc:Choice Requires="wps">
            <w:drawing>
              <wp:anchor distT="0" distB="0" distL="114300" distR="114300" simplePos="0" relativeHeight="251727872" behindDoc="0" locked="0" layoutInCell="1" hidden="0" allowOverlap="1" wp14:anchorId="752E19FD" wp14:editId="04A7F141">
                <wp:simplePos x="0" y="0"/>
                <wp:positionH relativeFrom="column">
                  <wp:posOffset>4027805</wp:posOffset>
                </wp:positionH>
                <wp:positionV relativeFrom="paragraph">
                  <wp:posOffset>32385</wp:posOffset>
                </wp:positionV>
                <wp:extent cx="88265" cy="103505"/>
                <wp:effectExtent l="0" t="0" r="26035" b="10795"/>
                <wp:wrapNone/>
                <wp:docPr id="8" name="Oval 8"/>
                <wp:cNvGraphicFramePr/>
                <a:graphic xmlns:a="http://schemas.openxmlformats.org/drawingml/2006/main">
                  <a:graphicData uri="http://schemas.microsoft.com/office/word/2010/wordprocessingShape">
                    <wps:wsp>
                      <wps:cNvSpPr/>
                      <wps:spPr>
                        <a:xfrm>
                          <a:off x="0" y="0"/>
                          <a:ext cx="88265" cy="103505"/>
                        </a:xfrm>
                        <a:prstGeom prst="ellipse">
                          <a:avLst/>
                        </a:prstGeom>
                        <a:solidFill>
                          <a:srgbClr val="F90DEE"/>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CAA57F" id="Oval 8" o:spid="_x0000_s1026" style="position:absolute;margin-left:317.15pt;margin-top:2.55pt;width:6.95pt;height:8.1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" fillcolor="#f90dee" strokecolor="#4472c4 [3204]" strokeweight=".5pt">
                <v:stroke joinstyle="miter"/>
              </v:oval>
            </w:pict>
          </mc:Fallback>
        </mc:AlternateContent>
      </w:r>
      <w:r w:rsidRPr="00467DF0">
        <w:rPr>
          <w:rFonts w:asciiTheme="minorHAnsi" w:hAnsiTheme="minorHAnsi" w:cstheme="minorHAnsi"/>
          <w:i/>
          <w:color w:val="000000"/>
        </w:rPr>
        <w:tab/>
      </w:r>
      <w:r w:rsidRPr="00467DF0">
        <w:rPr>
          <w:rFonts w:asciiTheme="minorHAnsi" w:hAnsiTheme="minorHAnsi" w:cstheme="minorHAnsi"/>
          <w:i/>
          <w:color w:val="000000"/>
        </w:rPr>
        <w:tab/>
      </w:r>
      <w:r w:rsidRPr="00467DF0">
        <w:rPr>
          <w:rFonts w:asciiTheme="minorHAnsi" w:hAnsiTheme="minorHAnsi" w:cstheme="minorHAnsi"/>
          <w:color w:val="000000"/>
        </w:rPr>
        <w:t>(</w:t>
      </w:r>
      <w:proofErr w:type="spellStart"/>
      <w:r w:rsidRPr="00467DF0">
        <w:rPr>
          <w:rFonts w:asciiTheme="minorHAnsi" w:hAnsiTheme="minorHAnsi" w:cstheme="minorHAnsi"/>
          <w:color w:val="000000"/>
        </w:rPr>
        <w:t>Yuduang</w:t>
      </w:r>
      <w:proofErr w:type="spellEnd"/>
      <w:r w:rsidRPr="00467DF0">
        <w:rPr>
          <w:rFonts w:asciiTheme="minorHAnsi" w:hAnsiTheme="minorHAnsi" w:cstheme="minorHAnsi"/>
          <w:color w:val="000000"/>
        </w:rPr>
        <w:t xml:space="preserve"> et al., 2022)</w:t>
      </w:r>
    </w:p>
    <w:p w14:paraId="54521D8D" w14:textId="77777777" w:rsidR="002416DE" w:rsidRPr="00467DF0" w:rsidRDefault="002416DE" w:rsidP="004172C1">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6D449D03" w14:textId="77777777" w:rsidR="002416DE" w:rsidRDefault="002416DE" w:rsidP="004172C1">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7C48606A" w14:textId="77777777" w:rsidR="002416DE" w:rsidRPr="00467DF0" w:rsidRDefault="002416DE" w:rsidP="004172C1">
      <w:pPr>
        <w:keepNext/>
        <w:keepLines/>
        <w:pBdr>
          <w:top w:val="nil"/>
          <w:left w:val="nil"/>
          <w:bottom w:val="nil"/>
          <w:right w:val="nil"/>
          <w:between w:val="nil"/>
        </w:pBdr>
        <w:tabs>
          <w:tab w:val="left" w:pos="360"/>
          <w:tab w:val="left" w:pos="6237"/>
        </w:tabs>
        <w:spacing w:after="60" w:line="240" w:lineRule="auto"/>
        <w:rPr>
          <w:rFonts w:asciiTheme="minorHAnsi" w:hAnsiTheme="minorHAnsi" w:cstheme="minorHAnsi"/>
          <w:color w:val="000000"/>
        </w:rPr>
      </w:pPr>
    </w:p>
    <w:p w14:paraId="7FA7CB19" w14:textId="77777777" w:rsidR="002416DE" w:rsidRPr="00467DF0" w:rsidRDefault="002416DE" w:rsidP="004172C1">
      <w:pPr>
        <w:pBdr>
          <w:top w:val="nil"/>
          <w:left w:val="nil"/>
          <w:bottom w:val="nil"/>
          <w:right w:val="nil"/>
          <w:between w:val="nil"/>
        </w:pBdr>
        <w:spacing w:before="60"/>
        <w:jc w:val="center"/>
        <w:rPr>
          <w:rFonts w:asciiTheme="minorHAnsi" w:hAnsiTheme="minorHAnsi" w:cstheme="minorHAnsi"/>
          <w:color w:val="000000"/>
        </w:rPr>
      </w:pPr>
      <w:bookmarkStart w:id="9" w:name="_2bn6wsx" w:colFirst="0" w:colLast="0"/>
      <w:bookmarkEnd w:id="9"/>
      <w:r w:rsidRPr="00467DF0">
        <w:rPr>
          <w:rFonts w:asciiTheme="minorHAnsi" w:hAnsiTheme="minorHAnsi" w:cstheme="minorHAnsi"/>
          <w:color w:val="000000"/>
        </w:rPr>
        <w:t>Figure 10 UTAUT combination of mobile technology fields</w:t>
      </w:r>
    </w:p>
    <w:p w14:paraId="63278361" w14:textId="77777777" w:rsidR="002416DE" w:rsidRPr="00467DF0" w:rsidRDefault="002416DE" w:rsidP="00565B9F">
      <w:pPr>
        <w:pBdr>
          <w:top w:val="nil"/>
          <w:left w:val="nil"/>
          <w:bottom w:val="nil"/>
          <w:right w:val="nil"/>
          <w:between w:val="nil"/>
        </w:pBdr>
        <w:spacing w:before="60"/>
        <w:jc w:val="center"/>
        <w:rPr>
          <w:rFonts w:asciiTheme="minorHAnsi" w:hAnsiTheme="minorHAnsi" w:cstheme="minorHAnsi"/>
          <w:color w:val="000000"/>
        </w:rPr>
      </w:pPr>
    </w:p>
    <w:p w14:paraId="7DE7FF78" w14:textId="77777777" w:rsidR="002416DE" w:rsidRPr="00467DF0" w:rsidRDefault="002416DE" w:rsidP="0069736A">
      <w:pPr>
        <w:pBdr>
          <w:top w:val="nil"/>
          <w:left w:val="nil"/>
          <w:bottom w:val="nil"/>
          <w:right w:val="nil"/>
          <w:between w:val="nil"/>
        </w:pBdr>
        <w:spacing w:before="60"/>
        <w:jc w:val="center"/>
        <w:rPr>
          <w:rFonts w:asciiTheme="minorHAnsi" w:hAnsiTheme="minorHAnsi" w:cstheme="minorHAnsi"/>
          <w:color w:val="000000"/>
        </w:rPr>
      </w:pPr>
    </w:p>
    <w:p w14:paraId="484099A0" w14:textId="77777777" w:rsidR="002416DE" w:rsidRPr="00467DF0" w:rsidRDefault="002416DE" w:rsidP="0069736A">
      <w:pPr>
        <w:pBdr>
          <w:top w:val="nil"/>
          <w:left w:val="nil"/>
          <w:bottom w:val="nil"/>
          <w:right w:val="nil"/>
          <w:between w:val="nil"/>
        </w:pBdr>
        <w:spacing w:before="60"/>
        <w:jc w:val="center"/>
        <w:rPr>
          <w:rFonts w:asciiTheme="minorHAnsi" w:hAnsiTheme="minorHAnsi" w:cstheme="minorHAnsi"/>
          <w:color w:val="000000"/>
          <w:sz w:val="18"/>
          <w:szCs w:val="18"/>
        </w:rPr>
      </w:pPr>
    </w:p>
    <w:p w14:paraId="715272DA" w14:textId="77777777" w:rsidR="002416DE" w:rsidRPr="00467DF0" w:rsidRDefault="002416DE" w:rsidP="00BF3922">
      <w:pPr>
        <w:pBdr>
          <w:top w:val="nil"/>
          <w:left w:val="nil"/>
          <w:bottom w:val="nil"/>
          <w:right w:val="nil"/>
          <w:between w:val="nil"/>
        </w:pBdr>
        <w:spacing w:before="60"/>
        <w:jc w:val="center"/>
        <w:rPr>
          <w:rFonts w:asciiTheme="minorHAnsi" w:hAnsiTheme="minorHAnsi" w:cstheme="minorHAnsi"/>
          <w:color w:val="000000"/>
        </w:rPr>
      </w:pPr>
    </w:p>
    <w:p w14:paraId="030D0C56" w14:textId="77777777" w:rsidR="002416DE" w:rsidRPr="00467DF0" w:rsidRDefault="002416DE">
      <w:pPr>
        <w:rPr>
          <w:rFonts w:asciiTheme="minorHAnsi" w:hAnsiTheme="minorHAnsi" w:cstheme="minorHAnsi"/>
        </w:rPr>
      </w:pPr>
    </w:p>
    <w:sectPr w:rsidR="002416DE" w:rsidRPr="00467D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s7AwMjOztDQwNbVU0lEKTi0uzszPAykwrgUA4UHk2SwAAAA="/>
  </w:docVars>
  <w:rsids>
    <w:rsidRoot w:val="00DB12DD"/>
    <w:rsid w:val="00056170"/>
    <w:rsid w:val="00082668"/>
    <w:rsid w:val="000D2C67"/>
    <w:rsid w:val="00103AED"/>
    <w:rsid w:val="00135B02"/>
    <w:rsid w:val="00211A8D"/>
    <w:rsid w:val="002416DE"/>
    <w:rsid w:val="00307F16"/>
    <w:rsid w:val="00393A46"/>
    <w:rsid w:val="003E6841"/>
    <w:rsid w:val="00404CFA"/>
    <w:rsid w:val="004172C1"/>
    <w:rsid w:val="00467DF0"/>
    <w:rsid w:val="00546D04"/>
    <w:rsid w:val="00565B9F"/>
    <w:rsid w:val="005810E8"/>
    <w:rsid w:val="005D7473"/>
    <w:rsid w:val="00605606"/>
    <w:rsid w:val="00692312"/>
    <w:rsid w:val="00696DBB"/>
    <w:rsid w:val="0069736A"/>
    <w:rsid w:val="006D21C3"/>
    <w:rsid w:val="00736F22"/>
    <w:rsid w:val="007B5CA1"/>
    <w:rsid w:val="007C0567"/>
    <w:rsid w:val="00857CB1"/>
    <w:rsid w:val="008C216F"/>
    <w:rsid w:val="008F6A35"/>
    <w:rsid w:val="00943F57"/>
    <w:rsid w:val="00955274"/>
    <w:rsid w:val="009830DB"/>
    <w:rsid w:val="00A93033"/>
    <w:rsid w:val="00AF690D"/>
    <w:rsid w:val="00B55AA6"/>
    <w:rsid w:val="00BB5D64"/>
    <w:rsid w:val="00BD0EC2"/>
    <w:rsid w:val="00BE6CF5"/>
    <w:rsid w:val="00BF3922"/>
    <w:rsid w:val="00C1437E"/>
    <w:rsid w:val="00C47977"/>
    <w:rsid w:val="00CF4425"/>
    <w:rsid w:val="00D06B10"/>
    <w:rsid w:val="00D20FD7"/>
    <w:rsid w:val="00DB12DD"/>
    <w:rsid w:val="00FF2D1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C50C"/>
  <w15:chartTrackingRefBased/>
  <w15:docId w15:val="{FA465E8A-6463-4E09-A450-FF606023E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2DD"/>
    <w:pPr>
      <w:spacing w:after="120" w:line="480" w:lineRule="auto"/>
      <w:jc w:val="both"/>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16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089">
      <w:bodyDiv w:val="1"/>
      <w:marLeft w:val="0"/>
      <w:marRight w:val="0"/>
      <w:marTop w:val="0"/>
      <w:marBottom w:val="0"/>
      <w:divBdr>
        <w:top w:val="none" w:sz="0" w:space="0" w:color="auto"/>
        <w:left w:val="none" w:sz="0" w:space="0" w:color="auto"/>
        <w:bottom w:val="none" w:sz="0" w:space="0" w:color="auto"/>
        <w:right w:val="none" w:sz="0" w:space="0" w:color="auto"/>
      </w:divBdr>
    </w:div>
    <w:div w:id="85544733">
      <w:bodyDiv w:val="1"/>
      <w:marLeft w:val="0"/>
      <w:marRight w:val="0"/>
      <w:marTop w:val="0"/>
      <w:marBottom w:val="0"/>
      <w:divBdr>
        <w:top w:val="none" w:sz="0" w:space="0" w:color="auto"/>
        <w:left w:val="none" w:sz="0" w:space="0" w:color="auto"/>
        <w:bottom w:val="none" w:sz="0" w:space="0" w:color="auto"/>
        <w:right w:val="none" w:sz="0" w:space="0" w:color="auto"/>
      </w:divBdr>
    </w:div>
    <w:div w:id="97649946">
      <w:bodyDiv w:val="1"/>
      <w:marLeft w:val="0"/>
      <w:marRight w:val="0"/>
      <w:marTop w:val="0"/>
      <w:marBottom w:val="0"/>
      <w:divBdr>
        <w:top w:val="none" w:sz="0" w:space="0" w:color="auto"/>
        <w:left w:val="none" w:sz="0" w:space="0" w:color="auto"/>
        <w:bottom w:val="none" w:sz="0" w:space="0" w:color="auto"/>
        <w:right w:val="none" w:sz="0" w:space="0" w:color="auto"/>
      </w:divBdr>
    </w:div>
    <w:div w:id="105735751">
      <w:bodyDiv w:val="1"/>
      <w:marLeft w:val="0"/>
      <w:marRight w:val="0"/>
      <w:marTop w:val="0"/>
      <w:marBottom w:val="0"/>
      <w:divBdr>
        <w:top w:val="none" w:sz="0" w:space="0" w:color="auto"/>
        <w:left w:val="none" w:sz="0" w:space="0" w:color="auto"/>
        <w:bottom w:val="none" w:sz="0" w:space="0" w:color="auto"/>
        <w:right w:val="none" w:sz="0" w:space="0" w:color="auto"/>
      </w:divBdr>
    </w:div>
    <w:div w:id="118761853">
      <w:bodyDiv w:val="1"/>
      <w:marLeft w:val="0"/>
      <w:marRight w:val="0"/>
      <w:marTop w:val="0"/>
      <w:marBottom w:val="0"/>
      <w:divBdr>
        <w:top w:val="none" w:sz="0" w:space="0" w:color="auto"/>
        <w:left w:val="none" w:sz="0" w:space="0" w:color="auto"/>
        <w:bottom w:val="none" w:sz="0" w:space="0" w:color="auto"/>
        <w:right w:val="none" w:sz="0" w:space="0" w:color="auto"/>
      </w:divBdr>
    </w:div>
    <w:div w:id="130442831">
      <w:bodyDiv w:val="1"/>
      <w:marLeft w:val="0"/>
      <w:marRight w:val="0"/>
      <w:marTop w:val="0"/>
      <w:marBottom w:val="0"/>
      <w:divBdr>
        <w:top w:val="none" w:sz="0" w:space="0" w:color="auto"/>
        <w:left w:val="none" w:sz="0" w:space="0" w:color="auto"/>
        <w:bottom w:val="none" w:sz="0" w:space="0" w:color="auto"/>
        <w:right w:val="none" w:sz="0" w:space="0" w:color="auto"/>
      </w:divBdr>
    </w:div>
    <w:div w:id="136264554">
      <w:bodyDiv w:val="1"/>
      <w:marLeft w:val="0"/>
      <w:marRight w:val="0"/>
      <w:marTop w:val="0"/>
      <w:marBottom w:val="0"/>
      <w:divBdr>
        <w:top w:val="none" w:sz="0" w:space="0" w:color="auto"/>
        <w:left w:val="none" w:sz="0" w:space="0" w:color="auto"/>
        <w:bottom w:val="none" w:sz="0" w:space="0" w:color="auto"/>
        <w:right w:val="none" w:sz="0" w:space="0" w:color="auto"/>
      </w:divBdr>
    </w:div>
    <w:div w:id="179391643">
      <w:bodyDiv w:val="1"/>
      <w:marLeft w:val="0"/>
      <w:marRight w:val="0"/>
      <w:marTop w:val="0"/>
      <w:marBottom w:val="0"/>
      <w:divBdr>
        <w:top w:val="none" w:sz="0" w:space="0" w:color="auto"/>
        <w:left w:val="none" w:sz="0" w:space="0" w:color="auto"/>
        <w:bottom w:val="none" w:sz="0" w:space="0" w:color="auto"/>
        <w:right w:val="none" w:sz="0" w:space="0" w:color="auto"/>
      </w:divBdr>
    </w:div>
    <w:div w:id="186211900">
      <w:bodyDiv w:val="1"/>
      <w:marLeft w:val="0"/>
      <w:marRight w:val="0"/>
      <w:marTop w:val="0"/>
      <w:marBottom w:val="0"/>
      <w:divBdr>
        <w:top w:val="none" w:sz="0" w:space="0" w:color="auto"/>
        <w:left w:val="none" w:sz="0" w:space="0" w:color="auto"/>
        <w:bottom w:val="none" w:sz="0" w:space="0" w:color="auto"/>
        <w:right w:val="none" w:sz="0" w:space="0" w:color="auto"/>
      </w:divBdr>
    </w:div>
    <w:div w:id="197399112">
      <w:bodyDiv w:val="1"/>
      <w:marLeft w:val="0"/>
      <w:marRight w:val="0"/>
      <w:marTop w:val="0"/>
      <w:marBottom w:val="0"/>
      <w:divBdr>
        <w:top w:val="none" w:sz="0" w:space="0" w:color="auto"/>
        <w:left w:val="none" w:sz="0" w:space="0" w:color="auto"/>
        <w:bottom w:val="none" w:sz="0" w:space="0" w:color="auto"/>
        <w:right w:val="none" w:sz="0" w:space="0" w:color="auto"/>
      </w:divBdr>
    </w:div>
    <w:div w:id="228686863">
      <w:bodyDiv w:val="1"/>
      <w:marLeft w:val="0"/>
      <w:marRight w:val="0"/>
      <w:marTop w:val="0"/>
      <w:marBottom w:val="0"/>
      <w:divBdr>
        <w:top w:val="none" w:sz="0" w:space="0" w:color="auto"/>
        <w:left w:val="none" w:sz="0" w:space="0" w:color="auto"/>
        <w:bottom w:val="none" w:sz="0" w:space="0" w:color="auto"/>
        <w:right w:val="none" w:sz="0" w:space="0" w:color="auto"/>
      </w:divBdr>
    </w:div>
    <w:div w:id="228809650">
      <w:bodyDiv w:val="1"/>
      <w:marLeft w:val="0"/>
      <w:marRight w:val="0"/>
      <w:marTop w:val="0"/>
      <w:marBottom w:val="0"/>
      <w:divBdr>
        <w:top w:val="none" w:sz="0" w:space="0" w:color="auto"/>
        <w:left w:val="none" w:sz="0" w:space="0" w:color="auto"/>
        <w:bottom w:val="none" w:sz="0" w:space="0" w:color="auto"/>
        <w:right w:val="none" w:sz="0" w:space="0" w:color="auto"/>
      </w:divBdr>
    </w:div>
    <w:div w:id="237789283">
      <w:bodyDiv w:val="1"/>
      <w:marLeft w:val="0"/>
      <w:marRight w:val="0"/>
      <w:marTop w:val="0"/>
      <w:marBottom w:val="0"/>
      <w:divBdr>
        <w:top w:val="none" w:sz="0" w:space="0" w:color="auto"/>
        <w:left w:val="none" w:sz="0" w:space="0" w:color="auto"/>
        <w:bottom w:val="none" w:sz="0" w:space="0" w:color="auto"/>
        <w:right w:val="none" w:sz="0" w:space="0" w:color="auto"/>
      </w:divBdr>
    </w:div>
    <w:div w:id="259065122">
      <w:bodyDiv w:val="1"/>
      <w:marLeft w:val="0"/>
      <w:marRight w:val="0"/>
      <w:marTop w:val="0"/>
      <w:marBottom w:val="0"/>
      <w:divBdr>
        <w:top w:val="none" w:sz="0" w:space="0" w:color="auto"/>
        <w:left w:val="none" w:sz="0" w:space="0" w:color="auto"/>
        <w:bottom w:val="none" w:sz="0" w:space="0" w:color="auto"/>
        <w:right w:val="none" w:sz="0" w:space="0" w:color="auto"/>
      </w:divBdr>
    </w:div>
    <w:div w:id="270209096">
      <w:bodyDiv w:val="1"/>
      <w:marLeft w:val="0"/>
      <w:marRight w:val="0"/>
      <w:marTop w:val="0"/>
      <w:marBottom w:val="0"/>
      <w:divBdr>
        <w:top w:val="none" w:sz="0" w:space="0" w:color="auto"/>
        <w:left w:val="none" w:sz="0" w:space="0" w:color="auto"/>
        <w:bottom w:val="none" w:sz="0" w:space="0" w:color="auto"/>
        <w:right w:val="none" w:sz="0" w:space="0" w:color="auto"/>
      </w:divBdr>
    </w:div>
    <w:div w:id="270600082">
      <w:bodyDiv w:val="1"/>
      <w:marLeft w:val="0"/>
      <w:marRight w:val="0"/>
      <w:marTop w:val="0"/>
      <w:marBottom w:val="0"/>
      <w:divBdr>
        <w:top w:val="none" w:sz="0" w:space="0" w:color="auto"/>
        <w:left w:val="none" w:sz="0" w:space="0" w:color="auto"/>
        <w:bottom w:val="none" w:sz="0" w:space="0" w:color="auto"/>
        <w:right w:val="none" w:sz="0" w:space="0" w:color="auto"/>
      </w:divBdr>
    </w:div>
    <w:div w:id="311450970">
      <w:bodyDiv w:val="1"/>
      <w:marLeft w:val="0"/>
      <w:marRight w:val="0"/>
      <w:marTop w:val="0"/>
      <w:marBottom w:val="0"/>
      <w:divBdr>
        <w:top w:val="none" w:sz="0" w:space="0" w:color="auto"/>
        <w:left w:val="none" w:sz="0" w:space="0" w:color="auto"/>
        <w:bottom w:val="none" w:sz="0" w:space="0" w:color="auto"/>
        <w:right w:val="none" w:sz="0" w:space="0" w:color="auto"/>
      </w:divBdr>
    </w:div>
    <w:div w:id="331834282">
      <w:bodyDiv w:val="1"/>
      <w:marLeft w:val="0"/>
      <w:marRight w:val="0"/>
      <w:marTop w:val="0"/>
      <w:marBottom w:val="0"/>
      <w:divBdr>
        <w:top w:val="none" w:sz="0" w:space="0" w:color="auto"/>
        <w:left w:val="none" w:sz="0" w:space="0" w:color="auto"/>
        <w:bottom w:val="none" w:sz="0" w:space="0" w:color="auto"/>
        <w:right w:val="none" w:sz="0" w:space="0" w:color="auto"/>
      </w:divBdr>
    </w:div>
    <w:div w:id="344209413">
      <w:bodyDiv w:val="1"/>
      <w:marLeft w:val="0"/>
      <w:marRight w:val="0"/>
      <w:marTop w:val="0"/>
      <w:marBottom w:val="0"/>
      <w:divBdr>
        <w:top w:val="none" w:sz="0" w:space="0" w:color="auto"/>
        <w:left w:val="none" w:sz="0" w:space="0" w:color="auto"/>
        <w:bottom w:val="none" w:sz="0" w:space="0" w:color="auto"/>
        <w:right w:val="none" w:sz="0" w:space="0" w:color="auto"/>
      </w:divBdr>
    </w:div>
    <w:div w:id="349988493">
      <w:bodyDiv w:val="1"/>
      <w:marLeft w:val="0"/>
      <w:marRight w:val="0"/>
      <w:marTop w:val="0"/>
      <w:marBottom w:val="0"/>
      <w:divBdr>
        <w:top w:val="none" w:sz="0" w:space="0" w:color="auto"/>
        <w:left w:val="none" w:sz="0" w:space="0" w:color="auto"/>
        <w:bottom w:val="none" w:sz="0" w:space="0" w:color="auto"/>
        <w:right w:val="none" w:sz="0" w:space="0" w:color="auto"/>
      </w:divBdr>
    </w:div>
    <w:div w:id="371224705">
      <w:bodyDiv w:val="1"/>
      <w:marLeft w:val="0"/>
      <w:marRight w:val="0"/>
      <w:marTop w:val="0"/>
      <w:marBottom w:val="0"/>
      <w:divBdr>
        <w:top w:val="none" w:sz="0" w:space="0" w:color="auto"/>
        <w:left w:val="none" w:sz="0" w:space="0" w:color="auto"/>
        <w:bottom w:val="none" w:sz="0" w:space="0" w:color="auto"/>
        <w:right w:val="none" w:sz="0" w:space="0" w:color="auto"/>
      </w:divBdr>
    </w:div>
    <w:div w:id="394355434">
      <w:bodyDiv w:val="1"/>
      <w:marLeft w:val="0"/>
      <w:marRight w:val="0"/>
      <w:marTop w:val="0"/>
      <w:marBottom w:val="0"/>
      <w:divBdr>
        <w:top w:val="none" w:sz="0" w:space="0" w:color="auto"/>
        <w:left w:val="none" w:sz="0" w:space="0" w:color="auto"/>
        <w:bottom w:val="none" w:sz="0" w:space="0" w:color="auto"/>
        <w:right w:val="none" w:sz="0" w:space="0" w:color="auto"/>
      </w:divBdr>
    </w:div>
    <w:div w:id="397482205">
      <w:bodyDiv w:val="1"/>
      <w:marLeft w:val="0"/>
      <w:marRight w:val="0"/>
      <w:marTop w:val="0"/>
      <w:marBottom w:val="0"/>
      <w:divBdr>
        <w:top w:val="none" w:sz="0" w:space="0" w:color="auto"/>
        <w:left w:val="none" w:sz="0" w:space="0" w:color="auto"/>
        <w:bottom w:val="none" w:sz="0" w:space="0" w:color="auto"/>
        <w:right w:val="none" w:sz="0" w:space="0" w:color="auto"/>
      </w:divBdr>
    </w:div>
    <w:div w:id="435446381">
      <w:bodyDiv w:val="1"/>
      <w:marLeft w:val="0"/>
      <w:marRight w:val="0"/>
      <w:marTop w:val="0"/>
      <w:marBottom w:val="0"/>
      <w:divBdr>
        <w:top w:val="none" w:sz="0" w:space="0" w:color="auto"/>
        <w:left w:val="none" w:sz="0" w:space="0" w:color="auto"/>
        <w:bottom w:val="none" w:sz="0" w:space="0" w:color="auto"/>
        <w:right w:val="none" w:sz="0" w:space="0" w:color="auto"/>
      </w:divBdr>
    </w:div>
    <w:div w:id="447630797">
      <w:bodyDiv w:val="1"/>
      <w:marLeft w:val="0"/>
      <w:marRight w:val="0"/>
      <w:marTop w:val="0"/>
      <w:marBottom w:val="0"/>
      <w:divBdr>
        <w:top w:val="none" w:sz="0" w:space="0" w:color="auto"/>
        <w:left w:val="none" w:sz="0" w:space="0" w:color="auto"/>
        <w:bottom w:val="none" w:sz="0" w:space="0" w:color="auto"/>
        <w:right w:val="none" w:sz="0" w:space="0" w:color="auto"/>
      </w:divBdr>
    </w:div>
    <w:div w:id="465852514">
      <w:bodyDiv w:val="1"/>
      <w:marLeft w:val="0"/>
      <w:marRight w:val="0"/>
      <w:marTop w:val="0"/>
      <w:marBottom w:val="0"/>
      <w:divBdr>
        <w:top w:val="none" w:sz="0" w:space="0" w:color="auto"/>
        <w:left w:val="none" w:sz="0" w:space="0" w:color="auto"/>
        <w:bottom w:val="none" w:sz="0" w:space="0" w:color="auto"/>
        <w:right w:val="none" w:sz="0" w:space="0" w:color="auto"/>
      </w:divBdr>
    </w:div>
    <w:div w:id="468745426">
      <w:bodyDiv w:val="1"/>
      <w:marLeft w:val="0"/>
      <w:marRight w:val="0"/>
      <w:marTop w:val="0"/>
      <w:marBottom w:val="0"/>
      <w:divBdr>
        <w:top w:val="none" w:sz="0" w:space="0" w:color="auto"/>
        <w:left w:val="none" w:sz="0" w:space="0" w:color="auto"/>
        <w:bottom w:val="none" w:sz="0" w:space="0" w:color="auto"/>
        <w:right w:val="none" w:sz="0" w:space="0" w:color="auto"/>
      </w:divBdr>
    </w:div>
    <w:div w:id="499006080">
      <w:bodyDiv w:val="1"/>
      <w:marLeft w:val="0"/>
      <w:marRight w:val="0"/>
      <w:marTop w:val="0"/>
      <w:marBottom w:val="0"/>
      <w:divBdr>
        <w:top w:val="none" w:sz="0" w:space="0" w:color="auto"/>
        <w:left w:val="none" w:sz="0" w:space="0" w:color="auto"/>
        <w:bottom w:val="none" w:sz="0" w:space="0" w:color="auto"/>
        <w:right w:val="none" w:sz="0" w:space="0" w:color="auto"/>
      </w:divBdr>
    </w:div>
    <w:div w:id="524251155">
      <w:bodyDiv w:val="1"/>
      <w:marLeft w:val="0"/>
      <w:marRight w:val="0"/>
      <w:marTop w:val="0"/>
      <w:marBottom w:val="0"/>
      <w:divBdr>
        <w:top w:val="none" w:sz="0" w:space="0" w:color="auto"/>
        <w:left w:val="none" w:sz="0" w:space="0" w:color="auto"/>
        <w:bottom w:val="none" w:sz="0" w:space="0" w:color="auto"/>
        <w:right w:val="none" w:sz="0" w:space="0" w:color="auto"/>
      </w:divBdr>
    </w:div>
    <w:div w:id="528109942">
      <w:bodyDiv w:val="1"/>
      <w:marLeft w:val="0"/>
      <w:marRight w:val="0"/>
      <w:marTop w:val="0"/>
      <w:marBottom w:val="0"/>
      <w:divBdr>
        <w:top w:val="none" w:sz="0" w:space="0" w:color="auto"/>
        <w:left w:val="none" w:sz="0" w:space="0" w:color="auto"/>
        <w:bottom w:val="none" w:sz="0" w:space="0" w:color="auto"/>
        <w:right w:val="none" w:sz="0" w:space="0" w:color="auto"/>
      </w:divBdr>
    </w:div>
    <w:div w:id="540438102">
      <w:bodyDiv w:val="1"/>
      <w:marLeft w:val="0"/>
      <w:marRight w:val="0"/>
      <w:marTop w:val="0"/>
      <w:marBottom w:val="0"/>
      <w:divBdr>
        <w:top w:val="none" w:sz="0" w:space="0" w:color="auto"/>
        <w:left w:val="none" w:sz="0" w:space="0" w:color="auto"/>
        <w:bottom w:val="none" w:sz="0" w:space="0" w:color="auto"/>
        <w:right w:val="none" w:sz="0" w:space="0" w:color="auto"/>
      </w:divBdr>
    </w:div>
    <w:div w:id="569077184">
      <w:bodyDiv w:val="1"/>
      <w:marLeft w:val="0"/>
      <w:marRight w:val="0"/>
      <w:marTop w:val="0"/>
      <w:marBottom w:val="0"/>
      <w:divBdr>
        <w:top w:val="none" w:sz="0" w:space="0" w:color="auto"/>
        <w:left w:val="none" w:sz="0" w:space="0" w:color="auto"/>
        <w:bottom w:val="none" w:sz="0" w:space="0" w:color="auto"/>
        <w:right w:val="none" w:sz="0" w:space="0" w:color="auto"/>
      </w:divBdr>
    </w:div>
    <w:div w:id="581646416">
      <w:bodyDiv w:val="1"/>
      <w:marLeft w:val="0"/>
      <w:marRight w:val="0"/>
      <w:marTop w:val="0"/>
      <w:marBottom w:val="0"/>
      <w:divBdr>
        <w:top w:val="none" w:sz="0" w:space="0" w:color="auto"/>
        <w:left w:val="none" w:sz="0" w:space="0" w:color="auto"/>
        <w:bottom w:val="none" w:sz="0" w:space="0" w:color="auto"/>
        <w:right w:val="none" w:sz="0" w:space="0" w:color="auto"/>
      </w:divBdr>
    </w:div>
    <w:div w:id="584799335">
      <w:bodyDiv w:val="1"/>
      <w:marLeft w:val="0"/>
      <w:marRight w:val="0"/>
      <w:marTop w:val="0"/>
      <w:marBottom w:val="0"/>
      <w:divBdr>
        <w:top w:val="none" w:sz="0" w:space="0" w:color="auto"/>
        <w:left w:val="none" w:sz="0" w:space="0" w:color="auto"/>
        <w:bottom w:val="none" w:sz="0" w:space="0" w:color="auto"/>
        <w:right w:val="none" w:sz="0" w:space="0" w:color="auto"/>
      </w:divBdr>
    </w:div>
    <w:div w:id="598293614">
      <w:bodyDiv w:val="1"/>
      <w:marLeft w:val="0"/>
      <w:marRight w:val="0"/>
      <w:marTop w:val="0"/>
      <w:marBottom w:val="0"/>
      <w:divBdr>
        <w:top w:val="none" w:sz="0" w:space="0" w:color="auto"/>
        <w:left w:val="none" w:sz="0" w:space="0" w:color="auto"/>
        <w:bottom w:val="none" w:sz="0" w:space="0" w:color="auto"/>
        <w:right w:val="none" w:sz="0" w:space="0" w:color="auto"/>
      </w:divBdr>
    </w:div>
    <w:div w:id="604773382">
      <w:bodyDiv w:val="1"/>
      <w:marLeft w:val="0"/>
      <w:marRight w:val="0"/>
      <w:marTop w:val="0"/>
      <w:marBottom w:val="0"/>
      <w:divBdr>
        <w:top w:val="none" w:sz="0" w:space="0" w:color="auto"/>
        <w:left w:val="none" w:sz="0" w:space="0" w:color="auto"/>
        <w:bottom w:val="none" w:sz="0" w:space="0" w:color="auto"/>
        <w:right w:val="none" w:sz="0" w:space="0" w:color="auto"/>
      </w:divBdr>
    </w:div>
    <w:div w:id="650333441">
      <w:bodyDiv w:val="1"/>
      <w:marLeft w:val="0"/>
      <w:marRight w:val="0"/>
      <w:marTop w:val="0"/>
      <w:marBottom w:val="0"/>
      <w:divBdr>
        <w:top w:val="none" w:sz="0" w:space="0" w:color="auto"/>
        <w:left w:val="none" w:sz="0" w:space="0" w:color="auto"/>
        <w:bottom w:val="none" w:sz="0" w:space="0" w:color="auto"/>
        <w:right w:val="none" w:sz="0" w:space="0" w:color="auto"/>
      </w:divBdr>
    </w:div>
    <w:div w:id="650796947">
      <w:bodyDiv w:val="1"/>
      <w:marLeft w:val="0"/>
      <w:marRight w:val="0"/>
      <w:marTop w:val="0"/>
      <w:marBottom w:val="0"/>
      <w:divBdr>
        <w:top w:val="none" w:sz="0" w:space="0" w:color="auto"/>
        <w:left w:val="none" w:sz="0" w:space="0" w:color="auto"/>
        <w:bottom w:val="none" w:sz="0" w:space="0" w:color="auto"/>
        <w:right w:val="none" w:sz="0" w:space="0" w:color="auto"/>
      </w:divBdr>
    </w:div>
    <w:div w:id="652563455">
      <w:bodyDiv w:val="1"/>
      <w:marLeft w:val="0"/>
      <w:marRight w:val="0"/>
      <w:marTop w:val="0"/>
      <w:marBottom w:val="0"/>
      <w:divBdr>
        <w:top w:val="none" w:sz="0" w:space="0" w:color="auto"/>
        <w:left w:val="none" w:sz="0" w:space="0" w:color="auto"/>
        <w:bottom w:val="none" w:sz="0" w:space="0" w:color="auto"/>
        <w:right w:val="none" w:sz="0" w:space="0" w:color="auto"/>
      </w:divBdr>
    </w:div>
    <w:div w:id="665789806">
      <w:bodyDiv w:val="1"/>
      <w:marLeft w:val="0"/>
      <w:marRight w:val="0"/>
      <w:marTop w:val="0"/>
      <w:marBottom w:val="0"/>
      <w:divBdr>
        <w:top w:val="none" w:sz="0" w:space="0" w:color="auto"/>
        <w:left w:val="none" w:sz="0" w:space="0" w:color="auto"/>
        <w:bottom w:val="none" w:sz="0" w:space="0" w:color="auto"/>
        <w:right w:val="none" w:sz="0" w:space="0" w:color="auto"/>
      </w:divBdr>
    </w:div>
    <w:div w:id="681393532">
      <w:bodyDiv w:val="1"/>
      <w:marLeft w:val="0"/>
      <w:marRight w:val="0"/>
      <w:marTop w:val="0"/>
      <w:marBottom w:val="0"/>
      <w:divBdr>
        <w:top w:val="none" w:sz="0" w:space="0" w:color="auto"/>
        <w:left w:val="none" w:sz="0" w:space="0" w:color="auto"/>
        <w:bottom w:val="none" w:sz="0" w:space="0" w:color="auto"/>
        <w:right w:val="none" w:sz="0" w:space="0" w:color="auto"/>
      </w:divBdr>
    </w:div>
    <w:div w:id="693271411">
      <w:bodyDiv w:val="1"/>
      <w:marLeft w:val="0"/>
      <w:marRight w:val="0"/>
      <w:marTop w:val="0"/>
      <w:marBottom w:val="0"/>
      <w:divBdr>
        <w:top w:val="none" w:sz="0" w:space="0" w:color="auto"/>
        <w:left w:val="none" w:sz="0" w:space="0" w:color="auto"/>
        <w:bottom w:val="none" w:sz="0" w:space="0" w:color="auto"/>
        <w:right w:val="none" w:sz="0" w:space="0" w:color="auto"/>
      </w:divBdr>
    </w:div>
    <w:div w:id="703334861">
      <w:bodyDiv w:val="1"/>
      <w:marLeft w:val="0"/>
      <w:marRight w:val="0"/>
      <w:marTop w:val="0"/>
      <w:marBottom w:val="0"/>
      <w:divBdr>
        <w:top w:val="none" w:sz="0" w:space="0" w:color="auto"/>
        <w:left w:val="none" w:sz="0" w:space="0" w:color="auto"/>
        <w:bottom w:val="none" w:sz="0" w:space="0" w:color="auto"/>
        <w:right w:val="none" w:sz="0" w:space="0" w:color="auto"/>
      </w:divBdr>
    </w:div>
    <w:div w:id="706755714">
      <w:bodyDiv w:val="1"/>
      <w:marLeft w:val="0"/>
      <w:marRight w:val="0"/>
      <w:marTop w:val="0"/>
      <w:marBottom w:val="0"/>
      <w:divBdr>
        <w:top w:val="none" w:sz="0" w:space="0" w:color="auto"/>
        <w:left w:val="none" w:sz="0" w:space="0" w:color="auto"/>
        <w:bottom w:val="none" w:sz="0" w:space="0" w:color="auto"/>
        <w:right w:val="none" w:sz="0" w:space="0" w:color="auto"/>
      </w:divBdr>
    </w:div>
    <w:div w:id="726421124">
      <w:bodyDiv w:val="1"/>
      <w:marLeft w:val="0"/>
      <w:marRight w:val="0"/>
      <w:marTop w:val="0"/>
      <w:marBottom w:val="0"/>
      <w:divBdr>
        <w:top w:val="none" w:sz="0" w:space="0" w:color="auto"/>
        <w:left w:val="none" w:sz="0" w:space="0" w:color="auto"/>
        <w:bottom w:val="none" w:sz="0" w:space="0" w:color="auto"/>
        <w:right w:val="none" w:sz="0" w:space="0" w:color="auto"/>
      </w:divBdr>
    </w:div>
    <w:div w:id="737679176">
      <w:bodyDiv w:val="1"/>
      <w:marLeft w:val="0"/>
      <w:marRight w:val="0"/>
      <w:marTop w:val="0"/>
      <w:marBottom w:val="0"/>
      <w:divBdr>
        <w:top w:val="none" w:sz="0" w:space="0" w:color="auto"/>
        <w:left w:val="none" w:sz="0" w:space="0" w:color="auto"/>
        <w:bottom w:val="none" w:sz="0" w:space="0" w:color="auto"/>
        <w:right w:val="none" w:sz="0" w:space="0" w:color="auto"/>
      </w:divBdr>
    </w:div>
    <w:div w:id="760444184">
      <w:bodyDiv w:val="1"/>
      <w:marLeft w:val="0"/>
      <w:marRight w:val="0"/>
      <w:marTop w:val="0"/>
      <w:marBottom w:val="0"/>
      <w:divBdr>
        <w:top w:val="none" w:sz="0" w:space="0" w:color="auto"/>
        <w:left w:val="none" w:sz="0" w:space="0" w:color="auto"/>
        <w:bottom w:val="none" w:sz="0" w:space="0" w:color="auto"/>
        <w:right w:val="none" w:sz="0" w:space="0" w:color="auto"/>
      </w:divBdr>
    </w:div>
    <w:div w:id="774327499">
      <w:bodyDiv w:val="1"/>
      <w:marLeft w:val="0"/>
      <w:marRight w:val="0"/>
      <w:marTop w:val="0"/>
      <w:marBottom w:val="0"/>
      <w:divBdr>
        <w:top w:val="none" w:sz="0" w:space="0" w:color="auto"/>
        <w:left w:val="none" w:sz="0" w:space="0" w:color="auto"/>
        <w:bottom w:val="none" w:sz="0" w:space="0" w:color="auto"/>
        <w:right w:val="none" w:sz="0" w:space="0" w:color="auto"/>
      </w:divBdr>
    </w:div>
    <w:div w:id="831027988">
      <w:bodyDiv w:val="1"/>
      <w:marLeft w:val="0"/>
      <w:marRight w:val="0"/>
      <w:marTop w:val="0"/>
      <w:marBottom w:val="0"/>
      <w:divBdr>
        <w:top w:val="none" w:sz="0" w:space="0" w:color="auto"/>
        <w:left w:val="none" w:sz="0" w:space="0" w:color="auto"/>
        <w:bottom w:val="none" w:sz="0" w:space="0" w:color="auto"/>
        <w:right w:val="none" w:sz="0" w:space="0" w:color="auto"/>
      </w:divBdr>
    </w:div>
    <w:div w:id="842664271">
      <w:bodyDiv w:val="1"/>
      <w:marLeft w:val="0"/>
      <w:marRight w:val="0"/>
      <w:marTop w:val="0"/>
      <w:marBottom w:val="0"/>
      <w:divBdr>
        <w:top w:val="none" w:sz="0" w:space="0" w:color="auto"/>
        <w:left w:val="none" w:sz="0" w:space="0" w:color="auto"/>
        <w:bottom w:val="none" w:sz="0" w:space="0" w:color="auto"/>
        <w:right w:val="none" w:sz="0" w:space="0" w:color="auto"/>
      </w:divBdr>
    </w:div>
    <w:div w:id="843086036">
      <w:bodyDiv w:val="1"/>
      <w:marLeft w:val="0"/>
      <w:marRight w:val="0"/>
      <w:marTop w:val="0"/>
      <w:marBottom w:val="0"/>
      <w:divBdr>
        <w:top w:val="none" w:sz="0" w:space="0" w:color="auto"/>
        <w:left w:val="none" w:sz="0" w:space="0" w:color="auto"/>
        <w:bottom w:val="none" w:sz="0" w:space="0" w:color="auto"/>
        <w:right w:val="none" w:sz="0" w:space="0" w:color="auto"/>
      </w:divBdr>
    </w:div>
    <w:div w:id="853543367">
      <w:bodyDiv w:val="1"/>
      <w:marLeft w:val="0"/>
      <w:marRight w:val="0"/>
      <w:marTop w:val="0"/>
      <w:marBottom w:val="0"/>
      <w:divBdr>
        <w:top w:val="none" w:sz="0" w:space="0" w:color="auto"/>
        <w:left w:val="none" w:sz="0" w:space="0" w:color="auto"/>
        <w:bottom w:val="none" w:sz="0" w:space="0" w:color="auto"/>
        <w:right w:val="none" w:sz="0" w:space="0" w:color="auto"/>
      </w:divBdr>
    </w:div>
    <w:div w:id="859585140">
      <w:bodyDiv w:val="1"/>
      <w:marLeft w:val="0"/>
      <w:marRight w:val="0"/>
      <w:marTop w:val="0"/>
      <w:marBottom w:val="0"/>
      <w:divBdr>
        <w:top w:val="none" w:sz="0" w:space="0" w:color="auto"/>
        <w:left w:val="none" w:sz="0" w:space="0" w:color="auto"/>
        <w:bottom w:val="none" w:sz="0" w:space="0" w:color="auto"/>
        <w:right w:val="none" w:sz="0" w:space="0" w:color="auto"/>
      </w:divBdr>
    </w:div>
    <w:div w:id="868376240">
      <w:bodyDiv w:val="1"/>
      <w:marLeft w:val="0"/>
      <w:marRight w:val="0"/>
      <w:marTop w:val="0"/>
      <w:marBottom w:val="0"/>
      <w:divBdr>
        <w:top w:val="none" w:sz="0" w:space="0" w:color="auto"/>
        <w:left w:val="none" w:sz="0" w:space="0" w:color="auto"/>
        <w:bottom w:val="none" w:sz="0" w:space="0" w:color="auto"/>
        <w:right w:val="none" w:sz="0" w:space="0" w:color="auto"/>
      </w:divBdr>
    </w:div>
    <w:div w:id="890313823">
      <w:bodyDiv w:val="1"/>
      <w:marLeft w:val="0"/>
      <w:marRight w:val="0"/>
      <w:marTop w:val="0"/>
      <w:marBottom w:val="0"/>
      <w:divBdr>
        <w:top w:val="none" w:sz="0" w:space="0" w:color="auto"/>
        <w:left w:val="none" w:sz="0" w:space="0" w:color="auto"/>
        <w:bottom w:val="none" w:sz="0" w:space="0" w:color="auto"/>
        <w:right w:val="none" w:sz="0" w:space="0" w:color="auto"/>
      </w:divBdr>
    </w:div>
    <w:div w:id="894007124">
      <w:bodyDiv w:val="1"/>
      <w:marLeft w:val="0"/>
      <w:marRight w:val="0"/>
      <w:marTop w:val="0"/>
      <w:marBottom w:val="0"/>
      <w:divBdr>
        <w:top w:val="none" w:sz="0" w:space="0" w:color="auto"/>
        <w:left w:val="none" w:sz="0" w:space="0" w:color="auto"/>
        <w:bottom w:val="none" w:sz="0" w:space="0" w:color="auto"/>
        <w:right w:val="none" w:sz="0" w:space="0" w:color="auto"/>
      </w:divBdr>
    </w:div>
    <w:div w:id="900019483">
      <w:bodyDiv w:val="1"/>
      <w:marLeft w:val="0"/>
      <w:marRight w:val="0"/>
      <w:marTop w:val="0"/>
      <w:marBottom w:val="0"/>
      <w:divBdr>
        <w:top w:val="none" w:sz="0" w:space="0" w:color="auto"/>
        <w:left w:val="none" w:sz="0" w:space="0" w:color="auto"/>
        <w:bottom w:val="none" w:sz="0" w:space="0" w:color="auto"/>
        <w:right w:val="none" w:sz="0" w:space="0" w:color="auto"/>
      </w:divBdr>
    </w:div>
    <w:div w:id="913244361">
      <w:bodyDiv w:val="1"/>
      <w:marLeft w:val="0"/>
      <w:marRight w:val="0"/>
      <w:marTop w:val="0"/>
      <w:marBottom w:val="0"/>
      <w:divBdr>
        <w:top w:val="none" w:sz="0" w:space="0" w:color="auto"/>
        <w:left w:val="none" w:sz="0" w:space="0" w:color="auto"/>
        <w:bottom w:val="none" w:sz="0" w:space="0" w:color="auto"/>
        <w:right w:val="none" w:sz="0" w:space="0" w:color="auto"/>
      </w:divBdr>
    </w:div>
    <w:div w:id="995453830">
      <w:bodyDiv w:val="1"/>
      <w:marLeft w:val="0"/>
      <w:marRight w:val="0"/>
      <w:marTop w:val="0"/>
      <w:marBottom w:val="0"/>
      <w:divBdr>
        <w:top w:val="none" w:sz="0" w:space="0" w:color="auto"/>
        <w:left w:val="none" w:sz="0" w:space="0" w:color="auto"/>
        <w:bottom w:val="none" w:sz="0" w:space="0" w:color="auto"/>
        <w:right w:val="none" w:sz="0" w:space="0" w:color="auto"/>
      </w:divBdr>
    </w:div>
    <w:div w:id="998195844">
      <w:bodyDiv w:val="1"/>
      <w:marLeft w:val="0"/>
      <w:marRight w:val="0"/>
      <w:marTop w:val="0"/>
      <w:marBottom w:val="0"/>
      <w:divBdr>
        <w:top w:val="none" w:sz="0" w:space="0" w:color="auto"/>
        <w:left w:val="none" w:sz="0" w:space="0" w:color="auto"/>
        <w:bottom w:val="none" w:sz="0" w:space="0" w:color="auto"/>
        <w:right w:val="none" w:sz="0" w:space="0" w:color="auto"/>
      </w:divBdr>
    </w:div>
    <w:div w:id="1002077403">
      <w:bodyDiv w:val="1"/>
      <w:marLeft w:val="0"/>
      <w:marRight w:val="0"/>
      <w:marTop w:val="0"/>
      <w:marBottom w:val="0"/>
      <w:divBdr>
        <w:top w:val="none" w:sz="0" w:space="0" w:color="auto"/>
        <w:left w:val="none" w:sz="0" w:space="0" w:color="auto"/>
        <w:bottom w:val="none" w:sz="0" w:space="0" w:color="auto"/>
        <w:right w:val="none" w:sz="0" w:space="0" w:color="auto"/>
      </w:divBdr>
    </w:div>
    <w:div w:id="1003553936">
      <w:bodyDiv w:val="1"/>
      <w:marLeft w:val="0"/>
      <w:marRight w:val="0"/>
      <w:marTop w:val="0"/>
      <w:marBottom w:val="0"/>
      <w:divBdr>
        <w:top w:val="none" w:sz="0" w:space="0" w:color="auto"/>
        <w:left w:val="none" w:sz="0" w:space="0" w:color="auto"/>
        <w:bottom w:val="none" w:sz="0" w:space="0" w:color="auto"/>
        <w:right w:val="none" w:sz="0" w:space="0" w:color="auto"/>
      </w:divBdr>
    </w:div>
    <w:div w:id="1042941008">
      <w:bodyDiv w:val="1"/>
      <w:marLeft w:val="0"/>
      <w:marRight w:val="0"/>
      <w:marTop w:val="0"/>
      <w:marBottom w:val="0"/>
      <w:divBdr>
        <w:top w:val="none" w:sz="0" w:space="0" w:color="auto"/>
        <w:left w:val="none" w:sz="0" w:space="0" w:color="auto"/>
        <w:bottom w:val="none" w:sz="0" w:space="0" w:color="auto"/>
        <w:right w:val="none" w:sz="0" w:space="0" w:color="auto"/>
      </w:divBdr>
    </w:div>
    <w:div w:id="1064530199">
      <w:bodyDiv w:val="1"/>
      <w:marLeft w:val="0"/>
      <w:marRight w:val="0"/>
      <w:marTop w:val="0"/>
      <w:marBottom w:val="0"/>
      <w:divBdr>
        <w:top w:val="none" w:sz="0" w:space="0" w:color="auto"/>
        <w:left w:val="none" w:sz="0" w:space="0" w:color="auto"/>
        <w:bottom w:val="none" w:sz="0" w:space="0" w:color="auto"/>
        <w:right w:val="none" w:sz="0" w:space="0" w:color="auto"/>
      </w:divBdr>
    </w:div>
    <w:div w:id="1097410654">
      <w:bodyDiv w:val="1"/>
      <w:marLeft w:val="0"/>
      <w:marRight w:val="0"/>
      <w:marTop w:val="0"/>
      <w:marBottom w:val="0"/>
      <w:divBdr>
        <w:top w:val="none" w:sz="0" w:space="0" w:color="auto"/>
        <w:left w:val="none" w:sz="0" w:space="0" w:color="auto"/>
        <w:bottom w:val="none" w:sz="0" w:space="0" w:color="auto"/>
        <w:right w:val="none" w:sz="0" w:space="0" w:color="auto"/>
      </w:divBdr>
    </w:div>
    <w:div w:id="1107893102">
      <w:bodyDiv w:val="1"/>
      <w:marLeft w:val="0"/>
      <w:marRight w:val="0"/>
      <w:marTop w:val="0"/>
      <w:marBottom w:val="0"/>
      <w:divBdr>
        <w:top w:val="none" w:sz="0" w:space="0" w:color="auto"/>
        <w:left w:val="none" w:sz="0" w:space="0" w:color="auto"/>
        <w:bottom w:val="none" w:sz="0" w:space="0" w:color="auto"/>
        <w:right w:val="none" w:sz="0" w:space="0" w:color="auto"/>
      </w:divBdr>
    </w:div>
    <w:div w:id="1129203476">
      <w:bodyDiv w:val="1"/>
      <w:marLeft w:val="0"/>
      <w:marRight w:val="0"/>
      <w:marTop w:val="0"/>
      <w:marBottom w:val="0"/>
      <w:divBdr>
        <w:top w:val="none" w:sz="0" w:space="0" w:color="auto"/>
        <w:left w:val="none" w:sz="0" w:space="0" w:color="auto"/>
        <w:bottom w:val="none" w:sz="0" w:space="0" w:color="auto"/>
        <w:right w:val="none" w:sz="0" w:space="0" w:color="auto"/>
      </w:divBdr>
    </w:div>
    <w:div w:id="1193805032">
      <w:bodyDiv w:val="1"/>
      <w:marLeft w:val="0"/>
      <w:marRight w:val="0"/>
      <w:marTop w:val="0"/>
      <w:marBottom w:val="0"/>
      <w:divBdr>
        <w:top w:val="none" w:sz="0" w:space="0" w:color="auto"/>
        <w:left w:val="none" w:sz="0" w:space="0" w:color="auto"/>
        <w:bottom w:val="none" w:sz="0" w:space="0" w:color="auto"/>
        <w:right w:val="none" w:sz="0" w:space="0" w:color="auto"/>
      </w:divBdr>
    </w:div>
    <w:div w:id="1237856701">
      <w:bodyDiv w:val="1"/>
      <w:marLeft w:val="0"/>
      <w:marRight w:val="0"/>
      <w:marTop w:val="0"/>
      <w:marBottom w:val="0"/>
      <w:divBdr>
        <w:top w:val="none" w:sz="0" w:space="0" w:color="auto"/>
        <w:left w:val="none" w:sz="0" w:space="0" w:color="auto"/>
        <w:bottom w:val="none" w:sz="0" w:space="0" w:color="auto"/>
        <w:right w:val="none" w:sz="0" w:space="0" w:color="auto"/>
      </w:divBdr>
    </w:div>
    <w:div w:id="1270308400">
      <w:bodyDiv w:val="1"/>
      <w:marLeft w:val="0"/>
      <w:marRight w:val="0"/>
      <w:marTop w:val="0"/>
      <w:marBottom w:val="0"/>
      <w:divBdr>
        <w:top w:val="none" w:sz="0" w:space="0" w:color="auto"/>
        <w:left w:val="none" w:sz="0" w:space="0" w:color="auto"/>
        <w:bottom w:val="none" w:sz="0" w:space="0" w:color="auto"/>
        <w:right w:val="none" w:sz="0" w:space="0" w:color="auto"/>
      </w:divBdr>
    </w:div>
    <w:div w:id="1272977059">
      <w:bodyDiv w:val="1"/>
      <w:marLeft w:val="0"/>
      <w:marRight w:val="0"/>
      <w:marTop w:val="0"/>
      <w:marBottom w:val="0"/>
      <w:divBdr>
        <w:top w:val="none" w:sz="0" w:space="0" w:color="auto"/>
        <w:left w:val="none" w:sz="0" w:space="0" w:color="auto"/>
        <w:bottom w:val="none" w:sz="0" w:space="0" w:color="auto"/>
        <w:right w:val="none" w:sz="0" w:space="0" w:color="auto"/>
      </w:divBdr>
    </w:div>
    <w:div w:id="1331248189">
      <w:bodyDiv w:val="1"/>
      <w:marLeft w:val="0"/>
      <w:marRight w:val="0"/>
      <w:marTop w:val="0"/>
      <w:marBottom w:val="0"/>
      <w:divBdr>
        <w:top w:val="none" w:sz="0" w:space="0" w:color="auto"/>
        <w:left w:val="none" w:sz="0" w:space="0" w:color="auto"/>
        <w:bottom w:val="none" w:sz="0" w:space="0" w:color="auto"/>
        <w:right w:val="none" w:sz="0" w:space="0" w:color="auto"/>
      </w:divBdr>
    </w:div>
    <w:div w:id="1333072729">
      <w:bodyDiv w:val="1"/>
      <w:marLeft w:val="0"/>
      <w:marRight w:val="0"/>
      <w:marTop w:val="0"/>
      <w:marBottom w:val="0"/>
      <w:divBdr>
        <w:top w:val="none" w:sz="0" w:space="0" w:color="auto"/>
        <w:left w:val="none" w:sz="0" w:space="0" w:color="auto"/>
        <w:bottom w:val="none" w:sz="0" w:space="0" w:color="auto"/>
        <w:right w:val="none" w:sz="0" w:space="0" w:color="auto"/>
      </w:divBdr>
    </w:div>
    <w:div w:id="1346129547">
      <w:bodyDiv w:val="1"/>
      <w:marLeft w:val="0"/>
      <w:marRight w:val="0"/>
      <w:marTop w:val="0"/>
      <w:marBottom w:val="0"/>
      <w:divBdr>
        <w:top w:val="none" w:sz="0" w:space="0" w:color="auto"/>
        <w:left w:val="none" w:sz="0" w:space="0" w:color="auto"/>
        <w:bottom w:val="none" w:sz="0" w:space="0" w:color="auto"/>
        <w:right w:val="none" w:sz="0" w:space="0" w:color="auto"/>
      </w:divBdr>
    </w:div>
    <w:div w:id="1351567056">
      <w:bodyDiv w:val="1"/>
      <w:marLeft w:val="0"/>
      <w:marRight w:val="0"/>
      <w:marTop w:val="0"/>
      <w:marBottom w:val="0"/>
      <w:divBdr>
        <w:top w:val="none" w:sz="0" w:space="0" w:color="auto"/>
        <w:left w:val="none" w:sz="0" w:space="0" w:color="auto"/>
        <w:bottom w:val="none" w:sz="0" w:space="0" w:color="auto"/>
        <w:right w:val="none" w:sz="0" w:space="0" w:color="auto"/>
      </w:divBdr>
    </w:div>
    <w:div w:id="1353339140">
      <w:bodyDiv w:val="1"/>
      <w:marLeft w:val="0"/>
      <w:marRight w:val="0"/>
      <w:marTop w:val="0"/>
      <w:marBottom w:val="0"/>
      <w:divBdr>
        <w:top w:val="none" w:sz="0" w:space="0" w:color="auto"/>
        <w:left w:val="none" w:sz="0" w:space="0" w:color="auto"/>
        <w:bottom w:val="none" w:sz="0" w:space="0" w:color="auto"/>
        <w:right w:val="none" w:sz="0" w:space="0" w:color="auto"/>
      </w:divBdr>
    </w:div>
    <w:div w:id="1358852076">
      <w:bodyDiv w:val="1"/>
      <w:marLeft w:val="0"/>
      <w:marRight w:val="0"/>
      <w:marTop w:val="0"/>
      <w:marBottom w:val="0"/>
      <w:divBdr>
        <w:top w:val="none" w:sz="0" w:space="0" w:color="auto"/>
        <w:left w:val="none" w:sz="0" w:space="0" w:color="auto"/>
        <w:bottom w:val="none" w:sz="0" w:space="0" w:color="auto"/>
        <w:right w:val="none" w:sz="0" w:space="0" w:color="auto"/>
      </w:divBdr>
    </w:div>
    <w:div w:id="1378966040">
      <w:bodyDiv w:val="1"/>
      <w:marLeft w:val="0"/>
      <w:marRight w:val="0"/>
      <w:marTop w:val="0"/>
      <w:marBottom w:val="0"/>
      <w:divBdr>
        <w:top w:val="none" w:sz="0" w:space="0" w:color="auto"/>
        <w:left w:val="none" w:sz="0" w:space="0" w:color="auto"/>
        <w:bottom w:val="none" w:sz="0" w:space="0" w:color="auto"/>
        <w:right w:val="none" w:sz="0" w:space="0" w:color="auto"/>
      </w:divBdr>
    </w:div>
    <w:div w:id="1384671809">
      <w:bodyDiv w:val="1"/>
      <w:marLeft w:val="0"/>
      <w:marRight w:val="0"/>
      <w:marTop w:val="0"/>
      <w:marBottom w:val="0"/>
      <w:divBdr>
        <w:top w:val="none" w:sz="0" w:space="0" w:color="auto"/>
        <w:left w:val="none" w:sz="0" w:space="0" w:color="auto"/>
        <w:bottom w:val="none" w:sz="0" w:space="0" w:color="auto"/>
        <w:right w:val="none" w:sz="0" w:space="0" w:color="auto"/>
      </w:divBdr>
    </w:div>
    <w:div w:id="1395662986">
      <w:bodyDiv w:val="1"/>
      <w:marLeft w:val="0"/>
      <w:marRight w:val="0"/>
      <w:marTop w:val="0"/>
      <w:marBottom w:val="0"/>
      <w:divBdr>
        <w:top w:val="none" w:sz="0" w:space="0" w:color="auto"/>
        <w:left w:val="none" w:sz="0" w:space="0" w:color="auto"/>
        <w:bottom w:val="none" w:sz="0" w:space="0" w:color="auto"/>
        <w:right w:val="none" w:sz="0" w:space="0" w:color="auto"/>
      </w:divBdr>
    </w:div>
    <w:div w:id="1401832137">
      <w:bodyDiv w:val="1"/>
      <w:marLeft w:val="0"/>
      <w:marRight w:val="0"/>
      <w:marTop w:val="0"/>
      <w:marBottom w:val="0"/>
      <w:divBdr>
        <w:top w:val="none" w:sz="0" w:space="0" w:color="auto"/>
        <w:left w:val="none" w:sz="0" w:space="0" w:color="auto"/>
        <w:bottom w:val="none" w:sz="0" w:space="0" w:color="auto"/>
        <w:right w:val="none" w:sz="0" w:space="0" w:color="auto"/>
      </w:divBdr>
    </w:div>
    <w:div w:id="1402295159">
      <w:bodyDiv w:val="1"/>
      <w:marLeft w:val="0"/>
      <w:marRight w:val="0"/>
      <w:marTop w:val="0"/>
      <w:marBottom w:val="0"/>
      <w:divBdr>
        <w:top w:val="none" w:sz="0" w:space="0" w:color="auto"/>
        <w:left w:val="none" w:sz="0" w:space="0" w:color="auto"/>
        <w:bottom w:val="none" w:sz="0" w:space="0" w:color="auto"/>
        <w:right w:val="none" w:sz="0" w:space="0" w:color="auto"/>
      </w:divBdr>
    </w:div>
    <w:div w:id="1406999960">
      <w:bodyDiv w:val="1"/>
      <w:marLeft w:val="0"/>
      <w:marRight w:val="0"/>
      <w:marTop w:val="0"/>
      <w:marBottom w:val="0"/>
      <w:divBdr>
        <w:top w:val="none" w:sz="0" w:space="0" w:color="auto"/>
        <w:left w:val="none" w:sz="0" w:space="0" w:color="auto"/>
        <w:bottom w:val="none" w:sz="0" w:space="0" w:color="auto"/>
        <w:right w:val="none" w:sz="0" w:space="0" w:color="auto"/>
      </w:divBdr>
    </w:div>
    <w:div w:id="1409688123">
      <w:bodyDiv w:val="1"/>
      <w:marLeft w:val="0"/>
      <w:marRight w:val="0"/>
      <w:marTop w:val="0"/>
      <w:marBottom w:val="0"/>
      <w:divBdr>
        <w:top w:val="none" w:sz="0" w:space="0" w:color="auto"/>
        <w:left w:val="none" w:sz="0" w:space="0" w:color="auto"/>
        <w:bottom w:val="none" w:sz="0" w:space="0" w:color="auto"/>
        <w:right w:val="none" w:sz="0" w:space="0" w:color="auto"/>
      </w:divBdr>
    </w:div>
    <w:div w:id="1430464617">
      <w:bodyDiv w:val="1"/>
      <w:marLeft w:val="0"/>
      <w:marRight w:val="0"/>
      <w:marTop w:val="0"/>
      <w:marBottom w:val="0"/>
      <w:divBdr>
        <w:top w:val="none" w:sz="0" w:space="0" w:color="auto"/>
        <w:left w:val="none" w:sz="0" w:space="0" w:color="auto"/>
        <w:bottom w:val="none" w:sz="0" w:space="0" w:color="auto"/>
        <w:right w:val="none" w:sz="0" w:space="0" w:color="auto"/>
      </w:divBdr>
    </w:div>
    <w:div w:id="1436752358">
      <w:bodyDiv w:val="1"/>
      <w:marLeft w:val="0"/>
      <w:marRight w:val="0"/>
      <w:marTop w:val="0"/>
      <w:marBottom w:val="0"/>
      <w:divBdr>
        <w:top w:val="none" w:sz="0" w:space="0" w:color="auto"/>
        <w:left w:val="none" w:sz="0" w:space="0" w:color="auto"/>
        <w:bottom w:val="none" w:sz="0" w:space="0" w:color="auto"/>
        <w:right w:val="none" w:sz="0" w:space="0" w:color="auto"/>
      </w:divBdr>
    </w:div>
    <w:div w:id="1444348654">
      <w:bodyDiv w:val="1"/>
      <w:marLeft w:val="0"/>
      <w:marRight w:val="0"/>
      <w:marTop w:val="0"/>
      <w:marBottom w:val="0"/>
      <w:divBdr>
        <w:top w:val="none" w:sz="0" w:space="0" w:color="auto"/>
        <w:left w:val="none" w:sz="0" w:space="0" w:color="auto"/>
        <w:bottom w:val="none" w:sz="0" w:space="0" w:color="auto"/>
        <w:right w:val="none" w:sz="0" w:space="0" w:color="auto"/>
      </w:divBdr>
    </w:div>
    <w:div w:id="1451631029">
      <w:bodyDiv w:val="1"/>
      <w:marLeft w:val="0"/>
      <w:marRight w:val="0"/>
      <w:marTop w:val="0"/>
      <w:marBottom w:val="0"/>
      <w:divBdr>
        <w:top w:val="none" w:sz="0" w:space="0" w:color="auto"/>
        <w:left w:val="none" w:sz="0" w:space="0" w:color="auto"/>
        <w:bottom w:val="none" w:sz="0" w:space="0" w:color="auto"/>
        <w:right w:val="none" w:sz="0" w:space="0" w:color="auto"/>
      </w:divBdr>
    </w:div>
    <w:div w:id="1464621134">
      <w:bodyDiv w:val="1"/>
      <w:marLeft w:val="0"/>
      <w:marRight w:val="0"/>
      <w:marTop w:val="0"/>
      <w:marBottom w:val="0"/>
      <w:divBdr>
        <w:top w:val="none" w:sz="0" w:space="0" w:color="auto"/>
        <w:left w:val="none" w:sz="0" w:space="0" w:color="auto"/>
        <w:bottom w:val="none" w:sz="0" w:space="0" w:color="auto"/>
        <w:right w:val="none" w:sz="0" w:space="0" w:color="auto"/>
      </w:divBdr>
    </w:div>
    <w:div w:id="1505241444">
      <w:bodyDiv w:val="1"/>
      <w:marLeft w:val="0"/>
      <w:marRight w:val="0"/>
      <w:marTop w:val="0"/>
      <w:marBottom w:val="0"/>
      <w:divBdr>
        <w:top w:val="none" w:sz="0" w:space="0" w:color="auto"/>
        <w:left w:val="none" w:sz="0" w:space="0" w:color="auto"/>
        <w:bottom w:val="none" w:sz="0" w:space="0" w:color="auto"/>
        <w:right w:val="none" w:sz="0" w:space="0" w:color="auto"/>
      </w:divBdr>
    </w:div>
    <w:div w:id="1517886235">
      <w:bodyDiv w:val="1"/>
      <w:marLeft w:val="0"/>
      <w:marRight w:val="0"/>
      <w:marTop w:val="0"/>
      <w:marBottom w:val="0"/>
      <w:divBdr>
        <w:top w:val="none" w:sz="0" w:space="0" w:color="auto"/>
        <w:left w:val="none" w:sz="0" w:space="0" w:color="auto"/>
        <w:bottom w:val="none" w:sz="0" w:space="0" w:color="auto"/>
        <w:right w:val="none" w:sz="0" w:space="0" w:color="auto"/>
      </w:divBdr>
    </w:div>
    <w:div w:id="1519079042">
      <w:bodyDiv w:val="1"/>
      <w:marLeft w:val="0"/>
      <w:marRight w:val="0"/>
      <w:marTop w:val="0"/>
      <w:marBottom w:val="0"/>
      <w:divBdr>
        <w:top w:val="none" w:sz="0" w:space="0" w:color="auto"/>
        <w:left w:val="none" w:sz="0" w:space="0" w:color="auto"/>
        <w:bottom w:val="none" w:sz="0" w:space="0" w:color="auto"/>
        <w:right w:val="none" w:sz="0" w:space="0" w:color="auto"/>
      </w:divBdr>
    </w:div>
    <w:div w:id="1538157222">
      <w:bodyDiv w:val="1"/>
      <w:marLeft w:val="0"/>
      <w:marRight w:val="0"/>
      <w:marTop w:val="0"/>
      <w:marBottom w:val="0"/>
      <w:divBdr>
        <w:top w:val="none" w:sz="0" w:space="0" w:color="auto"/>
        <w:left w:val="none" w:sz="0" w:space="0" w:color="auto"/>
        <w:bottom w:val="none" w:sz="0" w:space="0" w:color="auto"/>
        <w:right w:val="none" w:sz="0" w:space="0" w:color="auto"/>
      </w:divBdr>
    </w:div>
    <w:div w:id="1561861894">
      <w:bodyDiv w:val="1"/>
      <w:marLeft w:val="0"/>
      <w:marRight w:val="0"/>
      <w:marTop w:val="0"/>
      <w:marBottom w:val="0"/>
      <w:divBdr>
        <w:top w:val="none" w:sz="0" w:space="0" w:color="auto"/>
        <w:left w:val="none" w:sz="0" w:space="0" w:color="auto"/>
        <w:bottom w:val="none" w:sz="0" w:space="0" w:color="auto"/>
        <w:right w:val="none" w:sz="0" w:space="0" w:color="auto"/>
      </w:divBdr>
    </w:div>
    <w:div w:id="1569728611">
      <w:bodyDiv w:val="1"/>
      <w:marLeft w:val="0"/>
      <w:marRight w:val="0"/>
      <w:marTop w:val="0"/>
      <w:marBottom w:val="0"/>
      <w:divBdr>
        <w:top w:val="none" w:sz="0" w:space="0" w:color="auto"/>
        <w:left w:val="none" w:sz="0" w:space="0" w:color="auto"/>
        <w:bottom w:val="none" w:sz="0" w:space="0" w:color="auto"/>
        <w:right w:val="none" w:sz="0" w:space="0" w:color="auto"/>
      </w:divBdr>
    </w:div>
    <w:div w:id="1598127270">
      <w:bodyDiv w:val="1"/>
      <w:marLeft w:val="0"/>
      <w:marRight w:val="0"/>
      <w:marTop w:val="0"/>
      <w:marBottom w:val="0"/>
      <w:divBdr>
        <w:top w:val="none" w:sz="0" w:space="0" w:color="auto"/>
        <w:left w:val="none" w:sz="0" w:space="0" w:color="auto"/>
        <w:bottom w:val="none" w:sz="0" w:space="0" w:color="auto"/>
        <w:right w:val="none" w:sz="0" w:space="0" w:color="auto"/>
      </w:divBdr>
    </w:div>
    <w:div w:id="1614286434">
      <w:bodyDiv w:val="1"/>
      <w:marLeft w:val="0"/>
      <w:marRight w:val="0"/>
      <w:marTop w:val="0"/>
      <w:marBottom w:val="0"/>
      <w:divBdr>
        <w:top w:val="none" w:sz="0" w:space="0" w:color="auto"/>
        <w:left w:val="none" w:sz="0" w:space="0" w:color="auto"/>
        <w:bottom w:val="none" w:sz="0" w:space="0" w:color="auto"/>
        <w:right w:val="none" w:sz="0" w:space="0" w:color="auto"/>
      </w:divBdr>
    </w:div>
    <w:div w:id="1627738294">
      <w:bodyDiv w:val="1"/>
      <w:marLeft w:val="0"/>
      <w:marRight w:val="0"/>
      <w:marTop w:val="0"/>
      <w:marBottom w:val="0"/>
      <w:divBdr>
        <w:top w:val="none" w:sz="0" w:space="0" w:color="auto"/>
        <w:left w:val="none" w:sz="0" w:space="0" w:color="auto"/>
        <w:bottom w:val="none" w:sz="0" w:space="0" w:color="auto"/>
        <w:right w:val="none" w:sz="0" w:space="0" w:color="auto"/>
      </w:divBdr>
    </w:div>
    <w:div w:id="1680697410">
      <w:bodyDiv w:val="1"/>
      <w:marLeft w:val="0"/>
      <w:marRight w:val="0"/>
      <w:marTop w:val="0"/>
      <w:marBottom w:val="0"/>
      <w:divBdr>
        <w:top w:val="none" w:sz="0" w:space="0" w:color="auto"/>
        <w:left w:val="none" w:sz="0" w:space="0" w:color="auto"/>
        <w:bottom w:val="none" w:sz="0" w:space="0" w:color="auto"/>
        <w:right w:val="none" w:sz="0" w:space="0" w:color="auto"/>
      </w:divBdr>
    </w:div>
    <w:div w:id="1692337963">
      <w:bodyDiv w:val="1"/>
      <w:marLeft w:val="0"/>
      <w:marRight w:val="0"/>
      <w:marTop w:val="0"/>
      <w:marBottom w:val="0"/>
      <w:divBdr>
        <w:top w:val="none" w:sz="0" w:space="0" w:color="auto"/>
        <w:left w:val="none" w:sz="0" w:space="0" w:color="auto"/>
        <w:bottom w:val="none" w:sz="0" w:space="0" w:color="auto"/>
        <w:right w:val="none" w:sz="0" w:space="0" w:color="auto"/>
      </w:divBdr>
    </w:div>
    <w:div w:id="1789466555">
      <w:bodyDiv w:val="1"/>
      <w:marLeft w:val="0"/>
      <w:marRight w:val="0"/>
      <w:marTop w:val="0"/>
      <w:marBottom w:val="0"/>
      <w:divBdr>
        <w:top w:val="none" w:sz="0" w:space="0" w:color="auto"/>
        <w:left w:val="none" w:sz="0" w:space="0" w:color="auto"/>
        <w:bottom w:val="none" w:sz="0" w:space="0" w:color="auto"/>
        <w:right w:val="none" w:sz="0" w:space="0" w:color="auto"/>
      </w:divBdr>
    </w:div>
    <w:div w:id="1790272284">
      <w:bodyDiv w:val="1"/>
      <w:marLeft w:val="0"/>
      <w:marRight w:val="0"/>
      <w:marTop w:val="0"/>
      <w:marBottom w:val="0"/>
      <w:divBdr>
        <w:top w:val="none" w:sz="0" w:space="0" w:color="auto"/>
        <w:left w:val="none" w:sz="0" w:space="0" w:color="auto"/>
        <w:bottom w:val="none" w:sz="0" w:space="0" w:color="auto"/>
        <w:right w:val="none" w:sz="0" w:space="0" w:color="auto"/>
      </w:divBdr>
    </w:div>
    <w:div w:id="1886524952">
      <w:bodyDiv w:val="1"/>
      <w:marLeft w:val="0"/>
      <w:marRight w:val="0"/>
      <w:marTop w:val="0"/>
      <w:marBottom w:val="0"/>
      <w:divBdr>
        <w:top w:val="none" w:sz="0" w:space="0" w:color="auto"/>
        <w:left w:val="none" w:sz="0" w:space="0" w:color="auto"/>
        <w:bottom w:val="none" w:sz="0" w:space="0" w:color="auto"/>
        <w:right w:val="none" w:sz="0" w:space="0" w:color="auto"/>
      </w:divBdr>
    </w:div>
    <w:div w:id="1897817132">
      <w:bodyDiv w:val="1"/>
      <w:marLeft w:val="0"/>
      <w:marRight w:val="0"/>
      <w:marTop w:val="0"/>
      <w:marBottom w:val="0"/>
      <w:divBdr>
        <w:top w:val="none" w:sz="0" w:space="0" w:color="auto"/>
        <w:left w:val="none" w:sz="0" w:space="0" w:color="auto"/>
        <w:bottom w:val="none" w:sz="0" w:space="0" w:color="auto"/>
        <w:right w:val="none" w:sz="0" w:space="0" w:color="auto"/>
      </w:divBdr>
    </w:div>
    <w:div w:id="1908345512">
      <w:bodyDiv w:val="1"/>
      <w:marLeft w:val="0"/>
      <w:marRight w:val="0"/>
      <w:marTop w:val="0"/>
      <w:marBottom w:val="0"/>
      <w:divBdr>
        <w:top w:val="none" w:sz="0" w:space="0" w:color="auto"/>
        <w:left w:val="none" w:sz="0" w:space="0" w:color="auto"/>
        <w:bottom w:val="none" w:sz="0" w:space="0" w:color="auto"/>
        <w:right w:val="none" w:sz="0" w:space="0" w:color="auto"/>
      </w:divBdr>
    </w:div>
    <w:div w:id="1909337951">
      <w:bodyDiv w:val="1"/>
      <w:marLeft w:val="0"/>
      <w:marRight w:val="0"/>
      <w:marTop w:val="0"/>
      <w:marBottom w:val="0"/>
      <w:divBdr>
        <w:top w:val="none" w:sz="0" w:space="0" w:color="auto"/>
        <w:left w:val="none" w:sz="0" w:space="0" w:color="auto"/>
        <w:bottom w:val="none" w:sz="0" w:space="0" w:color="auto"/>
        <w:right w:val="none" w:sz="0" w:space="0" w:color="auto"/>
      </w:divBdr>
    </w:div>
    <w:div w:id="1938125632">
      <w:bodyDiv w:val="1"/>
      <w:marLeft w:val="0"/>
      <w:marRight w:val="0"/>
      <w:marTop w:val="0"/>
      <w:marBottom w:val="0"/>
      <w:divBdr>
        <w:top w:val="none" w:sz="0" w:space="0" w:color="auto"/>
        <w:left w:val="none" w:sz="0" w:space="0" w:color="auto"/>
        <w:bottom w:val="none" w:sz="0" w:space="0" w:color="auto"/>
        <w:right w:val="none" w:sz="0" w:space="0" w:color="auto"/>
      </w:divBdr>
    </w:div>
    <w:div w:id="1943340732">
      <w:bodyDiv w:val="1"/>
      <w:marLeft w:val="0"/>
      <w:marRight w:val="0"/>
      <w:marTop w:val="0"/>
      <w:marBottom w:val="0"/>
      <w:divBdr>
        <w:top w:val="none" w:sz="0" w:space="0" w:color="auto"/>
        <w:left w:val="none" w:sz="0" w:space="0" w:color="auto"/>
        <w:bottom w:val="none" w:sz="0" w:space="0" w:color="auto"/>
        <w:right w:val="none" w:sz="0" w:space="0" w:color="auto"/>
      </w:divBdr>
    </w:div>
    <w:div w:id="1949198072">
      <w:bodyDiv w:val="1"/>
      <w:marLeft w:val="0"/>
      <w:marRight w:val="0"/>
      <w:marTop w:val="0"/>
      <w:marBottom w:val="0"/>
      <w:divBdr>
        <w:top w:val="none" w:sz="0" w:space="0" w:color="auto"/>
        <w:left w:val="none" w:sz="0" w:space="0" w:color="auto"/>
        <w:bottom w:val="none" w:sz="0" w:space="0" w:color="auto"/>
        <w:right w:val="none" w:sz="0" w:space="0" w:color="auto"/>
      </w:divBdr>
    </w:div>
    <w:div w:id="1956909150">
      <w:bodyDiv w:val="1"/>
      <w:marLeft w:val="0"/>
      <w:marRight w:val="0"/>
      <w:marTop w:val="0"/>
      <w:marBottom w:val="0"/>
      <w:divBdr>
        <w:top w:val="none" w:sz="0" w:space="0" w:color="auto"/>
        <w:left w:val="none" w:sz="0" w:space="0" w:color="auto"/>
        <w:bottom w:val="none" w:sz="0" w:space="0" w:color="auto"/>
        <w:right w:val="none" w:sz="0" w:space="0" w:color="auto"/>
      </w:divBdr>
    </w:div>
    <w:div w:id="1970429042">
      <w:bodyDiv w:val="1"/>
      <w:marLeft w:val="0"/>
      <w:marRight w:val="0"/>
      <w:marTop w:val="0"/>
      <w:marBottom w:val="0"/>
      <w:divBdr>
        <w:top w:val="none" w:sz="0" w:space="0" w:color="auto"/>
        <w:left w:val="none" w:sz="0" w:space="0" w:color="auto"/>
        <w:bottom w:val="none" w:sz="0" w:space="0" w:color="auto"/>
        <w:right w:val="none" w:sz="0" w:space="0" w:color="auto"/>
      </w:divBdr>
    </w:div>
    <w:div w:id="1975942239">
      <w:bodyDiv w:val="1"/>
      <w:marLeft w:val="0"/>
      <w:marRight w:val="0"/>
      <w:marTop w:val="0"/>
      <w:marBottom w:val="0"/>
      <w:divBdr>
        <w:top w:val="none" w:sz="0" w:space="0" w:color="auto"/>
        <w:left w:val="none" w:sz="0" w:space="0" w:color="auto"/>
        <w:bottom w:val="none" w:sz="0" w:space="0" w:color="auto"/>
        <w:right w:val="none" w:sz="0" w:space="0" w:color="auto"/>
      </w:divBdr>
    </w:div>
    <w:div w:id="2010407598">
      <w:bodyDiv w:val="1"/>
      <w:marLeft w:val="0"/>
      <w:marRight w:val="0"/>
      <w:marTop w:val="0"/>
      <w:marBottom w:val="0"/>
      <w:divBdr>
        <w:top w:val="none" w:sz="0" w:space="0" w:color="auto"/>
        <w:left w:val="none" w:sz="0" w:space="0" w:color="auto"/>
        <w:bottom w:val="none" w:sz="0" w:space="0" w:color="auto"/>
        <w:right w:val="none" w:sz="0" w:space="0" w:color="auto"/>
      </w:divBdr>
    </w:div>
    <w:div w:id="2054501000">
      <w:bodyDiv w:val="1"/>
      <w:marLeft w:val="0"/>
      <w:marRight w:val="0"/>
      <w:marTop w:val="0"/>
      <w:marBottom w:val="0"/>
      <w:divBdr>
        <w:top w:val="none" w:sz="0" w:space="0" w:color="auto"/>
        <w:left w:val="none" w:sz="0" w:space="0" w:color="auto"/>
        <w:bottom w:val="none" w:sz="0" w:space="0" w:color="auto"/>
        <w:right w:val="none" w:sz="0" w:space="0" w:color="auto"/>
      </w:divBdr>
    </w:div>
    <w:div w:id="2081443447">
      <w:bodyDiv w:val="1"/>
      <w:marLeft w:val="0"/>
      <w:marRight w:val="0"/>
      <w:marTop w:val="0"/>
      <w:marBottom w:val="0"/>
      <w:divBdr>
        <w:top w:val="none" w:sz="0" w:space="0" w:color="auto"/>
        <w:left w:val="none" w:sz="0" w:space="0" w:color="auto"/>
        <w:bottom w:val="none" w:sz="0" w:space="0" w:color="auto"/>
        <w:right w:val="none" w:sz="0" w:space="0" w:color="auto"/>
      </w:divBdr>
    </w:div>
    <w:div w:id="2087073795">
      <w:bodyDiv w:val="1"/>
      <w:marLeft w:val="0"/>
      <w:marRight w:val="0"/>
      <w:marTop w:val="0"/>
      <w:marBottom w:val="0"/>
      <w:divBdr>
        <w:top w:val="none" w:sz="0" w:space="0" w:color="auto"/>
        <w:left w:val="none" w:sz="0" w:space="0" w:color="auto"/>
        <w:bottom w:val="none" w:sz="0" w:space="0" w:color="auto"/>
        <w:right w:val="none" w:sz="0" w:space="0" w:color="auto"/>
      </w:divBdr>
    </w:div>
    <w:div w:id="2092048191">
      <w:bodyDiv w:val="1"/>
      <w:marLeft w:val="0"/>
      <w:marRight w:val="0"/>
      <w:marTop w:val="0"/>
      <w:marBottom w:val="0"/>
      <w:divBdr>
        <w:top w:val="none" w:sz="0" w:space="0" w:color="auto"/>
        <w:left w:val="none" w:sz="0" w:space="0" w:color="auto"/>
        <w:bottom w:val="none" w:sz="0" w:space="0" w:color="auto"/>
        <w:right w:val="none" w:sz="0" w:space="0" w:color="auto"/>
      </w:divBdr>
    </w:div>
    <w:div w:id="2100589694">
      <w:bodyDiv w:val="1"/>
      <w:marLeft w:val="0"/>
      <w:marRight w:val="0"/>
      <w:marTop w:val="0"/>
      <w:marBottom w:val="0"/>
      <w:divBdr>
        <w:top w:val="none" w:sz="0" w:space="0" w:color="auto"/>
        <w:left w:val="none" w:sz="0" w:space="0" w:color="auto"/>
        <w:bottom w:val="none" w:sz="0" w:space="0" w:color="auto"/>
        <w:right w:val="none" w:sz="0" w:space="0" w:color="auto"/>
      </w:divBdr>
    </w:div>
    <w:div w:id="2125611172">
      <w:bodyDiv w:val="1"/>
      <w:marLeft w:val="0"/>
      <w:marRight w:val="0"/>
      <w:marTop w:val="0"/>
      <w:marBottom w:val="0"/>
      <w:divBdr>
        <w:top w:val="none" w:sz="0" w:space="0" w:color="auto"/>
        <w:left w:val="none" w:sz="0" w:space="0" w:color="auto"/>
        <w:bottom w:val="none" w:sz="0" w:space="0" w:color="auto"/>
        <w:right w:val="none" w:sz="0" w:space="0" w:color="auto"/>
      </w:divBdr>
    </w:div>
    <w:div w:id="213732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00BDCD4-46CF-4A73-89AC-D5457F1AA388}"/>
      </w:docPartPr>
      <w:docPartBody>
        <w:p w:rsidR="00000000" w:rsidRDefault="003D3916">
          <w:r w:rsidRPr="00130934">
            <w:rPr>
              <w:rStyle w:val="PlaceholderText"/>
            </w:rPr>
            <w:t>Click or tap here to enter text.</w:t>
          </w:r>
        </w:p>
      </w:docPartBody>
    </w:docPart>
    <w:docPart>
      <w:docPartPr>
        <w:name w:val="DB8F80CDAC664D26A11F54B9D6149320"/>
        <w:category>
          <w:name w:val="General"/>
          <w:gallery w:val="placeholder"/>
        </w:category>
        <w:types>
          <w:type w:val="bbPlcHdr"/>
        </w:types>
        <w:behaviors>
          <w:behavior w:val="content"/>
        </w:behaviors>
        <w:guid w:val="{80DBE8F0-0974-445B-9251-DC34D4AF2184}"/>
      </w:docPartPr>
      <w:docPartBody>
        <w:p w:rsidR="00000000" w:rsidRDefault="003D3916" w:rsidP="003D3916">
          <w:pPr>
            <w:pStyle w:val="DB8F80CDAC664D26A11F54B9D6149320"/>
          </w:pPr>
          <w:r w:rsidRPr="00130934">
            <w:rPr>
              <w:rStyle w:val="PlaceholderText"/>
            </w:rPr>
            <w:t>Click or tap here to enter text.</w:t>
          </w:r>
        </w:p>
      </w:docPartBody>
    </w:docPart>
    <w:docPart>
      <w:docPartPr>
        <w:name w:val="EF5CD6D2EC5046C29F166EFF9906E01F"/>
        <w:category>
          <w:name w:val="General"/>
          <w:gallery w:val="placeholder"/>
        </w:category>
        <w:types>
          <w:type w:val="bbPlcHdr"/>
        </w:types>
        <w:behaviors>
          <w:behavior w:val="content"/>
        </w:behaviors>
        <w:guid w:val="{8A787CC3-4E7A-440B-B094-4D935308A913}"/>
      </w:docPartPr>
      <w:docPartBody>
        <w:p w:rsidR="00000000" w:rsidRDefault="003D3916" w:rsidP="003D3916">
          <w:pPr>
            <w:pStyle w:val="EF5CD6D2EC5046C29F166EFF9906E01F"/>
          </w:pPr>
          <w:r w:rsidRPr="00130934">
            <w:rPr>
              <w:rStyle w:val="PlaceholderText"/>
            </w:rPr>
            <w:t>Click or tap here to enter text.</w:t>
          </w:r>
        </w:p>
      </w:docPartBody>
    </w:docPart>
    <w:docPart>
      <w:docPartPr>
        <w:name w:val="59DE787356344F4D9D2F25F9ADF7B738"/>
        <w:category>
          <w:name w:val="General"/>
          <w:gallery w:val="placeholder"/>
        </w:category>
        <w:types>
          <w:type w:val="bbPlcHdr"/>
        </w:types>
        <w:behaviors>
          <w:behavior w:val="content"/>
        </w:behaviors>
        <w:guid w:val="{F26E62E0-A66B-4715-BF51-C212609D401A}"/>
      </w:docPartPr>
      <w:docPartBody>
        <w:p w:rsidR="00000000" w:rsidRDefault="003D3916" w:rsidP="003D3916">
          <w:pPr>
            <w:pStyle w:val="59DE787356344F4D9D2F25F9ADF7B738"/>
          </w:pPr>
          <w:r w:rsidRPr="00130934">
            <w:rPr>
              <w:rStyle w:val="PlaceholderText"/>
            </w:rPr>
            <w:t>Click or tap here to enter text.</w:t>
          </w:r>
        </w:p>
      </w:docPartBody>
    </w:docPart>
    <w:docPart>
      <w:docPartPr>
        <w:name w:val="F0E1D1C25C964227B47BB2A8BBABDB8D"/>
        <w:category>
          <w:name w:val="General"/>
          <w:gallery w:val="placeholder"/>
        </w:category>
        <w:types>
          <w:type w:val="bbPlcHdr"/>
        </w:types>
        <w:behaviors>
          <w:behavior w:val="content"/>
        </w:behaviors>
        <w:guid w:val="{F5E58D10-3748-487E-8478-F51C67FA360A}"/>
      </w:docPartPr>
      <w:docPartBody>
        <w:p w:rsidR="00000000" w:rsidRDefault="003D3916" w:rsidP="003D3916">
          <w:pPr>
            <w:pStyle w:val="F0E1D1C25C964227B47BB2A8BBABDB8D"/>
          </w:pPr>
          <w:r w:rsidRPr="00130934">
            <w:rPr>
              <w:rStyle w:val="PlaceholderText"/>
            </w:rPr>
            <w:t>Click or tap here to enter text.</w:t>
          </w:r>
        </w:p>
      </w:docPartBody>
    </w:docPart>
    <w:docPart>
      <w:docPartPr>
        <w:name w:val="6EDA70E16289463280297B02DB345613"/>
        <w:category>
          <w:name w:val="General"/>
          <w:gallery w:val="placeholder"/>
        </w:category>
        <w:types>
          <w:type w:val="bbPlcHdr"/>
        </w:types>
        <w:behaviors>
          <w:behavior w:val="content"/>
        </w:behaviors>
        <w:guid w:val="{0F4220DF-80B0-4921-9CE4-89B10AD23F95}"/>
      </w:docPartPr>
      <w:docPartBody>
        <w:p w:rsidR="00000000" w:rsidRDefault="003D3916" w:rsidP="003D3916">
          <w:pPr>
            <w:pStyle w:val="6EDA70E16289463280297B02DB345613"/>
          </w:pPr>
          <w:r w:rsidRPr="00130934">
            <w:rPr>
              <w:rStyle w:val="PlaceholderText"/>
            </w:rPr>
            <w:t>Click or tap here to enter text.</w:t>
          </w:r>
        </w:p>
      </w:docPartBody>
    </w:docPart>
    <w:docPart>
      <w:docPartPr>
        <w:name w:val="2E27F6F1E4A04ED9BA10E466514EFC00"/>
        <w:category>
          <w:name w:val="General"/>
          <w:gallery w:val="placeholder"/>
        </w:category>
        <w:types>
          <w:type w:val="bbPlcHdr"/>
        </w:types>
        <w:behaviors>
          <w:behavior w:val="content"/>
        </w:behaviors>
        <w:guid w:val="{830E1A11-C0DB-4F20-BF2F-44A518F5544A}"/>
      </w:docPartPr>
      <w:docPartBody>
        <w:p w:rsidR="00000000" w:rsidRDefault="003D3916" w:rsidP="003D3916">
          <w:pPr>
            <w:pStyle w:val="2E27F6F1E4A04ED9BA10E466514EFC00"/>
          </w:pPr>
          <w:r w:rsidRPr="00130934">
            <w:rPr>
              <w:rStyle w:val="PlaceholderText"/>
            </w:rPr>
            <w:t>Click or tap here to enter text.</w:t>
          </w:r>
        </w:p>
      </w:docPartBody>
    </w:docPart>
    <w:docPart>
      <w:docPartPr>
        <w:name w:val="69ED4E8E2AAB4CE796B064705C0BDA74"/>
        <w:category>
          <w:name w:val="General"/>
          <w:gallery w:val="placeholder"/>
        </w:category>
        <w:types>
          <w:type w:val="bbPlcHdr"/>
        </w:types>
        <w:behaviors>
          <w:behavior w:val="content"/>
        </w:behaviors>
        <w:guid w:val="{26ACF2AC-A669-4FCA-B828-86B582B8EADD}"/>
      </w:docPartPr>
      <w:docPartBody>
        <w:p w:rsidR="00000000" w:rsidRDefault="003D3916" w:rsidP="003D3916">
          <w:pPr>
            <w:pStyle w:val="69ED4E8E2AAB4CE796B064705C0BDA74"/>
          </w:pPr>
          <w:r w:rsidRPr="00130934">
            <w:rPr>
              <w:rStyle w:val="PlaceholderText"/>
            </w:rPr>
            <w:t>Click or tap here to enter text.</w:t>
          </w:r>
        </w:p>
      </w:docPartBody>
    </w:docPart>
    <w:docPart>
      <w:docPartPr>
        <w:name w:val="CC59CD360D6D421DBEE783869FBD2DA2"/>
        <w:category>
          <w:name w:val="General"/>
          <w:gallery w:val="placeholder"/>
        </w:category>
        <w:types>
          <w:type w:val="bbPlcHdr"/>
        </w:types>
        <w:behaviors>
          <w:behavior w:val="content"/>
        </w:behaviors>
        <w:guid w:val="{4B4AB3AB-04FC-4D88-A8B8-B3919963F3D8}"/>
      </w:docPartPr>
      <w:docPartBody>
        <w:p w:rsidR="00000000" w:rsidRDefault="003D3916" w:rsidP="003D3916">
          <w:pPr>
            <w:pStyle w:val="CC59CD360D6D421DBEE783869FBD2DA2"/>
          </w:pPr>
          <w:r w:rsidRPr="00130934">
            <w:rPr>
              <w:rStyle w:val="PlaceholderText"/>
            </w:rPr>
            <w:t>Click or tap here to enter text.</w:t>
          </w:r>
        </w:p>
      </w:docPartBody>
    </w:docPart>
    <w:docPart>
      <w:docPartPr>
        <w:name w:val="C03B4B80D037474A8AF5A318C12DCAA7"/>
        <w:category>
          <w:name w:val="General"/>
          <w:gallery w:val="placeholder"/>
        </w:category>
        <w:types>
          <w:type w:val="bbPlcHdr"/>
        </w:types>
        <w:behaviors>
          <w:behavior w:val="content"/>
        </w:behaviors>
        <w:guid w:val="{C42A7A9F-E5DD-400C-B8AB-420522E18D51}"/>
      </w:docPartPr>
      <w:docPartBody>
        <w:p w:rsidR="00000000" w:rsidRDefault="003D3916" w:rsidP="003D3916">
          <w:pPr>
            <w:pStyle w:val="C03B4B80D037474A8AF5A318C12DCAA7"/>
          </w:pPr>
          <w:r w:rsidRPr="00130934">
            <w:rPr>
              <w:rStyle w:val="PlaceholderText"/>
            </w:rPr>
            <w:t>Click or tap here to enter text.</w:t>
          </w:r>
        </w:p>
      </w:docPartBody>
    </w:docPart>
    <w:docPart>
      <w:docPartPr>
        <w:name w:val="197DCB6A21824D0D9DCBB51838CA77A7"/>
        <w:category>
          <w:name w:val="General"/>
          <w:gallery w:val="placeholder"/>
        </w:category>
        <w:types>
          <w:type w:val="bbPlcHdr"/>
        </w:types>
        <w:behaviors>
          <w:behavior w:val="content"/>
        </w:behaviors>
        <w:guid w:val="{F5DE21FA-95E7-4F48-B347-BBECF3FF1FE6}"/>
      </w:docPartPr>
      <w:docPartBody>
        <w:p w:rsidR="00000000" w:rsidRDefault="003D3916" w:rsidP="003D3916">
          <w:pPr>
            <w:pStyle w:val="197DCB6A21824D0D9DCBB51838CA77A7"/>
          </w:pPr>
          <w:r w:rsidRPr="00130934">
            <w:rPr>
              <w:rStyle w:val="PlaceholderText"/>
            </w:rPr>
            <w:t>Click or tap here to enter text.</w:t>
          </w:r>
        </w:p>
      </w:docPartBody>
    </w:docPart>
    <w:docPart>
      <w:docPartPr>
        <w:name w:val="A273DCB98F794DBF9EE2B1D129EDE3E8"/>
        <w:category>
          <w:name w:val="General"/>
          <w:gallery w:val="placeholder"/>
        </w:category>
        <w:types>
          <w:type w:val="bbPlcHdr"/>
        </w:types>
        <w:behaviors>
          <w:behavior w:val="content"/>
        </w:behaviors>
        <w:guid w:val="{2EACC3C7-C871-4DEB-A9BC-6D24EBDD0E38}"/>
      </w:docPartPr>
      <w:docPartBody>
        <w:p w:rsidR="00000000" w:rsidRDefault="003D3916" w:rsidP="003D3916">
          <w:pPr>
            <w:pStyle w:val="A273DCB98F794DBF9EE2B1D129EDE3E8"/>
          </w:pPr>
          <w:r w:rsidRPr="00130934">
            <w:rPr>
              <w:rStyle w:val="PlaceholderText"/>
            </w:rPr>
            <w:t>Click or tap here to enter text.</w:t>
          </w:r>
        </w:p>
      </w:docPartBody>
    </w:docPart>
    <w:docPart>
      <w:docPartPr>
        <w:name w:val="6F3CB685B7FE4C3E9FE905A7E11DFAC8"/>
        <w:category>
          <w:name w:val="General"/>
          <w:gallery w:val="placeholder"/>
        </w:category>
        <w:types>
          <w:type w:val="bbPlcHdr"/>
        </w:types>
        <w:behaviors>
          <w:behavior w:val="content"/>
        </w:behaviors>
        <w:guid w:val="{645720D1-5E90-406A-A732-95F27BFEF631}"/>
      </w:docPartPr>
      <w:docPartBody>
        <w:p w:rsidR="00000000" w:rsidRDefault="003D3916" w:rsidP="003D3916">
          <w:pPr>
            <w:pStyle w:val="6F3CB685B7FE4C3E9FE905A7E11DFAC8"/>
          </w:pPr>
          <w:r w:rsidRPr="00130934">
            <w:rPr>
              <w:rStyle w:val="PlaceholderText"/>
            </w:rPr>
            <w:t>Click or tap here to enter text.</w:t>
          </w:r>
        </w:p>
      </w:docPartBody>
    </w:docPart>
    <w:docPart>
      <w:docPartPr>
        <w:name w:val="AFEF1BE8136E4D4FB311C4D72BA4629A"/>
        <w:category>
          <w:name w:val="General"/>
          <w:gallery w:val="placeholder"/>
        </w:category>
        <w:types>
          <w:type w:val="bbPlcHdr"/>
        </w:types>
        <w:behaviors>
          <w:behavior w:val="content"/>
        </w:behaviors>
        <w:guid w:val="{68F735A6-559A-45AF-9710-5A5F27F044D5}"/>
      </w:docPartPr>
      <w:docPartBody>
        <w:p w:rsidR="00000000" w:rsidRDefault="003D3916" w:rsidP="003D3916">
          <w:pPr>
            <w:pStyle w:val="AFEF1BE8136E4D4FB311C4D72BA4629A"/>
          </w:pPr>
          <w:r w:rsidRPr="00130934">
            <w:rPr>
              <w:rStyle w:val="PlaceholderText"/>
            </w:rPr>
            <w:t>Click or tap here to enter text.</w:t>
          </w:r>
        </w:p>
      </w:docPartBody>
    </w:docPart>
    <w:docPart>
      <w:docPartPr>
        <w:name w:val="9D895435FFCF4ADE91B8A2F9F4867E3B"/>
        <w:category>
          <w:name w:val="General"/>
          <w:gallery w:val="placeholder"/>
        </w:category>
        <w:types>
          <w:type w:val="bbPlcHdr"/>
        </w:types>
        <w:behaviors>
          <w:behavior w:val="content"/>
        </w:behaviors>
        <w:guid w:val="{7A0FE557-EBC9-4121-BAB4-0D73609C59E0}"/>
      </w:docPartPr>
      <w:docPartBody>
        <w:p w:rsidR="00000000" w:rsidRDefault="003D3916" w:rsidP="003D3916">
          <w:pPr>
            <w:pStyle w:val="9D895435FFCF4ADE91B8A2F9F4867E3B"/>
          </w:pPr>
          <w:r w:rsidRPr="00130934">
            <w:rPr>
              <w:rStyle w:val="PlaceholderText"/>
            </w:rPr>
            <w:t>Click or tap here to enter text.</w:t>
          </w:r>
        </w:p>
      </w:docPartBody>
    </w:docPart>
    <w:docPart>
      <w:docPartPr>
        <w:name w:val="714185417DB6403780C87DFA099192DA"/>
        <w:category>
          <w:name w:val="General"/>
          <w:gallery w:val="placeholder"/>
        </w:category>
        <w:types>
          <w:type w:val="bbPlcHdr"/>
        </w:types>
        <w:behaviors>
          <w:behavior w:val="content"/>
        </w:behaviors>
        <w:guid w:val="{2EFE160E-8FFF-413F-BC9A-2B2A8A936012}"/>
      </w:docPartPr>
      <w:docPartBody>
        <w:p w:rsidR="00000000" w:rsidRDefault="003D3916" w:rsidP="003D3916">
          <w:pPr>
            <w:pStyle w:val="714185417DB6403780C87DFA099192DA"/>
          </w:pPr>
          <w:r w:rsidRPr="00130934">
            <w:rPr>
              <w:rStyle w:val="PlaceholderText"/>
            </w:rPr>
            <w:t>Click or tap here to enter text.</w:t>
          </w:r>
        </w:p>
      </w:docPartBody>
    </w:docPart>
    <w:docPart>
      <w:docPartPr>
        <w:name w:val="9B13EECE9BC640DD8B77F4D2773C4708"/>
        <w:category>
          <w:name w:val="General"/>
          <w:gallery w:val="placeholder"/>
        </w:category>
        <w:types>
          <w:type w:val="bbPlcHdr"/>
        </w:types>
        <w:behaviors>
          <w:behavior w:val="content"/>
        </w:behaviors>
        <w:guid w:val="{76FBD69D-AC46-47E2-89F4-E1D2187C055A}"/>
      </w:docPartPr>
      <w:docPartBody>
        <w:p w:rsidR="00000000" w:rsidRDefault="003D3916" w:rsidP="003D3916">
          <w:pPr>
            <w:pStyle w:val="9B13EECE9BC640DD8B77F4D2773C4708"/>
          </w:pPr>
          <w:r w:rsidRPr="00130934">
            <w:rPr>
              <w:rStyle w:val="PlaceholderText"/>
            </w:rPr>
            <w:t>Click or tap here to enter text.</w:t>
          </w:r>
        </w:p>
      </w:docPartBody>
    </w:docPart>
    <w:docPart>
      <w:docPartPr>
        <w:name w:val="E773031FCF7D4B0CBB47F03A87DA463F"/>
        <w:category>
          <w:name w:val="General"/>
          <w:gallery w:val="placeholder"/>
        </w:category>
        <w:types>
          <w:type w:val="bbPlcHdr"/>
        </w:types>
        <w:behaviors>
          <w:behavior w:val="content"/>
        </w:behaviors>
        <w:guid w:val="{47B8F96B-5AE1-4D25-BC43-3520B0AB57DC}"/>
      </w:docPartPr>
      <w:docPartBody>
        <w:p w:rsidR="00000000" w:rsidRDefault="003D3916" w:rsidP="003D3916">
          <w:pPr>
            <w:pStyle w:val="E773031FCF7D4B0CBB47F03A87DA463F"/>
          </w:pPr>
          <w:r w:rsidRPr="00130934">
            <w:rPr>
              <w:rStyle w:val="PlaceholderText"/>
            </w:rPr>
            <w:t>Click or tap here to enter text.</w:t>
          </w:r>
        </w:p>
      </w:docPartBody>
    </w:docPart>
    <w:docPart>
      <w:docPartPr>
        <w:name w:val="085FB315E3504C128C26B064ADDB19E0"/>
        <w:category>
          <w:name w:val="General"/>
          <w:gallery w:val="placeholder"/>
        </w:category>
        <w:types>
          <w:type w:val="bbPlcHdr"/>
        </w:types>
        <w:behaviors>
          <w:behavior w:val="content"/>
        </w:behaviors>
        <w:guid w:val="{F45D1AE3-92B4-41FD-9D50-A344BA1C7DDD}"/>
      </w:docPartPr>
      <w:docPartBody>
        <w:p w:rsidR="00000000" w:rsidRDefault="003D3916" w:rsidP="003D3916">
          <w:pPr>
            <w:pStyle w:val="085FB315E3504C128C26B064ADDB19E0"/>
          </w:pPr>
          <w:r w:rsidRPr="00130934">
            <w:rPr>
              <w:rStyle w:val="PlaceholderText"/>
            </w:rPr>
            <w:t>Click or tap here to enter text.</w:t>
          </w:r>
        </w:p>
      </w:docPartBody>
    </w:docPart>
    <w:docPart>
      <w:docPartPr>
        <w:name w:val="3CF40BD5781646779DA473DC0F4B766C"/>
        <w:category>
          <w:name w:val="General"/>
          <w:gallery w:val="placeholder"/>
        </w:category>
        <w:types>
          <w:type w:val="bbPlcHdr"/>
        </w:types>
        <w:behaviors>
          <w:behavior w:val="content"/>
        </w:behaviors>
        <w:guid w:val="{CB99E415-9BA0-43F5-A580-32DE89ACE175}"/>
      </w:docPartPr>
      <w:docPartBody>
        <w:p w:rsidR="00000000" w:rsidRDefault="003D3916" w:rsidP="003D3916">
          <w:pPr>
            <w:pStyle w:val="3CF40BD5781646779DA473DC0F4B766C"/>
          </w:pPr>
          <w:r w:rsidRPr="00130934">
            <w:rPr>
              <w:rStyle w:val="PlaceholderText"/>
            </w:rPr>
            <w:t>Click or tap here to enter text.</w:t>
          </w:r>
        </w:p>
      </w:docPartBody>
    </w:docPart>
    <w:docPart>
      <w:docPartPr>
        <w:name w:val="445146EED6894CA1B882528972639955"/>
        <w:category>
          <w:name w:val="General"/>
          <w:gallery w:val="placeholder"/>
        </w:category>
        <w:types>
          <w:type w:val="bbPlcHdr"/>
        </w:types>
        <w:behaviors>
          <w:behavior w:val="content"/>
        </w:behaviors>
        <w:guid w:val="{5855E04D-8A30-451E-946B-A174BE28955F}"/>
      </w:docPartPr>
      <w:docPartBody>
        <w:p w:rsidR="00000000" w:rsidRDefault="003D3916" w:rsidP="003D3916">
          <w:pPr>
            <w:pStyle w:val="445146EED6894CA1B882528972639955"/>
          </w:pPr>
          <w:r w:rsidRPr="00130934">
            <w:rPr>
              <w:rStyle w:val="PlaceholderText"/>
            </w:rPr>
            <w:t>Click or tap here to enter text.</w:t>
          </w:r>
        </w:p>
      </w:docPartBody>
    </w:docPart>
    <w:docPart>
      <w:docPartPr>
        <w:name w:val="F171C51F28584F1FA14082A2C8E1761E"/>
        <w:category>
          <w:name w:val="General"/>
          <w:gallery w:val="placeholder"/>
        </w:category>
        <w:types>
          <w:type w:val="bbPlcHdr"/>
        </w:types>
        <w:behaviors>
          <w:behavior w:val="content"/>
        </w:behaviors>
        <w:guid w:val="{EE17F1A4-1C4A-4434-840B-B71A68CB37CB}"/>
      </w:docPartPr>
      <w:docPartBody>
        <w:p w:rsidR="00000000" w:rsidRDefault="003D3916" w:rsidP="003D3916">
          <w:pPr>
            <w:pStyle w:val="F171C51F28584F1FA14082A2C8E1761E"/>
          </w:pPr>
          <w:r w:rsidRPr="00130934">
            <w:rPr>
              <w:rStyle w:val="PlaceholderText"/>
            </w:rPr>
            <w:t>Click or tap here to enter text.</w:t>
          </w:r>
        </w:p>
      </w:docPartBody>
    </w:docPart>
    <w:docPart>
      <w:docPartPr>
        <w:name w:val="2CF2D7CD5B9C4E3D841C86BF98C1D6FF"/>
        <w:category>
          <w:name w:val="General"/>
          <w:gallery w:val="placeholder"/>
        </w:category>
        <w:types>
          <w:type w:val="bbPlcHdr"/>
        </w:types>
        <w:behaviors>
          <w:behavior w:val="content"/>
        </w:behaviors>
        <w:guid w:val="{358AAFE5-EE06-4C9E-B316-168947223465}"/>
      </w:docPartPr>
      <w:docPartBody>
        <w:p w:rsidR="00000000" w:rsidRDefault="003D3916" w:rsidP="003D3916">
          <w:pPr>
            <w:pStyle w:val="2CF2D7CD5B9C4E3D841C86BF98C1D6FF"/>
          </w:pPr>
          <w:r w:rsidRPr="00130934">
            <w:rPr>
              <w:rStyle w:val="PlaceholderText"/>
            </w:rPr>
            <w:t>Click or tap here to enter text.</w:t>
          </w:r>
        </w:p>
      </w:docPartBody>
    </w:docPart>
    <w:docPart>
      <w:docPartPr>
        <w:name w:val="36F33750938C4F59BD96B73382930DA2"/>
        <w:category>
          <w:name w:val="General"/>
          <w:gallery w:val="placeholder"/>
        </w:category>
        <w:types>
          <w:type w:val="bbPlcHdr"/>
        </w:types>
        <w:behaviors>
          <w:behavior w:val="content"/>
        </w:behaviors>
        <w:guid w:val="{EB0C42E2-2525-443B-A6CC-13798033F407}"/>
      </w:docPartPr>
      <w:docPartBody>
        <w:p w:rsidR="00000000" w:rsidRDefault="003D3916" w:rsidP="003D3916">
          <w:pPr>
            <w:pStyle w:val="36F33750938C4F59BD96B73382930DA2"/>
          </w:pPr>
          <w:r w:rsidRPr="00130934">
            <w:rPr>
              <w:rStyle w:val="PlaceholderText"/>
            </w:rPr>
            <w:t>Click or tap here to enter text.</w:t>
          </w:r>
        </w:p>
      </w:docPartBody>
    </w:docPart>
    <w:docPart>
      <w:docPartPr>
        <w:name w:val="782BC66A22A64206A8F29D2A949D5EA7"/>
        <w:category>
          <w:name w:val="General"/>
          <w:gallery w:val="placeholder"/>
        </w:category>
        <w:types>
          <w:type w:val="bbPlcHdr"/>
        </w:types>
        <w:behaviors>
          <w:behavior w:val="content"/>
        </w:behaviors>
        <w:guid w:val="{20005593-317D-4B7A-842D-D1444E7B7A55}"/>
      </w:docPartPr>
      <w:docPartBody>
        <w:p w:rsidR="00000000" w:rsidRDefault="003D3916" w:rsidP="003D3916">
          <w:pPr>
            <w:pStyle w:val="782BC66A22A64206A8F29D2A949D5EA7"/>
          </w:pPr>
          <w:r w:rsidRPr="00130934">
            <w:rPr>
              <w:rStyle w:val="PlaceholderText"/>
            </w:rPr>
            <w:t>Click or tap here to enter text.</w:t>
          </w:r>
        </w:p>
      </w:docPartBody>
    </w:docPart>
    <w:docPart>
      <w:docPartPr>
        <w:name w:val="8DAE1FDCCECD4F6D96EAA55FDD149BE5"/>
        <w:category>
          <w:name w:val="General"/>
          <w:gallery w:val="placeholder"/>
        </w:category>
        <w:types>
          <w:type w:val="bbPlcHdr"/>
        </w:types>
        <w:behaviors>
          <w:behavior w:val="content"/>
        </w:behaviors>
        <w:guid w:val="{ED335C54-003C-4B84-8461-D248156409DE}"/>
      </w:docPartPr>
      <w:docPartBody>
        <w:p w:rsidR="00000000" w:rsidRDefault="003D3916" w:rsidP="003D3916">
          <w:pPr>
            <w:pStyle w:val="8DAE1FDCCECD4F6D96EAA55FDD149BE5"/>
          </w:pPr>
          <w:r w:rsidRPr="00130934">
            <w:rPr>
              <w:rStyle w:val="PlaceholderText"/>
            </w:rPr>
            <w:t>Click or tap here to enter text.</w:t>
          </w:r>
        </w:p>
      </w:docPartBody>
    </w:docPart>
    <w:docPart>
      <w:docPartPr>
        <w:name w:val="AA1C3805515440999AEE85F12E502E3A"/>
        <w:category>
          <w:name w:val="General"/>
          <w:gallery w:val="placeholder"/>
        </w:category>
        <w:types>
          <w:type w:val="bbPlcHdr"/>
        </w:types>
        <w:behaviors>
          <w:behavior w:val="content"/>
        </w:behaviors>
        <w:guid w:val="{182F3101-1446-413C-BC6C-C5ED49D54593}"/>
      </w:docPartPr>
      <w:docPartBody>
        <w:p w:rsidR="00000000" w:rsidRDefault="003D3916" w:rsidP="003D3916">
          <w:pPr>
            <w:pStyle w:val="AA1C3805515440999AEE85F12E502E3A"/>
          </w:pPr>
          <w:r w:rsidRPr="00130934">
            <w:rPr>
              <w:rStyle w:val="PlaceholderText"/>
            </w:rPr>
            <w:t>Click or tap here to enter text.</w:t>
          </w:r>
        </w:p>
      </w:docPartBody>
    </w:docPart>
    <w:docPart>
      <w:docPartPr>
        <w:name w:val="6AAAF665C3A543ED98C8CA2EE859B38E"/>
        <w:category>
          <w:name w:val="General"/>
          <w:gallery w:val="placeholder"/>
        </w:category>
        <w:types>
          <w:type w:val="bbPlcHdr"/>
        </w:types>
        <w:behaviors>
          <w:behavior w:val="content"/>
        </w:behaviors>
        <w:guid w:val="{12F0FBC5-068F-4630-96D9-C0B4CF0BABAC}"/>
      </w:docPartPr>
      <w:docPartBody>
        <w:p w:rsidR="00000000" w:rsidRDefault="003D3916" w:rsidP="003D3916">
          <w:pPr>
            <w:pStyle w:val="6AAAF665C3A543ED98C8CA2EE859B38E"/>
          </w:pPr>
          <w:r w:rsidRPr="00130934">
            <w:rPr>
              <w:rStyle w:val="PlaceholderText"/>
            </w:rPr>
            <w:t>Click or tap here to enter text.</w:t>
          </w:r>
        </w:p>
      </w:docPartBody>
    </w:docPart>
    <w:docPart>
      <w:docPartPr>
        <w:name w:val="A5B3221ACD704052B12882343EC8A5D7"/>
        <w:category>
          <w:name w:val="General"/>
          <w:gallery w:val="placeholder"/>
        </w:category>
        <w:types>
          <w:type w:val="bbPlcHdr"/>
        </w:types>
        <w:behaviors>
          <w:behavior w:val="content"/>
        </w:behaviors>
        <w:guid w:val="{0522DD37-9484-4B51-B6D0-A77F0BAA20FC}"/>
      </w:docPartPr>
      <w:docPartBody>
        <w:p w:rsidR="00000000" w:rsidRDefault="003D3916" w:rsidP="003D3916">
          <w:pPr>
            <w:pStyle w:val="A5B3221ACD704052B12882343EC8A5D7"/>
          </w:pPr>
          <w:r w:rsidRPr="00130934">
            <w:rPr>
              <w:rStyle w:val="PlaceholderText"/>
            </w:rPr>
            <w:t>Click or tap here to enter text.</w:t>
          </w:r>
        </w:p>
      </w:docPartBody>
    </w:docPart>
    <w:docPart>
      <w:docPartPr>
        <w:name w:val="35BF48340F0E4224B01F6CEF94A3BC34"/>
        <w:category>
          <w:name w:val="General"/>
          <w:gallery w:val="placeholder"/>
        </w:category>
        <w:types>
          <w:type w:val="bbPlcHdr"/>
        </w:types>
        <w:behaviors>
          <w:behavior w:val="content"/>
        </w:behaviors>
        <w:guid w:val="{541B5E12-AB95-46F0-9275-A9435C21122E}"/>
      </w:docPartPr>
      <w:docPartBody>
        <w:p w:rsidR="00000000" w:rsidRDefault="003D3916" w:rsidP="003D3916">
          <w:pPr>
            <w:pStyle w:val="35BF48340F0E4224B01F6CEF94A3BC34"/>
          </w:pPr>
          <w:r w:rsidRPr="00130934">
            <w:rPr>
              <w:rStyle w:val="PlaceholderText"/>
            </w:rPr>
            <w:t>Click or tap here to enter text.</w:t>
          </w:r>
        </w:p>
      </w:docPartBody>
    </w:docPart>
    <w:docPart>
      <w:docPartPr>
        <w:name w:val="F04174139E6D4340B85717D7D129A31B"/>
        <w:category>
          <w:name w:val="General"/>
          <w:gallery w:val="placeholder"/>
        </w:category>
        <w:types>
          <w:type w:val="bbPlcHdr"/>
        </w:types>
        <w:behaviors>
          <w:behavior w:val="content"/>
        </w:behaviors>
        <w:guid w:val="{C39EC726-6C53-46CE-9CB8-8ACC08BFAFFB}"/>
      </w:docPartPr>
      <w:docPartBody>
        <w:p w:rsidR="00000000" w:rsidRDefault="003D3916" w:rsidP="003D3916">
          <w:pPr>
            <w:pStyle w:val="F04174139E6D4340B85717D7D129A31B"/>
          </w:pPr>
          <w:r w:rsidRPr="00130934">
            <w:rPr>
              <w:rStyle w:val="PlaceholderText"/>
            </w:rPr>
            <w:t>Click or tap here to enter text.</w:t>
          </w:r>
        </w:p>
      </w:docPartBody>
    </w:docPart>
    <w:docPart>
      <w:docPartPr>
        <w:name w:val="3A719E5E9067466C8A767F3926FC4220"/>
        <w:category>
          <w:name w:val="General"/>
          <w:gallery w:val="placeholder"/>
        </w:category>
        <w:types>
          <w:type w:val="bbPlcHdr"/>
        </w:types>
        <w:behaviors>
          <w:behavior w:val="content"/>
        </w:behaviors>
        <w:guid w:val="{96BB4F5D-C62A-40B5-B9D6-F041D54E0CF6}"/>
      </w:docPartPr>
      <w:docPartBody>
        <w:p w:rsidR="00000000" w:rsidRDefault="003D3916" w:rsidP="003D3916">
          <w:pPr>
            <w:pStyle w:val="3A719E5E9067466C8A767F3926FC4220"/>
          </w:pPr>
          <w:r w:rsidRPr="00130934">
            <w:rPr>
              <w:rStyle w:val="PlaceholderText"/>
            </w:rPr>
            <w:t>Click or tap here to enter text.</w:t>
          </w:r>
        </w:p>
      </w:docPartBody>
    </w:docPart>
    <w:docPart>
      <w:docPartPr>
        <w:name w:val="C3BF1D27F8BB413483FFE4A7A788A208"/>
        <w:category>
          <w:name w:val="General"/>
          <w:gallery w:val="placeholder"/>
        </w:category>
        <w:types>
          <w:type w:val="bbPlcHdr"/>
        </w:types>
        <w:behaviors>
          <w:behavior w:val="content"/>
        </w:behaviors>
        <w:guid w:val="{928CBEDA-64F0-42F3-832D-E33E5039D49B}"/>
      </w:docPartPr>
      <w:docPartBody>
        <w:p w:rsidR="00000000" w:rsidRDefault="003D3916" w:rsidP="003D3916">
          <w:pPr>
            <w:pStyle w:val="C3BF1D27F8BB413483FFE4A7A788A208"/>
          </w:pPr>
          <w:r w:rsidRPr="00130934">
            <w:rPr>
              <w:rStyle w:val="PlaceholderText"/>
            </w:rPr>
            <w:t>Click or tap here to enter text.</w:t>
          </w:r>
        </w:p>
      </w:docPartBody>
    </w:docPart>
    <w:docPart>
      <w:docPartPr>
        <w:name w:val="6DCCDF08CFAB4460A349FA863CF99569"/>
        <w:category>
          <w:name w:val="General"/>
          <w:gallery w:val="placeholder"/>
        </w:category>
        <w:types>
          <w:type w:val="bbPlcHdr"/>
        </w:types>
        <w:behaviors>
          <w:behavior w:val="content"/>
        </w:behaviors>
        <w:guid w:val="{931BBEA5-9DF5-4C27-AB90-4B3C35D494A3}"/>
      </w:docPartPr>
      <w:docPartBody>
        <w:p w:rsidR="00000000" w:rsidRDefault="003D3916" w:rsidP="003D3916">
          <w:pPr>
            <w:pStyle w:val="6DCCDF08CFAB4460A349FA863CF99569"/>
          </w:pPr>
          <w:r w:rsidRPr="00130934">
            <w:rPr>
              <w:rStyle w:val="PlaceholderText"/>
            </w:rPr>
            <w:t>Click or tap here to enter text.</w:t>
          </w:r>
        </w:p>
      </w:docPartBody>
    </w:docPart>
    <w:docPart>
      <w:docPartPr>
        <w:name w:val="730C33A5CF614510AC9FD5240A780293"/>
        <w:category>
          <w:name w:val="General"/>
          <w:gallery w:val="placeholder"/>
        </w:category>
        <w:types>
          <w:type w:val="bbPlcHdr"/>
        </w:types>
        <w:behaviors>
          <w:behavior w:val="content"/>
        </w:behaviors>
        <w:guid w:val="{CA2CA45B-6CDF-4043-96B2-E19E5CB04675}"/>
      </w:docPartPr>
      <w:docPartBody>
        <w:p w:rsidR="00000000" w:rsidRDefault="003D3916" w:rsidP="003D3916">
          <w:pPr>
            <w:pStyle w:val="730C33A5CF614510AC9FD5240A780293"/>
          </w:pPr>
          <w:r w:rsidRPr="00130934">
            <w:rPr>
              <w:rStyle w:val="PlaceholderText"/>
            </w:rPr>
            <w:t>Click or tap here to enter text.</w:t>
          </w:r>
        </w:p>
      </w:docPartBody>
    </w:docPart>
    <w:docPart>
      <w:docPartPr>
        <w:name w:val="138B6A8313394D0A87586D0F44F3DBD4"/>
        <w:category>
          <w:name w:val="General"/>
          <w:gallery w:val="placeholder"/>
        </w:category>
        <w:types>
          <w:type w:val="bbPlcHdr"/>
        </w:types>
        <w:behaviors>
          <w:behavior w:val="content"/>
        </w:behaviors>
        <w:guid w:val="{0AE1FE9C-F03A-4C8F-9AC8-C3538CF75500}"/>
      </w:docPartPr>
      <w:docPartBody>
        <w:p w:rsidR="00000000" w:rsidRDefault="003D3916" w:rsidP="003D3916">
          <w:pPr>
            <w:pStyle w:val="138B6A8313394D0A87586D0F44F3DBD4"/>
          </w:pPr>
          <w:r w:rsidRPr="00130934">
            <w:rPr>
              <w:rStyle w:val="PlaceholderText"/>
            </w:rPr>
            <w:t>Click or tap here to enter text.</w:t>
          </w:r>
        </w:p>
      </w:docPartBody>
    </w:docPart>
    <w:docPart>
      <w:docPartPr>
        <w:name w:val="C297D3644C84494B8CAAFD285515DE8F"/>
        <w:category>
          <w:name w:val="General"/>
          <w:gallery w:val="placeholder"/>
        </w:category>
        <w:types>
          <w:type w:val="bbPlcHdr"/>
        </w:types>
        <w:behaviors>
          <w:behavior w:val="content"/>
        </w:behaviors>
        <w:guid w:val="{DC964B15-407F-4B24-A7B1-C0ABBE6C7AC2}"/>
      </w:docPartPr>
      <w:docPartBody>
        <w:p w:rsidR="00000000" w:rsidRDefault="003D3916" w:rsidP="003D3916">
          <w:pPr>
            <w:pStyle w:val="C297D3644C84494B8CAAFD285515DE8F"/>
          </w:pPr>
          <w:r w:rsidRPr="00130934">
            <w:rPr>
              <w:rStyle w:val="PlaceholderText"/>
            </w:rPr>
            <w:t>Click or tap here to enter text.</w:t>
          </w:r>
        </w:p>
      </w:docPartBody>
    </w:docPart>
    <w:docPart>
      <w:docPartPr>
        <w:name w:val="0218A91D1EDF420B9E742BBBC4B18CE7"/>
        <w:category>
          <w:name w:val="General"/>
          <w:gallery w:val="placeholder"/>
        </w:category>
        <w:types>
          <w:type w:val="bbPlcHdr"/>
        </w:types>
        <w:behaviors>
          <w:behavior w:val="content"/>
        </w:behaviors>
        <w:guid w:val="{A43CFC40-A96B-48DF-B934-1CE8EA7C6518}"/>
      </w:docPartPr>
      <w:docPartBody>
        <w:p w:rsidR="00000000" w:rsidRDefault="003D3916" w:rsidP="003D3916">
          <w:pPr>
            <w:pStyle w:val="0218A91D1EDF420B9E742BBBC4B18CE7"/>
          </w:pPr>
          <w:r w:rsidRPr="00130934">
            <w:rPr>
              <w:rStyle w:val="PlaceholderText"/>
            </w:rPr>
            <w:t>Click or tap here to enter text.</w:t>
          </w:r>
        </w:p>
      </w:docPartBody>
    </w:docPart>
    <w:docPart>
      <w:docPartPr>
        <w:name w:val="856DAA5DE06A4C4B8E875C811670490A"/>
        <w:category>
          <w:name w:val="General"/>
          <w:gallery w:val="placeholder"/>
        </w:category>
        <w:types>
          <w:type w:val="bbPlcHdr"/>
        </w:types>
        <w:behaviors>
          <w:behavior w:val="content"/>
        </w:behaviors>
        <w:guid w:val="{58859A80-5D0A-4608-8228-023D16D48500}"/>
      </w:docPartPr>
      <w:docPartBody>
        <w:p w:rsidR="00000000" w:rsidRDefault="003D3916" w:rsidP="003D3916">
          <w:pPr>
            <w:pStyle w:val="856DAA5DE06A4C4B8E875C811670490A"/>
          </w:pPr>
          <w:r w:rsidRPr="00130934">
            <w:rPr>
              <w:rStyle w:val="PlaceholderText"/>
            </w:rPr>
            <w:t>Click or tap here to enter text.</w:t>
          </w:r>
        </w:p>
      </w:docPartBody>
    </w:docPart>
    <w:docPart>
      <w:docPartPr>
        <w:name w:val="75ABF50A999241188BB624D0F428D8C0"/>
        <w:category>
          <w:name w:val="General"/>
          <w:gallery w:val="placeholder"/>
        </w:category>
        <w:types>
          <w:type w:val="bbPlcHdr"/>
        </w:types>
        <w:behaviors>
          <w:behavior w:val="content"/>
        </w:behaviors>
        <w:guid w:val="{54C35E01-D565-45E3-8F16-6918C5CE5419}"/>
      </w:docPartPr>
      <w:docPartBody>
        <w:p w:rsidR="00000000" w:rsidRDefault="003D3916" w:rsidP="003D3916">
          <w:pPr>
            <w:pStyle w:val="75ABF50A999241188BB624D0F428D8C0"/>
          </w:pPr>
          <w:r w:rsidRPr="00130934">
            <w:rPr>
              <w:rStyle w:val="PlaceholderText"/>
            </w:rPr>
            <w:t>Click or tap here to enter text.</w:t>
          </w:r>
        </w:p>
      </w:docPartBody>
    </w:docPart>
    <w:docPart>
      <w:docPartPr>
        <w:name w:val="9A2B419E570A4D42BFABDBBAF0A1DAD5"/>
        <w:category>
          <w:name w:val="General"/>
          <w:gallery w:val="placeholder"/>
        </w:category>
        <w:types>
          <w:type w:val="bbPlcHdr"/>
        </w:types>
        <w:behaviors>
          <w:behavior w:val="content"/>
        </w:behaviors>
        <w:guid w:val="{C03E4670-C46B-43D5-B8F1-75BF33DEEA12}"/>
      </w:docPartPr>
      <w:docPartBody>
        <w:p w:rsidR="00000000" w:rsidRDefault="003D3916" w:rsidP="003D3916">
          <w:pPr>
            <w:pStyle w:val="9A2B419E570A4D42BFABDBBAF0A1DAD5"/>
          </w:pPr>
          <w:r w:rsidRPr="00130934">
            <w:rPr>
              <w:rStyle w:val="PlaceholderText"/>
            </w:rPr>
            <w:t>Click or tap here to enter text.</w:t>
          </w:r>
        </w:p>
      </w:docPartBody>
    </w:docPart>
    <w:docPart>
      <w:docPartPr>
        <w:name w:val="426F0F11DFF440309C43F83774768C5A"/>
        <w:category>
          <w:name w:val="General"/>
          <w:gallery w:val="placeholder"/>
        </w:category>
        <w:types>
          <w:type w:val="bbPlcHdr"/>
        </w:types>
        <w:behaviors>
          <w:behavior w:val="content"/>
        </w:behaviors>
        <w:guid w:val="{0F6F00D1-9F2E-4DF8-9950-9CA42A3DC6C2}"/>
      </w:docPartPr>
      <w:docPartBody>
        <w:p w:rsidR="00000000" w:rsidRDefault="003D3916" w:rsidP="003D3916">
          <w:pPr>
            <w:pStyle w:val="426F0F11DFF440309C43F83774768C5A"/>
          </w:pPr>
          <w:r w:rsidRPr="00130934">
            <w:rPr>
              <w:rStyle w:val="PlaceholderText"/>
            </w:rPr>
            <w:t>Click or tap here to enter text.</w:t>
          </w:r>
        </w:p>
      </w:docPartBody>
    </w:docPart>
    <w:docPart>
      <w:docPartPr>
        <w:name w:val="DAB64E2BB2DD4FF38DD53DA10A2CD698"/>
        <w:category>
          <w:name w:val="General"/>
          <w:gallery w:val="placeholder"/>
        </w:category>
        <w:types>
          <w:type w:val="bbPlcHdr"/>
        </w:types>
        <w:behaviors>
          <w:behavior w:val="content"/>
        </w:behaviors>
        <w:guid w:val="{4B911D29-9787-4C7C-9675-C0D06FE4ADE2}"/>
      </w:docPartPr>
      <w:docPartBody>
        <w:p w:rsidR="00000000" w:rsidRDefault="003D3916" w:rsidP="003D3916">
          <w:pPr>
            <w:pStyle w:val="DAB64E2BB2DD4FF38DD53DA10A2CD698"/>
          </w:pPr>
          <w:r w:rsidRPr="00130934">
            <w:rPr>
              <w:rStyle w:val="PlaceholderText"/>
            </w:rPr>
            <w:t>Click or tap here to enter text.</w:t>
          </w:r>
        </w:p>
      </w:docPartBody>
    </w:docPart>
    <w:docPart>
      <w:docPartPr>
        <w:name w:val="04AC70C2E161404EB714351137739C69"/>
        <w:category>
          <w:name w:val="General"/>
          <w:gallery w:val="placeholder"/>
        </w:category>
        <w:types>
          <w:type w:val="bbPlcHdr"/>
        </w:types>
        <w:behaviors>
          <w:behavior w:val="content"/>
        </w:behaviors>
        <w:guid w:val="{5EB626C9-8F89-4602-A368-3F590D2C4A18}"/>
      </w:docPartPr>
      <w:docPartBody>
        <w:p w:rsidR="00000000" w:rsidRDefault="003D3916" w:rsidP="003D3916">
          <w:pPr>
            <w:pStyle w:val="04AC70C2E161404EB714351137739C69"/>
          </w:pPr>
          <w:r w:rsidRPr="00130934">
            <w:rPr>
              <w:rStyle w:val="PlaceholderText"/>
            </w:rPr>
            <w:t>Click or tap here to enter text.</w:t>
          </w:r>
        </w:p>
      </w:docPartBody>
    </w:docPart>
    <w:docPart>
      <w:docPartPr>
        <w:name w:val="50E195F90BCA44E79AC29BC0BA9A8D7B"/>
        <w:category>
          <w:name w:val="General"/>
          <w:gallery w:val="placeholder"/>
        </w:category>
        <w:types>
          <w:type w:val="bbPlcHdr"/>
        </w:types>
        <w:behaviors>
          <w:behavior w:val="content"/>
        </w:behaviors>
        <w:guid w:val="{23E6D095-8982-4E96-961D-D19539977C00}"/>
      </w:docPartPr>
      <w:docPartBody>
        <w:p w:rsidR="00000000" w:rsidRDefault="003D3916" w:rsidP="003D3916">
          <w:pPr>
            <w:pStyle w:val="50E195F90BCA44E79AC29BC0BA9A8D7B"/>
          </w:pPr>
          <w:r w:rsidRPr="00130934">
            <w:rPr>
              <w:rStyle w:val="PlaceholderText"/>
            </w:rPr>
            <w:t>Click or tap here to enter text.</w:t>
          </w:r>
        </w:p>
      </w:docPartBody>
    </w:docPart>
    <w:docPart>
      <w:docPartPr>
        <w:name w:val="6D1AB397F33E4AA09ED7460F6C3DF6A8"/>
        <w:category>
          <w:name w:val="General"/>
          <w:gallery w:val="placeholder"/>
        </w:category>
        <w:types>
          <w:type w:val="bbPlcHdr"/>
        </w:types>
        <w:behaviors>
          <w:behavior w:val="content"/>
        </w:behaviors>
        <w:guid w:val="{70D82024-C6BD-42B2-A378-1C7E63BA8455}"/>
      </w:docPartPr>
      <w:docPartBody>
        <w:p w:rsidR="00000000" w:rsidRDefault="003D3916" w:rsidP="003D3916">
          <w:pPr>
            <w:pStyle w:val="6D1AB397F33E4AA09ED7460F6C3DF6A8"/>
          </w:pPr>
          <w:r w:rsidRPr="00130934">
            <w:rPr>
              <w:rStyle w:val="PlaceholderText"/>
            </w:rPr>
            <w:t>Click or tap here to enter text.</w:t>
          </w:r>
        </w:p>
      </w:docPartBody>
    </w:docPart>
    <w:docPart>
      <w:docPartPr>
        <w:name w:val="FDC9DEFA4B3C4651B14A3A75874CE273"/>
        <w:category>
          <w:name w:val="General"/>
          <w:gallery w:val="placeholder"/>
        </w:category>
        <w:types>
          <w:type w:val="bbPlcHdr"/>
        </w:types>
        <w:behaviors>
          <w:behavior w:val="content"/>
        </w:behaviors>
        <w:guid w:val="{DD219505-B881-4C5A-A558-3FD6A000B96B}"/>
      </w:docPartPr>
      <w:docPartBody>
        <w:p w:rsidR="00000000" w:rsidRDefault="003D3916" w:rsidP="003D3916">
          <w:pPr>
            <w:pStyle w:val="FDC9DEFA4B3C4651B14A3A75874CE273"/>
          </w:pPr>
          <w:r w:rsidRPr="00130934">
            <w:rPr>
              <w:rStyle w:val="PlaceholderText"/>
            </w:rPr>
            <w:t>Click or tap here to enter text.</w:t>
          </w:r>
        </w:p>
      </w:docPartBody>
    </w:docPart>
    <w:docPart>
      <w:docPartPr>
        <w:name w:val="1961D994597D46CD82E766232B2C1579"/>
        <w:category>
          <w:name w:val="General"/>
          <w:gallery w:val="placeholder"/>
        </w:category>
        <w:types>
          <w:type w:val="bbPlcHdr"/>
        </w:types>
        <w:behaviors>
          <w:behavior w:val="content"/>
        </w:behaviors>
        <w:guid w:val="{966A004E-7AEA-411C-963F-8E88211314C5}"/>
      </w:docPartPr>
      <w:docPartBody>
        <w:p w:rsidR="00000000" w:rsidRDefault="003D3916" w:rsidP="003D3916">
          <w:pPr>
            <w:pStyle w:val="1961D994597D46CD82E766232B2C1579"/>
          </w:pPr>
          <w:r w:rsidRPr="00130934">
            <w:rPr>
              <w:rStyle w:val="PlaceholderText"/>
            </w:rPr>
            <w:t>Click or tap here to enter text.</w:t>
          </w:r>
        </w:p>
      </w:docPartBody>
    </w:docPart>
    <w:docPart>
      <w:docPartPr>
        <w:name w:val="6B98EE9AD00D42C1B9AC29C243518051"/>
        <w:category>
          <w:name w:val="General"/>
          <w:gallery w:val="placeholder"/>
        </w:category>
        <w:types>
          <w:type w:val="bbPlcHdr"/>
        </w:types>
        <w:behaviors>
          <w:behavior w:val="content"/>
        </w:behaviors>
        <w:guid w:val="{48C37F6D-B3A7-4054-8325-024780E86836}"/>
      </w:docPartPr>
      <w:docPartBody>
        <w:p w:rsidR="00000000" w:rsidRDefault="003D3916" w:rsidP="003D3916">
          <w:pPr>
            <w:pStyle w:val="6B98EE9AD00D42C1B9AC29C243518051"/>
          </w:pPr>
          <w:r w:rsidRPr="00130934">
            <w:rPr>
              <w:rStyle w:val="PlaceholderText"/>
            </w:rPr>
            <w:t>Click or tap here to enter text.</w:t>
          </w:r>
        </w:p>
      </w:docPartBody>
    </w:docPart>
    <w:docPart>
      <w:docPartPr>
        <w:name w:val="24EE2BDCB2344CF29B05E5F0CE1E054B"/>
        <w:category>
          <w:name w:val="General"/>
          <w:gallery w:val="placeholder"/>
        </w:category>
        <w:types>
          <w:type w:val="bbPlcHdr"/>
        </w:types>
        <w:behaviors>
          <w:behavior w:val="content"/>
        </w:behaviors>
        <w:guid w:val="{EAF25BE8-9FDF-47BE-A76F-056AFF7DEF4E}"/>
      </w:docPartPr>
      <w:docPartBody>
        <w:p w:rsidR="00000000" w:rsidRDefault="003D3916" w:rsidP="003D3916">
          <w:pPr>
            <w:pStyle w:val="24EE2BDCB2344CF29B05E5F0CE1E054B"/>
          </w:pPr>
          <w:r w:rsidRPr="00130934">
            <w:rPr>
              <w:rStyle w:val="PlaceholderText"/>
            </w:rPr>
            <w:t>Click or tap here to enter text.</w:t>
          </w:r>
        </w:p>
      </w:docPartBody>
    </w:docPart>
    <w:docPart>
      <w:docPartPr>
        <w:name w:val="9BFFD1E81A154993A5F774B93B243EF8"/>
        <w:category>
          <w:name w:val="General"/>
          <w:gallery w:val="placeholder"/>
        </w:category>
        <w:types>
          <w:type w:val="bbPlcHdr"/>
        </w:types>
        <w:behaviors>
          <w:behavior w:val="content"/>
        </w:behaviors>
        <w:guid w:val="{88525978-D32C-46EA-B0FA-5F6CD4A2FD41}"/>
      </w:docPartPr>
      <w:docPartBody>
        <w:p w:rsidR="00000000" w:rsidRDefault="003D3916" w:rsidP="003D3916">
          <w:pPr>
            <w:pStyle w:val="9BFFD1E81A154993A5F774B93B243EF8"/>
          </w:pPr>
          <w:r w:rsidRPr="00130934">
            <w:rPr>
              <w:rStyle w:val="PlaceholderText"/>
            </w:rPr>
            <w:t>Click or tap here to enter text.</w:t>
          </w:r>
        </w:p>
      </w:docPartBody>
    </w:docPart>
    <w:docPart>
      <w:docPartPr>
        <w:name w:val="4422A63F0647488BB36BC65CA14FE924"/>
        <w:category>
          <w:name w:val="General"/>
          <w:gallery w:val="placeholder"/>
        </w:category>
        <w:types>
          <w:type w:val="bbPlcHdr"/>
        </w:types>
        <w:behaviors>
          <w:behavior w:val="content"/>
        </w:behaviors>
        <w:guid w:val="{A1105E0D-B53F-447F-95E7-20D6F0D1570A}"/>
      </w:docPartPr>
      <w:docPartBody>
        <w:p w:rsidR="00000000" w:rsidRDefault="003D3916" w:rsidP="003D3916">
          <w:pPr>
            <w:pStyle w:val="4422A63F0647488BB36BC65CA14FE924"/>
          </w:pPr>
          <w:r w:rsidRPr="00130934">
            <w:rPr>
              <w:rStyle w:val="PlaceholderText"/>
            </w:rPr>
            <w:t>Click or tap here to enter text.</w:t>
          </w:r>
        </w:p>
      </w:docPartBody>
    </w:docPart>
    <w:docPart>
      <w:docPartPr>
        <w:name w:val="428E51F9BBF241ADB1A2887E0A8837FC"/>
        <w:category>
          <w:name w:val="General"/>
          <w:gallery w:val="placeholder"/>
        </w:category>
        <w:types>
          <w:type w:val="bbPlcHdr"/>
        </w:types>
        <w:behaviors>
          <w:behavior w:val="content"/>
        </w:behaviors>
        <w:guid w:val="{FF2C5729-0461-46E7-BA6E-0407100A3715}"/>
      </w:docPartPr>
      <w:docPartBody>
        <w:p w:rsidR="00000000" w:rsidRDefault="003D3916" w:rsidP="003D3916">
          <w:pPr>
            <w:pStyle w:val="428E51F9BBF241ADB1A2887E0A8837FC"/>
          </w:pPr>
          <w:r w:rsidRPr="00130934">
            <w:rPr>
              <w:rStyle w:val="PlaceholderText"/>
            </w:rPr>
            <w:t>Click or tap here to enter text.</w:t>
          </w:r>
        </w:p>
      </w:docPartBody>
    </w:docPart>
    <w:docPart>
      <w:docPartPr>
        <w:name w:val="DF4A38D432E94C178080E7116F57C208"/>
        <w:category>
          <w:name w:val="General"/>
          <w:gallery w:val="placeholder"/>
        </w:category>
        <w:types>
          <w:type w:val="bbPlcHdr"/>
        </w:types>
        <w:behaviors>
          <w:behavior w:val="content"/>
        </w:behaviors>
        <w:guid w:val="{197DF11C-A392-4348-8E10-351EF661FA4B}"/>
      </w:docPartPr>
      <w:docPartBody>
        <w:p w:rsidR="00000000" w:rsidRDefault="003D3916" w:rsidP="003D3916">
          <w:pPr>
            <w:pStyle w:val="DF4A38D432E94C178080E7116F57C208"/>
          </w:pPr>
          <w:r w:rsidRPr="00130934">
            <w:rPr>
              <w:rStyle w:val="PlaceholderText"/>
            </w:rPr>
            <w:t>Click or tap here to enter text.</w:t>
          </w:r>
        </w:p>
      </w:docPartBody>
    </w:docPart>
    <w:docPart>
      <w:docPartPr>
        <w:name w:val="2792FFF774694280B90AA0022EFFE1E1"/>
        <w:category>
          <w:name w:val="General"/>
          <w:gallery w:val="placeholder"/>
        </w:category>
        <w:types>
          <w:type w:val="bbPlcHdr"/>
        </w:types>
        <w:behaviors>
          <w:behavior w:val="content"/>
        </w:behaviors>
        <w:guid w:val="{44C1EB89-B96B-4130-AA9D-DDB3B647A7A9}"/>
      </w:docPartPr>
      <w:docPartBody>
        <w:p w:rsidR="00000000" w:rsidRDefault="003D3916" w:rsidP="003D3916">
          <w:pPr>
            <w:pStyle w:val="2792FFF774694280B90AA0022EFFE1E1"/>
          </w:pPr>
          <w:r w:rsidRPr="00130934">
            <w:rPr>
              <w:rStyle w:val="PlaceholderText"/>
            </w:rPr>
            <w:t>Click or tap here to enter text.</w:t>
          </w:r>
        </w:p>
      </w:docPartBody>
    </w:docPart>
    <w:docPart>
      <w:docPartPr>
        <w:name w:val="4D0BE1613E8A49058B63FDB206FAEAF2"/>
        <w:category>
          <w:name w:val="General"/>
          <w:gallery w:val="placeholder"/>
        </w:category>
        <w:types>
          <w:type w:val="bbPlcHdr"/>
        </w:types>
        <w:behaviors>
          <w:behavior w:val="content"/>
        </w:behaviors>
        <w:guid w:val="{38516395-C906-4B55-8EBE-AE40BCDF3CE2}"/>
      </w:docPartPr>
      <w:docPartBody>
        <w:p w:rsidR="00000000" w:rsidRDefault="003D3916" w:rsidP="003D3916">
          <w:pPr>
            <w:pStyle w:val="4D0BE1613E8A49058B63FDB206FAEAF2"/>
          </w:pPr>
          <w:r w:rsidRPr="00130934">
            <w:rPr>
              <w:rStyle w:val="PlaceholderText"/>
            </w:rPr>
            <w:t>Click or tap here to enter text.</w:t>
          </w:r>
        </w:p>
      </w:docPartBody>
    </w:docPart>
    <w:docPart>
      <w:docPartPr>
        <w:name w:val="EF062186520C4B2C98C1B8FD1EBF4F91"/>
        <w:category>
          <w:name w:val="General"/>
          <w:gallery w:val="placeholder"/>
        </w:category>
        <w:types>
          <w:type w:val="bbPlcHdr"/>
        </w:types>
        <w:behaviors>
          <w:behavior w:val="content"/>
        </w:behaviors>
        <w:guid w:val="{F1BA66F0-C9C3-4216-9F0B-81A90A8300A6}"/>
      </w:docPartPr>
      <w:docPartBody>
        <w:p w:rsidR="00000000" w:rsidRDefault="003D3916" w:rsidP="003D3916">
          <w:pPr>
            <w:pStyle w:val="EF062186520C4B2C98C1B8FD1EBF4F91"/>
          </w:pPr>
          <w:r w:rsidRPr="00130934">
            <w:rPr>
              <w:rStyle w:val="PlaceholderText"/>
            </w:rPr>
            <w:t>Click or tap here to enter text.</w:t>
          </w:r>
        </w:p>
      </w:docPartBody>
    </w:docPart>
    <w:docPart>
      <w:docPartPr>
        <w:name w:val="14EE82B2CDF34527BEA3BCE0A9428860"/>
        <w:category>
          <w:name w:val="General"/>
          <w:gallery w:val="placeholder"/>
        </w:category>
        <w:types>
          <w:type w:val="bbPlcHdr"/>
        </w:types>
        <w:behaviors>
          <w:behavior w:val="content"/>
        </w:behaviors>
        <w:guid w:val="{FB5A6482-8F2F-4191-A441-D0DA481D4BA2}"/>
      </w:docPartPr>
      <w:docPartBody>
        <w:p w:rsidR="00000000" w:rsidRDefault="003D3916" w:rsidP="003D3916">
          <w:pPr>
            <w:pStyle w:val="14EE82B2CDF34527BEA3BCE0A9428860"/>
          </w:pPr>
          <w:r w:rsidRPr="00130934">
            <w:rPr>
              <w:rStyle w:val="PlaceholderText"/>
            </w:rPr>
            <w:t>Click or tap here to enter text.</w:t>
          </w:r>
        </w:p>
      </w:docPartBody>
    </w:docPart>
    <w:docPart>
      <w:docPartPr>
        <w:name w:val="9A2DFE33A1A941A2BEB76061373FBE60"/>
        <w:category>
          <w:name w:val="General"/>
          <w:gallery w:val="placeholder"/>
        </w:category>
        <w:types>
          <w:type w:val="bbPlcHdr"/>
        </w:types>
        <w:behaviors>
          <w:behavior w:val="content"/>
        </w:behaviors>
        <w:guid w:val="{E19D50A3-6D29-4F51-9DE2-4D658F1943EB}"/>
      </w:docPartPr>
      <w:docPartBody>
        <w:p w:rsidR="00000000" w:rsidRDefault="003D3916" w:rsidP="003D3916">
          <w:pPr>
            <w:pStyle w:val="9A2DFE33A1A941A2BEB76061373FBE60"/>
          </w:pPr>
          <w:r w:rsidRPr="00130934">
            <w:rPr>
              <w:rStyle w:val="PlaceholderText"/>
            </w:rPr>
            <w:t>Click or tap here to enter text.</w:t>
          </w:r>
        </w:p>
      </w:docPartBody>
    </w:docPart>
    <w:docPart>
      <w:docPartPr>
        <w:name w:val="8DBE47A598CE4A55AB30521E5369AF51"/>
        <w:category>
          <w:name w:val="General"/>
          <w:gallery w:val="placeholder"/>
        </w:category>
        <w:types>
          <w:type w:val="bbPlcHdr"/>
        </w:types>
        <w:behaviors>
          <w:behavior w:val="content"/>
        </w:behaviors>
        <w:guid w:val="{B86673A2-45FE-4E7E-ACDD-40AB3EB93425}"/>
      </w:docPartPr>
      <w:docPartBody>
        <w:p w:rsidR="00000000" w:rsidRDefault="003D3916" w:rsidP="003D3916">
          <w:pPr>
            <w:pStyle w:val="8DBE47A598CE4A55AB30521E5369AF51"/>
          </w:pPr>
          <w:r w:rsidRPr="00130934">
            <w:rPr>
              <w:rStyle w:val="PlaceholderText"/>
            </w:rPr>
            <w:t>Click or tap here to enter text.</w:t>
          </w:r>
        </w:p>
      </w:docPartBody>
    </w:docPart>
    <w:docPart>
      <w:docPartPr>
        <w:name w:val="82C89ED563FB4436897F954E370CF53F"/>
        <w:category>
          <w:name w:val="General"/>
          <w:gallery w:val="placeholder"/>
        </w:category>
        <w:types>
          <w:type w:val="bbPlcHdr"/>
        </w:types>
        <w:behaviors>
          <w:behavior w:val="content"/>
        </w:behaviors>
        <w:guid w:val="{A22A906E-1D41-4B65-80BF-DA2577BF8DF0}"/>
      </w:docPartPr>
      <w:docPartBody>
        <w:p w:rsidR="00000000" w:rsidRDefault="003D3916" w:rsidP="003D3916">
          <w:pPr>
            <w:pStyle w:val="82C89ED563FB4436897F954E370CF53F"/>
          </w:pPr>
          <w:r w:rsidRPr="00130934">
            <w:rPr>
              <w:rStyle w:val="PlaceholderText"/>
            </w:rPr>
            <w:t>Click or tap here to enter text.</w:t>
          </w:r>
        </w:p>
      </w:docPartBody>
    </w:docPart>
    <w:docPart>
      <w:docPartPr>
        <w:name w:val="DDF7BAB0A0A44D9195BB4E0769F360C4"/>
        <w:category>
          <w:name w:val="General"/>
          <w:gallery w:val="placeholder"/>
        </w:category>
        <w:types>
          <w:type w:val="bbPlcHdr"/>
        </w:types>
        <w:behaviors>
          <w:behavior w:val="content"/>
        </w:behaviors>
        <w:guid w:val="{CD89BC90-4B57-4047-B38B-DE2918E1AD33}"/>
      </w:docPartPr>
      <w:docPartBody>
        <w:p w:rsidR="00000000" w:rsidRDefault="003D3916" w:rsidP="003D3916">
          <w:pPr>
            <w:pStyle w:val="DDF7BAB0A0A44D9195BB4E0769F360C4"/>
          </w:pPr>
          <w:r w:rsidRPr="00130934">
            <w:rPr>
              <w:rStyle w:val="PlaceholderText"/>
            </w:rPr>
            <w:t>Click or tap here to enter text.</w:t>
          </w:r>
        </w:p>
      </w:docPartBody>
    </w:docPart>
    <w:docPart>
      <w:docPartPr>
        <w:name w:val="35FF30E5C44C4AFD859AE1A53AFFF8B7"/>
        <w:category>
          <w:name w:val="General"/>
          <w:gallery w:val="placeholder"/>
        </w:category>
        <w:types>
          <w:type w:val="bbPlcHdr"/>
        </w:types>
        <w:behaviors>
          <w:behavior w:val="content"/>
        </w:behaviors>
        <w:guid w:val="{A2677506-3B93-45E7-A864-9997506384F3}"/>
      </w:docPartPr>
      <w:docPartBody>
        <w:p w:rsidR="00000000" w:rsidRDefault="003D3916" w:rsidP="003D3916">
          <w:pPr>
            <w:pStyle w:val="35FF30E5C44C4AFD859AE1A53AFFF8B7"/>
          </w:pPr>
          <w:r w:rsidRPr="00130934">
            <w:rPr>
              <w:rStyle w:val="PlaceholderText"/>
            </w:rPr>
            <w:t>Click or tap here to enter text.</w:t>
          </w:r>
        </w:p>
      </w:docPartBody>
    </w:docPart>
    <w:docPart>
      <w:docPartPr>
        <w:name w:val="DD8EA275EA8C4CB7AA7A02B0CEB91A31"/>
        <w:category>
          <w:name w:val="General"/>
          <w:gallery w:val="placeholder"/>
        </w:category>
        <w:types>
          <w:type w:val="bbPlcHdr"/>
        </w:types>
        <w:behaviors>
          <w:behavior w:val="content"/>
        </w:behaviors>
        <w:guid w:val="{D5BC5429-7080-4980-8961-20301E930A2F}"/>
      </w:docPartPr>
      <w:docPartBody>
        <w:p w:rsidR="00000000" w:rsidRDefault="003D3916" w:rsidP="003D3916">
          <w:pPr>
            <w:pStyle w:val="DD8EA275EA8C4CB7AA7A02B0CEB91A31"/>
          </w:pPr>
          <w:r w:rsidRPr="00130934">
            <w:rPr>
              <w:rStyle w:val="PlaceholderText"/>
            </w:rPr>
            <w:t>Click or tap here to enter text.</w:t>
          </w:r>
        </w:p>
      </w:docPartBody>
    </w:docPart>
    <w:docPart>
      <w:docPartPr>
        <w:name w:val="55A9F55A247F49E290856BDC752BC0A1"/>
        <w:category>
          <w:name w:val="General"/>
          <w:gallery w:val="placeholder"/>
        </w:category>
        <w:types>
          <w:type w:val="bbPlcHdr"/>
        </w:types>
        <w:behaviors>
          <w:behavior w:val="content"/>
        </w:behaviors>
        <w:guid w:val="{13A61392-E78C-4942-B44C-B6CA9ADDAE23}"/>
      </w:docPartPr>
      <w:docPartBody>
        <w:p w:rsidR="00000000" w:rsidRDefault="003D3916" w:rsidP="003D3916">
          <w:pPr>
            <w:pStyle w:val="55A9F55A247F49E290856BDC752BC0A1"/>
          </w:pPr>
          <w:r w:rsidRPr="00130934">
            <w:rPr>
              <w:rStyle w:val="PlaceholderText"/>
            </w:rPr>
            <w:t>Click or tap here to enter text.</w:t>
          </w:r>
        </w:p>
      </w:docPartBody>
    </w:docPart>
    <w:docPart>
      <w:docPartPr>
        <w:name w:val="C0282A8651284F5D8D594850DE94BC02"/>
        <w:category>
          <w:name w:val="General"/>
          <w:gallery w:val="placeholder"/>
        </w:category>
        <w:types>
          <w:type w:val="bbPlcHdr"/>
        </w:types>
        <w:behaviors>
          <w:behavior w:val="content"/>
        </w:behaviors>
        <w:guid w:val="{9475B786-D4C8-47A9-91DB-279FABB94EAC}"/>
      </w:docPartPr>
      <w:docPartBody>
        <w:p w:rsidR="00000000" w:rsidRDefault="003D3916" w:rsidP="003D3916">
          <w:pPr>
            <w:pStyle w:val="C0282A8651284F5D8D594850DE94BC02"/>
          </w:pPr>
          <w:r w:rsidRPr="00130934">
            <w:rPr>
              <w:rStyle w:val="PlaceholderText"/>
            </w:rPr>
            <w:t>Click or tap here to enter text.</w:t>
          </w:r>
        </w:p>
      </w:docPartBody>
    </w:docPart>
    <w:docPart>
      <w:docPartPr>
        <w:name w:val="E73627D3C84D4E91901C283F39CA46DF"/>
        <w:category>
          <w:name w:val="General"/>
          <w:gallery w:val="placeholder"/>
        </w:category>
        <w:types>
          <w:type w:val="bbPlcHdr"/>
        </w:types>
        <w:behaviors>
          <w:behavior w:val="content"/>
        </w:behaviors>
        <w:guid w:val="{7BFF8DC6-A93F-48CC-8CE0-6AFCC7D33658}"/>
      </w:docPartPr>
      <w:docPartBody>
        <w:p w:rsidR="00000000" w:rsidRDefault="003D3916" w:rsidP="003D3916">
          <w:pPr>
            <w:pStyle w:val="E73627D3C84D4E91901C283F39CA46DF"/>
          </w:pPr>
          <w:r w:rsidRPr="00130934">
            <w:rPr>
              <w:rStyle w:val="PlaceholderText"/>
            </w:rPr>
            <w:t>Click or tap here to enter text.</w:t>
          </w:r>
        </w:p>
      </w:docPartBody>
    </w:docPart>
    <w:docPart>
      <w:docPartPr>
        <w:name w:val="0DE26695898A4F048B00F65DB9883846"/>
        <w:category>
          <w:name w:val="General"/>
          <w:gallery w:val="placeholder"/>
        </w:category>
        <w:types>
          <w:type w:val="bbPlcHdr"/>
        </w:types>
        <w:behaviors>
          <w:behavior w:val="content"/>
        </w:behaviors>
        <w:guid w:val="{7627CD3D-DD5D-4161-B1DC-F40CC643B24A}"/>
      </w:docPartPr>
      <w:docPartBody>
        <w:p w:rsidR="00000000" w:rsidRDefault="003D3916" w:rsidP="003D3916">
          <w:pPr>
            <w:pStyle w:val="0DE26695898A4F048B00F65DB9883846"/>
          </w:pPr>
          <w:r w:rsidRPr="00130934">
            <w:rPr>
              <w:rStyle w:val="PlaceholderText"/>
            </w:rPr>
            <w:t>Click or tap here to enter text.</w:t>
          </w:r>
        </w:p>
      </w:docPartBody>
    </w:docPart>
    <w:docPart>
      <w:docPartPr>
        <w:name w:val="E0AED99D6C474A398FE4B3EDD9540E83"/>
        <w:category>
          <w:name w:val="General"/>
          <w:gallery w:val="placeholder"/>
        </w:category>
        <w:types>
          <w:type w:val="bbPlcHdr"/>
        </w:types>
        <w:behaviors>
          <w:behavior w:val="content"/>
        </w:behaviors>
        <w:guid w:val="{1EAC74F4-A77F-4BAA-9CAD-E40D8AE5BFEB}"/>
      </w:docPartPr>
      <w:docPartBody>
        <w:p w:rsidR="00000000" w:rsidRDefault="003D3916" w:rsidP="003D3916">
          <w:pPr>
            <w:pStyle w:val="E0AED99D6C474A398FE4B3EDD9540E83"/>
          </w:pPr>
          <w:r w:rsidRPr="00130934">
            <w:rPr>
              <w:rStyle w:val="PlaceholderText"/>
            </w:rPr>
            <w:t>Click or tap here to enter text.</w:t>
          </w:r>
        </w:p>
      </w:docPartBody>
    </w:docPart>
    <w:docPart>
      <w:docPartPr>
        <w:name w:val="2AE655C0F33C44F385012825F0849BF3"/>
        <w:category>
          <w:name w:val="General"/>
          <w:gallery w:val="placeholder"/>
        </w:category>
        <w:types>
          <w:type w:val="bbPlcHdr"/>
        </w:types>
        <w:behaviors>
          <w:behavior w:val="content"/>
        </w:behaviors>
        <w:guid w:val="{46B35A75-E6BB-403F-A9EA-6D92D79FD285}"/>
      </w:docPartPr>
      <w:docPartBody>
        <w:p w:rsidR="00000000" w:rsidRDefault="003D3916" w:rsidP="003D3916">
          <w:pPr>
            <w:pStyle w:val="2AE655C0F33C44F385012825F0849BF3"/>
          </w:pPr>
          <w:r w:rsidRPr="00130934">
            <w:rPr>
              <w:rStyle w:val="PlaceholderText"/>
            </w:rPr>
            <w:t>Click or tap here to enter text.</w:t>
          </w:r>
        </w:p>
      </w:docPartBody>
    </w:docPart>
    <w:docPart>
      <w:docPartPr>
        <w:name w:val="F0C4D062CBE740BEAECDCADEE496222E"/>
        <w:category>
          <w:name w:val="General"/>
          <w:gallery w:val="placeholder"/>
        </w:category>
        <w:types>
          <w:type w:val="bbPlcHdr"/>
        </w:types>
        <w:behaviors>
          <w:behavior w:val="content"/>
        </w:behaviors>
        <w:guid w:val="{91306B7F-D791-49ED-8BA6-C6CCFD4B604B}"/>
      </w:docPartPr>
      <w:docPartBody>
        <w:p w:rsidR="00000000" w:rsidRDefault="003D3916" w:rsidP="003D3916">
          <w:pPr>
            <w:pStyle w:val="F0C4D062CBE740BEAECDCADEE496222E"/>
          </w:pPr>
          <w:r w:rsidRPr="00130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916"/>
    <w:rsid w:val="003D3916"/>
    <w:rsid w:val="009C591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3916"/>
    <w:rPr>
      <w:color w:val="808080"/>
    </w:rPr>
  </w:style>
  <w:style w:type="paragraph" w:customStyle="1" w:styleId="DB8F80CDAC664D26A11F54B9D6149320">
    <w:name w:val="DB8F80CDAC664D26A11F54B9D6149320"/>
    <w:rsid w:val="003D3916"/>
  </w:style>
  <w:style w:type="paragraph" w:customStyle="1" w:styleId="EF5CD6D2EC5046C29F166EFF9906E01F">
    <w:name w:val="EF5CD6D2EC5046C29F166EFF9906E01F"/>
    <w:rsid w:val="003D3916"/>
  </w:style>
  <w:style w:type="paragraph" w:customStyle="1" w:styleId="59DE787356344F4D9D2F25F9ADF7B738">
    <w:name w:val="59DE787356344F4D9D2F25F9ADF7B738"/>
    <w:rsid w:val="003D3916"/>
  </w:style>
  <w:style w:type="paragraph" w:customStyle="1" w:styleId="F0E1D1C25C964227B47BB2A8BBABDB8D">
    <w:name w:val="F0E1D1C25C964227B47BB2A8BBABDB8D"/>
    <w:rsid w:val="003D3916"/>
  </w:style>
  <w:style w:type="paragraph" w:customStyle="1" w:styleId="6EDA70E16289463280297B02DB345613">
    <w:name w:val="6EDA70E16289463280297B02DB345613"/>
    <w:rsid w:val="003D3916"/>
  </w:style>
  <w:style w:type="paragraph" w:customStyle="1" w:styleId="2E27F6F1E4A04ED9BA10E466514EFC00">
    <w:name w:val="2E27F6F1E4A04ED9BA10E466514EFC00"/>
    <w:rsid w:val="003D3916"/>
  </w:style>
  <w:style w:type="paragraph" w:customStyle="1" w:styleId="69ED4E8E2AAB4CE796B064705C0BDA74">
    <w:name w:val="69ED4E8E2AAB4CE796B064705C0BDA74"/>
    <w:rsid w:val="003D3916"/>
  </w:style>
  <w:style w:type="paragraph" w:customStyle="1" w:styleId="CC59CD360D6D421DBEE783869FBD2DA2">
    <w:name w:val="CC59CD360D6D421DBEE783869FBD2DA2"/>
    <w:rsid w:val="003D3916"/>
  </w:style>
  <w:style w:type="paragraph" w:customStyle="1" w:styleId="C03B4B80D037474A8AF5A318C12DCAA7">
    <w:name w:val="C03B4B80D037474A8AF5A318C12DCAA7"/>
    <w:rsid w:val="003D3916"/>
  </w:style>
  <w:style w:type="paragraph" w:customStyle="1" w:styleId="197DCB6A21824D0D9DCBB51838CA77A7">
    <w:name w:val="197DCB6A21824D0D9DCBB51838CA77A7"/>
    <w:rsid w:val="003D3916"/>
  </w:style>
  <w:style w:type="paragraph" w:customStyle="1" w:styleId="A273DCB98F794DBF9EE2B1D129EDE3E8">
    <w:name w:val="A273DCB98F794DBF9EE2B1D129EDE3E8"/>
    <w:rsid w:val="003D3916"/>
  </w:style>
  <w:style w:type="paragraph" w:customStyle="1" w:styleId="6F3CB685B7FE4C3E9FE905A7E11DFAC8">
    <w:name w:val="6F3CB685B7FE4C3E9FE905A7E11DFAC8"/>
    <w:rsid w:val="003D3916"/>
  </w:style>
  <w:style w:type="paragraph" w:customStyle="1" w:styleId="AFEF1BE8136E4D4FB311C4D72BA4629A">
    <w:name w:val="AFEF1BE8136E4D4FB311C4D72BA4629A"/>
    <w:rsid w:val="003D3916"/>
  </w:style>
  <w:style w:type="paragraph" w:customStyle="1" w:styleId="9D895435FFCF4ADE91B8A2F9F4867E3B">
    <w:name w:val="9D895435FFCF4ADE91B8A2F9F4867E3B"/>
    <w:rsid w:val="003D3916"/>
  </w:style>
  <w:style w:type="paragraph" w:customStyle="1" w:styleId="714185417DB6403780C87DFA099192DA">
    <w:name w:val="714185417DB6403780C87DFA099192DA"/>
    <w:rsid w:val="003D3916"/>
  </w:style>
  <w:style w:type="paragraph" w:customStyle="1" w:styleId="9B13EECE9BC640DD8B77F4D2773C4708">
    <w:name w:val="9B13EECE9BC640DD8B77F4D2773C4708"/>
    <w:rsid w:val="003D3916"/>
  </w:style>
  <w:style w:type="paragraph" w:customStyle="1" w:styleId="E773031FCF7D4B0CBB47F03A87DA463F">
    <w:name w:val="E773031FCF7D4B0CBB47F03A87DA463F"/>
    <w:rsid w:val="003D3916"/>
  </w:style>
  <w:style w:type="paragraph" w:customStyle="1" w:styleId="085FB315E3504C128C26B064ADDB19E0">
    <w:name w:val="085FB315E3504C128C26B064ADDB19E0"/>
    <w:rsid w:val="003D3916"/>
  </w:style>
  <w:style w:type="paragraph" w:customStyle="1" w:styleId="3CF40BD5781646779DA473DC0F4B766C">
    <w:name w:val="3CF40BD5781646779DA473DC0F4B766C"/>
    <w:rsid w:val="003D3916"/>
  </w:style>
  <w:style w:type="paragraph" w:customStyle="1" w:styleId="445146EED6894CA1B882528972639955">
    <w:name w:val="445146EED6894CA1B882528972639955"/>
    <w:rsid w:val="003D3916"/>
  </w:style>
  <w:style w:type="paragraph" w:customStyle="1" w:styleId="F171C51F28584F1FA14082A2C8E1761E">
    <w:name w:val="F171C51F28584F1FA14082A2C8E1761E"/>
    <w:rsid w:val="003D3916"/>
  </w:style>
  <w:style w:type="paragraph" w:customStyle="1" w:styleId="2CF2D7CD5B9C4E3D841C86BF98C1D6FF">
    <w:name w:val="2CF2D7CD5B9C4E3D841C86BF98C1D6FF"/>
    <w:rsid w:val="003D3916"/>
  </w:style>
  <w:style w:type="paragraph" w:customStyle="1" w:styleId="36F33750938C4F59BD96B73382930DA2">
    <w:name w:val="36F33750938C4F59BD96B73382930DA2"/>
    <w:rsid w:val="003D3916"/>
  </w:style>
  <w:style w:type="paragraph" w:customStyle="1" w:styleId="782BC66A22A64206A8F29D2A949D5EA7">
    <w:name w:val="782BC66A22A64206A8F29D2A949D5EA7"/>
    <w:rsid w:val="003D3916"/>
  </w:style>
  <w:style w:type="paragraph" w:customStyle="1" w:styleId="8DAE1FDCCECD4F6D96EAA55FDD149BE5">
    <w:name w:val="8DAE1FDCCECD4F6D96EAA55FDD149BE5"/>
    <w:rsid w:val="003D3916"/>
  </w:style>
  <w:style w:type="paragraph" w:customStyle="1" w:styleId="AA1C3805515440999AEE85F12E502E3A">
    <w:name w:val="AA1C3805515440999AEE85F12E502E3A"/>
    <w:rsid w:val="003D3916"/>
  </w:style>
  <w:style w:type="paragraph" w:customStyle="1" w:styleId="6AAAF665C3A543ED98C8CA2EE859B38E">
    <w:name w:val="6AAAF665C3A543ED98C8CA2EE859B38E"/>
    <w:rsid w:val="003D3916"/>
  </w:style>
  <w:style w:type="paragraph" w:customStyle="1" w:styleId="A5B3221ACD704052B12882343EC8A5D7">
    <w:name w:val="A5B3221ACD704052B12882343EC8A5D7"/>
    <w:rsid w:val="003D3916"/>
  </w:style>
  <w:style w:type="paragraph" w:customStyle="1" w:styleId="35BF48340F0E4224B01F6CEF94A3BC34">
    <w:name w:val="35BF48340F0E4224B01F6CEF94A3BC34"/>
    <w:rsid w:val="003D3916"/>
  </w:style>
  <w:style w:type="paragraph" w:customStyle="1" w:styleId="F04174139E6D4340B85717D7D129A31B">
    <w:name w:val="F04174139E6D4340B85717D7D129A31B"/>
    <w:rsid w:val="003D3916"/>
  </w:style>
  <w:style w:type="paragraph" w:customStyle="1" w:styleId="3A719E5E9067466C8A767F3926FC4220">
    <w:name w:val="3A719E5E9067466C8A767F3926FC4220"/>
    <w:rsid w:val="003D3916"/>
  </w:style>
  <w:style w:type="paragraph" w:customStyle="1" w:styleId="C3BF1D27F8BB413483FFE4A7A788A208">
    <w:name w:val="C3BF1D27F8BB413483FFE4A7A788A208"/>
    <w:rsid w:val="003D3916"/>
  </w:style>
  <w:style w:type="paragraph" w:customStyle="1" w:styleId="6DCCDF08CFAB4460A349FA863CF99569">
    <w:name w:val="6DCCDF08CFAB4460A349FA863CF99569"/>
    <w:rsid w:val="003D3916"/>
  </w:style>
  <w:style w:type="paragraph" w:customStyle="1" w:styleId="730C33A5CF614510AC9FD5240A780293">
    <w:name w:val="730C33A5CF614510AC9FD5240A780293"/>
    <w:rsid w:val="003D3916"/>
  </w:style>
  <w:style w:type="paragraph" w:customStyle="1" w:styleId="138B6A8313394D0A87586D0F44F3DBD4">
    <w:name w:val="138B6A8313394D0A87586D0F44F3DBD4"/>
    <w:rsid w:val="003D3916"/>
  </w:style>
  <w:style w:type="paragraph" w:customStyle="1" w:styleId="C297D3644C84494B8CAAFD285515DE8F">
    <w:name w:val="C297D3644C84494B8CAAFD285515DE8F"/>
    <w:rsid w:val="003D3916"/>
  </w:style>
  <w:style w:type="paragraph" w:customStyle="1" w:styleId="0218A91D1EDF420B9E742BBBC4B18CE7">
    <w:name w:val="0218A91D1EDF420B9E742BBBC4B18CE7"/>
    <w:rsid w:val="003D3916"/>
  </w:style>
  <w:style w:type="paragraph" w:customStyle="1" w:styleId="856DAA5DE06A4C4B8E875C811670490A">
    <w:name w:val="856DAA5DE06A4C4B8E875C811670490A"/>
    <w:rsid w:val="003D3916"/>
  </w:style>
  <w:style w:type="paragraph" w:customStyle="1" w:styleId="75ABF50A999241188BB624D0F428D8C0">
    <w:name w:val="75ABF50A999241188BB624D0F428D8C0"/>
    <w:rsid w:val="003D3916"/>
  </w:style>
  <w:style w:type="paragraph" w:customStyle="1" w:styleId="9A2B419E570A4D42BFABDBBAF0A1DAD5">
    <w:name w:val="9A2B419E570A4D42BFABDBBAF0A1DAD5"/>
    <w:rsid w:val="003D3916"/>
  </w:style>
  <w:style w:type="paragraph" w:customStyle="1" w:styleId="426F0F11DFF440309C43F83774768C5A">
    <w:name w:val="426F0F11DFF440309C43F83774768C5A"/>
    <w:rsid w:val="003D3916"/>
  </w:style>
  <w:style w:type="paragraph" w:customStyle="1" w:styleId="DAB64E2BB2DD4FF38DD53DA10A2CD698">
    <w:name w:val="DAB64E2BB2DD4FF38DD53DA10A2CD698"/>
    <w:rsid w:val="003D3916"/>
  </w:style>
  <w:style w:type="paragraph" w:customStyle="1" w:styleId="04AC70C2E161404EB714351137739C69">
    <w:name w:val="04AC70C2E161404EB714351137739C69"/>
    <w:rsid w:val="003D3916"/>
  </w:style>
  <w:style w:type="paragraph" w:customStyle="1" w:styleId="50E195F90BCA44E79AC29BC0BA9A8D7B">
    <w:name w:val="50E195F90BCA44E79AC29BC0BA9A8D7B"/>
    <w:rsid w:val="003D3916"/>
  </w:style>
  <w:style w:type="paragraph" w:customStyle="1" w:styleId="6D1AB397F33E4AA09ED7460F6C3DF6A8">
    <w:name w:val="6D1AB397F33E4AA09ED7460F6C3DF6A8"/>
    <w:rsid w:val="003D3916"/>
  </w:style>
  <w:style w:type="paragraph" w:customStyle="1" w:styleId="FDC9DEFA4B3C4651B14A3A75874CE273">
    <w:name w:val="FDC9DEFA4B3C4651B14A3A75874CE273"/>
    <w:rsid w:val="003D3916"/>
  </w:style>
  <w:style w:type="paragraph" w:customStyle="1" w:styleId="1961D994597D46CD82E766232B2C1579">
    <w:name w:val="1961D994597D46CD82E766232B2C1579"/>
    <w:rsid w:val="003D3916"/>
  </w:style>
  <w:style w:type="paragraph" w:customStyle="1" w:styleId="6B98EE9AD00D42C1B9AC29C243518051">
    <w:name w:val="6B98EE9AD00D42C1B9AC29C243518051"/>
    <w:rsid w:val="003D3916"/>
  </w:style>
  <w:style w:type="paragraph" w:customStyle="1" w:styleId="24EE2BDCB2344CF29B05E5F0CE1E054B">
    <w:name w:val="24EE2BDCB2344CF29B05E5F0CE1E054B"/>
    <w:rsid w:val="003D3916"/>
  </w:style>
  <w:style w:type="paragraph" w:customStyle="1" w:styleId="9BFFD1E81A154993A5F774B93B243EF8">
    <w:name w:val="9BFFD1E81A154993A5F774B93B243EF8"/>
    <w:rsid w:val="003D3916"/>
  </w:style>
  <w:style w:type="paragraph" w:customStyle="1" w:styleId="4422A63F0647488BB36BC65CA14FE924">
    <w:name w:val="4422A63F0647488BB36BC65CA14FE924"/>
    <w:rsid w:val="003D3916"/>
  </w:style>
  <w:style w:type="paragraph" w:customStyle="1" w:styleId="428E51F9BBF241ADB1A2887E0A8837FC">
    <w:name w:val="428E51F9BBF241ADB1A2887E0A8837FC"/>
    <w:rsid w:val="003D3916"/>
  </w:style>
  <w:style w:type="paragraph" w:customStyle="1" w:styleId="DF4A38D432E94C178080E7116F57C208">
    <w:name w:val="DF4A38D432E94C178080E7116F57C208"/>
    <w:rsid w:val="003D3916"/>
  </w:style>
  <w:style w:type="paragraph" w:customStyle="1" w:styleId="2792FFF774694280B90AA0022EFFE1E1">
    <w:name w:val="2792FFF774694280B90AA0022EFFE1E1"/>
    <w:rsid w:val="003D3916"/>
  </w:style>
  <w:style w:type="paragraph" w:customStyle="1" w:styleId="4D0BE1613E8A49058B63FDB206FAEAF2">
    <w:name w:val="4D0BE1613E8A49058B63FDB206FAEAF2"/>
    <w:rsid w:val="003D3916"/>
  </w:style>
  <w:style w:type="paragraph" w:customStyle="1" w:styleId="EF062186520C4B2C98C1B8FD1EBF4F91">
    <w:name w:val="EF062186520C4B2C98C1B8FD1EBF4F91"/>
    <w:rsid w:val="003D3916"/>
  </w:style>
  <w:style w:type="paragraph" w:customStyle="1" w:styleId="14EE82B2CDF34527BEA3BCE0A9428860">
    <w:name w:val="14EE82B2CDF34527BEA3BCE0A9428860"/>
    <w:rsid w:val="003D3916"/>
  </w:style>
  <w:style w:type="paragraph" w:customStyle="1" w:styleId="9A2DFE33A1A941A2BEB76061373FBE60">
    <w:name w:val="9A2DFE33A1A941A2BEB76061373FBE60"/>
    <w:rsid w:val="003D3916"/>
  </w:style>
  <w:style w:type="paragraph" w:customStyle="1" w:styleId="8DBE47A598CE4A55AB30521E5369AF51">
    <w:name w:val="8DBE47A598CE4A55AB30521E5369AF51"/>
    <w:rsid w:val="003D3916"/>
  </w:style>
  <w:style w:type="paragraph" w:customStyle="1" w:styleId="82C89ED563FB4436897F954E370CF53F">
    <w:name w:val="82C89ED563FB4436897F954E370CF53F"/>
    <w:rsid w:val="003D3916"/>
  </w:style>
  <w:style w:type="paragraph" w:customStyle="1" w:styleId="DDF7BAB0A0A44D9195BB4E0769F360C4">
    <w:name w:val="DDF7BAB0A0A44D9195BB4E0769F360C4"/>
    <w:rsid w:val="003D3916"/>
  </w:style>
  <w:style w:type="paragraph" w:customStyle="1" w:styleId="35FF30E5C44C4AFD859AE1A53AFFF8B7">
    <w:name w:val="35FF30E5C44C4AFD859AE1A53AFFF8B7"/>
    <w:rsid w:val="003D3916"/>
  </w:style>
  <w:style w:type="paragraph" w:customStyle="1" w:styleId="DD8EA275EA8C4CB7AA7A02B0CEB91A31">
    <w:name w:val="DD8EA275EA8C4CB7AA7A02B0CEB91A31"/>
    <w:rsid w:val="003D3916"/>
  </w:style>
  <w:style w:type="paragraph" w:customStyle="1" w:styleId="55A9F55A247F49E290856BDC752BC0A1">
    <w:name w:val="55A9F55A247F49E290856BDC752BC0A1"/>
    <w:rsid w:val="003D3916"/>
  </w:style>
  <w:style w:type="paragraph" w:customStyle="1" w:styleId="C0282A8651284F5D8D594850DE94BC02">
    <w:name w:val="C0282A8651284F5D8D594850DE94BC02"/>
    <w:rsid w:val="003D3916"/>
  </w:style>
  <w:style w:type="paragraph" w:customStyle="1" w:styleId="E73627D3C84D4E91901C283F39CA46DF">
    <w:name w:val="E73627D3C84D4E91901C283F39CA46DF"/>
    <w:rsid w:val="003D3916"/>
  </w:style>
  <w:style w:type="paragraph" w:customStyle="1" w:styleId="0DE26695898A4F048B00F65DB9883846">
    <w:name w:val="0DE26695898A4F048B00F65DB9883846"/>
    <w:rsid w:val="003D3916"/>
  </w:style>
  <w:style w:type="paragraph" w:customStyle="1" w:styleId="E0AED99D6C474A398FE4B3EDD9540E83">
    <w:name w:val="E0AED99D6C474A398FE4B3EDD9540E83"/>
    <w:rsid w:val="003D3916"/>
  </w:style>
  <w:style w:type="paragraph" w:customStyle="1" w:styleId="2AE655C0F33C44F385012825F0849BF3">
    <w:name w:val="2AE655C0F33C44F385012825F0849BF3"/>
    <w:rsid w:val="003D3916"/>
  </w:style>
  <w:style w:type="paragraph" w:customStyle="1" w:styleId="F0C4D062CBE740BEAECDCADEE496222E">
    <w:name w:val="F0C4D062CBE740BEAECDCADEE496222E"/>
    <w:rsid w:val="003D39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F3111E-65A9-48E8-B2CC-17E4A60B1401}">
  <we:reference id="wa104382081" version="1.46.0.0" store="en-US" storeType="OMEX"/>
  <we:alternateReferences>
    <we:reference id="WA104382081" version="1.46.0.0" store="" storeType="OMEX"/>
  </we:alternateReferences>
  <we:properties>
    <we:property name="MENDELEY_CITATIONS" value="[{&quot;citationID&quot;:&quot;MENDELEY_CITATION_c8028858-8b3e-44f4-b2db-7a1cf2c12929&quot;,&quot;citationItems&quot;:[{&quot;id&quot;:&quot;f3fd9978-de84-3486-af92-ed01b135a28e&quot;,&quot;itemData&quot;:{&quot;DOI&quot;:&quot;10.9770/jesi.2020.8.1(53)&quot;,&quot;ISSN&quot;:&quot;23450282 (ISSN)&quot;,&quot;abstract&quot;:&quot;Working From Home (WFH) technologies has been used and discussed for a long time. The many positive benefits of WFH technologies, including its potential to create a more sustainable work activity, attracted many studies to gain a better understanding of this subject. This study is interested to understand the different factors, including environmental, influencing WFH technologies acceptance in this current shifting situation stimulated by the Covid-19 pandemic. An extended Unified Theory of Acceptance and Use of Technology (UTAUT) model, employing Environmental Concern, was used. The model was assessed by using the structural equation model. The total of 172 respondents participated in this research. The total of 5 hypotheses was tested. The present study’s model is able to predict 57.4% of WFH Technology acceptance. Finally, discussion and recommendations to businesses that are currently taking WFH measures during the Covid-19 pandemic were presented. © Entrepreneurship and Sustainability Center. All rights reserved.&quot;,&quot;author&quot;:[{&quot;dropping-particle&quot;:&quot;&quot;,&quot;family&quot;:&quot;Razif&quot;,&quot;given&quot;:&quot;M&quot;,&quot;non-dropping-particle&quot;:&quot;&quot;,&quot;parse-names&quot;:false,&quot;suffix&quot;:&quot;&quot;},{&quot;dropping-particle&quot;:&quot;&quot;,&quot;family&quot;:&quot;Miraja&quot;,&quot;given&quot;:&quot;B A&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Belgiawan&quot;,&quot;given&quot;:&quot;P F&quot;,&quot;non-dropping-particle&quot;:&quot;&quot;,&quot;parse-names&quot;:false,&quot;suffix&quot;:&quot;&quot;},{&quot;dropping-particle&quot;:&quot;&quot;,&quot;family&quot;:&quot;Perwira Redi&quot;,&quot;given&quot;:&quot;A A N&quot;,&quot;non-dropping-particle&quot;:&quot;&quot;,&quot;parse-names&quot;:false,&quot;suffix&quot;:&quot;&quot;},{&quot;dropping-particle&quot;:&quot;&quot;,&quot;family&quot;:&quot;Lin&quot;,&quot;given&quot;:&quot;S.-C.&quot;,&quot;non-dropping-particle&quot;:&quot;&quot;,&quot;parse-names&quot;:false,&quot;suffix&quot;:&quot;&quot;}],&quot;container-title&quot;:&quot;Entrepreneurship and Sustainability Issues&quot;,&quot;id&quot;:&quot;f3fd9978-de84-3486-af92-ed01b135a28e&quot;,&quot;issue&quot;:&quot;1&quot;,&quot;issued&quot;:{&quot;date-parts&quot;:[[&quot;2020&quot;]]},&quot;language&quot;:&quot;English&quot;,&quot;note&quot;:&quot;Cited By :13\n\nExport Date: 31 August 2022\n\nCorrespondence Address: Razif, M.; Institut Teknologi Adhi Tama Surabaya, Klampis Ngasem, Sukolilo, Kota SBY, Indonesia; email: razif@itats.ac.id&quot;,&quot;page&quot;:&quot;795-808&quot;,&quot;publisher&quot;:&quot;Entrepreneurship and Sustainability Center&quot;,&quot;publisher-place&quot;:&quot;Institut Teknologi Adhi Tama Surabaya, Jalan Arief Rachman Hakim, Klampis Ngasem, Sukolilo, Kota SBY, Jawa Timur, 60117, Indonesia&quot;,&quot;title&quot;:&quot;Investigating the role of environmental concern and the unified theory of acceptance and use of technology on working from home technologies adoption during covid-19&quot;,&quot;type&quot;:&quot;article-journal&quot;,&quot;volume&quot;:&quot;8&quot;},&quot;uris&quot;:[&quot;http://www.mendeley.com/documents/?uuid=a3712a67-4b11-4ffc-a709-57ce2d080a26&quot;],&quot;isTemporary&quot;:false,&quot;legacyDesktopId&quot;:&quot;a3712a67-4b11-4ffc-a709-57ce2d080a26&quot;}],&quot;properties&quot;:{&quot;noteIndex&quot;:0},&quot;isEdited&quot;:false,&quot;manualOverride&quot;:{&quot;citeprocText&quot;:&quot;(Razif et al., 2020)&quot;,&quot;isManuallyOverridden&quot;:false,&quot;manualOverrideText&quot;:&quot;&quot;},&quot;citationTag&quot;:&quot;MENDELEY_CITATION_v3_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&quot;},{&quot;citationID&quot;:&quot;MENDELEY_CITATION_90d46c67-64d8-4889-b09c-5fd35a975611&quot;,&quot;citationItems&quot;:[{&quot;id&quot;:&quot;47531c8f-80df-3918-a255-fa845efa74f3&quot;,&quot;itemData&quot;:{&quot;DOI&quot;:&quot;10.14716/ijtech.v12i1.4281&quot;,&quot;ISSN&quot;:&quot;20869614 (ISSN)&quot;,&quot;abstract&quot;:&quot;The spread of COVID-19 caused schools that previously used only a face-to-face system to deliver instruction online from home, a method commonly called e-learning. e-Learning is extremely beneficial in providing cost-effective education irrespective of time and geographical boundaries. Despite the benefit of e-learning, there are many problems associated with its use in Indonesia. Based on the results of research by Indonesian Child Protection Commission (KPAI), the application of e-learning in secondary schools in Indonesia is quite challenging. There is currently an education gap between the able and disadvantaged groups in Indonesia currently created by e-learning. This study aims to assess the behavior intention of e-learning at junior high schools in Jakarta and Tangerang, Indonesia, due to the impact of COVID19. The research model is based on the unified theory of acceptance and use of a technology framework. The behavioral intention of performance expectation, effort expectancy, attitude, facilitating condition, social influence, and cost were examined. Data were collected by administering questionnaires to respondents who studied at the junior high schools in Jakarta and Tangerang. Data analysis was performed using structural equation modeling. The results showed that the social influence of e-learning has a strong positive relationship with behavioral intention. The findings of the study contribute to the understanding of behavioral beliefs about e-learning in Jakarta and Tangerang due to COVID-19. This contribution could be a reference for the government in improving the education system for e-learning during COVID-19. © 2021, International Journal of Technology. All Rights RESERVED&quot;,&quot;author&quot;:[{&quot;dropping-particle&quot;:&quot;&quot;,&quot;family&quot;:&quot;Asvial&quot;,&quot;given&quot;:&quot;M&quot;,&quot;non-dropping-particle&quot;:&quot;&quot;,&quot;parse-names&quot;:false,&quot;suffix&quot;:&quot;&quot;},{&quot;dropping-particle&quot;:&quot;&quot;,&quot;family&quot;:&quot;Mayangsari&quot;,&quot;given&quot;:&quot;J&quot;,&quot;non-dropping-particle&quot;:&quot;&quot;,&quot;parse-names&quot;:false,&quot;suffix&quot;:&quot;&quot;},{&quot;dropping-particle&quot;:&quot;&quot;,&quot;family&quot;:&quot;Yudistriansyah&quot;,&quot;given&quot;:&quot;A&quot;,&quot;non-dropping-particle&quot;:&quot;&quot;,&quot;parse-names&quot;:false,&quot;suffix&quot;:&quot;&quot;}],&quot;container-title&quot;:&quot;International Journal of Technology&quot;,&quot;id&quot;:&quot;47531c8f-80df-3918-a255-fa845efa74f3&quot;,&quot;issue&quot;:&quot;1&quot;,&quot;issued&quot;:{&quot;date-parts&quot;:[[&quot;2021&quot;]]},&quot;language&quot;:&quot;English&quot;,&quot;note&quot;:&quot;Cited By :5\n\nExport Date: 31 August 2022\n\nCorrespondence Address: Yudistriansyah, A.; Sigma Cipta CarakaIndonesia; email: asvial@eng.ui.ac.id&quot;,&quot;page&quot;:&quot;54-64&quot;,&quot;publisher&quot;:&quot;Faculty of Engineering, Universitas Indonesia&quot;,&quot;publisher-place&quot;:&quot;Graduate Program in Telecommunications Management, Department of Electrical Engineering, Faculty of Engineering, Universitas Indonesia, Kampus UI Depok, Depok, 16424, Indonesia&quot;,&quot;title&quot;:&quot;Behavioral Intention of e-Learning: A Case Study of Distance Learning at a Junior High School in Indonesia due to the COVID-19 Pandemic&quot;,&quot;type&quot;:&quot;article-journal&quot;,&quot;volume&quot;:&quot;12&quot;},&quot;uris&quot;:[&quot;http://www.mendeley.com/documents/?uuid=4388eef7-b069-43d1-bb65-40af3aee500b&quot;],&quot;isTemporary&quot;:false,&quot;legacyDesktopId&quot;:&quot;4388eef7-b069-43d1-bb65-40af3aee500b&quot;}],&quot;properties&quot;:{&quot;noteIndex&quot;:0},&quot;isEdited&quot;:false,&quot;manualOverride&quot;:{&quot;citeprocText&quot;:&quot;(Asvial et al., 2021)&quot;,&quot;isManuallyOverridden&quot;:false,&quot;manualOverrideText&quot;:&quot;&quot;},&quot;citationTag&quot;:&quot;MENDELEY_CITATION_v3_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&quot;},{&quot;citationID&quot;:&quot;MENDELEY_CITATION_462a5a32-1980-4ff7-8496-ad61900e84bc&quot;,&quot;citationItems&quot;:[{&quot;id&quot;:&quot;1f4cf864-150a-36b3-b217-6e6f9166289e&quot;,&quot;itemData&quot;:{&quot;DOI&quot;:&quot;10.1080/17517575.2020.1850872&quot;,&quot;ISSN&quot;:&quot;17517575 (ISSN)&quot;,&quot;abstract&quot;:&quot;This study aims to investigate patient’s behaviour towards the adoption of telemedicine health services with the integration of three well-Known theories, namely, unified theory of acceptance and use of technology (UTAUT), the protection motivation theory (PMT) and DeLone &amp; McLean information success model. The results of structural equation modeling indicate that altogether UTAUT, PMT and DeLone &amp; McLean information success model explained 80.4% variance in patient attitude towards adoption of telemedicine health services. Findings suggest that health-care professional can boost patient attitude towards adoption of telemedicine health services by improving factors such as service quality, computer self-efficacy and performance expectancy. © 2020 Informa UK Limited, trading as Taylor &amp; Francis Group.&quot;,&quot;author&quot;:[{&quot;dropping-particle&quot;:&quot;&quot;,&quot;family&quot;:&quot;Rahi&quot;,&quot;given&quot;:&quot;S&quot;,&quot;non-dropping-particle&quot;:&quot;&quot;,&quot;parse-names&quot;:false,&quot;suffix&quot;:&quot;&quot;},{&quot;dropping-particle&quot;:&quot;&quot;,&quot;family&quot;:&quot;Khan&quot;,&quot;given&quot;:&quot;M M&quot;,&quot;non-dropping-particle&quot;:&quot;&quot;,&quot;parse-names&quot;:false,&quot;suffix&quot;:&quot;&quot;},{&quot;dropping-particle&quot;:&quot;&quot;,&quot;family&quot;:&quot;Alghizzawi&quot;,&quot;given&quot;:&quot;M&quot;,&quot;non-dropping-particle&quot;:&quot;&quot;,&quot;parse-names&quot;:false,&quot;suffix&quot;:&quot;&quot;}],&quot;container-title&quot;:&quot;Enterprise Information Systems&quot;,&quot;id&quot;:&quot;1f4cf864-150a-36b3-b217-6e6f9166289e&quot;,&quot;issue&quot;:&quot;6&quot;,&quot;issued&quot;:{&quot;date-parts&quot;:[[&quot;2021&quot;]]},&quot;language&quot;:&quot;English&quot;,&quot;note&quot;:&quot;Cited By :19\n\nExport Date: 31 August 2022\n\nCorrespondence Address: Rahi, S.; Hailey College of Banking and Finance, Pakistan; email: Sr_adroit@yahoo.com&quot;,&quot;page&quot;:&quot;769-793&quot;,&quot;publisher&quot;:&quot;Taylor and Francis Ltd.&quot;,&quot;publisher-place&quot;:&quot;Hailey College of Banking and Finance, University of the Punjab, Lahore, Pakistan&quot;,&quot;title&quot;:&quot;Factors influencing the adoption of telemedicine health services during COVID-19 pandemic crisis: an integrative research model&quot;,&quot;type&quot;:&quot;article-journal&quot;,&quot;volume&quot;:&quot;15&quot;},&quot;uris&quot;:[&quot;http://www.mendeley.com/documents/?uuid=0b9a8095-bf41-430a-81b4-467d9adfb7e4&quot;],&quot;isTemporary&quot;:false,&quot;legacyDesktopId&quot;:&quot;0b9a8095-bf41-430a-81b4-467d9adfb7e4&quot;}],&quot;properties&quot;:{&quot;noteIndex&quot;:0},&quot;isEdited&quot;:false,&quot;manualOverride&quot;:{&quot;citeprocText&quot;:&quot;(Rahi et al., 2021)&quot;,&quot;isManuallyOverridden&quot;:false,&quot;manualOverrideText&quot;:&quot;&quot;},&quot;citationTag&quot;:&quot;MENDELEY_CITATION_v3_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&quot;},{&quot;citationID&quot;:&quot;MENDELEY_CITATION_114128c8-dd93-4713-b662-fe34f89f31d8&quot;,&quot;citationItems&quot;:[{&quot;id&quot;:&quot;6e50ee00-f018-3f46-8eed-c189fd23be42&quot;,&quot;itemData&quot;:{&quot;DOI&quot;:&quot;10.3390/jtaer16050086&quot;,&quot;ISSN&quot;:&quot;07181876 (ISSN)&quot;,&quot;abstract&quot;:&quot;With the acceleration of global economic integration and digital economy, cross-border mobile payment has gained growing attention. On the other hand, as COVID-19 keeps on spreading, the popularization of cross-border mobile payment can lower the risk of infection caused by cash payment of tourists. However, though previous researchers already examined mobile payment users’ behavioral intention from different perspectives, these research findings tend to concentrate on the non-cross-border section of mobile payment. Therefore, the purpose of this research is to examine factors influencing cross-border mobile payment use intention from the user perspective, and combining three theoretical models, chiefly UTAUT2 (extended unified theory of acceptance and use of technology), ITM (initial trust model), and TTF (task technology fit). In this research, 786 Chinese with the experience of using cross-border mobile payment while traveling to South Korea are adopted as respondents, and the structural equation model is used to empirically analyze the data of these research samples. The study found that initial trust, performance expectancy, effort expectancy, facilitating conditions, price value, task technology fit, and initial trust have significant effects on use intention. Research findings of this paper can deepen people’s understanding of users’ intention to use cross-border mobile payment, and provide theoretical support for the development of cross-border mobile payment. © 2021 by the authors. Licensee MDPI, Basel, Switzerland.&quot;,&quot;author&quot;:[{&quot;dropping-particle&quot;:&quot;&quot;,&quot;family&quot;:&quot;Wu&quot;,&quot;given&quot;:&quot;R.-Z.&quot;,&quot;non-dropping-particle&quot;:&quot;&quot;,&quot;parse-names&quot;:false,&quot;suffix&quot;:&quot;&quot;},{&quot;dropping-particle&quot;:&quot;&quot;,&quot;family&quot;:&quot;Lee&quot;,&quot;given&quot;:&quot;J.-H.&quot;,&quot;non-dropping-particle&quot;:&quot;&quot;,&quot;parse-names&quot;:false,&quot;suffix&quot;:&quot;&quot;},{&quot;dropping-particle&quot;:&quot;&quot;,&quot;family&quot;:&quot;Tian&quot;,&quot;given&quot;:&quot;X.-F.&quot;,&quot;non-dropping-particle&quot;:&quot;&quot;,&quot;parse-names&quot;:false,&quot;suffix&quot;:&quot;&quot;}],&quot;container-title&quot;:&quot;Journal of Theoretical and Applied Electronic Commerce Research&quot;,&quot;id&quot;:&quot;6e50ee00-f018-3f46-8eed-c189fd23be42&quot;,&quot;issue&quot;:&quot;5&quot;,&quot;issued&quot;:{&quot;date-parts&quot;:[[&quot;2021&quot;]]},&quot;language&quot;:&quot;English&quot;,&quot;note&quot;:&quot;Cited By :6\n\nExport Date: 31 August 2022\n\nCorrespondence Address: Tian, X.-F.; College of Business, China; email: txf358813886@zjxu.edu.cn&quot;,&quot;page&quot;:&quot;1537-1556&quot;,&quot;publisher&quot;:&quot;MDPI AG&quot;,&quot;publisher-place&quot;:&quot;College of Economics, Jiaxing University, Jiaxing, 314001, China&quot;,&quot;title&quot;:&quot;Determinants of the intention to use cross-border mobile payments in korea among chinese tourists: An integrated perspective of utaut2 with ttf and itm&quot;,&quot;type&quot;:&quot;article-journal&quot;,&quot;volume&quot;:&quot;16&quot;},&quot;uris&quot;:[&quot;http://www.mendeley.com/documents/?uuid=13eb0cfc-464d-4392-8f52-5a5a7d84dad7&quot;],&quot;isTemporary&quot;:false,&quot;legacyDesktopId&quot;:&quot;13eb0cfc-464d-4392-8f52-5a5a7d84dad7&quot;}],&quot;properties&quot;:{&quot;noteIndex&quot;:0},&quot;isEdited&quot;:false,&quot;manualOverride&quot;:{&quot;citeprocText&quot;:&quot;(Wu et al., 2021)&quot;,&quot;isManuallyOverridden&quot;:false,&quot;manualOverrideText&quot;:&quot;&quot;},&quot;citationTag&quot;:&quot;MENDELEY_CITATION_v3_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&quot;},{&quot;citationID&quot;:&quot;MENDELEY_CITATION_1aaea428-cb5f-446a-9d57-bc539b7ccb18&quot;,&quot;citationItems&quot;:[{&quot;id&quot;:&quot;71a8855d-dac3-3402-9366-1dcd2b090717&quot;,&quot;itemData&quot;:{&quot;DOI&quot;:&quot;10.5430/ijhe.v9n5p84&quot;,&quot;ISSN&quot;:&quot;19276044 (ISSN)&quot;,&quot;abstract&quot;:&quot;Focusing through the lens of the (COVID-19) lockdown which was enforced on the 30th of March 2020, it became apparent that students from rural resource-constrained educational institutions had to adapt to sustainable online learning platforms from traditional content delivery. WhatsApp a social networking app, but due to its low data consumption, it became a de-facto teaching and learning tool for Lupane State University (LSU) students in Zimbabwe. Prior studies have focused on the use of WhatsApp as an alternative lecture delivery platform but very few have evaluated its role as the sole platform for lecture delivery. With no government or institutional support for data acquisition, students failed to utilise other e-learning platforms that were in place due to exorbitant data costs. This study seeks to evaluate the success of WhatsApp mediated teaching and learning at LSU during the COVID-19 pandemic. This was a randomized evaluation of weekly lecture delivery through WhatsApp to LSU students. A questionnaire based on the Unified Theory of Acceptance and Use of Technology‟s main constructs was delivered to 200 students that were randomly selected. The results revealed that student‟s attitudes, behavioral intention of using WhatsApp for learning as well as the platform‟s usefulness were rated highly, implying high adoption. The positive perceptions suggest that it would be easy for the institution to formally integrate the platform to augment traditional lecture delivery or for use during an event that disrupts traditional face-to-face lecture delivery. Results revealed that WhatsApp can support 21st century learning through autonomous, collaborative and learner centred education. © 2020, Sciedu Press. All rights reserved.&quot;,&quot;author&quot;:[{&quot;dropping-particle&quot;:&quot;&quot;,&quot;family&quot;:&quot;Maphosa&quot;,&quot;given&quot;:&quot;V&quot;,&quot;non-dropping-particle&quot;:&quot;&quot;,&quot;parse-names&quot;:false,&quot;suffix&quot;:&quot;&quot;},{&quot;dropping-particle&quot;:&quot;&quot;,&quot;family&quot;:&quot;Dube&quot;,&quot;given&quot;:&quot;B&quot;,&quot;non-dropping-particle&quot;:&quot;&quot;,&quot;parse-names&quot;:false,&quot;suffix&quot;:&quot;&quot;},{&quot;dropping-particle&quot;:&quot;&quot;,&quot;family&quot;:&quot;Jita&quot;,&quot;given&quot;:&quot;T&quot;,&quot;non-dropping-particle&quot;:&quot;&quot;,&quot;parse-names&quot;:false,&quot;suffix&quot;:&quot;&quot;}],&quot;container-title&quot;:&quot;International Journal of Higher Education&quot;,&quot;id&quot;:&quot;71a8855d-dac3-3402-9366-1dcd2b090717&quot;,&quot;issue&quot;:&quot;5&quot;,&quot;issued&quot;:{&quot;date-parts&quot;:[[&quot;2020&quot;]]},&quot;language&quot;:&quot;English&quot;,&quot;note&quot;:&quot;Cited By :15\n\nExport Date: 31 August 2022\n\nCorrespondence Address: Maphosa, V.; Department of Information Communication Technology and Services, Zimbabwe&quot;,&quot;page&quot;:&quot;84-93&quot;,&quot;publisher&quot;:&quot;Sciedu Press&quot;,&quot;publisher-place&quot;:&quot;Department of Information Communication Technology and Services, Lupane State University, Zimbabwe&quot;,&quot;title&quot;:&quot;A UTAUT evaluation of whatsapp as a tool for lecture delivery during the COVID-19 lockdown at a Zimbabwean University&quot;,&quot;type&quot;:&quot;article-journal&quot;,&quot;volume&quot;:&quot;9&quot;},&quot;uris&quot;:[&quot;http://www.mendeley.com/documents/?uuid=00e4c2c0-da3a-4d9d-a9f1-75ce709fe857&quot;],&quot;isTemporary&quot;:false,&quot;legacyDesktopId&quot;:&quot;00e4c2c0-da3a-4d9d-a9f1-75ce709fe857&quot;}],&quot;properties&quot;:{&quot;noteIndex&quot;:0},&quot;isEdited&quot;:false,&quot;manualOverride&quot;:{&quot;citeprocText&quot;:&quot;(Maphosa et al., 2020)&quot;,&quot;isManuallyOverridden&quot;:false,&quot;manualOverrideText&quot;:&quot;&quot;},&quot;citationTag&quot;:&quot;MENDELEY_CITATION_v3_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&quot;},{&quot;citationID&quot;:&quot;MENDELEY_CITATION_1d2ec61d-5df4-4ee0-a6f8-6f62077b0b3b&quot;,&quot;citationItems&quot;:[{&quot;id&quot;:&quot;143b36fa-1a49-36d4-a6fd-e11fb6b54116&quot;,&quot;itemData&quot;:{&quot;DOI&quot;:&quot;10.1177/0020720920984001&quot;,&quot;ISSN&quot;:&quot;00207209 (ISSN)&quot;,&quot;abstract&quot;:&quot;During the COVID-19 pandemic, Online Tutoring Platforms (OTPs) have been applied extensively in education in China. The aim of this study is to investigate the determinants that influence college students’ behavioural intention of using OTPs to acquire knowledge. This study also explores how students’ attitude change in using OTPs five months after the outbreak of the COVID-19 pandemic based on a hierarchical component model which is combined by the Social Impact Theory (SIT) and Unified Theory of Acceptance and Use of Technology (UTAUT). Partial least squares (PLS) analysis is employed to analyse the data collected from 1133 students in Mainland China. The results of the analysis indicate that social impact consists of three dimensions (compliance, identification, internalization) significantly influences college students’ attitude toward OTPs and further affects college students’ behavioural intention toward OTPs usage. Furthermore, performance expectancy and effort expectancy also positively affect students’ behavioural intention toward using OTPs to acquire knowledge. This study makes several suggestions for universities to encourage students using OTPs to cope with the situation of Covid-19 pandemic and for educators to promote online tutoring for reforming universities in the future. © The Author(s) 2021.&quot;,&quot;author&quot;:[{&quot;dropping-particle&quot;:&quot;&quot;,&quot;family&quot;:&quot;Cao&quot;,&quot;given&quot;:&quot;J&quot;,&quot;non-dropping-particle&quot;:&quot;&quot;,&quot;parse-names&quot;:false,&quot;suffix&quot;:&quot;&quot;},{&quot;dropping-particle&quot;:&quot;&quot;,&quot;family&quot;:&quot;Yang&quot;,&quot;given&quot;:&quot;T&quot;,&quot;non-dropping-particle&quot;:&quot;&quot;,&quot;parse-names&quot;:false,&quot;suffix&quot;:&quot;&quot;},{&quot;dropping-particle&quot;:&quot;&quot;,&quot;family&quot;:&quot;Lai&quot;,&quot;given&quot;:&quot;I K W&quot;,&quot;non-dropping-particle&quot;:&quot;&quot;,&quot;parse-names&quot;:false,&quot;suffix&quot;:&quot;&quot;},{&quot;dropping-particle&quot;:&quot;&quot;,&quot;family&quot;:&quot;Wu&quot;,&quot;given&quot;:&quot;J&quot;,&quot;non-dropping-particle&quot;:&quot;&quot;,&quot;parse-names&quot;:false,&quot;suffix&quot;:&quot;&quot;}],&quot;container-title&quot;:&quot;International Journal of Electrical Engineering Education&quot;,&quot;id&quot;:&quot;143b36fa-1a49-36d4-a6fd-e11fb6b54116&quot;,&quot;issued&quot;:{&quot;date-parts&quot;:[[&quot;2021&quot;]]},&quot;language&quot;:&quot;English&quot;,&quot;note&quot;:&quot;Cited By :2\n\nExport Date: 31 August 2022\n\nCODEN: IJEEA\n\nCorrespondence Address: Wu, J.; School of Innovation and Entrepreneurship, China; email: 87442733@qq.com&quot;,&quot;publisher&quot;:&quot;SAGE Publications Inc.&quot;,&quot;publisher-place&quot;:&quot;School of Innovation and Entrepreneurship, Guangzhou Panyu Polytechnic, Guangzhou, China&quot;,&quot;title&quot;:&quot;Is online education more welcomed during COVID-19? An empirical study of social impact theory on online tutoring platforms&quot;,&quot;type&quot;:&quot;article-journal&quot;},&quot;uris&quot;:[&quot;http://www.mendeley.com/documents/?uuid=76c02360-e821-4eac-8d0d-acd7ae4f3074&quot;],&quot;isTemporary&quot;:false,&quot;legacyDesktopId&quot;:&quot;76c02360-e821-4eac-8d0d-acd7ae4f3074&quot;}],&quot;properties&quot;:{&quot;noteIndex&quot;:0},&quot;isEdited&quot;:false,&quot;manualOverride&quot;:{&quot;citeprocText&quot;:&quot;(J. Cao et al., 2021)&quot;,&quot;isManuallyOverridden&quot;:false,&quot;manualOverrideText&quot;:&quot;&quot;},&quot;citationTag&quot;:&quot;MENDELEY_CITATION_v3_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&quot;},{&quot;citationID&quot;:&quot;MENDELEY_CITATION_26e6ca7a-f8fc-404a-a014-fa07c4d401ef&quot;,&quot;citationItems&quot;:[{&quot;id&quot;:&quot;4c0af9bc-c87b-3f3c-b7fd-d06628f6b7d9&quot;,&quot;itemData&quot;:{&quot;DOI&quot;:&quot;10.3390/healthcare9070780&quot;,&quot;ISSN&quot;:&quot;22279032 (ISSN)&quot;,&quot;abstract&quot;:&quot;eLearning has been the medium of delivery of medical educational institutions to address the scarcity of medical professionals during the COVID-19 pandemic. In this study, the Unified Theory of Acceptance and Use of Technology (UTAUT2) was extended to determine the factors affecting the acceptance of eLearning platforms to medical education in the Philippines during the COVID-19 pandemic. A total of 360 medical students voluntary participated and answered an online questionnaire that consisted of 40 questions. Structural Equation Modeling (SEM) indicated that performance expectancy was found to have the highest effect on behavioral intention, which was followed by learning value and instructor characteristics. A high behavioral intention was found to affect the actual use of eLearning platforms. Interestingly, social influence and habit were found not to be significant to behavioral intentions. This study is the first study that has explored the acceptance of eLearning platforms among medical students in the Philippines during the COVID-19 pandemic. The findings can be a theoretical guideline of the Commission on Higher Education of the Philippines for eLearning platforms. Finally, the framework would be very valuable for enhancing the open innovation in eLearning platforms in medical fields worldwide. © 2021 by the authors. Licensee MDPI, Basel, Switzerland.&quot;,&quot;author&quot;:[{&quot;dropping-particle&quot;:&quot;&quot;,&quot;family&quot;:&quot;Prasetyo&quot;,&quot;given&quot;:&quot;Y T&quot;,&quot;non-dropping-particle&quot;:&quot;&quot;,&quot;parse-names&quot;:false,&quot;suffix&quot;:&quot;&quot;},{&quot;dropping-particle&quot;:&quot;&quot;,&quot;family&quot;:&quot;Roque&quot;,&quot;given&quot;:&quot;R A C&quot;,&quot;non-dropping-particle&quot;:&quot;&quot;,&quot;parse-names&quot;:false,&quot;suffix&quot;:&quot;&quot;},{&quot;dropping-particle&quot;:&quot;&quot;,&quot;family&quot;:&quot;Chuenyindee&quot;,&quot;given&quot;:&quot;T&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Diaz&quot;,&quot;given&quot;:&quot;J F T&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Miraja&quot;,&quot;given&quot;:&quot;B A&quot;,&quot;non-dropping-particle&quot;:&quot;&quot;,&quot;parse-names&quot;:false,&quot;suffix&quot;:&quot;&quot;},{&quot;dropping-particle&quot;:&quot;&quot;,&quot;family&quot;:&quot;Perwira Redi&quot;,&quot;given&quot;:&quot;A A N&quot;,&quot;non-dropping-particle&quot;:&quot;&quot;,&quot;parse-names&quot;:false,&quot;suffix&quot;:&quot;&quot;}],&quot;container-title&quot;:&quot;Healthcare (Switzerland)&quot;,&quot;id&quot;:&quot;4c0af9bc-c87b-3f3c-b7fd-d06628f6b7d9&quot;,&quot;issue&quot;:&quot;7&quot;,&quot;issued&quot;:{&quot;date-parts&quot;:[[&quot;2021&quot;]]},&quot;language&quot;:&quot;English&quot;,&quot;note&quot;:&quot;Cited By :10\n\nExport Date: 31 August 2022\n\nCorrespondence Address: Prasetyo, Y.T.; School of Industrial Engineering and Engineering Management, 658 Muralla St., Philippines; email: ytprasetyo@mapua.edu.ph&quot;,&quot;publisher&quot;:&quot;MDPI AG&quot;,&quot;publisher-place&quot;:&quot;School of Industrial Engineering and Engineering Management, Mapua University, 658 Muralla St., Intramuros, Manila, 1002, Philippines&quot;,&quot;title&quot;:&quot;Determining factors affecting the acceptance of medical education elearning platforms during the covid-19 pandemic in the philippines: Utaut2 approach&quot;,&quot;type&quot;:&quot;article-journal&quot;,&quot;volume&quot;:&quot;9&quot;},&quot;uris&quot;:[&quot;http://www.mendeley.com/documents/?uuid=769b4905-daa3-4942-b838-e13d7f5fa275&quot;],&quot;isTemporary&quot;:false,&quot;legacyDesktopId&quot;:&quot;769b4905-daa3-4942-b838-e13d7f5fa275&quot;}],&quot;properties&quot;:{&quot;noteIndex&quot;:0},&quot;isEdited&quot;:false,&quot;manualOverride&quot;:{&quot;citeprocText&quot;:&quot;(Prasetyo et al., 2021)&quot;,&quot;isManuallyOverridden&quot;:false,&quot;manualOverrideText&quot;:&quot;&quot;},&quot;citationTag&quot;:&quot;MENDELEY_CITATION_v3_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&quot;},{&quot;citationID&quot;:&quot;MENDELEY_CITATION_7c5e278e-21a2-4a7e-9c4c-b9cb616ce422&quot;,&quot;citationItems&quot;:[{&quot;id&quot;:&quot;17a1fe11-c9a4-3025-b1ad-070583927e4c&quot;,&quot;itemData&quot;:{&quot;DOI&quot;:&quot;10.53799/AJSE.V20I4.197&quot;,&quot;ISSN&quot;:&quot;16083679 (ISSN)&quot;,&quot;abstract&quot;:&quot;The whole world, including Bangladesh is brought to a standstill by the pandemic of COVID-19. The HEIs in Bangladesh also struggled to react to this sudden catastrophe; magnified by uncertainties. Compared to public universities, the private universities of the country managed to react the fastest and adopted sweeping changes in a very short period of time, shifting traditional face-to-face course content/teaching to online content/teaching. The shift to fully functional online teaching learning platform was sudden and with minimum preparation. To investigate the perception of the private university student community in Bangladesh towards this new teaching-learning method, this paper adopted the Unified Theory of Acceptance and Use of Technology (UTAUT) model, focusing on stakeholders’ behavioral intention, availability of the online platform ad resources, prior experience, attitude towards usage and most importantly the impact of COVID-19 pandemic. Additionally, the paper also discusses the issues of social and cultural impact. It was found that all the UTAUT attributes are positively correlated with the Behavioral Intention, and which also positively correlate with students’ Use Behavior in adopting online education. The impact of unexpected, and unprecedented COVID-19 pandemic also significantly moderated their behavioral intention towards accepting online education. © 2021 AIUB Office of Research and Publication. All rights reserved.&quot;,&quot;author&quot;:[{&quot;dropping-particle&quot;:&quot;&quot;,&quot;family&quot;:&quot;Khan&quot;,&quot;given&quot;:&quot;M H&quot;,&quot;non-dropping-particle&quot;:&quot;&quot;,&quot;parse-names&quot;:false,&quot;suffix&quot;:&quot;&quot;},{&quot;dropping-particle&quot;:&quot;&quot;,&quot;family&quot;:&quot;Mustaffa&quot;,&quot;given&quot;:&quot;N A&quot;,&quot;non-dropping-particle&quot;:&quot;&quot;,&quot;parse-names&quot;:false,&quot;suffix&quot;:&quot;&quot;},{&quot;dropping-particle&quot;:&quot;&quot;,&quot;family&quot;:&quot;Habib&quot;,&quot;given&quot;:&quot;Md.M.&quot;,&quot;non-dropping-particle&quot;:&quot;&quot;,&quot;parse-names&quot;:false,&quot;suffix&quot;:&quot;&quot;}],&quot;container-title&quot;:&quot;AIUB Journal of Science and Engineering&quot;,&quot;id&quot;:&quot;17a1fe11-c9a4-3025-b1ad-070583927e4c&quot;,&quot;issue&quot;:&quot;4&quot;,&quot;issued&quot;:{&quot;date-parts&quot;:[[&quot;2021&quot;]]},&quot;language&quot;:&quot;English&quot;,&quot;note&quot;:&quot;Export Date: 31 August 2022&quot;,&quot;page&quot;:&quot;133-141&quot;,&quot;publisher&quot;:&quot;AIUB Office of Research and Publication&quot;,&quot;publisher-place&quot;:&quot;School of Quantitative Sciences, Universiti Utara Malaysia, Malaysia&quot;,&quot;title&quot;:&quot;Online Education in HEIs in Bangladesh moderated by COVID-19: Modified UTAUT2&quot;,&quot;type&quot;:&quot;article-journal&quot;,&quot;volume&quot;:&quot;20&quot;},&quot;uris&quot;:[&quot;http://www.mendeley.com/documents/?uuid=de26f89a-78ee-40bd-bcf1-59ccf6f48537&quot;],&quot;isTemporary&quot;:false,&quot;legacyDesktopId&quot;:&quot;de26f89a-78ee-40bd-bcf1-59ccf6f48537&quot;}],&quot;properties&quot;:{&quot;noteIndex&quot;:0},&quot;isEdited&quot;:false,&quot;manualOverride&quot;:{&quot;citeprocText&quot;:&quot;(Khan et al., 2021)&quot;,&quot;isManuallyOverridden&quot;:false,&quot;manualOverrideText&quot;:&quot;&quot;},&quot;citationTag&quot;:&quot;MENDELEY_CITATION_v3_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&quot;},{&quot;citationID&quot;:&quot;MENDELEY_CITATION_47d8c4f5-8aa6-4006-9d17-ad6fba13d276&quot;,&quot;citationItems&quot;:[{&quot;id&quot;:&quot;eec1bb35-e859-3e06-8ead-2d0d935341cd&quot;,&quot;itemData&quot;:{&quot;ISSN&quot;:&quot;01198386 (ISSN)&quot;,&quot;abstract&quot;:&quot;The unexpected community quarantine period in the Philippines due to the COVID-19 pandemic has brought about a total switch from traditional classroom teaching to online teaching. The unprecedented challenges of whether teachers were prepared enough in terms of materials and their capability in delivering their lessons from traditional to online teaching prompted the researchers to conduct this study. Thus, this study attempted to investigate the robustness of UTAUT constructs and an aspect of IDT and explore the integration of trialability and compatibility to find out the preparedness of the teachers in using Canvas features during their lockdown days. Empirical data were collected through online surveys among university faculty (N=786) that used Canvas online features. Modeling and structuring approaches, such as a statistical tool called SmartPLS 3, were used. Results indicated that all the eight hypotheses tested, integrating trialability and compatibility with UTAUT constructs, were supported at p &lt;0.000. Most particularly, the findings revealed the following: (a) Trialability of Canvas usage affects effort expectancy of users; (b) Social influence is directly related to facilitating conditions; (c) Compatibility on Canvas usage is directly related to facilitating conditions to use; (d) Effort expectancy influences usage of Canvas features; (e) Facilitating conditions affect the usage of Canvas features directly; (f) Performance expectancy is directly related to the usage of Canvas features; (g) Compatibility has a direct effect on performance expectancy; and (h) Trialability is directly related to compatibility in using the technology. Thus, the actual usage and acceptance of Canvas had been justified, giving evidence that the faculty were ready for online teaching during the quarantine period. It was recommended that educators continue with the online learning mode that meets learners’ needs. The models used in the study may be tried by future researchers using the same Canvas features. © 2021 by De La Salle University.&quot;,&quot;author&quot;:[{&quot;dropping-particle&quot;:&quot;&quot;,&quot;family&quot;:&quot;Oluyinka&quot;,&quot;given&quot;:&quot;S&quot;,&quot;non-dropping-particle&quot;:&quot;&quot;,&quot;parse-names&quot;:false,&quot;suffix&quot;:&quot;&quot;},{&quot;dropping-particle&quot;:&quot;&quot;,&quot;family&quot;:&quot;Endozo&quot;,&quot;given&quot;:&quot;A N&quot;,&quot;non-dropping-particle&quot;:&quot;&quot;,&quot;parse-names&quot;:false,&quot;suffix&quot;:&quot;&quot;},{&quot;dropping-particle&quot;:&quot;&quot;,&quot;family&quot;:&quot;Cusipag&quot;,&quot;given&quot;:&quot;M N&quot;,&quot;non-dropping-particle&quot;:&quot;&quot;,&quot;parse-names&quot;:false,&quot;suffix&quot;:&quot;&quot;}],&quot;container-title&quot;:&quot;Asia-Pacific Social Science Review&quot;,&quot;id&quot;:&quot;eec1bb35-e859-3e06-8ead-2d0d935341cd&quot;,&quot;issue&quot;:&quot;2&quot;,&quot;issued&quot;:{&quot;date-parts&quot;:[[&quot;2021&quot;]]},&quot;language&quot;:&quot;English&quot;,&quot;note&quot;:&quot;Export Date: 31 August 2022\n\nCorrespondence Address: Oluyinka, S.; Baliuag University, Philippines; email: endozo.anatalia@auf.edu.ph&quot;,&quot;page&quot;:&quot;31-47&quot;,&quot;publisher&quot;:&quot;Asia-Pacific Social Science Review&quot;,&quot;publisher-place&quot;:&quot;Baliuag University, Philippines and City College of Angeles, Philippines&quot;,&quot;title&quot;:&quot;Integrating trialability and compatibility with utaut to assess canvas usage during covid-19 quarantine period&quot;,&quot;type&quot;:&quot;article-journal&quot;,&quot;volume&quot;:&quot;21&quot;},&quot;uris&quot;:[&quot;http://www.mendeley.com/documents/?uuid=776fe8ad-dd70-47c0-9531-0ebbcfba73a9&quot;],&quot;isTemporary&quot;:false,&quot;legacyDesktopId&quot;:&quot;776fe8ad-dd70-47c0-9531-0ebbcfba73a9&quot;}],&quot;properties&quot;:{&quot;noteIndex&quot;:0},&quot;isEdited&quot;:false,&quot;manualOverride&quot;:{&quot;citeprocText&quot;:&quot;(Oluyinka et al., 2021)&quot;,&quot;isManuallyOverridden&quot;:false,&quot;manualOverrideText&quot;:&quot;&quot;},&quot;citationTag&quot;:&quot;MENDELEY_CITATION_v3_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&quot;},{&quot;citationID&quot;:&quot;MENDELEY_CITATION_16d8a241-e23f-45a5-b62f-5ad1ecb2e498&quot;,&quot;citationItems&quot;:[{&quot;id&quot;:&quot;c2b7b652-b450-3844-b6e7-ae784496263e&quot;,&quot;itemData&quot;:{&quot;DOI&quot;:&quot;10.5455/AIM.2021.29.51-58&quot;,&quot;ISSN&quot;:&quot;03538109 (ISSN)&quot;,&quot;abstract&quot;:&quot;Background: The spending on digital healthcare solutions is estimated to reach EUR 232 billion by 2025. Digital healthcare platforms are making transformative changes to conventional healthcare processes which can provide many beneficial improvements for both citizen and government provision to society. These benefits are obvious during pandemics such as Covid-19, when most healthcare services are offered through digital means. Objective: The objective of this study is to measure the role of trust and information quality when using digital healthcare platforms. These constructs are integrated with the Unified Theory of Acceptance and Use of Technology (UTAUT) to provide a better understanding of the consumer perspective regarding the use of digital healthcare platforms. Methods: Online structured self-administered questionnaire was utilized to collect the data. A sample consisting of 249 respondents participated in the questionnaire. Descriptive analysis was used to characterize the attributes of participants, and other statistical tests were conducted to ensure the reliability and validity of the survey. The model of the study was evaluated using Structural Equation Modelling (SEM) to explain the extent of the relationship among latent variables. Results: The study determined that facilitating conditions (t=0.233, p=0.023) and trust (t=0.324, p=0.005) had a significant impact on consumers' behavioral intention of using such platforms during Covid-19 pandemic. Conclusion: This study highlighted the importance of facilitating conditions and trust factors for healthcare consumers of digital healthcare platforms especially during the pandemic time. © 2021 Fawaz Alharbi&quot;,&quot;author&quot;:[{&quot;dropping-particle&quot;:&quot;&quot;,&quot;family&quot;:&quot;Alharbi&quot;,&quot;given&quot;:&quot;F&quot;,&quot;non-dropping-particle&quot;:&quot;&quot;,&quot;parse-names&quot;:false,&quot;suffix&quot;:&quot;&quot;}],&quot;container-title&quot;:&quot;Acta Informatica Medica&quot;,&quot;id&quot;:&quot;c2b7b652-b450-3844-b6e7-ae784496263e&quot;,&quot;issue&quot;:&quot;1&quot;,&quot;issued&quot;:{&quot;date-parts&quot;:[[&quot;2021&quot;]]},&quot;language&quot;:&quot;English&quot;,&quot;note&quot;:&quot;Cited By :5\n\nExport Date: 31 August 2022\n\nCorrespondence Address: Alharbi, F.; Computer Science Department, Saudi Arabia; email: falharbi@su.edu.sa&quot;,&quot;page&quot;:&quot;51-58&quot;,&quot;publisher&quot;:&quot;Avicena Publishing&quot;,&quot;publisher-place&quot;:&quot;Computer Science Department, Huraymila College of Science and Humanities, Shaqra University, Saudi Arabia&quot;,&quot;title&quot;:&quot;The use of digital healthcare platforms during the COVID-19 pandemic: The consumer perspective&quot;,&quot;type&quot;:&quot;article-journal&quot;,&quot;volume&quot;:&quot;29&quot;},&quot;uris&quot;:[&quot;http://www.mendeley.com/documents/?uuid=74202ecd-9e83-46e2-b08e-ebf1dee6e246&quot;],&quot;isTemporary&quot;:false,&quot;legacyDesktopId&quot;:&quot;74202ecd-9e83-46e2-b08e-ebf1dee6e246&quot;}],&quot;properties&quot;:{&quot;noteIndex&quot;:0},&quot;isEdited&quot;:false,&quot;manualOverride&quot;:{&quot;citeprocText&quot;:&quot;(Alharbi, 2021)&quot;,&quot;isManuallyOverridden&quot;:false,&quot;manualOverrideText&quot;:&quot;&quot;},&quot;citationTag&quot;:&quot;MENDELEY_CITATION_v3_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&quot;},{&quot;citationID&quot;:&quot;MENDELEY_CITATION_643431ca-b348-4571-92cf-fb05806dbf3d&quot;,&quot;citationItems&quot;:[{&quot;id&quot;:&quot;ca8a29ab-11a5-37f5-99ad-409b149f3a59&quot;,&quot;itemData&quot;:{&quot;DOI&quot;:&quot;10.2478/emj-2021-0014&quot;,&quot;ISSN&quot;:&quot;25436597 (ISSN)&quot;,&quot;abstract&quot;:&quot;This analysis aimed to investigate the factors influencing the behavioural intention to use Massive Open Online Courses (MOOCs) in Thailand and Pakistan. The study was geared towards exploring the MOOCs, a relatively new technology platform allowing the spread of education and learning in various areas and fields and surpassing traditional online courses. The study adopted the UTAUT model with additional two variables of perceived autonomy and absorptive capacity. A quantitative method was applied using primary data collected from a sample of 490 and 513 respondents from Thailand and Pakistan, respectively. The sample size was composed of students in institutions of higher learning who were aware of MOOCs or intended to use them in their studies. The analysis was conducted using the Confirmatory Factor Analysis (CFA) and multi-group structural equation modelling (SEM). The study found that four variables (social influence, absorptive capacity, facilitating conditions and perceived autonomy) significantly influence the student intention to use MOOCs in Thailand and Pakistan. However, two variables (performance expectancy and effort expectancy) did not influence the student intention to use MOOCs in Thailand and Pakistan. The results indicated that the findings between the two countries were invariant. This study extended the model by Venkatesh et al. (2003), including two additional variables, the perceived autonomy and absorptive capacity. The study indicated various aspects related to the response of students using MOOCs. This study is especially beneficial during the COVID-19 pandemic for determining factors that officials of higher institutions of learning should consider when implementing MOOCs and associated online learning programs to deliver quality education to students. © 2021 Bilal Khalid et al., published by Sciendo 2021.&quot;,&quot;author&quot;:[{&quot;dropping-particle&quot;:&quot;&quot;,&quot;family&quot;:&quot;Khalid&quot;,&quot;given&quot;:&quot;B&quot;,&quot;non-dropping-particle&quot;:&quot;&quot;,&quot;parse-names&quot;:false,&quot;suffix&quot;:&quot;&quot;},{&quot;dropping-particle&quot;:&quot;&quot;,&quot;family&quot;:&quot;Lis&quot;,&quot;given&quot;:&quot;M&quot;,&quot;non-dropping-particle&quot;:&quot;&quot;,&quot;parse-names&quot;:false,&quot;suffix&quot;:&quot;&quot;},{&quot;dropping-particle&quot;:&quot;&quot;,&quot;family&quot;:&quot;Chaiyasoonthorn&quot;,&quot;given&quot;:&quot;W&quot;,&quot;non-dropping-particle&quot;:&quot;&quot;,&quot;parse-names&quot;:false,&quot;suffix&quot;:&quot;&quot;},{&quot;dropping-particle&quot;:&quot;&quot;,&quot;family&quot;:&quot;Chaveesuk&quot;,&quot;given&quot;:&quot;S&quot;,&quot;non-dropping-particle&quot;:&quot;&quot;,&quot;parse-names&quot;:false,&quot;suffix&quot;:&quot;&quot;}],&quot;container-title&quot;:&quot;Engineering Management in Production and Services&quot;,&quot;id&quot;:&quot;ca8a29ab-11a5-37f5-99ad-409b149f3a59&quot;,&quot;issue&quot;:&quot;2&quot;,&quot;issued&quot;:{&quot;date-parts&quot;:[[&quot;2021&quot;]]},&quot;language&quot;:&quot;English&quot;,&quot;note&quot;:&quot;Cited By :17\n\nExport Date: 31 August 2022\n\nCorrespondence Address: Chaiyasoonthorn, W.; KMITL Business SchoolThailand; email: wornchanok.ch@kmitl.ac.th&quot;,&quot;page&quot;:&quot;83-95&quot;,&quot;publisher&quot;:&quot;De Gruyter Open Ltd&quot;,&quot;publisher-place&quot;:&quot;KMITL Business School, Thailand&quot;,&quot;title&quot;:&quot;Factors influencing behavioural intention to use MOOCs&quot;,&quot;type&quot;:&quot;article-journal&quot;,&quot;volume&quot;:&quot;13&quot;},&quot;uris&quot;:[&quot;http://www.mendeley.com/documents/?uuid=af571741-07f4-4b78-b0a9-4b689d418371&quot;],&quot;isTemporary&quot;:false,&quot;legacyDesktopId&quot;:&quot;af571741-07f4-4b78-b0a9-4b689d418371&quot;}],&quot;properties&quot;:{&quot;noteIndex&quot;:0},&quot;isEdited&quot;:false,&quot;manualOverride&quot;:{&quot;citeprocText&quot;:&quot;(Khalid et al., 2021)&quot;,&quot;isManuallyOverridden&quot;:false,&quot;manualOverrideText&quot;:&quot;&quot;},&quot;citationTag&quot;:&quot;MENDELEY_CITATION_v3_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&quot;},{&quot;citationID&quot;:&quot;MENDELEY_CITATION_4ac20922-2132-4676-8a42-4df840bdabc7&quot;,&quot;citationItems&quot;:[{&quot;id&quot;:&quot;e6ff8357-c4bb-3dc5-b5e8-800bbb3f154f&quot;,&quot;itemData&quot;:{&quot;DOI&quot;:&quot;10.1016/j.foodres.2021.110671&quot;,&quot;ISSN&quot;:&quot;09639969 (ISSN)&quot;,&quot;abstract&quot;:&quot;This study aimed to evaluate the use of food delivery apps (FDA) during the COVID-19 pandemic in Brazil. A total of 950 questionnaires were collected, covering four Brazilian regions: Southeast, Central-West, Northeast, and South. The data was collected during the peak of the second wave of the pandemic. A questionnaire with 39 measurement items was applied using an online survey. These items were evaluated using a five-point Likert scale covering the Unified Theory of Acceptance and Use of Technology 2 (UTAUT2). The data was analyzed using covariance-based structural equation modeling. About 47% of consumers use FDA weekly. The continuance intention of FDA during the pandemic in Brazil was affected by performance expectancy (β = 0.496; p &lt; 0.001), social influence (β = 0.094; p &lt; 0.001), hedonic motivation (β = 0.068; p = 0.026), price value (β = 0.103; p &lt; 0.001), habit (β = 0.305; p &lt; 0.001), frequency of using FDA (β = 0.051; p = 0.039), and solidarity with the foodservice sector (β = 0.090; p &lt; 0.001). It was also observed that the continuance intention reduces risk perception (β = −0.403; p &lt; 0.001), and risk perception reduces the frequency of using FDA (β = −0.178; p &lt; 0.001). The results indicate that the UTAUT2 strongly explains consumers’ continuance intention. Differences in path estimates among Brazilian regions were observed, indicating some regional differences. It was possible to observe a tendency of using FDA during and after the pandemic, motivated by several factors. The FDA developers and foodservice managers could use this data to improve their services. Policies must be established to increase consumer and employee safety during the delivery service. © 2021 Elsevier Ltd&quot;,&quot;author&quot;:[{&quot;dropping-particle&quot;:&quot;&quot;,&quot;family&quot;:&quot;Zanetta&quot;,&quot;given&quot;:&quot;L D&quot;,&quot;non-dropping-particle&quot;:&quot;&quot;,&quot;parse-names&quot;:false,&quot;suffix&quot;:&quot;&quot;},{&quot;dropping-particle&quot;:&quot;&quot;,&quot;family&quot;:&quot;Hakim&quot;,&quot;given&quot;:&quot;M P&quot;,&quot;non-dropping-particle&quot;:&quot;&quot;,&quot;parse-names&quot;:false,&quot;suffix&quot;:&quot;&quot;},{&quot;dropping-particle&quot;:&quot;&quot;,&quot;family&quot;:&quot;Gastaldi&quot;,&quot;given&quot;:&quot;G B&quot;,&quot;non-dropping-particle&quot;:&quot;&quot;,&quot;parse-names&quot;:false,&quot;suffix&quot;:&quot;&quot;},{&quot;dropping-particle&quot;:&quot;&quot;,&quot;family&quot;:&quot;Seabra&quot;,&quot;given&quot;:&quot;L M J&quot;,&quot;non-dropping-particle&quot;:&quot;&quot;,&quot;parse-names&quot;:false,&quot;suffix&quot;:&quot;&quot;},{&quot;dropping-particle&quot;:&quot;&quot;,&quot;family&quot;:&quot;Rolim&quot;,&quot;given&quot;:&quot;P M&quot;,&quot;non-dropping-particle&quot;:&quot;&quot;,&quot;parse-names&quot;:false,&quot;suffix&quot;:&quot;&quot;},{&quot;dropping-particle&quot;:&quot;&quot;,&quot;family&quot;:&quot;Nascimento&quot;,&quot;given&quot;:&quot;L G P&quot;,&quot;non-dropping-particle&quot;:&quot;&quot;,&quot;parse-names&quot;:false,&quot;suffix&quot;:&quot;&quot;},{&quot;dropping-particle&quot;:&quot;&quot;,&quot;family&quot;:&quot;Medeiros&quot;,&quot;given&quot;:&quot;C O&quot;,&quot;non-dropping-particle&quot;:&quot;&quot;,&quot;parse-names&quot;:false,&quot;suffix&quot;:&quot;&quot;},{&quot;dropping-particle&quot;:&quot;&quot;,&quot;family&quot;:&quot;Cunha&quot;,&quot;given&quot;:&quot;D T&quot;,&quot;non-dropping-particle&quot;:&quot;da&quot;,&quot;parse-names&quot;:false,&quot;suffix&quot;:&quot;&quot;}],&quot;container-title&quot;:&quot;Food Research International&quot;,&quot;id&quot;:&quot;e6ff8357-c4bb-3dc5-b5e8-800bbb3f154f&quot;,&quot;issued&quot;:{&quot;date-parts&quot;:[[&quot;2021&quot;]]},&quot;language&quot;:&quot;English&quot;,&quot;note&quot;:&quot;Cited By :19\n\nExport Date: 31 August 2022\n\nCODEN: FORIE\n\nCorrespondence Address: da Cunha, D.T.; Multidisciplinary Food and Health Laboratory, Brazil; email: diogo.cunha@fca.unicamp.br&quot;,&quot;publisher&quot;:&quot;Elsevier Ltd&quot;,&quot;publisher-place&quot;:&quot;Multidisciplinary Food and Health Laboratory, School of Applied Sciences, State University of Campinas, Limeira, Brazil&quot;,&quot;title&quot;:&quot;The use of food delivery apps during the COVID-19 pandemic in Brazil: The role of solidarity, perceived risk, and regional aspects&quot;,&quot;type&quot;:&quot;article-journal&quot;,&quot;volume&quot;:&quot;149&quot;},&quot;uris&quot;:[&quot;http://www.mendeley.com/documents/?uuid=eb3abea3-855e-448f-a82a-6e00d050d1f0&quot;],&quot;isTemporary&quot;:false,&quot;legacyDesktopId&quot;:&quot;eb3abea3-855e-448f-a82a-6e00d050d1f0&quot;}],&quot;properties&quot;:{&quot;noteIndex&quot;:0},&quot;isEdited&quot;:false,&quot;manualOverride&quot;:{&quot;citeprocText&quot;:&quot;(Zanetta et al., 2021)&quot;,&quot;isManuallyOverridden&quot;:false,&quot;manualOverrideText&quot;:&quot;&quot;},&quot;citationTag&quot;:&quot;MENDELEY_CITATION_v3_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&quot;},{&quot;citationID&quot;:&quot;MENDELEY_CITATION_933252bf-3a19-4826-a66b-5e4288caf44d&quot;,&quot;citationItems&quot;:[{&quot;id&quot;:&quot;03739dd5-2e78-38b3-9876-41f495d11270&quot;,&quot;itemData&quot;:{&quot;DOI&quot;:&quot;10.1108/OIR-01-2021-0017&quot;,&quot;ISSN&quot;:&quot;14684527 (ISSN)&quot;,&quot;abstract&quot;:&quot;Purpose: This paper investigates if the existing degree of students' acceptance and use of mobile or m-learning may face the online shift determined by SARS-CoV-2. Based on the extended unified theory of acceptance and use of technology (UTAUT2), a new comprehensive model, SD-UTAUT (social distancing-UTAUT), is developed to better understand relationships between the original constructs, plus personal innovativeness (PI) and information quality (IQ). It identifies the key factors affecting behavioral intention (BI) and use by examining the influence of revaluated hedonic motivation (HM) and learning value (LV) importance as mediators. Design/methodology/approach: The paper opted for an exploratory study involving 311 learners, using partial least squares structural equation modeling (PLS-SEM). Findings: SD-UTAUT can be a new m-learning model in higher education. It has high predictive power and confirmed 15 out of 16 hypotheses. The most powerful relationship is between performance expectancy (PE) and HM. IQ affected LV the most, since HM the behavioral use (BU). HM impacts the use behavior (UB) more than LV, but habit (HT) affects it the most. Research limitations/implications: Because of the pandemic context, output may lack generalizability and reproducibility. Practical implications: To improve usage, staff must provide better support, course creators emphasize the objectives and competencies and developers integrate innovation. The joy and pleasure of m-learning use may stimulate the LV through interesting and interactive content, like incorporating gamification. Originality/value: The model set-up and circumstances are previously unseen. SD-UTAUT confirms ten new hypotheses and introduces the student's grade point average (GPA) as a moderator. Peer review: The peer review history for this article is available at https://publons.com/publon/10.1108/OIR-01-2021-0017 © 2021, Emerald Publishing Limited.&quot;,&quot;author&quot;:[{&quot;dropping-particle&quot;:&quot;&quot;,&quot;family&quot;:&quot;Sitar-Taut&quot;,&quot;given&quot;:&quot;D.-A.&quot;,&quot;non-dropping-particle&quot;:&quot;&quot;,&quot;parse-names&quot;:false,&quot;suffix&quot;:&quot;&quot;},{&quot;dropping-particle&quot;:&quot;&quot;,&quot;family&quot;:&quot;Mican&quot;,&quot;given&quot;:&quot;D&quot;,&quot;non-dropping-particle&quot;:&quot;&quot;,&quot;parse-names&quot;:false,&quot;suffix&quot;:&quot;&quot;}],&quot;container-title&quot;:&quot;Online Information Review&quot;,&quot;id&quot;:&quot;03739dd5-2e78-38b3-9876-41f495d11270&quot;,&quot;issue&quot;:&quot;5&quot;,&quot;issued&quot;:{&quot;date-parts&quot;:[[&quot;2021&quot;]]},&quot;language&quot;:&quot;English&quot;,&quot;note&quot;:&quot;Cited By :9\n\nExport Date: 31 August 2022\n\nCODEN: OIRNA\n\nCorrespondence Address: Mican, D.; Business Information Systems Department, Romania; email: daniel.mican@econ.ubbcluj.ro&quot;,&quot;page&quot;:&quot;1000-1019&quot;,&quot;publisher&quot;:&quot;Emerald Group Holdings Ltd.&quot;,&quot;publisher-place&quot;:&quot;Business Information Systems Department, Faculty of Economics and Business Administration, Babeș-Bolyai University, Cluj-Napoca, Romania&quot;,&quot;title&quot;:&quot;Mobile learning acceptance and use in higher education during social distancing circumstances: an expansion and customization of UTAUT2&quot;,&quot;type&quot;:&quot;article-journal&quot;,&quot;volume&quot;:&quot;45&quot;},&quot;uris&quot;:[&quot;http://www.mendeley.com/documents/?uuid=ca9cdb3d-5a2c-4988-b750-4989c9e03095&quot;],&quot;isTemporary&quot;:false,&quot;legacyDesktopId&quot;:&quot;ca9cdb3d-5a2c-4988-b750-4989c9e03095&quot;}],&quot;properties&quot;:{&quot;noteIndex&quot;:0},&quot;isEdited&quot;:false,&quot;manualOverride&quot;:{&quot;citeprocText&quot;:&quot;(Sitar-Taut &amp;#38; Mican, 2021)&quot;,&quot;isManuallyOverridden&quot;:false,&quot;manualOverrideText&quot;:&quot;&quot;},&quot;citationTag&quot;:&quot;MENDELEY_CITATION_v3_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&quot;},{&quot;citationID&quot;:&quot;MENDELEY_CITATION_26143b08-959a-4237-a31a-0b64c32e13b3&quot;,&quot;citationItems&quot;:[{&quot;id&quot;:&quot;f51931b8-09af-3384-a8d8-79e9bae5eab8&quot;,&quot;itemData&quot;:{&quot;DOI&quot;:&quot;10.1155/2022/7697947&quot;,&quot;ISSN&quot;:&quot;20904002 (ISSN)&quot;,&quot;abstract&quot;:&quot;This study aimed to investigate determinants for student’s acceptance of distance learning in Jordan at the time of COVID-19. This paper is dedicated to the higher education institutions shifting towards distance learning processes due to the global pandemic situation caused by COVID-19 in 2020. A conceptual framework was developed using a validated conceptual framework (UTAUT) that has proved its robustness in prior studies. The study made amendments for this framework as it excluded the actual use variable and was only concerned with the intention determinants, as online distance learning was imposed on students in higher education in Jordan, and there were no other available alternatives; therefore, the study investigates the drivers for intentions. This study also attempted to extend the theory, which does not underestimate the robustness and validity of the proposed framework. It was seen vital to cope with the consequences of the COVID-19 pandemic, which has become a strong influencer when considering the subject of this study. Two additional factors were suggested by the study, namely: perceived value and expected cost. The quantitative deductive exploratory methods, structural equation modelling, smart partial least squares (v.3.3), and path analysis was applied, which yielded interesting results. Copyright © 2022 Yasmin Mohamad Hamdi Sakka.&quot;,&quot;author&quot;:[{&quot;dropping-particle&quot;:&quot;&quot;,&quot;family&quot;:&quot;Sakka&quot;,&quot;given&quot;:&quot;Y M H&quot;,&quot;non-dropping-particle&quot;:&quot;&quot;,&quot;parse-names&quot;:false,&quot;suffix&quot;:&quot;&quot;},{&quot;dropping-particle&quot;:&quot;&quot;,&quot;family&quot;:&quot;Namaziandost&quot;,&quot;given&quot;:&quot;E&quot;,&quot;non-dropping-particle&quot;:&quot;&quot;,&quot;parse-names&quot;:false,&quot;suffix&quot;:&quot;&quot;}],&quot;container-title&quot;:&quot;Education Research International&quot;,&quot;id&quot;:&quot;f51931b8-09af-3384-a8d8-79e9bae5eab8&quot;,&quot;issued&quot;:{&quot;date-parts&quot;:[[&quot;2022&quot;]]},&quot;language&quot;:&quot;English&quot;,&quot;note&quot;:&quot;Cited By :1\n\nExport Date: 31 August 2022\n\nCorrespondence Address: Sakka, Y.M.H.; Faculty of Administrative, Jordan; email: ysakka@uop.edu.jo&quot;,&quot;publisher&quot;:&quot;Hindawi Limited&quot;,&quot;publisher-place&quot;:&quot;Faculty of Administrative and Financial Sciences, Management Information Systems Department, University of Petra, Amman, Jordan&quot;,&quot;title&quot;:&quot;Students’ Acceptance of Distance Learning as a Result of COVID-19 Impact on Higher Education in Jordan&quot;,&quot;type&quot;:&quot;article-journal&quot;,&quot;volume&quot;:&quot;2022&quot;},&quot;uris&quot;:[&quot;http://www.mendeley.com/documents/?uuid=0ad4c258-5071-4f53-a45e-ce7cdf5d431d&quot;],&quot;isTemporary&quot;:false,&quot;legacyDesktopId&quot;:&quot;0ad4c258-5071-4f53-a45e-ce7cdf5d431d&quot;}],&quot;properties&quot;:{&quot;noteIndex&quot;:0},&quot;isEdited&quot;:false,&quot;manualOverride&quot;:{&quot;citeprocText&quot;:&quot;(Sakka &amp;#38; Namaziandost, 2022)&quot;,&quot;isManuallyOverridden&quot;:false,&quot;manualOverrideText&quot;:&quot;&quot;},&quot;citationTag&quot;:&quot;MENDELEY_CITATION_v3_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&quot;},{&quot;citationID&quot;:&quot;MENDELEY_CITATION_ee9aced9-7f47-4c95-a1dd-e347388d77d5&quot;,&quot;citationItems&quot;:[{&quot;id&quot;:&quot;ee65f624-55c0-321f-ac52-e16b32bb9150&quot;,&quot;itemData&quot;:{&quot;DOI&quot;:&quot;10.24507/icicel.16.02.109&quot;,&quot;ISSN&quot;:&quot;1881803X (ISSN)&quot;,&quot;abstract&quot;:&quot;This research aims to evaluate factors that could influence the intention of using video conferencing applications during the COVID-19 pandemic as a means for workers to work from home. The research model used in this study is the UTAUT model, with perceived risk and trust as extended variables. Data collection was carried out by distributing questionnaires. A total of 212 samples were then collected and analyzed using SEM-PLS. The results show that risk perception negatively affects intention to use but is not significant enough to inhibit actual use. It was also revealed that the influence of behavioral intention on the user behavior variable is the most positive and significant. © 2022 ICIC International. All rights reserved.&quot;,&quot;author&quot;:[{&quot;dropping-particle&quot;:&quot;&quot;,&quot;family&quot;:&quot;Oktavia&quot;,&quot;given&quot;:&quot;T&quot;,&quot;non-dropping-particle&quot;:&quot;&quot;,&quot;parse-names&quot;:false,&quot;suffix&quot;:&quot;&quot;},{&quot;dropping-particle&quot;:&quot;&quot;,&quot;family&quot;:&quot;Adli&quot;,&quot;given&quot;:&quot;A N&quot;,&quot;non-dropping-particle&quot;:&quot;&quot;,&quot;parse-names&quot;:false,&quot;suffix&quot;:&quot;&quot;},{&quot;dropping-particle&quot;:&quot;&quot;,&quot;family&quot;:&quot;Pramoedito&quot;,&quot;given&quot;:&quot;F A&quot;,&quot;non-dropping-particle&quot;:&quot;&quot;,&quot;parse-names&quot;:false,&quot;suffix&quot;:&quot;&quot;},{&quot;dropping-particle&quot;:&quot;&quot;,&quot;family&quot;:&quot;Khan&quot;,&quot;given&quot;:&quot;A H I&quot;,&quot;non-dropping-particle&quot;:&quot;&quot;,&quot;parse-names&quot;:false,&quot;suffix&quot;:&quot;&quot;}],&quot;container-title&quot;:&quot;ICIC Express Letters&quot;,&quot;id&quot;:&quot;ee65f624-55c0-321f-ac52-e16b32bb9150&quot;,&quot;issue&quot;:&quot;2&quot;,&quot;issued&quot;:{&quot;date-parts&quot;:[[&quot;2022&quot;]]},&quot;language&quot;:&quot;English&quot;,&quot;note&quot;:&quot;Export Date: 31 August 2022&quot;,&quot;page&quot;:&quot;109-115&quot;,&quot;publisher&quot;:&quot;ICIC International&quot;,&quot;publisher-place&quot;:&quot;Information Systems Department, School of Information Systems, Bina Nusantara University, Jl. K. H. Syahdan No. 9, Kemanggisan, Palmerah, Jakarta, 11480, Indonesia&quot;,&quot;title&quot;:&quot;THE INFLUENCE FACTORS TO USE VIDEO CONFERENCING APPLICATIONS DURING WORK FROM HOME (WFH)&quot;,&quot;type&quot;:&quot;article-journal&quot;,&quot;volume&quot;:&quot;16&quot;},&quot;uris&quot;:[&quot;http://www.mendeley.com/documents/?uuid=3e68ea61-1987-4a07-ba24-a74932c63193&quot;],&quot;isTemporary&quot;:false,&quot;legacyDesktopId&quot;:&quot;3e68ea61-1987-4a07-ba24-a74932c63193&quot;}],&quot;properties&quot;:{&quot;noteIndex&quot;:0},&quot;isEdited&quot;:false,&quot;manualOverride&quot;:{&quot;citeprocText&quot;:&quot;(Oktavia et al., 2022)&quot;,&quot;isManuallyOverridden&quot;:false,&quot;manualOverrideText&quot;:&quot;&quot;},&quot;citationTag&quot;:&quot;MENDELEY_CITATION_v3_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&quot;},{&quot;citationID&quot;:&quot;MENDELEY_CITATION_752e9992-20f8-4b72-9c5d-54a295309742&quot;,&quot;citationItems&quot;:[{&quot;id&quot;:&quot;6a391dde-e285-35c9-9186-64a3040f9164&quot;,&quot;itemData&quot;:{&quot;DOI&quot;:&quot;10.4018/IJWLTT.20220301.oa4&quot;,&quot;ISSN&quot;:&quot;15481093 (ISSN)&quot;,&quot;abstract&quot;:&quot;The outbreak of the novel coronavirus disease (COVID-19) has resulted in the complete disruption of the learning ecosystem across the world. The sudden shift from classroom learning to the use of virtual platforms has not only made an unprecedented impact on the learning style of the students, but it has also resulted in the problem of adoption of the same. Thus, with the significant surge in the usage of e-learning mechanism, the researchers even tend to predict the continued usage of the digital learning platforms post pandemic due to its accelerated usage and adoption by the learners and teachers as well across age and gender. Therefore, the present research seeks to study the factors influencing e-learning adoption by the students in the context of the pandemic. Further, it would examine the moderating influence of age and gender for the adoption of e-learning using the UTAUT model with extended constructs like computer anxiety, attitude, and technology anxiety. © 2022 IGI Global. All rights reserved.&quot;,&quot;author&quot;:[{&quot;dropping-particle&quot;:&quot;&quot;,&quot;family&quot;:&quot;Acharjya&quot;,&quot;given&quot;:&quot;B&quot;,&quot;non-dropping-particle&quot;:&quot;&quot;,&quot;parse-names&quot;:false,&quot;suffix&quot;:&quot;&quot;},{&quot;dropping-particle&quot;:&quot;&quot;,&quot;family&quot;:&quot;Das&quot;,&quot;given&quot;:&quot;S&quot;,&quot;non-dropping-particle&quot;:&quot;&quot;,&quot;parse-names&quot;:false,&quot;suffix&quot;:&quot;&quot;}],&quot;container-title&quot;:&quot;International Journal of Web-Based Learning and Teaching Technologies&quot;,&quot;id&quot;:&quot;6a391dde-e285-35c9-9186-64a3040f9164&quot;,&quot;issue&quot;:&quot;2&quot;,&quot;issued&quot;:{&quot;date-parts&quot;:[[&quot;2022&quot;]]},&quot;language&quot;:&quot;English&quot;,&quot;note&quot;:&quot;Cited By :3\n\nExport Date: 31 August 2022&quot;,&quot;publisher&quot;:&quot;IGI Global&quot;,&quot;publisher-place&quot;:&quot;Entrepreneurship Development Institute of India, Ahemedabad, India&quot;,&quot;title&quot;:&quot;Adoption of E-Learning During the COVID-19 Pandemic: The Moderating Role of Age and Gender&quot;,&quot;type&quot;:&quot;article-journal&quot;,&quot;volume&quot;:&quot;17&quot;},&quot;uris&quot;:[&quot;http://www.mendeley.com/documents/?uuid=ae3c4f92-cf88-4463-892d-a7105b7ee44f&quot;],&quot;isTemporary&quot;:false,&quot;legacyDesktopId&quot;:&quot;ae3c4f92-cf88-4463-892d-a7105b7ee44f&quot;}],&quot;properties&quot;:{&quot;noteIndex&quot;:0},&quot;isEdited&quot;:false,&quot;manualOverride&quot;:{&quot;citeprocText&quot;:&quot;(Acharjya &amp;#38; Das, 2022)&quot;,&quot;isManuallyOverridden&quot;:false,&quot;manualOverrideText&quot;:&quot;&quot;},&quot;citationTag&quot;:&quot;MENDELEY_CITATION_v3_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&quot;},{&quot;citationID&quot;:&quot;MENDELEY_CITATION_1dbe68b7-6c73-4f10-a667-d0c933e6c590&quot;,&quot;citationItems&quot;:[{&quot;id&quot;:&quot;77ac3c82-5595-306f-b489-265d085a121d&quot;,&quot;itemData&quot;:{&quot;DOI&quot;:&quot;10.4018/IJDET.295981&quot;,&quot;ISSN&quot;:&quot;15393100 (ISSN)&quot;,&quot;abstract&quot;:&quot;This paper investigates undergraduate students' perceptions and acceptance of e-learning systems at Jordanian universities. The framework of this study is guided by the Unified Theory of Acceptance and Use of Technology (UTAUT) and DeLone and McLean Information System Success Model. The online questionnaire is used to collect data from 411 undergraduate students at Jordanian public and private universities. Partial Least Squares Structural Equation Modeling (PLS-SEM) is used to analyze the data. The findings suggest that (1) performance expectancy, facilitating conditions, and information quality have a significant, positive effect on the actual usage of e-learning systems, whereas system quality did not; (2) the usage of e-learning systems positively influences educational performance and students' satisfaction; (3) the impact of COVID-19 moderates the relationship between the use of e-learning systems and educational performance; and (4) face-to-face is the most favorable educational-learning approach, followed by blended and e-learning. Copyright © 2022, IGI Global. Copying or distributing in print or electronic forms without written permission of IGI Global is prohibited.&quot;,&quot;author&quot;:[{&quot;dropping-particle&quot;:&quot;&quot;,&quot;family&quot;:&quot;Al-Harazneh&quot;,&quot;given&quot;:&quot;Y M&quot;,&quot;non-dropping-particle&quot;:&quot;&quot;,&quot;parse-names&quot;:false,&quot;suffix&quot;:&quot;&quot;},{&quot;dropping-particle&quot;:&quot;&quot;,&quot;family&quot;:&quot;Alobeytha&quot;,&quot;given&quot;:&quot;F L&quot;,&quot;non-dropping-particle&quot;:&quot;&quot;,&quot;parse-names&quot;:false,&quot;suffix&quot;:&quot;&quot;},{&quot;dropping-particle&quot;:&quot;&quot;,&quot;family&quot;:&quot;Alodwan&quot;,&quot;given&quot;:&quot;T A A&quot;,&quot;non-dropping-particle&quot;:&quot;&quot;,&quot;parse-names&quot;:false,&quot;suffix&quot;:&quot;&quot;}],&quot;container-title&quot;:&quot;International Journal of Distance Education Technologies&quot;,&quot;id&quot;:&quot;77ac3c82-5595-306f-b489-265d085a121d&quot;,&quot;issue&quot;:&quot;1&quot;,&quot;issued&quot;:{&quot;date-parts&quot;:[[&quot;2022&quot;]]},&quot;language&quot;:&quot;English&quot;,&quot;note&quot;:&quot;Export Date: 31 August 2022\n\nCorrespondence Address: Al-Harazneh, Y.M.; Amman Arab UniversityJordan&quot;,&quot;publisher&quot;:&quot;IGI Global&quot;,&quot;publisher-place&quot;:&quot;Amman Arab University, Jordan&quot;,&quot;title&quot;:&quot;Students' Perceptions of E-Learning Systems at the Jordanian Universities Through the Lens of E-Business Booming During the Coronavirus Pandemic&quot;,&quot;type&quot;:&quot;article-journal&quot;,&quot;volume&quot;:&quot;20&quot;},&quot;uris&quot;:[&quot;http://www.mendeley.com/documents/?uuid=b0990f14-c369-4cbb-884d-c6ec8f9cfb39&quot;],&quot;isTemporary&quot;:false,&quot;legacyDesktopId&quot;:&quot;b0990f14-c369-4cbb-884d-c6ec8f9cfb39&quot;}],&quot;properties&quot;:{&quot;noteIndex&quot;:0},&quot;isEdited&quot;:false,&quot;manualOverride&quot;:{&quot;citeprocText&quot;:&quot;(Al-Harazneh et al., 2022)&quot;,&quot;isManuallyOverridden&quot;:false,&quot;manualOverrideText&quot;:&quot;&quot;},&quot;citationTag&quot;:&quot;MENDELEY_CITATION_v3_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&quot;},{&quot;citationID&quot;:&quot;MENDELEY_CITATION_b90c41e7-61ce-40b6-8f7e-80304c339b74&quot;,&quot;citationItems&quot;:[{&quot;id&quot;:&quot;0b42bbd4-4b36-37c6-bec1-0d7726422b6a&quot;,&quot;itemData&quot;:{&quot;DOI&quot;:&quot;10.4018/IJEBR.293293&quot;,&quot;ISSN&quot;:&quot;15481131 (ISSN)&quot;,&quot;abstract&quot;:&quot;Social commerce (SC) became a major channel for conducting business as a result of the ban adopted by many countries because of COVID-19. The simplicity of the unified theory of acceptance and use of technology (UTAUT) and its extended version (UTAUT2) invites researchers to explore other options that can yield better explanation of the adoption of SC. This study extended the UTAUT2 with perceived value, trust, and a SC-related construct. In addition, the study re-structured the UTAUT2 to fit with SC environment. The study utilized 463 surveys distributed in Qatar and analyzed the data using SEM. Results fully supported the proposed model, where trust, perceived value, facilitating conditions, and hedonic motivation significantly predicted behavioral intentions with an R2 value equal to 72%. The model supported the role of performance expectancy and SC constructs in predicting perceived value and the role of effort expectancy and habit in predicting hedonic motivation. © 2022 IGI Global. All rights reserved.&quot;,&quot;author&quot;:[{&quot;dropping-particle&quot;:&quot;&quot;,&quot;family&quot;:&quot;Shoheib&quot;,&quot;given&quot;:&quot;Z&quot;,&quot;non-dropping-particle&quot;:&quot;&quot;,&quot;parse-names&quot;:false,&quot;suffix&quot;:&quot;&quot;},{&quot;dropping-particle&quot;:&quot;&quot;,&quot;family&quot;:&quot;Abu-Shanab&quot;,&quot;given&quot;:&quot;E A&quot;,&quot;non-dropping-particle&quot;:&quot;&quot;,&quot;parse-names&quot;:false,&quot;suffix&quot;:&quot;&quot;}],&quot;container-title&quot;:&quot;International Journal of e-Business Research&quot;,&quot;id&quot;:&quot;0b42bbd4-4b36-37c6-bec1-0d7726422b6a&quot;,&quot;issue&quot;:&quot;1&quot;,&quot;issued&quot;:{&quot;date-parts&quot;:[[&quot;2022&quot;]]},&quot;language&quot;:&quot;English&quot;,&quot;note&quot;:&quot;Cited By :1\n\nExport Date: 31 August 2022\n\nCorrespondence Address: Abu-Shanab, E.A.; Southern Illinois UniversityUnited States&quot;,&quot;publisher&quot;:&quot;IGI Global&quot;,&quot;publisher-place&quot;:&quot;Al Taadhod Group, Qatar&quot;,&quot;title&quot;:&quot;Adapting the UTAUT2 Model for Social Commerce Context&quot;,&quot;type&quot;:&quot;article-journal&quot;,&quot;volume&quot;:&quot;18&quot;},&quot;uris&quot;:[&quot;http://www.mendeley.com/documents/?uuid=6923c11a-81e0-4b62-828d-445ce3a86bd2&quot;],&quot;isTemporary&quot;:false,&quot;legacyDesktopId&quot;:&quot;6923c11a-81e0-4b62-828d-445ce3a86bd2&quot;}],&quot;properties&quot;:{&quot;noteIndex&quot;:0},&quot;isEdited&quot;:false,&quot;manualOverride&quot;:{&quot;citeprocText&quot;:&quot;(Shoheib &amp;#38; Abu-Shanab, 2022)&quot;,&quot;isManuallyOverridden&quot;:false,&quot;manualOverrideText&quot;:&quot;&quot;},&quot;citationTag&quot;:&quot;MENDELEY_CITATION_v3_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&quot;},{&quot;citationID&quot;:&quot;MENDELEY_CITATION_3bf5f01e-aa79-4658-ae59-41a4d1da7062&quot;,&quot;citationItems&quot;:[{&quot;id&quot;:&quot;f0d6117d-cc53-36c8-934d-de693b349416&quot;,&quot;itemData&quot;:{&quot;DOI&quot;:&quot;10.15388/21-INFOR459&quot;,&quot;ISSN&quot;:&quot;08684952 (ISSN)&quot;,&quot;abstract&quot;:&quot;State of emergency affects many areas of our life, including education. Due to school closure during COVID-19 pandemic as a case of a long-term emergency, education has been moved into a remote mode. In order to determine the factors driving the acceptance of distance learning technologies and ensuring sustainable education, a model based on the Unified Theory of Acceptance and Use of Technology has been proposed and empirically validated with data collected from 550 in-service primary school teachers in Lithuania. Structural equation modelling technique with multi-group analysis was utilized to analyse the data. The results show that performance expectancy, social influence, technology anxiety, effort expectancy, work engagement, and trust are factors that significantly affect teachers' behavioural intention to use distance learning technologies. The relationships in the model are moderated by pandemic anxiety and age of teachers. The results of this study provide important implications for education institutions, policy makers and designers: the predictors of intention to use distance learning technologies observed during the emergency period may serve as factors that should be strengthened in teachers' professional development, and the applicability of the findings is expanded beyond the pandemic isolation period. © 2021 Vilnius University.&quot;,&quot;author&quot;:[{&quot;dropping-particle&quot;:&quot;&quot;,&quot;family&quot;:&quot;Jevsikova&quot;,&quot;given&quot;:&quot;T&quot;,&quot;non-dropping-particle&quot;:&quot;&quot;,&quot;parse-names&quot;:false,&quot;suffix&quot;:&quot;&quot;},{&quot;dropping-particle&quot;:&quot;&quot;,&quot;family&quot;:&quot;Stupuriene&quot;,&quot;given&quot;:&quot;G&quot;,&quot;non-dropping-particle&quot;:&quot;&quot;,&quot;parse-names&quot;:false,&quot;suffix&quot;:&quot;&quot;},{&quot;dropping-particle&quot;:&quot;&quot;,&quot;family&quot;:&quot;Stumbriene&quot;,&quot;given&quot;:&quot;D&quot;,&quot;non-dropping-particle&quot;:&quot;&quot;,&quot;parse-names&quot;:false,&quot;suffix&quot;:&quot;&quot;},{&quot;dropping-particle&quot;:&quot;&quot;,&quot;family&quot;:&quot;Juškevičiene&quot;,&quot;given&quot;:&quot;A&quot;,&quot;non-dropping-particle&quot;:&quot;&quot;,&quot;parse-names&quot;:false,&quot;suffix&quot;:&quot;&quot;},{&quot;dropping-particle&quot;:&quot;&quot;,&quot;family&quot;:&quot;Dagiene&quot;,&quot;given&quot;:&quot;V&quot;,&quot;non-dropping-particle&quot;:&quot;&quot;,&quot;parse-names&quot;:false,&quot;suffix&quot;:&quot;&quot;}],&quot;container-title&quot;:&quot;Informatica (Netherlands)&quot;,&quot;id&quot;:&quot;f0d6117d-cc53-36c8-934d-de693b349416&quot;,&quot;issue&quot;:&quot;3&quot;,&quot;issued&quot;:{&quot;date-parts&quot;:[[&quot;2021&quot;]]},&quot;language&quot;:&quot;English&quot;,&quot;note&quot;:&quot;Cited By :5\n\nExport Date: 31 August 2022\n\nCorrespondence Address: Jevsikova, T.; Institute of Data Science and Digital Technologies, Akademijos str. 4, Lithuania; email: tatjana.jevsikova@mif.vu.lt&quot;,&quot;page&quot;:&quot;517-542&quot;,&quot;publisher&quot;:&quot;IOS Press BV&quot;,&quot;publisher-place&quot;:&quot;Institute of Data Science and Digital Technologies, Vilnius University, Akademijos str. 4, Vilnius, LT-08663, Lithuania&quot;,&quot;title&quot;:&quot;Acceptance of Distance Learning Technologies by Teachers: Determining Factors and Emergency State Influence&quot;,&quot;type&quot;:&quot;article-journal&quot;,&quot;volume&quot;:&quot;32&quot;},&quot;uris&quot;:[&quot;http://www.mendeley.com/documents/?uuid=1c434523-715f-4d70-a91d-645f8122c7a5&quot;],&quot;isTemporary&quot;:false,&quot;legacyDesktopId&quot;:&quot;1c434523-715f-4d70-a91d-645f8122c7a5&quot;}],&quot;properties&quot;:{&quot;noteIndex&quot;:0},&quot;isEdited&quot;:false,&quot;manualOverride&quot;:{&quot;citeprocText&quot;:&quot;(Jevsikova et al., 2021)&quot;,&quot;isManuallyOverridden&quot;:false,&quot;manualOverrideText&quot;:&quot;&quot;},&quot;citationTag&quot;:&quot;MENDELEY_CITATION_v3_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&quot;},{&quot;citationID&quot;:&quot;MENDELEY_CITATION_36d8d813-b0ac-4c3e-a015-1a0d95873f09&quot;,&quot;citationItems&quot;:[{&quot;id&quot;:&quot;83e3ccf0-8963-3148-82f0-aa7cc152cdd1&quot;,&quot;itemData&quot;:{&quot;DOI&quot;:&quot;10.11591/IJERE.V10I4.21821&quot;,&quot;ISSN&quot;:&quot;22528822 (ISSN)&quot;,&quot;abstract&quot;:&quot;The research purpose was to conduct an empirical investigation into students’ use behavior of e-learning tools during the COVID-19 pandemic, a case study of higher educational institutions in Thailand. The study applied the UTAUT2 theoretical model. Primary data was collected using a structured questionnaire from a total of 1,493 students across institutions of higher learning in Thailand. Structural equation modelling (SEM) was conducted using AMOS. The findings indicated that student’s behavioral intention to use e-learning tools is positively and significantly influenced by performance expectancy (β=0.22, p&lt;0.05); effort expectancy (β=0.14, p&lt;0.05); social influence (β=0.20, p&lt;0.05); facilitating condition (β=0.50, p&lt;0.05); hedonic motivation (β=0.35, p&lt;0.05); learning value (β=0.51, p&lt;0.05); and social distance (β=0.46, p&lt;0.05). Similarly, behavioral intention by the students to use e-learning tools have a positive and significant effect on actual use of e-learning tools (β=0.82, p&lt;0.05). Learning value and social distance had the largest positive effects on the student’s behavioral intention to use e-learning tools. It is important for the higher education institutions in Thailand to consider them. They are major factors driving students towards adopting e-learning tools during disruptions as witnessed during the COVID-19 pandemic period. © 2021, Institute of Advanced Engineering and Science. All rights reserved.&quot;,&quot;author&quot;:[{&quot;dropping-particle&quot;:&quot;&quot;,&quot;family&quot;:&quot;Muangmee&quot;,&quot;given&quot;:&quot;C&quot;,&quot;non-dropping-particle&quot;:&quot;&quot;,&quot;parse-names&quot;:false,&quot;suffix&quot;:&quot;&quot;},{&quot;dropping-particle&quot;:&quot;&quot;,&quot;family&quot;:&quot;Kot&quot;,&quot;given&quot;:&quot;S&quot;,&quot;non-dropping-particle&quot;:&quot;&quot;,&quot;parse-names&quot;:false,&quot;suffix&quot;:&quot;&quot;},{&quot;dropping-particle&quot;:&quot;&quot;,&quot;family&quot;:&quot;Meekaewkunchorn&quot;,&quot;given&quot;:&quot;N&quot;,&quot;non-dropping-particle&quot;:&quot;&quot;,&quot;parse-names&quot;:false,&quot;suffix&quot;:&quot;&quot;},{&quot;dropping-particle&quot;:&quot;&quot;,&quot;family&quot;:&quot;Kassakorn&quot;,&quot;given&quot;:&quot;N&quot;,&quot;non-dropping-particle&quot;:&quot;&quot;,&quot;parse-names&quot;:false,&quot;suffix&quot;:&quot;&quot;},{&quot;dropping-particle&quot;:&quot;&quot;,&quot;family&quot;:&quot;Tiranawatananun&quot;,&quot;given&quot;:&quot;S&quot;,&quot;non-dropping-particle&quot;:&quot;&quot;,&quot;parse-names&quot;:false,&quot;suffix&quot;:&quot;&quot;},{&quot;dropping-particle&quot;:&quot;&quot;,&quot;family&quot;:&quot;Khalid&quot;,&quot;given&quot;:&quot;B&quot;,&quot;non-dropping-particle&quot;:&quot;&quot;,&quot;parse-names&quot;:false,&quot;suffix&quot;:&quot;&quot;}],&quot;container-title&quot;:&quot;International Journal of Evaluation and Research in Education&quot;,&quot;id&quot;:&quot;83e3ccf0-8963-3148-82f0-aa7cc152cdd1&quot;,&quot;issue&quot;:&quot;4&quot;,&quot;issued&quot;:{&quot;date-parts&quot;:[[&quot;2021&quot;]]},&quot;language&quot;:&quot;English&quot;,&quot;note&quot;:&quot;Cited By :12\n\nExport Date: 31 August 2022\n\nCorrespondence Address: Kot, S.; Faculty of Management, Generała Jana Henryka Dąbrowskiego 69, Poland&quot;,&quot;page&quot;:&quot;1166-1175&quot;,&quot;publisher&quot;:&quot;Institute of Advanced Engineering and Science&quot;,&quot;publisher-place&quot;:&quot;Faculty of Management Science, Bansomdejechaopraya Rajabhat University, Bangkok, Thailand&quot;,&quot;title&quot;:&quot;Students’ use behavior towards e-learning tools during COVID-19 pandemics: Case study of higher educational institutions of Thailand&quot;,&quot;type&quot;:&quot;article-journal&quot;,&quot;volume&quot;:&quot;10&quot;},&quot;uris&quot;:[&quot;http://www.mendeley.com/documents/?uuid=2cdb5d8a-5030-4db0-b49a-63af17e5f18c&quot;],&quot;isTemporary&quot;:false,&quot;legacyDesktopId&quot;:&quot;2cdb5d8a-5030-4db0-b49a-63af17e5f18c&quot;}],&quot;properties&quot;:{&quot;noteIndex&quot;:0},&quot;isEdited&quot;:false,&quot;manualOverride&quot;:{&quot;citeprocText&quot;:&quot;(Muangmee et al., 2021)&quot;,&quot;isManuallyOverridden&quot;:false,&quot;manualOverrideText&quot;:&quot;&quot;},&quot;citationTag&quot;:&quot;MENDELEY_CITATION_v3_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&quot;},{&quot;citationID&quot;:&quot;MENDELEY_CITATION_290a6eba-1066-41df-9a1c-60419ae778b5&quot;,&quot;citationItems&quot;:[{&quot;id&quot;:&quot;1c4025ed-e8aa-3f53-bc11-13adbea3ce1c&quot;,&quot;itemData&quot;:{&quot;DOI&quot;:&quot;10.11591/ijeecs.v24.i2.pp880-887&quot;,&quot;ISSN&quot;:&quot;25024752 (ISSN)&quot;,&quot;abstract&quot;:&quot;The importance of mobile learning (M-learning) has increased during the outbreak of Coronavirus disease 2019 (COVID-19). Level of English foreign language (EFL) teachers to use the technology should be assessed to understand the perception and readiness of EFL teachers to use M-learning. Building on existing literature, this study proposed that performance expectancy, effort expectancy, social influence and facilitating condition will affect positively the readiness to use M-learning. The study also proposed attitude as a mediator and technology self-efficacy as a moderator. The data was collected from 163 EFL teachers in Iraq. The findings showed that facilitating condition, performance expectancy, effort expectancy, and social influence affected positively the readiness to use M-learning. Attitude fully mediated the effect of performance expectancy, effort expectancy, social influence on readiness to use M-learning. Technology self-efficacy did not moderate the effect of the variables but it has a significant direct effect on readiness to use M-learning. Decision makers are recommended to enhance the infrastructure and to initiate training courses to enhance the information technology knowledge of the EFL teachers. © 2021 Institute of Advanced Engineering and Science. All rights reserved.&quot;,&quot;author&quot;:[{&quot;dropping-particle&quot;:&quot;&quot;,&quot;family&quot;:&quot;Mussa&quot;,&quot;given&quot;:&quot;I H&quot;,&quot;non-dropping-particle&quot;:&quot;&quot;,&quot;parse-names&quot;:false,&quot;suffix&quot;:&quot;&quot;},{&quot;dropping-particle&quot;:&quot;&quot;,&quot;family&quot;:&quot;Sazalli&quot;,&quot;given&quot;:&quot;N A H&quot;,&quot;non-dropping-particle&quot;:&quot;&quot;,&quot;parse-names&quot;:false,&quot;suffix&quot;:&quot;&quot;}],&quot;container-title&quot;:&quot;Indonesian Journal of Electrical Engineering and Computer Science&quot;,&quot;id&quot;:&quot;1c4025ed-e8aa-3f53-bc11-13adbea3ce1c&quot;,&quot;issue&quot;:&quot;2&quot;,&quot;issued&quot;:{&quot;date-parts&quot;:[[&quot;2021&quot;]]},&quot;language&quot;:&quot;English&quot;,&quot;note&quot;:&quot;Cited By :1\n\nExport Date: 31 August 2022\n\nCorrespondence Address: Mussa, I.H.; Alrahma School, Iraq; email: ibtihal_hassan@karbala.edu.iq&quot;,&quot;page&quot;:&quot;880-887&quot;,&quot;publisher&quot;:&quot;Institute of Advanced Engineering and Science&quot;,&quot;publisher-place&quot;:&quot;Alrahma School, Directoraite of Education-Karbala, Ministry of Education Catonsville, Iraq&quot;,&quot;title&quot;:&quot;The readiness of Iraqi EFL teachers to use mobile learning in teaching English in schools&quot;,&quot;type&quot;:&quot;article-journal&quot;,&quot;volume&quot;:&quot;24&quot;},&quot;uris&quot;:[&quot;http://www.mendeley.com/documents/?uuid=7dbe8360-9bd8-4cf3-b58b-95d1546ebd3e&quot;],&quot;isTemporary&quot;:false,&quot;legacyDesktopId&quot;:&quot;7dbe8360-9bd8-4cf3-b58b-95d1546ebd3e&quot;}],&quot;properties&quot;:{&quot;noteIndex&quot;:0},&quot;isEdited&quot;:false,&quot;manualOverride&quot;:{&quot;citeprocText&quot;:&quot;(Mussa &amp;#38; Sazalli, 2021)&quot;,&quot;isManuallyOverridden&quot;:false,&quot;manualOverrideText&quot;:&quot;&quot;},&quot;citationTag&quot;:&quot;MENDELEY_CITATION_v3_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&quot;},{&quot;citationID&quot;:&quot;MENDELEY_CITATION_9dbd82c3-4cc6-4052-aa54-d91386727e55&quot;,&quot;citationItems&quot;:[{&quot;id&quot;:&quot;739a4171-6f13-3e70-a683-2486b8d81e1f&quot;,&quot;itemData&quot;:{&quot;DOI&quot;:&quot;10.11591/ijere.v10i3.21726&quot;,&quot;ISSN&quot;:&quot;22528822 (ISSN)&quot;,&quot;abstract&quot;:&quot;The purpose of this study was to prove the factors that influence the use of online learning platforms used in the COVID-19 pandemic. This study used quantitative methods to analyze the validity and reliability of items and to test hypotheses. This study employed the theory of UTAUT2 models with several other variables. The total participants in this questionnaire were 175 people: lecturers, teachers, and students at the university and were randomly drawn. Consists of ten independent variables and one dependent variable. The findings of this study on ten hypotheses were only two accepted and eight rejected but. the authenticity of this study was never investigated about the purpose of using the Zoom platform during the COVID-19 pandemic in the context of education in Indonesia. © 2021, Institute of Advanced Engineering and Science. All rights reserved.&quot;,&quot;author&quot;:[{&quot;dropping-particle&quot;:&quot;&quot;,&quot;family&quot;:&quot;Zulherman&quot;,&quot;given&quot;:&quot;&quot;,&quot;non-dropping-particle&quot;:&quot;&quot;,&quot;parse-names&quot;:false,&quot;suffix&quot;:&quot;&quot;},{&quot;dropping-particle&quot;:&quot;&quot;,&quot;family&quot;:&quot;Nuryana&quot;,&quot;given&quot;:&quot;Z&quot;,&quot;non-dropping-particle&quot;:&quot;&quot;,&quot;parse-names&quot;:false,&quot;suffix&quot;:&quot;&quot;},{&quot;dropping-particle&quot;:&quot;&quot;,&quot;family&quot;:&quot;Pangarso&quot;,&quot;given&quot;:&quot;A&quot;,&quot;non-dropping-particle&quot;:&quot;&quot;,&quot;parse-names&quot;:false,&quot;suffix&quot;:&quot;&quot;},{&quot;dropping-particle&quot;:&quot;&quot;,&quot;family&quot;:&quot;Zain&quot;,&quot;given&quot;:&quot;F M&quot;,&quot;non-dropping-particle&quot;:&quot;&quot;,&quot;parse-names&quot;:false,&quot;suffix&quot;:&quot;&quot;}],&quot;container-title&quot;:&quot;International Journal of Evaluation and Research in Education&quot;,&quot;id&quot;:&quot;739a4171-6f13-3e70-a683-2486b8d81e1f&quot;,&quot;issue&quot;:&quot;3&quot;,&quot;issued&quot;:{&quot;date-parts&quot;:[[&quot;2021&quot;]]},&quot;language&quot;:&quot;English&quot;,&quot;note&quot;:&quot;Cited By :8\n\nExport Date: 31 August 2022\n\nCorrespondence Address: Zulherman; Universitas Muhammadiyah Prof. DR. HAMKA, Jl. Limau II, Indonesia; email: zulherman@uhamka.ac.id&quot;,&quot;page&quot;:&quot;816-825&quot;,&quot;publisher&quot;:&quot;Institute of Advanced Engineering and Science&quot;,&quot;publisher-place&quot;:&quot;Universitas Muhammadiyah Prof. DR. HAMKA, Jakarta, Indonesia&quot;,&quot;title&quot;:&quot;Factor of zoom cloud meetings: Technology adoption in the pandemic of COVID-19&quot;,&quot;type&quot;:&quot;article-journal&quot;,&quot;volume&quot;:&quot;10&quot;},&quot;uris&quot;:[&quot;http://www.mendeley.com/documents/?uuid=e9d429e4-5040-430a-befa-f4e18f3457ef&quot;],&quot;isTemporary&quot;:false,&quot;legacyDesktopId&quot;:&quot;e9d429e4-5040-430a-befa-f4e18f3457ef&quot;}],&quot;properties&quot;:{&quot;noteIndex&quot;:0},&quot;isEdited&quot;:false,&quot;manualOverride&quot;:{&quot;citeprocText&quot;:&quot;(Zulherman et al., 2021)&quot;,&quot;isManuallyOverridden&quot;:false,&quot;manualOverrideText&quot;:&quot;&quot;},&quot;citationTag&quot;:&quot;MENDELEY_CITATION_v3_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&quot;},{&quot;citationID&quot;:&quot;MENDELEY_CITATION_a8819196-fccb-44c3-bdb7-90867a4050b7&quot;,&quot;citationItems&quot;:[{&quot;id&quot;:&quot;a3466b7c-2bed-33c1-8211-2a35f5a92b34&quot;,&quot;itemData&quot;:{&quot;DOI&quot;:&quot;10.3991/ijet.v17i03.24871&quot;,&quot;ISSN&quot;:&quot;18688799 (ISSN)&quot;,&quot;abstract&quot;:&quot;In online learning, students’ 'fit' (or satisfaction) with necessary technologies has become a vital component in assessing their learning efficacy,especially during the COVID-19 pandemic. While current studies have notedthe impact of the curriculum, the instructor, and the learner, there is insufficientunderstanding of factors that predict students’ satisfaction with online learningduring the crisis [38]. Existing studies focus on pre-pandemic circumstances,where online learning was a minor part of the higher education (HE) paradigm.This study assesses HE students’ use (i.e. 'fit') with online learning via theirperception, behavioral intention, and satisfaction. By utilizing the InformationTechnology (IT) models of Task-Technology Fit (TTF) and Unified Theory ofAcceptance and Use of Technology (UTAUT), the study investigates if, fromstudents’ perspective, pedagogical theories are aligned with the IT models, using the quantitative survey method to gather input from students across variousdisciplines in a Singaporean university. Standard descriptive and correlationanalyses studied the link between factors and their influence on online learningsatisfaction. Significantly, the IT models are found to be valuable in assessingonline learning satisfaction. Recommendations arising from the study providehelpful strategic guidelines for future online learning, which apply to Singaporeand online learning design in general, particularly in this time of paradigmchange. © 2022,International Journal of Emerging Technologies in Learning. All Rights Reserved.&quot;,&quot;author&quot;:[{&quot;dropping-particle&quot;:&quot;&quot;,&quot;family&quot;:&quot;Azizan&quot;,&quot;given&quot;:&quot;S N&quot;,&quot;non-dropping-particle&quot;:&quot;&quot;,&quot;parse-names&quot;:false,&quot;suffix&quot;:&quot;&quot;},{&quot;dropping-particle&quot;:&quot;&quot;,&quot;family&quot;:&quot;Lee&quot;,&quot;given&quot;:&quot;A S H&quot;,&quot;non-dropping-particle&quot;:&quot;&quot;,&quot;parse-names&quot;:false,&quot;suffix&quot;:&quot;&quot;},{&quot;dropping-particle&quot;:&quot;&quot;,&quot;family&quot;:&quot;Crosling&quot;,&quot;given&quot;:&quot;G&quot;,&quot;non-dropping-particle&quot;:&quot;&quot;,&quot;parse-names&quot;:false,&quot;suffix&quot;:&quot;&quot;},{&quot;dropping-particle&quot;:&quot;&quot;,&quot;family&quot;:&quot;Atherton&quot;,&quot;given&quot;:&quot;G&quot;,&quot;non-dropping-particle&quot;:&quot;&quot;,&quot;parse-names&quot;:false,&quot;suffix&quot;:&quot;&quot;},{&quot;dropping-particle&quot;:&quot;V&quot;,&quot;family&quot;:&quot;Arulanandam&quot;,&quot;given&quot;:&quot;B&quot;,&quot;non-dropping-particle&quot;:&quot;&quot;,&quot;parse-names&quot;:false,&quot;suffix&quot;:&quot;&quot;},{&quot;dropping-particle&quot;:&quot;&quot;,&quot;family&quot;:&quot;Lee&quot;,&quot;given&quot;:&quot;C E&quot;,&quot;non-dropping-particle&quot;:&quot;&quot;,&quot;parse-names&quot;:false,&quot;suffix&quot;:&quot;&quot;},{&quot;dropping-particle&quot;:&quot;&quot;,&quot;family&quot;:&quot;Rahim&quot;,&quot;given&quot;:&quot;R B A&quot;,&quot;non-dropping-particle&quot;:&quot;&quot;,&quot;parse-names&quot;:false,&quot;suffix&quot;:&quot;&quot;}],&quot;container-title&quot;:&quot;International Journal of Emerging Technologies in Learning&quot;,&quot;id&quot;:&quot;a3466b7c-2bed-33c1-8211-2a35f5a92b34&quot;,&quot;issue&quot;:&quot;3&quot;,&quot;issued&quot;:{&quot;date-parts&quot;:[[&quot;2022&quot;]]},&quot;language&quot;:&quot;English&quot;,&quot;note&quot;:&quot;Cited By :2\n\nExport Date: 31 August 2022\n\nCorrespondence Address: Azizan, S.N.; Sunway University, Selangor, Malaysia; email: example@example.org&quot;,&quot;page&quot;:&quot;245-278&quot;,&quot;publisher&quot;:&quot;International Association of Online Engineering&quot;,&quot;publisher-place&quot;:&quot;Sunway University, Selangor, Malaysia&quot;,&quot;title&quot;:&quot;Online Learning and COVID-19 in Higher Education: The Value of IT Models in Assessing Students’ Satisfaction&quot;,&quot;type&quot;:&quot;article-journal&quot;,&quot;volume&quot;:&quot;17&quot;},&quot;uris&quot;:[&quot;http://www.mendeley.com/documents/?uuid=c450227a-5474-4d97-90ee-934ff05c5508&quot;],&quot;isTemporary&quot;:false,&quot;legacyDesktopId&quot;:&quot;c450227a-5474-4d97-90ee-934ff05c5508&quot;}],&quot;properties&quot;:{&quot;noteIndex&quot;:0},&quot;isEdited&quot;:false,&quot;manualOverride&quot;:{&quot;citeprocText&quot;:&quot;(Azizan et al., 2022)&quot;,&quot;isManuallyOverridden&quot;:false,&quot;manualOverrideText&quot;:&quot;&quot;},&quot;citationTag&quot;:&quot;MENDELEY_CITATION_v3_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&quot;},{&quot;citationID&quot;:&quot;MENDELEY_CITATION_7bfb8758-a3a7-4d0e-b69d-fc5361695f35&quot;,&quot;citationItems&quot;:[{&quot;id&quot;:&quot;3eb3a24e-22e1-3c10-971a-9ae560c7c425&quot;,&quot;itemData&quot;:{&quot;DOI&quot;:&quot;10.18178/ijiet.2022.12.2.1594&quot;,&quot;ISSN&quot;:&quot;20103689 (ISSN)&quot;,&quot;abstract&quot;:&quot;This paper aims to investigate e-learning acceptance in Malaysian higher education institutions and the moderating effect of self-efficacy. This study is crucial as online and distance learning have grown in all education sectors due to the COVID-19 pandemic. A valid sample of 414 survey responses from active students currently enrolled in undergraduate and postgraduate levels in Malaysian higher education institutions was collected for data analysis. Structural Equation Modelling (SEM) was employed in the data analysis. Results indicate that all four exogenous variables (performance expectancy, social influence, perceived enjoyment, and self-efficacy) significantly affect students’ acceptance towards e-learning. However, only performance expectancy and social influence are moderated by self-efficacy towards acceptance of e-learning, as self-efficacy does significantly strengthen the relationship of performance expectancy and social influence towards e-learning acceptance. The findings may serve as a reference point for future studies in response to changing the learning method preferences and technological advancements. © 2022 by the authors. This is an open access article distributed under the Creative Commons Attribution License which permits unrestricted use, distribution, and reproduction in any medium, provided the original work is properly cited (CC BY 4.0).&quot;,&quot;author&quot;:[{&quot;dropping-particle&quot;:&quot;&quot;,&quot;family&quot;:&quot;Latip&quot;,&quot;given&quot;:&quot;M S A&quot;,&quot;non-dropping-particle&quot;:&quot;&quot;,&quot;parse-names&quot;:false,&quot;suffix&quot;:&quot;&quot;},{&quot;dropping-particle&quot;:&quot;&quot;,&quot;family&quot;:&quot;Tamrin&quot;,&quot;given&quot;:&quot;M&quot;,&quot;non-dropping-particle&quot;:&quot;&quot;,&quot;parse-names&quot;:false,&quot;suffix&quot;:&quot;&quot;},{&quot;dropping-particle&quot;:&quot;&quot;,&quot;family&quot;:&quot;Noh&quot;,&quot;given&quot;:&quot;I&quot;,&quot;non-dropping-particle&quot;:&quot;&quot;,&quot;parse-names&quot;:false,&quot;suffix&quot;:&quot;&quot;},{&quot;dropping-particle&quot;:&quot;&quot;,&quot;family&quot;:&quot;Rahim&quot;,&quot;given&quot;:&quot;F A&quot;,&quot;non-dropping-particle&quot;:&quot;&quot;,&quot;parse-names&quot;:false,&quot;suffix&quot;:&quot;&quot;},{&quot;dropping-particle&quot;:&quot;&quot;,&quot;family&quot;:&quot;Latip&quot;,&quot;given&quot;:&quot;S.N.N.A.&quot;,&quot;non-dropping-particle&quot;:&quot;&quot;,&quot;parse-names&quot;:false,&quot;suffix&quot;:&quot;&quot;}],&quot;container-title&quot;:&quot;International Journal of Information and Education Technology&quot;,&quot;id&quot;:&quot;3eb3a24e-22e1-3c10-971a-9ae560c7c425&quot;,&quot;issue&quot;:&quot;2&quot;,&quot;issued&quot;:{&quot;date-parts&quot;:[[&quot;2022&quot;]]},&quot;language&quot;:&quot;English&quot;,&quot;note&quot;:&quot;Export Date: 31 August 2022\n\nCorrespondence Address: Tamrin, M.; Faculty of Business and Management, Malaysia; email: masliana434@uitm.edu.my&quot;,&quot;page&quot;:&quot;116-122&quot;,&quot;publisher&quot;:&quot;International Journal of Information and Education Technology&quot;,&quot;publisher-place&quot;:&quot;Faculty of Hotel and Tourism Management, Universiti Teknologi MARA Cawangan Terengganu Kampus Dungun, Terengganu, Malaysia&quot;,&quot;title&quot;:&quot;Factors affecting e-learning acceptance among students: The moderating effect of self-efficacy&quot;,&quot;type&quot;:&quot;article-journal&quot;,&quot;volume&quot;:&quot;12&quot;},&quot;uris&quot;:[&quot;http://www.mendeley.com/documents/?uuid=f72dd9a5-3a84-4550-89f1-833703e30971&quot;],&quot;isTemporary&quot;:false,&quot;legacyDesktopId&quot;:&quot;f72dd9a5-3a84-4550-89f1-833703e30971&quot;}],&quot;properties&quot;:{&quot;noteIndex&quot;:0},&quot;isEdited&quot;:false,&quot;manualOverride&quot;:{&quot;citeprocText&quot;:&quot;(Latip et al., 2022)&quot;,&quot;isManuallyOverridden&quot;:false,&quot;manualOverrideText&quot;:&quot;&quot;},&quot;citationTag&quot;:&quot;MENDELEY_CITATION_v3_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&quot;},{&quot;citationID&quot;:&quot;MENDELEY_CITATION_a170cd56-b900-4313-b383-3141efa86cbd&quot;,&quot;citationItems&quot;:[{&quot;id&quot;:&quot;db7abe0c-9636-37dc-b5b5-fe1e32e80652&quot;,&quot;itemData&quot;:{&quot;ISSN&quot;:&quot;2610-9182&quot;,&quot;author&quot;:[{&quot;dropping-particle&quot;:&quot;&quot;,&quot;family&quot;:&quot;Puriwat&quot;,&quot;given&quot;:&quot;Wilert&quot;,&quot;non-dropping-particle&quot;:&quot;&quot;,&quot;parse-names&quot;:false,&quot;suffix&quot;:&quot;&quot;},{&quot;dropping-particle&quot;:&quot;&quot;,&quot;family&quot;:&quot;Tripopsakul&quot;,&quot;given&quot;:&quot;Suchart&quot;,&quot;non-dropping-particle&quot;:&quot;&quot;,&quot;parse-names&quot;:false,&quot;suffix&quot;:&quot;&quot;}],&quot;container-title&quot;:&quot;Emerging Science Journal&quot;,&quot;id&quot;:&quot;db7abe0c-9636-37dc-b5b5-fe1e32e80652&quot;,&quot;issued&quot;:{&quot;date-parts&quot;:[[&quot;2021&quot;]]},&quot;page&quot;:&quot;94-104&quot;,&quot;title&quot;:&quot;Understanding food delivery mobile application technology adoption: A utaut model integrating perceived fear of covid-19&quot;,&quot;type&quot;:&quot;article-journal&quot;,&quot;volume&quot;:&quot;5&quot;},&quot;uris&quot;:[&quot;http://www.mendeley.com/documents/?uuid=69ce9050-3615-4c65-9d09-5e3ea668bdbe&quot;],&quot;isTemporary&quot;:false,&quot;legacyDesktopId&quot;:&quot;69ce9050-3615-4c65-9d09-5e3ea668bdbe&quot;}],&quot;properties&quot;:{&quot;noteIndex&quot;:0},&quot;isEdited&quot;:false,&quot;manualOverride&quot;:{&quot;citeprocText&quot;:&quot;(Puriwat &amp;#38; Tripopsakul, 2021)&quot;,&quot;isManuallyOverridden&quot;:false,&quot;manualOverrideText&quot;:&quot;&quot;},&quot;citationTag&quot;:&quot;MENDELEY_CITATION_v3_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&quot;},{&quot;citationID&quot;:&quot;MENDELEY_CITATION_71a89c64-75fd-4673-a66c-3df3ed381daf&quot;,&quot;citationItems&quot;:[{&quot;id&quot;:&quot;9d268bf1-c9da-3599-8102-85261b57a946&quot;,&quot;itemData&quot;:{&quot;DOI&quot;:&quot;10.20368/1971-8829/1135412&quot;,&quot;ISSN&quot;:&quot;18266223 (ISSN)&quot;,&quot;abstract&quot;:&quot;Distance learning has become the only solution for learning in the current Covid-19 pandemic outbreak. A more straightforward form of distance learning with the utilization of telepresence and cloud-based productivity tools was apparent in many institutions. The present study investigated this phenomenon and ask, “What factors affect students’ acceptance of distance learning during school closures due to COVID-19?”. An extended Unified Theory of Acceptance and Use of Technology was employed to answer the research question, with 156 students participating in the study. The result revealed that Effort Expectancy (EE) has the biggest effect on students’ acceptance of distance learning during school closures (β=0.372, p&lt;0.001). Additionally, the extended variable of Socia l Presence (SP) was also showing great effects on students' acceptance (β=0.296, p&lt;0.001). However, one of the UTAUT constructs, Facilitating Conditions, was found to have no effect on students' acceptance. Practical implications for schools and distance learning program managers were discussed to provide insight on improving a distance learning program. This study contributes to the body of knowledge on learning technologies as well as on how society, especially in the educational sector, should continue despite the current pandemic crisis. © Italian e-Learning Association.&quot;,&quot;author&quot;:[{&quot;dropping-particle&quot;:&quot;&quot;,&quot;family&quot;:&quot;Ardiansyahmiraja&quot;,&quot;given&quot;:&quot;B&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Redi&quot;,&quot;given&quot;:&quot;A.A.N.P.&quot;,&quot;non-dropping-particle&quot;:&quot;&quot;,&quot;parse-names&quot;:false,&quot;suffix&quot;:&quot;&quot;},{&quot;dropping-particle&quot;:&quot;&quot;,&quot;family&quot;:&quot;Lin&quot;,&quot;given&quot;:&quot;S.-C.&quot;,&quot;non-dropping-particle&quot;:&quot;&quot;,&quot;parse-names&quot;:false,&quot;suffix&quot;:&quot;&quot;}],&quot;container-title&quot;:&quot;Journal of E-Learning and Knowledge Society&quot;,&quot;id&quot;:&quot;9d268bf1-c9da-3599-8102-85261b57a946&quot;,&quot;issue&quot;:&quot;2&quot;,&quot;issued&quot;:{&quot;date-parts&quot;:[[&quot;2021&quot;]]},&quot;language&quot;:&quot;English&quot;,&quot;note&quot;:&quot;Export Date: 31 August 2022\n\nCorrespondence Address: Nadlifatin, R.; Department of Information System, Indonesia; email: reny@its.ac.id&quot;,&quot;page&quot;:&quot;21-31&quot;,&quot;publisher&quot;:&quot;Italian e-Learning Association&quot;,&quot;publisher-place&quot;:&quot;Faculty of Business and Economics, Universitas Surabaya, Indonesia&quot;,&quot;title&quot;:&quot;Learning from a distance during a pandemic outbreak: Factors affecting students’ acceptance of distance learning during school closures due to COVID-19&quot;,&quot;type&quot;:&quot;article-journal&quot;,&quot;volume&quot;:&quot;17&quot;},&quot;uris&quot;:[&quot;http://www.mendeley.com/documents/?uuid=7e4b972a-dcfa-4fd8-a603-e5320795c13b&quot;],&quot;isTemporary&quot;:false,&quot;legacyDesktopId&quot;:&quot;7e4b972a-dcfa-4fd8-a603-e5320795c13b&quot;}],&quot;properties&quot;:{&quot;noteIndex&quot;:0},&quot;isEdited&quot;:false,&quot;manualOverride&quot;:{&quot;citeprocText&quot;:&quot;(Ardiansyahmiraja et al., 2021)&quot;,&quot;isManuallyOverridden&quot;:false,&quot;manualOverrideText&quot;:&quot;&quot;},&quot;citationTag&quot;:&quot;MENDELEY_CITATION_v3_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lByYXNldHlvIiwiZ2l2ZW4iOiJZIFQ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&quot;},{&quot;citationID&quot;:&quot;MENDELEY_CITATION_71d3f3bc-f2c0-4362-b087-9ea2ad53c59b&quot;,&quot;citationItems&quot;:[{&quot;id&quot;:&quot;0521c080-ed35-3c19-9725-ea2194ca8e03&quot;,&quot;itemData&quot;:{&quot;DOI&quot;:&quot;10.2196/37521&quot;,&quot;ISSN&quot;:&quot;25617605 (ISSN)&quot;,&quot;abstract&quot;:&quot;Background: Health care aides are unlicensed support personnel who provide direct care, personal assistance, and support to people with health conditions. The shortage of health care aides has been attributed to recruitment challenges, high turnover, an aging population, the COVID-19 pandemic, and low retention rates. Mobile apps are among the many information communication technologies that are paving the way for eHealth solutions to help address this workforce shortage by enhancing the workflow of health care aides. In collaboration with Clinisys EMR Inc, we developed a mobile app (Mobile Smart Care System [mSCS]) to support the workflow of health care aides who provide services to older adult residents of a long-term care facility. Objective: The purpose of this study was to investigate the technology acceptance and usability of a mobile app in a real-world environment, while it is used by health care aides who provide services to older adults. Methods: This pilot study used a mixed methods design: sequential mixed methods (QUANTITATIVE, qualitative). Our study included a pre– and post–paper-based questionnaire with no control group (QUAN). Toward the end of the study, 2 focus groups were conducted with a subsample of health care aides (qual, qualitative description design). Technology acceptance and usability questionnaires used a 5-point Likert scale ranging from disagree (1) to agree (5). The items included in the questionnaires were validated in earlier research as having high levels of internal consistency for the Unified Theory of Acceptance and Use of Technology constructs. A total of 60 health care aides who provided services to older adults as part of their routine caseloads used the mobile app for 1 month. Comparisons of the Unified Theory of Acceptance and Use of Technology constructs’ summative scores at pretest and posttest were calculated using a paired t test (2-tailed). We used the partial least squares structural regression model to determine the factors influencing mobile app acceptance and usability for health care aides. The α level of significance for all tests was set at P≤.05 (2-tailed). Results: We found that acceptance of the mSCS was high among health care aides, performance expectancy construct was the strongest predictor of intention to use the mSCS, intention to use the mSCS predicted usage behavior. The qualitative data support the quantitative findings and showed health care aides’ strong belief that the mSCS was useful…&quot;,&quot;author&quot;:[{&quot;dropping-particle&quot;:&quot;&quot;,&quot;family&quot;:&quot;Cruz&quot;,&quot;given&quot;:&quot;A M&quot;,&quot;non-dropping-particle&quot;:&quot;&quot;,&quot;parse-names&quot;:false,&quot;suffix&quot;:&quot;&quot;},{&quot;dropping-particle&quot;:&quot;&quot;,&quot;family&quot;:&quot;Lopez Portillo&quot;,&quot;given&quot;:&quot;H P&quot;,&quot;non-dropping-particle&quot;:&quot;&quot;,&quot;parse-names&quot;:false,&quot;suffix&quot;:&quot;&quot;},{&quot;dropping-particle&quot;:&quot;&quot;,&quot;family&quot;:&quot;Daum&quot;,&quot;given&quot;:&quot;C&quot;,&quot;non-dropping-particle&quot;:&quot;&quot;,&quot;parse-names&quot;:false,&quot;suffix&quot;:&quot;&quot;},{&quot;dropping-particle&quot;:&quot;&quot;,&quot;family&quot;:&quot;Rutledge&quot;,&quot;given&quot;:&quot;E&quot;,&quot;non-dropping-particle&quot;:&quot;&quot;,&quot;parse-names&quot;:false,&quot;suffix&quot;:&quot;&quot;},{&quot;dropping-particle&quot;:&quot;&quot;,&quot;family&quot;:&quot;King&quot;,&quot;given&quot;:&quot;S&quot;,&quot;non-dropping-particle&quot;:&quot;&quot;,&quot;parse-names&quot;:false,&quot;suffix&quot;:&quot;&quot;},{&quot;dropping-particle&quot;:&quot;&quot;,&quot;family&quot;:&quot;Liu&quot;,&quot;given&quot;:&quot;L&quot;,&quot;non-dropping-particle&quot;:&quot;&quot;,&quot;parse-names&quot;:false,&quot;suffix&quot;:&quot;&quot;}],&quot;container-title&quot;:&quot;JMIR Aging&quot;,&quot;id&quot;:&quot;0521c080-ed35-3c19-9725-ea2194ca8e03&quot;,&quot;issue&quot;:&quot;2&quot;,&quot;issued&quot;:{&quot;date-parts&quot;:[[&quot;2022&quot;]]},&quot;language&quot;:&quot;English&quot;,&quot;note&quot;:&quot;Export Date: 31 August 2022\n\nCorrespondence Address: Cruz, A.M.; Department of Occupational Therapy, 1-45 Corbett Hall, 8205 114 Street, Canada; email: miguelcr@ualberta.ca&quot;,&quot;publisher&quot;:&quot;JMIR Publications Inc.&quot;,&quot;publisher-place&quot;:&quot;Glenrose Rehabilitation Research, Innovation &amp; Technology, Glenrose Rehabilitation Hospital, EdmotonAB, Canada&quot;,&quot;title&quot;:&quot;Technology Acceptance and Usability of a Mobile App to Support the Workflow of Health Care Aides Who Provide Services to Older Adults: Pilot Mixed Methods Study&quot;,&quot;type&quot;:&quot;article-journal&quot;,&quot;volume&quot;:&quot;5&quot;},&quot;uris&quot;:[&quot;http://www.mendeley.com/documents/?uuid=b07667bf-6fd9-41b5-ac6e-0ccca31eb217&quot;],&quot;isTemporary&quot;:false,&quot;legacyDesktopId&quot;:&quot;b07667bf-6fd9-41b5-ac6e-0ccca31eb217&quot;}],&quot;properties&quot;:{&quot;noteIndex&quot;:0},&quot;isEdited&quot;:false,&quot;manualOverride&quot;:{&quot;citeprocText&quot;:&quot;(Cruz et al., 2022)&quot;,&quot;isManuallyOverridden&quot;:false,&quot;manualOverrideText&quot;:&quot;&quot;},&quot;citationTag&quot;:&quot;MENDELEY_CITATION_v3_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&quot;},{&quot;citationID&quot;:&quot;MENDELEY_CITATION_7d2265b4-d43b-481b-9a7b-493037fdcd8e&quot;,&quot;citationItems&quot;:[{&quot;id&quot;:&quot;019ef8ef-82d3-3898-a6df-81ae7df7ff6d&quot;,&quot;itemData&quot;:{&quot;DOI&quot;:&quot;10.2196/22199&quot;,&quot;ISSN&quot;:&quot;23687959 (ISSN)&quot;,&quot;abstract&quot;:&quot;Background: Telepsychology is increasingly being incorporated in clinical practice, being offered in many psychotherapy centers, especially after the impact of the pandemic. However, there seems to be a remarkable discrepancy between the offer, or interest in, and real-world uptake of e-mental health interventions among the population. A critical precondition is clients willingness to accept and use telepsychology, although this issue has thus far been overlooked in research. Objective: The aim of this study was to examine people s acceptance and use of telepsychology by adopting an extended model of the unified theory of acceptance and use of technology (UTAUT) that integrates perceived telepsychology advantages and barriers, usefulness perceptions, behavioral intention, and telepsychology use. Methods: An online survey was conducted with a convenience sample of 514 participants. Structural equation models were computed to test a mediation model. Results: Results supported the UTAUT model to explain participants acceptance and use of telepsychology. They showed a causal chain in which perceived telepsychology advantages and barriers were related to telepsychology use through the perceived usefulness of and intention to use telepsychology. Conclusions: Telepsychology use may be explained according to the UTAUT model when coupled with participants perceptions of telepsychology advantages and barriers. Mental health stakeholders could consider these factors in order to increase the acceptance and use of telepsychology. © 2021 JMIR Publications Inc.. All rights reserved.&quot;,&quot;author&quot;:[{&quot;dropping-particle&quot;:&quot;&quot;,&quot;family&quot;:&quot;Sora&quot;,&quot;given&quot;:&quot;B&quot;,&quot;non-dropping-particle&quot;:&quot;&quot;,&quot;parse-names&quot;:false,&quot;suffix&quot;:&quot;&quot;},{&quot;dropping-particle&quot;:&quot;&quot;,&quot;family&quot;:&quot;Nieto&quot;,&quot;given&quot;:&quot;R&quot;,&quot;non-dropping-particle&quot;:&quot;&quot;,&quot;parse-names&quot;:false,&quot;suffix&quot;:&quot;&quot;},{&quot;dropping-particle&quot;:&quot;&quot;,&quot;family&quot;:&quot;Campo&quot;,&quot;given&quot;:&quot;A M&quot;,&quot;non-dropping-particle&quot;:&quot;Del&quot;,&quot;parse-names&quot;:false,&quot;suffix&quot;:&quot;&quot;},{&quot;dropping-particle&quot;:&quot;&quot;,&quot;family&quot;:&quot;Armayones&quot;,&quot;given&quot;:&quot;M&quot;,&quot;non-dropping-particle&quot;:&quot;&quot;,&quot;parse-names&quot;:false,&quot;suffix&quot;:&quot;&quot;}],&quot;container-title&quot;:&quot;JMIR Mental Health&quot;,&quot;id&quot;:&quot;019ef8ef-82d3-3898-a6df-81ae7df7ff6d&quot;,&quot;issue&quot;:&quot;10&quot;,&quot;issued&quot;:{&quot;date-parts&quot;:[[&quot;2021&quot;]]},&quot;language&quot;:&quot;English&quot;,&quot;note&quot;:&quot;Cited By :1\n\nExport Date: 31 August 2022\n\nCorrespondence Address: Sora, B.; Department of Psychology, s/n, Tarragona, Spain; email: beatriz.sora@urv.cat&quot;,&quot;publisher&quot;:&quot;JMIR Publications Inc.&quot;,&quot;publisher-place&quot;:&quot;Department of Psychology, Rovira i Virgili University, Carretera Valls, s/n, Tarragona43007, Spain&quot;,&quot;title&quot;:&quot;Acceptance and Use of Telepsychology from the Clients Perspective: Questionnaire Study to Document Perceived Advantages and Barriers&quot;,&quot;type&quot;:&quot;article-journal&quot;,&quot;volume&quot;:&quot;8&quot;},&quot;uris&quot;:[&quot;http://www.mendeley.com/documents/?uuid=f7ff0415-76b4-4946-9bd9-ff4f316e00ae&quot;],&quot;isTemporary&quot;:false,&quot;legacyDesktopId&quot;:&quot;f7ff0415-76b4-4946-9bd9-ff4f316e00ae&quot;}],&quot;properties&quot;:{&quot;noteIndex&quot;:0},&quot;isEdited&quot;:false,&quot;manualOverride&quot;:{&quot;citeprocText&quot;:&quot;(Sora et al., 2021)&quot;,&quot;isManuallyOverridden&quot;:false,&quot;manualOverrideText&quot;:&quot;&quot;},&quot;citationTag&quot;:&quot;MENDELEY_CITATION_v3_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&quot;},{&quot;citationID&quot;:&quot;MENDELEY_CITATION_d2b15858-77b8-4201-adcd-bc87215379eb&quot;,&quot;citationItems&quot;:[{&quot;id&quot;:&quot;81cb8013-70b6-3d20-82d5-2caf5ca265db&quot;,&quot;itemData&quot;:{&quot;DOI&quot;:&quot;10.2196/25447&quot;,&quot;ISSN&quot;:&quot;14388871 (ISSN)&quot;,&quot;abstract&quot;:&quot;Background: To combat the global COVID-19 pandemic, contact tracing apps have been discussed as digital health solutions to track infection chains and provide appropriate information. However, observational studies point to low acceptance in most countries, and few studies have yet examined theory-based predictors of app use in the general population to guide health communication efforts. Objective: This study utilizes established health behavior change and technology acceptance models to predict adoption intentions and frequency of current app use. Methods: We conducted a cross-sectional online survey between May and July 2020 in a German convenience sample (N=349; mean age 35.62 years; n=226, 65.3% female). To inspect the incremental validity of model constructs as well as additional variables (privacy concerns, personalization), hierarchical regression models were applied, controlling for covariates. Results: The theory of planned behavior and the unified theory of acceptance and use of technology predicted adoption intentions (R2=56%-63%) and frequency of current app use (R2=33%-37%). A combined model only marginally increased the predictive value by about 5%, but lower privacy concerns and higher threat appraisals (ie, anticipatory anxiety) significantly predicted app use when included as additional variables. Moreover, the impact of perceived usefulness was positive for adoption intentions but negative for frequency of current app use. Conclusions: This study identified several theory-based predictors of contact tracing app use. However, few constructs, such as social norms, have a consistent positive effect across models and outcomes. Further research is required to replicate these observations, and to examine the interconnectedness of these constructs and their impact throughout the pandemic. Nevertheless, the findings suggest that promulgating affirmative social norms and positive emotional effects of app use, as well as addressing health concerns, might be promising strategies to foster adoption intentions and app use in the general population. © Samuel Tomczyk, Simon Barth, Silke Schmidt, Holger Muehlan. Originally published in the Journal of Medical Internet Research (https://www.jmir.org), 19.05.2021. This is an open-access article distributed under the terms of the Creative Commons Attribution License (https://creativecommons.org/licenses/by/4.0/), which permits unrestricted use, distribution, and reproduction in any medium, provided the o…&quot;,&quot;author&quot;:[{&quot;dropping-particle&quot;:&quot;&quot;,&quot;family&quot;:&quot;Tomczyk&quot;,&quot;given&quot;:&quot;S&quot;,&quot;non-dropping-particle&quot;:&quot;&quot;,&quot;parse-names&quot;:false,&quot;suffix&quot;:&quot;&quot;},{&quot;dropping-particle&quot;:&quot;&quot;,&quot;family&quot;:&quot;Barth&quot;,&quot;given&quot;:&quot;S&quot;,&quot;non-dropping-particle&quot;:&quot;&quot;,&quot;parse-names&quot;:false,&quot;suffix&quot;:&quot;&quot;},{&quot;dropping-particle&quot;:&quot;&quot;,&quot;family&quot;:&quot;Schmidt&quot;,&quot;given&quot;:&quot;S&quot;,&quot;non-dropping-particle&quot;:&quot;&quot;,&quot;parse-names&quot;:false,&quot;suffix&quot;:&quot;&quot;},{&quot;dropping-particle&quot;:&quot;&quot;,&quot;family&quot;:&quot;Muehlan&quot;,&quot;given&quot;:&quot;H&quot;,&quot;non-dropping-particle&quot;:&quot;&quot;,&quot;parse-names&quot;:false,&quot;suffix&quot;:&quot;&quot;}],&quot;container-title&quot;:&quot;Journal of Medical Internet Research&quot;,&quot;id&quot;:&quot;81cb8013-70b6-3d20-82d5-2caf5ca265db&quot;,&quot;issue&quot;:&quot;5&quot;,&quot;issued&quot;:{&quot;date-parts&quot;:[[&quot;2021&quot;]]},&quot;language&quot;:&quot;English&quot;,&quot;note&quot;:&quot;Cited By :15\n\nExport Date: 31 August 2022\n\nCorrespondence Address: Tomczyk, S.; Department Health and Prevention, Robert-Blum-Straße 13, Germany; email: samuel.tomczyk@uni-greifswald.de&quot;,&quot;publisher&quot;:&quot;JMIR Publications Inc.&quot;,&quot;publisher-place&quot;:&quot;Department Health and Prevention, Institute of Psychology, University of Greifswald, Greifswald, Germany&quot;,&quot;title&quot;:&quot;Utilizing health behavior change and technology acceptance models to predict the adoption of COVID-19 contact tracing apps: Cross-sectional survey study&quot;,&quot;type&quot;:&quot;article-journal&quot;,&quot;volume&quot;:&quot;23&quot;},&quot;uris&quot;:[&quot;http://www.mendeley.com/documents/?uuid=acf7a75d-235e-4d6b-a0b7-d4aec45e72a9&quot;],&quot;isTemporary&quot;:false,&quot;legacyDesktopId&quot;:&quot;acf7a75d-235e-4d6b-a0b7-d4aec45e72a9&quot;}],&quot;properties&quot;:{&quot;noteIndex&quot;:0},&quot;isEdited&quot;:false,&quot;manualOverride&quot;:{&quot;citeprocText&quot;:&quot;(Tomczyk et al., 2021)&quot;,&quot;isManuallyOverridden&quot;:false,&quot;manualOverrideText&quot;:&quot;&quot;},&quot;citationTag&quot;:&quot;MENDELEY_CITATION_v3_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&quot;},{&quot;citationID&quot;:&quot;MENDELEY_CITATION_05ab34b9-4367-4a7d-a456-2c7b9c198d93&quot;,&quot;citationItems&quot;:[{&quot;id&quot;:&quot;705a495d-5d2b-3060-a13a-37c745f2c279&quot;,&quot;itemData&quot;:{&quot;DOI&quot;:&quot;10.1111/jcal.12552&quot;,&quot;ISSN&quot;:&quot;02664909 (ISSN)&quot;,&quot;abstract&quot;:&quot;Covid-19 pandemic has caused a massive transformation in K-12 settings towards online education. It is important to explore the factors that facilitate online teaching technology adoption of teachers during the pandemic. The aim of this study was to compare Learning Management System (LMS) acceptance of Finnish K-12 teachers who have been using a specific LMS as part of their regular teaching before the Covid-19 pandemic (experienced group) and teachers who started using it for emergency remote teaching during the pandemic (inexperienced group). Based on the Unified Theory of Acceptance and Use of Technology framework, a self-report questionnaire was administered to 196 teachers (nexperienced = 127; ninexperienced = 69). Our findings showed no difference between the two groups of teachers in terms of performance expectancy, effort expectancy, LMS self-efficacy and satisfaction. However, the experienced group had higher behavioural intention to use LMS in the future, reported receiving higher online teaching support and displayed higher online teaching self-efficacy in terms of student engagement, classroom management, instructional strategies and ICT skills. For the experienced group, the most significant predictor of satisfaction with LMS was performance expectancy whereas for the inexperienced group, it was the effort expectancy. In terms of behavioural intention to use LMS in the future, the most significant predictor was the performance expectancy for both groups. Further, support was also a significant predictor of behavioural intention for the inexperienced group. Overall, our findings indicate that teachers should not be regarded as a unified profile when managing technology adoption in schools. © 2021 The Authors. Journal of Computer Assisted Learning published by John Wiley &amp; Sons Ltd.&quot;,&quot;author&quot;:[{&quot;dropping-particle&quot;:&quot;&quot;,&quot;family&quot;:&quot;Dindar&quot;,&quot;given&quot;:&quot;M&quot;,&quot;non-dropping-particle&quot;:&quot;&quot;,&quot;parse-names&quot;:false,&quot;suffix&quot;:&quot;&quot;},{&quot;dropping-particle&quot;:&quot;&quot;,&quot;family&quot;:&quot;Suorsa&quot;,&quot;given&quot;:&quot;A&quot;,&quot;non-dropping-particle&quot;:&quot;&quot;,&quot;parse-names&quot;:false,&quot;suffix&quot;:&quot;&quot;},{&quot;dropping-particle&quot;:&quot;&quot;,&quot;family&quot;:&quot;Hermes&quot;,&quot;given&quot;:&quot;J&quot;,&quot;non-dropping-particle&quot;:&quot;&quot;,&quot;parse-names&quot;:false,&quot;suffix&quot;:&quot;&quot;},{&quot;dropping-particle&quot;:&quot;&quot;,&quot;family&quot;:&quot;Karppinen&quot;,&quot;given&quot;:&quot;P&quot;,&quot;non-dropping-particle&quot;:&quot;&quot;,&quot;parse-names&quot;:false,&quot;suffix&quot;:&quot;&quot;},{&quot;dropping-particle&quot;:&quot;&quot;,&quot;family&quot;:&quot;Näykki&quot;,&quot;given&quot;:&quot;P&quot;,&quot;non-dropping-particle&quot;:&quot;&quot;,&quot;parse-names&quot;:false,&quot;suffix&quot;:&quot;&quot;}],&quot;container-title&quot;:&quot;Journal of Computer Assisted Learning&quot;,&quot;id&quot;:&quot;705a495d-5d2b-3060-a13a-37c745f2c279&quot;,&quot;issue&quot;:&quot;6&quot;,&quot;issued&quot;:{&quot;date-parts&quot;:[[&quot;2021&quot;]]},&quot;language&quot;:&quot;English&quot;,&quot;note&quot;:&quot;Cited By :5\n\nExport Date: 31 August 2022\n\nCorrespondence Address: Dindar, M.; Learning and Educational Technology Research Unit, Finland; email: muhterem.dindar@oulu.fi&quot;,&quot;page&quot;:&quot;1553-1565&quot;,&quot;publisher&quot;:&quot;John Wiley and Sons Inc&quot;,&quot;publisher-place&quot;:&quot;Learning and Educational Technology Research Unit, Faculty of Education, University of Oulu, Oulu, Finland&quot;,&quot;title&quot;:&quot;Comparing technology acceptance of K-12 teachers with and without prior experience of learning management systems: A Covid-19 pandemic study&quot;,&quot;type&quot;:&quot;article-journal&quot;,&quot;volume&quot;:&quot;37&quot;},&quot;uris&quot;:[&quot;http://www.mendeley.com/documents/?uuid=7287356d-4423-4541-858c-23e9e6a2ccc9&quot;],&quot;isTemporary&quot;:false,&quot;legacyDesktopId&quot;:&quot;7287356d-4423-4541-858c-23e9e6a2ccc9&quot;}],&quot;properties&quot;:{&quot;noteIndex&quot;:0},&quot;isEdited&quot;:false,&quot;manualOverride&quot;:{&quot;citeprocText&quot;:&quot;(Dindar et al., 2021)&quot;,&quot;isManuallyOverridden&quot;:false,&quot;manualOverrideText&quot;:&quot;&quot;},&quot;citationTag&quot;:&quot;MENDELEY_CITATION_v3_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&quot;},{&quot;citationID&quot;:&quot;MENDELEY_CITATION_72bfb10d-8043-4fd7-8393-8088dee96cb7&quot;,&quot;citationItems&quot;:[{&quot;id&quot;:&quot;0043ef5b-e527-3cb6-9525-0fa0ffe14e3b&quot;,&quot;itemData&quot;:{&quot;DOI&quot;:&quot;10.15722/jds.19.9.202109.5&quot;,&quot;ISSN&quot;:&quot;17383110 (ISSN)&quot;,&quot;abstract&quot;:&quot;Purpose: As mobile devices are commonly used and contact-free services are widespread due to the COVID-19 pandemic in the recent distribution environment, this study suggests retail strategies for consumers using high-speed railways. To this end, we analyzed how consumer perception on technologies necessary for use of mobile apps is related to the attitude that drives consumers to continue using the app services. Research design, data and methodology: Based on the extended unified theory of technology acceptance and use of technology model by Venkatesh, Morris, Davis and Davis (2003), we added variables proposed by existing theories that studied the technology acceptance model from multiple perspectives and empirically analyzed the relationship between user satisfaction and use intention with structural equation modeling. Results: As expected, factors necessary for the use of app services such as performance expectancy, social influence, price value, facilitating conditions, security, and aesthetics had positive effects on user satisfaction, whereas the effect of effort expectancy on user satisfaction was rejected. And user satisfaction was found to have a significant effect on intention to use. Conclusions: The results provide implications that strategic retail management of the above factors can motivate passengers to continuously use high-speed railways. © 2021 The Author(s). All Rights Reserved.&quot;,&quot;author&quot;:[{&quot;dropping-particle&quot;:&quot;&quot;,&quot;family&quot;:&quot;Park&quot;,&quot;given&quot;:&quot;Y.-J.&quot;,&quot;non-dropping-particle&quot;:&quot;&quot;,&quot;parse-names&quot;:false,&quot;suffix&quot;:&quot;&quot;},{&quot;dropping-particle&quot;:&quot;&quot;,&quot;family&quot;:&quot;Ahn&quot;,&quot;given&quot;:&quot;S.-S.&quot;,&quot;non-dropping-particle&quot;:&quot;&quot;,&quot;parse-names&quot;:false,&quot;suffix&quot;:&quot;&quot;}],&quot;container-title&quot;:&quot;Journal of Distribution Science&quot;,&quot;id&quot;:&quot;0043ef5b-e527-3cb6-9525-0fa0ffe14e3b&quot;,&quot;issue&quot;:&quot;9&quot;,&quot;issued&quot;:{&quot;date-parts&quot;:[[&quot;2021&quot;]]},&quot;language&quot;:&quot;English&quot;,&quot;note&quot;:&quot;Cited By :1\n\nExport Date: 31 August 2022\n\nCorrespondence Address: Park, Y.-J.; Professor, South Korea&quot;,&quot;page&quot;:&quot;5-17&quot;,&quot;publisher&quot;:&quot;Korea Distribution Science Association (KODISA)&quot;,&quot;publisher-place&quot;:&quot;Professor, Department of Service Management, K yonggi University, South Korea&quot;,&quot;title&quot;:&quot;Retail Distribution Strategies for Train Tickets: The Extended UTAUT Model&quot;,&quot;type&quot;:&quot;article-journal&quot;,&quot;volume&quot;:&quot;19&quot;},&quot;uris&quot;:[&quot;http://www.mendeley.com/documents/?uuid=b8bbca4b-ee9c-4642-b14d-d8c257dd5662&quot;],&quot;isTemporary&quot;:false,&quot;legacyDesktopId&quot;:&quot;b8bbca4b-ee9c-4642-b14d-d8c257dd5662&quot;}],&quot;properties&quot;:{&quot;noteIndex&quot;:0},&quot;isEdited&quot;:false,&quot;manualOverride&quot;:{&quot;citeprocText&quot;:&quot;(Park &amp;#38; Ahn, 2021)&quot;,&quot;isManuallyOverridden&quot;:false,&quot;manualOverrideText&quot;:&quot;&quot;},&quot;citationTag&quot;:&quot;MENDELEY_CITATION_v3_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&quot;},{&quot;citationID&quot;:&quot;MENDELEY_CITATION_2825e9f7-6252-45f4-bb6a-3df968b9802a&quot;,&quot;citationItems&quot;:[{&quot;id&quot;:&quot;0743e8b1-7166-37bf-b9c5-82a26fcab42c&quot;,&quot;itemData&quot;:{&quot;DOI&quot;:&quot;10.21511/im.17(3).2021.09&quot;,&quot;ISSN&quot;:&quot;18142427 (ISSN)&quot;,&quot;abstract&quot;:&quot;This study empirically investigated the marketing perspectives of behavioral intention and the actual use of digital payment solutions as electronic innovation for retail purchases in Thailand. This is important as leveraging digital innovation can be applied to minimize physical contact between retailers and customers, especially in the COVID-19 era. The UTAUT model was used and extended to include attitude, social distancing, and perceived risk variables. The study was conducted using primary data collected from 467 Thai respondents who used digital payment systems as a means of payment in retail purchases. The study data were collected employing a structured questionnaire. Techniques used in data analysis include Confirmatory Factor Analysis and Structural Equation Modeling. The results from the data analysis highlighted that behavioral intention to use digital payment innovation in Thailand was influenced by Perceived Risk (PR), Facilitating Condition (FC), Performance Expectancy (PE), and Attitudes (AT) of people. The study also revealed that exploring the marketing perspectives, Behavioral Intention (BI) significantly influenced the Actual Use (AU) of digital payment systems. The implication is that stakeholders in retail and financial sectors, such as banks and other digital payment providers, should consider aspects of people's attitudes and perceived risk as they influence the use and adoption of innovative digital payment solutions. Thus, it is, appropriate to propose policies and regulations that promote the effective use of digital payment systems in the Thai retail sector. © 2021 LLC CPC Business Perspectives. All rights reserved.&quot;,&quot;author&quot;:[{&quot;dropping-particle&quot;:&quot;&quot;,&quot;family&quot;:&quot;Chaveesuk&quot;,&quot;given&quot;:&quot;S&quot;,&quot;non-dropping-particle&quot;:&quot;&quot;,&quot;parse-names&quot;:false,&quot;suffix&quot;:&quot;&quot;},{&quot;dropping-particle&quot;:&quot;&quot;,&quot;family&quot;:&quot;Khalid&quot;,&quot;given&quot;:&quot;B&quot;,&quot;non-dropping-particle&quot;:&quot;&quot;,&quot;parse-names&quot;:false,&quot;suffix&quot;:&quot;&quot;},{&quot;dropping-particle&quot;:&quot;&quot;,&quot;family&quot;:&quot;Chaiyasoonthorn&quot;,&quot;given&quot;:&quot;W&quot;,&quot;non-dropping-particle&quot;:&quot;&quot;,&quot;parse-names&quot;:false,&quot;suffix&quot;:&quot;&quot;}],&quot;container-title&quot;:&quot;Innovative Marketing&quot;,&quot;id&quot;:&quot;0743e8b1-7166-37bf-b9c5-82a26fcab42c&quot;,&quot;issue&quot;:&quot;3&quot;,&quot;issued&quot;:{&quot;date-parts&quot;:[[&quot;2021&quot;]]},&quot;language&quot;:&quot;English&quot;,&quot;note&quot;:&quot;Cited By :12\n\nExport Date: 31 August 2022\n\nCorrespondence Address: Khalid, B.; KMITL Business School, Thailand&quot;,&quot;page&quot;:&quot;109-123&quot;,&quot;publisher&quot;:&quot;LLC CPC Business Perspectives&quot;,&quot;publisher-place&quot;:&quot;KMITL Business School, King Mongkut's Institute of Technology Ladkrabang, Thailand&quot;,&quot;title&quot;:&quot;Digital payment system innovations: A marketing perspective on intention and actual use in the retail sector&quot;,&quot;type&quot;:&quot;article-journal&quot;,&quot;volume&quot;:&quot;17&quot;},&quot;uris&quot;:[&quot;http://www.mendeley.com/documents/?uuid=08a61bfb-9332-47f4-8ea2-5032a0e26c2c&quot;],&quot;isTemporary&quot;:false,&quot;legacyDesktopId&quot;:&quot;08a61bfb-9332-47f4-8ea2-5032a0e26c2c&quot;}],&quot;properties&quot;:{&quot;noteIndex&quot;:0},&quot;isEdited&quot;:false,&quot;manualOverride&quot;:{&quot;citeprocText&quot;:&quot;(Chaveesuk et al., 2021)&quot;,&quot;isManuallyOverridden&quot;:false,&quot;manualOverrideText&quot;:&quot;&quot;},&quot;citationTag&quot;:&quot;MENDELEY_CITATION_v3_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&quot;},{&quot;citationID&quot;:&quot;MENDELEY_CITATION_71433b49-9cd1-4946-b0b3-835bc56e4d86&quot;,&quot;citationItems&quot;:[{&quot;id&quot;:&quot;f21e04c8-29f7-3adf-bd05-87dfc6e8e8ef&quot;,&quot;itemData&quot;:{&quot;ISSN&quot;:&quot;19928645 (ISSN)&quot;,&quot;abstract&quot;:&quot;In this COVID-19 pandemic, there is a change in human behavior. One of the main changes is the increase spending towards entertainment at home such as SVOD services. There is a problem in the industry that is happening in the form of churn, customer is changing from one SVOD services towards the other. There is stiff competition between SVOD services, in order to win this competition company must know what variables affect the intention to use SVOD. This paper aim to find which variables have the most significant effect upon Behavioral Intention to use SVOD using the UTAUT Model and two new variables of Corona Fear, &amp; Social Isolation. This study will use 140 samples of users that have at least try to use Netflix, Disney+ Hotstar, HBO GO, or Viu. The conclusions of this research are that Content and Social Isolation have significant effect upon behavioral intention to use SVOD. This creates several managerial implications for SVOD service companies. First, companies need to increase quantity, quality and suitability of content of the services by either creating new content by working together with other production company or acquire existing contents to be added to the library of contents. Second, companies need to use existing user historical data in order to increase efficiency, this could be done in the form of setting set number of views as a standard, and reviewing it at several interval in order to determine which content should be remove or extended. Third, companies could set a special package for customer when government set social distancing policy, this could be done in the form setting a special price or discount if customer activated their location from set times such as weekends from afternoon until evening, this way customer could still be engaged towards the SVOD services even in isolation. © 2022 Little Lion Scientific.&quot;,&quot;author&quot;:[{&quot;dropping-particle&quot;:&quot;&quot;,&quot;family&quot;:&quot;Yoelianto&quot;,&quot;given&quot;:&quot;F&quot;,&quot;non-dropping-particle&quot;:&quot;&quot;,&quot;parse-names&quot;:false,&quot;suffix&quot;:&quot;&quot;},{&quot;dropping-particle&quot;:&quot;&quot;,&quot;family&quot;:&quot;Tjhin&quot;,&quot;given&quot;:&quot;V U&quot;,&quot;non-dropping-particle&quot;:&quot;&quot;,&quot;parse-names&quot;:false,&quot;suffix&quot;:&quot;&quot;}],&quot;container-title&quot;:&quot;Journal of Theoretical and Applied Information Technology&quot;,&quot;id&quot;:&quot;f21e04c8-29f7-3adf-bd05-87dfc6e8e8ef&quot;,&quot;issue&quot;:&quot;11&quot;,&quot;issued&quot;:{&quot;date-parts&quot;:[[&quot;2022&quot;]]},&quot;language&quot;:&quot;English&quot;,&quot;note&quot;:&quot;Export Date: 31 August 2022&quot;,&quot;page&quot;:&quot;3788-3799&quot;,&quot;publisher&quot;:&quot;Little Lion Scientific&quot;,&quot;publisher-place&quot;:&quot;Information Systems Management Department, BINUS Graduate Program, Master of Information Systems Management, Bina Nusantara University, Jakarta, 11480, Indonesia&quot;,&quot;title&quot;:&quot;SOCIAL ISOLATION, A NEW VARIABLE AFFECTING BEHAVIORAL INTENTION TO USE SUBSCRIPTION VIDEO ON DEMAND&quot;,&quot;type&quot;:&quot;article-journal&quot;,&quot;volume&quot;:&quot;100&quot;},&quot;uris&quot;:[&quot;http://www.mendeley.com/documents/?uuid=374e33eb-9b76-4b8f-b306-f6ab7ba6a174&quot;],&quot;isTemporary&quot;:false,&quot;legacyDesktopId&quot;:&quot;374e33eb-9b76-4b8f-b306-f6ab7ba6a174&quot;}],&quot;properties&quot;:{&quot;noteIndex&quot;:0},&quot;isEdited&quot;:false,&quot;manualOverride&quot;:{&quot;citeprocText&quot;:&quot;(Yoelianto &amp;#38; Tjhin, 2022)&quot;,&quot;isManuallyOverridden&quot;:false,&quot;manualOverrideText&quot;:&quot;&quot;},&quot;citationTag&quot;:&quot;MENDELEY_CITATION_v3_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&quot;},{&quot;citationID&quot;:&quot;MENDELEY_CITATION_faad695e-1ac1-4c29-902c-e29f31045cf0&quot;,&quot;citationItems&quot;:[{&quot;id&quot;:&quot;ba24e69b-e7cf-35b5-8bcc-32ea8e6437e5&quot;,&quot;itemData&quot;:{&quot;ISSN&quot;:&quot;19928645 (ISSN)&quot;,&quot;abstract&quot;:&quot;The present work aims to examine the factors that influence the online shopping acceptance by older adults during pandemic in Jordan. The current study employees the Unified Theory of Acceptance along with a new variable i.e. COVID-19 fear. The study was conduct on a sample of 274 respondents from Jordan. The data analysis was performed using the variance approach of SEM i.e. the partial least square. The SmartPLS3 software was used for the validity check of the model and analysing the path coefficients. The result shows that older adults’ online shopping acceptance was significantly influenced by social influence, performance expectancy, effort expectancy, facilitating conditions, and COVID 19 fear. The research model found 76.2% of the variance in BI, which influences five construct i.e. PE, EE, SI, FC, and covid 19 fear. Furthermore, this study contributes to the literature in the context of validating a model of the study that highlights the factor of acceptance of online shopping by older adults in the context of the COVID-19 pandemic. © 2022 Little Lion Scientific.&quot;,&quot;author&quot;:[{&quot;dropping-particle&quot;:&quot;&quot;,&quot;family&quot;:&quot;Eneizan&quot;,&quot;given&quot;:&quot;B&quot;,&quot;non-dropping-particle&quot;:&quot;&quot;,&quot;parse-names&quot;:false,&quot;suffix&quot;:&quot;&quot;},{&quot;dropping-particle&quot;:&quot;&quot;,&quot;family&quot;:&quot;Alshare&quot;,&quot;given&quot;:&quot;F&quot;,&quot;non-dropping-particle&quot;:&quot;&quot;,&quot;parse-names&quot;:false,&quot;suffix&quot;:&quot;&quot;},{&quot;dropping-particle&quot;:&quot;&quot;,&quot;family&quot;:&quot;Enaizan&quot;,&quot;given&quot;:&quot;O&quot;,&quot;non-dropping-particle&quot;:&quot;&quot;,&quot;parse-names&quot;:false,&quot;suffix&quot;:&quot;&quot;},{&quot;dropping-particle&quot;:&quot;&quot;,&quot;family&quot;:&quot;Al-Salaymeh&quot;,&quot;given&quot;:&quot;M&quot;,&quot;non-dropping-particle&quot;:&quot;&quot;,&quot;parse-names&quot;:false,&quot;suffix&quot;:&quot;&quot;},{&quot;dropping-particle&quot;:&quot;&quot;,&quot;family&quot;:&quot;Almestarihi&quot;,&quot;given&quot;:&quot;R&quot;,&quot;non-dropping-particle&quot;:&quot;&quot;,&quot;parse-names&quot;:false,&quot;suffix&quot;:&quot;&quot;},{&quot;dropping-particle&quot;:&quot;&quot;,&quot;family&quot;:&quot;Saleh&quot;,&quot;given&quot;:&quot;A&quot;,&quot;non-dropping-particle&quot;:&quot;&quot;,&quot;parse-names&quot;:false,&quot;suffix&quot;:&quot;&quot;}],&quot;container-title&quot;:&quot;Journal of Theoretical and Applied Information Technology&quot;,&quot;id&quot;:&quot;ba24e69b-e7cf-35b5-8bcc-32ea8e6437e5&quot;,&quot;issue&quot;:&quot;7&quot;,&quot;issued&quot;:{&quot;date-parts&quot;:[[&quot;2022&quot;]]},&quot;language&quot;:&quot;English&quot;,&quot;note&quot;:&quot;Export Date: 31 August 2022&quot;,&quot;page&quot;:&quot;2334-2342&quot;,&quot;publisher&quot;:&quot;Little Lion Scientific&quot;,&quot;publisher-place&quot;:&quot;Business School, Jadara University, Jordan&quot;,&quot;title&quot;:&quot;OLDER ADULT’s ACCEPTANCE OF ONLINE SHOPPING (DIGITAL MARKETING): EXTENDED UTAUT MODEL WITH COVID 19 FEAR&quot;,&quot;type&quot;:&quot;article-journal&quot;,&quot;volume&quot;:&quot;100&quot;},&quot;uris&quot;:[&quot;http://www.mendeley.com/documents/?uuid=bf8076fe-fd1c-433e-a102-4942f9109bec&quot;],&quot;isTemporary&quot;:false,&quot;legacyDesktopId&quot;:&quot;bf8076fe-fd1c-433e-a102-4942f9109bec&quot;}],&quot;properties&quot;:{&quot;noteIndex&quot;:0},&quot;isEdited&quot;:false,&quot;manualOverride&quot;:{&quot;citeprocText&quot;:&quot;(Eneizan et al., 2022)&quot;,&quot;isManuallyOverridden&quot;:false,&quot;manualOverrideText&quot;:&quot;&quot;},&quot;citationTag&quot;:&quot;MENDELEY_CITATION_v3_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&quot;},{&quot;citationID&quot;:&quot;MENDELEY_CITATION_b5b774f3-a06b-470d-a55d-8d1ec1c277cf&quot;,&quot;citationItems&quot;:[{&quot;id&quot;:&quot;e51e6d58-9ce7-3929-acb7-62b0b2a7436c&quot;,&quot;itemData&quot;:{&quot;DOI&quot;:&quot;10.3390/ijerph19148281&quot;,&quot;ISSN&quot;:&quot;16617827 (ISSN)&quot;,&quot;abstract&quot;:&quot;Using mobile applications in e-government for the purpose of health protection is a new idea during COVID-19 epidemic. Hence, the goal of this study is to examine the various factors that influence the use of SANAD App As a health protection tool. The factors were adopted from well-established models like UTAUT, TAM, and extended PBT. Using survey data from 442 SANAD App from Jordan, the model was empirically validated using AMOS 20 confirmatory factor analysis, structural equation modeling (SEM) and machine learning (ML) methods were performed to assess the study hypotheses. The ML methods used are ANN, SMO, the bagging reduced error pruning tree (RepTree), and random forest. The results suggested several key findings: the respondents’ performance expectancy, effort expectancy, social influence, facilitating conditions, perceived risk, trust, and perceived service quality of this digital technology were significant antecedents for their attitude to using it. The strength of these relationships is affected by the moderating variables, including age, gender, educational level, and internet experience on behavioral intention. Yet, perceived risk did not have a significant effect on attitude towards SANAD App The study adds to literature by empirically testing and theorizing the effects of SANAD App on public health protection. © 2022 by the authors. Licensee MDPI, Basel, Switzerland.&quot;,&quot;author&quot;:[{&quot;dropping-particle&quot;:&quot;&quot;,&quot;family&quot;:&quot;Alhadid&quot;,&quot;given&quot;:&quot;I&quot;,&quot;non-dropping-particle&quot;:&quot;&quot;,&quot;parse-names&quot;:false,&quot;suffix&quot;:&quot;&quot;},{&quot;dropping-particle&quot;:&quot;&quot;,&quot;family&quot;:&quot;Abu-Taieh&quot;,&quot;given&quot;:&quot;E&quot;,&quot;non-dropping-particle&quot;:&quot;&quot;,&quot;parse-names&quot;:false,&quot;suffix&quot;:&quot;&quot;},{&quot;dropping-particle&quot;:&quot;&quot;,&quot;family&quot;:&quot;Alkhawaldeh&quot;,&quot;given&quot;:&quot;R S&quot;,&quot;non-dropping-particle&quot;:&quot;&quot;,&quot;parse-names&quot;:false,&quot;suffix&quot;:&quot;&quot;},{&quot;dropping-particle&quot;:&quot;&quot;,&quot;family&quot;:&quot;Khwaldeh&quot;,&quot;given&quot;:&quot;S&quot;,&quot;non-dropping-particle&quot;:&quot;&quot;,&quot;parse-names&quot;:false,&quot;suffix&quot;:&quot;&quot;},{&quot;dropping-particle&quot;:&quot;&quot;,&quot;family&quot;:&quot;Masa’deh&quot;,&quot;given&quot;:&quot;R&quot;,&quot;non-dropping-particle&quot;:&quot;&quot;,&quot;parse-names&quot;:false,&quot;suffix&quot;:&quot;&quot;},{&quot;dropping-particle&quot;:&quot;&quot;,&quot;family&quot;:&quot;Kaabneh&quot;,&quot;given&quot;:&quot;K&quot;,&quot;non-dropping-particle&quot;:&quot;&quot;,&quot;parse-names&quot;:false,&quot;suffix&quot;:&quot;&quot;},{&quot;dropping-particle&quot;:&quot;&quot;,&quot;family&quot;:&quot;Alrowwad&quot;,&quot;given&quot;:&quot;A&quot;,&quot;non-dropping-particle&quot;:&quot;&quot;,&quot;parse-names&quot;:false,&quot;suffix&quot;:&quot;&quot;}],&quot;container-title&quot;:&quot;International Journal of Environmental Research and Public Health&quot;,&quot;id&quot;:&quot;e51e6d58-9ce7-3929-acb7-62b0b2a7436c&quot;,&quot;issue&quot;:&quot;14&quot;,&quot;issued&quot;:{&quot;date-parts&quot;:[[&quot;2022&quot;]]},&quot;language&quot;:&quot;English&quot;,&quot;note&quot;:&quot;Export Date: 31 August 2022\n\nCorrespondence Address: Alhadid, I.; Information Technology Department, Jordan; email: i.alhadid@ju.edu.jo&quot;,&quot;publisher&quot;:&quot;MDPI&quot;,&quot;publisher-place&quot;:&quot;Information Technology Department, Faculty of Information Technology and Systems, University of Jordan, Aqaba, 77110, Jordan&quot;,&quot;title&quot;:&quot;Predictors for E-Government Adoption of SANAD App Services Integrating UTAUT, TPB, TAM, Trust, and Perceived Risk&quot;,&quot;type&quot;:&quot;article-journal&quot;,&quot;volume&quot;:&quot;19&quot;},&quot;uris&quot;:[&quot;http://www.mendeley.com/documents/?uuid=1a4fb44c-4145-4dc3-b951-f5aed9a5fea5&quot;],&quot;isTemporary&quot;:false,&quot;legacyDesktopId&quot;:&quot;1a4fb44c-4145-4dc3-b951-f5aed9a5fea5&quot;}],&quot;properties&quot;:{&quot;noteIndex&quot;:0},&quot;isEdited&quot;:false,&quot;manualOverride&quot;:{&quot;citeprocText&quot;:&quot;(Alhadid et al., 2022)&quot;,&quot;isManuallyOverridden&quot;:false,&quot;manualOverrideText&quot;:&quot;&quot;},&quot;citationTag&quot;:&quot;MENDELEY_CITATION_v3_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&quot;},{&quot;citationID&quot;:&quot;MENDELEY_CITATION_53da11e7-8e80-4413-a2ed-da1c60f109d2&quot;,&quot;citationItems&quot;:[{&quot;id&quot;:&quot;80ad4dd6-24ef-3e34-8541-0b370bc9ffae&quot;,&quot;itemData&quot;:{&quot;DOI&quot;:&quot;10.3390/su14116811&quot;,&quot;ISSN&quot;:&quot;20711050 (ISSN)&quot;,&quot;abstract&quot;:&quot;The Malaysian government has mobilized its strength to confront the current COVID-19 pandemic and has sought to develop and implement a digital contact tracking application, making it an integral part of the exit strategy from the lockdown. These applications record which users have been near one another. When a user is confirmed with COVID-19, app users who have recently been near this person are notified. The effectiveness of these applications is determined by the users’ willingness to install and use them. Therefore, this research aims at identifying the factors that would stimulate or slow down the adoption of a contact-tracing app. It proposes solutions to mitigate the impact of the factors affecting the user’s acceptance of COVID-19 Digital Contact Tracing Apps. A quantitative approach was followed in this research, where an electronic survey was spread in Malaysia, for the objective of data collection, considering the previous discussion of the results. Then, using PLS-SEM, the collected data were analyzed statistically. The findings of this study indicate that the unified theory of acceptance and use of technology (UTAUT) factors (Performance Expectancy, Effort Expectancy, Social Influence, Facilities Condition) were significant predictors of MySejahtera application adoption among citizens in Malaysia. On the other hand, the factors of app-related privacy concern were found to be insignificant for MySejahtera application adoption. © 2022 by the authors. Licensee MDPI, Basel, Switzerland.&quot;,&quot;author&quot;:[{&quot;dropping-particle&quot;:&quot;&quot;,&quot;family&quot;:&quot;Alshami&quot;,&quot;given&quot;:&quot;M&quot;,&quot;non-dropping-particle&quot;:&quot;&quot;,&quot;parse-names&quot;:false,&quot;suffix&quot;:&quot;&quot;},{&quot;dropping-particle&quot;:&quot;&quot;,&quot;family&quot;:&quot;Abdulghafor&quot;,&quot;given&quot;:&quot;R&quot;,&quot;non-dropping-particle&quot;:&quot;&quot;,&quot;parse-names&quot;:false,&quot;suffix&quot;:&quot;&quot;},{&quot;dropping-particle&quot;:&quot;&quot;,&quot;family&quot;:&quot;Aborujilah&quot;,&quot;given&quot;:&quot;A&quot;,&quot;non-dropping-particle&quot;:&quot;&quot;,&quot;parse-names&quot;:false,&quot;suffix&quot;:&quot;&quot;}],&quot;container-title&quot;:&quot;Sustainability (Switzerland)&quot;,&quot;id&quot;:&quot;80ad4dd6-24ef-3e34-8541-0b370bc9ffae&quot;,&quot;issue&quot;:&quot;11&quot;,&quot;issued&quot;:{&quot;date-parts&quot;:[[&quot;2022&quot;]]},&quot;language&quot;:&quot;English&quot;,&quot;note&quot;:&quot;Export Date: 31 August 2022\n\nCorrespondence Address: Abdulghafor, R.; Computational Intelligence Group Research, Malaysia; email: rawad@iium.edu.my\n\nCorrespondence Address: Aborujilah, A.; Cybersecurity &amp;amp; Technological Convergence, Malaysia; email: abdulazizsaleh@unikl.edu.my&quot;,&quot;publisher&quot;:&quot;MDPI&quot;,&quot;publisher-place&quot;:&quot;Computational Intelligence Group Research, Computer Science Department, Faculty of Information and Communication Technology, International Islamic University Malaysia, Kuala Lumpur, 53100, Malaysia&quot;,&quot;title&quot;:&quot;Extending the Unified Theory of Acceptance and Use of Technology for COVID-19 Contact Tracing Application by Malaysian Users&quot;,&quot;type&quot;:&quot;article-journal&quot;,&quot;volume&quot;:&quot;14&quot;},&quot;uris&quot;:[&quot;http://www.mendeley.com/documents/?uuid=6d045c4e-49ca-4de4-abe3-ddf5474c3205&quot;],&quot;isTemporary&quot;:false,&quot;legacyDesktopId&quot;:&quot;6d045c4e-49ca-4de4-abe3-ddf5474c3205&quot;}],&quot;properties&quot;:{&quot;noteIndex&quot;:0},&quot;isEdited&quot;:false,&quot;manualOverride&quot;:{&quot;citeprocText&quot;:&quot;(Alshami et al., 2022)&quot;,&quot;isManuallyOverridden&quot;:false,&quot;manualOverrideText&quot;:&quot;&quot;},&quot;citationTag&quot;:&quot;MENDELEY_CITATION_v3_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&quot;},{&quot;citationID&quot;:&quot;MENDELEY_CITATION_d14fac9d-2fe8-402e-8c58-2bf3336a6965&quot;,&quot;citationItems&quot;:[{&quot;id&quot;:&quot;241c35bc-0ce6-3dec-af9c-41ba1104d3a2&quot;,&quot;itemData&quot;:{&quot;DOI&quot;:&quot;10.3390/su14127323&quot;,&quot;ISSN&quot;:&quot;20711050 (ISSN)&quot;,&quot;abstract&quot;:&quot;The most current highly infectious disease, which has become a global health challenge permeating entire sectors of society, is COVID-19. In the education sector, the transmission of COVID-19 has been curbed through the closure of institutions and the facilitation of online learning. The main objective of this study was to propose an integrated model of the unified theory of acceptance and use of technology combined with the DeLone and McLean model, to examine the influence of quality features, namely, performance expectancy (PE), effort expectancy (EE), facilitating conditions (FC), and social influence (SI), on the intentions and satisfaction of users toward mobile learning (m-learning) use in the context of Saudi learning institutions. The study obtained m-learning user data using an online questionnaire, after which the data were exposed to partial least squares structural equation modeling to test the proposed research model. The findings supported the influence of PE, EE, and FC on intention toward m-learning use but did not support the significant influence of SI. Moreover, system, intention, and user satisfaction were found to positively and significantly influence m-learning-system usage, with system, information, and service quality being top drivers of such user intention and satisfaction. The results reflect the required information concerning the strategies of higher institutions to enhance m-learning-system acceptance among students, with general implications for learning acceptance and usage. © 2022 by the authors. Licensee MDPI, Basel, Switzerland.&quot;,&quot;author&quot;:[{&quot;dropping-particle&quot;:&quot;&quot;,&quot;family&quot;:&quot;Lutfi&quot;,&quot;given&quot;:&quot;A&quot;,&quot;non-dropping-particle&quot;:&quot;&quot;,&quot;parse-names&quot;:false,&quot;suffix&quot;:&quot;&quot;},{&quot;dropping-particle&quot;:&quot;&quot;,&quot;family&quot;:&quot;Saad&quot;,&quot;given&quot;:&quot;M&quot;,&quot;non-dropping-particle&quot;:&quot;&quot;,&quot;parse-names&quot;:false,&quot;suffix&quot;:&quot;&quot;},{&quot;dropping-particle&quot;:&quot;&quot;,&quot;family&quot;:&quot;Almaiah&quot;,&quot;given&quot;:&quot;M A&quot;,&quot;non-dropping-particle&quot;:&quot;&quot;,&quot;parse-names&quot;:false,&quot;suffix&quot;:&quot;&quot;},{&quot;dropping-particle&quot;:&quot;&quot;,&quot;family&quot;:&quot;Alsaad&quot;,&quot;given&quot;:&quot;A&quot;,&quot;non-dropping-particle&quot;:&quot;&quot;,&quot;parse-names&quot;:false,&quot;suffix&quot;:&quot;&quot;},{&quot;dropping-particle&quot;:&quot;&quot;,&quot;family&quot;:&quot;Al-Khasawneh&quot;,&quot;given&quot;:&quot;A&quot;,&quot;non-dropping-particle&quot;:&quot;&quot;,&quot;parse-names&quot;:false,&quot;suffix&quot;:&quot;&quot;},{&quot;dropping-particle&quot;:&quot;&quot;,&quot;family&quot;:&quot;Alrawad&quot;,&quot;given&quot;:&quot;M&quot;,&quot;non-dropping-particle&quot;:&quot;&quot;,&quot;parse-names&quot;:false,&quot;suffix&quot;:&quot;&quot;},{&quot;dropping-particle&quot;:&quot;&quot;,&quot;family&quot;:&quot;Alsyouf&quot;,&quot;given&quot;:&quot;A&quot;,&quot;non-dropping-particle&quot;:&quot;&quot;,&quot;parse-names&quot;:false,&quot;suffix&quot;:&quot;&quot;},{&quot;dropping-particle&quot;:&quot;&quot;,&quot;family&quot;:&quot;Al-Khasawneh&quot;,&quot;given&quot;:&quot;A L&quot;,&quot;non-dropping-particle&quot;:&quot;&quot;,&quot;parse-names&quot;:false,&quot;suffix&quot;:&quot;&quot;}],&quot;container-title&quot;:&quot;Sustainability (Switzerland)&quot;,&quot;id&quot;:&quot;241c35bc-0ce6-3dec-af9c-41ba1104d3a2&quot;,&quot;issue&quot;:&quot;12&quot;,&quot;issued&quot;:{&quot;date-parts&quot;:[[&quot;2022&quot;]]},&quot;language&quot;:&quot;English&quot;,&quot;note&quot;:&quot;Cited By :3\n\nExport Date: 31 August 2022\n\nCorrespondence Address: Lutfi, A.; Department of Accounting, Al Ahsa, Saudi Arabia; email: aalkhassawneh@kfu.edu.sa\n\nCorrespondence Address: Alsyouf, A.; Department of Managing Health Services and Hospitals, Saudi Arabia; email: oal@kau.edu.sa&quot;,&quot;publisher&quot;:&quot;MDPI&quot;,&quot;publisher-place&quot;:&quot;Department of Accounting, College of Business, King Faisal University, Al Ahsa, Hafuf, 31982, Saudi Arabia&quot;,&quot;title&quot;:&quot;Actual Use of Mobile Learning Technologies during Social Distancing Circumstances: Case Study of King Faisal University Students&quot;,&quot;type&quot;:&quot;article-journal&quot;,&quot;volume&quot;:&quot;14&quot;},&quot;uris&quot;:[&quot;http://www.mendeley.com/documents/?uuid=389e5b23-142d-44c4-8f31-b332c95f9552&quot;],&quot;isTemporary&quot;:false,&quot;legacyDesktopId&quot;:&quot;389e5b23-142d-44c4-8f31-b332c95f9552&quot;}],&quot;properties&quot;:{&quot;noteIndex&quot;:0},&quot;isEdited&quot;:false,&quot;manualOverride&quot;:{&quot;citeprocText&quot;:&quot;(Lutfi et al., 2022)&quot;,&quot;isManuallyOverridden&quot;:false,&quot;manualOverrideText&quot;:&quot;&quot;},&quot;citationTag&quot;:&quot;MENDELEY_CITATION_v3_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&quot;},{&quot;citationID&quot;:&quot;MENDELEY_CITATION_8094b12f-da55-4fb0-b104-da40b4503372&quot;,&quot;citationItems&quot;:[{&quot;id&quot;:&quot;1119020f-0a9c-315e-b517-414d44e100ea&quot;,&quot;itemData&quot;:{&quot;DOI&quot;:&quot;10.3390/joitmc8020093&quot;,&quot;ISSN&quot;:&quot;21998531 (ISSN)&quot;,&quot;abstract&quot;:&quot;This present research examines the behavioral intentions of Filipinos to use online grocery applications during the novel COVID-19 pandemic. The study proposes an integration of the health belief model (HBM) and the Unified Theory of Acceptance and Use of Technology (UTAUT2) to identify the factors affecting the acceptance and usage of Filipinos of online grocery applications in terms of the impact of health risk for COVID-19. To accurately measure the factors and their relationship to behavioral intentions and usage behavior, a questionnaire was developed and distributed to 373 residents in the Philippines. Partial least squares structural equation modeling (PLS-SEM) was applied as an analytical method for this study. The results revealed that performance expectancy, perceived benefits, perceived severity, and cues to action significantly influenced the behavioral intentions and usage of online grocery apps during the COVID-19 pandemic. The study’s findings can be utilized as a theoretical framework for future researchers of consumer behavior; e-commerce developers; and grocery industry retailers, to enhance the innovation and services of online grocery applications. The results of this study may also be used and capitalized on by investors and managers to apply in strategizing when developing and marketing online grocery applications among con-sumers. Moreover, the framework of this study may be adopted and utilized by other online markets, even in different counties. Further theoretical and practical aspects are discussed in this paper. © 2022 by the authors. Licensee MDPI, Basel, Switzerland.&quot;,&quot;author&quot;:[{&quot;dropping-particle&quot;:&quot;&quot;,&quot;family&quot;:&quot;Gumasing&quot;,&quot;given&quot;:&quot;M J J&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Ong&quot;,&quot;given&quot;:&quot;A K S&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Redi&quot;,&quot;given&quot;:&quot;A.A.N.P.&quot;,&quot;non-dropping-particle&quot;:&quot;&quot;,&quot;parse-names&quot;:false,&quot;suffix&quot;:&quot;&quot;}],&quot;container-title&quot;:&quot;Journal of Open Innovation: Technology, Market, and Complexity&quot;,&quot;id&quot;:&quot;1119020f-0a9c-315e-b517-414d44e100ea&quot;,&quot;issue&quot;:&quot;2&quot;,&quot;issued&quot;:{&quot;date-parts&quot;:[[&quot;2022&quot;]]},&quot;language&quot;:&quot;English&quot;,&quot;note&quot;:&quot;Export Date: 31 August 2022\n\nCorrespondence Address: Gumasing, M.J.J.; School of Industrial Engineering and Engineering Management, 658 Muralla St., Intramuros, Philippines; email: mjjgumasing@mapua.edu.ph&quot;,&quot;publisher&quot;:&quot;MDPI&quot;,&quot;publisher-place&quot;:&quot;School of Industrial Engineering and Engineering Management, Mapúa University, 658 Muralla St., Intramuros, Manila, 1002, Philippines&quot;,&quot;title&quot;:&quot;Using Online Grocery Applications during the COVID-19 Pandemic: Their Relationship with Open Innovation&quot;,&quot;type&quot;:&quot;article-journal&quot;,&quot;volume&quot;:&quot;8&quot;},&quot;uris&quot;:[&quot;http://www.mendeley.com/documents/?uuid=d9eef56b-c3f3-4739-ae70-88928d4a96ba&quot;],&quot;isTemporary&quot;:false,&quot;legacyDesktopId&quot;:&quot;d9eef56b-c3f3-4739-ae70-88928d4a96ba&quot;}],&quot;properties&quot;:{&quot;noteIndex&quot;:0},&quot;isEdited&quot;:false,&quot;manualOverride&quot;:{&quot;citeprocText&quot;:&quot;(Gumasing et al., 2022)&quot;,&quot;isManuallyOverridden&quot;:false,&quot;manualOverrideText&quot;:&quot;&quot;},&quot;citationTag&quot;:&quot;MENDELEY_CITATION_v3_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&quot;},{&quot;citationID&quot;:&quot;MENDELEY_CITATION_33ebcc51-e66c-4dc1-90e0-6d732322c1a4&quot;,&quot;citationItems&quot;:[{&quot;id&quot;:&quot;7bb91e81-9891-311d-b715-8f45c0f56c3e&quot;,&quot;itemData&quot;:{&quot;DOI&quot;:&quot;10.3390/ijerph19095643&quot;,&quot;ISSN&quot;:&quot;16617827 (ISSN)&quot;,&quot;abstract&quot;:&quot;COVID-19 contact-tracing mobile applications have been some of the most important tools during the COVID-19 pandemic. One preventive measure that has been incorporated to help reduce the virus spread is the strict implementation of utilizing a COVID-19 tracing application, such as the MorChana mobile application of Thailand. This study aimed to evaluate the factors affecting the actual usage of the MorChana mobile application. Through the integration of Protection Motivation Theory (PMT) and Unified Theory of Acceptance and Use of Technology (UTAUT2), latent variables such as performance expectancy (PE), effort expectancy (EE), social influence (SI), facilitating conditions (FC), hedonic motivation (HM), habit (HB), perceived risk (PCR), self-efficacy (SEF), privacy (PR), trust (TR), and understanding COVID-19 (U) were considered to measure the intention to use MorChana (IU) and the actual usage (AU) of the mobile application. This study considered 907 anonymous participants who voluntarily answered an online self-administered survey collected via convenience sampling. The results show that IU presented the highest significant effect on AU, followed by HB, HM, PR, FC, U, SEF, PE, EE, TR, and SI. This is evident due to the strict implementation of using mobile applications upon entering any area of the vicinity. Moreover, PCR was not seen to be a significant latent factor affecting AU. This study is the first to have evaluated mobile contact tracing in Thailand. The integrated framework can be applied and extended to determine factors affecting COVID-19 tracing applications in other countries. Moreover, the findings of this study could be applied to other health-related mobile applications worldwide. © 2022 by the authors. Licensee MDPI, Basel, Switzerland.&quot;,&quot;author&quot;:[{&quot;dropping-particle&quot;:&quot;&quot;,&quot;family&quot;:&quot;Yuduang&quot;,&quot;given&quot;:&quot;N&quot;,&quot;non-dropping-particle&quot;:&quot;&quot;,&quot;parse-names&quot;:false,&quot;suffix&quot;:&quot;&quot;},{&quot;dropping-particle&quot;:&quot;&quot;,&quot;family&quot;:&quot;Ong&quot;,&quot;given&quot;:&quot;A K S&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Chuenyindee&quot;,&quot;given&quot;:&quot;T&quot;,&quot;non-dropping-particle&quot;:&quot;&quot;,&quot;parse-names&quot;:false,&quot;suffix&quot;:&quot;&quot;},{&quot;dropping-particle&quot;:&quot;&quot;,&quot;family&quot;:&quot;Kusonwattana&quot;,&quot;given&quot;:&quot;P&quot;,&quot;non-dropping-particle&quot;:&quot;&quot;,&quot;parse-names&quot;:false,&quot;suffix&quot;:&quot;&quot;},{&quot;dropping-particle&quot;:&quot;&quot;,&quot;family&quot;:&quot;Limpasart&quot;,&quot;given&quot;:&quot;W&quot;,&quot;non-dropping-particle&quot;:&quot;&quot;,&quot;parse-names&quot;:false,&quot;suffix&quot;:&quot;&quot;},{&quot;dropping-particle&quot;:&quot;&quot;,&quot;family&quot;:&quot;Sittiwatethanasiri&quot;,&quot;given&quot;:&quot;T&quot;,&quot;non-dropping-particle&quot;:&quot;&quot;,&quot;parse-names&quot;:false,&quot;suffix&quot;:&quot;&quot;},{&quot;dropping-particle&quot;:&quot;&quot;,&quot;family&quot;:&quot;Gumasing&quot;,&quot;given&quot;:&quot;M J J&quot;,&quot;non-dropping-particle&quot;:&quot;&quot;,&quot;parse-names&quot;:false,&quot;suffix&quot;:&quot;&quot;},{&quot;dropping-particle&quot;:&quot;&quot;,&quot;family&quot;:&quot;German&quot;,&quot;given&quot;:&quot;J D&quot;,&quot;non-dropping-particle&quot;:&quot;&quot;,&quot;parse-names&quot;:false,&quot;suffix&quot;:&quot;&quot;},{&quot;dropping-particle&quot;:&quot;&quot;,&quot;family&quot;:&quot;Nadlifatin&quot;,&quot;given&quot;:&quot;R&quot;,&quot;non-dropping-particle&quot;:&quot;&quot;,&quot;parse-names&quot;:false,&quot;suffix&quot;:&quot;&quot;}],&quot;container-title&quot;:&quot;International Journal of Environmental Research and Public Health&quot;,&quot;id&quot;:&quot;7bb91e81-9891-311d-b715-8f45c0f56c3e&quot;,&quot;issue&quot;:&quot;9&quot;,&quot;issued&quot;:{&quot;date-parts&quot;:[[&quot;2022&quot;]]},&quot;language&quot;:&quot;English&quot;,&quot;note&quot;:&quot;Cited By :2\n\nExport Date: 31 August 2022\n\nCorrespondence Address: Prasetyo, Y.T.; School of Industrial Engineering and Engineering Management, 658 Muralla St., Intramuros, Philippines; email: ytprasetyo@mapua.edu.ph&quot;,&quot;publisher&quot;:&quot;MDPI&quot;,&quot;publisher-place&quot;:&quot;School of Industrial Engineering and Engineering Management, Mapúa University, 658 Muralla St., Intramuros, Manila, 1002, Philippines&quot;,&quot;title&quot;:&quot;Factors Influencing the Perceived Effectiveness of COVID-19 Risk Assessment Mobile Application “MorChana” in Thailand: UTAUT2 Approach&quot;,&quot;type&quot;:&quot;article-journal&quot;,&quot;volume&quot;:&quot;19&quot;},&quot;uris&quot;:[&quot;http://www.mendeley.com/documents/?uuid=dbdfd446-8dd6-448e-b68c-b41350ee8312&quot;],&quot;isTemporary&quot;:false,&quot;legacyDesktopId&quot;:&quot;dbdfd446-8dd6-448e-b68c-b41350ee8312&quot;}],&quot;properties&quot;:{&quot;noteIndex&quot;:0},&quot;isEdited&quot;:false,&quot;manualOverride&quot;:{&quot;citeprocText&quot;:&quot;(Yuduang et al., 2022)&quot;,&quot;isManuallyOverridden&quot;:false,&quot;manualOverrideText&quot;:&quot;&quot;},&quot;citationTag&quot;:&quot;MENDELEY_CITATION_v3_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&quot;},{&quot;citationID&quot;:&quot;MENDELEY_CITATION_36434005-36c0-4deb-bafa-cada6ea694d5&quot;,&quot;citationItems&quot;:[{&quot;id&quot;:&quot;5b39011d-3866-3087-91e9-9486c2b267a0&quot;,&quot;itemData&quot;:{&quot;DOI&quot;:&quot;10.3390/su131810221&quot;,&quot;ISSN&quot;:&quot;20711050 (ISSN)&quot;,&quot;abstract&quot;:&quot;E-commerce industry has witnessed a phenomenal growth globally due to the sudden spread of the COVID-19 pandemic and the advancement of mobile Internet technology, with fast adaption of online shopping technologies by the customers. Previously, online shopping was only available in a few product categories and to a select group of consumers. The COVID-19 guidelines related to safety, physical distancing, closure, lockdown, and other restrictions have insisted that consumers shop online. Because of e-commerce growth, the grocery (FMCG) industry is also equipped with advanced technologies such as the Internet of Things (IoT), cloud computing, and block chain technology. This paper analyzes the UTAUT2 model and its influence on perceived risk and consumer trust in online purchase intention of grocery categories of products among Indian customers. We tried to analyze the growth potential of new technologies in grocery retail and formulated the hypotheses. The results showed that the spread of COVID-19 pandemic had a significant influence on the online shopping behavior of Indian customers. The outcome of the study partly assists businesses in understanding the impact of the factors of consumer adaption of technology, perceived risk associated with online transaction, consumer trust in online technologies and consumer online purchase intention of grocery products. To promote e-commerce in India, the current study suggests that marketers should try to develop consumer trust and lowering the perceived risk associated with online shopping. Some management implications and future area of study based on empirical findings are also highlighted in the present research work. © 2021 by the authors. Licensee MDPI, Basel, Switzerland.&quot;,&quot;author&quot;:[{&quot;dropping-particle&quot;:&quot;&quot;,&quot;family&quot;:&quot;Habib&quot;,&quot;given&quot;:&quot;S&quot;,&quot;non-dropping-particle&quot;:&quot;&quot;,&quot;parse-names&quot;:false,&quot;suffix&quot;:&quot;&quot;},{&quot;dropping-particle&quot;:&quot;&quot;,&quot;family&quot;:&quot;Hamadneh&quot;,&quot;given&quot;:&quot;N N&quot;,&quot;non-dropping-particle&quot;:&quot;&quot;,&quot;parse-names&quot;:false,&quot;suffix&quot;:&quot;&quot;}],&quot;container-title&quot;:&quot;Sustainability (Switzerland)&quot;,&quot;id&quot;:&quot;5b39011d-3866-3087-91e9-9486c2b267a0&quot;,&quot;issue&quot;:&quot;18&quot;,&quot;issued&quot;:{&quot;date-parts&quot;:[[&quot;2021&quot;]]},&quot;language&quot;:&quot;English&quot;,&quot;note&quot;:&quot;Cited By :12\n\nExport Date: 31 August 2022\n\nCorrespondence Address: Hamadneh, N.N.; Department of Basic Sciences, Saudi Arabia; email: nhamadneh@seu.edu.sa&quot;,&quot;publisher&quot;:&quot;MDPI&quot;,&quot;publisher-place&quot;:&quot;Department of Business Administration, College of Administration and Finance, Saudi Electronic University, Riyadh, 11673, Saudi Arabia&quot;,&quot;title&quot;:&quot;Impact of perceived risk on consumers technology acceptance in online grocery adoption amid covid-19 pandemic&quot;,&quot;type&quot;:&quot;article-journal&quot;,&quot;volume&quot;:&quot;13&quot;},&quot;uris&quot;:[&quot;http://www.mendeley.com/documents/?uuid=27e97fe9-db45-4221-bfb7-7f874e2ef936&quot;],&quot;isTemporary&quot;:false,&quot;legacyDesktopId&quot;:&quot;27e97fe9-db45-4221-bfb7-7f874e2ef936&quot;}],&quot;properties&quot;:{&quot;noteIndex&quot;:0},&quot;isEdited&quot;:false,&quot;manualOverride&quot;:{&quot;citeprocText&quot;:&quot;(Habib &amp;#38; Hamadneh, 2021)&quot;,&quot;isManuallyOverridden&quot;:false,&quot;manualOverrideText&quot;:&quot;&quot;},&quot;citationTag&quot;:&quot;MENDELEY_CITATION_v3_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&quot;},{&quot;citationID&quot;:&quot;MENDELEY_CITATION_8fe410f3-2e22-40c6-82cb-3a3842a86491&quot;,&quot;citationItems&quot;:[{&quot;id&quot;:&quot;bfe60400-858e-3cfd-9762-b0b6c69c15fa&quot;,&quot;itemData&quot;:{&quot;DOI&quot;:&quot;10.3390/su12229345&quot;,&quot;ISSN&quot;:&quot;20711050 (ISSN)&quot;,&quot;abstract&quot;:&quot;In the stage of aging society and population aging, the social needs of the elderly are widely discussed by researchers. Especially driven by the demand of tele-medical treatment and tele-rehabilitation therapy, it is vital for the elderly to integrate into virtual communities by combining social virtual reality (VR) with different medical services and entertainment needs. In addition, affected by the COVID-19 epidemic, it is more difficult for people to have face-to-face contacts. With more remote consultation, entertainment and virtual social connectivity, the application of social VR is more urgent and valuable. However, there is little discussion on the acceptability and influencing factors of social VR among the elderly at present. Therefore, in order to get further data, we used (1) early stage semi-structured interviews and then (2) Unified Theory of Acceptance and Use of Technology (UTAUT) questionnaires for investigation. One hundred fourteen elderly people aged 60–89 living in the metropolitan area of Taipei were taken as the subjects. To help them understand the situation and state of using social VR, these elderly people were asked to use a head-mounted display (HMD) to experience social VR games. The preliminary results showed that the elderly had obvious preference for entertainment (32.4%) and medical treatment (31.3%). The interview showed that this was related to the physiological condition or medical needs of the age range. In order to further understand how social VR would affect the social life of the elderly, we proposed the further demand structure of UTAUT Model based on the interview of both experts and the elderly. The model structures include (1) Performance Expectancy, (2) Perceived Enjoyment, (3) Social Influence, (4) User Attitude, (5) Behavioral Intention, and so on. These structures were applied to conduct interviews and questionnaires to find out the influence extent and relevance of the elderly on different structural needs, and suggestions were given accordingly. The results of the above interviews showed that (1) the elderly thought that the functions of entertaining and interacting of social VR could increase their social opportunities, and also meet medical needs (teleconference, cognitive decline, etc.), (2) the closeness of social relations (between family members, friends, doctors, and places), and also affect the relevance of Perceived Enjoyment (β = 0.77, p = 0.000 &lt; 0.05). The results of these phenomena and int…&quot;,&quot;author&quot;:[{&quot;dropping-particle&quot;:&quot;&quot;,&quot;family&quot;:&quot;Shao&quot;,&quot;given&quot;:&quot;D&quot;,&quot;non-dropping-particle&quot;:&quot;&quot;,&quot;parse-names&quot;:false,&quot;suffix&quot;:&quot;&quot;},{&quot;dropping-particle&quot;:&quot;&quot;,&quot;family&quot;:&quot;Lee&quot;,&quot;given&quot;:&quot;I.-J.&quot;,&quot;non-dropping-particle&quot;:&quot;&quot;,&quot;parse-names&quot;:false,&quot;suffix&quot;:&quot;&quot;}],&quot;container-title&quot;:&quot;Sustainability (Switzerland)&quot;,&quot;id&quot;:&quot;bfe60400-858e-3cfd-9762-b0b6c69c15fa&quot;,&quot;issue&quot;:&quot;22&quot;,&quot;issued&quot;:{&quot;date-parts&quot;:[[&quot;2020&quot;]]},&quot;language&quot;:&quot;English&quot;,&quot;note&quot;:&quot;Cited By :6\n\nExport Date: 31 August 2022\n\nCorrespondence Address: Shao, D.; College of Design, Taiwan; email: shaoyaodanqing@gmail.com\n\nCorrespondence Address: Shao, D.; Department of Literature and Art, China; email: shaoyaodanqing@gmail.com\n\nCorrespondence Address: Lee, I.-J.; Department of Industrial Design, Taiwan; email: ericlee@ntut.edu.tw&quot;,&quot;page&quot;:&quot;1-19&quot;,&quot;publisher&quot;:&quot;MDPI&quot;,&quot;publisher-place&quot;:&quot;College of Design, National Taipei University of Technology, Taipei, 10608, Taiwan&quot;,&quot;title&quot;:&quot;Acceptance and influencing factors of social virtual reality in the urban elderly&quot;,&quot;type&quot;:&quot;article-journal&quot;,&quot;volume&quot;:&quot;12&quot;},&quot;uris&quot;:[&quot;http://www.mendeley.com/documents/?uuid=630ab189-0dd4-4d59-89fa-d264a919044c&quot;],&quot;isTemporary&quot;:false,&quot;legacyDesktopId&quot;:&quot;630ab189-0dd4-4d59-89fa-d264a919044c&quot;}],&quot;properties&quot;:{&quot;noteIndex&quot;:0},&quot;isEdited&quot;:false,&quot;manualOverride&quot;:{&quot;citeprocText&quot;:&quot;(Shao &amp;#38; Lee, 2020)&quot;,&quot;isManuallyOverridden&quot;:false,&quot;manualOverrideText&quot;:&quot;&quot;},&quot;citationTag&quot;:&quot;MENDELEY_CITATION_v3_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&quot;},{&quot;citationID&quot;:&quot;MENDELEY_CITATION_9be88bfd-4290-4bab-9c69-2085f6ee29e5&quot;,&quot;citationItems&quot;:[{&quot;id&quot;:&quot;f1322f5e-9f32-39dd-a7cb-9cccbcce8ea6&quot;,&quot;itemData&quot;:{&quot;DOI&quot;:&quot;10.3390/su13084088&quot;,&quot;ISSN&quot;:&quot;20711050 (ISSN)&quot;,&quot;abstract&quot;:&quot;This study examines and compares the crucial factors encouraging Thai customers to use food delivery apps before and during the COVID-19 pandemic on the basis of the modified conceptual paradigm of Unified Theory of Acceptance and Use of Technology 2 (UTAUT2), including the following external factors: trust, convenience, application quality, and satisfaction. Data were collected from 220 food delivery app users before the pandemic and 250 food delivery app users during the pandemic. The data were analyzed using structural equation modeling based on AMOS 23.0 to test model validity and the study hypotheses. The results indicated that satisfaction was influenced by social influence, trust, convenience, and application quality in both the before-and during-the-COVID-19-pandemic samples. In addition, price value was a significant predictor of satisfaction before the pandemic but not during the pandemic, whereas habit was found to significantly influence satisfaction before the pandemic but was found to negatively influence satisfaction during the pandemic. Additionally, the results of both samples showed that customers with a high level of satisfaction using a food delivery app were more likely to keep using it. The findings may assist marketers in developing appropriate strategies for food delivery app activities. © 2021 by the authors. Licensee MDPI, Basel, Switzerland.&quot;,&quot;author&quot;:[{&quot;dropping-particle&quot;:&quot;&quot;,&quot;family&quot;:&quot;Chotigo&quot;,&quot;given&quot;:&quot;J&quot;,&quot;non-dropping-particle&quot;:&quot;&quot;,&quot;parse-names&quot;:false,&quot;suffix&quot;:&quot;&quot;},{&quot;dropping-particle&quot;:&quot;&quot;,&quot;family&quot;:&quot;Kadono&quot;,&quot;given&quot;:&quot;Y&quot;,&quot;non-dropping-particle&quot;:&quot;&quot;,&quot;parse-names&quot;:false,&quot;suffix&quot;:&quot;&quot;}],&quot;container-title&quot;:&quot;Sustainability (Switzerland)&quot;,&quot;id&quot;:&quot;f1322f5e-9f32-39dd-a7cb-9cccbcce8ea6&quot;,&quot;issue&quot;:&quot;8&quot;,&quot;issued&quot;:{&quot;date-parts&quot;:[[&quot;2021&quot;]]},&quot;language&quot;:&quot;English&quot;,&quot;note&quot;:&quot;Cited By :12\n\nExport Date: 31 August 2022\n\nCorrespondence Address: Chotigo, J.; Graduate School of Technology Management, Japan; email: gr0401fr@ed.ritsumei.ac.jp&quot;,&quot;publisher&quot;:&quot;MDPI AG&quot;,&quot;publisher-place&quot;:&quot;Graduate School of Technology Management, Ritsumeikan University, Osaka, 567-8570, Japan&quot;,&quot;title&quot;:&quot;Comparative analysis of key factors encouraging food delivery app adoption before and during the covid-19 pandemic in thailand&quot;,&quot;type&quot;:&quot;article-journal&quot;,&quot;volume&quot;:&quot;13&quot;},&quot;uris&quot;:[&quot;http://www.mendeley.com/documents/?uuid=f187c75a-f3d0-4e9d-be13-adb2a14e7949&quot;],&quot;isTemporary&quot;:false,&quot;legacyDesktopId&quot;:&quot;f187c75a-f3d0-4e9d-be13-adb2a14e7949&quot;}],&quot;properties&quot;:{&quot;noteIndex&quot;:0},&quot;isEdited&quot;:false,&quot;manualOverride&quot;:{&quot;citeprocText&quot;:&quot;(Chotigo &amp;#38; Kadono, 2021)&quot;,&quot;isManuallyOverridden&quot;:false,&quot;manualOverrideText&quot;:&quot;&quot;},&quot;citationTag&quot;:&quot;MENDELEY_CITATION_v3_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&quot;},{&quot;citationID&quot;:&quot;MENDELEY_CITATION_d730662e-ec1a-49c6-9bb3-43c0620ae824&quot;,&quot;citationItems&quot;:[{&quot;id&quot;:&quot;e5cf1d3d-ff5d-3117-b9e0-02282d672478&quot;,&quot;itemData&quot;:{&quot;DOI&quot;:&quot;10.3390/su13063524&quot;,&quot;ISSN&quot;:&quot;20711050 (ISSN)&quot;,&quot;abstract&quot;:&quot;Online learning has become essential in education as the spread of coronavirus 19 (COVID- 19) pandemic has brought significant changes to the field. However, education should remain welcoming and supportive to all the learners as it is important to keep the students’ behavioural intention in any form of learning environment. Thus, this study is significant as online learning is leading the trend of education now. Past studies revealed that the factors of performance expectancy, effort expectancy, social influence, and facilitating conditions under the unified theory of acceptance and use of technology (UTAUT) model affect learners’ behavioural intention to use online learning. This study intended to identify the most significant factors that influence TESL postgraduate students’ behavioural intention towards the use of online learning during the COVID-19 pandemic. It also examined the relationship amongst the four factors and postgraduate students’ behavioural intention to use online learning. The participants consisted of 169 postgraduate students at a public university in Malaysia. To achieve the aim, the study utilized a survey design using a questionnaire. The results from regression analysis revealed that all of the factors have positive effects on postgraduate students’ behavioural intention to use online learning. Meanwhile, performance expectancy has the greatest influence on postgraduate students’ behavioural intention. Hence, this study concludes that the practicality and the usefulness of online learning should be highlighted by the authorities. © 2021 by the authors. Licensee MDPI, Basel, Switzerland.&quot;,&quot;author&quot;:[{&quot;dropping-particle&quot;:&quot;&quot;,&quot;family&quot;:&quot;Yunus&quot;,&quot;given&quot;:&quot;M M&quot;,&quot;non-dropping-particle&quot;:&quot;&quot;,&quot;parse-names&quot;:false,&quot;suffix&quot;:&quot;&quot;},{&quot;dropping-particle&quot;:&quot;&quot;,&quot;family&quot;:&quot;Ang&quot;,&quot;given&quot;:&quot;W S&quot;,&quot;non-dropping-particle&quot;:&quot;&quot;,&quot;parse-names&quot;:false,&quot;suffix&quot;:&quot;&quot;},{&quot;dropping-particle&quot;:&quot;&quot;,&quot;family&quot;:&quot;Hashim&quot;,&quot;given&quot;:&quot;H&quot;,&quot;non-dropping-particle&quot;:&quot;&quot;,&quot;parse-names&quot;:false,&quot;suffix&quot;:&quot;&quot;}],&quot;container-title&quot;:&quot;Sustainability (Switzerland)&quot;,&quot;id&quot;:&quot;e5cf1d3d-ff5d-3117-b9e0-02282d672478&quot;,&quot;issue&quot;:&quot;6&quot;,&quot;issued&quot;:{&quot;date-parts&quot;:[[&quot;2021&quot;]]},&quot;language&quot;:&quot;English&quot;,&quot;note&quot;:&quot;Cited By :17\n\nExport Date: 31 August 2022\n\nCorrespondence Address: Hashim, H.; Faculty of Education, Malaysia; email: harwati@ukm.edu.my&quot;,&quot;publisher&quot;:&quot;MDPI AG&quot;,&quot;publisher-place&quot;:&quot;Faculty of Education, Universiti Kebangsaan Malaysia, Selangor, 43600, Malaysia&quot;,&quot;title&quot;:&quot;Factors affecting teaching english as a second language (TESL) postgraduate students’ behavioural intention for online learning during the COVID-19 pandemic&quot;,&quot;type&quot;:&quot;article-journal&quot;,&quot;volume&quot;:&quot;13&quot;},&quot;uris&quot;:[&quot;http://www.mendeley.com/documents/?uuid=b03179c2-ad12-478b-aa02-206e13124032&quot;],&quot;isTemporary&quot;:false,&quot;legacyDesktopId&quot;:&quot;b03179c2-ad12-478b-aa02-206e13124032&quot;}],&quot;properties&quot;:{&quot;noteIndex&quot;:0},&quot;isEdited&quot;:false,&quot;manualOverride&quot;:{&quot;citeprocText&quot;:&quot;(Yunus et al., 2021)&quot;,&quot;isManuallyOverridden&quot;:false,&quot;manualOverrideText&quot;:&quot;&quot;},&quot;citationTag&quot;:&quot;MENDELEY_CITATION_v3_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&quot;},{&quot;citationID&quot;:&quot;MENDELEY_CITATION_1eb00f84-5c50-4c40-accd-0fb0a47f4d36&quot;,&quot;citationItems&quot;:[{&quot;id&quot;:&quot;1b013e23-73ab-3ece-a454-8889de95b313&quot;,&quot;itemData&quot;:{&quot;DOI&quot;:&quot;10.3390/ijerph18031016&quot;,&quot;ISSN&quot;:&quot;16617827 (ISSN)&quot;,&quot;abstract&quot;:&quot;Owing to the convenience, reliability and contact-free feature of Mobile payment (M-payment), it has been diffusely adopted in China during the COVID-19 pandemic to reduce the direct and indirect contacts in transactions, allowing social distancing to be maintained and facilitating stabilization of the social economy. This paper aims to comprehensively investigate the technological and mental factors affecting users’ adoption intentions of M-payment under the COVID-19 pandemic, to expand the domain of technology adoption under the emergency situation. This study integrated Unified Theory of Acceptance and Use of Technology (UTAUT) with perceived benefits from Mental Accounting Theory (MAT), and two additional variables (perceived security and trust) to investigate 739 smartphone users’ adoption intentions of M-payment during the COVID-19 pandemic in China. The empirical results showed that users’ technological and mental perceptions conjointly influence their adoption intentions of M-payment during the COVID-19 pandemic, wherein perceived benefits are significantly determined by social influence and trust, corresponding with the situation of pandemic. This study initially integrated UTAUT with MAT to develop the theoretical framework for investigating users’ adoption intentions. Meanwhile, this study originally investigated the antecedents of M-payment adoption under the pandemic situation and indicated that users’ perceptions will be positively influenced when technology’s specific characteristics can benefit a particular situation. © 2021 by the authors. Licensee MDPI, Basel, Switzerland.&quot;,&quot;author&quot;:[{&quot;dropping-particle&quot;:&quot;&quot;,&quot;family&quot;:&quot;Zhao&quot;,&quot;given&quot;:&quot;Y&quot;,&quot;non-dropping-particle&quot;:&quot;&quot;,&quot;parse-names&quot;:false,&quot;suffix&quot;:&quot;&quot;},{&quot;dropping-particle&quot;:&quot;&quot;,&quot;family&quot;:&quot;Bacao&quot;,&quot;given&quot;:&quot;F&quot;,&quot;non-dropping-particle&quot;:&quot;&quot;,&quot;parse-names&quot;:false,&quot;suffix&quot;:&quot;&quot;}],&quot;container-title&quot;:&quot;International Journal of Environmental Research and Public Health&quot;,&quot;id&quot;:&quot;1b013e23-73ab-3ece-a454-8889de95b313&quot;,&quot;issue&quot;:&quot;3&quot;,&quot;issued&quot;:{&quot;date-parts&quot;:[[&quot;2021&quot;]]},&quot;language&quot;:&quot;English&quot;,&quot;note&quot;:&quot;Cited By :33\n\nExport Date: 31 August 2022\n\nCorrespondence Address: Zhao, Y.; NOVA Information Management School (NOVA IMS), Portugal; email: d2015046@novaims.unl.pt&quot;,&quot;page&quot;:&quot;1-22&quot;,&quot;publisher&quot;:&quot;MDPI AG&quot;,&quot;publisher-place&quot;:&quot;NOVA Information Management School (NOVA IMS), Campus de Campolide, Universidade Nova de Lisboa, Lisboa, 1070-312, Portugal&quot;,&quot;title&quot;:&quot;How does the pandemic facilitate mobile payment? An investigation on users’ perspective under the COVID-19 pandemic&quot;,&quot;type&quot;:&quot;article-journal&quot;,&quot;volume&quot;:&quot;18&quot;},&quot;uris&quot;:[&quot;http://www.mendeley.com/documents/?uuid=f1be02a5-c565-41bc-85ac-25d8fe6cdae0&quot;],&quot;isTemporary&quot;:false,&quot;legacyDesktopId&quot;:&quot;f1be02a5-c565-41bc-85ac-25d8fe6cdae0&quot;}],&quot;properties&quot;:{&quot;noteIndex&quot;:0},&quot;isEdited&quot;:false,&quot;manualOverride&quot;:{&quot;citeprocText&quot;:&quot;(Zhao &amp;#38; Bacao, 2021)&quot;,&quot;isManuallyOverridden&quot;:false,&quot;manualOverrideText&quot;:&quot;&quot;},&quot;citationTag&quot;:&quot;MENDELEY_CITATION_v3_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&quot;},{&quot;citationID&quot;:&quot;MENDELEY_CITATION_fa23db51-9d25-4a58-92b8-270470776238&quot;,&quot;citationItems&quot;:[{&quot;id&quot;:&quot;92797f77-ee2b-35b0-b9dd-b9740e7cb5d1&quot;,&quot;itemData&quot;:{&quot;DOI&quot;:&quot;10.1089/cyber.2020.0483&quot;,&quot;ISSN&quot;:&quot;21522715 (ISSN)&quot;,&quot;abstract&quot;:&quot;To diminish the risk of spreading COVID-19 as society exits the lockdowns, several apps have been developed for contact tracing. These apps register which users have been in proximity of each other. If a user is diagnosed with COVID-19, app users who have been recently in proximity to this person are notified. The effectiveness of these apps highly depends on public support. Therefore, this study investigated the factors that influence app use intention, based on an extended unified theory of acceptance and use of technology model. A survey was administered in Belgium (Flanders) to 1,500 participants aged 18 to 64 years old. Structural equation modeling was used to test the relationships among the model's constructs. Our results indicated that 48.70 percent of the respondents wanted to use the app. The model explained 39 percent of the variance in app use intention. The most important predictor was performance expectancy, followed by facilitating conditions and social influence. Effort expectancy was not related to intention. Moreover, individuals' innovativeness was positively related with app use intention, whereas app-related privacy concerns negatively influenced intention. Based on the results, suggestions are made for policy makers and developers. © Copyright 2021, Mary Ann Liebert, Inc., publishers 2021.&quot;,&quot;author&quot;:[{&quot;dropping-particle&quot;:&quot;&quot;,&quot;family&quot;:&quot;Walrave&quot;,&quot;given&quot;:&quot;M&quot;,&quot;non-dropping-particle&quot;:&quot;&quot;,&quot;parse-names&quot;:false,&quot;suffix&quot;:&quot;&quot;},{&quot;dropping-particle&quot;:&quot;&quot;,&quot;family&quot;:&quot;Waeterloos&quot;,&quot;given&quot;:&quot;C&quot;,&quot;non-dropping-particle&quot;:&quot;&quot;,&quot;parse-names&quot;:false,&quot;suffix&quot;:&quot;&quot;},{&quot;dropping-particle&quot;:&quot;&quot;,&quot;family&quot;:&quot;Ponnet&quot;,&quot;given&quot;:&quot;K&quot;,&quot;non-dropping-particle&quot;:&quot;&quot;,&quot;parse-names&quot;:false,&quot;suffix&quot;:&quot;&quot;}],&quot;container-title&quot;:&quot;Cyberpsychology, Behavior, and Social Networking&quot;,&quot;id&quot;:&quot;92797f77-ee2b-35b0-b9dd-b9740e7cb5d1&quot;,&quot;issue&quot;:&quot;6&quot;,&quot;issued&quot;:{&quot;date-parts&quot;:[[&quot;2021&quot;]]},&quot;language&quot;:&quot;English&quot;,&quot;note&quot;:&quot;Cited By :44\n\nExport Date: 31 August 2022\n\nCorrespondence Address: Walrave, M.; Department of Communication Studies, Belgium; email: michel.walrave@uantwerp.be&quot;,&quot;page&quot;:&quot;377-383&quot;,&quot;publisher&quot;:&quot;Mary Ann Liebert Inc.&quot;,&quot;publisher-place&quot;:&quot;Department of Communication Studies, Research Group MIOS, University of Antwerp, Antwerp, Belgium&quot;,&quot;title&quot;:&quot;Ready or Not for Contact Tracing? Investigating the Adoption Intention of COVID-19 Contact-Tracing Technology Using an Extended Unified Theory of Acceptance and Use of Technology Model&quot;,&quot;type&quot;:&quot;article-journal&quot;,&quot;volume&quot;:&quot;24&quot;},&quot;uris&quot;:[&quot;http://www.mendeley.com/documents/?uuid=5eec8863-5447-47c8-b9ed-e3965f76bb11&quot;],&quot;isTemporary&quot;:false,&quot;legacyDesktopId&quot;:&quot;5eec8863-5447-47c8-b9ed-e3965f76bb11&quot;}],&quot;properties&quot;:{&quot;noteIndex&quot;:0},&quot;isEdited&quot;:false,&quot;manualOverride&quot;:{&quot;citeprocText&quot;:&quot;(Walrave et al., 2021)&quot;,&quot;isManuallyOverridden&quot;:false,&quot;manualOverrideText&quot;:&quot;&quot;},&quot;citationTag&quot;:&quot;MENDELEY_CITATION_v3_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&quot;},{&quot;citationID&quot;:&quot;MENDELEY_CITATION_e2c6cb92-cc86-46de-96ad-b6c7fb7196a6&quot;,&quot;citationItems&quot;:[{&quot;id&quot;:&quot;c1d19a36-de6d-3d5c-8c7b-1562228329ea&quot;,&quot;itemData&quot;:{&quot;DOI&quot;:&quot;10.1057/s41264-021-00104-1&quot;,&quot;ISSN&quot;:&quot;13630539 (ISSN)&quot;,&quot;abstract&quot;:&quot;The emergence of social distancing and stay at home regulations during the COVID-19 pandemic directly affects people’s lifestyle, including baby boomers and X generation. Many of them have started using digital payments for online or offline transactions to minimize contact with others. This study aims to analyze the continuance intention of the baby boomers and X generation toward the use of digital payments using UTAUT2 (Unified Theory of Acceptance Technology). Data were collected from 320 users with an age range of 40–74 who had just started using digital payments during this pandemic. Structural equation modeling has been used to analyze the data. The result indicates that UTAUT indicators positively affect user satisfaction. User satisfaction positively affects inertia. Overall satisfaction and inertia positively affect continuance intention. Therefore, digital payment companies and banks with digital services can expand their target market beyond Millennials and pay more attention to the older generation like baby boomers and X generation. Managers can find the results of this study useful and beneficial to develop their marketing strategy and take advantage of this situation to increase digital payment users to a broader age range. © 2021, The Author(s), under exclusive licence to Springer Nature Limited.&quot;,&quot;author&quot;:[{&quot;dropping-particle&quot;:&quot;&quot;,&quot;family&quot;:&quot;Santosa&quot;,&quot;given&quot;:&quot;A D&quot;,&quot;non-dropping-particle&quot;:&quot;&quot;,&quot;parse-names&quot;:false,&quot;suffix&quot;:&quot;&quot;},{&quot;dropping-particle&quot;:&quot;&quot;,&quot;family&quot;:&quot;Taufik&quot;,&quot;given&quot;:&quot;N&quot;,&quot;non-dropping-particle&quot;:&quot;&quot;,&quot;parse-names&quot;:false,&quot;suffix&quot;:&quot;&quot;},{&quot;dropping-particle&quot;:&quot;&quot;,&quot;family&quot;:&quot;Prabowo&quot;,&quot;given&quot;:&quot;F H E&quot;,&quot;non-dropping-particle&quot;:&quot;&quot;,&quot;parse-names&quot;:false,&quot;suffix&quot;:&quot;&quot;},{&quot;dropping-particle&quot;:&quot;&quot;,&quot;family&quot;:&quot;Rahmawati&quot;,&quot;given&quot;:&quot;M&quot;,&quot;non-dropping-particle&quot;:&quot;&quot;,&quot;parse-names&quot;:false,&quot;suffix&quot;:&quot;&quot;}],&quot;container-title&quot;:&quot;Journal of Financial Services Marketing&quot;,&quot;id&quot;:&quot;c1d19a36-de6d-3d5c-8c7b-1562228329ea&quot;,&quot;issue&quot;:&quot;4&quot;,&quot;issued&quot;:{&quot;date-parts&quot;:[[&quot;2021&quot;]]},&quot;language&quot;:&quot;English&quot;,&quot;note&quot;:&quot;Cited By :14\n\nExport Date: 31 August 2022\n\nCorrespondence Address: Santosa, A.D.; Ekonomi dan Bisnis, Siliwangi Street No.24, Kahuripan, Indonesia; email: allicia@unsil.ac.id&quot;,&quot;page&quot;:&quot;259-273&quot;,&quot;publisher&quot;:&quot;Palgrave Macmillan&quot;,&quot;publisher-place&quot;:&quot;Ekonomi dan Bisnis, Universitas Siliwangi, Siliwangi Street No.24, Kahuripan, Tasikmalaya, West Java Province  46115, Indonesia&quot;,&quot;title&quot;:&quot;Continuance intention of baby boomer and X generation as new users of digital payment during COVID-19 pandemic using UTAUT2&quot;,&quot;type&quot;:&quot;article-journal&quot;,&quot;volume&quot;:&quot;26&quot;},&quot;uris&quot;:[&quot;http://www.mendeley.com/documents/?uuid=f1c38e9b-a0c4-452d-b79e-5895b856ebe2&quot;],&quot;isTemporary&quot;:false,&quot;legacyDesktopId&quot;:&quot;f1c38e9b-a0c4-452d-b79e-5895b856ebe2&quot;}],&quot;properties&quot;:{&quot;noteIndex&quot;:0},&quot;isEdited&quot;:false,&quot;manualOverride&quot;:{&quot;citeprocText&quot;:&quot;(Santosa et al., 2021)&quot;,&quot;isManuallyOverridden&quot;:false,&quot;manualOverrideText&quot;:&quot;&quot;},&quot;citationTag&quot;:&quot;MENDELEY_CITATION_v3_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&quot;},{&quot;citationID&quot;:&quot;MENDELEY_CITATION_5017c858-ac35-48f0-8afc-f00c0bac5d69&quot;,&quot;citationItems&quot;:[{&quot;id&quot;:&quot;91010ec0-ba89-38ef-bf1a-ef50f996457e&quot;,&quot;itemData&quot;:{&quot;DOI&quot;:&quot;10.1371/journal.pone.0269609&quot;,&quot;ISSN&quot;:&quot;19326203 (ISSN)&quot;,&quot;abstract&quot;:&quot;With the rise of the Covid-19 pandemic, there has been a severe negative impact on all aspects of life, whether it be a job, business, health, education, etc. As a result, institutions, schools, colleges and universities are being shut down globally to control the spread of Covid-19. Due to this reason, the mode of education has a dramatic shift from on-campus to online learning with virtual teaching using digital technologies. This sudden shift has elevated the stress level among the students because they were not mentally prepared for it, and hence their academic performance has been adversely affected. So, there needs to figure out the underlying process to make online learning more productive. Thus, to obtain this objective, the present study has integrated the modified Technology Acceptance Model (TAM), Task Technology Fit Model (TTF), DeLone and McLean Model of Information Systems Success (DMISM) and Unified Theory of Acceptance and Use of Technology (UTAUT) model. A sample of 404 students was obtained, where 202 students were from the top ten public sector universities, and 202 were from the top ten private sector universities of Punjab. Structural Equation Modelling (SEM) was used to analyze the hypothesized framework using AMOS. The results reveal that institutional factors positively impact students’ performance mediated by user satisfaction and task technology fit. Similarly, institutional factors affect performance through mediation by user satisfaction and actual usage in sequence. Cognitive absorption was used as a moderator between institutional factors and user satisfaction. In the end, theoretical and practical inferences have also been discussed. © 2022 Butt et al. This is an open access article distributed under the terms of the Creative Commons Attribution License, which permits unrestricted use, distribution, and reproduction in any medium, provided the original author and source are credited.&quot;,&quot;author&quot;:[{&quot;dropping-particle&quot;:&quot;&quot;,&quot;family&quot;:&quot;Butt&quot;,&quot;given&quot;:&quot;S&quot;,&quot;non-dropping-particle&quot;:&quot;&quot;,&quot;parse-names&quot;:false,&quot;suffix&quot;:&quot;&quot;},{&quot;dropping-particle&quot;:&quot;&quot;,&quot;family&quot;:&quot;Mahmood&quot;,&quot;given&quot;:&quot;A&quot;,&quot;non-dropping-particle&quot;:&quot;&quot;,&quot;parse-names&quot;:false,&quot;suffix&quot;:&quot;&quot;},{&quot;dropping-particle&quot;:&quot;&quot;,&quot;family&quot;:&quot;Saleem&quot;,&quot;given&quot;:&quot;S&quot;,&quot;non-dropping-particle&quot;:&quot;&quot;,&quot;parse-names&quot;:false,&quot;suffix&quot;:&quot;&quot;}],&quot;container-title&quot;:&quot;PLoS ONE&quot;,&quot;id&quot;:&quot;91010ec0-ba89-38ef-bf1a-ef50f996457e&quot;,&quot;issue&quot;:&quot;6 June&quot;,&quot;issued&quot;:{&quot;date-parts&quot;:[[&quot;2022&quot;]]},&quot;language&quot;:&quot;English&quot;,&quot;note&quot;:&quot;Export Date: 31 August 2022\n\nCODEN: POLNC\n\nCorrespondence Address: Mahmood, A.; Department of Innovation and Technology Management, Bahrain; email: mahmood.engineer@gmail.com&quot;,&quot;publisher&quot;:&quot;Public Library of Science&quot;,&quot;publisher-place&quot;:&quot;Institute of Quality &amp; Technology Management, University of the Punjab, Lahore, Pakistan&quot;,&quot;title&quot;:&quot;The role of institutional factors and cognitive absorption on students’ satisfaction and performance in online learning during COVID 19&quot;,&quot;type&quot;:&quot;article-journal&quot;,&quot;volume&quot;:&quot;17&quot;},&quot;uris&quot;:[&quot;http://www.mendeley.com/documents/?uuid=386c3afb-3b15-4ca2-8ac5-65459d22b843&quot;],&quot;isTemporary&quot;:false,&quot;legacyDesktopId&quot;:&quot;386c3afb-3b15-4ca2-8ac5-65459d22b843&quot;}],&quot;properties&quot;:{&quot;noteIndex&quot;:0},&quot;isEdited&quot;:false,&quot;manualOverride&quot;:{&quot;citeprocText&quot;:&quot;(Butt et al., 2022)&quot;,&quot;isManuallyOverridden&quot;:false,&quot;manualOverrideText&quot;:&quot;&quot;},&quot;citationTag&quot;:&quot;MENDELEY_CITATION_v3_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&quot;},{&quot;citationID&quot;:&quot;MENDELEY_CITATION_1950e5ab-15ea-4dae-aadd-4ed4e0e64a4c&quot;,&quot;citationItems&quot;:[{&quot;id&quot;:&quot;5f0610a8-bccb-3c08-a476-1c2e02d95edd&quot;,&quot;itemData&quot;:{&quot;DOI&quot;:&quot;10.1371/journal.pone.0262037&quot;,&quot;ISSN&quot;:&quot;19326203 (ISSN)&quot;,&quot;abstract&quot;:&quot;The purpose of this research was to investigate the key factors that influence behavioral intention to adopt MOOCs. The study was conducted in three countries namely, Poland, Thailand, and Pakistan. The study was considered significant considering the advancements in technology that have had an unprecedented impact on education, and the need to conduct learning online due to the COVID-19 to pandemics. The research adopted the Unified Theory of Acceptance and Use of Technology (UTAUT2) and extended it by including other variables including culture, social distancing, and absorptive capacity. The study was conducted using the quantitative methodology, where the data was collected using a structured questionnaire. The data was collected from a sample from each of the three countries, and sample sizes were 455, 490, and 513 for Poland, Thailand, and Pakistan respectively. The data were analyzed using Structural Equation Modeling (SEM) and multi-group SEM analysis. The results of the study indicated that effort expectancy and culture significantly and positively influenced behavioral intention to use MOOCs in all three countries. As well, absorptive capacity is mediated significantly by performance expectancy and effort expectancy. Facilitating conditions have a significant influence on MOOCs in both Thailand and Pakistan. Social influence has a significant influence on behavioral intention to use MOOCs in Thailand, hedonic motivation and price value have a significant influence on behavioral intention to use MOOCs in Poland, and the habit has a significant factor in Pakistan. The keys aspects influencing behavioral intention to Use MOOCs were different in Poland, Thailand, and Pakistan, in various factors which are performance expectancy, social distancing, price value, facilitating conditions, and social influence. The research recommended that it is important to evaluate the situation and prevailing conditions of the concerned country, before implementing the MOOCs and the associated online learning practices. © 2022 Chaveesuk et al. This is an open access article distributed under the terms of the Creative Commons Attribution License, which permits unrestricted use, distribution, and reproduction in any medium, provided the original author and source are credited&quot;,&quot;author&quot;:[{&quot;dropping-particle&quot;:&quot;&quot;,&quot;family&quot;:&quot;Chaveesuk&quot;,&quot;given&quot;:&quot;S&quot;,&quot;non-dropping-particle&quot;:&quot;&quot;,&quot;parse-names&quot;:false,&quot;suffix&quot;:&quot;&quot;},{&quot;dropping-particle&quot;:&quot;&quot;,&quot;family&quot;:&quot;Khalid&quot;,&quot;given&quot;:&quot;B&quot;,&quot;non-dropping-particle&quot;:&quot;&quot;,&quot;parse-names&quot;:false,&quot;suffix&quot;:&quot;&quot;},{&quot;dropping-particle&quot;:&quot;&quot;,&quot;family&quot;:&quot;Bsoul-Kopowska&quot;,&quot;given&quot;:&quot;M&quot;,&quot;non-dropping-particle&quot;:&quot;&quot;,&quot;parse-names&quot;:false,&quot;suffix&quot;:&quot;&quot;},{&quot;dropping-particle&quot;:&quot;&quot;,&quot;family&quot;:&quot;Rostanska&quot;,&quot;given&quot;:&quot;E&quot;,&quot;non-dropping-particle&quot;:&quot;&quot;,&quot;parse-names&quot;:false,&quot;suffix&quot;:&quot;&quot;},{&quot;dropping-particle&quot;:&quot;&quot;,&quot;family&quot;:&quot;Chaiyasoonthorn&quot;,&quot;given&quot;:&quot;W&quot;,&quot;non-dropping-particle&quot;:&quot;&quot;,&quot;parse-names&quot;:false,&quot;suffix&quot;:&quot;&quot;}],&quot;container-title&quot;:&quot;PLoS ONE&quot;,&quot;id&quot;:&quot;5f0610a8-bccb-3c08-a476-1c2e02d95edd&quot;,&quot;issue&quot;:&quot;4 April&quot;,&quot;issued&quot;:{&quot;date-parts&quot;:[[&quot;2022&quot;]]},&quot;language&quot;:&quot;English&quot;,&quot;note&quot;:&quot;Cited By :1\n\nExport Date: 31 August 2022\n\nCODEN: POLNC\n\nCorrespondence Address: Khalid, B.; KMITL Business School, Thailand; email: khalidb9998@gmail.com&quot;,&quot;publisher&quot;:&quot;Public Library of Science&quot;,&quot;publisher-place&quot;:&quot;KMITL Business School, King Mongkut's Institute of Technology Ladkrabang, Bangkok, Thailand&quot;,&quot;title&quot;:&quot;Comparative analysis of variables that influence behavioral intention to use MOOCs&quot;,&quot;type&quot;:&quot;article-journal&quot;,&quot;volume&quot;:&quot;17&quot;},&quot;uris&quot;:[&quot;http://www.mendeley.com/documents/?uuid=6fc737ed-e092-4996-889c-7906b74efb72&quot;],&quot;isTemporary&quot;:false,&quot;legacyDesktopId&quot;:&quot;6fc737ed-e092-4996-889c-7906b74efb72&quot;}],&quot;properties&quot;:{&quot;noteIndex&quot;:0},&quot;isEdited&quot;:false,&quot;manualOverride&quot;:{&quot;citeprocText&quot;:&quot;(Chaveesuk et al., 2022)&quot;,&quot;isManuallyOverridden&quot;:false,&quot;manualOverrideText&quot;:&quot;&quot;},&quot;citationTag&quot;:&quot;MENDELEY_CITATION_v3_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&quot;},{&quot;citationID&quot;:&quot;MENDELEY_CITATION_48cf9129-12d7-4a54-8f4f-07f1dd434aac&quot;,&quot;citationItems&quot;:[{&quot;id&quot;:&quot;b9c171e7-8e6e-3ca4-99a3-5424b6e72721&quot;,&quot;itemData&quot;:{&quot;DOI&quot;:&quot;10.1371/journal.pone.0250220&quot;,&quot;ISSN&quot;:&quot;19326203 (ISSN)&quot;,&quot;abstract&quot;:&quot;Background In almost all lower and lower middle-income countries, the healthcare system is structured in the customary model of in-person or face to face model of care. With the current global COVID-19 pandemics, the usual health care service has been significantly altered in many aspects. Given the fragile health system and high number of immunocompromised populations in lower and lower-middle income countries, the economic impacts of COVID-19 are anticipated to be worse. In such scenarios, technological solutions like, Telemedicine which is defined as the delivery of healthcare service remotely using telecommunication technologies for exchange of medical information, diagnosis, consultation and treatment is critical. The aim of this study was to assess healthcare providers' acceptance and preferred modality of telemedicine and factors thereof among health professionals working in Ethiopia. Methods A multi-centric online survey was conducted via social media platforms such as telegram channels, Facebook groups/pages and email during Jul 1- Sep 21, 2020. The questionnaire was adopted from previously validated model in low income setting. Internal consistency of items was assessed using Cronbach alpha (α), composite reliability (CR) and average variance extracted (AVE) to evaluate both discriminant and convergent validity of constructs. The extent of relationship among variables were evaluated by Structural equation modeling (SEM) using SPSS Amos version 23. Results From the expected 423 responses, 319 (75.4%) participants responded to the survey questionnaire during the data collection period. The majority of participants were male (78.1%), age &amp;lt;30 (76.8%) and had less than five years of work experience (78.1%). The structural model result confirmed the hypothesis “self-efficacy has a significant positive effect on effort expectancy” with a standardized coefficient estimate (β) of 0.76 and p-value &amp;lt;0.001. The result also indicated that self-efficacy, effort expectancy, performance expectancy, facilitating conditions and social influence have a significant direct effect on user's attitude toward using telemedicine. User's behavioral intention to use telemedicine was also influenced by effort expectancy and attitude. The model also ruled out that performance expectancy, facilitating conditions and social influence does not directly influence user's intention to use telemedicine. The squared multiple correlations (r2) value indicated that 57.1% of th…&quot;,&quot;author&quot;:[{&quot;dropping-particle&quot;:&quot;&quot;,&quot;family&quot;:&quot;Shiferaw&quot;,&quot;given&quot;:&quot;K B&quot;,&quot;non-dropping-particle&quot;:&quot;&quot;,&quot;parse-names&quot;:false,&quot;suffix&quot;:&quot;&quot;},{&quot;dropping-particle&quot;:&quot;&quot;,&quot;family&quot;:&quot;Mengiste&quot;,&quot;given&quot;:&quot;S A&quot;,&quot;non-dropping-particle&quot;:&quot;&quot;,&quot;parse-names&quot;:false,&quot;suffix&quot;:&quot;&quot;},{&quot;dropping-particle&quot;:&quot;&quot;,&quot;family&quot;:&quot;Gullslett&quot;,&quot;given&quot;:&quot;M K&quot;,&quot;non-dropping-particle&quot;:&quot;&quot;,&quot;parse-names&quot;:false,&quot;suffix&quot;:&quot;&quot;},{&quot;dropping-particle&quot;:&quot;&quot;,&quot;family&quot;:&quot;Zeleke&quot;,&quot;given&quot;:&quot;A A&quot;,&quot;non-dropping-particle&quot;:&quot;&quot;,&quot;parse-names&quot;:false,&quot;suffix&quot;:&quot;&quot;},{&quot;dropping-particle&quot;:&quot;&quot;,&quot;family&quot;:&quot;Tilahun&quot;,&quot;given&quot;:&quot;B&quot;,&quot;non-dropping-particle&quot;:&quot;&quot;,&quot;parse-names&quot;:false,&quot;suffix&quot;:&quot;&quot;},{&quot;dropping-particle&quot;:&quot;&quot;,&quot;family&quot;:&quot;Tebeje&quot;,&quot;given&quot;:&quot;T&quot;,&quot;non-dropping-particle&quot;:&quot;&quot;,&quot;parse-names&quot;:false,&quot;suffix&quot;:&quot;&quot;},{&quot;dropping-particle&quot;:&quot;&quot;,&quot;family&quot;:&quot;Wondimu&quot;,&quot;given&quot;:&quot;R&quot;,&quot;non-dropping-particle&quot;:&quot;&quot;,&quot;parse-names&quot;:false,&quot;suffix&quot;:&quot;&quot;},{&quot;dropping-particle&quot;:&quot;&quot;,&quot;family&quot;:&quot;Desalegn&quot;,&quot;given&quot;:&quot;S&quot;,&quot;non-dropping-particle&quot;:&quot;&quot;,&quot;parse-names&quot;:false,&quot;suffix&quot;:&quot;&quot;},{&quot;dropping-particle&quot;:&quot;&quot;,&quot;family&quot;:&quot;Mehari&quot;,&quot;given&quot;:&quot;E A&quot;,&quot;non-dropping-particle&quot;:&quot;&quot;,&quot;parse-names&quot;:false,&quot;suffix&quot;:&quot;&quot;}],&quot;container-title&quot;:&quot;PLoS ONE&quot;,&quot;id&quot;:&quot;b9c171e7-8e6e-3ca4-99a3-5424b6e72721&quot;,&quot;issue&quot;:&quot;4 April 2021&quot;,&quot;issued&quot;:{&quot;date-parts&quot;:[[&quot;2021&quot;]]},&quot;language&quot;:&quot;English&quot;,&quot;note&quot;:&quot;Cited By :13\n\nExport Date: 31 August 2022\n\nCODEN: POLNC\n\nCorrespondence Address: Shiferaw, K.B.; Health Informatics Department, Ethiopia; email: birukkirubel@gmail.com&quot;,&quot;publisher&quot;:&quot;Public Library of Science&quot;,&quot;publisher-place&quot;:&quot;Health Informatics Department, College of Medicine and Health Science, Debre Markos University, Debre Markos, Ethiopia&quot;,&quot;title&quot;:&quot;Healthcare providers' acceptance of telemedicine and preference of modalities during COVID-19 pandemics in a low-resource setting: An extended UTAUT model&quot;,&quot;type&quot;:&quot;article-journal&quot;,&quot;volume&quot;:&quot;16&quot;},&quot;uris&quot;:[&quot;http://www.mendeley.com/documents/?uuid=44a7c410-7e12-418d-841f-2b8fec48fc42&quot;],&quot;isTemporary&quot;:false,&quot;legacyDesktopId&quot;:&quot;44a7c410-7e12-418d-841f-2b8fec48fc42&quot;}],&quot;properties&quot;:{&quot;noteIndex&quot;:0},&quot;isEdited&quot;:false,&quot;manualOverride&quot;:{&quot;citeprocText&quot;:&quot;(Shiferaw et al., 2021)&quot;,&quot;isManuallyOverridden&quot;:false,&quot;manualOverrideText&quot;:&quot;&quot;},&quot;citationTag&quot;:&quot;MENDELEY_CITATION_v3_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&quot;},{&quot;citationID&quot;:&quot;MENDELEY_CITATION_d7b47297-bdd3-4722-9aad-05b73c424a13&quot;,&quot;citationItems&quot;:[{&quot;id&quot;:&quot;411fd983-97eb-35b1-a53b-f644edc01538&quot;,&quot;itemData&quot;:{&quot;DOI&quot;:&quot;10.36941/jesr-2022-0038&quot;,&quot;ISSN&quot;:&quot;2239978X (ISSN)&quot;,&quot;abstract&quot;:&quot;In the context of the COVID-19 pandemic breaking out in countries, online learning is the most effective measure that can be implemented. This study was conducted to find out the factors affecting the acceptance intention of Vietnamese learners on learning on the Mobile learning platform. Researches on the application of the model of acceptance and use of extended technology (UTAUT2) has been revised. The data is processed by using SPSS software v.26 and Smart PLS v.3.3.3 on 831 valid questionnaires surveyed from students in some Vietnam's universities. This study use PLS-SEM to test hypotheses on 831 samples. The results showed that there are six factors affect the behavioral intention on using smartphones in learning on M-learning, including: the efficiency expectation, the effort expectation, the enjoyment motivation, the service quality and the habit. At the same time, the result also shows that the factors affecting the behavior of using smartphones are habits, favorable conditions, and the strongest influencing factor of behavioral intention. The study also provides suggestions for governance to help educational managers and business units in the education sector improve the service quality to attract, satisfy customers to enhance competitive advantage. © 2022 Tri Minh Cao and Nam Phuong Nguyen&quot;,&quot;author&quot;:[{&quot;dropping-particle&quot;:&quot;&quot;,&quot;family&quot;:&quot;Cao&quot;,&quot;given&quot;:&quot;T M&quot;,&quot;non-dropping-particle&quot;:&quot;&quot;,&quot;parse-names&quot;:false,&quot;suffix&quot;:&quot;&quot;},{&quot;dropping-particle&quot;:&quot;&quot;,&quot;family&quot;:&quot;Nguyen&quot;,&quot;given&quot;:&quot;N P&quot;,&quot;non-dropping-particle&quot;:&quot;&quot;,&quot;parse-names&quot;:false,&quot;suffix&quot;:&quot;&quot;}],&quot;container-title&quot;:&quot;Journal of Educational and Social Research&quot;,&quot;id&quot;:&quot;411fd983-97eb-35b1-a53b-f644edc01538&quot;,&quot;issue&quot;:&quot;2&quot;,&quot;issued&quot;:{&quot;date-parts&quot;:[[&quot;2022&quot;]]},&quot;language&quot;:&quot;English&quot;,&quot;note&quot;:&quot;Cited By :1\n\nExport Date: 31 August 2022&quot;,&quot;page&quot;:&quot;113-125&quot;,&quot;publisher&quot;:&quot;Richtmann Publishing Ltd&quot;,&quot;publisher-place&quot;:&quot;Ho Chi Minh City Open University, 97 Vo Van Tan, Ward Vo Thi Sau, District 3, Ho Chi Minh City, Viet Nam&quot;,&quot;title&quot;:&quot;Factors Affecting Students in Vietnam's Intention on Using Smartphones for Learning on the Mobile Learning Platforms&quot;,&quot;type&quot;:&quot;article-journal&quot;,&quot;volume&quot;:&quot;12&quot;},&quot;uris&quot;:[&quot;http://www.mendeley.com/documents/?uuid=d9ebb565-e514-41cc-b790-08fa22497d4c&quot;],&quot;isTemporary&quot;:false,&quot;legacyDesktopId&quot;:&quot;d9ebb565-e514-41cc-b790-08fa22497d4c&quot;}],&quot;properties&quot;:{&quot;noteIndex&quot;:0},&quot;isEdited&quot;:false,&quot;manualOverride&quot;:{&quot;citeprocText&quot;:&quot;(T. M. Cao &amp;#38; Nguyen, 2022)&quot;,&quot;isManuallyOverridden&quot;:false,&quot;manualOverrideText&quot;:&quot;&quot;},&quot;citationTag&quot;:&quot;MENDELEY_CITATION_v3_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&quot;},{&quot;citationID&quot;:&quot;MENDELEY_CITATION_801015ed-9453-405e-a538-a1c7d61a8e67&quot;,&quot;citationItems&quot;:[{&quot;id&quot;:&quot;fa16eede-1baa-36a8-b2e9-f7ea7eec277e&quot;,&quot;itemData&quot;:{&quot;DOI&quot;:&quot;10.36941/ajis-2021-0166&quot;,&quot;ISSN&quot;:&quot;22813993 (ISSN)&quot;,&quot;abstract&quot;:&quot;QR Code Indonesian Standard (QRIS) is a digital payment system using a QR code that officially regulated in 2020. However, during the implementation of QRIS, there were still several problems, including security and data problems. The balance at the transaction time was not truncated, misuse of data, and application errors when scanning QR codes. This study aims to determine the factors that affect the acceptance of digital payments using QRIS. Especially those related to gaps in problems and research by combining the theory of acceptance and use of technology (UTAUT) and other variables that are also a problem in applying digital payments Security and Trust. The target population of this study is all digital payment users who use QRIS. Through the convenience sampling method, with a sample of 205 respondents. The questionnaire is distributed through an online questionnaire with Microsoft form. After that, the data will be evaluated using the Structural Equation Model (SEM) - Partial Least Square (PLS). The study results show that security as a reference is fundamental for users to increase their intention to use QR codes. Meanwhile, other components such as performance expectations and trust have proven to be essential components in initiating the intention to use digital payments using QR Code. However, not all variables from UTAUT have a significant impact, such as effory expectations. This is because an essential point in using digital payments using QR codes, especially during a pandemic, requires more security and productivity. © 2021 Sciendo. All rights reserved.&quot;,&quot;author&quot;:[{&quot;dropping-particle&quot;:&quot;&quot;,&quot;family&quot;:&quot;Musyaffi&quot;,&quot;given&quot;:&quot;A M&quot;,&quot;non-dropping-particle&quot;:&quot;&quot;,&quot;parse-names&quot;:false,&quot;suffix&quot;:&quot;&quot;},{&quot;dropping-particle&quot;:&quot;&quot;,&quot;family&quot;:&quot;Johari&quot;,&quot;given&quot;:&quot;R J&quot;,&quot;non-dropping-particle&quot;:&quot;&quot;,&quot;parse-names&quot;:false,&quot;suffix&quot;:&quot;&quot;},{&quot;dropping-particle&quot;:&quot;&quot;,&quot;family&quot;:&quot;Rosnidah&quot;,&quot;given&quot;:&quot;I&quot;,&quot;non-dropping-particle&quot;:&quot;&quot;,&quot;parse-names&quot;:false,&quot;suffix&quot;:&quot;&quot;},{&quot;dropping-particle&quot;:&quot;&quot;,&quot;family&quot;:&quot;Sari&quot;,&quot;given&quot;:&quot;D A P&quot;,&quot;non-dropping-particle&quot;:&quot;&quot;,&quot;parse-names&quot;:false,&quot;suffix&quot;:&quot;&quot;},{&quot;dropping-particle&quot;:&quot;&quot;,&quot;family&quot;:&quot;Amal&quot;,&quot;given&quot;:&quot;M I&quot;,&quot;non-dropping-particle&quot;:&quot;&quot;,&quot;parse-names&quot;:false,&quot;suffix&quot;:&quot;&quot;},{&quot;dropping-particle&quot;:&quot;&quot;,&quot;family&quot;:&quot;Tasyrifania&quot;,&quot;given&quot;:&quot;I&quot;,&quot;non-dropping-particle&quot;:&quot;&quot;,&quot;parse-names&quot;:false,&quot;suffix&quot;:&quot;&quot;},{&quot;dropping-particle&quot;:&quot;&quot;,&quot;family&quot;:&quot;Pertiwia&quot;,&quot;given&quot;:&quot;S A&quot;,&quot;non-dropping-particle&quot;:&quot;&quot;,&quot;parse-names&quot;:false,&quot;suffix&quot;:&quot;&quot;},{&quot;dropping-particle&quot;:&quot;&quot;,&quot;family&quot;:&quot;Sutanti&quot;,&quot;given&quot;:&quot;F D&quot;,&quot;non-dropping-particle&quot;:&quot;&quot;,&quot;parse-names&quot;:false,&quot;suffix&quot;:&quot;&quot;}],&quot;container-title&quot;:&quot;Academic Journal of Interdisciplinary Studies&quot;,&quot;id&quot;:&quot;fa16eede-1baa-36a8-b2e9-f7ea7eec277e&quot;,&quot;issue&quot;:&quot;6&quot;,&quot;issued&quot;:{&quot;date-parts&quot;:[[&quot;2021&quot;]]},&quot;language&quot;:&quot;English&quot;,&quot;note&quot;:&quot;Cited By :5\n\nExport Date: 31 August 2022&quot;,&quot;page&quot;:&quot;213-223&quot;,&quot;publisher&quot;:&quot;Richtmann Publishing Ltd&quot;,&quot;publisher-place&quot;:&quot;Universitas Negeri Jakarta, Jl. R.Mangun Muka Raya No.11, RT.11/RW.14, Rawamangun, Kec. Pulo Gadung, Jakarta, 13220, Indonesia&quot;,&quot;title&quot;:&quot;Digital Payment during Pandemic: An Extension of the Unified Model of QR Code&quot;,&quot;type&quot;:&quot;article-journal&quot;,&quot;volume&quot;:&quot;10&quot;},&quot;uris&quot;:[&quot;http://www.mendeley.com/documents/?uuid=45019df7-afc2-4968-9080-dc95b4a6bd3c&quot;],&quot;isTemporary&quot;:false,&quot;legacyDesktopId&quot;:&quot;45019df7-afc2-4968-9080-dc95b4a6bd3c&quot;}],&quot;properties&quot;:{&quot;noteIndex&quot;:0},&quot;isEdited&quot;:false,&quot;manualOverride&quot;:{&quot;citeprocText&quot;:&quot;(Musyaffi et al., 2021)&quot;,&quot;isManuallyOverridden&quot;:false,&quot;manualOverrideText&quot;:&quot;&quot;},&quot;citationTag&quot;:&quot;MENDELEY_CITATION_v3_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&quot;},{&quot;citationID&quot;:&quot;MENDELEY_CITATION_dff1b875-552f-479a-9995-54db1f6e988b&quot;,&quot;citationItems&quot;:[{&quot;id&quot;:&quot;0a385e3c-7e46-37f7-aa62-10b2eea7ba39&quot;,&quot;itemData&quot;:{&quot;DOI&quot;:&quot;10.1177/0735633120960421&quot;,&quot;ISSN&quot;:&quot;07356331 (ISSN)&quot;,&quot;abstract&quot;:&quot;The COVID-19 Pandemic has led to social isolation; however, with the help of technology, education can continue through this tough time. Therefore, this research attempts to explore the Unified Theory of Acceptance and Use of Technology (UTAUT) through the expansion of the model. Also, make it relevant to investigate the influence of social isolation, and the moderating role of Corona fear on Behavioral Intention of the Learning Management System and its Use Behavior of Learning Management System among students. The data was analyzed using Partial Least Square (PLS) and Structural Equation Modelling (SEM). The findings show a positive link of Performance Expectancy (PE), Effort Expectancy (EE), Social Influence (SI), and Social Isolation on Behavioral Intention of LMS and, also between Behavioral Intention of LMS and its Use behavior. Moreover, the results of the moderation analysis show that Corona fears only moderates the link of Performance Expectancy and Social influence with Behavioral Intention of LMS. The findings imply the need for improving the LMS experience to increase its Behavioral Intention among students. Finally, the author's recommendation for future researchers is to examine the extended model in other countries and territories to analyze Coronavirus's influence on e-learning acceptance. © The Author(s) 2020.&quot;,&quot;author&quot;:[{&quot;dropping-particle&quot;:&quot;&quot;,&quot;family&quot;:&quot;Raza&quot;,&quot;given&quot;:&quot;S A&quot;,&quot;non-dropping-particle&quot;:&quot;&quot;,&quot;parse-names&quot;:false,&quot;suffix&quot;:&quot;&quot;},{&quot;dropping-particle&quot;:&quot;&quot;,&quot;family&quot;:&quot;Qazi&quot;,&quot;given&quot;:&quot;W&quot;,&quot;non-dropping-particle&quot;:&quot;&quot;,&quot;parse-names&quot;:false,&quot;suffix&quot;:&quot;&quot;},{&quot;dropping-particle&quot;:&quot;&quot;,&quot;family&quot;:&quot;Khan&quot;,&quot;given&quot;:&quot;K A&quot;,&quot;non-dropping-particle&quot;:&quot;&quot;,&quot;parse-names&quot;:false,&quot;suffix&quot;:&quot;&quot;},{&quot;dropping-particle&quot;:&quot;&quot;,&quot;family&quot;:&quot;Salam&quot;,&quot;given&quot;:&quot;J&quot;,&quot;non-dropping-particle&quot;:&quot;&quot;,&quot;parse-names&quot;:false,&quot;suffix&quot;:&quot;&quot;}],&quot;container-title&quot;:&quot;Journal of Educational Computing Research&quot;,&quot;id&quot;:&quot;0a385e3c-7e46-37f7-aa62-10b2eea7ba39&quot;,&quot;issue&quot;:&quot;2&quot;,&quot;issued&quot;:{&quot;date-parts&quot;:[[&quot;2021&quot;]]},&quot;language&quot;:&quot;English&quot;,&quot;note&quot;:&quot;Cited By :97\n\nExport Date: 31 August 2022\n\nCorrespondence Address: Raza, S.A.; Department of Management Sciences, Pakistan; email: syed_aliraza@hotmail.com&quot;,&quot;page&quot;:&quot;183-208&quot;,&quot;publisher&quot;:&quot;SAGE Publications Inc.&quot;,&quot;publisher-place&quot;:&quot;Department of Management Sciences, IQRA University, Karachi, Pakistan&quot;,&quot;title&quot;:&quot;Social Isolation and Acceptance of the Learning Management System (LMS) in the time of COVID-19 Pandemic: An Expansion of the UTAUT Model&quot;,&quot;type&quot;:&quot;article-journal&quot;,&quot;volume&quot;:&quot;59&quot;},&quot;uris&quot;:[&quot;http://www.mendeley.com/documents/?uuid=b8068304-8ad7-481c-8d90-b8e741ad4bce&quot;],&quot;isTemporary&quot;:false,&quot;legacyDesktopId&quot;:&quot;b8068304-8ad7-481c-8d90-b8e741ad4bce&quot;}],&quot;properties&quot;:{&quot;noteIndex&quot;:0},&quot;isEdited&quot;:false,&quot;manualOverride&quot;:{&quot;citeprocText&quot;:&quot;(Raza et al., 2021)&quot;,&quot;isManuallyOverridden&quot;:false,&quot;manualOverrideText&quot;:&quot;&quot;},&quot;citationTag&quot;:&quot;MENDELEY_CITATION_v3_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&quot;},{&quot;citationID&quot;:&quot;MENDELEY_CITATION_702d2c4d-c065-4a9d-97b6-15b45449f612&quot;,&quot;citationItems&quot;:[{&quot;id&quot;:&quot;1cd94ed3-951b-3538-9393-8058b1910e5c&quot;,&quot;itemData&quot;:{&quot;DOI&quot;:&quot;10.3844/jcssp.2022.453.462&quot;,&quot;ISSN&quot;:&quot;15493636 (ISSN)&quot;,&quot;abstract&quot;:&quot;Due to the emergence of the COVID-19 pandemic, governments have implemented several urgent steps to minimize the disease’s effect and transmission. Supportive measures to trace contacts and warn people infected with COVID-19 were also implemented such as the COVID-19 contact tracing application. This study investigated the effects of variables influencing the intention to use the COVID-19 tracker. The extended Unified Theory of Acceptance and Use of Technology model was used to investigate user behavior using the COVID-19 tracker application. Google Form was used to construct and distribute the online survey to participants. Experiment results from 224 individuals revealed that performance expectations, trust, and privacy all have an impact on app usage intention. However, social impact, effort expectation, and facilitating conditions were not shown to be statistically significant. The conceptual model explained 60.07% of the amount of variation, suggesting that software developers, service providers, and policymakers should consider performance expectations, trust, and privacy as viable factors to encourage citizens to use the app. This study work’s recommendations and limitations are thoroughly discussed. © 2022. Vinh T. Nguyen and Chuyen T. H. Nguyen. This open-access article is distributed under a Creative Commons Attribution (CC-BY) 4.0 license.&quot;,&quot;author&quot;:[{&quot;dropping-particle&quot;:&quot;&quot;,&quot;family&quot;:&quot;Nguyen&quot;,&quot;given&quot;:&quot;V T&quot;,&quot;non-dropping-particle&quot;:&quot;&quot;,&quot;parse-names&quot;:false,&quot;suffix&quot;:&quot;&quot;},{&quot;dropping-particle&quot;:&quot;&quot;,&quot;family&quot;:&quot;Nguyen&quot;,&quot;given&quot;:&quot;C T H&quot;,&quot;non-dropping-particle&quot;:&quot;&quot;,&quot;parse-names&quot;:false,&quot;suffix&quot;:&quot;&quot;}],&quot;container-title&quot;:&quot;Journal of Computer Science&quot;,&quot;id&quot;:&quot;1cd94ed3-951b-3538-9393-8058b1910e5c&quot;,&quot;issue&quot;:&quot;6&quot;,&quot;issued&quot;:{&quot;date-parts&quot;:[[&quot;2022&quot;]]},&quot;language&quot;:&quot;English&quot;,&quot;note&quot;:&quot;Export Date: 31 August 2022\n\nCorrespondence Address: Nguyen, V.T.; Department of Information Technology, Viet Nam; email: vinhnt@ictu.edu.vn&quot;,&quot;page&quot;:&quot;453-462&quot;,&quot;publisher&quot;:&quot;Science Publications&quot;,&quot;publisher-place&quot;:&quot;Department of Information Technology, TNU-University of Information and Communication Technology, Viet Nam&quot;,&quot;title&quot;:&quot;Factors Influencing Intention to use the COVID-19 Contact Tracing Application&quot;,&quot;type&quot;:&quot;article-journal&quot;,&quot;volume&quot;:&quot;18&quot;},&quot;uris&quot;:[&quot;http://www.mendeley.com/documents/?uuid=5113ed98-ad75-411d-99d4-e53e8820ad7f&quot;],&quot;isTemporary&quot;:false,&quot;legacyDesktopId&quot;:&quot;5113ed98-ad75-411d-99d4-e53e8820ad7f&quot;}],&quot;properties&quot;:{&quot;noteIndex&quot;:0},&quot;isEdited&quot;:false,&quot;manualOverride&quot;:{&quot;citeprocText&quot;:&quot;(Nguyen &amp;#38; Nguyen, 2022)&quot;,&quot;isManuallyOverridden&quot;:false,&quot;manualOverrideText&quot;:&quot;&quot;},&quot;citationTag&quot;:&quot;MENDELEY_CITATION_v3_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&quot;},{&quot;citationID&quot;:&quot;MENDELEY_CITATION_e38d7809-7c10-49a8-9145-8a467d9b269d&quot;,&quot;citationItems&quot;:[{&quot;id&quot;:&quot;308ff5c9-9b42-3d76-8a46-93135ce13b2f&quot;,&quot;itemData&quot;:{&quot;DOI&quot;:&quot;10.14569/IJACSA.2021.0120836&quot;,&quot;ISSN&quot;:&quot;2158107X (ISSN)&quot;,&quot;abstract&quot;:&quot;In the fourth economic revolution, which is based on digital transformation, the e-learning process represents one of the most important processes needed to deal with the revolution through increased skills and knowledge. Thus, the automation services in the e-learning field represent one of the most important and supportive means of transferring and disseminating knowledge to reach a diverse and wide segment. This study focuses on defining the parameters and characteristics of the target audience, who are interested in the e-learning method, through smart device applications in higher education institutions in Saudi Arabia. The study used a quantitative method and data collected from 539 participants from several universities and institutes to determine their characteristics. The study segment represents one of the basic aspects of and full motivations for accepting new technology; 70% of Saudi smart device users form the youth segment, which is the university age group. This is the category that is expected to have the most use of e-learning in light of the coronavirus pandemic, which has cast a shadow over the six continents of the world. This approach could help the adoption of M-learning applications by the target audience according to a number of technical and design requirements, which are presented in this study. © 2021. International Journal of Advanced Computer Science and Applications. All Rights Reserved.&quot;,&quot;author&quot;:[{&quot;dropping-particle&quot;:&quot;&quot;,&quot;family&quot;:&quot;Badwelan&quot;,&quot;given&quot;:&quot;A&quot;,&quot;non-dropping-particle&quot;:&quot;&quot;,&quot;parse-names&quot;:false,&quot;suffix&quot;:&quot;&quot;},{&quot;dropping-particle&quot;:&quot;&quot;,&quot;family&quot;:&quot;Bahaddad&quot;,&quot;given&quot;:&quot;A A&quot;,&quot;non-dropping-particle&quot;:&quot;&quot;,&quot;parse-names&quot;:false,&quot;suffix&quot;:&quot;&quot;}],&quot;container-title&quot;:&quot;International Journal of Advanced Computer Science and Applications&quot;,&quot;id&quot;:&quot;308ff5c9-9b42-3d76-8a46-93135ce13b2f&quot;,&quot;issue&quot;:&quot;8&quot;,&quot;issued&quot;:{&quot;date-parts&quot;:[[&quot;2021&quot;]]},&quot;language&quot;:&quot;English&quot;,&quot;note&quot;:&quot;Export Date: 31 August 2022&quot;,&quot;page&quot;:&quot;306-320&quot;,&quot;publisher&quot;:&quot;Science and Information Organization&quot;,&quot;publisher-place&quot;:&quot;Information &amp; Communication Technology School, Griffith University, Brisbane, Australia&quot;,&quot;title&quot;:&quot;Determine the Main Target Audience Characteristics in M-learning Applications in Saudi Arabian University Communities&quot;,&quot;type&quot;:&quot;article-journal&quot;,&quot;volume&quot;:&quot;12&quot;},&quot;uris&quot;:[&quot;http://www.mendeley.com/documents/?uuid=905377d9-0690-4dad-ad0e-1ffcbb528e89&quot;],&quot;isTemporary&quot;:false,&quot;legacyDesktopId&quot;:&quot;905377d9-0690-4dad-ad0e-1ffcbb528e89&quot;}],&quot;properties&quot;:{&quot;noteIndex&quot;:0},&quot;isEdited&quot;:false,&quot;manualOverride&quot;:{&quot;citeprocText&quot;:&quot;(Badwelan &amp;#38; Bahaddad, 2021)&quot;,&quot;isManuallyOverridden&quot;:false,&quot;manualOverrideText&quot;:&quot;&quot;},&quot;citationTag&quot;:&quot;MENDELEY_CITATION_v3_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&quot;},{&quot;citationID&quot;:&quot;MENDELEY_CITATION_c7c70cf3-d248-46b1-bd11-afd32b3218ea&quot;,&quot;citationItems&quot;:[{&quot;id&quot;:&quot;77a624ee-f316-36a6-bae6-6aff1cb6fa6d&quot;,&quot;itemData&quot;:{&quot;DOI&quot;:&quot;10.14569/IJACSA.2021.0120561&quot;,&quot;ISSN&quot;:&quot;2158107X (ISSN)&quot;,&quot;abstract&quot;:&quot;Because of Covid-19, many countries shutdown schools in order to prevent spreading the virus in their communities. Therefore, schools have opted to use online learning technologies that support distance learning for students. As consequences, Ministry of Higher Education and Scientific Research encourages higher education institutes to adopt blended learning in their programs. However, different students react in different ways to online learning. Some students were able to make productive use of online learning strategies more than others. A conceptual model based on 15 variables was constructed based on UTAUT2, TAM, and other models to investigate and to study the factors that affect students' acceptance of online learning. 29 hypotheses were investigated to study the relationships among the variables that affect online learning acceptance and online learning community building in Al-Ahliyya Amman University. The collected responses were analyzed using a structural equation modeling (SEM) approach. SPSS and AMOS were used to analyze the data. © 2021. All Rights Reserved.&quot;,&quot;author&quot;:[{&quot;dropping-particle&quot;:&quot;&quot;,&quot;family&quot;:&quot;Kharma&quot;,&quot;given&quot;:&quot;Q&quot;,&quot;non-dropping-particle&quot;:&quot;&quot;,&quot;parse-names&quot;:false,&quot;suffix&quot;:&quot;&quot;},{&quot;dropping-particle&quot;:&quot;&quot;,&quot;family&quot;:&quot;Nairoukh&quot;,&quot;given&quot;:&quot;K&quot;,&quot;non-dropping-particle&quot;:&quot;&quot;,&quot;parse-names&quot;:false,&quot;suffix&quot;:&quot;&quot;},{&quot;dropping-particle&quot;:&quot;&quot;,&quot;family&quot;:&quot;Hussein&quot;,&quot;given&quot;:&quot;A&quot;,&quot;non-dropping-particle&quot;:&quot;&quot;,&quot;parse-names&quot;:false,&quot;suffix&quot;:&quot;&quot;},{&quot;dropping-particle&quot;:&quot;&quot;,&quot;family&quot;:&quot;Abualhaj&quot;,&quot;given&quot;:&quot;M&quot;,&quot;non-dropping-particle&quot;:&quot;&quot;,&quot;parse-names&quot;:false,&quot;suffix&quot;:&quot;&quot;},{&quot;dropping-particle&quot;:&quot;&quot;,&quot;family&quot;:&quot;Shambour&quot;,&quot;given&quot;:&quot;Q&quot;,&quot;non-dropping-particle&quot;:&quot;&quot;,&quot;parse-names&quot;:false,&quot;suffix&quot;:&quot;&quot;}],&quot;container-title&quot;:&quot;International Journal of Advanced Computer Science and Applications&quot;,&quot;id&quot;:&quot;77a624ee-f316-36a6-bae6-6aff1cb6fa6d&quot;,&quot;issue&quot;:&quot;5&quot;,&quot;issued&quot;:{&quot;date-parts&quot;:[[&quot;2021&quot;]]},&quot;language&quot;:&quot;English&quot;,&quot;note&quot;:&quot;Cited By :4\n\nExport Date: 31 August 2022\n\nCorrespondence Address: Kharma, Q.; Faculty of Information Technology, Jordan&quot;,&quot;page&quot;:&quot;499-505&quot;,&quot;publisher&quot;:&quot;Science and Information Organization&quot;,&quot;publisher-place&quot;:&quot;Faculty of Information Technology, Al-Ahliyya Amman University, Amman, Jordan&quot;,&quot;title&quot;:&quot;Online Learning Acceptance Model during Covid-19: An Integrated Conceptual Model&quot;,&quot;type&quot;:&quot;article-journal&quot;,&quot;volume&quot;:&quot;12&quot;},&quot;uris&quot;:[&quot;http://www.mendeley.com/documents/?uuid=c05b84ab-b2b7-46d1-b38c-913b31cdc634&quot;],&quot;isTemporary&quot;:false,&quot;legacyDesktopId&quot;:&quot;c05b84ab-b2b7-46d1-b38c-913b31cdc634&quot;}],&quot;properties&quot;:{&quot;noteIndex&quot;:0},&quot;isEdited&quot;:false,&quot;manualOverride&quot;:{&quot;citeprocText&quot;:&quot;(Kharma et al., 2021)&quot;,&quot;isManuallyOverridden&quot;:false,&quot;manualOverrideText&quot;:&quot;&quot;},&quot;citationTag&quot;:&quot;MENDELEY_CITATION_v3_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&quot;},{&quot;citationID&quot;:&quot;MENDELEY_CITATION_723bed86-6296-48e0-aa10-f8992b0e39fd&quot;,&quot;citationItems&quot;:[{&quot;id&quot;:&quot;0da99ae4-4e59-3e39-b470-6f6613383bf1&quot;,&quot;itemData&quot;:{&quot;ISSN&quot;:&quot;16756061 (ISSN)&quot;,&quot;abstract&quot;:&quot;The current pandemic has triggered emergency remote teaching (ERT) to be implemented by higher education institutions globally. This unprecedented circumstance caused serious dissonance between students' learning experience and overall satisfaction. Hence, this research aims to determine the factors influencing their satisfaction with ERT implemented by higher learning institutions in Penang, especially among undergraduate students. Based on the underpinning unified theory of acceptance and use of technology (UTAUT), the four vital influencing factors identified in this study include the usefulness of online materials, network stability, the usability of e-learning platforms, and peer interactions. A total of 504 responses were analyzed using SPSS software. Results indicate that the use of online materials and the usability of e-learning platforms were critical determinants of satisfaction with ERT among undergraduate students. At the same time, internet stability and peer interactions have no significant influence. This current study concludes with relevant implications and recommendations for higher learning institutions to consider to thrive in this changing education landscape. © 2022, Southeast Asian Association for Institutional Research. All rights reserved.&quot;,&quot;author&quot;:[{&quot;dropping-particle&quot;:&quot;&quot;,&quot;family&quot;:&quot;Muthuraman&quot;,&quot;given&quot;:&quot;A&quot;,&quot;non-dropping-particle&quot;:&quot;&quot;,&quot;parse-names&quot;:false,&quot;suffix&quot;:&quot;&quot;},{&quot;dropping-particle&quot;:&quot;&quot;,&quot;family&quot;:&quot;Abdullah&quot;,&quot;given&quot;:&quot;S.I.N.W.&quot;,&quot;non-dropping-particle&quot;:&quot;&quot;,&quot;parse-names&quot;:false,&quot;suffix&quot;:&quot;&quot;}],&quot;container-title&quot;:&quot;Journal of Institutional Research South East Asia&quot;,&quot;id&quot;:&quot;0da99ae4-4e59-3e39-b470-6f6613383bf1&quot;,&quot;issue&quot;:&quot;1&quot;,&quot;issued&quot;:{&quot;date-parts&quot;:[[&quot;2022&quot;]]},&quot;language&quot;:&quot;English&quot;,&quot;note&quot;:&quot;Export Date: 31 August 2022\n\nCorrespondence Address: Abdullah, S.I.N.W.; Faculty of Business and Communication, Malaysia&quot;,&quot;page&quot;:&quot;76-103&quot;,&quot;publisher&quot;:&quot;Southeast Asian Association for Institutional Research&quot;,&quot;publisher-place&quot;:&quot;Center for Australian Degree Program, INTI International College, Penang, Malaysia&quot;,&quot;title&quot;:&quot;PERCEIVED SATISFACTION TOWARDS EMERGENCY REMOTE TEACHING AMIDST COVID-19 CRISIS: A CASE AMONG UNDERGRADUATE STUDENTS IN PENANG, MALAYSIA&quot;,&quot;type&quot;:&quot;article-journal&quot;,&quot;volume&quot;:&quot;20&quot;},&quot;uris&quot;:[&quot;http://www.mendeley.com/documents/?uuid=573513a2-71b1-4699-94b9-ae3ba11cf5de&quot;],&quot;isTemporary&quot;:false,&quot;legacyDesktopId&quot;:&quot;573513a2-71b1-4699-94b9-ae3ba11cf5de&quot;}],&quot;properties&quot;:{&quot;noteIndex&quot;:0},&quot;isEdited&quot;:false,&quot;manualOverride&quot;:{&quot;citeprocText&quot;:&quot;(Muthuraman &amp;#38; Abdullah, 2022)&quot;,&quot;isManuallyOverridden&quot;:false,&quot;manualOverrideText&quot;:&quot;&quot;},&quot;citationTag&quot;:&quot;MENDELEY_CITATION_v3_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&quot;},{&quot;citationID&quot;:&quot;MENDELEY_CITATION_b508f600-53d0-4ebf-9e51-eb6fd84ded4a&quot;,&quot;citationItems&quot;:[{&quot;id&quot;:&quot;826f4e4e-997b-366a-8a6a-9a6a785f2f40&quot;,&quot;itemData&quot;:{&quot;DOI&quot;:&quot;10.1007/s10639-022-11116-2&quot;,&quot;ISSN&quot;:&quot;13602357 (ISSN)&quot;,&quot;abstract&quot;:&quot;The use of eLearning platforms has made it possible to continue the learning process in universities, and other educational institutions, during the Covid pandemic. Students’ acceptance of eLearning is important because it is associated with their engagement in the online teaching–learning environment. This study used the Unified Theory of Acceptance and Use of Technology (UTAUT2: Venkatesh et al., 2012) to determine the factors predicting the behavioral intention of university students' to use eLearning platforms in the post-pandemic era. UTAUT2 was extended to include the constructs ‘Learning Value’ and ‘Empowerment in Learning’. 314 students from different universities across Greece participated by completing an online questionnaire. Performance Expectancy, Social Influence, Hedonic Motivation, Learning Value and Habit had a significant impact on students’ intention to use eLearning platforms to learn, while Facilitating Conditions and Learning Value had a direct impact on actual use. The findings enhance the research applying the UTAUT2 model, with the Learning Value, for the investigation of students’ intention to use eLearning platforms in the post-Covid era. We suggest for Learning Value to be included in future research in an educational context. © 2022, The Author(s), under exclusive licence to Springer Science+Business Media, LLC, part of Springer Nature.&quot;,&quot;author&quot;:[{&quot;dropping-particle&quot;:&quot;&quot;,&quot;family&quot;:&quot;Zacharis&quot;,&quot;given&quot;:&quot;G&quot;,&quot;non-dropping-particle&quot;:&quot;&quot;,&quot;parse-names&quot;:false,&quot;suffix&quot;:&quot;&quot;},{&quot;dropping-particle&quot;:&quot;&quot;,&quot;family&quot;:&quot;Nikolopoulou&quot;,&quot;given&quot;:&quot;K&quot;,&quot;non-dropping-particle&quot;:&quot;&quot;,&quot;parse-names&quot;:false,&quot;suffix&quot;:&quot;&quot;}],&quot;container-title&quot;:&quot;Education and Information Technologies&quot;,&quot;id&quot;:&quot;826f4e4e-997b-366a-8a6a-9a6a785f2f40&quot;,&quot;issued&quot;:{&quot;date-parts&quot;:[[&quot;2022&quot;]]},&quot;language&quot;:&quot;English&quot;,&quot;note&quot;:&quot;Export Date: 31 August 2022\n\nCorrespondence Address: Zacharis, G.; Department of Faculty of Education, Greece; email: gzacharis@nured.auth.gr&quot;,&quot;publisher&quot;:&quot;Springer&quot;,&quot;publisher-place&quot;:&quot;Department of Faculty of Education, School of Early Childhood Education, Faculty of Education Tower, Aristotle University of Thessaloniki, Aristotle University Campus, Thessaloniki, 541 24, Greece&quot;,&quot;title&quot;:&quot;Factors predicting University students’ behavioral intention to use eLearning platforms in the post-pandemic normal: an UTAUT2 approach with ‘Learning Value’&quot;,&quot;type&quot;:&quot;article-journal&quot;},&quot;uris&quot;:[&quot;http://www.mendeley.com/documents/?uuid=701bd03e-5162-4d9c-a221-e73dc77de4f0&quot;],&quot;isTemporary&quot;:false,&quot;legacyDesktopId&quot;:&quot;701bd03e-5162-4d9c-a221-e73dc77de4f0&quot;}],&quot;properties&quot;:{&quot;noteIndex&quot;:0},&quot;isEdited&quot;:false,&quot;manualOverride&quot;:{&quot;citeprocText&quot;:&quot;(Zacharis &amp;#38; Nikolopoulou, 2022)&quot;,&quot;isManuallyOverridden&quot;:false,&quot;manualOverrideText&quot;:&quot;&quot;},&quot;citationTag&quot;:&quot;MENDELEY_CITATION_v3_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&quot;},{&quot;citationID&quot;:&quot;MENDELEY_CITATION_6727b8ae-aa24-4a00-8c03-df79ebd9707d&quot;,&quot;citationItems&quot;:[{&quot;id&quot;:&quot;c3a6499c-bdda-3c54-938b-991b0ac76a3c&quot;,&quot;itemData&quot;:{&quot;DOI&quot;:&quot;10.1007/s10639-022-11047-y&quot;,&quot;ISSN&quot;:&quot;13602357 (ISSN)&quot;,&quot;abstract&quot;:&quot;The adoption of e-learning in response to COVID-19 is to ensure the continuous development of human capital through alternative means. Nevertheless, the success of e-learning systems depends much on the attitude of the users. This study developed and empirically tested a model to predict antecedents of students’ actual usage of e-learning during the COVID-19 period. A synthesis of UTAUT 2, Self Determination Theory and Core Self-Evaluation Theory were employed to examine the behaviour of students using a sample of 1024. PLS-SEM was used to analysed the hypothesised paths in the model. The results revealed that (1) Personality is positively related to behavioural intention (2) Actual usage is positively influenced by motivational factors (3) Behavioural Intention positively mediates the relationship between motivational factors and actual use (4) motivational factors positively mediate the relationship between UTAUT 2 constructs and behavioural intention. The results will guide stakeholders in education, especially e-learning system designers to incorporate personality and motivational factors in the designing of e-learning systems in order to increase the acceptability of the system by students. This study is among the first few attempts to incorporate personality, motivation and UTAUT2 to examine e-learning users’ behaviour, especially in Sub-Saharan Africa during the COVID-19 pandemic. This work presents a contemporary perspective of e-learning users’ behaviour during the COVID-19 pandemic. © 2022, The Author(s), under exclusive licence to Springer Science+Business Media, LLC, part of Springer Nature.&quot;,&quot;author&quot;:[{&quot;dropping-particle&quot;:&quot;V&quot;,&quot;family&quot;:&quot;Osei&quot;,&quot;given&quot;:&quot;H&quot;,&quot;non-dropping-particle&quot;:&quot;&quot;,&quot;parse-names&quot;:false,&quot;suffix&quot;:&quot;&quot;},{&quot;dropping-particle&quot;:&quot;&quot;,&quot;family&quot;:&quot;Kwateng&quot;,&quot;given&quot;:&quot;K O&quot;,&quot;non-dropping-particle&quot;:&quot;&quot;,&quot;parse-names&quot;:false,&quot;suffix&quot;:&quot;&quot;},{&quot;dropping-particle&quot;:&quot;&quot;,&quot;family&quot;:&quot;Boateng&quot;,&quot;given&quot;:&quot;K A&quot;,&quot;non-dropping-particle&quot;:&quot;&quot;,&quot;parse-names&quot;:false,&quot;suffix&quot;:&quot;&quot;}],&quot;container-title&quot;:&quot;Education and Information Technologies&quot;,&quot;id&quot;:&quot;c3a6499c-bdda-3c54-938b-991b0ac76a3c&quot;,&quot;issued&quot;:{&quot;date-parts&quot;:[[&quot;2022&quot;]]},&quot;language&quot;:&quot;English&quot;,&quot;note&quot;:&quot;Cited By :2\n\nExport Date: 31 August 2022\n\nCorrespondence Address: Osei, H.V.; Department of Human Resource and Organisational Development, Ghana; email: haviv7@yahoo.com&quot;,&quot;publisher&quot;:&quot;Springer&quot;,&quot;publisher-place&quot;:&quot;Department of Human Resource and Organisational Development, KNUST School of Business, Kwame Nkrumah University of Science and Technology, Kumasi, Ghana&quot;,&quot;title&quot;:&quot;Integration of personality trait, motivation and UTAUT 2 to understand e-learning adoption in the era of COVID-19 pandemic&quot;,&quot;type&quot;:&quot;article-journal&quot;},&quot;uris&quot;:[&quot;http://www.mendeley.com/documents/?uuid=66791b24-83be-4580-b31c-d80ddedcfcd2&quot;],&quot;isTemporary&quot;:false,&quot;legacyDesktopId&quot;:&quot;66791b24-83be-4580-b31c-d80ddedcfcd2&quot;}],&quot;properties&quot;:{&quot;noteIndex&quot;:0},&quot;isEdited&quot;:false,&quot;manualOverride&quot;:{&quot;citeprocText&quot;:&quot;(Osei et al., 2022)&quot;,&quot;isManuallyOverridden&quot;:false,&quot;manualOverrideText&quot;:&quot;&quot;},&quot;citationTag&quot;:&quot;MENDELEY_CITATION_v3_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&quot;},{&quot;citationID&quot;:&quot;MENDELEY_CITATION_d98e828a-160c-44f2-ba7b-dd960df1da60&quot;,&quot;citationItems&quot;:[{&quot;id&quot;:&quot;771a736f-bb1e-3fa5-89a3-ff2f7452d87a&quot;,&quot;itemData&quot;:{&quot;DOI&quot;:&quot;10.1007/s10639-022-11022-7&quot;,&quot;ISSN&quot;:&quot;13602357 (ISSN)&quot;,&quot;abstract&quot;:&quot;The purpose of this study was to investigate the perceptions of users about using digital detox applications and to display relationships among personality traits and technology-related variables. This study was designed using survey approach and employed Generalized Structured Component Analysis (GSCA). As such, 11 hypotheses were constructed and tested. The study recruited 263 participants who utilize detox applications to avoid social media distractions. Data were collected through Google Form and analyzed using GSCA Pro 1.1 to better understand whether the proposed conceptual model fits the data. The results of the study indicated that behavioral intention predicted usage behavior significantly; performance expectancy, effort expectancy, and social influence positively affected behavioral intention; in turn, agreeableness and extroversion positively influenced performance expectancy, and extroversion affected effort expectancy; finally, neuroticism had a statistically significant and negatively associated with effort expectancy of using social media detox apps. The significant exceptions were that facilitating conditions were not predictive of behavioral intention, openness to experience did not influence performance expectancy, and conscientiousness was not linked to effort expectancy. The proposed conceptual model explained 56.68% of the amount of variation, indicating that instructors, policy makers and software designers should consider personal factors for preparing practical intervention approaches to mitigate learning issues related to social media distraction. © 2022, The Author(s), under exclusive licence to Springer Science+Business Media, LLC, part of Springer Nature.&quot;,&quot;author&quot;:[{&quot;dropping-particle&quot;:&quot;&quot;,&quot;family&quot;:&quot;Nguyen&quot;,&quot;given&quot;:&quot;V T&quot;,&quot;non-dropping-particle&quot;:&quot;&quot;,&quot;parse-names&quot;:false,&quot;suffix&quot;:&quot;&quot;}],&quot;container-title&quot;:&quot;Education and Information Technologies&quot;,&quot;id&quot;:&quot;771a736f-bb1e-3fa5-89a3-ff2f7452d87a&quot;,&quot;issued&quot;:{&quot;date-parts&quot;:[[&quot;2022&quot;]]},&quot;language&quot;:&quot;English&quot;,&quot;note&quot;:&quot;Cited By :2\n\nExport Date: 31 August 2022\n\nCorrespondence Address: Nguyen, V.T.; FPT UniversityViet Nam; email: vinhnt@ictu.edu.vn&quot;,&quot;publisher&quot;:&quot;Springer&quot;,&quot;publisher-place&quot;:&quot;TNU - University of Information and Communication Technology, Thai Nguyen, Viet Nam&quot;,&quot;title&quot;:&quot;The perceptions of social media users of digital detox apps considering personality traits&quot;,&quot;type&quot;:&quot;article-journal&quot;},&quot;uris&quot;:[&quot;http://www.mendeley.com/documents/?uuid=653ab161-130d-40b5-b900-67608a0cbc8d&quot;],&quot;isTemporary&quot;:false,&quot;legacyDesktopId&quot;:&quot;653ab161-130d-40b5-b900-67608a0cbc8d&quot;}],&quot;properties&quot;:{&quot;noteIndex&quot;:0},&quot;isEdited&quot;:false,&quot;manualOverride&quot;:{&quot;citeprocText&quot;:&quot;(Nguyen, 2022)&quot;,&quot;isManuallyOverridden&quot;:false,&quot;manualOverrideText&quot;:&quot;&quot;},&quot;citationTag&quot;:&quot;MENDELEY_CITATION_v3_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&quot;},{&quot;citationID&quot;:&quot;MENDELEY_CITATION_5bd8f6bd-8684-4afa-a0c4-158a24808bf0&quot;,&quot;citationItems&quot;:[{&quot;id&quot;:&quot;e65ae197-a274-38ab-b164-9187960298a5&quot;,&quot;itemData&quot;:{&quot;DOI&quot;:&quot;10.1007/s10639-022-10985-x&quot;,&quot;ISSN&quot;:&quot;13602357 (ISSN)&quot;,&quot;abstract&quot;:&quot;This study focuses on the uses of digital technology during teaching and learning. The preparedness, adoption, and use of virtual learning are inquired. Technology cannot enhance learning unless adopted, embraced, and effectively used. Three hundred and one (301) online questionnaires were administered to Higher and Tertiary institutions (HTEIs) students. The data were analyzed using the Structural Equation Model (SEM). Performance Expectancy (PE), Effort Expectancy (EE), and Social Influence (SI) were confirmed to be positive predictors of the Behavioural Intention (BI) to use technology. Facilitating Conditions (FC) is a non-significant construct to BI to use technology. Thus, irrespective of the availability of Information Communication Technologies (ICT) infrastructure and support needed to use virtual learning, students are forced to use virtual technology due to COVID-19. Pandemics such as COVID-19 force students and lecturers to use virtual learning irrespective of factors surrounding them. Pandemics are an anchor for the full embracement of virtual learning. Pandemic ‘like’ elements applied in the education system foster education. Google Classroom and its features prove to improve the teaching and learning processes. Chatbots and contextualized virtual Educational Humanoid robots enhance learning through interactivity. Pandemics need to be tested if they are a perfect fit as a new Unified Theory of Acceptance and Use of Technology (UTAUT) model construct. In addition, a model for effective blended learning during and post COVID-19 must be developed. © 2022, The Author(s), under exclusive licence to Springer Science+Business Media, LLC, part of Springer Nature.&quot;,&quot;author&quot;:[{&quot;dropping-particle&quot;:&quot;&quot;,&quot;family&quot;:&quot;Zhou&quot;,&quot;given&quot;:&quot;M&quot;,&quot;non-dropping-particle&quot;:&quot;&quot;,&quot;parse-names&quot;:false,&quot;suffix&quot;:&quot;&quot;},{&quot;dropping-particle&quot;:&quot;&quot;,&quot;family&quot;:&quot;Dzingirai&quot;,&quot;given&quot;:&quot;C&quot;,&quot;non-dropping-particle&quot;:&quot;&quot;,&quot;parse-names&quot;:false,&quot;suffix&quot;:&quot;&quot;},{&quot;dropping-particle&quot;:&quot;&quot;,&quot;family&quot;:&quot;Hove&quot;,&quot;given&quot;:&quot;K&quot;,&quot;non-dropping-particle&quot;:&quot;&quot;,&quot;parse-names&quot;:false,&quot;suffix&quot;:&quot;&quot;},{&quot;dropping-particle&quot;:&quot;&quot;,&quot;family&quot;:&quot;Chitata&quot;,&quot;given&quot;:&quot;T&quot;,&quot;non-dropping-particle&quot;:&quot;&quot;,&quot;parse-names&quot;:false,&quot;suffix&quot;:&quot;&quot;},{&quot;dropping-particle&quot;:&quot;&quot;,&quot;family&quot;:&quot;Mugandani&quot;,&quot;given&quot;:&quot;R&quot;,&quot;non-dropping-particle&quot;:&quot;&quot;,&quot;parse-names&quot;:false,&quot;suffix&quot;:&quot;&quot;}],&quot;container-title&quot;:&quot;Education and Information Technologies&quot;,&quot;id&quot;:&quot;e65ae197-a274-38ab-b164-9187960298a5&quot;,&quot;issued&quot;:{&quot;date-parts&quot;:[[&quot;2022&quot;]]},&quot;language&quot;:&quot;English&quot;,&quot;note&quot;:&quot;Export Date: 31 August 2022\n\nCorrespondence Address: Zhou, M.; Midlands State UniversityZimbabwe; email: zhoum@staff.msu.ac.zw&quot;,&quot;publisher&quot;:&quot;Springer&quot;,&quot;publisher-place&quot;:&quot;Midlands State University, Gweru, Zimbabwe&quot;,&quot;title&quot;:&quot;Adoption, use and enhancement of virtual learning during COVID-19&quot;,&quot;type&quot;:&quot;article-journal&quot;},&quot;uris&quot;:[&quot;http://www.mendeley.com/documents/?uuid=490f7bb8-c066-4947-bb38-d00fa7b9041b&quot;],&quot;isTemporary&quot;:false,&quot;legacyDesktopId&quot;:&quot;490f7bb8-c066-4947-bb38-d00fa7b9041b&quot;}],&quot;properties&quot;:{&quot;noteIndex&quot;:0},&quot;isEdited&quot;:false,&quot;manualOverride&quot;:{&quot;citeprocText&quot;:&quot;(Zhou et al., 2022)&quot;,&quot;isManuallyOverridden&quot;:false,&quot;manualOverrideText&quot;:&quot;&quot;},&quot;citationTag&quot;:&quot;MENDELEY_CITATION_v3_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&quot;},{&quot;citationID&quot;:&quot;MENDELEY_CITATION_a058cdda-591f-47e1-839f-1c98bf73807b&quot;,&quot;citationItems&quot;:[{&quot;id&quot;:&quot;33f314fe-1cf4-3806-be2e-3b24a60117ea&quot;,&quot;itemData&quot;:{&quot;DOI&quot;:&quot;10.1007/s10639-021-10701-1&quot;,&quot;ISSN&quot;:&quot;13602357 (ISSN)&quot;,&quot;abstract&quot;:&quot;During the COVID-19 lockdown, all the courses at Imam Abdulrahman Bin Faisal University (IAU) were delivered fully online, including field-training courses. Since there was no previous experience in offering field-training courses in a distance format, the current study aims to identify factors that could impact students’ behavioral intention to accept the e-training approach in teaching field training courses at IAU. In order to gather the data, the researchers designed a questionnaire based on the UTAUT model and they ensured the face, content, and construct validity of the questionnaire by sending it to five experts in the relevant field and by using exploratory factor analysis. Also, all the questionnaire’s items were reliable since the Cronbach’s alpha values were above 0.77 for all the items. A total of 397 participants provided valid responses. The result of this study indicated that Effort Expectancy (EE), Facilitating Condition (FC), Performance Expectancy (PE), and Social Influence (SI), respectively were the primary predictors for students’ intention to use e-training. These factors explained 32.1% of the variance in students’ behavioral intentions. As far as students’ gender is concerned, there were significant differences between students’ PE, FC, and SI. Based on these results, policymakers at IAU will have a clear image of the most essential factors that colleges should target to increase students’ acceptance of e-training. © 2021, The Author(s).&quot;,&quot;author&quot;:[{&quot;dropping-particle&quot;:&quot;&quot;,&quot;family&quot;:&quot;Alghamdi&quot;,&quot;given&quot;:&quot;A M&quot;,&quot;non-dropping-particle&quot;:&quot;&quot;,&quot;parse-names&quot;:false,&quot;suffix&quot;:&quot;&quot;},{&quot;dropping-particle&quot;:&quot;&quot;,&quot;family&quot;:&quot;Alsuhaymi&quot;,&quot;given&quot;:&quot;D S&quot;,&quot;non-dropping-particle&quot;:&quot;&quot;,&quot;parse-names&quot;:false,&quot;suffix&quot;:&quot;&quot;},{&quot;dropping-particle&quot;:&quot;&quot;,&quot;family&quot;:&quot;Alghamdi&quot;,&quot;given&quot;:&quot;F A&quot;,&quot;non-dropping-particle&quot;:&quot;&quot;,&quot;parse-names&quot;:false,&quot;suffix&quot;:&quot;&quot;},{&quot;dropping-particle&quot;:&quot;&quot;,&quot;family&quot;:&quot;Farhan&quot;,&quot;given&quot;:&quot;A M&quot;,&quot;non-dropping-particle&quot;:&quot;&quot;,&quot;parse-names&quot;:false,&quot;suffix&quot;:&quot;&quot;},{&quot;dropping-particle&quot;:&quot;&quot;,&quot;family&quot;:&quot;Shehata&quot;,&quot;given&quot;:&quot;S M&quot;,&quot;non-dropping-particle&quot;:&quot;&quot;,&quot;parse-names&quot;:false,&quot;suffix&quot;:&quot;&quot;},{&quot;dropping-particle&quot;:&quot;&quot;,&quot;family&quot;:&quot;Sakoury&quot;,&quot;given&quot;:&quot;M M&quot;,&quot;non-dropping-particle&quot;:&quot;&quot;,&quot;parse-names&quot;:false,&quot;suffix&quot;:&quot;&quot;}],&quot;container-title&quot;:&quot;Education and Information Technologies&quot;,&quot;id&quot;:&quot;33f314fe-1cf4-3806-be2e-3b24a60117ea&quot;,&quot;issue&quot;:&quot;1&quot;,&quot;issued&quot;:{&quot;date-parts&quot;:[[&quot;2022&quot;]]},&quot;language&quot;:&quot;English&quot;,&quot;note&quot;:&quot;Cited By :2\n\nExport Date: 31 August 2022\n\nCorrespondence Address: Alghamdi, A.M.; Department of Management Information Systems, Saudi Arabia; email: amghamdi@iau.edu.sa&quot;,&quot;page&quot;:&quot;451-468&quot;,&quot;publisher&quot;:&quot;Springer&quot;,&quot;publisher-place&quot;:&quot;Department of Management Information Systems, College of Applied Studies and Community Service, Imam Abdulrahman Bin Faisal University, Dammam, 31441, Saudi Arabia&quot;,&quot;title&quot;:&quot;University students’ behavioral intention and gender differences toward the acceptance of shifting regular field training courses to e-training courses&quot;,&quot;type&quot;:&quot;article-journal&quot;,&quot;volume&quot;:&quot;27&quot;},&quot;uris&quot;:[&quot;http://www.mendeley.com/documents/?uuid=5452c6fd-1137-4183-9ddb-73f0981b1399&quot;],&quot;isTemporary&quot;:false,&quot;legacyDesktopId&quot;:&quot;5452c6fd-1137-4183-9ddb-73f0981b1399&quot;}],&quot;properties&quot;:{&quot;noteIndex&quot;:0},&quot;isEdited&quot;:false,&quot;manualOverride&quot;:{&quot;citeprocText&quot;:&quot;(Alghamdi et al., 2022)&quot;,&quot;isManuallyOverridden&quot;:false,&quot;manualOverrideText&quot;:&quot;&quot;},&quot;citationTag&quot;:&quot;MENDELEY_CITATION_v3_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&quot;},{&quot;citationID&quot;:&quot;MENDELEY_CITATION_970202cb-9f09-4471-83af-1e7003d07819&quot;,&quot;citationItems&quot;:[{&quot;id&quot;:&quot;4745f0cf-15e0-3e58-b0f6-2697eeeb56f4&quot;,&quot;itemData&quot;:{&quot;DOI&quot;:&quot;10.1007/s10639-021-10660-7&quot;,&quot;ISSN&quot;:&quot;13602357 (ISSN)&quot;,&quot;abstract&quot;:&quot;This study explores the impact of remote emergency learning during the COVID-19 pandemic on students’ perception and acceptance of blended learning after the pandemic. The study applies the Community of Inquiry framework to understand the predictors and whether there is any statically significant correlation between the experience of remote teaching and students’ perception and acceptance of the blended learning mode in the future as a stage in the gradual return to normal life after the pandemic. In addition to examining the correlation between students’ perception of cognitive, teaching and social presences on their perception of blended learning, the correlation between technological and financial factors as well as demographic data on the intention to enrol in blended learning in the future is examined. The study surveyed one hundred and fifteen students from female Saudi Universities who are enrolled in a design major. The results revealed that the teaching, cognitive and social presences constructs are predictors of students’ perception and acceptance of blended learning. Further, the facilitating conditions and efforts expectancy are also predictors of the perception of blended learning. The study also found that there is a significant correlation between the CoI and the selected constructs from the UTAUT when it comes to studying students’ perception of blended learning. © 2021, The Author(s), under exclusive licence to Springer Science+Business Media, LLC, part of Springer Nature.&quot;,&quot;author&quot;:[{&quot;dropping-particle&quot;:&quot;&quot;,&quot;family&quot;:&quot;Bamoallem&quot;,&quot;given&quot;:&quot;B&quot;,&quot;non-dropping-particle&quot;:&quot;&quot;,&quot;parse-names&quot;:false,&quot;suffix&quot;:&quot;&quot;},{&quot;dropping-particle&quot;:&quot;&quot;,&quot;family&quot;:&quot;Altarteer&quot;,&quot;given&quot;:&quot;S&quot;,&quot;non-dropping-particle&quot;:&quot;&quot;,&quot;parse-names&quot;:false,&quot;suffix&quot;:&quot;&quot;}],&quot;container-title&quot;:&quot;Education and Information Technologies&quot;,&quot;id&quot;:&quot;4745f0cf-15e0-3e58-b0f6-2697eeeb56f4&quot;,&quot;issue&quot;:&quot;1&quot;,&quot;issued&quot;:{&quot;date-parts&quot;:[[&quot;2022&quot;]]},&quot;language&quot;:&quot;English&quot;,&quot;note&quot;:&quot;Cited By :4\n\nExport Date: 31 August 2022\n\nCorrespondence Address: Bamoallem, B.; College of Designs and Arts, Saudi Arabia; email: banan.bamoallem@gmail.com&quot;,&quot;page&quot;:&quot;157-179&quot;,&quot;publisher&quot;:&quot;Springer&quot;,&quot;publisher-place&quot;:&quot;College of Designs and Arts, Umm AlQura University, Mecca, Saudi Arabia&quot;,&quot;title&quot;:&quot;Remote emergency learning during COVID-19 and its impact on university students perception of blended learning in KSA&quot;,&quot;type&quot;:&quot;article-journal&quot;,&quot;volume&quot;:&quot;27&quot;},&quot;uris&quot;:[&quot;http://www.mendeley.com/documents/?uuid=b8a1f5ac-9b7f-4398-9280-d3d94d95f9c9&quot;],&quot;isTemporary&quot;:false,&quot;legacyDesktopId&quot;:&quot;b8a1f5ac-9b7f-4398-9280-d3d94d95f9c9&quot;}],&quot;properties&quot;:{&quot;noteIndex&quot;:0},&quot;isEdited&quot;:false,&quot;manualOverride&quot;:{&quot;citeprocText&quot;:&quot;(Bamoallem &amp;#38; Altarteer, 2022)&quot;,&quot;isManuallyOverridden&quot;:false,&quot;manualOverrideText&quot;:&quot;&quot;},&quot;citationTag&quot;:&quot;MENDELEY_CITATION_v3_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&quot;},{&quot;citationID&quot;:&quot;MENDELEY_CITATION_56a7cc73-a473-41ad-a291-98b02a48cb86&quot;,&quot;citationItems&quot;:[{&quot;id&quot;:&quot;d250ab3b-d301-30df-8b26-56d2419244a5&quot;,&quot;itemData&quot;:{&quot;DOI&quot;:&quot;10.1186/s40561-021-00164-9&quot;,&quot;ISSN&quot;:&quot;21967091 (ISSN)&quot;,&quot;abstract&quot;:&quot;The term Social Networking Tools is used for social media applications accessible via mobile devices/smartphones; their use has become ubiquitous among college students, especially after the COVID 19 Pandemic, due to which the institutes of Higher education were shut down. A research gap was identified as the students’ acceptance of these learning tools has not been studied to the best of the author’s information, in India. The current study employs the conceptual model based on the UTAUT model by Venkatesh et al. (MIS Q 27(3):425–478, 2003), extended and modified by Khechine et al. (Br J Educ Technol 51 2306–2325, 2020. https://doi.org/10.1111/bjet.12905). The sample comprised 305 students, 48 females (15.7%) and 257 males (84.3%), with an average age of 18 years. Partial least squares structural equation modeling (PLS-SEM), a methodology of structural equation modeling which allows the assessment of any complex cause-effect model comprising latent variables was used for assessing the hypothesized model using SmartPLS version 3.2.9. The results show that the college students were impacted by Performance Expectancy PE, Effort expectancy EE, and Social Influence SI in shaping their behavioral intention BIU; Facilitating conditions FC and Intrinsic Values IV didn’t influence their behavioral intention. However, their behavioral intention BIU and their Intrinsic Values (IV) influenced their intention to use (IU) social networking tools for learning for Higher education, in the Indian context. © 2021, The Author(s).&quot;,&quot;author&quot;:[{&quot;dropping-particle&quot;:&quot;&quot;,&quot;family&quot;:&quot;Alvi&quot;,&quot;given&quot;:&quot;I&quot;,&quot;non-dropping-particle&quot;:&quot;&quot;,&quot;parse-names&quot;:false,&quot;suffix&quot;:&quot;&quot;}],&quot;container-title&quot;:&quot;Smart Learning Environments&quot;,&quot;id&quot;:&quot;d250ab3b-d301-30df-8b26-56d2419244a5&quot;,&quot;issue&quot;:&quot;1&quot;,&quot;issued&quot;:{&quot;date-parts&quot;:[[&quot;2021&quot;]]},&quot;language&quot;:&quot;English&quot;,&quot;note&quot;:&quot;Cited By :6\n\nExport Date: 31 August 2022\n\nCorrespondence Address: Alvi, I.; Department of Humanities, India; email: irumalvi@gmail.com&quot;,&quot;publisher&quot;:&quot;Springer&quot;,&quot;publisher-place&quot;:&quot;Department of Humanities, English and Applied Sciences (HEAS), Rajasthan Technical University, Kota, Rajasthan  324010, India&quot;,&quot;title&quot;:&quot;College students’ reception of social networking tools for learning in India: an extended UTAUT model&quot;,&quot;type&quot;:&quot;article-journal&quot;,&quot;volume&quot;:&quot;8&quot;},&quot;uris&quot;:[&quot;http://www.mendeley.com/documents/?uuid=4a6694e3-8ef4-4e66-940f-13ca2f5a5100&quot;],&quot;isTemporary&quot;:false,&quot;legacyDesktopId&quot;:&quot;4a6694e3-8ef4-4e66-940f-13ca2f5a5100&quot;}],&quot;properties&quot;:{&quot;noteIndex&quot;:0},&quot;isEdited&quot;:false,&quot;manualOverride&quot;:{&quot;citeprocText&quot;:&quot;(Alvi, 2021)&quot;,&quot;isManuallyOverridden&quot;:false,&quot;manualOverrideText&quot;:&quot;&quot;},&quot;citationTag&quot;:&quot;MENDELEY_CITATION_v3_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&quot;},{&quot;citationID&quot;:&quot;MENDELEY_CITATION_2deb9f2f-25ec-46c4-a2f7-4553de6f785d&quot;,&quot;citationItems&quot;:[{&quot;id&quot;:&quot;3024e89e-c225-3553-9bbc-92a947ca1931&quot;,&quot;itemData&quot;:{&quot;DOI&quot;:&quot;10.1007/s10639-021-10573-5&quot;,&quot;ISSN&quot;:&quot;13602357 (ISSN)&quot;,&quot;abstract&quot;:&quot;Research on information systems has identified a variety of factors across a range of adoption models that determine their acceptance. In this research, the unified theory of acceptance and use of technology (UTAUT), which integrates determinants across eight models, was utilised to analyse students’ intentions to use and their actual usage of Moodle, an e-learning system at Hashemite University, a public university in Jordan, one of developing countries. Four principal determinants of intention and usage were explored: performance expectancy, effort expectancy, social influence, and facilitating conditions. Data were collected from 370 undergraduate students and analysed using structural equation modelling techniques. The results indicated that performance expectancy and effort expectancy affected behavioural intentions to use Moodle whereas social influence did not. In addition, the results confirmed the direct impact of behavioural intentions and facilitating conditions on students’ use of Moodle. UTAUT thus provides a valuable tool that enables university decision makers, faculty members, and designers to understand the factors driving e-learning system acceptance and thus facilitate the adoption of the system by students. The study will help educational institutions prepare e-learning systems, which is especially important during a state of emergency such as that caused by COVID-19. © 2021, The Author(s), under exclusive licence to Springer Science+Business Media, LLC, part of Springer Nature.&quot;,&quot;author&quot;:[{&quot;dropping-particle&quot;:&quot;&quot;,&quot;family&quot;:&quot;Abbad&quot;,&quot;given&quot;:&quot;M M M&quot;,&quot;non-dropping-particle&quot;:&quot;&quot;,&quot;parse-names&quot;:false,&quot;suffix&quot;:&quot;&quot;}],&quot;container-title&quot;:&quot;Education and Information Technologies&quot;,&quot;id&quot;:&quot;3024e89e-c225-3553-9bbc-92a947ca1931&quot;,&quot;issue&quot;:&quot;6&quot;,&quot;issued&quot;:{&quot;date-parts&quot;:[[&quot;2021&quot;]]},&quot;language&quot;:&quot;English&quot;,&quot;note&quot;:&quot;Cited By :35\n\nExport Date: 31 August 2022\n\nCorrespondence Address: Abbad, M.M.M.; Department of Business, Qatar; email: Muneer.abbad@ccq.edu.qa&quot;,&quot;page&quot;:&quot;7205-7224&quot;,&quot;publisher&quot;:&quot;Springer&quot;,&quot;publisher-place&quot;:&quot;Department of Business, Community College of Qatar, Doha, Qatar&quot;,&quot;title&quot;:&quot;Using the UTAUT model to understand students’ usage of e-learning systems in developing countries&quot;,&quot;type&quot;:&quot;article-journal&quot;,&quot;volume&quot;:&quot;26&quot;},&quot;uris&quot;:[&quot;http://www.mendeley.com/documents/?uuid=beeecc93-a5af-43f7-a4e4-5900a324db1e&quot;],&quot;isTemporary&quot;:false,&quot;legacyDesktopId&quot;:&quot;beeecc93-a5af-43f7-a4e4-5900a324db1e&quot;}],&quot;properties&quot;:{&quot;noteIndex&quot;:0},&quot;isEdited&quot;:false,&quot;manualOverride&quot;:{&quot;citeprocText&quot;:&quot;(Abbad, 2021)&quot;,&quot;isManuallyOverridden&quot;:false,&quot;manualOverrideText&quot;:&quot;&quot;},&quot;citationTag&quot;:&quot;MENDELEY_CITATION_v3_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&quot;},{&quot;citationID&quot;:&quot;MENDELEY_CITATION_bb743fc7-6c2e-4244-889c-4c846a95ede8&quot;,&quot;citationItems&quot;:[{&quot;id&quot;:&quot;fdc7c426-dc0c-32a7-be9e-ff605ab29660&quot;,&quot;itemData&quot;:{&quot;DOI&quot;:&quot;10.1007/s10639-021-10451-0&quot;,&quot;ISSN&quot;:&quot;13602357 (ISSN)&quot;,&quot;abstract&quot;:&quot;Digital technologies fundamentally transform teaching and learning in higher education environments, with the pace of technological change exacerbating the challenge. Due to the current pandemic situation, higher education environments are all now forced to move away from traditional teaching and learning structures that are simply no longer adaptable to the challenges of rapidly changing educational environments. This research develops a conceptual model and employs Structural Equation Modelling (SEM) using Partial least Squares (PLS) to examine the impact of information and digital literacy on 249 Finnish university staff and students’ intention to use digital technologies. The findings show the complex interrelationship between literacy skills and digital technologies among university staff and students. The results illustrate that information literacy has a direct and significant impact on intention to use; while, unlike our expectation, digital literacy does not have a direct impact on the intention to use. However, its effect is mediated through performance expectancy and effort expectancy. The authors suggest that to understand the changes that are taking place in higher education environment, more attention needs to be paid to redefining policies and strategies in order to enhance individuals’ willingness to use digital technologies within higher education environments. © 2021, The Author(s).&quot;,&quot;author&quot;:[{&quot;dropping-particle&quot;:&quot;&quot;,&quot;family&quot;:&quot;Nikou&quot;,&quot;given&quot;:&quot;S&quot;,&quot;non-dropping-particle&quot;:&quot;&quot;,&quot;parse-names&quot;:false,&quot;suffix&quot;:&quot;&quot;},{&quot;dropping-particle&quot;:&quot;&quot;,&quot;family&quot;:&quot;Aavakare&quot;,&quot;given&quot;:&quot;M&quot;,&quot;non-dropping-particle&quot;:&quot;&quot;,&quot;parse-names&quot;:false,&quot;suffix&quot;:&quot;&quot;}],&quot;container-title&quot;:&quot;Education and Information Technologies&quot;,&quot;id&quot;:&quot;fdc7c426-dc0c-32a7-be9e-ff605ab29660&quot;,&quot;issue&quot;:&quot;4&quot;,&quot;issued&quot;:{&quot;date-parts&quot;:[[&quot;2021&quot;]]},&quot;language&quot;:&quot;English&quot;,&quot;note&quot;:&quot;Cited By :13\n\nExport Date: 31 August 2022\n\nCorrespondence Address: Nikou, S.; Information Studies, Fänriksgatan 3B, Finland; email: shahrokh.nikou@abo.fi&quot;,&quot;page&quot;:&quot;3893-3915&quot;,&quot;publisher&quot;:&quot;Springer&quot;,&quot;publisher-place&quot;:&quot;Information Studies, Åbo Akademi University, Fänriksgatan 3B, Turku, 20500, Finland&quot;,&quot;title&quot;:&quot;An assessment of the interplay between literacy and digital Technology in Higher Education&quot;,&quot;type&quot;:&quot;article-journal&quot;,&quot;volume&quot;:&quot;26&quot;},&quot;uris&quot;:[&quot;http://www.mendeley.com/documents/?uuid=7072708e-133c-486c-a428-edea588b6816&quot;],&quot;isTemporary&quot;:false,&quot;legacyDesktopId&quot;:&quot;7072708e-133c-486c-a428-edea588b6816&quot;}],&quot;properties&quot;:{&quot;noteIndex&quot;:0},&quot;isEdited&quot;:false,&quot;manualOverride&quot;:{&quot;citeprocText&quot;:&quot;(Nikou &amp;#38; Aavakare, 2021)&quot;,&quot;isManuallyOverridden&quot;:false,&quot;manualOverrideText&quot;:&quot;&quot;},&quot;citationTag&quot;:&quot;MENDELEY_CITATION_v3_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&quot;},{&quot;citationID&quot;:&quot;MENDELEY_CITATION_b0db62d4-5869-4041-aeca-51e18012fe10&quot;,&quot;citationItems&quot;:[{&quot;id&quot;:&quot;aebafdb5-c117-3706-a7ad-fc58fd0b4059&quot;,&quot;itemData&quot;:{&quot;DOI&quot;:&quot;10.1007/s11356-021-17437-y&quot;,&quot;ISSN&quot;:&quot;09441344 (ISSN)&quot;,&quot;abstract&quot;:&quot;Access to financial services is regarded as one of the most pressing issues confronting communities worldwide sequel to the COVID-19 pandemic. In this regard, FinTech applications such as mobile financial service (MFS) play an essential role in building resilience during the pandemic. Hence, the aim of the study is to investigate the role of MFS platforms in economic resilience by empirically evaluating the determinants that influence the intention of Bangladeshi users toward adopting MFS platforms during the COVID-19 pandemic, through an extension of the Unified Theory of Acceptance and Use of Technology (UTAUT). Using the core structures of the UTAUT, the theoretical model was constructed based on the consumption attributes of financial services such as perceived value, as well as additional situational factors from the extended valence framework, including risk and trust. To test the model, data was obtained from 227 potential MFS users in Bangladesh with the aid of a structured questionnaire survey. Subsequently, the Structural Equation Modeling (SEM) approach was used to analyze the data. The findings showed that social influence, perceived trust, and perceived value are strongly related to the intention of users to adopt MFS platforms, whereas, perceived risk, performance expectancy, and effort expectancy were observed to influence users’ perceived value of the MFS platforms during the COVID-19 pandemic. Interestingly, the study results indicated that the users’ perceived risk did not influence their intention to adopt MFS platforms during the pandemic. Therefore, the suggested adoption of the MFS framework during and after the pandemic could contribute to the existing research on the adoption of information technology (IT) through the expansion of the UTAUT, in which the performance and effort expectancy of users influence their intention to indirectly adopt MFS through perceived value. Finally, the significant policy implications and future research directions are further addressed. © 2021, The Author(s), under exclusive licence to Springer-Verlag GmbH Germany, part of Springer Nature.&quot;,&quot;author&quot;:[{&quot;dropping-particle&quot;:&quot;&quot;,&quot;family&quot;:&quot;Yan&quot;,&quot;given&quot;:&quot;C&quot;,&quot;non-dropping-particle&quot;:&quot;&quot;,&quot;parse-names&quot;:false,&quot;suffix&quot;:&quot;&quot;},{&quot;dropping-particle&quot;:&quot;&quot;,&quot;family&quot;:&quot;Siddik&quot;,&quot;given&quot;:&quot;A B&quot;,&quot;non-dropping-particle&quot;:&quot;&quot;,&quot;parse-names&quot;:false,&quot;suffix&quot;:&quot;&quot;},{&quot;dropping-particle&quot;:&quot;&quot;,&quot;family&quot;:&quot;Akter&quot;,&quot;given&quot;:&quot;N&quot;,&quot;non-dropping-particle&quot;:&quot;&quot;,&quot;parse-names&quot;:false,&quot;suffix&quot;:&quot;&quot;},{&quot;dropping-particle&quot;:&quot;&quot;,&quot;family&quot;:&quot;Dong&quot;,&quot;given&quot;:&quot;Q&quot;,&quot;non-dropping-particle&quot;:&quot;&quot;,&quot;parse-names&quot;:false,&quot;suffix&quot;:&quot;&quot;}],&quot;container-title&quot;:&quot;Environmental Science and Pollution Research&quot;,&quot;id&quot;:&quot;aebafdb5-c117-3706-a7ad-fc58fd0b4059&quot;,&quot;issued&quot;:{&quot;date-parts&quot;:[[&quot;2021&quot;]]},&quot;language&quot;:&quot;English&quot;,&quot;note&quot;:&quot;Cited By :2\n\nExport Date: 31 August 2022\n\nCODEN: ESPLE\n\nCorrespondence Address: Siddik, A.B.; School of Economics and Management, Weiyang District, China; email: ls190309@sust.edu.cn&quot;,&quot;publisher&quot;:&quot;Springer Science and Business Media Deutschland GmbH&quot;,&quot;publisher-place&quot;:&quot;School of Economics and Management, Chang’an University, Xi’an, Shaanxi  710064, China&quot;,&quot;title&quot;:&quot;Factors influencing the adoption intention of using mobile financial service during the COVID-19 pandemic: the role of FinTech&quot;,&quot;type&quot;:&quot;article-journal&quot;},&quot;uris&quot;:[&quot;http://www.mendeley.com/documents/?uuid=14e99428-9cbd-421e-b207-c0e4f9d2d93b&quot;],&quot;isTemporary&quot;:false,&quot;legacyDesktopId&quot;:&quot;14e99428-9cbd-421e-b207-c0e4f9d2d93b&quot;}],&quot;properties&quot;:{&quot;noteIndex&quot;:0},&quot;isEdited&quot;:false,&quot;manualOverride&quot;:{&quot;citeprocText&quot;:&quot;(Yan et al., 2021)&quot;,&quot;isManuallyOverridden&quot;:false,&quot;manualOverrideText&quot;:&quot;&quot;},&quot;citationTag&quot;:&quot;MENDELEY_CITATION_v3_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&quot;},{&quot;citationID&quot;:&quot;MENDELEY_CITATION_d9462837-d059-4c08-86bc-66194d1d8243&quot;,&quot;citationItems&quot;:[{&quot;id&quot;:&quot;2ba9c4ac-c0a6-379d-8a3c-3192547b95aa&quot;,&quot;itemData&quot;:{&quot;DOI&quot;:&quot;10.1007/s10072-021-05705-1&quot;,&quot;ISSN&quot;:&quot;15901874 (ISSN)&quot;,&quot;abstract&quot;:&quot;Background and objectives: The practice of teleneurology provided an accessible and safe method of consultation during the COVID-19 pandemic. We aimed to describe the practice of teleneurology among Filipino neurologists and determine the factors affecting its adoption using the unified theory of acceptance and use of technology (UTAUT) model and its constructs, namely performance expectancy, effort expectancy, social influence, and facilitating conditions. Methods: This was a cross-sectional survey conducted online last October 2020 involving adult and pediatric neurologists in the Philippines. The internal consistency of the questionnaire adapted from UTAUT model was determined using Cronbach’s alpha. We performed logistic regression analysis to determine which constructs of the UTAUT model were significant factors on the intent to practice teleneurology. Results: The study yielded a 28.8% response rate. Among the respondents (n1 = 147), 95.2% (n2 = 140) practiced teleneurology during the pandemic, and 77.6% (n1 = 147) planned to continue it after the pandemic. Teleneurology was mostly done on an outpatient basis on social media platforms via videoconferencing due to easier access for both end-users. The UTAUT model explained 80.9% (95% CI 0.76, 0.86a) of the total variation. Performance expectancy and facilitating conditions affect the intent to use teleneurology. Conclusions: Due to the limited resources and knowledge of its practice, infrastructural support and benefit awareness campaigns would be beneficial to increase its adoption, especially in developing countries. © 2021, Fondazione Società Italiana di Neurologia.&quot;,&quot;author&quot;:[{&quot;dropping-particle&quot;:&quot;&quot;,&quot;family&quot;:&quot;Pagaling&quot;,&quot;given&quot;:&quot;G T&quot;,&quot;non-dropping-particle&quot;:&quot;&quot;,&quot;parse-names&quot;:false,&quot;suffix&quot;:&quot;&quot;},{&quot;dropping-particle&quot;:&quot;&quot;,&quot;family&quot;:&quot;Espiritu&quot;,&quot;given&quot;:&quot;A I&quot;,&quot;non-dropping-particle&quot;:&quot;&quot;,&quot;parse-names&quot;:false,&quot;suffix&quot;:&quot;&quot;},{&quot;dropping-particle&quot;:&quot;&quot;,&quot;family&quot;:&quot;Dellosa&quot;,&quot;given&quot;:&quot;M A A&quot;,&quot;non-dropping-particle&quot;:&quot;&quot;,&quot;parse-names&quot;:false,&quot;suffix&quot;:&quot;&quot;},{&quot;dropping-particle&quot;:&quot;&quot;,&quot;family&quot;:&quot;Leochico&quot;,&quot;given&quot;:&quot;C F D&quot;,&quot;non-dropping-particle&quot;:&quot;&quot;,&quot;parse-names&quot;:false,&quot;suffix&quot;:&quot;&quot;},{&quot;dropping-particle&quot;:&quot;&quot;,&quot;family&quot;:&quot;Pasco&quot;,&quot;given&quot;:&quot;P M D&quot;,&quot;non-dropping-particle&quot;:&quot;&quot;,&quot;parse-names&quot;:false,&quot;suffix&quot;:&quot;&quot;}],&quot;container-title&quot;:&quot;Neurological Sciences&quot;,&quot;id&quot;:&quot;2ba9c4ac-c0a6-379d-8a3c-3192547b95aa&quot;,&quot;issue&quot;:&quot;2&quot;,&quot;issued&quot;:{&quot;date-parts&quot;:[[&quot;2022&quot;]]},&quot;language&quot;:&quot;English&quot;,&quot;note&quot;:&quot;Cited By :2\n\nExport Date: 31 August 2022\n\nCODEN: NESCC\n\nCorrespondence Address: Pagaling, G.T.; Department of Neurosciences, Philippines; email: gtpagaling@up.edu.ph&quot;,&quot;page&quot;:&quot;811-819&quot;,&quot;publisher&quot;:&quot;Springer-Verlag Italia s.r.l.&quot;,&quot;publisher-place&quot;:&quot;Department of Neurosciences, College of Medicine and Philippine General Hospital, University of the Philippines Manila, Manila, Philippines&quot;,&quot;title&quot;:&quot;The practice of teleneurology in the Philippines during the COVID-19 pandemic&quot;,&quot;type&quot;:&quot;article-journal&quot;,&quot;volume&quot;:&quot;43&quot;},&quot;uris&quot;:[&quot;http://www.mendeley.com/documents/?uuid=5d85ad26-35b7-436a-b5a4-424ef1d998d9&quot;],&quot;isTemporary&quot;:false,&quot;legacyDesktopId&quot;:&quot;5d85ad26-35b7-436a-b5a4-424ef1d998d9&quot;}],&quot;properties&quot;:{&quot;noteIndex&quot;:0},&quot;isEdited&quot;:false,&quot;manualOverride&quot;:{&quot;citeprocText&quot;:&quot;(Pagaling et al., 2022)&quot;,&quot;isManuallyOverridden&quot;:false,&quot;manualOverrideText&quot;:&quot;&quot;},&quot;citationTag&quot;:&quot;MENDELEY_CITATION_v3_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&quot;},{&quot;citationID&quot;:&quot;MENDELEY_CITATION_0e581023-675f-4a16-b57c-2274b3563a62&quot;,&quot;citationItems&quot;:[{&quot;id&quot;:&quot;fd7b4c04-1458-352d-9efa-22207da50e54&quot;,&quot;itemData&quot;:{&quot;DOI&quot;:&quot;10.32604/CSSE.2022.018619&quot;,&quot;ISSN&quot;:&quot;02676192 (ISSN)&quot;,&quot;abstract&quot;:&quot;Ubiquitous computing supports U-learning to develop and implement a new educational environment that provides effective and interactive learning to students wherever they are. This study aims to present a qualitative evaluation for using U-learning instead of traditional education to avoid the spread of the Coronavirus pandemic. The authors introduce a UTAUT (Unified Theory of Acceptance and Use of Technology) model to assess the capability of the given factors that are expected to affect the learners' intention and behavior for accepting the U-learning technology for full E-learning. The research study shows a promising impact on the use of U-learning apps for implementing their learning activities in both the present and coming stage. The study also presents the descriptive statistics that affect the students' answers by using U-learning while implementing learning assignments including exams, projects, forums, essays, presentations, and laboratories. The research experiments demonstrate both the composite reliability (CR) and the average variance extracted (AVE) of the presented paradigm. The experimental results have shown that (1) the factor loadings ≥ 0.75, CR ≥ 0.9, and AVE ≥ 0.75, which present appropriate proof for the validity and reliability of the proposed model, and (2) the total average of students that accept the U-learning is 82.99%, and who disagree is 8.13%, while who neither agree nor disagree is 6.44%. © 2022 CRL Publishing. All rights reserved.&quot;,&quot;author&quot;:[{&quot;dropping-particle&quot;:&quot;&quot;,&quot;family&quot;:&quot;El-Sofany&quot;,&quot;given&quot;:&quot;H F&quot;,&quot;non-dropping-particle&quot;:&quot;&quot;,&quot;parse-names&quot;:false,&quot;suffix&quot;:&quot;&quot;},{&quot;dropping-particle&quot;:&quot;&quot;,&quot;family&quot;:&quot;El-Seoud&quot;,&quot;given&quot;:&quot;S A&quot;,&quot;non-dropping-particle&quot;:&quot;&quot;,&quot;parse-names&quot;:false,&quot;suffix&quot;:&quot;&quot;}],&quot;container-title&quot;:&quot;Computer Systems Science and Engineering&quot;,&quot;id&quot;:&quot;fd7b4c04-1458-352d-9efa-22207da50e54&quot;,&quot;issue&quot;:&quot;1&quot;,&quot;issued&quot;:{&quot;date-parts&quot;:[[&quot;2022&quot;]]},&quot;language&quot;:&quot;English&quot;,&quot;note&quot;:&quot;Cited By :1\n\nExport Date: 31 August 2022\n\nCODEN: CSSEE\n\nCorrespondence Address: El-Sofany, H.F.; King Khalid UniversitySaudi Arabia; email: helsofany@kku.edu.sa&quot;,&quot;page&quot;:&quot;389-404&quot;,&quot;publisher&quot;:&quot;Tech Science Press&quot;,&quot;publisher-place&quot;:&quot;King Khalid University, Abha, Saudi Arabia&quot;,&quot;title&quot;:&quot;Implementing effective learning with ubiquitous learning technology during coronavirus pandemic&quot;,&quot;type&quot;:&quot;article-journal&quot;,&quot;volume&quot;:&quot;40&quot;},&quot;uris&quot;:[&quot;http://www.mendeley.com/documents/?uuid=27ecc006-c97c-4beb-8450-80d949e151e7&quot;],&quot;isTemporary&quot;:false,&quot;legacyDesktopId&quot;:&quot;27ecc006-c97c-4beb-8450-80d949e151e7&quot;}],&quot;properties&quot;:{&quot;noteIndex&quot;:0},&quot;isEdited&quot;:false,&quot;manualOverride&quot;:{&quot;citeprocText&quot;:&quot;(El-Sofany &amp;#38; El-Seoud, 2022)&quot;,&quot;isManuallyOverridden&quot;:false,&quot;manualOverrideText&quot;:&quot;&quot;},&quot;citationTag&quot;:&quot;MENDELEY_CITATION_v3_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&quot;},{&quot;citationID&quot;:&quot;MENDELEY_CITATION_eb559f1b-7553-4cb8-a9d0-ee326830ee87&quot;,&quot;citationItems&quot;:[{&quot;id&quot;:&quot;11834b53-a485-3605-8d17-0b4de793ff20&quot;,&quot;itemData&quot;:{&quot;DOI&quot;:&quot;10.32890/mjli2022.19.1.7&quot;,&quot;ISSN&quot;:&quot;16758110 (ISSN)&quot;,&quot;abstract&quot;:&quot;Purpose – Students’ incompetence to deal with the intricacies of technology during the teaching and learning process may have negatively affected their online learning process particularly throughout the COVID-19 pandemic. It is critical to research technostress influence on online learning behaviours among undergraduates. Thus, this research intends to examine the predicting factors that contribute to technostress and the correlation between undergraduates’ technostress and the behavioural intention to use online learning. Methodology – This study employed an online survey and crosssectional data towards 212 respondents, all of whom were Diploma students from Universiti Teknologi MARA (UiTM) Pahang. This study added three new variables to the existing Unified Theory of Acceptance and Use of Technology (UTAUT) namely teachingrelated aspects, price value, and technostress. Structural equation modelling (SEM) was performed to analyse the measurement model and evaluate the developed hypotheses. Findings – The findings established a significant correlation between technostress and behavioural intention to use online learning. Facilitating conditions also demonstrate a significant relationship to technostress. Significance - The study’s findings are likely to increase researchers’ understanding of the present condition of technostress in higher education as a consequence of the implementation of online learning regulations, as well as the scale of the impacts on higher education. © 2022, Malaysian Journal of Learning and Instruction. All Rights Reserved.&quot;,&quot;author&quot;:[{&quot;dropping-particle&quot;:&quot;&quot;,&quot;family&quot;:&quot;Kader&quot;,&quot;given&quot;:&quot;M.A.R.A.&quot;,&quot;non-dropping-particle&quot;:&quot;&quot;,&quot;parse-names&quot;:false,&quot;suffix&quot;:&quot;&quot;},{&quot;dropping-particle&quot;:&quot;&quot;,&quot;family&quot;:&quot;Aziz&quot;,&quot;given&quot;:&quot;N N A&quot;,&quot;non-dropping-particle&quot;:&quot;&quot;,&quot;parse-names&quot;:false,&quot;suffix&quot;:&quot;&quot;},{&quot;dropping-particle&quot;:&quot;&quot;,&quot;family&quot;:&quot;Zaki&quot;,&quot;given&quot;:&quot;S M&quot;,&quot;non-dropping-particle&quot;:&quot;&quot;,&quot;parse-names&quot;:false,&quot;suffix&quot;:&quot;&quot;},{&quot;dropping-particle&quot;:&quot;&quot;,&quot;family&quot;:&quot;Ishak&quot;,&quot;given&quot;:&quot;M&quot;,&quot;non-dropping-particle&quot;:&quot;&quot;,&quot;parse-names&quot;:false,&quot;suffix&quot;:&quot;&quot;},{&quot;dropping-particle&quot;:&quot;&quot;,&quot;family&quot;:&quot;Hazudin&quot;,&quot;given&quot;:&quot;S F&quot;,&quot;non-dropping-particle&quot;:&quot;&quot;,&quot;parse-names&quot;:false,&quot;suffix&quot;:&quot;&quot;}],&quot;container-title&quot;:&quot;Malaysian Journal of Learning and Instruction&quot;,&quot;id&quot;:&quot;11834b53-a485-3605-8d17-0b4de793ff20&quot;,&quot;issue&quot;:&quot;1&quot;,&quot;issued&quot;:{&quot;date-parts&quot;:[[&quot;2022&quot;]]},&quot;language&quot;:&quot;English&quot;,&quot;note&quot;:&quot;Export Date: 31 August 2022\n\nCorrespondence Address: Kader, M.A.R.A.; Faculty of Business Management Universiti Teknologi MARA Pahang (Jengka Campus)Malaysia; email: aidilriduan@uitm.edu.my&quot;,&quot;page&quot;:&quot;183-211&quot;,&quot;publisher&quot;:&quot;Universiti Utara Malaysia Press&quot;,&quot;publisher-place&quot;:&quot;Faculty of Business Management Universiti Teknologi MARA Pahang (Jengka Campus), Malaysia&quot;,&quot;title&quot;:&quot;THE EFFECT OF TECHNOSTRESS ON ONLINE LEARNING BEHAVIOUR AMONG UNDERGRADUATES&quot;,&quot;type&quot;:&quot;article-journal&quot;,&quot;volume&quot;:&quot;19&quot;},&quot;uris&quot;:[&quot;http://www.mendeley.com/documents/?uuid=953e6c55-bc06-4cb8-8e69-370267a57eb3&quot;],&quot;isTemporary&quot;:false,&quot;legacyDesktopId&quot;:&quot;953e6c55-bc06-4cb8-8e69-370267a57eb3&quot;}],&quot;properties&quot;:{&quot;noteIndex&quot;:0},&quot;isEdited&quot;:false,&quot;manualOverride&quot;:{&quot;citeprocText&quot;:&quot;(Kader et al., 2022)&quot;,&quot;isManuallyOverridden&quot;:false,&quot;manualOverrideText&quot;:&quot;&quot;},&quot;citationTag&quot;:&quot;MENDELEY_CITATION_v3_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&quot;},{&quot;citationID&quot;:&quot;MENDELEY_CITATION_675f88e6-1f52-4464-be4e-0423cd39119b&quot;,&quot;citationItems&quot;:[{&quot;id&quot;:&quot;da51e1cc-46c5-3ab7-9fb7-73eb11a25135&quot;,&quot;itemData&quot;:{&quot;DOI&quot;:&quot;10.3846/jbem.2021.15664&quot;,&quot;ISSN&quot;:&quot;16111699 (ISSN)&quot;,&quot;abstract&quot;:&quot;. The undertaken research investigates the extended unified theory of acceptance and use of technology (UTAUT) model from the perspective of online education in the deadliest period of COVID-19. This research investigates the extended dimensions, for instance, mobile self-efficacy and perceived enjoyment besides traditional elements of the UTAUT model with the relationship of behavioural intention and user behaviour of LMS. Since the COVID-19 led to social isolation (SIS), thus, this study has incorporated SIS as mediating factor and fear of COVID-19 (FOC) as the moderating factor for the considered extended model of UTAUT. The data of 1875 respondents was collected from five different Asian countries. For the data analysis, this study employed structural equation modeling through PLS-SEM and condition process modeling. This research demonstrates that the extended dimensions such as mobile self-efficacy, besides the traditional elements of the UTAUT model, exerted a cogent impact on behavioural intention except for the perceived enjoyment. Similarly, the behavioural intention demonstrated a substantial effect on the user behaviour of LMS. Additionally, social isolation as a mediating factor and FOC has a significant effect between dimensions of extended UTAUT model and behavioural intention of LMS. The outcomes of this research demonstrate significant theoretical and practical implications during the COVID-19 pandemic. © 2022 The Author(s). Published by Vilnius Gediminas Technical University.&quot;,&quot;author&quot;:[{&quot;dropping-particle&quot;:&quot;&quot;,&quot;family&quot;:&quot;Ahmed&quot;,&quot;given&quot;:&quot;R R&quot;,&quot;non-dropping-particle&quot;:&quot;&quot;,&quot;parse-names&quot;:false,&quot;suffix&quot;:&quot;&quot;},{&quot;dropping-particle&quot;:&quot;&quot;,&quot;family&quot;:&quot;Štreimikienė&quot;,&quot;given&quot;:&quot;D&quot;,&quot;non-dropping-particle&quot;:&quot;&quot;,&quot;parse-names&quot;:false,&quot;suffix&quot;:&quot;&quot;},{&quot;dropping-particle&quot;:&quot;&quot;,&quot;family&quot;:&quot;Štreimikis&quot;,&quot;given&quot;:&quot;J&quot;,&quot;non-dropping-particle&quot;:&quot;&quot;,&quot;parse-names&quot;:false,&quot;suffix&quot;:&quot;&quot;}],&quot;container-title&quot;:&quot;Journal of Business Economics and Management&quot;,&quot;id&quot;:&quot;da51e1cc-46c5-3ab7-9fb7-73eb11a25135&quot;,&quot;issue&quot;:&quot;1&quot;,&quot;issued&quot;:{&quot;date-parts&quot;:[[&quot;2021&quot;]]},&quot;language&quot;:&quot;English&quot;,&quot;note&quot;:&quot;Cited By :3\n\nExport Date: 31 August 2022\n\nCorrespondence Address: Štreimikienė, D.; Lithuanian Sports University, Sporto 6, Lithuania; email: dalia.streimikiene@knf.vu.lt&quot;,&quot;page&quot;:&quot;82-104&quot;,&quot;publisher&quot;:&quot;VGTU&quot;,&quot;publisher-place&quot;:&quot;Faculty of Management Sciences, Indus University, Gulshan-17, Karachi, 75300, Pakistan&quot;,&quot;title&quot;:&quot;THE EXTENDED UTAUT MODEL AND LEARNING MANAGEMENT SYSTEM DURING COVID-19: EVIDENCE FROM PLS-SEM AND CONDITIONAL PROCESS MODELING&quot;,&quot;type&quot;:&quot;article-journal&quot;,&quot;volume&quot;:&quot;23&quot;},&quot;uris&quot;:[&quot;http://www.mendeley.com/documents/?uuid=ae35537b-be7e-45b1-a15a-c7842c3b0821&quot;],&quot;isTemporary&quot;:false,&quot;legacyDesktopId&quot;:&quot;ae35537b-be7e-45b1-a15a-c7842c3b0821&quot;}],&quot;properties&quot;:{&quot;noteIndex&quot;:0},&quot;isEdited&quot;:false,&quot;manualOverride&quot;:{&quot;citeprocText&quot;:&quot;(Ahmed et al., 2021)&quot;,&quot;isManuallyOverridden&quot;:false,&quot;manualOverrideText&quot;:&quot;&quot;},&quot;citationTag&quot;:&quot;MENDELEY_CITATION_v3_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&quot;},{&quot;citationID&quot;:&quot;MENDELEY_CITATION_a7bbe092-f10c-4a8d-8cff-b6edff2d6470&quot;,&quot;citationItems&quot;:[{&quot;id&quot;:&quot;f3fd9978-de84-3486-af92-ed01b135a28e&quot;,&quot;itemData&quot;:{&quot;DOI&quot;:&quot;10.9770/jesi.2020.8.1(53)&quot;,&quot;ISSN&quot;:&quot;23450282 (ISSN)&quot;,&quot;abstract&quot;:&quot;Working From Home (WFH) technologies has been used and discussed for a long time. The many positive benefits of WFH technologies, including its potential to create a more sustainable work activity, attracted many studies to gain a better understanding of this subject. This study is interested to understand the different factors, including environmental, influencing WFH technologies acceptance in this current shifting situation stimulated by the Covid-19 pandemic. An extended Unified Theory of Acceptance and Use of Technology (UTAUT) model, employing Environmental Concern, was used. The model was assessed by using the structural equation model. The total of 172 respondents participated in this research. The total of 5 hypotheses was tested. The present study’s model is able to predict 57.4% of WFH Technology acceptance. Finally, discussion and recommendations to businesses that are currently taking WFH measures during the Covid-19 pandemic were presented. © Entrepreneurship and Sustainability Center. All rights reserved.&quot;,&quot;author&quot;:[{&quot;dropping-particle&quot;:&quot;&quot;,&quot;family&quot;:&quot;Razif&quot;,&quot;given&quot;:&quot;M&quot;,&quot;non-dropping-particle&quot;:&quot;&quot;,&quot;parse-names&quot;:false,&quot;suffix&quot;:&quot;&quot;},{&quot;dropping-particle&quot;:&quot;&quot;,&quot;family&quot;:&quot;Miraja&quot;,&quot;given&quot;:&quot;B A&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Belgiawan&quot;,&quot;given&quot;:&quot;P F&quot;,&quot;non-dropping-particle&quot;:&quot;&quot;,&quot;parse-names&quot;:false,&quot;suffix&quot;:&quot;&quot;},{&quot;dropping-particle&quot;:&quot;&quot;,&quot;family&quot;:&quot;Perwira Redi&quot;,&quot;given&quot;:&quot;A A N&quot;,&quot;non-dropping-particle&quot;:&quot;&quot;,&quot;parse-names&quot;:false,&quot;suffix&quot;:&quot;&quot;},{&quot;dropping-particle&quot;:&quot;&quot;,&quot;family&quot;:&quot;Lin&quot;,&quot;given&quot;:&quot;S.-C.&quot;,&quot;non-dropping-particle&quot;:&quot;&quot;,&quot;parse-names&quot;:false,&quot;suffix&quot;:&quot;&quot;}],&quot;container-title&quot;:&quot;Entrepreneurship and Sustainability Issues&quot;,&quot;id&quot;:&quot;f3fd9978-de84-3486-af92-ed01b135a28e&quot;,&quot;issue&quot;:&quot;1&quot;,&quot;issued&quot;:{&quot;date-parts&quot;:[[&quot;2020&quot;]]},&quot;language&quot;:&quot;English&quot;,&quot;note&quot;:&quot;Cited By :13\n\nExport Date: 31 August 2022\n\nCorrespondence Address: Razif, M.; Institut Teknologi Adhi Tama Surabaya, Klampis Ngasem, Sukolilo, Kota SBY, Indonesia; email: razif@itats.ac.id&quot;,&quot;page&quot;:&quot;795-808&quot;,&quot;publisher&quot;:&quot;Entrepreneurship and Sustainability Center&quot;,&quot;publisher-place&quot;:&quot;Institut Teknologi Adhi Tama Surabaya, Jalan Arief Rachman Hakim, Klampis Ngasem, Sukolilo, Kota SBY, Jawa Timur, 60117, Indonesia&quot;,&quot;title&quot;:&quot;Investigating the role of environmental concern and the unified theory of acceptance and use of technology on working from home technologies adoption during covid-19&quot;,&quot;type&quot;:&quot;article-journal&quot;,&quot;volume&quot;:&quot;8&quot;},&quot;uris&quot;:[&quot;http://www.mendeley.com/documents/?uuid=a3712a67-4b11-4ffc-a709-57ce2d080a26&quot;],&quot;isTemporary&quot;:false,&quot;legacyDesktopId&quot;:&quot;a3712a67-4b11-4ffc-a709-57ce2d080a26&quot;}],&quot;properties&quot;:{&quot;noteIndex&quot;:0},&quot;isEdited&quot;:false,&quot;manualOverride&quot;:{&quot;citeprocText&quot;:&quot;(Razif et al., 2020)&quot;,&quot;isManuallyOverridden&quot;:false,&quot;manualOverrideText&quot;:&quot;&quot;},&quot;citationTag&quot;:&quot;MENDELEY_CITATION_v3_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&quot;},{&quot;citationID&quot;:&quot;MENDELEY_CITATION_25680a7e-7bba-4b10-811c-a09137c96654&quot;,&quot;citationItems&quot;:[{&quot;id&quot;:&quot;47531c8f-80df-3918-a255-fa845efa74f3&quot;,&quot;itemData&quot;:{&quot;DOI&quot;:&quot;10.14716/ijtech.v12i1.4281&quot;,&quot;ISSN&quot;:&quot;20869614 (ISSN)&quot;,&quot;abstract&quot;:&quot;The spread of COVID-19 caused schools that previously used only a face-to-face system to deliver instruction online from home, a method commonly called e-learning. e-Learning is extremely beneficial in providing cost-effective education irrespective of time and geographical boundaries. Despite the benefit of e-learning, there are many problems associated with its use in Indonesia. Based on the results of research by Indonesian Child Protection Commission (KPAI), the application of e-learning in secondary schools in Indonesia is quite challenging. There is currently an education gap between the able and disadvantaged groups in Indonesia currently created by e-learning. This study aims to assess the behavior intention of e-learning at junior high schools in Jakarta and Tangerang, Indonesia, due to the impact of COVID19. The research model is based on the unified theory of acceptance and use of a technology framework. The behavioral intention of performance expectation, effort expectancy, attitude, facilitating condition, social influence, and cost were examined. Data were collected by administering questionnaires to respondents who studied at the junior high schools in Jakarta and Tangerang. Data analysis was performed using structural equation modeling. The results showed that the social influence of e-learning has a strong positive relationship with behavioral intention. The findings of the study contribute to the understanding of behavioral beliefs about e-learning in Jakarta and Tangerang due to COVID-19. This contribution could be a reference for the government in improving the education system for e-learning during COVID-19. © 2021, International Journal of Technology. All Rights RESERVED&quot;,&quot;author&quot;:[{&quot;dropping-particle&quot;:&quot;&quot;,&quot;family&quot;:&quot;Asvial&quot;,&quot;given&quot;:&quot;M&quot;,&quot;non-dropping-particle&quot;:&quot;&quot;,&quot;parse-names&quot;:false,&quot;suffix&quot;:&quot;&quot;},{&quot;dropping-particle&quot;:&quot;&quot;,&quot;family&quot;:&quot;Mayangsari&quot;,&quot;given&quot;:&quot;J&quot;,&quot;non-dropping-particle&quot;:&quot;&quot;,&quot;parse-names&quot;:false,&quot;suffix&quot;:&quot;&quot;},{&quot;dropping-particle&quot;:&quot;&quot;,&quot;family&quot;:&quot;Yudistriansyah&quot;,&quot;given&quot;:&quot;A&quot;,&quot;non-dropping-particle&quot;:&quot;&quot;,&quot;parse-names&quot;:false,&quot;suffix&quot;:&quot;&quot;}],&quot;container-title&quot;:&quot;International Journal of Technology&quot;,&quot;id&quot;:&quot;47531c8f-80df-3918-a255-fa845efa74f3&quot;,&quot;issue&quot;:&quot;1&quot;,&quot;issued&quot;:{&quot;date-parts&quot;:[[&quot;2021&quot;]]},&quot;language&quot;:&quot;English&quot;,&quot;note&quot;:&quot;Cited By :5\n\nExport Date: 31 August 2022\n\nCorrespondence Address: Yudistriansyah, A.; Sigma Cipta CarakaIndonesia; email: asvial@eng.ui.ac.id&quot;,&quot;page&quot;:&quot;54-64&quot;,&quot;publisher&quot;:&quot;Faculty of Engineering, Universitas Indonesia&quot;,&quot;publisher-place&quot;:&quot;Graduate Program in Telecommunications Management, Department of Electrical Engineering, Faculty of Engineering, Universitas Indonesia, Kampus UI Depok, Depok, 16424, Indonesia&quot;,&quot;title&quot;:&quot;Behavioral Intention of e-Learning: A Case Study of Distance Learning at a Junior High School in Indonesia due to the COVID-19 Pandemic&quot;,&quot;type&quot;:&quot;article-journal&quot;,&quot;volume&quot;:&quot;12&quot;},&quot;uris&quot;:[&quot;http://www.mendeley.com/documents/?uuid=4388eef7-b069-43d1-bb65-40af3aee500b&quot;],&quot;isTemporary&quot;:false,&quot;legacyDesktopId&quot;:&quot;4388eef7-b069-43d1-bb65-40af3aee500b&quot;}],&quot;properties&quot;:{&quot;noteIndex&quot;:0},&quot;isEdited&quot;:false,&quot;manualOverride&quot;:{&quot;citeprocText&quot;:&quot;(Asvial et al., 2021)&quot;,&quot;isManuallyOverridden&quot;:false,&quot;manualOverrideText&quot;:&quot;&quot;},&quot;citationTag&quot;:&quot;MENDELEY_CITATION_v3_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&quot;},{&quot;citationID&quot;:&quot;MENDELEY_CITATION_ae4b9b03-4917-4bfb-985f-454a3a021731&quot;,&quot;citationItems&quot;:[{&quot;id&quot;:&quot;1f4cf864-150a-36b3-b217-6e6f9166289e&quot;,&quot;itemData&quot;:{&quot;DOI&quot;:&quot;10.1080/17517575.2020.1850872&quot;,&quot;ISSN&quot;:&quot;17517575 (ISSN)&quot;,&quot;abstract&quot;:&quot;This study aims to investigate patient’s behaviour towards the adoption of telemedicine health services with the integration of three well-Known theories, namely, unified theory of acceptance and use of technology (UTAUT), the protection motivation theory (PMT) and DeLone &amp; McLean information success model. The results of structural equation modeling indicate that altogether UTAUT, PMT and DeLone &amp; McLean information success model explained 80.4% variance in patient attitude towards adoption of telemedicine health services. Findings suggest that health-care professional can boost patient attitude towards adoption of telemedicine health services by improving factors such as service quality, computer self-efficacy and performance expectancy. © 2020 Informa UK Limited, trading as Taylor &amp; Francis Group.&quot;,&quot;author&quot;:[{&quot;dropping-particle&quot;:&quot;&quot;,&quot;family&quot;:&quot;Rahi&quot;,&quot;given&quot;:&quot;S&quot;,&quot;non-dropping-particle&quot;:&quot;&quot;,&quot;parse-names&quot;:false,&quot;suffix&quot;:&quot;&quot;},{&quot;dropping-particle&quot;:&quot;&quot;,&quot;family&quot;:&quot;Khan&quot;,&quot;given&quot;:&quot;M M&quot;,&quot;non-dropping-particle&quot;:&quot;&quot;,&quot;parse-names&quot;:false,&quot;suffix&quot;:&quot;&quot;},{&quot;dropping-particle&quot;:&quot;&quot;,&quot;family&quot;:&quot;Alghizzawi&quot;,&quot;given&quot;:&quot;M&quot;,&quot;non-dropping-particle&quot;:&quot;&quot;,&quot;parse-names&quot;:false,&quot;suffix&quot;:&quot;&quot;}],&quot;container-title&quot;:&quot;Enterprise Information Systems&quot;,&quot;id&quot;:&quot;1f4cf864-150a-36b3-b217-6e6f9166289e&quot;,&quot;issue&quot;:&quot;6&quot;,&quot;issued&quot;:{&quot;date-parts&quot;:[[&quot;2021&quot;]]},&quot;language&quot;:&quot;English&quot;,&quot;note&quot;:&quot;Cited By :19\n\nExport Date: 31 August 2022\n\nCorrespondence Address: Rahi, S.; Hailey College of Banking and Finance, Pakistan; email: Sr_adroit@yahoo.com&quot;,&quot;page&quot;:&quot;769-793&quot;,&quot;publisher&quot;:&quot;Taylor and Francis Ltd.&quot;,&quot;publisher-place&quot;:&quot;Hailey College of Banking and Finance, University of the Punjab, Lahore, Pakistan&quot;,&quot;title&quot;:&quot;Factors influencing the adoption of telemedicine health services during COVID-19 pandemic crisis: an integrative research model&quot;,&quot;type&quot;:&quot;article-journal&quot;,&quot;volume&quot;:&quot;15&quot;},&quot;uris&quot;:[&quot;http://www.mendeley.com/documents/?uuid=0b9a8095-bf41-430a-81b4-467d9adfb7e4&quot;],&quot;isTemporary&quot;:false,&quot;legacyDesktopId&quot;:&quot;0b9a8095-bf41-430a-81b4-467d9adfb7e4&quot;}],&quot;properties&quot;:{&quot;noteIndex&quot;:0},&quot;isEdited&quot;:false,&quot;manualOverride&quot;:{&quot;citeprocText&quot;:&quot;(Rahi et al., 2021)&quot;,&quot;isManuallyOverridden&quot;:false,&quot;manualOverrideText&quot;:&quot;&quot;},&quot;citationTag&quot;:&quot;MENDELEY_CITATION_v3_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&quot;},{&quot;citationID&quot;:&quot;MENDELEY_CITATION_af87613d-f384-42fe-af8e-72b50e8db70a&quot;,&quot;citationItems&quot;:[{&quot;id&quot;:&quot;6e50ee00-f018-3f46-8eed-c189fd23be42&quot;,&quot;itemData&quot;:{&quot;DOI&quot;:&quot;10.3390/jtaer16050086&quot;,&quot;ISSN&quot;:&quot;07181876 (ISSN)&quot;,&quot;abstract&quot;:&quot;With the acceleration of global economic integration and digital economy, cross-border mobile payment has gained growing attention. On the other hand, as COVID-19 keeps on spreading, the popularization of cross-border mobile payment can lower the risk of infection caused by cash payment of tourists. However, though previous researchers already examined mobile payment users’ behavioral intention from different perspectives, these research findings tend to concentrate on the non-cross-border section of mobile payment. Therefore, the purpose of this research is to examine factors influencing cross-border mobile payment use intention from the user perspective, and combining three theoretical models, chiefly UTAUT2 (extended unified theory of acceptance and use of technology), ITM (initial trust model), and TTF (task technology fit). In this research, 786 Chinese with the experience of using cross-border mobile payment while traveling to South Korea are adopted as respondents, and the structural equation model is used to empirically analyze the data of these research samples. The study found that initial trust, performance expectancy, effort expectancy, facilitating conditions, price value, task technology fit, and initial trust have significant effects on use intention. Research findings of this paper can deepen people’s understanding of users’ intention to use cross-border mobile payment, and provide theoretical support for the development of cross-border mobile payment. © 2021 by the authors. Licensee MDPI, Basel, Switzerland.&quot;,&quot;author&quot;:[{&quot;dropping-particle&quot;:&quot;&quot;,&quot;family&quot;:&quot;Wu&quot;,&quot;given&quot;:&quot;R.-Z.&quot;,&quot;non-dropping-particle&quot;:&quot;&quot;,&quot;parse-names&quot;:false,&quot;suffix&quot;:&quot;&quot;},{&quot;dropping-particle&quot;:&quot;&quot;,&quot;family&quot;:&quot;Lee&quot;,&quot;given&quot;:&quot;J.-H.&quot;,&quot;non-dropping-particle&quot;:&quot;&quot;,&quot;parse-names&quot;:false,&quot;suffix&quot;:&quot;&quot;},{&quot;dropping-particle&quot;:&quot;&quot;,&quot;family&quot;:&quot;Tian&quot;,&quot;given&quot;:&quot;X.-F.&quot;,&quot;non-dropping-particle&quot;:&quot;&quot;,&quot;parse-names&quot;:false,&quot;suffix&quot;:&quot;&quot;}],&quot;container-title&quot;:&quot;Journal of Theoretical and Applied Electronic Commerce Research&quot;,&quot;id&quot;:&quot;6e50ee00-f018-3f46-8eed-c189fd23be42&quot;,&quot;issue&quot;:&quot;5&quot;,&quot;issued&quot;:{&quot;date-parts&quot;:[[&quot;2021&quot;]]},&quot;language&quot;:&quot;English&quot;,&quot;note&quot;:&quot;Cited By :6\n\nExport Date: 31 August 2022\n\nCorrespondence Address: Tian, X.-F.; College of Business, China; email: txf358813886@zjxu.edu.cn&quot;,&quot;page&quot;:&quot;1537-1556&quot;,&quot;publisher&quot;:&quot;MDPI AG&quot;,&quot;publisher-place&quot;:&quot;College of Economics, Jiaxing University, Jiaxing, 314001, China&quot;,&quot;title&quot;:&quot;Determinants of the intention to use cross-border mobile payments in korea among chinese tourists: An integrated perspective of utaut2 with ttf and itm&quot;,&quot;type&quot;:&quot;article-journal&quot;,&quot;volume&quot;:&quot;16&quot;},&quot;uris&quot;:[&quot;http://www.mendeley.com/documents/?uuid=13eb0cfc-464d-4392-8f52-5a5a7d84dad7&quot;],&quot;isTemporary&quot;:false,&quot;legacyDesktopId&quot;:&quot;13eb0cfc-464d-4392-8f52-5a5a7d84dad7&quot;}],&quot;properties&quot;:{&quot;noteIndex&quot;:0},&quot;isEdited&quot;:false,&quot;manualOverride&quot;:{&quot;citeprocText&quot;:&quot;(Wu et al., 2021)&quot;,&quot;isManuallyOverridden&quot;:false,&quot;manualOverrideText&quot;:&quot;&quot;},&quot;citationTag&quot;:&quot;MENDELEY_CITATION_v3_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&quot;},{&quot;citationID&quot;:&quot;MENDELEY_CITATION_e3a58379-a3bf-408a-a071-99153625e586&quot;,&quot;citationItems&quot;:[{&quot;id&quot;:&quot;71a8855d-dac3-3402-9366-1dcd2b090717&quot;,&quot;itemData&quot;:{&quot;DOI&quot;:&quot;10.5430/ijhe.v9n5p84&quot;,&quot;ISSN&quot;:&quot;19276044 (ISSN)&quot;,&quot;abstract&quot;:&quot;Focusing through the lens of the (COVID-19) lockdown which was enforced on the 30th of March 2020, it became apparent that students from rural resource-constrained educational institutions had to adapt to sustainable online learning platforms from traditional content delivery. WhatsApp a social networking app, but due to its low data consumption, it became a de-facto teaching and learning tool for Lupane State University (LSU) students in Zimbabwe. Prior studies have focused on the use of WhatsApp as an alternative lecture delivery platform but very few have evaluated its role as the sole platform for lecture delivery. With no government or institutional support for data acquisition, students failed to utilise other e-learning platforms that were in place due to exorbitant data costs. This study seeks to evaluate the success of WhatsApp mediated teaching and learning at LSU during the COVID-19 pandemic. This was a randomized evaluation of weekly lecture delivery through WhatsApp to LSU students. A questionnaire based on the Unified Theory of Acceptance and Use of Technology‟s main constructs was delivered to 200 students that were randomly selected. The results revealed that student‟s attitudes, behavioral intention of using WhatsApp for learning as well as the platform‟s usefulness were rated highly, implying high adoption. The positive perceptions suggest that it would be easy for the institution to formally integrate the platform to augment traditional lecture delivery or for use during an event that disrupts traditional face-to-face lecture delivery. Results revealed that WhatsApp can support 21st century learning through autonomous, collaborative and learner centred education. © 2020, Sciedu Press. All rights reserved.&quot;,&quot;author&quot;:[{&quot;dropping-particle&quot;:&quot;&quot;,&quot;family&quot;:&quot;Maphosa&quot;,&quot;given&quot;:&quot;V&quot;,&quot;non-dropping-particle&quot;:&quot;&quot;,&quot;parse-names&quot;:false,&quot;suffix&quot;:&quot;&quot;},{&quot;dropping-particle&quot;:&quot;&quot;,&quot;family&quot;:&quot;Dube&quot;,&quot;given&quot;:&quot;B&quot;,&quot;non-dropping-particle&quot;:&quot;&quot;,&quot;parse-names&quot;:false,&quot;suffix&quot;:&quot;&quot;},{&quot;dropping-particle&quot;:&quot;&quot;,&quot;family&quot;:&quot;Jita&quot;,&quot;given&quot;:&quot;T&quot;,&quot;non-dropping-particle&quot;:&quot;&quot;,&quot;parse-names&quot;:false,&quot;suffix&quot;:&quot;&quot;}],&quot;container-title&quot;:&quot;International Journal of Higher Education&quot;,&quot;id&quot;:&quot;71a8855d-dac3-3402-9366-1dcd2b090717&quot;,&quot;issue&quot;:&quot;5&quot;,&quot;issued&quot;:{&quot;date-parts&quot;:[[&quot;2020&quot;]]},&quot;language&quot;:&quot;English&quot;,&quot;note&quot;:&quot;Cited By :15\n\nExport Date: 31 August 2022\n\nCorrespondence Address: Maphosa, V.; Department of Information Communication Technology and Services, Zimbabwe&quot;,&quot;page&quot;:&quot;84-93&quot;,&quot;publisher&quot;:&quot;Sciedu Press&quot;,&quot;publisher-place&quot;:&quot;Department of Information Communication Technology and Services, Lupane State University, Zimbabwe&quot;,&quot;title&quot;:&quot;A UTAUT evaluation of whatsapp as a tool for lecture delivery during the COVID-19 lockdown at a Zimbabwean University&quot;,&quot;type&quot;:&quot;article-journal&quot;,&quot;volume&quot;:&quot;9&quot;},&quot;uris&quot;:[&quot;http://www.mendeley.com/documents/?uuid=00e4c2c0-da3a-4d9d-a9f1-75ce709fe857&quot;],&quot;isTemporary&quot;:false,&quot;legacyDesktopId&quot;:&quot;00e4c2c0-da3a-4d9d-a9f1-75ce709fe857&quot;}],&quot;properties&quot;:{&quot;noteIndex&quot;:0},&quot;isEdited&quot;:false,&quot;manualOverride&quot;:{&quot;citeprocText&quot;:&quot;(Maphosa et al., 2020)&quot;,&quot;isManuallyOverridden&quot;:false,&quot;manualOverrideText&quot;:&quot;&quot;},&quot;citationTag&quot;:&quot;MENDELEY_CITATION_v3_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&quot;},{&quot;citationID&quot;:&quot;MENDELEY_CITATION_c1f8871c-0b86-41b9-8cd2-3db8f7dced94&quot;,&quot;citationItems&quot;:[{&quot;id&quot;:&quot;143b36fa-1a49-36d4-a6fd-e11fb6b54116&quot;,&quot;itemData&quot;:{&quot;DOI&quot;:&quot;10.1177/0020720920984001&quot;,&quot;ISSN&quot;:&quot;00207209 (ISSN)&quot;,&quot;abstract&quot;:&quot;During the COVID-19 pandemic, Online Tutoring Platforms (OTPs) have been applied extensively in education in China. The aim of this study is to investigate the determinants that influence college students’ behavioural intention of using OTPs to acquire knowledge. This study also explores how students’ attitude change in using OTPs five months after the outbreak of the COVID-19 pandemic based on a hierarchical component model which is combined by the Social Impact Theory (SIT) and Unified Theory of Acceptance and Use of Technology (UTAUT). Partial least squares (PLS) analysis is employed to analyse the data collected from 1133 students in Mainland China. The results of the analysis indicate that social impact consists of three dimensions (compliance, identification, internalization) significantly influences college students’ attitude toward OTPs and further affects college students’ behavioural intention toward OTPs usage. Furthermore, performance expectancy and effort expectancy also positively affect students’ behavioural intention toward using OTPs to acquire knowledge. This study makes several suggestions for universities to encourage students using OTPs to cope with the situation of Covid-19 pandemic and for educators to promote online tutoring for reforming universities in the future. © The Author(s) 2021.&quot;,&quot;author&quot;:[{&quot;dropping-particle&quot;:&quot;&quot;,&quot;family&quot;:&quot;Cao&quot;,&quot;given&quot;:&quot;J&quot;,&quot;non-dropping-particle&quot;:&quot;&quot;,&quot;parse-names&quot;:false,&quot;suffix&quot;:&quot;&quot;},{&quot;dropping-particle&quot;:&quot;&quot;,&quot;family&quot;:&quot;Yang&quot;,&quot;given&quot;:&quot;T&quot;,&quot;non-dropping-particle&quot;:&quot;&quot;,&quot;parse-names&quot;:false,&quot;suffix&quot;:&quot;&quot;},{&quot;dropping-particle&quot;:&quot;&quot;,&quot;family&quot;:&quot;Lai&quot;,&quot;given&quot;:&quot;I K W&quot;,&quot;non-dropping-particle&quot;:&quot;&quot;,&quot;parse-names&quot;:false,&quot;suffix&quot;:&quot;&quot;},{&quot;dropping-particle&quot;:&quot;&quot;,&quot;family&quot;:&quot;Wu&quot;,&quot;given&quot;:&quot;J&quot;,&quot;non-dropping-particle&quot;:&quot;&quot;,&quot;parse-names&quot;:false,&quot;suffix&quot;:&quot;&quot;}],&quot;container-title&quot;:&quot;International Journal of Electrical Engineering Education&quot;,&quot;id&quot;:&quot;143b36fa-1a49-36d4-a6fd-e11fb6b54116&quot;,&quot;issued&quot;:{&quot;date-parts&quot;:[[&quot;2021&quot;]]},&quot;language&quot;:&quot;English&quot;,&quot;note&quot;:&quot;Cited By :2\n\nExport Date: 31 August 2022\n\nCODEN: IJEEA\n\nCorrespondence Address: Wu, J.; School of Innovation and Entrepreneurship, China; email: 87442733@qq.com&quot;,&quot;publisher&quot;:&quot;SAGE Publications Inc.&quot;,&quot;publisher-place&quot;:&quot;School of Innovation and Entrepreneurship, Guangzhou Panyu Polytechnic, Guangzhou, China&quot;,&quot;title&quot;:&quot;Is online education more welcomed during COVID-19? An empirical study of social impact theory on online tutoring platforms&quot;,&quot;type&quot;:&quot;article-journal&quot;},&quot;uris&quot;:[&quot;http://www.mendeley.com/documents/?uuid=76c02360-e821-4eac-8d0d-acd7ae4f3074&quot;],&quot;isTemporary&quot;:false,&quot;legacyDesktopId&quot;:&quot;76c02360-e821-4eac-8d0d-acd7ae4f3074&quot;}],&quot;properties&quot;:{&quot;noteIndex&quot;:0},&quot;isEdited&quot;:false,&quot;manualOverride&quot;:{&quot;citeprocText&quot;:&quot;(J. Cao et al., 2021)&quot;,&quot;isManuallyOverridden&quot;:false,&quot;manualOverrideText&quot;:&quot;&quot;},&quot;citationTag&quot;:&quot;MENDELEY_CITATION_v3_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&quot;},{&quot;citationID&quot;:&quot;MENDELEY_CITATION_00775335-857a-4bfd-adc3-f95d1f046961&quot;,&quot;citationItems&quot;:[{&quot;id&quot;:&quot;4c0af9bc-c87b-3f3c-b7fd-d06628f6b7d9&quot;,&quot;itemData&quot;:{&quot;DOI&quot;:&quot;10.3390/healthcare9070780&quot;,&quot;ISSN&quot;:&quot;22279032 (ISSN)&quot;,&quot;abstract&quot;:&quot;eLearning has been the medium of delivery of medical educational institutions to address the scarcity of medical professionals during the COVID-19 pandemic. In this study, the Unified Theory of Acceptance and Use of Technology (UTAUT2) was extended to determine the factors affecting the acceptance of eLearning platforms to medical education in the Philippines during the COVID-19 pandemic. A total of 360 medical students voluntary participated and answered an online questionnaire that consisted of 40 questions. Structural Equation Modeling (SEM) indicated that performance expectancy was found to have the highest effect on behavioral intention, which was followed by learning value and instructor characteristics. A high behavioral intention was found to affect the actual use of eLearning platforms. Interestingly, social influence and habit were found not to be significant to behavioral intentions. This study is the first study that has explored the acceptance of eLearning platforms among medical students in the Philippines during the COVID-19 pandemic. The findings can be a theoretical guideline of the Commission on Higher Education of the Philippines for eLearning platforms. Finally, the framework would be very valuable for enhancing the open innovation in eLearning platforms in medical fields worldwide. © 2021 by the authors. Licensee MDPI, Basel, Switzerland.&quot;,&quot;author&quot;:[{&quot;dropping-particle&quot;:&quot;&quot;,&quot;family&quot;:&quot;Prasetyo&quot;,&quot;given&quot;:&quot;Y T&quot;,&quot;non-dropping-particle&quot;:&quot;&quot;,&quot;parse-names&quot;:false,&quot;suffix&quot;:&quot;&quot;},{&quot;dropping-particle&quot;:&quot;&quot;,&quot;family&quot;:&quot;Roque&quot;,&quot;given&quot;:&quot;R A C&quot;,&quot;non-dropping-particle&quot;:&quot;&quot;,&quot;parse-names&quot;:false,&quot;suffix&quot;:&quot;&quot;},{&quot;dropping-particle&quot;:&quot;&quot;,&quot;family&quot;:&quot;Chuenyindee&quot;,&quot;given&quot;:&quot;T&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Diaz&quot;,&quot;given&quot;:&quot;J F T&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Miraja&quot;,&quot;given&quot;:&quot;B A&quot;,&quot;non-dropping-particle&quot;:&quot;&quot;,&quot;parse-names&quot;:false,&quot;suffix&quot;:&quot;&quot;},{&quot;dropping-particle&quot;:&quot;&quot;,&quot;family&quot;:&quot;Perwira Redi&quot;,&quot;given&quot;:&quot;A A N&quot;,&quot;non-dropping-particle&quot;:&quot;&quot;,&quot;parse-names&quot;:false,&quot;suffix&quot;:&quot;&quot;}],&quot;container-title&quot;:&quot;Healthcare (Switzerland)&quot;,&quot;id&quot;:&quot;4c0af9bc-c87b-3f3c-b7fd-d06628f6b7d9&quot;,&quot;issue&quot;:&quot;7&quot;,&quot;issued&quot;:{&quot;date-parts&quot;:[[&quot;2021&quot;]]},&quot;language&quot;:&quot;English&quot;,&quot;note&quot;:&quot;Cited By :10\n\nExport Date: 31 August 2022\n\nCorrespondence Address: Prasetyo, Y.T.; School of Industrial Engineering and Engineering Management, 658 Muralla St., Philippines; email: ytprasetyo@mapua.edu.ph&quot;,&quot;publisher&quot;:&quot;MDPI AG&quot;,&quot;publisher-place&quot;:&quot;School of Industrial Engineering and Engineering Management, Mapua University, 658 Muralla St., Intramuros, Manila, 1002, Philippines&quot;,&quot;title&quot;:&quot;Determining factors affecting the acceptance of medical education elearning platforms during the covid-19 pandemic in the philippines: Utaut2 approach&quot;,&quot;type&quot;:&quot;article-journal&quot;,&quot;volume&quot;:&quot;9&quot;},&quot;uris&quot;:[&quot;http://www.mendeley.com/documents/?uuid=769b4905-daa3-4942-b838-e13d7f5fa275&quot;],&quot;isTemporary&quot;:false,&quot;legacyDesktopId&quot;:&quot;769b4905-daa3-4942-b838-e13d7f5fa275&quot;}],&quot;properties&quot;:{&quot;noteIndex&quot;:0},&quot;isEdited&quot;:false,&quot;manualOverride&quot;:{&quot;citeprocText&quot;:&quot;(Prasetyo et al., 2021)&quot;,&quot;isManuallyOverridden&quot;:false,&quot;manualOverrideText&quot;:&quot;&quot;},&quot;citationTag&quot;:&quot;MENDELEY_CITATION_v3_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&quot;},{&quot;citationID&quot;:&quot;MENDELEY_CITATION_0d52f166-efc8-465f-85b5-a79990bc3fa5&quot;,&quot;citationItems&quot;:[{&quot;id&quot;:&quot;17a1fe11-c9a4-3025-b1ad-070583927e4c&quot;,&quot;itemData&quot;:{&quot;DOI&quot;:&quot;10.53799/AJSE.V20I4.197&quot;,&quot;ISSN&quot;:&quot;16083679 (ISSN)&quot;,&quot;abstract&quot;:&quot;The whole world, including Bangladesh is brought to a standstill by the pandemic of COVID-19. The HEIs in Bangladesh also struggled to react to this sudden catastrophe; magnified by uncertainties. Compared to public universities, the private universities of the country managed to react the fastest and adopted sweeping changes in a very short period of time, shifting traditional face-to-face course content/teaching to online content/teaching. The shift to fully functional online teaching learning platform was sudden and with minimum preparation. To investigate the perception of the private university student community in Bangladesh towards this new teaching-learning method, this paper adopted the Unified Theory of Acceptance and Use of Technology (UTAUT) model, focusing on stakeholders’ behavioral intention, availability of the online platform ad resources, prior experience, attitude towards usage and most importantly the impact of COVID-19 pandemic. Additionally, the paper also discusses the issues of social and cultural impact. It was found that all the UTAUT attributes are positively correlated with the Behavioral Intention, and which also positively correlate with students’ Use Behavior in adopting online education. The impact of unexpected, and unprecedented COVID-19 pandemic also significantly moderated their behavioral intention towards accepting online education. © 2021 AIUB Office of Research and Publication. All rights reserved.&quot;,&quot;author&quot;:[{&quot;dropping-particle&quot;:&quot;&quot;,&quot;family&quot;:&quot;Khan&quot;,&quot;given&quot;:&quot;M H&quot;,&quot;non-dropping-particle&quot;:&quot;&quot;,&quot;parse-names&quot;:false,&quot;suffix&quot;:&quot;&quot;},{&quot;dropping-particle&quot;:&quot;&quot;,&quot;family&quot;:&quot;Mustaffa&quot;,&quot;given&quot;:&quot;N A&quot;,&quot;non-dropping-particle&quot;:&quot;&quot;,&quot;parse-names&quot;:false,&quot;suffix&quot;:&quot;&quot;},{&quot;dropping-particle&quot;:&quot;&quot;,&quot;family&quot;:&quot;Habib&quot;,&quot;given&quot;:&quot;Md.M.&quot;,&quot;non-dropping-particle&quot;:&quot;&quot;,&quot;parse-names&quot;:false,&quot;suffix&quot;:&quot;&quot;}],&quot;container-title&quot;:&quot;AIUB Journal of Science and Engineering&quot;,&quot;id&quot;:&quot;17a1fe11-c9a4-3025-b1ad-070583927e4c&quot;,&quot;issue&quot;:&quot;4&quot;,&quot;issued&quot;:{&quot;date-parts&quot;:[[&quot;2021&quot;]]},&quot;language&quot;:&quot;English&quot;,&quot;note&quot;:&quot;Export Date: 31 August 2022&quot;,&quot;page&quot;:&quot;133-141&quot;,&quot;publisher&quot;:&quot;AIUB Office of Research and Publication&quot;,&quot;publisher-place&quot;:&quot;School of Quantitative Sciences, Universiti Utara Malaysia, Malaysia&quot;,&quot;title&quot;:&quot;Online Education in HEIs in Bangladesh moderated by COVID-19: Modified UTAUT2&quot;,&quot;type&quot;:&quot;article-journal&quot;,&quot;volume&quot;:&quot;20&quot;},&quot;uris&quot;:[&quot;http://www.mendeley.com/documents/?uuid=de26f89a-78ee-40bd-bcf1-59ccf6f48537&quot;],&quot;isTemporary&quot;:false,&quot;legacyDesktopId&quot;:&quot;de26f89a-78ee-40bd-bcf1-59ccf6f48537&quot;}],&quot;properties&quot;:{&quot;noteIndex&quot;:0},&quot;isEdited&quot;:false,&quot;manualOverride&quot;:{&quot;citeprocText&quot;:&quot;(Khan et al., 2021)&quot;,&quot;isManuallyOverridden&quot;:false,&quot;manualOverrideText&quot;:&quot;&quot;},&quot;citationTag&quot;:&quot;MENDELEY_CITATION_v3_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&quot;},{&quot;citationID&quot;:&quot;MENDELEY_CITATION_8a9e1b99-8e02-4af9-8f68-5cbf27488cba&quot;,&quot;citationItems&quot;:[{&quot;id&quot;:&quot;eec1bb35-e859-3e06-8ead-2d0d935341cd&quot;,&quot;itemData&quot;:{&quot;ISSN&quot;:&quot;01198386 (ISSN)&quot;,&quot;abstract&quot;:&quot;The unexpected community quarantine period in the Philippines due to the COVID-19 pandemic has brought about a total switch from traditional classroom teaching to online teaching. The unprecedented challenges of whether teachers were prepared enough in terms of materials and their capability in delivering their lessons from traditional to online teaching prompted the researchers to conduct this study. Thus, this study attempted to investigate the robustness of UTAUT constructs and an aspect of IDT and explore the integration of trialability and compatibility to find out the preparedness of the teachers in using Canvas features during their lockdown days. Empirical data were collected through online surveys among university faculty (N=786) that used Canvas online features. Modeling and structuring approaches, such as a statistical tool called SmartPLS 3, were used. Results indicated that all the eight hypotheses tested, integrating trialability and compatibility with UTAUT constructs, were supported at p &lt;0.000. Most particularly, the findings revealed the following: (a) Trialability of Canvas usage affects effort expectancy of users; (b) Social influence is directly related to facilitating conditions; (c) Compatibility on Canvas usage is directly related to facilitating conditions to use; (d) Effort expectancy influences usage of Canvas features; (e) Facilitating conditions affect the usage of Canvas features directly; (f) Performance expectancy is directly related to the usage of Canvas features; (g) Compatibility has a direct effect on performance expectancy; and (h) Trialability is directly related to compatibility in using the technology. Thus, the actual usage and acceptance of Canvas had been justified, giving evidence that the faculty were ready for online teaching during the quarantine period. It was recommended that educators continue with the online learning mode that meets learners’ needs. The models used in the study may be tried by future researchers using the same Canvas features. © 2021 by De La Salle University.&quot;,&quot;author&quot;:[{&quot;dropping-particle&quot;:&quot;&quot;,&quot;family&quot;:&quot;Oluyinka&quot;,&quot;given&quot;:&quot;S&quot;,&quot;non-dropping-particle&quot;:&quot;&quot;,&quot;parse-names&quot;:false,&quot;suffix&quot;:&quot;&quot;},{&quot;dropping-particle&quot;:&quot;&quot;,&quot;family&quot;:&quot;Endozo&quot;,&quot;given&quot;:&quot;A N&quot;,&quot;non-dropping-particle&quot;:&quot;&quot;,&quot;parse-names&quot;:false,&quot;suffix&quot;:&quot;&quot;},{&quot;dropping-particle&quot;:&quot;&quot;,&quot;family&quot;:&quot;Cusipag&quot;,&quot;given&quot;:&quot;M N&quot;,&quot;non-dropping-particle&quot;:&quot;&quot;,&quot;parse-names&quot;:false,&quot;suffix&quot;:&quot;&quot;}],&quot;container-title&quot;:&quot;Asia-Pacific Social Science Review&quot;,&quot;id&quot;:&quot;eec1bb35-e859-3e06-8ead-2d0d935341cd&quot;,&quot;issue&quot;:&quot;2&quot;,&quot;issued&quot;:{&quot;date-parts&quot;:[[&quot;2021&quot;]]},&quot;language&quot;:&quot;English&quot;,&quot;note&quot;:&quot;Export Date: 31 August 2022\n\nCorrespondence Address: Oluyinka, S.; Baliuag University, Philippines; email: endozo.anatalia@auf.edu.ph&quot;,&quot;page&quot;:&quot;31-47&quot;,&quot;publisher&quot;:&quot;Asia-Pacific Social Science Review&quot;,&quot;publisher-place&quot;:&quot;Baliuag University, Philippines and City College of Angeles, Philippines&quot;,&quot;title&quot;:&quot;Integrating trialability and compatibility with utaut to assess canvas usage during covid-19 quarantine period&quot;,&quot;type&quot;:&quot;article-journal&quot;,&quot;volume&quot;:&quot;21&quot;},&quot;uris&quot;:[&quot;http://www.mendeley.com/documents/?uuid=776fe8ad-dd70-47c0-9531-0ebbcfba73a9&quot;],&quot;isTemporary&quot;:false,&quot;legacyDesktopId&quot;:&quot;776fe8ad-dd70-47c0-9531-0ebbcfba73a9&quot;}],&quot;properties&quot;:{&quot;noteIndex&quot;:0},&quot;isEdited&quot;:false,&quot;manualOverride&quot;:{&quot;citeprocText&quot;:&quot;(Oluyinka et al., 2021)&quot;,&quot;isManuallyOverridden&quot;:false,&quot;manualOverrideText&quot;:&quot;&quot;},&quot;citationTag&quot;:&quot;MENDELEY_CITATION_v3_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&quot;},{&quot;citationID&quot;:&quot;MENDELEY_CITATION_86f2a9f4-2f11-40f6-8c9f-48318bc01ddd&quot;,&quot;citationItems&quot;:[{&quot;id&quot;:&quot;c2b7b652-b450-3844-b6e7-ae784496263e&quot;,&quot;itemData&quot;:{&quot;DOI&quot;:&quot;10.5455/AIM.2021.29.51-58&quot;,&quot;ISSN&quot;:&quot;03538109 (ISSN)&quot;,&quot;abstract&quot;:&quot;Background: The spending on digital healthcare solutions is estimated to reach EUR 232 billion by 2025. Digital healthcare platforms are making transformative changes to conventional healthcare processes which can provide many beneficial improvements for both citizen and government provision to society. These benefits are obvious during pandemics such as Covid-19, when most healthcare services are offered through digital means. Objective: The objective of this study is to measure the role of trust and information quality when using digital healthcare platforms. These constructs are integrated with the Unified Theory of Acceptance and Use of Technology (UTAUT) to provide a better understanding of the consumer perspective regarding the use of digital healthcare platforms. Methods: Online structured self-administered questionnaire was utilized to collect the data. A sample consisting of 249 respondents participated in the questionnaire. Descriptive analysis was used to characterize the attributes of participants, and other statistical tests were conducted to ensure the reliability and validity of the survey. The model of the study was evaluated using Structural Equation Modelling (SEM) to explain the extent of the relationship among latent variables. Results: The study determined that facilitating conditions (t=0.233, p=0.023) and trust (t=0.324, p=0.005) had a significant impact on consumers' behavioral intention of using such platforms during Covid-19 pandemic. Conclusion: This study highlighted the importance of facilitating conditions and trust factors for healthcare consumers of digital healthcare platforms especially during the pandemic time. © 2021 Fawaz Alharbi&quot;,&quot;author&quot;:[{&quot;dropping-particle&quot;:&quot;&quot;,&quot;family&quot;:&quot;Alharbi&quot;,&quot;given&quot;:&quot;F&quot;,&quot;non-dropping-particle&quot;:&quot;&quot;,&quot;parse-names&quot;:false,&quot;suffix&quot;:&quot;&quot;}],&quot;container-title&quot;:&quot;Acta Informatica Medica&quot;,&quot;id&quot;:&quot;c2b7b652-b450-3844-b6e7-ae784496263e&quot;,&quot;issue&quot;:&quot;1&quot;,&quot;issued&quot;:{&quot;date-parts&quot;:[[&quot;2021&quot;]]},&quot;language&quot;:&quot;English&quot;,&quot;note&quot;:&quot;Cited By :5\n\nExport Date: 31 August 2022\n\nCorrespondence Address: Alharbi, F.; Computer Science Department, Saudi Arabia; email: falharbi@su.edu.sa&quot;,&quot;page&quot;:&quot;51-58&quot;,&quot;publisher&quot;:&quot;Avicena Publishing&quot;,&quot;publisher-place&quot;:&quot;Computer Science Department, Huraymila College of Science and Humanities, Shaqra University, Saudi Arabia&quot;,&quot;title&quot;:&quot;The use of digital healthcare platforms during the COVID-19 pandemic: The consumer perspective&quot;,&quot;type&quot;:&quot;article-journal&quot;,&quot;volume&quot;:&quot;29&quot;},&quot;uris&quot;:[&quot;http://www.mendeley.com/documents/?uuid=74202ecd-9e83-46e2-b08e-ebf1dee6e246&quot;],&quot;isTemporary&quot;:false,&quot;legacyDesktopId&quot;:&quot;74202ecd-9e83-46e2-b08e-ebf1dee6e246&quot;}],&quot;properties&quot;:{&quot;noteIndex&quot;:0},&quot;isEdited&quot;:false,&quot;manualOverride&quot;:{&quot;citeprocText&quot;:&quot;(Alharbi, 2021)&quot;,&quot;isManuallyOverridden&quot;:false,&quot;manualOverrideText&quot;:&quot;&quot;},&quot;citationTag&quot;:&quot;MENDELEY_CITATION_v3_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&quot;},{&quot;citationID&quot;:&quot;MENDELEY_CITATION_1d511c3d-4c19-4b00-947f-c301ff47e76b&quot;,&quot;citationItems&quot;:[{&quot;id&quot;:&quot;ca8a29ab-11a5-37f5-99ad-409b149f3a59&quot;,&quot;itemData&quot;:{&quot;DOI&quot;:&quot;10.2478/emj-2021-0014&quot;,&quot;ISSN&quot;:&quot;25436597 (ISSN)&quot;,&quot;abstract&quot;:&quot;This analysis aimed to investigate the factors influencing the behavioural intention to use Massive Open Online Courses (MOOCs) in Thailand and Pakistan. The study was geared towards exploring the MOOCs, a relatively new technology platform allowing the spread of education and learning in various areas and fields and surpassing traditional online courses. The study adopted the UTAUT model with additional two variables of perceived autonomy and absorptive capacity. A quantitative method was applied using primary data collected from a sample of 490 and 513 respondents from Thailand and Pakistan, respectively. The sample size was composed of students in institutions of higher learning who were aware of MOOCs or intended to use them in their studies. The analysis was conducted using the Confirmatory Factor Analysis (CFA) and multi-group structural equation modelling (SEM). The study found that four variables (social influence, absorptive capacity, facilitating conditions and perceived autonomy) significantly influence the student intention to use MOOCs in Thailand and Pakistan. However, two variables (performance expectancy and effort expectancy) did not influence the student intention to use MOOCs in Thailand and Pakistan. The results indicated that the findings between the two countries were invariant. This study extended the model by Venkatesh et al. (2003), including two additional variables, the perceived autonomy and absorptive capacity. The study indicated various aspects related to the response of students using MOOCs. This study is especially beneficial during the COVID-19 pandemic for determining factors that officials of higher institutions of learning should consider when implementing MOOCs and associated online learning programs to deliver quality education to students. © 2021 Bilal Khalid et al., published by Sciendo 2021.&quot;,&quot;author&quot;:[{&quot;dropping-particle&quot;:&quot;&quot;,&quot;family&quot;:&quot;Khalid&quot;,&quot;given&quot;:&quot;B&quot;,&quot;non-dropping-particle&quot;:&quot;&quot;,&quot;parse-names&quot;:false,&quot;suffix&quot;:&quot;&quot;},{&quot;dropping-particle&quot;:&quot;&quot;,&quot;family&quot;:&quot;Lis&quot;,&quot;given&quot;:&quot;M&quot;,&quot;non-dropping-particle&quot;:&quot;&quot;,&quot;parse-names&quot;:false,&quot;suffix&quot;:&quot;&quot;},{&quot;dropping-particle&quot;:&quot;&quot;,&quot;family&quot;:&quot;Chaiyasoonthorn&quot;,&quot;given&quot;:&quot;W&quot;,&quot;non-dropping-particle&quot;:&quot;&quot;,&quot;parse-names&quot;:false,&quot;suffix&quot;:&quot;&quot;},{&quot;dropping-particle&quot;:&quot;&quot;,&quot;family&quot;:&quot;Chaveesuk&quot;,&quot;given&quot;:&quot;S&quot;,&quot;non-dropping-particle&quot;:&quot;&quot;,&quot;parse-names&quot;:false,&quot;suffix&quot;:&quot;&quot;}],&quot;container-title&quot;:&quot;Engineering Management in Production and Services&quot;,&quot;id&quot;:&quot;ca8a29ab-11a5-37f5-99ad-409b149f3a59&quot;,&quot;issue&quot;:&quot;2&quot;,&quot;issued&quot;:{&quot;date-parts&quot;:[[&quot;2021&quot;]]},&quot;language&quot;:&quot;English&quot;,&quot;note&quot;:&quot;Cited By :17\n\nExport Date: 31 August 2022\n\nCorrespondence Address: Chaiyasoonthorn, W.; KMITL Business SchoolThailand; email: wornchanok.ch@kmitl.ac.th&quot;,&quot;page&quot;:&quot;83-95&quot;,&quot;publisher&quot;:&quot;De Gruyter Open Ltd&quot;,&quot;publisher-place&quot;:&quot;KMITL Business School, Thailand&quot;,&quot;title&quot;:&quot;Factors influencing behavioural intention to use MOOCs&quot;,&quot;type&quot;:&quot;article-journal&quot;,&quot;volume&quot;:&quot;13&quot;},&quot;uris&quot;:[&quot;http://www.mendeley.com/documents/?uuid=af571741-07f4-4b78-b0a9-4b689d418371&quot;],&quot;isTemporary&quot;:false,&quot;legacyDesktopId&quot;:&quot;af571741-07f4-4b78-b0a9-4b689d418371&quot;}],&quot;properties&quot;:{&quot;noteIndex&quot;:0},&quot;isEdited&quot;:false,&quot;manualOverride&quot;:{&quot;citeprocText&quot;:&quot;(Khalid et al., 2021)&quot;,&quot;isManuallyOverridden&quot;:false,&quot;manualOverrideText&quot;:&quot;&quot;},&quot;citationTag&quot;:&quot;MENDELEY_CITATION_v3_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&quot;},{&quot;citationID&quot;:&quot;MENDELEY_CITATION_67ceb4bd-1fb2-4ae6-bd14-bd62c9ad2e50&quot;,&quot;citationItems&quot;:[{&quot;id&quot;:&quot;e6ff8357-c4bb-3dc5-b5e8-800bbb3f154f&quot;,&quot;itemData&quot;:{&quot;DOI&quot;:&quot;10.1016/j.foodres.2021.110671&quot;,&quot;ISSN&quot;:&quot;09639969 (ISSN)&quot;,&quot;abstract&quot;:&quot;This study aimed to evaluate the use of food delivery apps (FDA) during the COVID-19 pandemic in Brazil. A total of 950 questionnaires were collected, covering four Brazilian regions: Southeast, Central-West, Northeast, and South. The data was collected during the peak of the second wave of the pandemic. A questionnaire with 39 measurement items was applied using an online survey. These items were evaluated using a five-point Likert scale covering the Unified Theory of Acceptance and Use of Technology 2 (UTAUT2). The data was analyzed using covariance-based structural equation modeling. About 47% of consumers use FDA weekly. The continuance intention of FDA during the pandemic in Brazil was affected by performance expectancy (β = 0.496; p &lt; 0.001), social influence (β = 0.094; p &lt; 0.001), hedonic motivation (β = 0.068; p = 0.026), price value (β = 0.103; p &lt; 0.001), habit (β = 0.305; p &lt; 0.001), frequency of using FDA (β = 0.051; p = 0.039), and solidarity with the foodservice sector (β = 0.090; p &lt; 0.001). It was also observed that the continuance intention reduces risk perception (β = −0.403; p &lt; 0.001), and risk perception reduces the frequency of using FDA (β = −0.178; p &lt; 0.001). The results indicate that the UTAUT2 strongly explains consumers’ continuance intention. Differences in path estimates among Brazilian regions were observed, indicating some regional differences. It was possible to observe a tendency of using FDA during and after the pandemic, motivated by several factors. The FDA developers and foodservice managers could use this data to improve their services. Policies must be established to increase consumer and employee safety during the delivery service. © 2021 Elsevier Ltd&quot;,&quot;author&quot;:[{&quot;dropping-particle&quot;:&quot;&quot;,&quot;family&quot;:&quot;Zanetta&quot;,&quot;given&quot;:&quot;L D&quot;,&quot;non-dropping-particle&quot;:&quot;&quot;,&quot;parse-names&quot;:false,&quot;suffix&quot;:&quot;&quot;},{&quot;dropping-particle&quot;:&quot;&quot;,&quot;family&quot;:&quot;Hakim&quot;,&quot;given&quot;:&quot;M P&quot;,&quot;non-dropping-particle&quot;:&quot;&quot;,&quot;parse-names&quot;:false,&quot;suffix&quot;:&quot;&quot;},{&quot;dropping-particle&quot;:&quot;&quot;,&quot;family&quot;:&quot;Gastaldi&quot;,&quot;given&quot;:&quot;G B&quot;,&quot;non-dropping-particle&quot;:&quot;&quot;,&quot;parse-names&quot;:false,&quot;suffix&quot;:&quot;&quot;},{&quot;dropping-particle&quot;:&quot;&quot;,&quot;family&quot;:&quot;Seabra&quot;,&quot;given&quot;:&quot;L M J&quot;,&quot;non-dropping-particle&quot;:&quot;&quot;,&quot;parse-names&quot;:false,&quot;suffix&quot;:&quot;&quot;},{&quot;dropping-particle&quot;:&quot;&quot;,&quot;family&quot;:&quot;Rolim&quot;,&quot;given&quot;:&quot;P M&quot;,&quot;non-dropping-particle&quot;:&quot;&quot;,&quot;parse-names&quot;:false,&quot;suffix&quot;:&quot;&quot;},{&quot;dropping-particle&quot;:&quot;&quot;,&quot;family&quot;:&quot;Nascimento&quot;,&quot;given&quot;:&quot;L G P&quot;,&quot;non-dropping-particle&quot;:&quot;&quot;,&quot;parse-names&quot;:false,&quot;suffix&quot;:&quot;&quot;},{&quot;dropping-particle&quot;:&quot;&quot;,&quot;family&quot;:&quot;Medeiros&quot;,&quot;given&quot;:&quot;C O&quot;,&quot;non-dropping-particle&quot;:&quot;&quot;,&quot;parse-names&quot;:false,&quot;suffix&quot;:&quot;&quot;},{&quot;dropping-particle&quot;:&quot;&quot;,&quot;family&quot;:&quot;Cunha&quot;,&quot;given&quot;:&quot;D T&quot;,&quot;non-dropping-particle&quot;:&quot;da&quot;,&quot;parse-names&quot;:false,&quot;suffix&quot;:&quot;&quot;}],&quot;container-title&quot;:&quot;Food Research International&quot;,&quot;id&quot;:&quot;e6ff8357-c4bb-3dc5-b5e8-800bbb3f154f&quot;,&quot;issued&quot;:{&quot;date-parts&quot;:[[&quot;2021&quot;]]},&quot;language&quot;:&quot;English&quot;,&quot;note&quot;:&quot;Cited By :19\n\nExport Date: 31 August 2022\n\nCODEN: FORIE\n\nCorrespondence Address: da Cunha, D.T.; Multidisciplinary Food and Health Laboratory, Brazil; email: diogo.cunha@fca.unicamp.br&quot;,&quot;publisher&quot;:&quot;Elsevier Ltd&quot;,&quot;publisher-place&quot;:&quot;Multidisciplinary Food and Health Laboratory, School of Applied Sciences, State University of Campinas, Limeira, Brazil&quot;,&quot;title&quot;:&quot;The use of food delivery apps during the COVID-19 pandemic in Brazil: The role of solidarity, perceived risk, and regional aspects&quot;,&quot;type&quot;:&quot;article-journal&quot;,&quot;volume&quot;:&quot;149&quot;},&quot;uris&quot;:[&quot;http://www.mendeley.com/documents/?uuid=eb3abea3-855e-448f-a82a-6e00d050d1f0&quot;],&quot;isTemporary&quot;:false,&quot;legacyDesktopId&quot;:&quot;eb3abea3-855e-448f-a82a-6e00d050d1f0&quot;}],&quot;properties&quot;:{&quot;noteIndex&quot;:0},&quot;isEdited&quot;:false,&quot;manualOverride&quot;:{&quot;citeprocText&quot;:&quot;(Zanetta et al., 2021)&quot;,&quot;isManuallyOverridden&quot;:false,&quot;manualOverrideText&quot;:&quot;&quot;},&quot;citationTag&quot;:&quot;MENDELEY_CITATION_v3_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&quot;},{&quot;citationID&quot;:&quot;MENDELEY_CITATION_522de273-6ef7-4d39-b1f1-37c286cc75a9&quot;,&quot;citationItems&quot;:[{&quot;id&quot;:&quot;03739dd5-2e78-38b3-9876-41f495d11270&quot;,&quot;itemData&quot;:{&quot;DOI&quot;:&quot;10.1108/OIR-01-2021-0017&quot;,&quot;ISSN&quot;:&quot;14684527 (ISSN)&quot;,&quot;abstract&quot;:&quot;Purpose: This paper investigates if the existing degree of students' acceptance and use of mobile or m-learning may face the online shift determined by SARS-CoV-2. Based on the extended unified theory of acceptance and use of technology (UTAUT2), a new comprehensive model, SD-UTAUT (social distancing-UTAUT), is developed to better understand relationships between the original constructs, plus personal innovativeness (PI) and information quality (IQ). It identifies the key factors affecting behavioral intention (BI) and use by examining the influence of revaluated hedonic motivation (HM) and learning value (LV) importance as mediators. Design/methodology/approach: The paper opted for an exploratory study involving 311 learners, using partial least squares structural equation modeling (PLS-SEM). Findings: SD-UTAUT can be a new m-learning model in higher education. It has high predictive power and confirmed 15 out of 16 hypotheses. The most powerful relationship is between performance expectancy (PE) and HM. IQ affected LV the most, since HM the behavioral use (BU). HM impacts the use behavior (UB) more than LV, but habit (HT) affects it the most. Research limitations/implications: Because of the pandemic context, output may lack generalizability and reproducibility. Practical implications: To improve usage, staff must provide better support, course creators emphasize the objectives and competencies and developers integrate innovation. The joy and pleasure of m-learning use may stimulate the LV through interesting and interactive content, like incorporating gamification. Originality/value: The model set-up and circumstances are previously unseen. SD-UTAUT confirms ten new hypotheses and introduces the student's grade point average (GPA) as a moderator. Peer review: The peer review history for this article is available at https://publons.com/publon/10.1108/OIR-01-2021-0017 © 2021, Emerald Publishing Limited.&quot;,&quot;author&quot;:[{&quot;dropping-particle&quot;:&quot;&quot;,&quot;family&quot;:&quot;Sitar-Taut&quot;,&quot;given&quot;:&quot;D.-A.&quot;,&quot;non-dropping-particle&quot;:&quot;&quot;,&quot;parse-names&quot;:false,&quot;suffix&quot;:&quot;&quot;},{&quot;dropping-particle&quot;:&quot;&quot;,&quot;family&quot;:&quot;Mican&quot;,&quot;given&quot;:&quot;D&quot;,&quot;non-dropping-particle&quot;:&quot;&quot;,&quot;parse-names&quot;:false,&quot;suffix&quot;:&quot;&quot;}],&quot;container-title&quot;:&quot;Online Information Review&quot;,&quot;id&quot;:&quot;03739dd5-2e78-38b3-9876-41f495d11270&quot;,&quot;issue&quot;:&quot;5&quot;,&quot;issued&quot;:{&quot;date-parts&quot;:[[&quot;2021&quot;]]},&quot;language&quot;:&quot;English&quot;,&quot;note&quot;:&quot;Cited By :9\n\nExport Date: 31 August 2022\n\nCODEN: OIRNA\n\nCorrespondence Address: Mican, D.; Business Information Systems Department, Romania; email: daniel.mican@econ.ubbcluj.ro&quot;,&quot;page&quot;:&quot;1000-1019&quot;,&quot;publisher&quot;:&quot;Emerald Group Holdings Ltd.&quot;,&quot;publisher-place&quot;:&quot;Business Information Systems Department, Faculty of Economics and Business Administration, Babeș-Bolyai University, Cluj-Napoca, Romania&quot;,&quot;title&quot;:&quot;Mobile learning acceptance and use in higher education during social distancing circumstances: an expansion and customization of UTAUT2&quot;,&quot;type&quot;:&quot;article-journal&quot;,&quot;volume&quot;:&quot;45&quot;},&quot;uris&quot;:[&quot;http://www.mendeley.com/documents/?uuid=ca9cdb3d-5a2c-4988-b750-4989c9e03095&quot;],&quot;isTemporary&quot;:false,&quot;legacyDesktopId&quot;:&quot;ca9cdb3d-5a2c-4988-b750-4989c9e03095&quot;}],&quot;properties&quot;:{&quot;noteIndex&quot;:0},&quot;isEdited&quot;:false,&quot;manualOverride&quot;:{&quot;citeprocText&quot;:&quot;(Sitar-Taut &amp;#38; Mican, 2021)&quot;,&quot;isManuallyOverridden&quot;:false,&quot;manualOverrideText&quot;:&quot;&quot;},&quot;citationTag&quot;:&quot;MENDELEY_CITATION_v3_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&quot;},{&quot;citationID&quot;:&quot;MENDELEY_CITATION_fc9e424d-8d81-44e4-88a7-4345d0d228b8&quot;,&quot;citationItems&quot;:[{&quot;id&quot;:&quot;f51931b8-09af-3384-a8d8-79e9bae5eab8&quot;,&quot;itemData&quot;:{&quot;DOI&quot;:&quot;10.1155/2022/7697947&quot;,&quot;ISSN&quot;:&quot;20904002 (ISSN)&quot;,&quot;abstract&quot;:&quot;This study aimed to investigate determinants for student’s acceptance of distance learning in Jordan at the time of COVID-19. This paper is dedicated to the higher education institutions shifting towards distance learning processes due to the global pandemic situation caused by COVID-19 in 2020. A conceptual framework was developed using a validated conceptual framework (UTAUT) that has proved its robustness in prior studies. The study made amendments for this framework as it excluded the actual use variable and was only concerned with the intention determinants, as online distance learning was imposed on students in higher education in Jordan, and there were no other available alternatives; therefore, the study investigates the drivers for intentions. This study also attempted to extend the theory, which does not underestimate the robustness and validity of the proposed framework. It was seen vital to cope with the consequences of the COVID-19 pandemic, which has become a strong influencer when considering the subject of this study. Two additional factors were suggested by the study, namely: perceived value and expected cost. The quantitative deductive exploratory methods, structural equation modelling, smart partial least squares (v.3.3), and path analysis was applied, which yielded interesting results. Copyright © 2022 Yasmin Mohamad Hamdi Sakka.&quot;,&quot;author&quot;:[{&quot;dropping-particle&quot;:&quot;&quot;,&quot;family&quot;:&quot;Sakka&quot;,&quot;given&quot;:&quot;Y M H&quot;,&quot;non-dropping-particle&quot;:&quot;&quot;,&quot;parse-names&quot;:false,&quot;suffix&quot;:&quot;&quot;},{&quot;dropping-particle&quot;:&quot;&quot;,&quot;family&quot;:&quot;Namaziandost&quot;,&quot;given&quot;:&quot;E&quot;,&quot;non-dropping-particle&quot;:&quot;&quot;,&quot;parse-names&quot;:false,&quot;suffix&quot;:&quot;&quot;}],&quot;container-title&quot;:&quot;Education Research International&quot;,&quot;id&quot;:&quot;f51931b8-09af-3384-a8d8-79e9bae5eab8&quot;,&quot;issued&quot;:{&quot;date-parts&quot;:[[&quot;2022&quot;]]},&quot;language&quot;:&quot;English&quot;,&quot;note&quot;:&quot;Cited By :1\n\nExport Date: 31 August 2022\n\nCorrespondence Address: Sakka, Y.M.H.; Faculty of Administrative, Jordan; email: ysakka@uop.edu.jo&quot;,&quot;publisher&quot;:&quot;Hindawi Limited&quot;,&quot;publisher-place&quot;:&quot;Faculty of Administrative and Financial Sciences, Management Information Systems Department, University of Petra, Amman, Jordan&quot;,&quot;title&quot;:&quot;Students’ Acceptance of Distance Learning as a Result of COVID-19 Impact on Higher Education in Jordan&quot;,&quot;type&quot;:&quot;article-journal&quot;,&quot;volume&quot;:&quot;2022&quot;},&quot;uris&quot;:[&quot;http://www.mendeley.com/documents/?uuid=0ad4c258-5071-4f53-a45e-ce7cdf5d431d&quot;],&quot;isTemporary&quot;:false,&quot;legacyDesktopId&quot;:&quot;0ad4c258-5071-4f53-a45e-ce7cdf5d431d&quot;}],&quot;properties&quot;:{&quot;noteIndex&quot;:0},&quot;isEdited&quot;:false,&quot;manualOverride&quot;:{&quot;citeprocText&quot;:&quot;(Sakka &amp;#38; Namaziandost, 2022)&quot;,&quot;isManuallyOverridden&quot;:false,&quot;manualOverrideText&quot;:&quot;&quot;},&quot;citationTag&quot;:&quot;MENDELEY_CITATION_v3_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&quot;},{&quot;citationID&quot;:&quot;MENDELEY_CITATION_747e764e-6710-4442-b31a-9820382910ed&quot;,&quot;citationItems&quot;:[{&quot;id&quot;:&quot;ee65f624-55c0-321f-ac52-e16b32bb9150&quot;,&quot;itemData&quot;:{&quot;DOI&quot;:&quot;10.24507/icicel.16.02.109&quot;,&quot;ISSN&quot;:&quot;1881803X (ISSN)&quot;,&quot;abstract&quot;:&quot;This research aims to evaluate factors that could influence the intention of using video conferencing applications during the COVID-19 pandemic as a means for workers to work from home. The research model used in this study is the UTAUT model, with perceived risk and trust as extended variables. Data collection was carried out by distributing questionnaires. A total of 212 samples were then collected and analyzed using SEM-PLS. The results show that risk perception negatively affects intention to use but is not significant enough to inhibit actual use. It was also revealed that the influence of behavioral intention on the user behavior variable is the most positive and significant. © 2022 ICIC International. All rights reserved.&quot;,&quot;author&quot;:[{&quot;dropping-particle&quot;:&quot;&quot;,&quot;family&quot;:&quot;Oktavia&quot;,&quot;given&quot;:&quot;T&quot;,&quot;non-dropping-particle&quot;:&quot;&quot;,&quot;parse-names&quot;:false,&quot;suffix&quot;:&quot;&quot;},{&quot;dropping-particle&quot;:&quot;&quot;,&quot;family&quot;:&quot;Adli&quot;,&quot;given&quot;:&quot;A N&quot;,&quot;non-dropping-particle&quot;:&quot;&quot;,&quot;parse-names&quot;:false,&quot;suffix&quot;:&quot;&quot;},{&quot;dropping-particle&quot;:&quot;&quot;,&quot;family&quot;:&quot;Pramoedito&quot;,&quot;given&quot;:&quot;F A&quot;,&quot;non-dropping-particle&quot;:&quot;&quot;,&quot;parse-names&quot;:false,&quot;suffix&quot;:&quot;&quot;},{&quot;dropping-particle&quot;:&quot;&quot;,&quot;family&quot;:&quot;Khan&quot;,&quot;given&quot;:&quot;A H I&quot;,&quot;non-dropping-particle&quot;:&quot;&quot;,&quot;parse-names&quot;:false,&quot;suffix&quot;:&quot;&quot;}],&quot;container-title&quot;:&quot;ICIC Express Letters&quot;,&quot;id&quot;:&quot;ee65f624-55c0-321f-ac52-e16b32bb9150&quot;,&quot;issue&quot;:&quot;2&quot;,&quot;issued&quot;:{&quot;date-parts&quot;:[[&quot;2022&quot;]]},&quot;language&quot;:&quot;English&quot;,&quot;note&quot;:&quot;Export Date: 31 August 2022&quot;,&quot;page&quot;:&quot;109-115&quot;,&quot;publisher&quot;:&quot;ICIC International&quot;,&quot;publisher-place&quot;:&quot;Information Systems Department, School of Information Systems, Bina Nusantara University, Jl. K. H. Syahdan No. 9, Kemanggisan, Palmerah, Jakarta, 11480, Indonesia&quot;,&quot;title&quot;:&quot;THE INFLUENCE FACTORS TO USE VIDEO CONFERENCING APPLICATIONS DURING WORK FROM HOME (WFH)&quot;,&quot;type&quot;:&quot;article-journal&quot;,&quot;volume&quot;:&quot;16&quot;},&quot;uris&quot;:[&quot;http://www.mendeley.com/documents/?uuid=3e68ea61-1987-4a07-ba24-a74932c63193&quot;],&quot;isTemporary&quot;:false,&quot;legacyDesktopId&quot;:&quot;3e68ea61-1987-4a07-ba24-a74932c63193&quot;}],&quot;properties&quot;:{&quot;noteIndex&quot;:0},&quot;isEdited&quot;:false,&quot;manualOverride&quot;:{&quot;citeprocText&quot;:&quot;(Oktavia et al., 2022)&quot;,&quot;isManuallyOverridden&quot;:false,&quot;manualOverrideText&quot;:&quot;&quot;},&quot;citationTag&quot;:&quot;MENDELEY_CITATION_v3_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&quot;},{&quot;citationID&quot;:&quot;MENDELEY_CITATION_14f613e7-5afb-4d2a-b74b-c9693a7a6f89&quot;,&quot;citationItems&quot;:[{&quot;id&quot;:&quot;6a391dde-e285-35c9-9186-64a3040f9164&quot;,&quot;itemData&quot;:{&quot;DOI&quot;:&quot;10.4018/IJWLTT.20220301.oa4&quot;,&quot;ISSN&quot;:&quot;15481093 (ISSN)&quot;,&quot;abstract&quot;:&quot;The outbreak of the novel coronavirus disease (COVID-19) has resulted in the complete disruption of the learning ecosystem across the world. The sudden shift from classroom learning to the use of virtual platforms has not only made an unprecedented impact on the learning style of the students, but it has also resulted in the problem of adoption of the same. Thus, with the significant surge in the usage of e-learning mechanism, the researchers even tend to predict the continued usage of the digital learning platforms post pandemic due to its accelerated usage and adoption by the learners and teachers as well across age and gender. Therefore, the present research seeks to study the factors influencing e-learning adoption by the students in the context of the pandemic. Further, it would examine the moderating influence of age and gender for the adoption of e-learning using the UTAUT model with extended constructs like computer anxiety, attitude, and technology anxiety. © 2022 IGI Global. All rights reserved.&quot;,&quot;author&quot;:[{&quot;dropping-particle&quot;:&quot;&quot;,&quot;family&quot;:&quot;Acharjya&quot;,&quot;given&quot;:&quot;B&quot;,&quot;non-dropping-particle&quot;:&quot;&quot;,&quot;parse-names&quot;:false,&quot;suffix&quot;:&quot;&quot;},{&quot;dropping-particle&quot;:&quot;&quot;,&quot;family&quot;:&quot;Das&quot;,&quot;given&quot;:&quot;S&quot;,&quot;non-dropping-particle&quot;:&quot;&quot;,&quot;parse-names&quot;:false,&quot;suffix&quot;:&quot;&quot;}],&quot;container-title&quot;:&quot;International Journal of Web-Based Learning and Teaching Technologies&quot;,&quot;id&quot;:&quot;6a391dde-e285-35c9-9186-64a3040f9164&quot;,&quot;issue&quot;:&quot;2&quot;,&quot;issued&quot;:{&quot;date-parts&quot;:[[&quot;2022&quot;]]},&quot;language&quot;:&quot;English&quot;,&quot;note&quot;:&quot;Cited By :3\n\nExport Date: 31 August 2022&quot;,&quot;publisher&quot;:&quot;IGI Global&quot;,&quot;publisher-place&quot;:&quot;Entrepreneurship Development Institute of India, Ahemedabad, India&quot;,&quot;title&quot;:&quot;Adoption of E-Learning During the COVID-19 Pandemic: The Moderating Role of Age and Gender&quot;,&quot;type&quot;:&quot;article-journal&quot;,&quot;volume&quot;:&quot;17&quot;},&quot;uris&quot;:[&quot;http://www.mendeley.com/documents/?uuid=ae3c4f92-cf88-4463-892d-a7105b7ee44f&quot;],&quot;isTemporary&quot;:false,&quot;legacyDesktopId&quot;:&quot;ae3c4f92-cf88-4463-892d-a7105b7ee44f&quot;}],&quot;properties&quot;:{&quot;noteIndex&quot;:0},&quot;isEdited&quot;:false,&quot;manualOverride&quot;:{&quot;citeprocText&quot;:&quot;(Acharjya &amp;#38; Das, 2022)&quot;,&quot;isManuallyOverridden&quot;:false,&quot;manualOverrideText&quot;:&quot;&quot;},&quot;citationTag&quot;:&quot;MENDELEY_CITATION_v3_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&quot;},{&quot;citationID&quot;:&quot;MENDELEY_CITATION_2602dbcb-e3ba-415e-a4e6-ed707fc8b896&quot;,&quot;citationItems&quot;:[{&quot;id&quot;:&quot;77ac3c82-5595-306f-b489-265d085a121d&quot;,&quot;itemData&quot;:{&quot;DOI&quot;:&quot;10.4018/IJDET.295981&quot;,&quot;ISSN&quot;:&quot;15393100 (ISSN)&quot;,&quot;abstract&quot;:&quot;This paper investigates undergraduate students' perceptions and acceptance of e-learning systems at Jordanian universities. The framework of this study is guided by the Unified Theory of Acceptance and Use of Technology (UTAUT) and DeLone and McLean Information System Success Model. The online questionnaire is used to collect data from 411 undergraduate students at Jordanian public and private universities. Partial Least Squares Structural Equation Modeling (PLS-SEM) is used to analyze the data. The findings suggest that (1) performance expectancy, facilitating conditions, and information quality have a significant, positive effect on the actual usage of e-learning systems, whereas system quality did not; (2) the usage of e-learning systems positively influences educational performance and students' satisfaction; (3) the impact of COVID-19 moderates the relationship between the use of e-learning systems and educational performance; and (4) face-to-face is the most favorable educational-learning approach, followed by blended and e-learning. Copyright © 2022, IGI Global. Copying or distributing in print or electronic forms without written permission of IGI Global is prohibited.&quot;,&quot;author&quot;:[{&quot;dropping-particle&quot;:&quot;&quot;,&quot;family&quot;:&quot;Al-Harazneh&quot;,&quot;given&quot;:&quot;Y M&quot;,&quot;non-dropping-particle&quot;:&quot;&quot;,&quot;parse-names&quot;:false,&quot;suffix&quot;:&quot;&quot;},{&quot;dropping-particle&quot;:&quot;&quot;,&quot;family&quot;:&quot;Alobeytha&quot;,&quot;given&quot;:&quot;F L&quot;,&quot;non-dropping-particle&quot;:&quot;&quot;,&quot;parse-names&quot;:false,&quot;suffix&quot;:&quot;&quot;},{&quot;dropping-particle&quot;:&quot;&quot;,&quot;family&quot;:&quot;Alodwan&quot;,&quot;given&quot;:&quot;T A A&quot;,&quot;non-dropping-particle&quot;:&quot;&quot;,&quot;parse-names&quot;:false,&quot;suffix&quot;:&quot;&quot;}],&quot;container-title&quot;:&quot;International Journal of Distance Education Technologies&quot;,&quot;id&quot;:&quot;77ac3c82-5595-306f-b489-265d085a121d&quot;,&quot;issue&quot;:&quot;1&quot;,&quot;issued&quot;:{&quot;date-parts&quot;:[[&quot;2022&quot;]]},&quot;language&quot;:&quot;English&quot;,&quot;note&quot;:&quot;Export Date: 31 August 2022\n\nCorrespondence Address: Al-Harazneh, Y.M.; Amman Arab UniversityJordan&quot;,&quot;publisher&quot;:&quot;IGI Global&quot;,&quot;publisher-place&quot;:&quot;Amman Arab University, Jordan&quot;,&quot;title&quot;:&quot;Students' Perceptions of E-Learning Systems at the Jordanian Universities Through the Lens of E-Business Booming During the Coronavirus Pandemic&quot;,&quot;type&quot;:&quot;article-journal&quot;,&quot;volume&quot;:&quot;20&quot;},&quot;uris&quot;:[&quot;http://www.mendeley.com/documents/?uuid=b0990f14-c369-4cbb-884d-c6ec8f9cfb39&quot;],&quot;isTemporary&quot;:false,&quot;legacyDesktopId&quot;:&quot;b0990f14-c369-4cbb-884d-c6ec8f9cfb39&quot;}],&quot;properties&quot;:{&quot;noteIndex&quot;:0},&quot;isEdited&quot;:false,&quot;manualOverride&quot;:{&quot;citeprocText&quot;:&quot;(Al-Harazneh et al., 2022)&quot;,&quot;isManuallyOverridden&quot;:false,&quot;manualOverrideText&quot;:&quot;&quot;},&quot;citationTag&quot;:&quot;MENDELEY_CITATION_v3_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&quot;},{&quot;citationID&quot;:&quot;MENDELEY_CITATION_0c583f51-6331-4a28-a7e5-f7fe1b896b43&quot;,&quot;citationItems&quot;:[{&quot;id&quot;:&quot;0b42bbd4-4b36-37c6-bec1-0d7726422b6a&quot;,&quot;itemData&quot;:{&quot;DOI&quot;:&quot;10.4018/IJEBR.293293&quot;,&quot;ISSN&quot;:&quot;15481131 (ISSN)&quot;,&quot;abstract&quot;:&quot;Social commerce (SC) became a major channel for conducting business as a result of the ban adopted by many countries because of COVID-19. The simplicity of the unified theory of acceptance and use of technology (UTAUT) and its extended version (UTAUT2) invites researchers to explore other options that can yield better explanation of the adoption of SC. This study extended the UTAUT2 with perceived value, trust, and a SC-related construct. In addition, the study re-structured the UTAUT2 to fit with SC environment. The study utilized 463 surveys distributed in Qatar and analyzed the data using SEM. Results fully supported the proposed model, where trust, perceived value, facilitating conditions, and hedonic motivation significantly predicted behavioral intentions with an R2 value equal to 72%. The model supported the role of performance expectancy and SC constructs in predicting perceived value and the role of effort expectancy and habit in predicting hedonic motivation. © 2022 IGI Global. All rights reserved.&quot;,&quot;author&quot;:[{&quot;dropping-particle&quot;:&quot;&quot;,&quot;family&quot;:&quot;Shoheib&quot;,&quot;given&quot;:&quot;Z&quot;,&quot;non-dropping-particle&quot;:&quot;&quot;,&quot;parse-names&quot;:false,&quot;suffix&quot;:&quot;&quot;},{&quot;dropping-particle&quot;:&quot;&quot;,&quot;family&quot;:&quot;Abu-Shanab&quot;,&quot;given&quot;:&quot;E A&quot;,&quot;non-dropping-particle&quot;:&quot;&quot;,&quot;parse-names&quot;:false,&quot;suffix&quot;:&quot;&quot;}],&quot;container-title&quot;:&quot;International Journal of e-Business Research&quot;,&quot;id&quot;:&quot;0b42bbd4-4b36-37c6-bec1-0d7726422b6a&quot;,&quot;issue&quot;:&quot;1&quot;,&quot;issued&quot;:{&quot;date-parts&quot;:[[&quot;2022&quot;]]},&quot;language&quot;:&quot;English&quot;,&quot;note&quot;:&quot;Cited By :1\n\nExport Date: 31 August 2022\n\nCorrespondence Address: Abu-Shanab, E.A.; Southern Illinois UniversityUnited States&quot;,&quot;publisher&quot;:&quot;IGI Global&quot;,&quot;publisher-place&quot;:&quot;Al Taadhod Group, Qatar&quot;,&quot;title&quot;:&quot;Adapting the UTAUT2 Model for Social Commerce Context&quot;,&quot;type&quot;:&quot;article-journal&quot;,&quot;volume&quot;:&quot;18&quot;},&quot;uris&quot;:[&quot;http://www.mendeley.com/documents/?uuid=6923c11a-81e0-4b62-828d-445ce3a86bd2&quot;],&quot;isTemporary&quot;:false,&quot;legacyDesktopId&quot;:&quot;6923c11a-81e0-4b62-828d-445ce3a86bd2&quot;}],&quot;properties&quot;:{&quot;noteIndex&quot;:0},&quot;isEdited&quot;:false,&quot;manualOverride&quot;:{&quot;citeprocText&quot;:&quot;(Shoheib &amp;#38; Abu-Shanab, 2022)&quot;,&quot;isManuallyOverridden&quot;:false,&quot;manualOverrideText&quot;:&quot;&quot;},&quot;citationTag&quot;:&quot;MENDELEY_CITATION_v3_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&quot;},{&quot;citationID&quot;:&quot;MENDELEY_CITATION_b6b8e097-7a26-4de9-896e-cb822d352895&quot;,&quot;citationItems&quot;:[{&quot;id&quot;:&quot;f0d6117d-cc53-36c8-934d-de693b349416&quot;,&quot;itemData&quot;:{&quot;DOI&quot;:&quot;10.15388/21-INFOR459&quot;,&quot;ISSN&quot;:&quot;08684952 (ISSN)&quot;,&quot;abstract&quot;:&quot;State of emergency affects many areas of our life, including education. Due to school closure during COVID-19 pandemic as a case of a long-term emergency, education has been moved into a remote mode. In order to determine the factors driving the acceptance of distance learning technologies and ensuring sustainable education, a model based on the Unified Theory of Acceptance and Use of Technology has been proposed and empirically validated with data collected from 550 in-service primary school teachers in Lithuania. Structural equation modelling technique with multi-group analysis was utilized to analyse the data. The results show that performance expectancy, social influence, technology anxiety, effort expectancy, work engagement, and trust are factors that significantly affect teachers' behavioural intention to use distance learning technologies. The relationships in the model are moderated by pandemic anxiety and age of teachers. The results of this study provide important implications for education institutions, policy makers and designers: the predictors of intention to use distance learning technologies observed during the emergency period may serve as factors that should be strengthened in teachers' professional development, and the applicability of the findings is expanded beyond the pandemic isolation period. © 2021 Vilnius University.&quot;,&quot;author&quot;:[{&quot;dropping-particle&quot;:&quot;&quot;,&quot;family&quot;:&quot;Jevsikova&quot;,&quot;given&quot;:&quot;T&quot;,&quot;non-dropping-particle&quot;:&quot;&quot;,&quot;parse-names&quot;:false,&quot;suffix&quot;:&quot;&quot;},{&quot;dropping-particle&quot;:&quot;&quot;,&quot;family&quot;:&quot;Stupuriene&quot;,&quot;given&quot;:&quot;G&quot;,&quot;non-dropping-particle&quot;:&quot;&quot;,&quot;parse-names&quot;:false,&quot;suffix&quot;:&quot;&quot;},{&quot;dropping-particle&quot;:&quot;&quot;,&quot;family&quot;:&quot;Stumbriene&quot;,&quot;given&quot;:&quot;D&quot;,&quot;non-dropping-particle&quot;:&quot;&quot;,&quot;parse-names&quot;:false,&quot;suffix&quot;:&quot;&quot;},{&quot;dropping-particle&quot;:&quot;&quot;,&quot;family&quot;:&quot;Juškevičiene&quot;,&quot;given&quot;:&quot;A&quot;,&quot;non-dropping-particle&quot;:&quot;&quot;,&quot;parse-names&quot;:false,&quot;suffix&quot;:&quot;&quot;},{&quot;dropping-particle&quot;:&quot;&quot;,&quot;family&quot;:&quot;Dagiene&quot;,&quot;given&quot;:&quot;V&quot;,&quot;non-dropping-particle&quot;:&quot;&quot;,&quot;parse-names&quot;:false,&quot;suffix&quot;:&quot;&quot;}],&quot;container-title&quot;:&quot;Informatica (Netherlands)&quot;,&quot;id&quot;:&quot;f0d6117d-cc53-36c8-934d-de693b349416&quot;,&quot;issue&quot;:&quot;3&quot;,&quot;issued&quot;:{&quot;date-parts&quot;:[[&quot;2021&quot;]]},&quot;language&quot;:&quot;English&quot;,&quot;note&quot;:&quot;Cited By :5\n\nExport Date: 31 August 2022\n\nCorrespondence Address: Jevsikova, T.; Institute of Data Science and Digital Technologies, Akademijos str. 4, Lithuania; email: tatjana.jevsikova@mif.vu.lt&quot;,&quot;page&quot;:&quot;517-542&quot;,&quot;publisher&quot;:&quot;IOS Press BV&quot;,&quot;publisher-place&quot;:&quot;Institute of Data Science and Digital Technologies, Vilnius University, Akademijos str. 4, Vilnius, LT-08663, Lithuania&quot;,&quot;title&quot;:&quot;Acceptance of Distance Learning Technologies by Teachers: Determining Factors and Emergency State Influence&quot;,&quot;type&quot;:&quot;article-journal&quot;,&quot;volume&quot;:&quot;32&quot;},&quot;uris&quot;:[&quot;http://www.mendeley.com/documents/?uuid=1c434523-715f-4d70-a91d-645f8122c7a5&quot;],&quot;isTemporary&quot;:false,&quot;legacyDesktopId&quot;:&quot;1c434523-715f-4d70-a91d-645f8122c7a5&quot;}],&quot;properties&quot;:{&quot;noteIndex&quot;:0},&quot;isEdited&quot;:false,&quot;manualOverride&quot;:{&quot;citeprocText&quot;:&quot;(Jevsikova et al., 2021)&quot;,&quot;isManuallyOverridden&quot;:false,&quot;manualOverrideText&quot;:&quot;&quot;},&quot;citationTag&quot;:&quot;MENDELEY_CITATION_v3_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&quot;},{&quot;citationID&quot;:&quot;MENDELEY_CITATION_8a4d0485-f313-4cf7-b7b6-b2e88719e4af&quot;,&quot;citationItems&quot;:[{&quot;id&quot;:&quot;83e3ccf0-8963-3148-82f0-aa7cc152cdd1&quot;,&quot;itemData&quot;:{&quot;DOI&quot;:&quot;10.11591/IJERE.V10I4.21821&quot;,&quot;ISSN&quot;:&quot;22528822 (ISSN)&quot;,&quot;abstract&quot;:&quot;The research purpose was to conduct an empirical investigation into students’ use behavior of e-learning tools during the COVID-19 pandemic, a case study of higher educational institutions in Thailand. The study applied the UTAUT2 theoretical model. Primary data was collected using a structured questionnaire from a total of 1,493 students across institutions of higher learning in Thailand. Structural equation modelling (SEM) was conducted using AMOS. The findings indicated that student’s behavioral intention to use e-learning tools is positively and significantly influenced by performance expectancy (β=0.22, p&lt;0.05); effort expectancy (β=0.14, p&lt;0.05); social influence (β=0.20, p&lt;0.05); facilitating condition (β=0.50, p&lt;0.05); hedonic motivation (β=0.35, p&lt;0.05); learning value (β=0.51, p&lt;0.05); and social distance (β=0.46, p&lt;0.05). Similarly, behavioral intention by the students to use e-learning tools have a positive and significant effect on actual use of e-learning tools (β=0.82, p&lt;0.05). Learning value and social distance had the largest positive effects on the student’s behavioral intention to use e-learning tools. It is important for the higher education institutions in Thailand to consider them. They are major factors driving students towards adopting e-learning tools during disruptions as witnessed during the COVID-19 pandemic period. © 2021, Institute of Advanced Engineering and Science. All rights reserved.&quot;,&quot;author&quot;:[{&quot;dropping-particle&quot;:&quot;&quot;,&quot;family&quot;:&quot;Muangmee&quot;,&quot;given&quot;:&quot;C&quot;,&quot;non-dropping-particle&quot;:&quot;&quot;,&quot;parse-names&quot;:false,&quot;suffix&quot;:&quot;&quot;},{&quot;dropping-particle&quot;:&quot;&quot;,&quot;family&quot;:&quot;Kot&quot;,&quot;given&quot;:&quot;S&quot;,&quot;non-dropping-particle&quot;:&quot;&quot;,&quot;parse-names&quot;:false,&quot;suffix&quot;:&quot;&quot;},{&quot;dropping-particle&quot;:&quot;&quot;,&quot;family&quot;:&quot;Meekaewkunchorn&quot;,&quot;given&quot;:&quot;N&quot;,&quot;non-dropping-particle&quot;:&quot;&quot;,&quot;parse-names&quot;:false,&quot;suffix&quot;:&quot;&quot;},{&quot;dropping-particle&quot;:&quot;&quot;,&quot;family&quot;:&quot;Kassakorn&quot;,&quot;given&quot;:&quot;N&quot;,&quot;non-dropping-particle&quot;:&quot;&quot;,&quot;parse-names&quot;:false,&quot;suffix&quot;:&quot;&quot;},{&quot;dropping-particle&quot;:&quot;&quot;,&quot;family&quot;:&quot;Tiranawatananun&quot;,&quot;given&quot;:&quot;S&quot;,&quot;non-dropping-particle&quot;:&quot;&quot;,&quot;parse-names&quot;:false,&quot;suffix&quot;:&quot;&quot;},{&quot;dropping-particle&quot;:&quot;&quot;,&quot;family&quot;:&quot;Khalid&quot;,&quot;given&quot;:&quot;B&quot;,&quot;non-dropping-particle&quot;:&quot;&quot;,&quot;parse-names&quot;:false,&quot;suffix&quot;:&quot;&quot;}],&quot;container-title&quot;:&quot;International Journal of Evaluation and Research in Education&quot;,&quot;id&quot;:&quot;83e3ccf0-8963-3148-82f0-aa7cc152cdd1&quot;,&quot;issue&quot;:&quot;4&quot;,&quot;issued&quot;:{&quot;date-parts&quot;:[[&quot;2021&quot;]]},&quot;language&quot;:&quot;English&quot;,&quot;note&quot;:&quot;Cited By :12\n\nExport Date: 31 August 2022\n\nCorrespondence Address: Kot, S.; Faculty of Management, Generała Jana Henryka Dąbrowskiego 69, Poland&quot;,&quot;page&quot;:&quot;1166-1175&quot;,&quot;publisher&quot;:&quot;Institute of Advanced Engineering and Science&quot;,&quot;publisher-place&quot;:&quot;Faculty of Management Science, Bansomdejechaopraya Rajabhat University, Bangkok, Thailand&quot;,&quot;title&quot;:&quot;Students’ use behavior towards e-learning tools during COVID-19 pandemics: Case study of higher educational institutions of Thailand&quot;,&quot;type&quot;:&quot;article-journal&quot;,&quot;volume&quot;:&quot;10&quot;},&quot;uris&quot;:[&quot;http://www.mendeley.com/documents/?uuid=2cdb5d8a-5030-4db0-b49a-63af17e5f18c&quot;],&quot;isTemporary&quot;:false,&quot;legacyDesktopId&quot;:&quot;2cdb5d8a-5030-4db0-b49a-63af17e5f18c&quot;}],&quot;properties&quot;:{&quot;noteIndex&quot;:0},&quot;isEdited&quot;:false,&quot;manualOverride&quot;:{&quot;citeprocText&quot;:&quot;(Muangmee et al., 2021)&quot;,&quot;isManuallyOverridden&quot;:false,&quot;manualOverrideText&quot;:&quot;&quot;},&quot;citationTag&quot;:&quot;MENDELEY_CITATION_v3_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&quot;},{&quot;citationID&quot;:&quot;MENDELEY_CITATION_d2e46cc1-7df8-4fff-bfc5-d732e06c9174&quot;,&quot;citationItems&quot;:[{&quot;id&quot;:&quot;1c4025ed-e8aa-3f53-bc11-13adbea3ce1c&quot;,&quot;itemData&quot;:{&quot;DOI&quot;:&quot;10.11591/ijeecs.v24.i2.pp880-887&quot;,&quot;ISSN&quot;:&quot;25024752 (ISSN)&quot;,&quot;abstract&quot;:&quot;The importance of mobile learning (M-learning) has increased during the outbreak of Coronavirus disease 2019 (COVID-19). Level of English foreign language (EFL) teachers to use the technology should be assessed to understand the perception and readiness of EFL teachers to use M-learning. Building on existing literature, this study proposed that performance expectancy, effort expectancy, social influence and facilitating condition will affect positively the readiness to use M-learning. The study also proposed attitude as a mediator and technology self-efficacy as a moderator. The data was collected from 163 EFL teachers in Iraq. The findings showed that facilitating condition, performance expectancy, effort expectancy, and social influence affected positively the readiness to use M-learning. Attitude fully mediated the effect of performance expectancy, effort expectancy, social influence on readiness to use M-learning. Technology self-efficacy did not moderate the effect of the variables but it has a significant direct effect on readiness to use M-learning. Decision makers are recommended to enhance the infrastructure and to initiate training courses to enhance the information technology knowledge of the EFL teachers. © 2021 Institute of Advanced Engineering and Science. All rights reserved.&quot;,&quot;author&quot;:[{&quot;dropping-particle&quot;:&quot;&quot;,&quot;family&quot;:&quot;Mussa&quot;,&quot;given&quot;:&quot;I H&quot;,&quot;non-dropping-particle&quot;:&quot;&quot;,&quot;parse-names&quot;:false,&quot;suffix&quot;:&quot;&quot;},{&quot;dropping-particle&quot;:&quot;&quot;,&quot;family&quot;:&quot;Sazalli&quot;,&quot;given&quot;:&quot;N A H&quot;,&quot;non-dropping-particle&quot;:&quot;&quot;,&quot;parse-names&quot;:false,&quot;suffix&quot;:&quot;&quot;}],&quot;container-title&quot;:&quot;Indonesian Journal of Electrical Engineering and Computer Science&quot;,&quot;id&quot;:&quot;1c4025ed-e8aa-3f53-bc11-13adbea3ce1c&quot;,&quot;issue&quot;:&quot;2&quot;,&quot;issued&quot;:{&quot;date-parts&quot;:[[&quot;2021&quot;]]},&quot;language&quot;:&quot;English&quot;,&quot;note&quot;:&quot;Cited By :1\n\nExport Date: 31 August 2022\n\nCorrespondence Address: Mussa, I.H.; Alrahma School, Iraq; email: ibtihal_hassan@karbala.edu.iq&quot;,&quot;page&quot;:&quot;880-887&quot;,&quot;publisher&quot;:&quot;Institute of Advanced Engineering and Science&quot;,&quot;publisher-place&quot;:&quot;Alrahma School, Directoraite of Education-Karbala, Ministry of Education Catonsville, Iraq&quot;,&quot;title&quot;:&quot;The readiness of Iraqi EFL teachers to use mobile learning in teaching English in schools&quot;,&quot;type&quot;:&quot;article-journal&quot;,&quot;volume&quot;:&quot;24&quot;},&quot;uris&quot;:[&quot;http://www.mendeley.com/documents/?uuid=7dbe8360-9bd8-4cf3-b58b-95d1546ebd3e&quot;],&quot;isTemporary&quot;:false,&quot;legacyDesktopId&quot;:&quot;7dbe8360-9bd8-4cf3-b58b-95d1546ebd3e&quot;}],&quot;properties&quot;:{&quot;noteIndex&quot;:0},&quot;isEdited&quot;:false,&quot;manualOverride&quot;:{&quot;citeprocText&quot;:&quot;(Mussa &amp;#38; Sazalli, 2021)&quot;,&quot;isManuallyOverridden&quot;:false,&quot;manualOverrideText&quot;:&quot;&quot;},&quot;citationTag&quot;:&quot;MENDELEY_CITATION_v3_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&quot;},{&quot;citationID&quot;:&quot;MENDELEY_CITATION_34fbedc3-f02b-4202-ac98-d59d2514ad86&quot;,&quot;citationItems&quot;:[{&quot;id&quot;:&quot;739a4171-6f13-3e70-a683-2486b8d81e1f&quot;,&quot;itemData&quot;:{&quot;DOI&quot;:&quot;10.11591/ijere.v10i3.21726&quot;,&quot;ISSN&quot;:&quot;22528822 (ISSN)&quot;,&quot;abstract&quot;:&quot;The purpose of this study was to prove the factors that influence the use of online learning platforms used in the COVID-19 pandemic. This study used quantitative methods to analyze the validity and reliability of items and to test hypotheses. This study employed the theory of UTAUT2 models with several other variables. The total participants in this questionnaire were 175 people: lecturers, teachers, and students at the university and were randomly drawn. Consists of ten independent variables and one dependent variable. The findings of this study on ten hypotheses were only two accepted and eight rejected but. the authenticity of this study was never investigated about the purpose of using the Zoom platform during the COVID-19 pandemic in the context of education in Indonesia. © 2021, Institute of Advanced Engineering and Science. All rights reserved.&quot;,&quot;author&quot;:[{&quot;dropping-particle&quot;:&quot;&quot;,&quot;family&quot;:&quot;Zulherman&quot;,&quot;given&quot;:&quot;&quot;,&quot;non-dropping-particle&quot;:&quot;&quot;,&quot;parse-names&quot;:false,&quot;suffix&quot;:&quot;&quot;},{&quot;dropping-particle&quot;:&quot;&quot;,&quot;family&quot;:&quot;Nuryana&quot;,&quot;given&quot;:&quot;Z&quot;,&quot;non-dropping-particle&quot;:&quot;&quot;,&quot;parse-names&quot;:false,&quot;suffix&quot;:&quot;&quot;},{&quot;dropping-particle&quot;:&quot;&quot;,&quot;family&quot;:&quot;Pangarso&quot;,&quot;given&quot;:&quot;A&quot;,&quot;non-dropping-particle&quot;:&quot;&quot;,&quot;parse-names&quot;:false,&quot;suffix&quot;:&quot;&quot;},{&quot;dropping-particle&quot;:&quot;&quot;,&quot;family&quot;:&quot;Zain&quot;,&quot;given&quot;:&quot;F M&quot;,&quot;non-dropping-particle&quot;:&quot;&quot;,&quot;parse-names&quot;:false,&quot;suffix&quot;:&quot;&quot;}],&quot;container-title&quot;:&quot;International Journal of Evaluation and Research in Education&quot;,&quot;id&quot;:&quot;739a4171-6f13-3e70-a683-2486b8d81e1f&quot;,&quot;issue&quot;:&quot;3&quot;,&quot;issued&quot;:{&quot;date-parts&quot;:[[&quot;2021&quot;]]},&quot;language&quot;:&quot;English&quot;,&quot;note&quot;:&quot;Cited By :8\n\nExport Date: 31 August 2022\n\nCorrespondence Address: Zulherman; Universitas Muhammadiyah Prof. DR. HAMKA, Jl. Limau II, Indonesia; email: zulherman@uhamka.ac.id&quot;,&quot;page&quot;:&quot;816-825&quot;,&quot;publisher&quot;:&quot;Institute of Advanced Engineering and Science&quot;,&quot;publisher-place&quot;:&quot;Universitas Muhammadiyah Prof. DR. HAMKA, Jakarta, Indonesia&quot;,&quot;title&quot;:&quot;Factor of zoom cloud meetings: Technology adoption in the pandemic of COVID-19&quot;,&quot;type&quot;:&quot;article-journal&quot;,&quot;volume&quot;:&quot;10&quot;},&quot;uris&quot;:[&quot;http://www.mendeley.com/documents/?uuid=e9d429e4-5040-430a-befa-f4e18f3457ef&quot;],&quot;isTemporary&quot;:false,&quot;legacyDesktopId&quot;:&quot;e9d429e4-5040-430a-befa-f4e18f3457ef&quot;}],&quot;properties&quot;:{&quot;noteIndex&quot;:0},&quot;isEdited&quot;:false,&quot;manualOverride&quot;:{&quot;citeprocText&quot;:&quot;(Zulherman et al., 2021)&quot;,&quot;isManuallyOverridden&quot;:false,&quot;manualOverrideText&quot;:&quot;&quot;},&quot;citationTag&quot;:&quot;MENDELEY_CITATION_v3_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&quot;},{&quot;citationID&quot;:&quot;MENDELEY_CITATION_6d26b553-cf14-49ee-acee-e9a12efc2107&quot;,&quot;citationItems&quot;:[{&quot;id&quot;:&quot;a3466b7c-2bed-33c1-8211-2a35f5a92b34&quot;,&quot;itemData&quot;:{&quot;DOI&quot;:&quot;10.3991/ijet.v17i03.24871&quot;,&quot;ISSN&quot;:&quot;18688799 (ISSN)&quot;,&quot;abstract&quot;:&quot;In online learning, students’ 'fit' (or satisfaction) with necessary technologies has become a vital component in assessing their learning efficacy,especially during the COVID-19 pandemic. While current studies have notedthe impact of the curriculum, the instructor, and the learner, there is insufficientunderstanding of factors that predict students’ satisfaction with online learningduring the crisis [38]. Existing studies focus on pre-pandemic circumstances,where online learning was a minor part of the higher education (HE) paradigm.This study assesses HE students’ use (i.e. 'fit') with online learning via theirperception, behavioral intention, and satisfaction. By utilizing the InformationTechnology (IT) models of Task-Technology Fit (TTF) and Unified Theory ofAcceptance and Use of Technology (UTAUT), the study investigates if, fromstudents’ perspective, pedagogical theories are aligned with the IT models, using the quantitative survey method to gather input from students across variousdisciplines in a Singaporean university. Standard descriptive and correlationanalyses studied the link between factors and their influence on online learningsatisfaction. Significantly, the IT models are found to be valuable in assessingonline learning satisfaction. Recommendations arising from the study providehelpful strategic guidelines for future online learning, which apply to Singaporeand online learning design in general, particularly in this time of paradigmchange. © 2022,International Journal of Emerging Technologies in Learning. All Rights Reserved.&quot;,&quot;author&quot;:[{&quot;dropping-particle&quot;:&quot;&quot;,&quot;family&quot;:&quot;Azizan&quot;,&quot;given&quot;:&quot;S N&quot;,&quot;non-dropping-particle&quot;:&quot;&quot;,&quot;parse-names&quot;:false,&quot;suffix&quot;:&quot;&quot;},{&quot;dropping-particle&quot;:&quot;&quot;,&quot;family&quot;:&quot;Lee&quot;,&quot;given&quot;:&quot;A S H&quot;,&quot;non-dropping-particle&quot;:&quot;&quot;,&quot;parse-names&quot;:false,&quot;suffix&quot;:&quot;&quot;},{&quot;dropping-particle&quot;:&quot;&quot;,&quot;family&quot;:&quot;Crosling&quot;,&quot;given&quot;:&quot;G&quot;,&quot;non-dropping-particle&quot;:&quot;&quot;,&quot;parse-names&quot;:false,&quot;suffix&quot;:&quot;&quot;},{&quot;dropping-particle&quot;:&quot;&quot;,&quot;family&quot;:&quot;Atherton&quot;,&quot;given&quot;:&quot;G&quot;,&quot;non-dropping-particle&quot;:&quot;&quot;,&quot;parse-names&quot;:false,&quot;suffix&quot;:&quot;&quot;},{&quot;dropping-particle&quot;:&quot;V&quot;,&quot;family&quot;:&quot;Arulanandam&quot;,&quot;given&quot;:&quot;B&quot;,&quot;non-dropping-particle&quot;:&quot;&quot;,&quot;parse-names&quot;:false,&quot;suffix&quot;:&quot;&quot;},{&quot;dropping-particle&quot;:&quot;&quot;,&quot;family&quot;:&quot;Lee&quot;,&quot;given&quot;:&quot;C E&quot;,&quot;non-dropping-particle&quot;:&quot;&quot;,&quot;parse-names&quot;:false,&quot;suffix&quot;:&quot;&quot;},{&quot;dropping-particle&quot;:&quot;&quot;,&quot;family&quot;:&quot;Rahim&quot;,&quot;given&quot;:&quot;R B A&quot;,&quot;non-dropping-particle&quot;:&quot;&quot;,&quot;parse-names&quot;:false,&quot;suffix&quot;:&quot;&quot;}],&quot;container-title&quot;:&quot;International Journal of Emerging Technologies in Learning&quot;,&quot;id&quot;:&quot;a3466b7c-2bed-33c1-8211-2a35f5a92b34&quot;,&quot;issue&quot;:&quot;3&quot;,&quot;issued&quot;:{&quot;date-parts&quot;:[[&quot;2022&quot;]]},&quot;language&quot;:&quot;English&quot;,&quot;note&quot;:&quot;Cited By :2\n\nExport Date: 31 August 2022\n\nCorrespondence Address: Azizan, S.N.; Sunway University, Selangor, Malaysia; email: example@example.org&quot;,&quot;page&quot;:&quot;245-278&quot;,&quot;publisher&quot;:&quot;International Association of Online Engineering&quot;,&quot;publisher-place&quot;:&quot;Sunway University, Selangor, Malaysia&quot;,&quot;title&quot;:&quot;Online Learning and COVID-19 in Higher Education: The Value of IT Models in Assessing Students’ Satisfaction&quot;,&quot;type&quot;:&quot;article-journal&quot;,&quot;volume&quot;:&quot;17&quot;},&quot;uris&quot;:[&quot;http://www.mendeley.com/documents/?uuid=c450227a-5474-4d97-90ee-934ff05c5508&quot;],&quot;isTemporary&quot;:false,&quot;legacyDesktopId&quot;:&quot;c450227a-5474-4d97-90ee-934ff05c5508&quot;}],&quot;properties&quot;:{&quot;noteIndex&quot;:0},&quot;isEdited&quot;:false,&quot;manualOverride&quot;:{&quot;citeprocText&quot;:&quot;(Azizan et al., 2022)&quot;,&quot;isManuallyOverridden&quot;:false,&quot;manualOverrideText&quot;:&quot;&quot;},&quot;citationTag&quot;:&quot;MENDELEY_CITATION_v3_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&quot;},{&quot;citationID&quot;:&quot;MENDELEY_CITATION_abbfd581-48fd-4315-854c-70d7b8e085fa&quot;,&quot;citationItems&quot;:[{&quot;id&quot;:&quot;3eb3a24e-22e1-3c10-971a-9ae560c7c425&quot;,&quot;itemData&quot;:{&quot;DOI&quot;:&quot;10.18178/ijiet.2022.12.2.1594&quot;,&quot;ISSN&quot;:&quot;20103689 (ISSN)&quot;,&quot;abstract&quot;:&quot;This paper aims to investigate e-learning acceptance in Malaysian higher education institutions and the moderating effect of self-efficacy. This study is crucial as online and distance learning have grown in all education sectors due to the COVID-19 pandemic. A valid sample of 414 survey responses from active students currently enrolled in undergraduate and postgraduate levels in Malaysian higher education institutions was collected for data analysis. Structural Equation Modelling (SEM) was employed in the data analysis. Results indicate that all four exogenous variables (performance expectancy, social influence, perceived enjoyment, and self-efficacy) significantly affect students’ acceptance towards e-learning. However, only performance expectancy and social influence are moderated by self-efficacy towards acceptance of e-learning, as self-efficacy does significantly strengthen the relationship of performance expectancy and social influence towards e-learning acceptance. The findings may serve as a reference point for future studies in response to changing the learning method preferences and technological advancements. © 2022 by the authors. This is an open access article distributed under the Creative Commons Attribution License which permits unrestricted use, distribution, and reproduction in any medium, provided the original work is properly cited (CC BY 4.0).&quot;,&quot;author&quot;:[{&quot;dropping-particle&quot;:&quot;&quot;,&quot;family&quot;:&quot;Latip&quot;,&quot;given&quot;:&quot;M S A&quot;,&quot;non-dropping-particle&quot;:&quot;&quot;,&quot;parse-names&quot;:false,&quot;suffix&quot;:&quot;&quot;},{&quot;dropping-particle&quot;:&quot;&quot;,&quot;family&quot;:&quot;Tamrin&quot;,&quot;given&quot;:&quot;M&quot;,&quot;non-dropping-particle&quot;:&quot;&quot;,&quot;parse-names&quot;:false,&quot;suffix&quot;:&quot;&quot;},{&quot;dropping-particle&quot;:&quot;&quot;,&quot;family&quot;:&quot;Noh&quot;,&quot;given&quot;:&quot;I&quot;,&quot;non-dropping-particle&quot;:&quot;&quot;,&quot;parse-names&quot;:false,&quot;suffix&quot;:&quot;&quot;},{&quot;dropping-particle&quot;:&quot;&quot;,&quot;family&quot;:&quot;Rahim&quot;,&quot;given&quot;:&quot;F A&quot;,&quot;non-dropping-particle&quot;:&quot;&quot;,&quot;parse-names&quot;:false,&quot;suffix&quot;:&quot;&quot;},{&quot;dropping-particle&quot;:&quot;&quot;,&quot;family&quot;:&quot;Latip&quot;,&quot;given&quot;:&quot;S.N.N.A.&quot;,&quot;non-dropping-particle&quot;:&quot;&quot;,&quot;parse-names&quot;:false,&quot;suffix&quot;:&quot;&quot;}],&quot;container-title&quot;:&quot;International Journal of Information and Education Technology&quot;,&quot;id&quot;:&quot;3eb3a24e-22e1-3c10-971a-9ae560c7c425&quot;,&quot;issue&quot;:&quot;2&quot;,&quot;issued&quot;:{&quot;date-parts&quot;:[[&quot;2022&quot;]]},&quot;language&quot;:&quot;English&quot;,&quot;note&quot;:&quot;Export Date: 31 August 2022\n\nCorrespondence Address: Tamrin, M.; Faculty of Business and Management, Malaysia; email: masliana434@uitm.edu.my&quot;,&quot;page&quot;:&quot;116-122&quot;,&quot;publisher&quot;:&quot;International Journal of Information and Education Technology&quot;,&quot;publisher-place&quot;:&quot;Faculty of Hotel and Tourism Management, Universiti Teknologi MARA Cawangan Terengganu Kampus Dungun, Terengganu, Malaysia&quot;,&quot;title&quot;:&quot;Factors affecting e-learning acceptance among students: The moderating effect of self-efficacy&quot;,&quot;type&quot;:&quot;article-journal&quot;,&quot;volume&quot;:&quot;12&quot;},&quot;uris&quot;:[&quot;http://www.mendeley.com/documents/?uuid=f72dd9a5-3a84-4550-89f1-833703e30971&quot;],&quot;isTemporary&quot;:false,&quot;legacyDesktopId&quot;:&quot;f72dd9a5-3a84-4550-89f1-833703e30971&quot;}],&quot;properties&quot;:{&quot;noteIndex&quot;:0},&quot;isEdited&quot;:false,&quot;manualOverride&quot;:{&quot;citeprocText&quot;:&quot;(Latip et al., 2022)&quot;,&quot;isManuallyOverridden&quot;:false,&quot;manualOverrideText&quot;:&quot;&quot;},&quot;citationTag&quot;:&quot;MENDELEY_CITATION_v3_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&quot;},{&quot;citationID&quot;:&quot;MENDELEY_CITATION_43618996-2c81-4faf-b561-88a897e13b11&quot;,&quot;citationItems&quot;:[{&quot;id&quot;:&quot;db7abe0c-9636-37dc-b5b5-fe1e32e80652&quot;,&quot;itemData&quot;:{&quot;ISSN&quot;:&quot;2610-9182&quot;,&quot;author&quot;:[{&quot;dropping-particle&quot;:&quot;&quot;,&quot;family&quot;:&quot;Puriwat&quot;,&quot;given&quot;:&quot;Wilert&quot;,&quot;non-dropping-particle&quot;:&quot;&quot;,&quot;parse-names&quot;:false,&quot;suffix&quot;:&quot;&quot;},{&quot;dropping-particle&quot;:&quot;&quot;,&quot;family&quot;:&quot;Tripopsakul&quot;,&quot;given&quot;:&quot;Suchart&quot;,&quot;non-dropping-particle&quot;:&quot;&quot;,&quot;parse-names&quot;:false,&quot;suffix&quot;:&quot;&quot;}],&quot;container-title&quot;:&quot;Emerging Science Journal&quot;,&quot;id&quot;:&quot;db7abe0c-9636-37dc-b5b5-fe1e32e80652&quot;,&quot;issued&quot;:{&quot;date-parts&quot;:[[&quot;2021&quot;]]},&quot;page&quot;:&quot;94-104&quot;,&quot;title&quot;:&quot;Understanding food delivery mobile application technology adoption: A utaut model integrating perceived fear of covid-19&quot;,&quot;type&quot;:&quot;article-journal&quot;,&quot;volume&quot;:&quot;5&quot;},&quot;uris&quot;:[&quot;http://www.mendeley.com/documents/?uuid=69ce9050-3615-4c65-9d09-5e3ea668bdbe&quot;],&quot;isTemporary&quot;:false,&quot;legacyDesktopId&quot;:&quot;69ce9050-3615-4c65-9d09-5e3ea668bdbe&quot;}],&quot;properties&quot;:{&quot;noteIndex&quot;:0},&quot;isEdited&quot;:false,&quot;manualOverride&quot;:{&quot;citeprocText&quot;:&quot;(Puriwat &amp;#38; Tripopsakul, 2021)&quot;,&quot;isManuallyOverridden&quot;:false,&quot;manualOverrideText&quot;:&quot;&quot;},&quot;citationTag&quot;:&quot;MENDELEY_CITATION_v3_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&quot;},{&quot;citationID&quot;:&quot;MENDELEY_CITATION_1886af52-0326-4c5f-a5c3-69e4ca83911b&quot;,&quot;citationItems&quot;:[{&quot;id&quot;:&quot;9d268bf1-c9da-3599-8102-85261b57a946&quot;,&quot;itemData&quot;:{&quot;DOI&quot;:&quot;10.20368/1971-8829/1135412&quot;,&quot;ISSN&quot;:&quot;18266223 (ISSN)&quot;,&quot;abstract&quot;:&quot;Distance learning has become the only solution for learning in the current Covid-19 pandemic outbreak. A more straightforward form of distance learning with the utilization of telepresence and cloud-based productivity tools was apparent in many institutions. The present study investigated this phenomenon and ask, “What factors affect students’ acceptance of distance learning during school closures due to COVID-19?”. An extended Unified Theory of Acceptance and Use of Technology was employed to answer the research question, with 156 students participating in the study. The result revealed that Effort Expectancy (EE) has the biggest effect on students’ acceptance of distance learning during school closures (β=0.372, p&lt;0.001). Additionally, the extended variable of Socia l Presence (SP) was also showing great effects on students' acceptance (β=0.296, p&lt;0.001). However, one of the UTAUT constructs, Facilitating Conditions, was found to have no effect on students' acceptance. Practical implications for schools and distance learning program managers were discussed to provide insight on improving a distance learning program. This study contributes to the body of knowledge on learning technologies as well as on how society, especially in the educational sector, should continue despite the current pandemic crisis. © Italian e-Learning Association.&quot;,&quot;author&quot;:[{&quot;dropping-particle&quot;:&quot;&quot;,&quot;family&quot;:&quot;Ardiansyahmiraja&quot;,&quot;given&quot;:&quot;B&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Redi&quot;,&quot;given&quot;:&quot;A.A.N.P.&quot;,&quot;non-dropping-particle&quot;:&quot;&quot;,&quot;parse-names&quot;:false,&quot;suffix&quot;:&quot;&quot;},{&quot;dropping-particle&quot;:&quot;&quot;,&quot;family&quot;:&quot;Lin&quot;,&quot;given&quot;:&quot;S.-C.&quot;,&quot;non-dropping-particle&quot;:&quot;&quot;,&quot;parse-names&quot;:false,&quot;suffix&quot;:&quot;&quot;}],&quot;container-title&quot;:&quot;Journal of E-Learning and Knowledge Society&quot;,&quot;id&quot;:&quot;9d268bf1-c9da-3599-8102-85261b57a946&quot;,&quot;issue&quot;:&quot;2&quot;,&quot;issued&quot;:{&quot;date-parts&quot;:[[&quot;2021&quot;]]},&quot;language&quot;:&quot;English&quot;,&quot;note&quot;:&quot;Export Date: 31 August 2022\n\nCorrespondence Address: Nadlifatin, R.; Department of Information System, Indonesia; email: reny@its.ac.id&quot;,&quot;page&quot;:&quot;21-31&quot;,&quot;publisher&quot;:&quot;Italian e-Learning Association&quot;,&quot;publisher-place&quot;:&quot;Faculty of Business and Economics, Universitas Surabaya, Indonesia&quot;,&quot;title&quot;:&quot;Learning from a distance during a pandemic outbreak: Factors affecting students’ acceptance of distance learning during school closures due to COVID-19&quot;,&quot;type&quot;:&quot;article-journal&quot;,&quot;volume&quot;:&quot;17&quot;},&quot;uris&quot;:[&quot;http://www.mendeley.com/documents/?uuid=7e4b972a-dcfa-4fd8-a603-e5320795c13b&quot;],&quot;isTemporary&quot;:false,&quot;legacyDesktopId&quot;:&quot;7e4b972a-dcfa-4fd8-a603-e5320795c13b&quot;}],&quot;properties&quot;:{&quot;noteIndex&quot;:0},&quot;isEdited&quot;:false,&quot;manualOverride&quot;:{&quot;citeprocText&quot;:&quot;(Ardiansyahmiraja et al., 2021)&quot;,&quot;isManuallyOverridden&quot;:false,&quot;manualOverrideText&quot;:&quot;&quot;},&quot;citationTag&quot;:&quot;MENDELEY_CITATION_v3_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lByYXNldHlvIiwiZ2l2ZW4iOiJZIFQ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&quot;},{&quot;citationID&quot;:&quot;MENDELEY_CITATION_a686e11c-da67-4a67-8209-0df7c260cf01&quot;,&quot;citationItems&quot;:[{&quot;id&quot;:&quot;0521c080-ed35-3c19-9725-ea2194ca8e03&quot;,&quot;itemData&quot;:{&quot;DOI&quot;:&quot;10.2196/37521&quot;,&quot;ISSN&quot;:&quot;25617605 (ISSN)&quot;,&quot;abstract&quot;:&quot;Background: Health care aides are unlicensed support personnel who provide direct care, personal assistance, and support to people with health conditions. The shortage of health care aides has been attributed to recruitment challenges, high turnover, an aging population, the COVID-19 pandemic, and low retention rates. Mobile apps are among the many information communication technologies that are paving the way for eHealth solutions to help address this workforce shortage by enhancing the workflow of health care aides. In collaboration with Clinisys EMR Inc, we developed a mobile app (Mobile Smart Care System [mSCS]) to support the workflow of health care aides who provide services to older adult residents of a long-term care facility. Objective: The purpose of this study was to investigate the technology acceptance and usability of a mobile app in a real-world environment, while it is used by health care aides who provide services to older adults. Methods: This pilot study used a mixed methods design: sequential mixed methods (QUANTITATIVE, qualitative). Our study included a pre– and post–paper-based questionnaire with no control group (QUAN). Toward the end of the study, 2 focus groups were conducted with a subsample of health care aides (qual, qualitative description design). Technology acceptance and usability questionnaires used a 5-point Likert scale ranging from disagree (1) to agree (5). The items included in the questionnaires were validated in earlier research as having high levels of internal consistency for the Unified Theory of Acceptance and Use of Technology constructs. A total of 60 health care aides who provided services to older adults as part of their routine caseloads used the mobile app for 1 month. Comparisons of the Unified Theory of Acceptance and Use of Technology constructs’ summative scores at pretest and posttest were calculated using a paired t test (2-tailed). We used the partial least squares structural regression model to determine the factors influencing mobile app acceptance and usability for health care aides. The α level of significance for all tests was set at P≤.05 (2-tailed). Results: We found that acceptance of the mSCS was high among health care aides, performance expectancy construct was the strongest predictor of intention to use the mSCS, intention to use the mSCS predicted usage behavior. The qualitative data support the quantitative findings and showed health care aides’ strong belief that the mSCS was useful…&quot;,&quot;author&quot;:[{&quot;dropping-particle&quot;:&quot;&quot;,&quot;family&quot;:&quot;Cruz&quot;,&quot;given&quot;:&quot;A M&quot;,&quot;non-dropping-particle&quot;:&quot;&quot;,&quot;parse-names&quot;:false,&quot;suffix&quot;:&quot;&quot;},{&quot;dropping-particle&quot;:&quot;&quot;,&quot;family&quot;:&quot;Lopez Portillo&quot;,&quot;given&quot;:&quot;H P&quot;,&quot;non-dropping-particle&quot;:&quot;&quot;,&quot;parse-names&quot;:false,&quot;suffix&quot;:&quot;&quot;},{&quot;dropping-particle&quot;:&quot;&quot;,&quot;family&quot;:&quot;Daum&quot;,&quot;given&quot;:&quot;C&quot;,&quot;non-dropping-particle&quot;:&quot;&quot;,&quot;parse-names&quot;:false,&quot;suffix&quot;:&quot;&quot;},{&quot;dropping-particle&quot;:&quot;&quot;,&quot;family&quot;:&quot;Rutledge&quot;,&quot;given&quot;:&quot;E&quot;,&quot;non-dropping-particle&quot;:&quot;&quot;,&quot;parse-names&quot;:false,&quot;suffix&quot;:&quot;&quot;},{&quot;dropping-particle&quot;:&quot;&quot;,&quot;family&quot;:&quot;King&quot;,&quot;given&quot;:&quot;S&quot;,&quot;non-dropping-particle&quot;:&quot;&quot;,&quot;parse-names&quot;:false,&quot;suffix&quot;:&quot;&quot;},{&quot;dropping-particle&quot;:&quot;&quot;,&quot;family&quot;:&quot;Liu&quot;,&quot;given&quot;:&quot;L&quot;,&quot;non-dropping-particle&quot;:&quot;&quot;,&quot;parse-names&quot;:false,&quot;suffix&quot;:&quot;&quot;}],&quot;container-title&quot;:&quot;JMIR Aging&quot;,&quot;id&quot;:&quot;0521c080-ed35-3c19-9725-ea2194ca8e03&quot;,&quot;issue&quot;:&quot;2&quot;,&quot;issued&quot;:{&quot;date-parts&quot;:[[&quot;2022&quot;]]},&quot;language&quot;:&quot;English&quot;,&quot;note&quot;:&quot;Export Date: 31 August 2022\n\nCorrespondence Address: Cruz, A.M.; Department of Occupational Therapy, 1-45 Corbett Hall, 8205 114 Street, Canada; email: miguelcr@ualberta.ca&quot;,&quot;publisher&quot;:&quot;JMIR Publications Inc.&quot;,&quot;publisher-place&quot;:&quot;Glenrose Rehabilitation Research, Innovation &amp; Technology, Glenrose Rehabilitation Hospital, EdmotonAB, Canada&quot;,&quot;title&quot;:&quot;Technology Acceptance and Usability of a Mobile App to Support the Workflow of Health Care Aides Who Provide Services to Older Adults: Pilot Mixed Methods Study&quot;,&quot;type&quot;:&quot;article-journal&quot;,&quot;volume&quot;:&quot;5&quot;},&quot;uris&quot;:[&quot;http://www.mendeley.com/documents/?uuid=b07667bf-6fd9-41b5-ac6e-0ccca31eb217&quot;],&quot;isTemporary&quot;:false,&quot;legacyDesktopId&quot;:&quot;b07667bf-6fd9-41b5-ac6e-0ccca31eb217&quot;}],&quot;properties&quot;:{&quot;noteIndex&quot;:0},&quot;isEdited&quot;:false,&quot;manualOverride&quot;:{&quot;citeprocText&quot;:&quot;(Cruz et al., 2022)&quot;,&quot;isManuallyOverridden&quot;:false,&quot;manualOverrideText&quot;:&quot;&quot;},&quot;citationTag&quot;:&quot;MENDELEY_CITATION_v3_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&quot;},{&quot;citationID&quot;:&quot;MENDELEY_CITATION_350346b4-0633-4ff5-b311-f04a74b96d46&quot;,&quot;citationItems&quot;:[{&quot;id&quot;:&quot;019ef8ef-82d3-3898-a6df-81ae7df7ff6d&quot;,&quot;itemData&quot;:{&quot;DOI&quot;:&quot;10.2196/22199&quot;,&quot;ISSN&quot;:&quot;23687959 (ISSN)&quot;,&quot;abstract&quot;:&quot;Background: Telepsychology is increasingly being incorporated in clinical practice, being offered in many psychotherapy centers, especially after the impact of the pandemic. However, there seems to be a remarkable discrepancy between the offer, or interest in, and real-world uptake of e-mental health interventions among the population. A critical precondition is clients willingness to accept and use telepsychology, although this issue has thus far been overlooked in research. Objective: The aim of this study was to examine people s acceptance and use of telepsychology by adopting an extended model of the unified theory of acceptance and use of technology (UTAUT) that integrates perceived telepsychology advantages and barriers, usefulness perceptions, behavioral intention, and telepsychology use. Methods: An online survey was conducted with a convenience sample of 514 participants. Structural equation models were computed to test a mediation model. Results: Results supported the UTAUT model to explain participants acceptance and use of telepsychology. They showed a causal chain in which perceived telepsychology advantages and barriers were related to telepsychology use through the perceived usefulness of and intention to use telepsychology. Conclusions: Telepsychology use may be explained according to the UTAUT model when coupled with participants perceptions of telepsychology advantages and barriers. Mental health stakeholders could consider these factors in order to increase the acceptance and use of telepsychology. © 2021 JMIR Publications Inc.. All rights reserved.&quot;,&quot;author&quot;:[{&quot;dropping-particle&quot;:&quot;&quot;,&quot;family&quot;:&quot;Sora&quot;,&quot;given&quot;:&quot;B&quot;,&quot;non-dropping-particle&quot;:&quot;&quot;,&quot;parse-names&quot;:false,&quot;suffix&quot;:&quot;&quot;},{&quot;dropping-particle&quot;:&quot;&quot;,&quot;family&quot;:&quot;Nieto&quot;,&quot;given&quot;:&quot;R&quot;,&quot;non-dropping-particle&quot;:&quot;&quot;,&quot;parse-names&quot;:false,&quot;suffix&quot;:&quot;&quot;},{&quot;dropping-particle&quot;:&quot;&quot;,&quot;family&quot;:&quot;Campo&quot;,&quot;given&quot;:&quot;A M&quot;,&quot;non-dropping-particle&quot;:&quot;Del&quot;,&quot;parse-names&quot;:false,&quot;suffix&quot;:&quot;&quot;},{&quot;dropping-particle&quot;:&quot;&quot;,&quot;family&quot;:&quot;Armayones&quot;,&quot;given&quot;:&quot;M&quot;,&quot;non-dropping-particle&quot;:&quot;&quot;,&quot;parse-names&quot;:false,&quot;suffix&quot;:&quot;&quot;}],&quot;container-title&quot;:&quot;JMIR Mental Health&quot;,&quot;id&quot;:&quot;019ef8ef-82d3-3898-a6df-81ae7df7ff6d&quot;,&quot;issue&quot;:&quot;10&quot;,&quot;issued&quot;:{&quot;date-parts&quot;:[[&quot;2021&quot;]]},&quot;language&quot;:&quot;English&quot;,&quot;note&quot;:&quot;Cited By :1\n\nExport Date: 31 August 2022\n\nCorrespondence Address: Sora, B.; Department of Psychology, s/n, Tarragona, Spain; email: beatriz.sora@urv.cat&quot;,&quot;publisher&quot;:&quot;JMIR Publications Inc.&quot;,&quot;publisher-place&quot;:&quot;Department of Psychology, Rovira i Virgili University, Carretera Valls, s/n, Tarragona43007, Spain&quot;,&quot;title&quot;:&quot;Acceptance and Use of Telepsychology from the Clients Perspective: Questionnaire Study to Document Perceived Advantages and Barriers&quot;,&quot;type&quot;:&quot;article-journal&quot;,&quot;volume&quot;:&quot;8&quot;},&quot;uris&quot;:[&quot;http://www.mendeley.com/documents/?uuid=f7ff0415-76b4-4946-9bd9-ff4f316e00ae&quot;],&quot;isTemporary&quot;:false,&quot;legacyDesktopId&quot;:&quot;f7ff0415-76b4-4946-9bd9-ff4f316e00ae&quot;}],&quot;properties&quot;:{&quot;noteIndex&quot;:0},&quot;isEdited&quot;:false,&quot;manualOverride&quot;:{&quot;citeprocText&quot;:&quot;(Sora et al., 2021)&quot;,&quot;isManuallyOverridden&quot;:false,&quot;manualOverrideText&quot;:&quot;&quot;},&quot;citationTag&quot;:&quot;MENDELEY_CITATION_v3_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&quot;},{&quot;citationID&quot;:&quot;MENDELEY_CITATION_7e52b8ba-e418-4684-ae83-33efcd48ad33&quot;,&quot;citationItems&quot;:[{&quot;id&quot;:&quot;81cb8013-70b6-3d20-82d5-2caf5ca265db&quot;,&quot;itemData&quot;:{&quot;DOI&quot;:&quot;10.2196/25447&quot;,&quot;ISSN&quot;:&quot;14388871 (ISSN)&quot;,&quot;abstract&quot;:&quot;Background: To combat the global COVID-19 pandemic, contact tracing apps have been discussed as digital health solutions to track infection chains and provide appropriate information. However, observational studies point to low acceptance in most countries, and few studies have yet examined theory-based predictors of app use in the general population to guide health communication efforts. Objective: This study utilizes established health behavior change and technology acceptance models to predict adoption intentions and frequency of current app use. Methods: We conducted a cross-sectional online survey between May and July 2020 in a German convenience sample (N=349; mean age 35.62 years; n=226, 65.3% female). To inspect the incremental validity of model constructs as well as additional variables (privacy concerns, personalization), hierarchical regression models were applied, controlling for covariates. Results: The theory of planned behavior and the unified theory of acceptance and use of technology predicted adoption intentions (R2=56%-63%) and frequency of current app use (R2=33%-37%). A combined model only marginally increased the predictive value by about 5%, but lower privacy concerns and higher threat appraisals (ie, anticipatory anxiety) significantly predicted app use when included as additional variables. Moreover, the impact of perceived usefulness was positive for adoption intentions but negative for frequency of current app use. Conclusions: This study identified several theory-based predictors of contact tracing app use. However, few constructs, such as social norms, have a consistent positive effect across models and outcomes. Further research is required to replicate these observations, and to examine the interconnectedness of these constructs and their impact throughout the pandemic. Nevertheless, the findings suggest that promulgating affirmative social norms and positive emotional effects of app use, as well as addressing health concerns, might be promising strategies to foster adoption intentions and app use in the general population. © Samuel Tomczyk, Simon Barth, Silke Schmidt, Holger Muehlan. Originally published in the Journal of Medical Internet Research (https://www.jmir.org), 19.05.2021. This is an open-access article distributed under the terms of the Creative Commons Attribution License (https://creativecommons.org/licenses/by/4.0/), which permits unrestricted use, distribution, and reproduction in any medium, provided the o…&quot;,&quot;author&quot;:[{&quot;dropping-particle&quot;:&quot;&quot;,&quot;family&quot;:&quot;Tomczyk&quot;,&quot;given&quot;:&quot;S&quot;,&quot;non-dropping-particle&quot;:&quot;&quot;,&quot;parse-names&quot;:false,&quot;suffix&quot;:&quot;&quot;},{&quot;dropping-particle&quot;:&quot;&quot;,&quot;family&quot;:&quot;Barth&quot;,&quot;given&quot;:&quot;S&quot;,&quot;non-dropping-particle&quot;:&quot;&quot;,&quot;parse-names&quot;:false,&quot;suffix&quot;:&quot;&quot;},{&quot;dropping-particle&quot;:&quot;&quot;,&quot;family&quot;:&quot;Schmidt&quot;,&quot;given&quot;:&quot;S&quot;,&quot;non-dropping-particle&quot;:&quot;&quot;,&quot;parse-names&quot;:false,&quot;suffix&quot;:&quot;&quot;},{&quot;dropping-particle&quot;:&quot;&quot;,&quot;family&quot;:&quot;Muehlan&quot;,&quot;given&quot;:&quot;H&quot;,&quot;non-dropping-particle&quot;:&quot;&quot;,&quot;parse-names&quot;:false,&quot;suffix&quot;:&quot;&quot;}],&quot;container-title&quot;:&quot;Journal of Medical Internet Research&quot;,&quot;id&quot;:&quot;81cb8013-70b6-3d20-82d5-2caf5ca265db&quot;,&quot;issue&quot;:&quot;5&quot;,&quot;issued&quot;:{&quot;date-parts&quot;:[[&quot;2021&quot;]]},&quot;language&quot;:&quot;English&quot;,&quot;note&quot;:&quot;Cited By :15\n\nExport Date: 31 August 2022\n\nCorrespondence Address: Tomczyk, S.; Department Health and Prevention, Robert-Blum-Straße 13, Germany; email: samuel.tomczyk@uni-greifswald.de&quot;,&quot;publisher&quot;:&quot;JMIR Publications Inc.&quot;,&quot;publisher-place&quot;:&quot;Department Health and Prevention, Institute of Psychology, University of Greifswald, Greifswald, Germany&quot;,&quot;title&quot;:&quot;Utilizing health behavior change and technology acceptance models to predict the adoption of COVID-19 contact tracing apps: Cross-sectional survey study&quot;,&quot;type&quot;:&quot;article-journal&quot;,&quot;volume&quot;:&quot;23&quot;},&quot;uris&quot;:[&quot;http://www.mendeley.com/documents/?uuid=acf7a75d-235e-4d6b-a0b7-d4aec45e72a9&quot;],&quot;isTemporary&quot;:false,&quot;legacyDesktopId&quot;:&quot;acf7a75d-235e-4d6b-a0b7-d4aec45e72a9&quot;}],&quot;properties&quot;:{&quot;noteIndex&quot;:0},&quot;isEdited&quot;:false,&quot;manualOverride&quot;:{&quot;citeprocText&quot;:&quot;(Tomczyk et al., 2021)&quot;,&quot;isManuallyOverridden&quot;:false,&quot;manualOverrideText&quot;:&quot;&quot;},&quot;citationTag&quot;:&quot;MENDELEY_CITATION_v3_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&quot;},{&quot;citationID&quot;:&quot;MENDELEY_CITATION_4b765a93-bf68-487f-b84d-7e283d900555&quot;,&quot;citationItems&quot;:[{&quot;id&quot;:&quot;705a495d-5d2b-3060-a13a-37c745f2c279&quot;,&quot;itemData&quot;:{&quot;DOI&quot;:&quot;10.1111/jcal.12552&quot;,&quot;ISSN&quot;:&quot;02664909 (ISSN)&quot;,&quot;abstract&quot;:&quot;Covid-19 pandemic has caused a massive transformation in K-12 settings towards online education. It is important to explore the factors that facilitate online teaching technology adoption of teachers during the pandemic. The aim of this study was to compare Learning Management System (LMS) acceptance of Finnish K-12 teachers who have been using a specific LMS as part of their regular teaching before the Covid-19 pandemic (experienced group) and teachers who started using it for emergency remote teaching during the pandemic (inexperienced group). Based on the Unified Theory of Acceptance and Use of Technology framework, a self-report questionnaire was administered to 196 teachers (nexperienced = 127; ninexperienced = 69). Our findings showed no difference between the two groups of teachers in terms of performance expectancy, effort expectancy, LMS self-efficacy and satisfaction. However, the experienced group had higher behavioural intention to use LMS in the future, reported receiving higher online teaching support and displayed higher online teaching self-efficacy in terms of student engagement, classroom management, instructional strategies and ICT skills. For the experienced group, the most significant predictor of satisfaction with LMS was performance expectancy whereas for the inexperienced group, it was the effort expectancy. In terms of behavioural intention to use LMS in the future, the most significant predictor was the performance expectancy for both groups. Further, support was also a significant predictor of behavioural intention for the inexperienced group. Overall, our findings indicate that teachers should not be regarded as a unified profile when managing technology adoption in schools. © 2021 The Authors. Journal of Computer Assisted Learning published by John Wiley &amp; Sons Ltd.&quot;,&quot;author&quot;:[{&quot;dropping-particle&quot;:&quot;&quot;,&quot;family&quot;:&quot;Dindar&quot;,&quot;given&quot;:&quot;M&quot;,&quot;non-dropping-particle&quot;:&quot;&quot;,&quot;parse-names&quot;:false,&quot;suffix&quot;:&quot;&quot;},{&quot;dropping-particle&quot;:&quot;&quot;,&quot;family&quot;:&quot;Suorsa&quot;,&quot;given&quot;:&quot;A&quot;,&quot;non-dropping-particle&quot;:&quot;&quot;,&quot;parse-names&quot;:false,&quot;suffix&quot;:&quot;&quot;},{&quot;dropping-particle&quot;:&quot;&quot;,&quot;family&quot;:&quot;Hermes&quot;,&quot;given&quot;:&quot;J&quot;,&quot;non-dropping-particle&quot;:&quot;&quot;,&quot;parse-names&quot;:false,&quot;suffix&quot;:&quot;&quot;},{&quot;dropping-particle&quot;:&quot;&quot;,&quot;family&quot;:&quot;Karppinen&quot;,&quot;given&quot;:&quot;P&quot;,&quot;non-dropping-particle&quot;:&quot;&quot;,&quot;parse-names&quot;:false,&quot;suffix&quot;:&quot;&quot;},{&quot;dropping-particle&quot;:&quot;&quot;,&quot;family&quot;:&quot;Näykki&quot;,&quot;given&quot;:&quot;P&quot;,&quot;non-dropping-particle&quot;:&quot;&quot;,&quot;parse-names&quot;:false,&quot;suffix&quot;:&quot;&quot;}],&quot;container-title&quot;:&quot;Journal of Computer Assisted Learning&quot;,&quot;id&quot;:&quot;705a495d-5d2b-3060-a13a-37c745f2c279&quot;,&quot;issue&quot;:&quot;6&quot;,&quot;issued&quot;:{&quot;date-parts&quot;:[[&quot;2021&quot;]]},&quot;language&quot;:&quot;English&quot;,&quot;note&quot;:&quot;Cited By :5\n\nExport Date: 31 August 2022\n\nCorrespondence Address: Dindar, M.; Learning and Educational Technology Research Unit, Finland; email: muhterem.dindar@oulu.fi&quot;,&quot;page&quot;:&quot;1553-1565&quot;,&quot;publisher&quot;:&quot;John Wiley and Sons Inc&quot;,&quot;publisher-place&quot;:&quot;Learning and Educational Technology Research Unit, Faculty of Education, University of Oulu, Oulu, Finland&quot;,&quot;title&quot;:&quot;Comparing technology acceptance of K-12 teachers with and without prior experience of learning management systems: A Covid-19 pandemic study&quot;,&quot;type&quot;:&quot;article-journal&quot;,&quot;volume&quot;:&quot;37&quot;},&quot;uris&quot;:[&quot;http://www.mendeley.com/documents/?uuid=7287356d-4423-4541-858c-23e9e6a2ccc9&quot;],&quot;isTemporary&quot;:false,&quot;legacyDesktopId&quot;:&quot;7287356d-4423-4541-858c-23e9e6a2ccc9&quot;}],&quot;properties&quot;:{&quot;noteIndex&quot;:0},&quot;isEdited&quot;:false,&quot;manualOverride&quot;:{&quot;citeprocText&quot;:&quot;(Dindar et al., 2021)&quot;,&quot;isManuallyOverridden&quot;:false,&quot;manualOverrideText&quot;:&quot;&quot;},&quot;citationTag&quot;:&quot;MENDELEY_CITATION_v3_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&quot;},{&quot;citationID&quot;:&quot;MENDELEY_CITATION_1dbd66cf-0a66-48f0-9834-537abe69e009&quot;,&quot;citationItems&quot;:[{&quot;id&quot;:&quot;0043ef5b-e527-3cb6-9525-0fa0ffe14e3b&quot;,&quot;itemData&quot;:{&quot;DOI&quot;:&quot;10.15722/jds.19.9.202109.5&quot;,&quot;ISSN&quot;:&quot;17383110 (ISSN)&quot;,&quot;abstract&quot;:&quot;Purpose: As mobile devices are commonly used and contact-free services are widespread due to the COVID-19 pandemic in the recent distribution environment, this study suggests retail strategies for consumers using high-speed railways. To this end, we analyzed how consumer perception on technologies necessary for use of mobile apps is related to the attitude that drives consumers to continue using the app services. Research design, data and methodology: Based on the extended unified theory of technology acceptance and use of technology model by Venkatesh, Morris, Davis and Davis (2003), we added variables proposed by existing theories that studied the technology acceptance model from multiple perspectives and empirically analyzed the relationship between user satisfaction and use intention with structural equation modeling. Results: As expected, factors necessary for the use of app services such as performance expectancy, social influence, price value, facilitating conditions, security, and aesthetics had positive effects on user satisfaction, whereas the effect of effort expectancy on user satisfaction was rejected. And user satisfaction was found to have a significant effect on intention to use. Conclusions: The results provide implications that strategic retail management of the above factors can motivate passengers to continuously use high-speed railways. © 2021 The Author(s). All Rights Reserved.&quot;,&quot;author&quot;:[{&quot;dropping-particle&quot;:&quot;&quot;,&quot;family&quot;:&quot;Park&quot;,&quot;given&quot;:&quot;Y.-J.&quot;,&quot;non-dropping-particle&quot;:&quot;&quot;,&quot;parse-names&quot;:false,&quot;suffix&quot;:&quot;&quot;},{&quot;dropping-particle&quot;:&quot;&quot;,&quot;family&quot;:&quot;Ahn&quot;,&quot;given&quot;:&quot;S.-S.&quot;,&quot;non-dropping-particle&quot;:&quot;&quot;,&quot;parse-names&quot;:false,&quot;suffix&quot;:&quot;&quot;}],&quot;container-title&quot;:&quot;Journal of Distribution Science&quot;,&quot;id&quot;:&quot;0043ef5b-e527-3cb6-9525-0fa0ffe14e3b&quot;,&quot;issue&quot;:&quot;9&quot;,&quot;issued&quot;:{&quot;date-parts&quot;:[[&quot;2021&quot;]]},&quot;language&quot;:&quot;English&quot;,&quot;note&quot;:&quot;Cited By :1\n\nExport Date: 31 August 2022\n\nCorrespondence Address: Park, Y.-J.; Professor, South Korea&quot;,&quot;page&quot;:&quot;5-17&quot;,&quot;publisher&quot;:&quot;Korea Distribution Science Association (KODISA)&quot;,&quot;publisher-place&quot;:&quot;Professor, Department of Service Management, K yonggi University, South Korea&quot;,&quot;title&quot;:&quot;Retail Distribution Strategies for Train Tickets: The Extended UTAUT Model&quot;,&quot;type&quot;:&quot;article-journal&quot;,&quot;volume&quot;:&quot;19&quot;},&quot;uris&quot;:[&quot;http://www.mendeley.com/documents/?uuid=b8bbca4b-ee9c-4642-b14d-d8c257dd5662&quot;],&quot;isTemporary&quot;:false,&quot;legacyDesktopId&quot;:&quot;b8bbca4b-ee9c-4642-b14d-d8c257dd5662&quot;}],&quot;properties&quot;:{&quot;noteIndex&quot;:0},&quot;isEdited&quot;:false,&quot;manualOverride&quot;:{&quot;citeprocText&quot;:&quot;(Park &amp;#38; Ahn, 2021)&quot;,&quot;isManuallyOverridden&quot;:false,&quot;manualOverrideText&quot;:&quot;&quot;},&quot;citationTag&quot;:&quot;MENDELEY_CITATION_v3_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&quot;},{&quot;citationID&quot;:&quot;MENDELEY_CITATION_8a39af87-19d4-45a9-8b8e-743a5615e634&quot;,&quot;citationItems&quot;:[{&quot;id&quot;:&quot;0743e8b1-7166-37bf-b9c5-82a26fcab42c&quot;,&quot;itemData&quot;:{&quot;DOI&quot;:&quot;10.21511/im.17(3).2021.09&quot;,&quot;ISSN&quot;:&quot;18142427 (ISSN)&quot;,&quot;abstract&quot;:&quot;This study empirically investigated the marketing perspectives of behavioral intention and the actual use of digital payment solutions as electronic innovation for retail purchases in Thailand. This is important as leveraging digital innovation can be applied to minimize physical contact between retailers and customers, especially in the COVID-19 era. The UTAUT model was used and extended to include attitude, social distancing, and perceived risk variables. The study was conducted using primary data collected from 467 Thai respondents who used digital payment systems as a means of payment in retail purchases. The study data were collected employing a structured questionnaire. Techniques used in data analysis include Confirmatory Factor Analysis and Structural Equation Modeling. The results from the data analysis highlighted that behavioral intention to use digital payment innovation in Thailand was influenced by Perceived Risk (PR), Facilitating Condition (FC), Performance Expectancy (PE), and Attitudes (AT) of people. The study also revealed that exploring the marketing perspectives, Behavioral Intention (BI) significantly influenced the Actual Use (AU) of digital payment systems. The implication is that stakeholders in retail and financial sectors, such as banks and other digital payment providers, should consider aspects of people's attitudes and perceived risk as they influence the use and adoption of innovative digital payment solutions. Thus, it is, appropriate to propose policies and regulations that promote the effective use of digital payment systems in the Thai retail sector. © 2021 LLC CPC Business Perspectives. All rights reserved.&quot;,&quot;author&quot;:[{&quot;dropping-particle&quot;:&quot;&quot;,&quot;family&quot;:&quot;Chaveesuk&quot;,&quot;given&quot;:&quot;S&quot;,&quot;non-dropping-particle&quot;:&quot;&quot;,&quot;parse-names&quot;:false,&quot;suffix&quot;:&quot;&quot;},{&quot;dropping-particle&quot;:&quot;&quot;,&quot;family&quot;:&quot;Khalid&quot;,&quot;given&quot;:&quot;B&quot;,&quot;non-dropping-particle&quot;:&quot;&quot;,&quot;parse-names&quot;:false,&quot;suffix&quot;:&quot;&quot;},{&quot;dropping-particle&quot;:&quot;&quot;,&quot;family&quot;:&quot;Chaiyasoonthorn&quot;,&quot;given&quot;:&quot;W&quot;,&quot;non-dropping-particle&quot;:&quot;&quot;,&quot;parse-names&quot;:false,&quot;suffix&quot;:&quot;&quot;}],&quot;container-title&quot;:&quot;Innovative Marketing&quot;,&quot;id&quot;:&quot;0743e8b1-7166-37bf-b9c5-82a26fcab42c&quot;,&quot;issue&quot;:&quot;3&quot;,&quot;issued&quot;:{&quot;date-parts&quot;:[[&quot;2021&quot;]]},&quot;language&quot;:&quot;English&quot;,&quot;note&quot;:&quot;Cited By :12\n\nExport Date: 31 August 2022\n\nCorrespondence Address: Khalid, B.; KMITL Business School, Thailand&quot;,&quot;page&quot;:&quot;109-123&quot;,&quot;publisher&quot;:&quot;LLC CPC Business Perspectives&quot;,&quot;publisher-place&quot;:&quot;KMITL Business School, King Mongkut's Institute of Technology Ladkrabang, Thailand&quot;,&quot;title&quot;:&quot;Digital payment system innovations: A marketing perspective on intention and actual use in the retail sector&quot;,&quot;type&quot;:&quot;article-journal&quot;,&quot;volume&quot;:&quot;17&quot;},&quot;uris&quot;:[&quot;http://www.mendeley.com/documents/?uuid=08a61bfb-9332-47f4-8ea2-5032a0e26c2c&quot;],&quot;isTemporary&quot;:false,&quot;legacyDesktopId&quot;:&quot;08a61bfb-9332-47f4-8ea2-5032a0e26c2c&quot;}],&quot;properties&quot;:{&quot;noteIndex&quot;:0},&quot;isEdited&quot;:false,&quot;manualOverride&quot;:{&quot;citeprocText&quot;:&quot;(Chaveesuk et al., 2021)&quot;,&quot;isManuallyOverridden&quot;:false,&quot;manualOverrideText&quot;:&quot;&quot;},&quot;citationTag&quot;:&quot;MENDELEY_CITATION_v3_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&quot;},{&quot;citationID&quot;:&quot;MENDELEY_CITATION_c72985e1-f844-40d8-a50d-a79467c5af83&quot;,&quot;citationItems&quot;:[{&quot;id&quot;:&quot;f21e04c8-29f7-3adf-bd05-87dfc6e8e8ef&quot;,&quot;itemData&quot;:{&quot;ISSN&quot;:&quot;19928645 (ISSN)&quot;,&quot;abstract&quot;:&quot;In this COVID-19 pandemic, there is a change in human behavior. One of the main changes is the increase spending towards entertainment at home such as SVOD services. There is a problem in the industry that is happening in the form of churn, customer is changing from one SVOD services towards the other. There is stiff competition between SVOD services, in order to win this competition company must know what variables affect the intention to use SVOD. This paper aim to find which variables have the most significant effect upon Behavioral Intention to use SVOD using the UTAUT Model and two new variables of Corona Fear, &amp; Social Isolation. This study will use 140 samples of users that have at least try to use Netflix, Disney+ Hotstar, HBO GO, or Viu. The conclusions of this research are that Content and Social Isolation have significant effect upon behavioral intention to use SVOD. This creates several managerial implications for SVOD service companies. First, companies need to increase quantity, quality and suitability of content of the services by either creating new content by working together with other production company or acquire existing contents to be added to the library of contents. Second, companies need to use existing user historical data in order to increase efficiency, this could be done in the form of setting set number of views as a standard, and reviewing it at several interval in order to determine which content should be remove or extended. Third, companies could set a special package for customer when government set social distancing policy, this could be done in the form setting a special price or discount if customer activated their location from set times such as weekends from afternoon until evening, this way customer could still be engaged towards the SVOD services even in isolation. © 2022 Little Lion Scientific.&quot;,&quot;author&quot;:[{&quot;dropping-particle&quot;:&quot;&quot;,&quot;family&quot;:&quot;Yoelianto&quot;,&quot;given&quot;:&quot;F&quot;,&quot;non-dropping-particle&quot;:&quot;&quot;,&quot;parse-names&quot;:false,&quot;suffix&quot;:&quot;&quot;},{&quot;dropping-particle&quot;:&quot;&quot;,&quot;family&quot;:&quot;Tjhin&quot;,&quot;given&quot;:&quot;V U&quot;,&quot;non-dropping-particle&quot;:&quot;&quot;,&quot;parse-names&quot;:false,&quot;suffix&quot;:&quot;&quot;}],&quot;container-title&quot;:&quot;Journal of Theoretical and Applied Information Technology&quot;,&quot;id&quot;:&quot;f21e04c8-29f7-3adf-bd05-87dfc6e8e8ef&quot;,&quot;issue&quot;:&quot;11&quot;,&quot;issued&quot;:{&quot;date-parts&quot;:[[&quot;2022&quot;]]},&quot;language&quot;:&quot;English&quot;,&quot;note&quot;:&quot;Export Date: 31 August 2022&quot;,&quot;page&quot;:&quot;3788-3799&quot;,&quot;publisher&quot;:&quot;Little Lion Scientific&quot;,&quot;publisher-place&quot;:&quot;Information Systems Management Department, BINUS Graduate Program, Master of Information Systems Management, Bina Nusantara University, Jakarta, 11480, Indonesia&quot;,&quot;title&quot;:&quot;SOCIAL ISOLATION, A NEW VARIABLE AFFECTING BEHAVIORAL INTENTION TO USE SUBSCRIPTION VIDEO ON DEMAND&quot;,&quot;type&quot;:&quot;article-journal&quot;,&quot;volume&quot;:&quot;100&quot;},&quot;uris&quot;:[&quot;http://www.mendeley.com/documents/?uuid=374e33eb-9b76-4b8f-b306-f6ab7ba6a174&quot;],&quot;isTemporary&quot;:false,&quot;legacyDesktopId&quot;:&quot;374e33eb-9b76-4b8f-b306-f6ab7ba6a174&quot;}],&quot;properties&quot;:{&quot;noteIndex&quot;:0},&quot;isEdited&quot;:false,&quot;manualOverride&quot;:{&quot;citeprocText&quot;:&quot;(Yoelianto &amp;#38; Tjhin, 2022)&quot;,&quot;isManuallyOverridden&quot;:false,&quot;manualOverrideText&quot;:&quot;&quot;},&quot;citationTag&quot;:&quot;MENDELEY_CITATION_v3_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&quot;},{&quot;citationID&quot;:&quot;MENDELEY_CITATION_f42d9dba-19d1-4b13-b653-a0d92473171b&quot;,&quot;citationItems&quot;:[{&quot;id&quot;:&quot;ba24e69b-e7cf-35b5-8bcc-32ea8e6437e5&quot;,&quot;itemData&quot;:{&quot;ISSN&quot;:&quot;19928645 (ISSN)&quot;,&quot;abstract&quot;:&quot;The present work aims to examine the factors that influence the online shopping acceptance by older adults during pandemic in Jordan. The current study employees the Unified Theory of Acceptance along with a new variable i.e. COVID-19 fear. The study was conduct on a sample of 274 respondents from Jordan. The data analysis was performed using the variance approach of SEM i.e. the partial least square. The SmartPLS3 software was used for the validity check of the model and analysing the path coefficients. The result shows that older adults’ online shopping acceptance was significantly influenced by social influence, performance expectancy, effort expectancy, facilitating conditions, and COVID 19 fear. The research model found 76.2% of the variance in BI, which influences five construct i.e. PE, EE, SI, FC, and covid 19 fear. Furthermore, this study contributes to the literature in the context of validating a model of the study that highlights the factor of acceptance of online shopping by older adults in the context of the COVID-19 pandemic. © 2022 Little Lion Scientific.&quot;,&quot;author&quot;:[{&quot;dropping-particle&quot;:&quot;&quot;,&quot;family&quot;:&quot;Eneizan&quot;,&quot;given&quot;:&quot;B&quot;,&quot;non-dropping-particle&quot;:&quot;&quot;,&quot;parse-names&quot;:false,&quot;suffix&quot;:&quot;&quot;},{&quot;dropping-particle&quot;:&quot;&quot;,&quot;family&quot;:&quot;Alshare&quot;,&quot;given&quot;:&quot;F&quot;,&quot;non-dropping-particle&quot;:&quot;&quot;,&quot;parse-names&quot;:false,&quot;suffix&quot;:&quot;&quot;},{&quot;dropping-particle&quot;:&quot;&quot;,&quot;family&quot;:&quot;Enaizan&quot;,&quot;given&quot;:&quot;O&quot;,&quot;non-dropping-particle&quot;:&quot;&quot;,&quot;parse-names&quot;:false,&quot;suffix&quot;:&quot;&quot;},{&quot;dropping-particle&quot;:&quot;&quot;,&quot;family&quot;:&quot;Al-Salaymeh&quot;,&quot;given&quot;:&quot;M&quot;,&quot;non-dropping-particle&quot;:&quot;&quot;,&quot;parse-names&quot;:false,&quot;suffix&quot;:&quot;&quot;},{&quot;dropping-particle&quot;:&quot;&quot;,&quot;family&quot;:&quot;Almestarihi&quot;,&quot;given&quot;:&quot;R&quot;,&quot;non-dropping-particle&quot;:&quot;&quot;,&quot;parse-names&quot;:false,&quot;suffix&quot;:&quot;&quot;},{&quot;dropping-particle&quot;:&quot;&quot;,&quot;family&quot;:&quot;Saleh&quot;,&quot;given&quot;:&quot;A&quot;,&quot;non-dropping-particle&quot;:&quot;&quot;,&quot;parse-names&quot;:false,&quot;suffix&quot;:&quot;&quot;}],&quot;container-title&quot;:&quot;Journal of Theoretical and Applied Information Technology&quot;,&quot;id&quot;:&quot;ba24e69b-e7cf-35b5-8bcc-32ea8e6437e5&quot;,&quot;issue&quot;:&quot;7&quot;,&quot;issued&quot;:{&quot;date-parts&quot;:[[&quot;2022&quot;]]},&quot;language&quot;:&quot;English&quot;,&quot;note&quot;:&quot;Export Date: 31 August 2022&quot;,&quot;page&quot;:&quot;2334-2342&quot;,&quot;publisher&quot;:&quot;Little Lion Scientific&quot;,&quot;publisher-place&quot;:&quot;Business School, Jadara University, Jordan&quot;,&quot;title&quot;:&quot;OLDER ADULT’s ACCEPTANCE OF ONLINE SHOPPING (DIGITAL MARKETING): EXTENDED UTAUT MODEL WITH COVID 19 FEAR&quot;,&quot;type&quot;:&quot;article-journal&quot;,&quot;volume&quot;:&quot;100&quot;},&quot;uris&quot;:[&quot;http://www.mendeley.com/documents/?uuid=bf8076fe-fd1c-433e-a102-4942f9109bec&quot;],&quot;isTemporary&quot;:false,&quot;legacyDesktopId&quot;:&quot;bf8076fe-fd1c-433e-a102-4942f9109bec&quot;}],&quot;properties&quot;:{&quot;noteIndex&quot;:0},&quot;isEdited&quot;:false,&quot;manualOverride&quot;:{&quot;citeprocText&quot;:&quot;(Eneizan et al., 2022)&quot;,&quot;isManuallyOverridden&quot;:false,&quot;manualOverrideText&quot;:&quot;&quot;},&quot;citationTag&quot;:&quot;MENDELEY_CITATION_v3_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&quot;},{&quot;citationID&quot;:&quot;MENDELEY_CITATION_5f682cc8-60a7-45d3-9d47-4ec87790a110&quot;,&quot;citationItems&quot;:[{&quot;id&quot;:&quot;e51e6d58-9ce7-3929-acb7-62b0b2a7436c&quot;,&quot;itemData&quot;:{&quot;DOI&quot;:&quot;10.3390/ijerph19148281&quot;,&quot;ISSN&quot;:&quot;16617827 (ISSN)&quot;,&quot;abstract&quot;:&quot;Using mobile applications in e-government for the purpose of health protection is a new idea during COVID-19 epidemic. Hence, the goal of this study is to examine the various factors that influence the use of SANAD App As a health protection tool. The factors were adopted from well-established models like UTAUT, TAM, and extended PBT. Using survey data from 442 SANAD App from Jordan, the model was empirically validated using AMOS 20 confirmatory factor analysis, structural equation modeling (SEM) and machine learning (ML) methods were performed to assess the study hypotheses. The ML methods used are ANN, SMO, the bagging reduced error pruning tree (RepTree), and random forest. The results suggested several key findings: the respondents’ performance expectancy, effort expectancy, social influence, facilitating conditions, perceived risk, trust, and perceived service quality of this digital technology were significant antecedents for their attitude to using it. The strength of these relationships is affected by the moderating variables, including age, gender, educational level, and internet experience on behavioral intention. Yet, perceived risk did not have a significant effect on attitude towards SANAD App The study adds to literature by empirically testing and theorizing the effects of SANAD App on public health protection. © 2022 by the authors. Licensee MDPI, Basel, Switzerland.&quot;,&quot;author&quot;:[{&quot;dropping-particle&quot;:&quot;&quot;,&quot;family&quot;:&quot;Alhadid&quot;,&quot;given&quot;:&quot;I&quot;,&quot;non-dropping-particle&quot;:&quot;&quot;,&quot;parse-names&quot;:false,&quot;suffix&quot;:&quot;&quot;},{&quot;dropping-particle&quot;:&quot;&quot;,&quot;family&quot;:&quot;Abu-Taieh&quot;,&quot;given&quot;:&quot;E&quot;,&quot;non-dropping-particle&quot;:&quot;&quot;,&quot;parse-names&quot;:false,&quot;suffix&quot;:&quot;&quot;},{&quot;dropping-particle&quot;:&quot;&quot;,&quot;family&quot;:&quot;Alkhawaldeh&quot;,&quot;given&quot;:&quot;R S&quot;,&quot;non-dropping-particle&quot;:&quot;&quot;,&quot;parse-names&quot;:false,&quot;suffix&quot;:&quot;&quot;},{&quot;dropping-particle&quot;:&quot;&quot;,&quot;family&quot;:&quot;Khwaldeh&quot;,&quot;given&quot;:&quot;S&quot;,&quot;non-dropping-particle&quot;:&quot;&quot;,&quot;parse-names&quot;:false,&quot;suffix&quot;:&quot;&quot;},{&quot;dropping-particle&quot;:&quot;&quot;,&quot;family&quot;:&quot;Masa’deh&quot;,&quot;given&quot;:&quot;R&quot;,&quot;non-dropping-particle&quot;:&quot;&quot;,&quot;parse-names&quot;:false,&quot;suffix&quot;:&quot;&quot;},{&quot;dropping-particle&quot;:&quot;&quot;,&quot;family&quot;:&quot;Kaabneh&quot;,&quot;given&quot;:&quot;K&quot;,&quot;non-dropping-particle&quot;:&quot;&quot;,&quot;parse-names&quot;:false,&quot;suffix&quot;:&quot;&quot;},{&quot;dropping-particle&quot;:&quot;&quot;,&quot;family&quot;:&quot;Alrowwad&quot;,&quot;given&quot;:&quot;A&quot;,&quot;non-dropping-particle&quot;:&quot;&quot;,&quot;parse-names&quot;:false,&quot;suffix&quot;:&quot;&quot;}],&quot;container-title&quot;:&quot;International Journal of Environmental Research and Public Health&quot;,&quot;id&quot;:&quot;e51e6d58-9ce7-3929-acb7-62b0b2a7436c&quot;,&quot;issue&quot;:&quot;14&quot;,&quot;issued&quot;:{&quot;date-parts&quot;:[[&quot;2022&quot;]]},&quot;language&quot;:&quot;English&quot;,&quot;note&quot;:&quot;Export Date: 31 August 2022\n\nCorrespondence Address: Alhadid, I.; Information Technology Department, Jordan; email: i.alhadid@ju.edu.jo&quot;,&quot;publisher&quot;:&quot;MDPI&quot;,&quot;publisher-place&quot;:&quot;Information Technology Department, Faculty of Information Technology and Systems, University of Jordan, Aqaba, 77110, Jordan&quot;,&quot;title&quot;:&quot;Predictors for E-Government Adoption of SANAD App Services Integrating UTAUT, TPB, TAM, Trust, and Perceived Risk&quot;,&quot;type&quot;:&quot;article-journal&quot;,&quot;volume&quot;:&quot;19&quot;},&quot;uris&quot;:[&quot;http://www.mendeley.com/documents/?uuid=1a4fb44c-4145-4dc3-b951-f5aed9a5fea5&quot;],&quot;isTemporary&quot;:false,&quot;legacyDesktopId&quot;:&quot;1a4fb44c-4145-4dc3-b951-f5aed9a5fea5&quot;}],&quot;properties&quot;:{&quot;noteIndex&quot;:0},&quot;isEdited&quot;:false,&quot;manualOverride&quot;:{&quot;citeprocText&quot;:&quot;(Alhadid et al., 2022)&quot;,&quot;isManuallyOverridden&quot;:false,&quot;manualOverrideText&quot;:&quot;&quot;},&quot;citationTag&quot;:&quot;MENDELEY_CITATION_v3_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&quot;},{&quot;citationID&quot;:&quot;MENDELEY_CITATION_092ff67b-6f72-433c-bf55-eb35209213de&quot;,&quot;citationItems&quot;:[{&quot;id&quot;:&quot;80ad4dd6-24ef-3e34-8541-0b370bc9ffae&quot;,&quot;itemData&quot;:{&quot;DOI&quot;:&quot;10.3390/su14116811&quot;,&quot;ISSN&quot;:&quot;20711050 (ISSN)&quot;,&quot;abstract&quot;:&quot;The Malaysian government has mobilized its strength to confront the current COVID-19 pandemic and has sought to develop and implement a digital contact tracking application, making it an integral part of the exit strategy from the lockdown. These applications record which users have been near one another. When a user is confirmed with COVID-19, app users who have recently been near this person are notified. The effectiveness of these applications is determined by the users’ willingness to install and use them. Therefore, this research aims at identifying the factors that would stimulate or slow down the adoption of a contact-tracing app. It proposes solutions to mitigate the impact of the factors affecting the user’s acceptance of COVID-19 Digital Contact Tracing Apps. A quantitative approach was followed in this research, where an electronic survey was spread in Malaysia, for the objective of data collection, considering the previous discussion of the results. Then, using PLS-SEM, the collected data were analyzed statistically. The findings of this study indicate that the unified theory of acceptance and use of technology (UTAUT) factors (Performance Expectancy, Effort Expectancy, Social Influence, Facilities Condition) were significant predictors of MySejahtera application adoption among citizens in Malaysia. On the other hand, the factors of app-related privacy concern were found to be insignificant for MySejahtera application adoption. © 2022 by the authors. Licensee MDPI, Basel, Switzerland.&quot;,&quot;author&quot;:[{&quot;dropping-particle&quot;:&quot;&quot;,&quot;family&quot;:&quot;Alshami&quot;,&quot;given&quot;:&quot;M&quot;,&quot;non-dropping-particle&quot;:&quot;&quot;,&quot;parse-names&quot;:false,&quot;suffix&quot;:&quot;&quot;},{&quot;dropping-particle&quot;:&quot;&quot;,&quot;family&quot;:&quot;Abdulghafor&quot;,&quot;given&quot;:&quot;R&quot;,&quot;non-dropping-particle&quot;:&quot;&quot;,&quot;parse-names&quot;:false,&quot;suffix&quot;:&quot;&quot;},{&quot;dropping-particle&quot;:&quot;&quot;,&quot;family&quot;:&quot;Aborujilah&quot;,&quot;given&quot;:&quot;A&quot;,&quot;non-dropping-particle&quot;:&quot;&quot;,&quot;parse-names&quot;:false,&quot;suffix&quot;:&quot;&quot;}],&quot;container-title&quot;:&quot;Sustainability (Switzerland)&quot;,&quot;id&quot;:&quot;80ad4dd6-24ef-3e34-8541-0b370bc9ffae&quot;,&quot;issue&quot;:&quot;11&quot;,&quot;issued&quot;:{&quot;date-parts&quot;:[[&quot;2022&quot;]]},&quot;language&quot;:&quot;English&quot;,&quot;note&quot;:&quot;Export Date: 31 August 2022\n\nCorrespondence Address: Abdulghafor, R.; Computational Intelligence Group Research, Malaysia; email: rawad@iium.edu.my\n\nCorrespondence Address: Aborujilah, A.; Cybersecurity &amp;amp; Technological Convergence, Malaysia; email: abdulazizsaleh@unikl.edu.my&quot;,&quot;publisher&quot;:&quot;MDPI&quot;,&quot;publisher-place&quot;:&quot;Computational Intelligence Group Research, Computer Science Department, Faculty of Information and Communication Technology, International Islamic University Malaysia, Kuala Lumpur, 53100, Malaysia&quot;,&quot;title&quot;:&quot;Extending the Unified Theory of Acceptance and Use of Technology for COVID-19 Contact Tracing Application by Malaysian Users&quot;,&quot;type&quot;:&quot;article-journal&quot;,&quot;volume&quot;:&quot;14&quot;},&quot;uris&quot;:[&quot;http://www.mendeley.com/documents/?uuid=6d045c4e-49ca-4de4-abe3-ddf5474c3205&quot;],&quot;isTemporary&quot;:false,&quot;legacyDesktopId&quot;:&quot;6d045c4e-49ca-4de4-abe3-ddf5474c3205&quot;}],&quot;properties&quot;:{&quot;noteIndex&quot;:0},&quot;isEdited&quot;:false,&quot;manualOverride&quot;:{&quot;citeprocText&quot;:&quot;(Alshami et al., 2022)&quot;,&quot;isManuallyOverridden&quot;:false,&quot;manualOverrideText&quot;:&quot;&quot;},&quot;citationTag&quot;:&quot;MENDELEY_CITATION_v3_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&quot;},{&quot;citationID&quot;:&quot;MENDELEY_CITATION_46ec282c-151e-4640-bdae-6ee9ab90f6cf&quot;,&quot;citationItems&quot;:[{&quot;id&quot;:&quot;241c35bc-0ce6-3dec-af9c-41ba1104d3a2&quot;,&quot;itemData&quot;:{&quot;DOI&quot;:&quot;10.3390/su14127323&quot;,&quot;ISSN&quot;:&quot;20711050 (ISSN)&quot;,&quot;abstract&quot;:&quot;The most current highly infectious disease, which has become a global health challenge permeating entire sectors of society, is COVID-19. In the education sector, the transmission of COVID-19 has been curbed through the closure of institutions and the facilitation of online learning. The main objective of this study was to propose an integrated model of the unified theory of acceptance and use of technology combined with the DeLone and McLean model, to examine the influence of quality features, namely, performance expectancy (PE), effort expectancy (EE), facilitating conditions (FC), and social influence (SI), on the intentions and satisfaction of users toward mobile learning (m-learning) use in the context of Saudi learning institutions. The study obtained m-learning user data using an online questionnaire, after which the data were exposed to partial least squares structural equation modeling to test the proposed research model. The findings supported the influence of PE, EE, and FC on intention toward m-learning use but did not support the significant influence of SI. Moreover, system, intention, and user satisfaction were found to positively and significantly influence m-learning-system usage, with system, information, and service quality being top drivers of such user intention and satisfaction. The results reflect the required information concerning the strategies of higher institutions to enhance m-learning-system acceptance among students, with general implications for learning acceptance and usage. © 2022 by the authors. Licensee MDPI, Basel, Switzerland.&quot;,&quot;author&quot;:[{&quot;dropping-particle&quot;:&quot;&quot;,&quot;family&quot;:&quot;Lutfi&quot;,&quot;given&quot;:&quot;A&quot;,&quot;non-dropping-particle&quot;:&quot;&quot;,&quot;parse-names&quot;:false,&quot;suffix&quot;:&quot;&quot;},{&quot;dropping-particle&quot;:&quot;&quot;,&quot;family&quot;:&quot;Saad&quot;,&quot;given&quot;:&quot;M&quot;,&quot;non-dropping-particle&quot;:&quot;&quot;,&quot;parse-names&quot;:false,&quot;suffix&quot;:&quot;&quot;},{&quot;dropping-particle&quot;:&quot;&quot;,&quot;family&quot;:&quot;Almaiah&quot;,&quot;given&quot;:&quot;M A&quot;,&quot;non-dropping-particle&quot;:&quot;&quot;,&quot;parse-names&quot;:false,&quot;suffix&quot;:&quot;&quot;},{&quot;dropping-particle&quot;:&quot;&quot;,&quot;family&quot;:&quot;Alsaad&quot;,&quot;given&quot;:&quot;A&quot;,&quot;non-dropping-particle&quot;:&quot;&quot;,&quot;parse-names&quot;:false,&quot;suffix&quot;:&quot;&quot;},{&quot;dropping-particle&quot;:&quot;&quot;,&quot;family&quot;:&quot;Al-Khasawneh&quot;,&quot;given&quot;:&quot;A&quot;,&quot;non-dropping-particle&quot;:&quot;&quot;,&quot;parse-names&quot;:false,&quot;suffix&quot;:&quot;&quot;},{&quot;dropping-particle&quot;:&quot;&quot;,&quot;family&quot;:&quot;Alrawad&quot;,&quot;given&quot;:&quot;M&quot;,&quot;non-dropping-particle&quot;:&quot;&quot;,&quot;parse-names&quot;:false,&quot;suffix&quot;:&quot;&quot;},{&quot;dropping-particle&quot;:&quot;&quot;,&quot;family&quot;:&quot;Alsyouf&quot;,&quot;given&quot;:&quot;A&quot;,&quot;non-dropping-particle&quot;:&quot;&quot;,&quot;parse-names&quot;:false,&quot;suffix&quot;:&quot;&quot;},{&quot;dropping-particle&quot;:&quot;&quot;,&quot;family&quot;:&quot;Al-Khasawneh&quot;,&quot;given&quot;:&quot;A L&quot;,&quot;non-dropping-particle&quot;:&quot;&quot;,&quot;parse-names&quot;:false,&quot;suffix&quot;:&quot;&quot;}],&quot;container-title&quot;:&quot;Sustainability (Switzerland)&quot;,&quot;id&quot;:&quot;241c35bc-0ce6-3dec-af9c-41ba1104d3a2&quot;,&quot;issue&quot;:&quot;12&quot;,&quot;issued&quot;:{&quot;date-parts&quot;:[[&quot;2022&quot;]]},&quot;language&quot;:&quot;English&quot;,&quot;note&quot;:&quot;Cited By :3\n\nExport Date: 31 August 2022\n\nCorrespondence Address: Lutfi, A.; Department of Accounting, Al Ahsa, Saudi Arabia; email: aalkhassawneh@kfu.edu.sa\n\nCorrespondence Address: Alsyouf, A.; Department of Managing Health Services and Hospitals, Saudi Arabia; email: oal@kau.edu.sa&quot;,&quot;publisher&quot;:&quot;MDPI&quot;,&quot;publisher-place&quot;:&quot;Department of Accounting, College of Business, King Faisal University, Al Ahsa, Hafuf, 31982, Saudi Arabia&quot;,&quot;title&quot;:&quot;Actual Use of Mobile Learning Technologies during Social Distancing Circumstances: Case Study of King Faisal University Students&quot;,&quot;type&quot;:&quot;article-journal&quot;,&quot;volume&quot;:&quot;14&quot;},&quot;uris&quot;:[&quot;http://www.mendeley.com/documents/?uuid=389e5b23-142d-44c4-8f31-b332c95f9552&quot;],&quot;isTemporary&quot;:false,&quot;legacyDesktopId&quot;:&quot;389e5b23-142d-44c4-8f31-b332c95f9552&quot;}],&quot;properties&quot;:{&quot;noteIndex&quot;:0},&quot;isEdited&quot;:false,&quot;manualOverride&quot;:{&quot;citeprocText&quot;:&quot;(Lutfi et al., 2022)&quot;,&quot;isManuallyOverridden&quot;:false,&quot;manualOverrideText&quot;:&quot;&quot;},&quot;citationTag&quot;:&quot;MENDELEY_CITATION_v3_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&quot;},{&quot;citationID&quot;:&quot;MENDELEY_CITATION_ff14b6f5-700f-4e3f-a865-fa6531f6bfb0&quot;,&quot;citationItems&quot;:[{&quot;id&quot;:&quot;1119020f-0a9c-315e-b517-414d44e100ea&quot;,&quot;itemData&quot;:{&quot;DOI&quot;:&quot;10.3390/joitmc8020093&quot;,&quot;ISSN&quot;:&quot;21998531 (ISSN)&quot;,&quot;abstract&quot;:&quot;This present research examines the behavioral intentions of Filipinos to use online grocery applications during the novel COVID-19 pandemic. The study proposes an integration of the health belief model (HBM) and the Unified Theory of Acceptance and Use of Technology (UTAUT2) to identify the factors affecting the acceptance and usage of Filipinos of online grocery applications in terms of the impact of health risk for COVID-19. To accurately measure the factors and their relationship to behavioral intentions and usage behavior, a questionnaire was developed and distributed to 373 residents in the Philippines. Partial least squares structural equation modeling (PLS-SEM) was applied as an analytical method for this study. The results revealed that performance expectancy, perceived benefits, perceived severity, and cues to action significantly influenced the behavioral intentions and usage of online grocery apps during the COVID-19 pandemic. The study’s findings can be utilized as a theoretical framework for future researchers of consumer behavior; e-commerce developers; and grocery industry retailers, to enhance the innovation and services of online grocery applications. The results of this study may also be used and capitalized on by investors and managers to apply in strategizing when developing and marketing online grocery applications among con-sumers. Moreover, the framework of this study may be adopted and utilized by other online markets, even in different counties. Further theoretical and practical aspects are discussed in this paper. © 2022 by the authors. Licensee MDPI, Basel, Switzerland.&quot;,&quot;author&quot;:[{&quot;dropping-particle&quot;:&quot;&quot;,&quot;family&quot;:&quot;Gumasing&quot;,&quot;given&quot;:&quot;M J J&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Persada&quot;,&quot;given&quot;:&quot;S F&quot;,&quot;non-dropping-particle&quot;:&quot;&quot;,&quot;parse-names&quot;:false,&quot;suffix&quot;:&quot;&quot;},{&quot;dropping-particle&quot;:&quot;&quot;,&quot;family&quot;:&quot;Ong&quot;,&quot;given&quot;:&quot;A K S&quot;,&quot;non-dropping-particle&quot;:&quot;&quot;,&quot;parse-names&quot;:false,&quot;suffix&quot;:&quot;&quot;},{&quot;dropping-particle&quot;:&quot;&quot;,&quot;family&quot;:&quot;Young&quot;,&quot;given&quot;:&quot;M N&quot;,&quot;non-dropping-particle&quot;:&quot;&quot;,&quot;parse-names&quot;:false,&quot;suffix&quot;:&quot;&quot;},{&quot;dropping-particle&quot;:&quot;&quot;,&quot;family&quot;:&quot;Nadlifatin&quot;,&quot;given&quot;:&quot;R&quot;,&quot;non-dropping-particle&quot;:&quot;&quot;,&quot;parse-names&quot;:false,&quot;suffix&quot;:&quot;&quot;},{&quot;dropping-particle&quot;:&quot;&quot;,&quot;family&quot;:&quot;Redi&quot;,&quot;given&quot;:&quot;A.A.N.P.&quot;,&quot;non-dropping-particle&quot;:&quot;&quot;,&quot;parse-names&quot;:false,&quot;suffix&quot;:&quot;&quot;}],&quot;container-title&quot;:&quot;Journal of Open Innovation: Technology, Market, and Complexity&quot;,&quot;id&quot;:&quot;1119020f-0a9c-315e-b517-414d44e100ea&quot;,&quot;issue&quot;:&quot;2&quot;,&quot;issued&quot;:{&quot;date-parts&quot;:[[&quot;2022&quot;]]},&quot;language&quot;:&quot;English&quot;,&quot;note&quot;:&quot;Export Date: 31 August 2022\n\nCorrespondence Address: Gumasing, M.J.J.; School of Industrial Engineering and Engineering Management, 658 Muralla St., Intramuros, Philippines; email: mjjgumasing@mapua.edu.ph&quot;,&quot;publisher&quot;:&quot;MDPI&quot;,&quot;publisher-place&quot;:&quot;School of Industrial Engineering and Engineering Management, Mapúa University, 658 Muralla St., Intramuros, Manila, 1002, Philippines&quot;,&quot;title&quot;:&quot;Using Online Grocery Applications during the COVID-19 Pandemic: Their Relationship with Open Innovation&quot;,&quot;type&quot;:&quot;article-journal&quot;,&quot;volume&quot;:&quot;8&quot;},&quot;uris&quot;:[&quot;http://www.mendeley.com/documents/?uuid=d9eef56b-c3f3-4739-ae70-88928d4a96ba&quot;],&quot;isTemporary&quot;:false,&quot;legacyDesktopId&quot;:&quot;d9eef56b-c3f3-4739-ae70-88928d4a96ba&quot;}],&quot;properties&quot;:{&quot;noteIndex&quot;:0},&quot;isEdited&quot;:false,&quot;manualOverride&quot;:{&quot;citeprocText&quot;:&quot;(Gumasing et al., 2022)&quot;,&quot;isManuallyOverridden&quot;:false,&quot;manualOverrideText&quot;:&quot;&quot;},&quot;citationTag&quot;:&quot;MENDELEY_CITATION_v3_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&quot;},{&quot;citationID&quot;:&quot;MENDELEY_CITATION_89a14404-2c2d-47d4-a75d-3209b14a6b80&quot;,&quot;citationItems&quot;:[{&quot;id&quot;:&quot;7bb91e81-9891-311d-b715-8f45c0f56c3e&quot;,&quot;itemData&quot;:{&quot;DOI&quot;:&quot;10.3390/ijerph19095643&quot;,&quot;ISSN&quot;:&quot;16617827 (ISSN)&quot;,&quot;abstract&quot;:&quot;COVID-19 contact-tracing mobile applications have been some of the most important tools during the COVID-19 pandemic. One preventive measure that has been incorporated to help reduce the virus spread is the strict implementation of utilizing a COVID-19 tracing application, such as the MorChana mobile application of Thailand. This study aimed to evaluate the factors affecting the actual usage of the MorChana mobile application. Through the integration of Protection Motivation Theory (PMT) and Unified Theory of Acceptance and Use of Technology (UTAUT2), latent variables such as performance expectancy (PE), effort expectancy (EE), social influence (SI), facilitating conditions (FC), hedonic motivation (HM), habit (HB), perceived risk (PCR), self-efficacy (SEF), privacy (PR), trust (TR), and understanding COVID-19 (U) were considered to measure the intention to use MorChana (IU) and the actual usage (AU) of the mobile application. This study considered 907 anonymous participants who voluntarily answered an online self-administered survey collected via convenience sampling. The results show that IU presented the highest significant effect on AU, followed by HB, HM, PR, FC, U, SEF, PE, EE, TR, and SI. This is evident due to the strict implementation of using mobile applications upon entering any area of the vicinity. Moreover, PCR was not seen to be a significant latent factor affecting AU. This study is the first to have evaluated mobile contact tracing in Thailand. The integrated framework can be applied and extended to determine factors affecting COVID-19 tracing applications in other countries. Moreover, the findings of this study could be applied to other health-related mobile applications worldwide. © 2022 by the authors. Licensee MDPI, Basel, Switzerland.&quot;,&quot;author&quot;:[{&quot;dropping-particle&quot;:&quot;&quot;,&quot;family&quot;:&quot;Yuduang&quot;,&quot;given&quot;:&quot;N&quot;,&quot;non-dropping-particle&quot;:&quot;&quot;,&quot;parse-names&quot;:false,&quot;suffix&quot;:&quot;&quot;},{&quot;dropping-particle&quot;:&quot;&quot;,&quot;family&quot;:&quot;Ong&quot;,&quot;given&quot;:&quot;A K S&quot;,&quot;non-dropping-particle&quot;:&quot;&quot;,&quot;parse-names&quot;:false,&quot;suffix&quot;:&quot;&quot;},{&quot;dropping-particle&quot;:&quot;&quot;,&quot;family&quot;:&quot;Prasetyo&quot;,&quot;given&quot;:&quot;Y T&quot;,&quot;non-dropping-particle&quot;:&quot;&quot;,&quot;parse-names&quot;:false,&quot;suffix&quot;:&quot;&quot;},{&quot;dropping-particle&quot;:&quot;&quot;,&quot;family&quot;:&quot;Chuenyindee&quot;,&quot;given&quot;:&quot;T&quot;,&quot;non-dropping-particle&quot;:&quot;&quot;,&quot;parse-names&quot;:false,&quot;suffix&quot;:&quot;&quot;},{&quot;dropping-particle&quot;:&quot;&quot;,&quot;family&quot;:&quot;Kusonwattana&quot;,&quot;given&quot;:&quot;P&quot;,&quot;non-dropping-particle&quot;:&quot;&quot;,&quot;parse-names&quot;:false,&quot;suffix&quot;:&quot;&quot;},{&quot;dropping-particle&quot;:&quot;&quot;,&quot;family&quot;:&quot;Limpasart&quot;,&quot;given&quot;:&quot;W&quot;,&quot;non-dropping-particle&quot;:&quot;&quot;,&quot;parse-names&quot;:false,&quot;suffix&quot;:&quot;&quot;},{&quot;dropping-particle&quot;:&quot;&quot;,&quot;family&quot;:&quot;Sittiwatethanasiri&quot;,&quot;given&quot;:&quot;T&quot;,&quot;non-dropping-particle&quot;:&quot;&quot;,&quot;parse-names&quot;:false,&quot;suffix&quot;:&quot;&quot;},{&quot;dropping-particle&quot;:&quot;&quot;,&quot;family&quot;:&quot;Gumasing&quot;,&quot;given&quot;:&quot;M J J&quot;,&quot;non-dropping-particle&quot;:&quot;&quot;,&quot;parse-names&quot;:false,&quot;suffix&quot;:&quot;&quot;},{&quot;dropping-particle&quot;:&quot;&quot;,&quot;family&quot;:&quot;German&quot;,&quot;given&quot;:&quot;J D&quot;,&quot;non-dropping-particle&quot;:&quot;&quot;,&quot;parse-names&quot;:false,&quot;suffix&quot;:&quot;&quot;},{&quot;dropping-particle&quot;:&quot;&quot;,&quot;family&quot;:&quot;Nadlifatin&quot;,&quot;given&quot;:&quot;R&quot;,&quot;non-dropping-particle&quot;:&quot;&quot;,&quot;parse-names&quot;:false,&quot;suffix&quot;:&quot;&quot;}],&quot;container-title&quot;:&quot;International Journal of Environmental Research and Public Health&quot;,&quot;id&quot;:&quot;7bb91e81-9891-311d-b715-8f45c0f56c3e&quot;,&quot;issue&quot;:&quot;9&quot;,&quot;issued&quot;:{&quot;date-parts&quot;:[[&quot;2022&quot;]]},&quot;language&quot;:&quot;English&quot;,&quot;note&quot;:&quot;Cited By :2\n\nExport Date: 31 August 2022\n\nCorrespondence Address: Prasetyo, Y.T.; School of Industrial Engineering and Engineering Management, 658 Muralla St., Intramuros, Philippines; email: ytprasetyo@mapua.edu.ph&quot;,&quot;publisher&quot;:&quot;MDPI&quot;,&quot;publisher-place&quot;:&quot;School of Industrial Engineering and Engineering Management, Mapúa University, 658 Muralla St., Intramuros, Manila, 1002, Philippines&quot;,&quot;title&quot;:&quot;Factors Influencing the Perceived Effectiveness of COVID-19 Risk Assessment Mobile Application “MorChana” in Thailand: UTAUT2 Approach&quot;,&quot;type&quot;:&quot;article-journal&quot;,&quot;volume&quot;:&quot;19&quot;},&quot;uris&quot;:[&quot;http://www.mendeley.com/documents/?uuid=dbdfd446-8dd6-448e-b68c-b41350ee8312&quot;],&quot;isTemporary&quot;:false,&quot;legacyDesktopId&quot;:&quot;dbdfd446-8dd6-448e-b68c-b41350ee8312&quot;}],&quot;properties&quot;:{&quot;noteIndex&quot;:0},&quot;isEdited&quot;:false,&quot;manualOverride&quot;:{&quot;citeprocText&quot;:&quot;(Yuduang et al., 2022)&quot;,&quot;isManuallyOverridden&quot;:false,&quot;manualOverrideText&quot;:&quot;&quot;},&quot;citationTag&quot;:&quot;MENDELEY_CITATION_v3_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&quot;},{&quot;citationID&quot;:&quot;MENDELEY_CITATION_487d63ba-b5a1-4a42-8e6e-5e2b683ed47d&quot;,&quot;citationItems&quot;:[{&quot;id&quot;:&quot;5b39011d-3866-3087-91e9-9486c2b267a0&quot;,&quot;itemData&quot;:{&quot;DOI&quot;:&quot;10.3390/su131810221&quot;,&quot;ISSN&quot;:&quot;20711050 (ISSN)&quot;,&quot;abstract&quot;:&quot;E-commerce industry has witnessed a phenomenal growth globally due to the sudden spread of the COVID-19 pandemic and the advancement of mobile Internet technology, with fast adaption of online shopping technologies by the customers. Previously, online shopping was only available in a few product categories and to a select group of consumers. The COVID-19 guidelines related to safety, physical distancing, closure, lockdown, and other restrictions have insisted that consumers shop online. Because of e-commerce growth, the grocery (FMCG) industry is also equipped with advanced technologies such as the Internet of Things (IoT), cloud computing, and block chain technology. This paper analyzes the UTAUT2 model and its influence on perceived risk and consumer trust in online purchase intention of grocery categories of products among Indian customers. We tried to analyze the growth potential of new technologies in grocery retail and formulated the hypotheses. The results showed that the spread of COVID-19 pandemic had a significant influence on the online shopping behavior of Indian customers. The outcome of the study partly assists businesses in understanding the impact of the factors of consumer adaption of technology, perceived risk associated with online transaction, consumer trust in online technologies and consumer online purchase intention of grocery products. To promote e-commerce in India, the current study suggests that marketers should try to develop consumer trust and lowering the perceived risk associated with online shopping. Some management implications and future area of study based on empirical findings are also highlighted in the present research work. © 2021 by the authors. Licensee MDPI, Basel, Switzerland.&quot;,&quot;author&quot;:[{&quot;dropping-particle&quot;:&quot;&quot;,&quot;family&quot;:&quot;Habib&quot;,&quot;given&quot;:&quot;S&quot;,&quot;non-dropping-particle&quot;:&quot;&quot;,&quot;parse-names&quot;:false,&quot;suffix&quot;:&quot;&quot;},{&quot;dropping-particle&quot;:&quot;&quot;,&quot;family&quot;:&quot;Hamadneh&quot;,&quot;given&quot;:&quot;N N&quot;,&quot;non-dropping-particle&quot;:&quot;&quot;,&quot;parse-names&quot;:false,&quot;suffix&quot;:&quot;&quot;}],&quot;container-title&quot;:&quot;Sustainability (Switzerland)&quot;,&quot;id&quot;:&quot;5b39011d-3866-3087-91e9-9486c2b267a0&quot;,&quot;issue&quot;:&quot;18&quot;,&quot;issued&quot;:{&quot;date-parts&quot;:[[&quot;2021&quot;]]},&quot;language&quot;:&quot;English&quot;,&quot;note&quot;:&quot;Cited By :12\n\nExport Date: 31 August 2022\n\nCorrespondence Address: Hamadneh, N.N.; Department of Basic Sciences, Saudi Arabia; email: nhamadneh@seu.edu.sa&quot;,&quot;publisher&quot;:&quot;MDPI&quot;,&quot;publisher-place&quot;:&quot;Department of Business Administration, College of Administration and Finance, Saudi Electronic University, Riyadh, 11673, Saudi Arabia&quot;,&quot;title&quot;:&quot;Impact of perceived risk on consumers technology acceptance in online grocery adoption amid covid-19 pandemic&quot;,&quot;type&quot;:&quot;article-journal&quot;,&quot;volume&quot;:&quot;13&quot;},&quot;uris&quot;:[&quot;http://www.mendeley.com/documents/?uuid=27e97fe9-db45-4221-bfb7-7f874e2ef936&quot;],&quot;isTemporary&quot;:false,&quot;legacyDesktopId&quot;:&quot;27e97fe9-db45-4221-bfb7-7f874e2ef936&quot;}],&quot;properties&quot;:{&quot;noteIndex&quot;:0},&quot;isEdited&quot;:false,&quot;manualOverride&quot;:{&quot;citeprocText&quot;:&quot;(Habib &amp;#38; Hamadneh, 2021)&quot;,&quot;isManuallyOverridden&quot;:false,&quot;manualOverrideText&quot;:&quot;&quot;},&quot;citationTag&quot;:&quot;MENDELEY_CITATION_v3_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&quot;},{&quot;citationID&quot;:&quot;MENDELEY_CITATION_c23f2f98-01ad-4140-8e5d-9c5ed8ae0156&quot;,&quot;citationItems&quot;:[{&quot;id&quot;:&quot;bfe60400-858e-3cfd-9762-b0b6c69c15fa&quot;,&quot;itemData&quot;:{&quot;DOI&quot;:&quot;10.3390/su12229345&quot;,&quot;ISSN&quot;:&quot;20711050 (ISSN)&quot;,&quot;abstract&quot;:&quot;In the stage of aging society and population aging, the social needs of the elderly are widely discussed by researchers. Especially driven by the demand of tele-medical treatment and tele-rehabilitation therapy, it is vital for the elderly to integrate into virtual communities by combining social virtual reality (VR) with different medical services and entertainment needs. In addition, affected by the COVID-19 epidemic, it is more difficult for people to have face-to-face contacts. With more remote consultation, entertainment and virtual social connectivity, the application of social VR is more urgent and valuable. However, there is little discussion on the acceptability and influencing factors of social VR among the elderly at present. Therefore, in order to get further data, we used (1) early stage semi-structured interviews and then (2) Unified Theory of Acceptance and Use of Technology (UTAUT) questionnaires for investigation. One hundred fourteen elderly people aged 60–89 living in the metropolitan area of Taipei were taken as the subjects. To help them understand the situation and state of using social VR, these elderly people were asked to use a head-mounted display (HMD) to experience social VR games. The preliminary results showed that the elderly had obvious preference for entertainment (32.4%) and medical treatment (31.3%). The interview showed that this was related to the physiological condition or medical needs of the age range. In order to further understand how social VR would affect the social life of the elderly, we proposed the further demand structure of UTAUT Model based on the interview of both experts and the elderly. The model structures include (1) Performance Expectancy, (2) Perceived Enjoyment, (3) Social Influence, (4) User Attitude, (5) Behavioral Intention, and so on. These structures were applied to conduct interviews and questionnaires to find out the influence extent and relevance of the elderly on different structural needs, and suggestions were given accordingly. The results of the above interviews showed that (1) the elderly thought that the functions of entertaining and interacting of social VR could increase their social opportunities, and also meet medical needs (teleconference, cognitive decline, etc.), (2) the closeness of social relations (between family members, friends, doctors, and places), and also affect the relevance of Perceived Enjoyment (β = 0.77, p = 0.000 &lt; 0.05). The results of these phenomena and int…&quot;,&quot;author&quot;:[{&quot;dropping-particle&quot;:&quot;&quot;,&quot;family&quot;:&quot;Shao&quot;,&quot;given&quot;:&quot;D&quot;,&quot;non-dropping-particle&quot;:&quot;&quot;,&quot;parse-names&quot;:false,&quot;suffix&quot;:&quot;&quot;},{&quot;dropping-particle&quot;:&quot;&quot;,&quot;family&quot;:&quot;Lee&quot;,&quot;given&quot;:&quot;I.-J.&quot;,&quot;non-dropping-particle&quot;:&quot;&quot;,&quot;parse-names&quot;:false,&quot;suffix&quot;:&quot;&quot;}],&quot;container-title&quot;:&quot;Sustainability (Switzerland)&quot;,&quot;id&quot;:&quot;bfe60400-858e-3cfd-9762-b0b6c69c15fa&quot;,&quot;issue&quot;:&quot;22&quot;,&quot;issued&quot;:{&quot;date-parts&quot;:[[&quot;2020&quot;]]},&quot;language&quot;:&quot;English&quot;,&quot;note&quot;:&quot;Cited By :6\n\nExport Date: 31 August 2022\n\nCorrespondence Address: Shao, D.; College of Design, Taiwan; email: shaoyaodanqing@gmail.com\n\nCorrespondence Address: Shao, D.; Department of Literature and Art, China; email: shaoyaodanqing@gmail.com\n\nCorrespondence Address: Lee, I.-J.; Department of Industrial Design, Taiwan; email: ericlee@ntut.edu.tw&quot;,&quot;page&quot;:&quot;1-19&quot;,&quot;publisher&quot;:&quot;MDPI&quot;,&quot;publisher-place&quot;:&quot;College of Design, National Taipei University of Technology, Taipei, 10608, Taiwan&quot;,&quot;title&quot;:&quot;Acceptance and influencing factors of social virtual reality in the urban elderly&quot;,&quot;type&quot;:&quot;article-journal&quot;,&quot;volume&quot;:&quot;12&quot;},&quot;uris&quot;:[&quot;http://www.mendeley.com/documents/?uuid=630ab189-0dd4-4d59-89fa-d264a919044c&quot;],&quot;isTemporary&quot;:false,&quot;legacyDesktopId&quot;:&quot;630ab189-0dd4-4d59-89fa-d264a919044c&quot;}],&quot;properties&quot;:{&quot;noteIndex&quot;:0},&quot;isEdited&quot;:false,&quot;manualOverride&quot;:{&quot;citeprocText&quot;:&quot;(Shao &amp;#38; Lee, 2020)&quot;,&quot;isManuallyOverridden&quot;:false,&quot;manualOverrideText&quot;:&quot;&quot;},&quot;citationTag&quot;:&quot;MENDELEY_CITATION_v3_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&quot;},{&quot;citationID&quot;:&quot;MENDELEY_CITATION_87752df0-f134-4b40-8ee5-c68b16e78ad9&quot;,&quot;citationItems&quot;:[{&quot;id&quot;:&quot;f1322f5e-9f32-39dd-a7cb-9cccbcce8ea6&quot;,&quot;itemData&quot;:{&quot;DOI&quot;:&quot;10.3390/su13084088&quot;,&quot;ISSN&quot;:&quot;20711050 (ISSN)&quot;,&quot;abstract&quot;:&quot;This study examines and compares the crucial factors encouraging Thai customers to use food delivery apps before and during the COVID-19 pandemic on the basis of the modified conceptual paradigm of Unified Theory of Acceptance and Use of Technology 2 (UTAUT2), including the following external factors: trust, convenience, application quality, and satisfaction. Data were collected from 220 food delivery app users before the pandemic and 250 food delivery app users during the pandemic. The data were analyzed using structural equation modeling based on AMOS 23.0 to test model validity and the study hypotheses. The results indicated that satisfaction was influenced by social influence, trust, convenience, and application quality in both the before-and during-the-COVID-19-pandemic samples. In addition, price value was a significant predictor of satisfaction before the pandemic but not during the pandemic, whereas habit was found to significantly influence satisfaction before the pandemic but was found to negatively influence satisfaction during the pandemic. Additionally, the results of both samples showed that customers with a high level of satisfaction using a food delivery app were more likely to keep using it. The findings may assist marketers in developing appropriate strategies for food delivery app activities. © 2021 by the authors. Licensee MDPI, Basel, Switzerland.&quot;,&quot;author&quot;:[{&quot;dropping-particle&quot;:&quot;&quot;,&quot;family&quot;:&quot;Chotigo&quot;,&quot;given&quot;:&quot;J&quot;,&quot;non-dropping-particle&quot;:&quot;&quot;,&quot;parse-names&quot;:false,&quot;suffix&quot;:&quot;&quot;},{&quot;dropping-particle&quot;:&quot;&quot;,&quot;family&quot;:&quot;Kadono&quot;,&quot;given&quot;:&quot;Y&quot;,&quot;non-dropping-particle&quot;:&quot;&quot;,&quot;parse-names&quot;:false,&quot;suffix&quot;:&quot;&quot;}],&quot;container-title&quot;:&quot;Sustainability (Switzerland)&quot;,&quot;id&quot;:&quot;f1322f5e-9f32-39dd-a7cb-9cccbcce8ea6&quot;,&quot;issue&quot;:&quot;8&quot;,&quot;issued&quot;:{&quot;date-parts&quot;:[[&quot;2021&quot;]]},&quot;language&quot;:&quot;English&quot;,&quot;note&quot;:&quot;Cited By :12\n\nExport Date: 31 August 2022\n\nCorrespondence Address: Chotigo, J.; Graduate School of Technology Management, Japan; email: gr0401fr@ed.ritsumei.ac.jp&quot;,&quot;publisher&quot;:&quot;MDPI AG&quot;,&quot;publisher-place&quot;:&quot;Graduate School of Technology Management, Ritsumeikan University, Osaka, 567-8570, Japan&quot;,&quot;title&quot;:&quot;Comparative analysis of key factors encouraging food delivery app adoption before and during the covid-19 pandemic in thailand&quot;,&quot;type&quot;:&quot;article-journal&quot;,&quot;volume&quot;:&quot;13&quot;},&quot;uris&quot;:[&quot;http://www.mendeley.com/documents/?uuid=f187c75a-f3d0-4e9d-be13-adb2a14e7949&quot;],&quot;isTemporary&quot;:false,&quot;legacyDesktopId&quot;:&quot;f187c75a-f3d0-4e9d-be13-adb2a14e7949&quot;}],&quot;properties&quot;:{&quot;noteIndex&quot;:0},&quot;isEdited&quot;:false,&quot;manualOverride&quot;:{&quot;citeprocText&quot;:&quot;(Chotigo &amp;#38; Kadono, 2021)&quot;,&quot;isManuallyOverridden&quot;:false,&quot;manualOverrideText&quot;:&quot;&quot;},&quot;citationTag&quot;:&quot;MENDELEY_CITATION_v3_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&quot;},{&quot;citationID&quot;:&quot;MENDELEY_CITATION_c77247c8-5b39-4ed1-ab0d-1cd436493c1e&quot;,&quot;citationItems&quot;:[{&quot;id&quot;:&quot;e5cf1d3d-ff5d-3117-b9e0-02282d672478&quot;,&quot;itemData&quot;:{&quot;DOI&quot;:&quot;10.3390/su13063524&quot;,&quot;ISSN&quot;:&quot;20711050 (ISSN)&quot;,&quot;abstract&quot;:&quot;Online learning has become essential in education as the spread of coronavirus 19 (COVID- 19) pandemic has brought significant changes to the field. However, education should remain welcoming and supportive to all the learners as it is important to keep the students’ behavioural intention in any form of learning environment. Thus, this study is significant as online learning is leading the trend of education now. Past studies revealed that the factors of performance expectancy, effort expectancy, social influence, and facilitating conditions under the unified theory of acceptance and use of technology (UTAUT) model affect learners’ behavioural intention to use online learning. This study intended to identify the most significant factors that influence TESL postgraduate students’ behavioural intention towards the use of online learning during the COVID-19 pandemic. It also examined the relationship amongst the four factors and postgraduate students’ behavioural intention to use online learning. The participants consisted of 169 postgraduate students at a public university in Malaysia. To achieve the aim, the study utilized a survey design using a questionnaire. The results from regression analysis revealed that all of the factors have positive effects on postgraduate students’ behavioural intention to use online learning. Meanwhile, performance expectancy has the greatest influence on postgraduate students’ behavioural intention. Hence, this study concludes that the practicality and the usefulness of online learning should be highlighted by the authorities. © 2021 by the authors. Licensee MDPI, Basel, Switzerland.&quot;,&quot;author&quot;:[{&quot;dropping-particle&quot;:&quot;&quot;,&quot;family&quot;:&quot;Yunus&quot;,&quot;given&quot;:&quot;M M&quot;,&quot;non-dropping-particle&quot;:&quot;&quot;,&quot;parse-names&quot;:false,&quot;suffix&quot;:&quot;&quot;},{&quot;dropping-particle&quot;:&quot;&quot;,&quot;family&quot;:&quot;Ang&quot;,&quot;given&quot;:&quot;W S&quot;,&quot;non-dropping-particle&quot;:&quot;&quot;,&quot;parse-names&quot;:false,&quot;suffix&quot;:&quot;&quot;},{&quot;dropping-particle&quot;:&quot;&quot;,&quot;family&quot;:&quot;Hashim&quot;,&quot;given&quot;:&quot;H&quot;,&quot;non-dropping-particle&quot;:&quot;&quot;,&quot;parse-names&quot;:false,&quot;suffix&quot;:&quot;&quot;}],&quot;container-title&quot;:&quot;Sustainability (Switzerland)&quot;,&quot;id&quot;:&quot;e5cf1d3d-ff5d-3117-b9e0-02282d672478&quot;,&quot;issue&quot;:&quot;6&quot;,&quot;issued&quot;:{&quot;date-parts&quot;:[[&quot;2021&quot;]]},&quot;language&quot;:&quot;English&quot;,&quot;note&quot;:&quot;Cited By :17\n\nExport Date: 31 August 2022\n\nCorrespondence Address: Hashim, H.; Faculty of Education, Malaysia; email: harwati@ukm.edu.my&quot;,&quot;publisher&quot;:&quot;MDPI AG&quot;,&quot;publisher-place&quot;:&quot;Faculty of Education, Universiti Kebangsaan Malaysia, Selangor, 43600, Malaysia&quot;,&quot;title&quot;:&quot;Factors affecting teaching english as a second language (TESL) postgraduate students’ behavioural intention for online learning during the COVID-19 pandemic&quot;,&quot;type&quot;:&quot;article-journal&quot;,&quot;volume&quot;:&quot;13&quot;},&quot;uris&quot;:[&quot;http://www.mendeley.com/documents/?uuid=b03179c2-ad12-478b-aa02-206e13124032&quot;],&quot;isTemporary&quot;:false,&quot;legacyDesktopId&quot;:&quot;b03179c2-ad12-478b-aa02-206e13124032&quot;}],&quot;properties&quot;:{&quot;noteIndex&quot;:0},&quot;isEdited&quot;:false,&quot;manualOverride&quot;:{&quot;citeprocText&quot;:&quot;(Yunus et al., 2021)&quot;,&quot;isManuallyOverridden&quot;:false,&quot;manualOverrideText&quot;:&quot;&quot;},&quot;citationTag&quot;:&quot;MENDELEY_CITATION_v3_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&quot;},{&quot;citationID&quot;:&quot;MENDELEY_CITATION_05680cd8-89eb-46ce-8433-0fe6dbb9ec44&quot;,&quot;citationItems&quot;:[{&quot;id&quot;:&quot;1b013e23-73ab-3ece-a454-8889de95b313&quot;,&quot;itemData&quot;:{&quot;DOI&quot;:&quot;10.3390/ijerph18031016&quot;,&quot;ISSN&quot;:&quot;16617827 (ISSN)&quot;,&quot;abstract&quot;:&quot;Owing to the convenience, reliability and contact-free feature of Mobile payment (M-payment), it has been diffusely adopted in China during the COVID-19 pandemic to reduce the direct and indirect contacts in transactions, allowing social distancing to be maintained and facilitating stabilization of the social economy. This paper aims to comprehensively investigate the technological and mental factors affecting users’ adoption intentions of M-payment under the COVID-19 pandemic, to expand the domain of technology adoption under the emergency situation. This study integrated Unified Theory of Acceptance and Use of Technology (UTAUT) with perceived benefits from Mental Accounting Theory (MAT), and two additional variables (perceived security and trust) to investigate 739 smartphone users’ adoption intentions of M-payment during the COVID-19 pandemic in China. The empirical results showed that users’ technological and mental perceptions conjointly influence their adoption intentions of M-payment during the COVID-19 pandemic, wherein perceived benefits are significantly determined by social influence and trust, corresponding with the situation of pandemic. This study initially integrated UTAUT with MAT to develop the theoretical framework for investigating users’ adoption intentions. Meanwhile, this study originally investigated the antecedents of M-payment adoption under the pandemic situation and indicated that users’ perceptions will be positively influenced when technology’s specific characteristics can benefit a particular situation. © 2021 by the authors. Licensee MDPI, Basel, Switzerland.&quot;,&quot;author&quot;:[{&quot;dropping-particle&quot;:&quot;&quot;,&quot;family&quot;:&quot;Zhao&quot;,&quot;given&quot;:&quot;Y&quot;,&quot;non-dropping-particle&quot;:&quot;&quot;,&quot;parse-names&quot;:false,&quot;suffix&quot;:&quot;&quot;},{&quot;dropping-particle&quot;:&quot;&quot;,&quot;family&quot;:&quot;Bacao&quot;,&quot;given&quot;:&quot;F&quot;,&quot;non-dropping-particle&quot;:&quot;&quot;,&quot;parse-names&quot;:false,&quot;suffix&quot;:&quot;&quot;}],&quot;container-title&quot;:&quot;International Journal of Environmental Research and Public Health&quot;,&quot;id&quot;:&quot;1b013e23-73ab-3ece-a454-8889de95b313&quot;,&quot;issue&quot;:&quot;3&quot;,&quot;issued&quot;:{&quot;date-parts&quot;:[[&quot;2021&quot;]]},&quot;language&quot;:&quot;English&quot;,&quot;note&quot;:&quot;Cited By :33\n\nExport Date: 31 August 2022\n\nCorrespondence Address: Zhao, Y.; NOVA Information Management School (NOVA IMS), Portugal; email: d2015046@novaims.unl.pt&quot;,&quot;page&quot;:&quot;1-22&quot;,&quot;publisher&quot;:&quot;MDPI AG&quot;,&quot;publisher-place&quot;:&quot;NOVA Information Management School (NOVA IMS), Campus de Campolide, Universidade Nova de Lisboa, Lisboa, 1070-312, Portugal&quot;,&quot;title&quot;:&quot;How does the pandemic facilitate mobile payment? An investigation on users’ perspective under the COVID-19 pandemic&quot;,&quot;type&quot;:&quot;article-journal&quot;,&quot;volume&quot;:&quot;18&quot;},&quot;uris&quot;:[&quot;http://www.mendeley.com/documents/?uuid=f1be02a5-c565-41bc-85ac-25d8fe6cdae0&quot;],&quot;isTemporary&quot;:false,&quot;legacyDesktopId&quot;:&quot;f1be02a5-c565-41bc-85ac-25d8fe6cdae0&quot;}],&quot;properties&quot;:{&quot;noteIndex&quot;:0},&quot;isEdited&quot;:false,&quot;manualOverride&quot;:{&quot;citeprocText&quot;:&quot;(Zhao &amp;#38; Bacao, 2021)&quot;,&quot;isManuallyOverridden&quot;:false,&quot;manualOverrideText&quot;:&quot;&quot;},&quot;citationTag&quot;:&quot;MENDELEY_CITATION_v3_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&quot;},{&quot;citationID&quot;:&quot;MENDELEY_CITATION_91c68381-6fd6-4ee8-9bd6-c48cfd26d48c&quot;,&quot;citationItems&quot;:[{&quot;id&quot;:&quot;92797f77-ee2b-35b0-b9dd-b9740e7cb5d1&quot;,&quot;itemData&quot;:{&quot;DOI&quot;:&quot;10.1089/cyber.2020.0483&quot;,&quot;ISSN&quot;:&quot;21522715 (ISSN)&quot;,&quot;abstract&quot;:&quot;To diminish the risk of spreading COVID-19 as society exits the lockdowns, several apps have been developed for contact tracing. These apps register which users have been in proximity of each other. If a user is diagnosed with COVID-19, app users who have been recently in proximity to this person are notified. The effectiveness of these apps highly depends on public support. Therefore, this study investigated the factors that influence app use intention, based on an extended unified theory of acceptance and use of technology model. A survey was administered in Belgium (Flanders) to 1,500 participants aged 18 to 64 years old. Structural equation modeling was used to test the relationships among the model's constructs. Our results indicated that 48.70 percent of the respondents wanted to use the app. The model explained 39 percent of the variance in app use intention. The most important predictor was performance expectancy, followed by facilitating conditions and social influence. Effort expectancy was not related to intention. Moreover, individuals' innovativeness was positively related with app use intention, whereas app-related privacy concerns negatively influenced intention. Based on the results, suggestions are made for policy makers and developers. © Copyright 2021, Mary Ann Liebert, Inc., publishers 2021.&quot;,&quot;author&quot;:[{&quot;dropping-particle&quot;:&quot;&quot;,&quot;family&quot;:&quot;Walrave&quot;,&quot;given&quot;:&quot;M&quot;,&quot;non-dropping-particle&quot;:&quot;&quot;,&quot;parse-names&quot;:false,&quot;suffix&quot;:&quot;&quot;},{&quot;dropping-particle&quot;:&quot;&quot;,&quot;family&quot;:&quot;Waeterloos&quot;,&quot;given&quot;:&quot;C&quot;,&quot;non-dropping-particle&quot;:&quot;&quot;,&quot;parse-names&quot;:false,&quot;suffix&quot;:&quot;&quot;},{&quot;dropping-particle&quot;:&quot;&quot;,&quot;family&quot;:&quot;Ponnet&quot;,&quot;given&quot;:&quot;K&quot;,&quot;non-dropping-particle&quot;:&quot;&quot;,&quot;parse-names&quot;:false,&quot;suffix&quot;:&quot;&quot;}],&quot;container-title&quot;:&quot;Cyberpsychology, Behavior, and Social Networking&quot;,&quot;id&quot;:&quot;92797f77-ee2b-35b0-b9dd-b9740e7cb5d1&quot;,&quot;issue&quot;:&quot;6&quot;,&quot;issued&quot;:{&quot;date-parts&quot;:[[&quot;2021&quot;]]},&quot;language&quot;:&quot;English&quot;,&quot;note&quot;:&quot;Cited By :44\n\nExport Date: 31 August 2022\n\nCorrespondence Address: Walrave, M.; Department of Communication Studies, Belgium; email: michel.walrave@uantwerp.be&quot;,&quot;page&quot;:&quot;377-383&quot;,&quot;publisher&quot;:&quot;Mary Ann Liebert Inc.&quot;,&quot;publisher-place&quot;:&quot;Department of Communication Studies, Research Group MIOS, University of Antwerp, Antwerp, Belgium&quot;,&quot;title&quot;:&quot;Ready or Not for Contact Tracing? Investigating the Adoption Intention of COVID-19 Contact-Tracing Technology Using an Extended Unified Theory of Acceptance and Use of Technology Model&quot;,&quot;type&quot;:&quot;article-journal&quot;,&quot;volume&quot;:&quot;24&quot;},&quot;uris&quot;:[&quot;http://www.mendeley.com/documents/?uuid=5eec8863-5447-47c8-b9ed-e3965f76bb11&quot;],&quot;isTemporary&quot;:false,&quot;legacyDesktopId&quot;:&quot;5eec8863-5447-47c8-b9ed-e3965f76bb11&quot;}],&quot;properties&quot;:{&quot;noteIndex&quot;:0},&quot;isEdited&quot;:false,&quot;manualOverride&quot;:{&quot;citeprocText&quot;:&quot;(Walrave et al., 2021)&quot;,&quot;isManuallyOverridden&quot;:false,&quot;manualOverrideText&quot;:&quot;&quot;},&quot;citationTag&quot;:&quot;MENDELEY_CITATION_v3_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&quot;},{&quot;citationID&quot;:&quot;MENDELEY_CITATION_5c9f42e0-2589-4d20-a52a-6393ccd85846&quot;,&quot;citationItems&quot;:[{&quot;id&quot;:&quot;c1d19a36-de6d-3d5c-8c7b-1562228329ea&quot;,&quot;itemData&quot;:{&quot;DOI&quot;:&quot;10.1057/s41264-021-00104-1&quot;,&quot;ISSN&quot;:&quot;13630539 (ISSN)&quot;,&quot;abstract&quot;:&quot;The emergence of social distancing and stay at home regulations during the COVID-19 pandemic directly affects people’s lifestyle, including baby boomers and X generation. Many of them have started using digital payments for online or offline transactions to minimize contact with others. This study aims to analyze the continuance intention of the baby boomers and X generation toward the use of digital payments using UTAUT2 (Unified Theory of Acceptance Technology). Data were collected from 320 users with an age range of 40–74 who had just started using digital payments during this pandemic. Structural equation modeling has been used to analyze the data. The result indicates that UTAUT indicators positively affect user satisfaction. User satisfaction positively affects inertia. Overall satisfaction and inertia positively affect continuance intention. Therefore, digital payment companies and banks with digital services can expand their target market beyond Millennials and pay more attention to the older generation like baby boomers and X generation. Managers can find the results of this study useful and beneficial to develop their marketing strategy and take advantage of this situation to increase digital payment users to a broader age range. © 2021, The Author(s), under exclusive licence to Springer Nature Limited.&quot;,&quot;author&quot;:[{&quot;dropping-particle&quot;:&quot;&quot;,&quot;family&quot;:&quot;Santosa&quot;,&quot;given&quot;:&quot;A D&quot;,&quot;non-dropping-particle&quot;:&quot;&quot;,&quot;parse-names&quot;:false,&quot;suffix&quot;:&quot;&quot;},{&quot;dropping-particle&quot;:&quot;&quot;,&quot;family&quot;:&quot;Taufik&quot;,&quot;given&quot;:&quot;N&quot;,&quot;non-dropping-particle&quot;:&quot;&quot;,&quot;parse-names&quot;:false,&quot;suffix&quot;:&quot;&quot;},{&quot;dropping-particle&quot;:&quot;&quot;,&quot;family&quot;:&quot;Prabowo&quot;,&quot;given&quot;:&quot;F H E&quot;,&quot;non-dropping-particle&quot;:&quot;&quot;,&quot;parse-names&quot;:false,&quot;suffix&quot;:&quot;&quot;},{&quot;dropping-particle&quot;:&quot;&quot;,&quot;family&quot;:&quot;Rahmawati&quot;,&quot;given&quot;:&quot;M&quot;,&quot;non-dropping-particle&quot;:&quot;&quot;,&quot;parse-names&quot;:false,&quot;suffix&quot;:&quot;&quot;}],&quot;container-title&quot;:&quot;Journal of Financial Services Marketing&quot;,&quot;id&quot;:&quot;c1d19a36-de6d-3d5c-8c7b-1562228329ea&quot;,&quot;issue&quot;:&quot;4&quot;,&quot;issued&quot;:{&quot;date-parts&quot;:[[&quot;2021&quot;]]},&quot;language&quot;:&quot;English&quot;,&quot;note&quot;:&quot;Cited By :14\n\nExport Date: 31 August 2022\n\nCorrespondence Address: Santosa, A.D.; Ekonomi dan Bisnis, Siliwangi Street No.24, Kahuripan, Indonesia; email: allicia@unsil.ac.id&quot;,&quot;page&quot;:&quot;259-273&quot;,&quot;publisher&quot;:&quot;Palgrave Macmillan&quot;,&quot;publisher-place&quot;:&quot;Ekonomi dan Bisnis, Universitas Siliwangi, Siliwangi Street No.24, Kahuripan, Tasikmalaya, West Java Province  46115, Indonesia&quot;,&quot;title&quot;:&quot;Continuance intention of baby boomer and X generation as new users of digital payment during COVID-19 pandemic using UTAUT2&quot;,&quot;type&quot;:&quot;article-journal&quot;,&quot;volume&quot;:&quot;26&quot;},&quot;uris&quot;:[&quot;http://www.mendeley.com/documents/?uuid=f1c38e9b-a0c4-452d-b79e-5895b856ebe2&quot;],&quot;isTemporary&quot;:false,&quot;legacyDesktopId&quot;:&quot;f1c38e9b-a0c4-452d-b79e-5895b856ebe2&quot;}],&quot;properties&quot;:{&quot;noteIndex&quot;:0},&quot;isEdited&quot;:false,&quot;manualOverride&quot;:{&quot;citeprocText&quot;:&quot;(Santosa et al., 2021)&quot;,&quot;isManuallyOverridden&quot;:false,&quot;manualOverrideText&quot;:&quot;&quot;},&quot;citationTag&quot;:&quot;MENDELEY_CITATION_v3_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&quot;},{&quot;citationID&quot;:&quot;MENDELEY_CITATION_e6519162-af0c-4e58-addd-74cf0cb13355&quot;,&quot;citationItems&quot;:[{&quot;id&quot;:&quot;91010ec0-ba89-38ef-bf1a-ef50f996457e&quot;,&quot;itemData&quot;:{&quot;DOI&quot;:&quot;10.1371/journal.pone.0269609&quot;,&quot;ISSN&quot;:&quot;19326203 (ISSN)&quot;,&quot;abstract&quot;:&quot;With the rise of the Covid-19 pandemic, there has been a severe negative impact on all aspects of life, whether it be a job, business, health, education, etc. As a result, institutions, schools, colleges and universities are being shut down globally to control the spread of Covid-19. Due to this reason, the mode of education has a dramatic shift from on-campus to online learning with virtual teaching using digital technologies. This sudden shift has elevated the stress level among the students because they were not mentally prepared for it, and hence their academic performance has been adversely affected. So, there needs to figure out the underlying process to make online learning more productive. Thus, to obtain this objective, the present study has integrated the modified Technology Acceptance Model (TAM), Task Technology Fit Model (TTF), DeLone and McLean Model of Information Systems Success (DMISM) and Unified Theory of Acceptance and Use of Technology (UTAUT) model. A sample of 404 students was obtained, where 202 students were from the top ten public sector universities, and 202 were from the top ten private sector universities of Punjab. Structural Equation Modelling (SEM) was used to analyze the hypothesized framework using AMOS. The results reveal that institutional factors positively impact students’ performance mediated by user satisfaction and task technology fit. Similarly, institutional factors affect performance through mediation by user satisfaction and actual usage in sequence. Cognitive absorption was used as a moderator between institutional factors and user satisfaction. In the end, theoretical and practical inferences have also been discussed. © 2022 Butt et al. This is an open access article distributed under the terms of the Creative Commons Attribution License, which permits unrestricted use, distribution, and reproduction in any medium, provided the original author and source are credited.&quot;,&quot;author&quot;:[{&quot;dropping-particle&quot;:&quot;&quot;,&quot;family&quot;:&quot;Butt&quot;,&quot;given&quot;:&quot;S&quot;,&quot;non-dropping-particle&quot;:&quot;&quot;,&quot;parse-names&quot;:false,&quot;suffix&quot;:&quot;&quot;},{&quot;dropping-particle&quot;:&quot;&quot;,&quot;family&quot;:&quot;Mahmood&quot;,&quot;given&quot;:&quot;A&quot;,&quot;non-dropping-particle&quot;:&quot;&quot;,&quot;parse-names&quot;:false,&quot;suffix&quot;:&quot;&quot;},{&quot;dropping-particle&quot;:&quot;&quot;,&quot;family&quot;:&quot;Saleem&quot;,&quot;given&quot;:&quot;S&quot;,&quot;non-dropping-particle&quot;:&quot;&quot;,&quot;parse-names&quot;:false,&quot;suffix&quot;:&quot;&quot;}],&quot;container-title&quot;:&quot;PLoS ONE&quot;,&quot;id&quot;:&quot;91010ec0-ba89-38ef-bf1a-ef50f996457e&quot;,&quot;issue&quot;:&quot;6 June&quot;,&quot;issued&quot;:{&quot;date-parts&quot;:[[&quot;2022&quot;]]},&quot;language&quot;:&quot;English&quot;,&quot;note&quot;:&quot;Export Date: 31 August 2022\n\nCODEN: POLNC\n\nCorrespondence Address: Mahmood, A.; Department of Innovation and Technology Management, Bahrain; email: mahmood.engineer@gmail.com&quot;,&quot;publisher&quot;:&quot;Public Library of Science&quot;,&quot;publisher-place&quot;:&quot;Institute of Quality &amp; Technology Management, University of the Punjab, Lahore, Pakistan&quot;,&quot;title&quot;:&quot;The role of institutional factors and cognitive absorption on students’ satisfaction and performance in online learning during COVID 19&quot;,&quot;type&quot;:&quot;article-journal&quot;,&quot;volume&quot;:&quot;17&quot;},&quot;uris&quot;:[&quot;http://www.mendeley.com/documents/?uuid=386c3afb-3b15-4ca2-8ac5-65459d22b843&quot;],&quot;isTemporary&quot;:false,&quot;legacyDesktopId&quot;:&quot;386c3afb-3b15-4ca2-8ac5-65459d22b843&quot;}],&quot;properties&quot;:{&quot;noteIndex&quot;:0},&quot;isEdited&quot;:false,&quot;manualOverride&quot;:{&quot;citeprocText&quot;:&quot;(Butt et al., 2022)&quot;,&quot;isManuallyOverridden&quot;:false,&quot;manualOverrideText&quot;:&quot;&quot;},&quot;citationTag&quot;:&quot;MENDELEY_CITATION_v3_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&quot;},{&quot;citationID&quot;:&quot;MENDELEY_CITATION_3aa0adcb-1675-4107-9eb1-aa484b40c5ec&quot;,&quot;citationItems&quot;:[{&quot;id&quot;:&quot;5f0610a8-bccb-3c08-a476-1c2e02d95edd&quot;,&quot;itemData&quot;:{&quot;DOI&quot;:&quot;10.1371/journal.pone.0262037&quot;,&quot;ISSN&quot;:&quot;19326203 (ISSN)&quot;,&quot;abstract&quot;:&quot;The purpose of this research was to investigate the key factors that influence behavioral intention to adopt MOOCs. The study was conducted in three countries namely, Poland, Thailand, and Pakistan. The study was considered significant considering the advancements in technology that have had an unprecedented impact on education, and the need to conduct learning online due to the COVID-19 to pandemics. The research adopted the Unified Theory of Acceptance and Use of Technology (UTAUT2) and extended it by including other variables including culture, social distancing, and absorptive capacity. The study was conducted using the quantitative methodology, where the data was collected using a structured questionnaire. The data was collected from a sample from each of the three countries, and sample sizes were 455, 490, and 513 for Poland, Thailand, and Pakistan respectively. The data were analyzed using Structural Equation Modeling (SEM) and multi-group SEM analysis. The results of the study indicated that effort expectancy and culture significantly and positively influenced behavioral intention to use MOOCs in all three countries. As well, absorptive capacity is mediated significantly by performance expectancy and effort expectancy. Facilitating conditions have a significant influence on MOOCs in both Thailand and Pakistan. Social influence has a significant influence on behavioral intention to use MOOCs in Thailand, hedonic motivation and price value have a significant influence on behavioral intention to use MOOCs in Poland, and the habit has a significant factor in Pakistan. The keys aspects influencing behavioral intention to Use MOOCs were different in Poland, Thailand, and Pakistan, in various factors which are performance expectancy, social distancing, price value, facilitating conditions, and social influence. The research recommended that it is important to evaluate the situation and prevailing conditions of the concerned country, before implementing the MOOCs and the associated online learning practices. © 2022 Chaveesuk et al. This is an open access article distributed under the terms of the Creative Commons Attribution License, which permits unrestricted use, distribution, and reproduction in any medium, provided the original author and source are credited&quot;,&quot;author&quot;:[{&quot;dropping-particle&quot;:&quot;&quot;,&quot;family&quot;:&quot;Chaveesuk&quot;,&quot;given&quot;:&quot;S&quot;,&quot;non-dropping-particle&quot;:&quot;&quot;,&quot;parse-names&quot;:false,&quot;suffix&quot;:&quot;&quot;},{&quot;dropping-particle&quot;:&quot;&quot;,&quot;family&quot;:&quot;Khalid&quot;,&quot;given&quot;:&quot;B&quot;,&quot;non-dropping-particle&quot;:&quot;&quot;,&quot;parse-names&quot;:false,&quot;suffix&quot;:&quot;&quot;},{&quot;dropping-particle&quot;:&quot;&quot;,&quot;family&quot;:&quot;Bsoul-Kopowska&quot;,&quot;given&quot;:&quot;M&quot;,&quot;non-dropping-particle&quot;:&quot;&quot;,&quot;parse-names&quot;:false,&quot;suffix&quot;:&quot;&quot;},{&quot;dropping-particle&quot;:&quot;&quot;,&quot;family&quot;:&quot;Rostanska&quot;,&quot;given&quot;:&quot;E&quot;,&quot;non-dropping-particle&quot;:&quot;&quot;,&quot;parse-names&quot;:false,&quot;suffix&quot;:&quot;&quot;},{&quot;dropping-particle&quot;:&quot;&quot;,&quot;family&quot;:&quot;Chaiyasoonthorn&quot;,&quot;given&quot;:&quot;W&quot;,&quot;non-dropping-particle&quot;:&quot;&quot;,&quot;parse-names&quot;:false,&quot;suffix&quot;:&quot;&quot;}],&quot;container-title&quot;:&quot;PLoS ONE&quot;,&quot;id&quot;:&quot;5f0610a8-bccb-3c08-a476-1c2e02d95edd&quot;,&quot;issue&quot;:&quot;4 April&quot;,&quot;issued&quot;:{&quot;date-parts&quot;:[[&quot;2022&quot;]]},&quot;language&quot;:&quot;English&quot;,&quot;note&quot;:&quot;Cited By :1\n\nExport Date: 31 August 2022\n\nCODEN: POLNC\n\nCorrespondence Address: Khalid, B.; KMITL Business School, Thailand; email: khalidb9998@gmail.com&quot;,&quot;publisher&quot;:&quot;Public Library of Science&quot;,&quot;publisher-place&quot;:&quot;KMITL Business School, King Mongkut's Institute of Technology Ladkrabang, Bangkok, Thailand&quot;,&quot;title&quot;:&quot;Comparative analysis of variables that influence behavioral intention to use MOOCs&quot;,&quot;type&quot;:&quot;article-journal&quot;,&quot;volume&quot;:&quot;17&quot;},&quot;uris&quot;:[&quot;http://www.mendeley.com/documents/?uuid=6fc737ed-e092-4996-889c-7906b74efb72&quot;],&quot;isTemporary&quot;:false,&quot;legacyDesktopId&quot;:&quot;6fc737ed-e092-4996-889c-7906b74efb72&quot;}],&quot;properties&quot;:{&quot;noteIndex&quot;:0},&quot;isEdited&quot;:false,&quot;manualOverride&quot;:{&quot;citeprocText&quot;:&quot;(Chaveesuk et al., 2022)&quot;,&quot;isManuallyOverridden&quot;:false,&quot;manualOverrideText&quot;:&quot;&quot;},&quot;citationTag&quot;:&quot;MENDELEY_CITATION_v3_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&quot;},{&quot;citationID&quot;:&quot;MENDELEY_CITATION_107a00ac-4d91-463c-ae36-a2e2447b6834&quot;,&quot;citationItems&quot;:[{&quot;id&quot;:&quot;b9c171e7-8e6e-3ca4-99a3-5424b6e72721&quot;,&quot;itemData&quot;:{&quot;DOI&quot;:&quot;10.1371/journal.pone.0250220&quot;,&quot;ISSN&quot;:&quot;19326203 (ISSN)&quot;,&quot;abstract&quot;:&quot;Background In almost all lower and lower middle-income countries, the healthcare system is structured in the customary model of in-person or face to face model of care. With the current global COVID-19 pandemics, the usual health care service has been significantly altered in many aspects. Given the fragile health system and high number of immunocompromised populations in lower and lower-middle income countries, the economic impacts of COVID-19 are anticipated to be worse. In such scenarios, technological solutions like, Telemedicine which is defined as the delivery of healthcare service remotely using telecommunication technologies for exchange of medical information, diagnosis, consultation and treatment is critical. The aim of this study was to assess healthcare providers' acceptance and preferred modality of telemedicine and factors thereof among health professionals working in Ethiopia. Methods A multi-centric online survey was conducted via social media platforms such as telegram channels, Facebook groups/pages and email during Jul 1- Sep 21, 2020. The questionnaire was adopted from previously validated model in low income setting. Internal consistency of items was assessed using Cronbach alpha (α), composite reliability (CR) and average variance extracted (AVE) to evaluate both discriminant and convergent validity of constructs. The extent of relationship among variables were evaluated by Structural equation modeling (SEM) using SPSS Amos version 23. Results From the expected 423 responses, 319 (75.4%) participants responded to the survey questionnaire during the data collection period. The majority of participants were male (78.1%), age &amp;lt;30 (76.8%) and had less than five years of work experience (78.1%). The structural model result confirmed the hypothesis “self-efficacy has a significant positive effect on effort expectancy” with a standardized coefficient estimate (β) of 0.76 and p-value &amp;lt;0.001. The result also indicated that self-efficacy, effort expectancy, performance expectancy, facilitating conditions and social influence have a significant direct effect on user's attitude toward using telemedicine. User's behavioral intention to use telemedicine was also influenced by effort expectancy and attitude. The model also ruled out that performance expectancy, facilitating conditions and social influence does not directly influence user's intention to use telemedicine. The squared multiple correlations (r2) value indicated that 57.1% of th…&quot;,&quot;author&quot;:[{&quot;dropping-particle&quot;:&quot;&quot;,&quot;family&quot;:&quot;Shiferaw&quot;,&quot;given&quot;:&quot;K B&quot;,&quot;non-dropping-particle&quot;:&quot;&quot;,&quot;parse-names&quot;:false,&quot;suffix&quot;:&quot;&quot;},{&quot;dropping-particle&quot;:&quot;&quot;,&quot;family&quot;:&quot;Mengiste&quot;,&quot;given&quot;:&quot;S A&quot;,&quot;non-dropping-particle&quot;:&quot;&quot;,&quot;parse-names&quot;:false,&quot;suffix&quot;:&quot;&quot;},{&quot;dropping-particle&quot;:&quot;&quot;,&quot;family&quot;:&quot;Gullslett&quot;,&quot;given&quot;:&quot;M K&quot;,&quot;non-dropping-particle&quot;:&quot;&quot;,&quot;parse-names&quot;:false,&quot;suffix&quot;:&quot;&quot;},{&quot;dropping-particle&quot;:&quot;&quot;,&quot;family&quot;:&quot;Zeleke&quot;,&quot;given&quot;:&quot;A A&quot;,&quot;non-dropping-particle&quot;:&quot;&quot;,&quot;parse-names&quot;:false,&quot;suffix&quot;:&quot;&quot;},{&quot;dropping-particle&quot;:&quot;&quot;,&quot;family&quot;:&quot;Tilahun&quot;,&quot;given&quot;:&quot;B&quot;,&quot;non-dropping-particle&quot;:&quot;&quot;,&quot;parse-names&quot;:false,&quot;suffix&quot;:&quot;&quot;},{&quot;dropping-particle&quot;:&quot;&quot;,&quot;family&quot;:&quot;Tebeje&quot;,&quot;given&quot;:&quot;T&quot;,&quot;non-dropping-particle&quot;:&quot;&quot;,&quot;parse-names&quot;:false,&quot;suffix&quot;:&quot;&quot;},{&quot;dropping-particle&quot;:&quot;&quot;,&quot;family&quot;:&quot;Wondimu&quot;,&quot;given&quot;:&quot;R&quot;,&quot;non-dropping-particle&quot;:&quot;&quot;,&quot;parse-names&quot;:false,&quot;suffix&quot;:&quot;&quot;},{&quot;dropping-particle&quot;:&quot;&quot;,&quot;family&quot;:&quot;Desalegn&quot;,&quot;given&quot;:&quot;S&quot;,&quot;non-dropping-particle&quot;:&quot;&quot;,&quot;parse-names&quot;:false,&quot;suffix&quot;:&quot;&quot;},{&quot;dropping-particle&quot;:&quot;&quot;,&quot;family&quot;:&quot;Mehari&quot;,&quot;given&quot;:&quot;E A&quot;,&quot;non-dropping-particle&quot;:&quot;&quot;,&quot;parse-names&quot;:false,&quot;suffix&quot;:&quot;&quot;}],&quot;container-title&quot;:&quot;PLoS ONE&quot;,&quot;id&quot;:&quot;b9c171e7-8e6e-3ca4-99a3-5424b6e72721&quot;,&quot;issue&quot;:&quot;4 April 2021&quot;,&quot;issued&quot;:{&quot;date-parts&quot;:[[&quot;2021&quot;]]},&quot;language&quot;:&quot;English&quot;,&quot;note&quot;:&quot;Cited By :13\n\nExport Date: 31 August 2022\n\nCODEN: POLNC\n\nCorrespondence Address: Shiferaw, K.B.; Health Informatics Department, Ethiopia; email: birukkirubel@gmail.com&quot;,&quot;publisher&quot;:&quot;Public Library of Science&quot;,&quot;publisher-place&quot;:&quot;Health Informatics Department, College of Medicine and Health Science, Debre Markos University, Debre Markos, Ethiopia&quot;,&quot;title&quot;:&quot;Healthcare providers' acceptance of telemedicine and preference of modalities during COVID-19 pandemics in a low-resource setting: An extended UTAUT model&quot;,&quot;type&quot;:&quot;article-journal&quot;,&quot;volume&quot;:&quot;16&quot;},&quot;uris&quot;:[&quot;http://www.mendeley.com/documents/?uuid=44a7c410-7e12-418d-841f-2b8fec48fc42&quot;],&quot;isTemporary&quot;:false,&quot;legacyDesktopId&quot;:&quot;44a7c410-7e12-418d-841f-2b8fec48fc42&quot;}],&quot;properties&quot;:{&quot;noteIndex&quot;:0},&quot;isEdited&quot;:false,&quot;manualOverride&quot;:{&quot;citeprocText&quot;:&quot;(Shiferaw et al., 2021)&quot;,&quot;isManuallyOverridden&quot;:false,&quot;manualOverrideText&quot;:&quot;&quot;},&quot;citationTag&quot;:&quot;MENDELEY_CITATION_v3_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&quot;},{&quot;citationID&quot;:&quot;MENDELEY_CITATION_71d731db-ac76-42e6-b5c7-ca18909b01f0&quot;,&quot;citationItems&quot;:[{&quot;id&quot;:&quot;411fd983-97eb-35b1-a53b-f644edc01538&quot;,&quot;itemData&quot;:{&quot;DOI&quot;:&quot;10.36941/jesr-2022-0038&quot;,&quot;ISSN&quot;:&quot;2239978X (ISSN)&quot;,&quot;abstract&quot;:&quot;In the context of the COVID-19 pandemic breaking out in countries, online learning is the most effective measure that can be implemented. This study was conducted to find out the factors affecting the acceptance intention of Vietnamese learners on learning on the Mobile learning platform. Researches on the application of the model of acceptance and use of extended technology (UTAUT2) has been revised. The data is processed by using SPSS software v.26 and Smart PLS v.3.3.3 on 831 valid questionnaires surveyed from students in some Vietnam's universities. This study use PLS-SEM to test hypotheses on 831 samples. The results showed that there are six factors affect the behavioral intention on using smartphones in learning on M-learning, including: the efficiency expectation, the effort expectation, the enjoyment motivation, the service quality and the habit. At the same time, the result also shows that the factors affecting the behavior of using smartphones are habits, favorable conditions, and the strongest influencing factor of behavioral intention. The study also provides suggestions for governance to help educational managers and business units in the education sector improve the service quality to attract, satisfy customers to enhance competitive advantage. © 2022 Tri Minh Cao and Nam Phuong Nguyen&quot;,&quot;author&quot;:[{&quot;dropping-particle&quot;:&quot;&quot;,&quot;family&quot;:&quot;Cao&quot;,&quot;given&quot;:&quot;T M&quot;,&quot;non-dropping-particle&quot;:&quot;&quot;,&quot;parse-names&quot;:false,&quot;suffix&quot;:&quot;&quot;},{&quot;dropping-particle&quot;:&quot;&quot;,&quot;family&quot;:&quot;Nguyen&quot;,&quot;given&quot;:&quot;N P&quot;,&quot;non-dropping-particle&quot;:&quot;&quot;,&quot;parse-names&quot;:false,&quot;suffix&quot;:&quot;&quot;}],&quot;container-title&quot;:&quot;Journal of Educational and Social Research&quot;,&quot;id&quot;:&quot;411fd983-97eb-35b1-a53b-f644edc01538&quot;,&quot;issue&quot;:&quot;2&quot;,&quot;issued&quot;:{&quot;date-parts&quot;:[[&quot;2022&quot;]]},&quot;language&quot;:&quot;English&quot;,&quot;note&quot;:&quot;Cited By :1\n\nExport Date: 31 August 2022&quot;,&quot;page&quot;:&quot;113-125&quot;,&quot;publisher&quot;:&quot;Richtmann Publishing Ltd&quot;,&quot;publisher-place&quot;:&quot;Ho Chi Minh City Open University, 97 Vo Van Tan, Ward Vo Thi Sau, District 3, Ho Chi Minh City, Viet Nam&quot;,&quot;title&quot;:&quot;Factors Affecting Students in Vietnam's Intention on Using Smartphones for Learning on the Mobile Learning Platforms&quot;,&quot;type&quot;:&quot;article-journal&quot;,&quot;volume&quot;:&quot;12&quot;},&quot;uris&quot;:[&quot;http://www.mendeley.com/documents/?uuid=d9ebb565-e514-41cc-b790-08fa22497d4c&quot;],&quot;isTemporary&quot;:false,&quot;legacyDesktopId&quot;:&quot;d9ebb565-e514-41cc-b790-08fa22497d4c&quot;}],&quot;properties&quot;:{&quot;noteIndex&quot;:0},&quot;isEdited&quot;:false,&quot;manualOverride&quot;:{&quot;citeprocText&quot;:&quot;(T. M. Cao &amp;#38; Nguyen, 2022)&quot;,&quot;isManuallyOverridden&quot;:false,&quot;manualOverrideText&quot;:&quot;&quot;},&quot;citationTag&quot;:&quot;MENDELEY_CITATION_v3_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&quot;},{&quot;citationID&quot;:&quot;MENDELEY_CITATION_a6b518f8-e9f6-4088-a6a0-b023adf7f9e0&quot;,&quot;citationItems&quot;:[{&quot;id&quot;:&quot;fa16eede-1baa-36a8-b2e9-f7ea7eec277e&quot;,&quot;itemData&quot;:{&quot;DOI&quot;:&quot;10.36941/ajis-2021-0166&quot;,&quot;ISSN&quot;:&quot;22813993 (ISSN)&quot;,&quot;abstract&quot;:&quot;QR Code Indonesian Standard (QRIS) is a digital payment system using a QR code that officially regulated in 2020. However, during the implementation of QRIS, there were still several problems, including security and data problems. The balance at the transaction time was not truncated, misuse of data, and application errors when scanning QR codes. This study aims to determine the factors that affect the acceptance of digital payments using QRIS. Especially those related to gaps in problems and research by combining the theory of acceptance and use of technology (UTAUT) and other variables that are also a problem in applying digital payments Security and Trust. The target population of this study is all digital payment users who use QRIS. Through the convenience sampling method, with a sample of 205 respondents. The questionnaire is distributed through an online questionnaire with Microsoft form. After that, the data will be evaluated using the Structural Equation Model (SEM) - Partial Least Square (PLS). The study results show that security as a reference is fundamental for users to increase their intention to use QR codes. Meanwhile, other components such as performance expectations and trust have proven to be essential components in initiating the intention to use digital payments using QR Code. However, not all variables from UTAUT have a significant impact, such as effory expectations. This is because an essential point in using digital payments using QR codes, especially during a pandemic, requires more security and productivity. © 2021 Sciendo. All rights reserved.&quot;,&quot;author&quot;:[{&quot;dropping-particle&quot;:&quot;&quot;,&quot;family&quot;:&quot;Musyaffi&quot;,&quot;given&quot;:&quot;A M&quot;,&quot;non-dropping-particle&quot;:&quot;&quot;,&quot;parse-names&quot;:false,&quot;suffix&quot;:&quot;&quot;},{&quot;dropping-particle&quot;:&quot;&quot;,&quot;family&quot;:&quot;Johari&quot;,&quot;given&quot;:&quot;R J&quot;,&quot;non-dropping-particle&quot;:&quot;&quot;,&quot;parse-names&quot;:false,&quot;suffix&quot;:&quot;&quot;},{&quot;dropping-particle&quot;:&quot;&quot;,&quot;family&quot;:&quot;Rosnidah&quot;,&quot;given&quot;:&quot;I&quot;,&quot;non-dropping-particle&quot;:&quot;&quot;,&quot;parse-names&quot;:false,&quot;suffix&quot;:&quot;&quot;},{&quot;dropping-particle&quot;:&quot;&quot;,&quot;family&quot;:&quot;Sari&quot;,&quot;given&quot;:&quot;D A P&quot;,&quot;non-dropping-particle&quot;:&quot;&quot;,&quot;parse-names&quot;:false,&quot;suffix&quot;:&quot;&quot;},{&quot;dropping-particle&quot;:&quot;&quot;,&quot;family&quot;:&quot;Amal&quot;,&quot;given&quot;:&quot;M I&quot;,&quot;non-dropping-particle&quot;:&quot;&quot;,&quot;parse-names&quot;:false,&quot;suffix&quot;:&quot;&quot;},{&quot;dropping-particle&quot;:&quot;&quot;,&quot;family&quot;:&quot;Tasyrifania&quot;,&quot;given&quot;:&quot;I&quot;,&quot;non-dropping-particle&quot;:&quot;&quot;,&quot;parse-names&quot;:false,&quot;suffix&quot;:&quot;&quot;},{&quot;dropping-particle&quot;:&quot;&quot;,&quot;family&quot;:&quot;Pertiwia&quot;,&quot;given&quot;:&quot;S A&quot;,&quot;non-dropping-particle&quot;:&quot;&quot;,&quot;parse-names&quot;:false,&quot;suffix&quot;:&quot;&quot;},{&quot;dropping-particle&quot;:&quot;&quot;,&quot;family&quot;:&quot;Sutanti&quot;,&quot;given&quot;:&quot;F D&quot;,&quot;non-dropping-particle&quot;:&quot;&quot;,&quot;parse-names&quot;:false,&quot;suffix&quot;:&quot;&quot;}],&quot;container-title&quot;:&quot;Academic Journal of Interdisciplinary Studies&quot;,&quot;id&quot;:&quot;fa16eede-1baa-36a8-b2e9-f7ea7eec277e&quot;,&quot;issue&quot;:&quot;6&quot;,&quot;issued&quot;:{&quot;date-parts&quot;:[[&quot;2021&quot;]]},&quot;language&quot;:&quot;English&quot;,&quot;note&quot;:&quot;Cited By :5\n\nExport Date: 31 August 2022&quot;,&quot;page&quot;:&quot;213-223&quot;,&quot;publisher&quot;:&quot;Richtmann Publishing Ltd&quot;,&quot;publisher-place&quot;:&quot;Universitas Negeri Jakarta, Jl. R.Mangun Muka Raya No.11, RT.11/RW.14, Rawamangun, Kec. Pulo Gadung, Jakarta, 13220, Indonesia&quot;,&quot;title&quot;:&quot;Digital Payment during Pandemic: An Extension of the Unified Model of QR Code&quot;,&quot;type&quot;:&quot;article-journal&quot;,&quot;volume&quot;:&quot;10&quot;},&quot;uris&quot;:[&quot;http://www.mendeley.com/documents/?uuid=45019df7-afc2-4968-9080-dc95b4a6bd3c&quot;],&quot;isTemporary&quot;:false,&quot;legacyDesktopId&quot;:&quot;45019df7-afc2-4968-9080-dc95b4a6bd3c&quot;}],&quot;properties&quot;:{&quot;noteIndex&quot;:0},&quot;isEdited&quot;:false,&quot;manualOverride&quot;:{&quot;citeprocText&quot;:&quot;(Musyaffi et al., 2021)&quot;,&quot;isManuallyOverridden&quot;:false,&quot;manualOverrideText&quot;:&quot;&quot;},&quot;citationTag&quot;:&quot;MENDELEY_CITATION_v3_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&quot;},{&quot;citationID&quot;:&quot;MENDELEY_CITATION_4579c254-b6ab-4a65-a5c1-2cb5257e20dc&quot;,&quot;citationItems&quot;:[{&quot;id&quot;:&quot;0a385e3c-7e46-37f7-aa62-10b2eea7ba39&quot;,&quot;itemData&quot;:{&quot;DOI&quot;:&quot;10.1177/0735633120960421&quot;,&quot;ISSN&quot;:&quot;07356331 (ISSN)&quot;,&quot;abstract&quot;:&quot;The COVID-19 Pandemic has led to social isolation; however, with the help of technology, education can continue through this tough time. Therefore, this research attempts to explore the Unified Theory of Acceptance and Use of Technology (UTAUT) through the expansion of the model. Also, make it relevant to investigate the influence of social isolation, and the moderating role of Corona fear on Behavioral Intention of the Learning Management System and its Use Behavior of Learning Management System among students. The data was analyzed using Partial Least Square (PLS) and Structural Equation Modelling (SEM). The findings show a positive link of Performance Expectancy (PE), Effort Expectancy (EE), Social Influence (SI), and Social Isolation on Behavioral Intention of LMS and, also between Behavioral Intention of LMS and its Use behavior. Moreover, the results of the moderation analysis show that Corona fears only moderates the link of Performance Expectancy and Social influence with Behavioral Intention of LMS. The findings imply the need for improving the LMS experience to increase its Behavioral Intention among students. Finally, the author's recommendation for future researchers is to examine the extended model in other countries and territories to analyze Coronavirus's influence on e-learning acceptance. © The Author(s) 2020.&quot;,&quot;author&quot;:[{&quot;dropping-particle&quot;:&quot;&quot;,&quot;family&quot;:&quot;Raza&quot;,&quot;given&quot;:&quot;S A&quot;,&quot;non-dropping-particle&quot;:&quot;&quot;,&quot;parse-names&quot;:false,&quot;suffix&quot;:&quot;&quot;},{&quot;dropping-particle&quot;:&quot;&quot;,&quot;family&quot;:&quot;Qazi&quot;,&quot;given&quot;:&quot;W&quot;,&quot;non-dropping-particle&quot;:&quot;&quot;,&quot;parse-names&quot;:false,&quot;suffix&quot;:&quot;&quot;},{&quot;dropping-particle&quot;:&quot;&quot;,&quot;family&quot;:&quot;Khan&quot;,&quot;given&quot;:&quot;K A&quot;,&quot;non-dropping-particle&quot;:&quot;&quot;,&quot;parse-names&quot;:false,&quot;suffix&quot;:&quot;&quot;},{&quot;dropping-particle&quot;:&quot;&quot;,&quot;family&quot;:&quot;Salam&quot;,&quot;given&quot;:&quot;J&quot;,&quot;non-dropping-particle&quot;:&quot;&quot;,&quot;parse-names&quot;:false,&quot;suffix&quot;:&quot;&quot;}],&quot;container-title&quot;:&quot;Journal of Educational Computing Research&quot;,&quot;id&quot;:&quot;0a385e3c-7e46-37f7-aa62-10b2eea7ba39&quot;,&quot;issue&quot;:&quot;2&quot;,&quot;issued&quot;:{&quot;date-parts&quot;:[[&quot;2021&quot;]]},&quot;language&quot;:&quot;English&quot;,&quot;note&quot;:&quot;Cited By :97\n\nExport Date: 31 August 2022\n\nCorrespondence Address: Raza, S.A.; Department of Management Sciences, Pakistan; email: syed_aliraza@hotmail.com&quot;,&quot;page&quot;:&quot;183-208&quot;,&quot;publisher&quot;:&quot;SAGE Publications Inc.&quot;,&quot;publisher-place&quot;:&quot;Department of Management Sciences, IQRA University, Karachi, Pakistan&quot;,&quot;title&quot;:&quot;Social Isolation and Acceptance of the Learning Management System (LMS) in the time of COVID-19 Pandemic: An Expansion of the UTAUT Model&quot;,&quot;type&quot;:&quot;article-journal&quot;,&quot;volume&quot;:&quot;59&quot;},&quot;uris&quot;:[&quot;http://www.mendeley.com/documents/?uuid=b8068304-8ad7-481c-8d90-b8e741ad4bce&quot;],&quot;isTemporary&quot;:false,&quot;legacyDesktopId&quot;:&quot;b8068304-8ad7-481c-8d90-b8e741ad4bce&quot;}],&quot;properties&quot;:{&quot;noteIndex&quot;:0},&quot;isEdited&quot;:false,&quot;manualOverride&quot;:{&quot;citeprocText&quot;:&quot;(Raza et al., 2021)&quot;,&quot;isManuallyOverridden&quot;:false,&quot;manualOverrideText&quot;:&quot;&quot;},&quot;citationTag&quot;:&quot;MENDELEY_CITATION_v3_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&quot;},{&quot;citationID&quot;:&quot;MENDELEY_CITATION_d6e8a4ff-5b6f-4887-98ba-b3898541c838&quot;,&quot;citationItems&quot;:[{&quot;id&quot;:&quot;1cd94ed3-951b-3538-9393-8058b1910e5c&quot;,&quot;itemData&quot;:{&quot;DOI&quot;:&quot;10.3844/jcssp.2022.453.462&quot;,&quot;ISSN&quot;:&quot;15493636 (ISSN)&quot;,&quot;abstract&quot;:&quot;Due to the emergence of the COVID-19 pandemic, governments have implemented several urgent steps to minimize the disease’s effect and transmission. Supportive measures to trace contacts and warn people infected with COVID-19 were also implemented such as the COVID-19 contact tracing application. This study investigated the effects of variables influencing the intention to use the COVID-19 tracker. The extended Unified Theory of Acceptance and Use of Technology model was used to investigate user behavior using the COVID-19 tracker application. Google Form was used to construct and distribute the online survey to participants. Experiment results from 224 individuals revealed that performance expectations, trust, and privacy all have an impact on app usage intention. However, social impact, effort expectation, and facilitating conditions were not shown to be statistically significant. The conceptual model explained 60.07% of the amount of variation, suggesting that software developers, service providers, and policymakers should consider performance expectations, trust, and privacy as viable factors to encourage citizens to use the app. This study work’s recommendations and limitations are thoroughly discussed. © 2022. Vinh T. Nguyen and Chuyen T. H. Nguyen. This open-access article is distributed under a Creative Commons Attribution (CC-BY) 4.0 license.&quot;,&quot;author&quot;:[{&quot;dropping-particle&quot;:&quot;&quot;,&quot;family&quot;:&quot;Nguyen&quot;,&quot;given&quot;:&quot;V T&quot;,&quot;non-dropping-particle&quot;:&quot;&quot;,&quot;parse-names&quot;:false,&quot;suffix&quot;:&quot;&quot;},{&quot;dropping-particle&quot;:&quot;&quot;,&quot;family&quot;:&quot;Nguyen&quot;,&quot;given&quot;:&quot;C T H&quot;,&quot;non-dropping-particle&quot;:&quot;&quot;,&quot;parse-names&quot;:false,&quot;suffix&quot;:&quot;&quot;}],&quot;container-title&quot;:&quot;Journal of Computer Science&quot;,&quot;id&quot;:&quot;1cd94ed3-951b-3538-9393-8058b1910e5c&quot;,&quot;issue&quot;:&quot;6&quot;,&quot;issued&quot;:{&quot;date-parts&quot;:[[&quot;2022&quot;]]},&quot;language&quot;:&quot;English&quot;,&quot;note&quot;:&quot;Export Date: 31 August 2022\n\nCorrespondence Address: Nguyen, V.T.; Department of Information Technology, Viet Nam; email: vinhnt@ictu.edu.vn&quot;,&quot;page&quot;:&quot;453-462&quot;,&quot;publisher&quot;:&quot;Science Publications&quot;,&quot;publisher-place&quot;:&quot;Department of Information Technology, TNU-University of Information and Communication Technology, Viet Nam&quot;,&quot;title&quot;:&quot;Factors Influencing Intention to use the COVID-19 Contact Tracing Application&quot;,&quot;type&quot;:&quot;article-journal&quot;,&quot;volume&quot;:&quot;18&quot;},&quot;uris&quot;:[&quot;http://www.mendeley.com/documents/?uuid=5113ed98-ad75-411d-99d4-e53e8820ad7f&quot;],&quot;isTemporary&quot;:false,&quot;legacyDesktopId&quot;:&quot;5113ed98-ad75-411d-99d4-e53e8820ad7f&quot;}],&quot;properties&quot;:{&quot;noteIndex&quot;:0},&quot;isEdited&quot;:false,&quot;manualOverride&quot;:{&quot;citeprocText&quot;:&quot;(Nguyen &amp;#38; Nguyen, 2022)&quot;,&quot;isManuallyOverridden&quot;:false,&quot;manualOverrideText&quot;:&quot;&quot;},&quot;citationTag&quot;:&quot;MENDELEY_CITATION_v3_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&quot;},{&quot;citationID&quot;:&quot;MENDELEY_CITATION_18274136-0434-42c2-a740-2610c56cfb21&quot;,&quot;citationItems&quot;:[{&quot;id&quot;:&quot;308ff5c9-9b42-3d76-8a46-93135ce13b2f&quot;,&quot;itemData&quot;:{&quot;DOI&quot;:&quot;10.14569/IJACSA.2021.0120836&quot;,&quot;ISSN&quot;:&quot;2158107X (ISSN)&quot;,&quot;abstract&quot;:&quot;In the fourth economic revolution, which is based on digital transformation, the e-learning process represents one of the most important processes needed to deal with the revolution through increased skills and knowledge. Thus, the automation services in the e-learning field represent one of the most important and supportive means of transferring and disseminating knowledge to reach a diverse and wide segment. This study focuses on defining the parameters and characteristics of the target audience, who are interested in the e-learning method, through smart device applications in higher education institutions in Saudi Arabia. The study used a quantitative method and data collected from 539 participants from several universities and institutes to determine their characteristics. The study segment represents one of the basic aspects of and full motivations for accepting new technology; 70% of Saudi smart device users form the youth segment, which is the university age group. This is the category that is expected to have the most use of e-learning in light of the coronavirus pandemic, which has cast a shadow over the six continents of the world. This approach could help the adoption of M-learning applications by the target audience according to a number of technical and design requirements, which are presented in this study. © 2021. International Journal of Advanced Computer Science and Applications. All Rights Reserved.&quot;,&quot;author&quot;:[{&quot;dropping-particle&quot;:&quot;&quot;,&quot;family&quot;:&quot;Badwelan&quot;,&quot;given&quot;:&quot;A&quot;,&quot;non-dropping-particle&quot;:&quot;&quot;,&quot;parse-names&quot;:false,&quot;suffix&quot;:&quot;&quot;},{&quot;dropping-particle&quot;:&quot;&quot;,&quot;family&quot;:&quot;Bahaddad&quot;,&quot;given&quot;:&quot;A A&quot;,&quot;non-dropping-particle&quot;:&quot;&quot;,&quot;parse-names&quot;:false,&quot;suffix&quot;:&quot;&quot;}],&quot;container-title&quot;:&quot;International Journal of Advanced Computer Science and Applications&quot;,&quot;id&quot;:&quot;308ff5c9-9b42-3d76-8a46-93135ce13b2f&quot;,&quot;issue&quot;:&quot;8&quot;,&quot;issued&quot;:{&quot;date-parts&quot;:[[&quot;2021&quot;]]},&quot;language&quot;:&quot;English&quot;,&quot;note&quot;:&quot;Export Date: 31 August 2022&quot;,&quot;page&quot;:&quot;306-320&quot;,&quot;publisher&quot;:&quot;Science and Information Organization&quot;,&quot;publisher-place&quot;:&quot;Information &amp; Communication Technology School, Griffith University, Brisbane, Australia&quot;,&quot;title&quot;:&quot;Determine the Main Target Audience Characteristics in M-learning Applications in Saudi Arabian University Communities&quot;,&quot;type&quot;:&quot;article-journal&quot;,&quot;volume&quot;:&quot;12&quot;},&quot;uris&quot;:[&quot;http://www.mendeley.com/documents/?uuid=905377d9-0690-4dad-ad0e-1ffcbb528e89&quot;],&quot;isTemporary&quot;:false,&quot;legacyDesktopId&quot;:&quot;905377d9-0690-4dad-ad0e-1ffcbb528e89&quot;}],&quot;properties&quot;:{&quot;noteIndex&quot;:0},&quot;isEdited&quot;:false,&quot;manualOverride&quot;:{&quot;citeprocText&quot;:&quot;(Badwelan &amp;#38; Bahaddad, 2021)&quot;,&quot;isManuallyOverridden&quot;:false,&quot;manualOverrideText&quot;:&quot;&quot;},&quot;citationTag&quot;:&quot;MENDELEY_CITATION_v3_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&quot;},{&quot;citationID&quot;:&quot;MENDELEY_CITATION_2fda282a-528a-4546-a076-64353c983566&quot;,&quot;citationItems&quot;:[{&quot;id&quot;:&quot;77a624ee-f316-36a6-bae6-6aff1cb6fa6d&quot;,&quot;itemData&quot;:{&quot;DOI&quot;:&quot;10.14569/IJACSA.2021.0120561&quot;,&quot;ISSN&quot;:&quot;2158107X (ISSN)&quot;,&quot;abstract&quot;:&quot;Because of Covid-19, many countries shutdown schools in order to prevent spreading the virus in their communities. Therefore, schools have opted to use online learning technologies that support distance learning for students. As consequences, Ministry of Higher Education and Scientific Research encourages higher education institutes to adopt blended learning in their programs. However, different students react in different ways to online learning. Some students were able to make productive use of online learning strategies more than others. A conceptual model based on 15 variables was constructed based on UTAUT2, TAM, and other models to investigate and to study the factors that affect students' acceptance of online learning. 29 hypotheses were investigated to study the relationships among the variables that affect online learning acceptance and online learning community building in Al-Ahliyya Amman University. The collected responses were analyzed using a structural equation modeling (SEM) approach. SPSS and AMOS were used to analyze the data. © 2021. All Rights Reserved.&quot;,&quot;author&quot;:[{&quot;dropping-particle&quot;:&quot;&quot;,&quot;family&quot;:&quot;Kharma&quot;,&quot;given&quot;:&quot;Q&quot;,&quot;non-dropping-particle&quot;:&quot;&quot;,&quot;parse-names&quot;:false,&quot;suffix&quot;:&quot;&quot;},{&quot;dropping-particle&quot;:&quot;&quot;,&quot;family&quot;:&quot;Nairoukh&quot;,&quot;given&quot;:&quot;K&quot;,&quot;non-dropping-particle&quot;:&quot;&quot;,&quot;parse-names&quot;:false,&quot;suffix&quot;:&quot;&quot;},{&quot;dropping-particle&quot;:&quot;&quot;,&quot;family&quot;:&quot;Hussein&quot;,&quot;given&quot;:&quot;A&quot;,&quot;non-dropping-particle&quot;:&quot;&quot;,&quot;parse-names&quot;:false,&quot;suffix&quot;:&quot;&quot;},{&quot;dropping-particle&quot;:&quot;&quot;,&quot;family&quot;:&quot;Abualhaj&quot;,&quot;given&quot;:&quot;M&quot;,&quot;non-dropping-particle&quot;:&quot;&quot;,&quot;parse-names&quot;:false,&quot;suffix&quot;:&quot;&quot;},{&quot;dropping-particle&quot;:&quot;&quot;,&quot;family&quot;:&quot;Shambour&quot;,&quot;given&quot;:&quot;Q&quot;,&quot;non-dropping-particle&quot;:&quot;&quot;,&quot;parse-names&quot;:false,&quot;suffix&quot;:&quot;&quot;}],&quot;container-title&quot;:&quot;International Journal of Advanced Computer Science and Applications&quot;,&quot;id&quot;:&quot;77a624ee-f316-36a6-bae6-6aff1cb6fa6d&quot;,&quot;issue&quot;:&quot;5&quot;,&quot;issued&quot;:{&quot;date-parts&quot;:[[&quot;2021&quot;]]},&quot;language&quot;:&quot;English&quot;,&quot;note&quot;:&quot;Cited By :4\n\nExport Date: 31 August 2022\n\nCorrespondence Address: Kharma, Q.; Faculty of Information Technology, Jordan&quot;,&quot;page&quot;:&quot;499-505&quot;,&quot;publisher&quot;:&quot;Science and Information Organization&quot;,&quot;publisher-place&quot;:&quot;Faculty of Information Technology, Al-Ahliyya Amman University, Amman, Jordan&quot;,&quot;title&quot;:&quot;Online Learning Acceptance Model during Covid-19: An Integrated Conceptual Model&quot;,&quot;type&quot;:&quot;article-journal&quot;,&quot;volume&quot;:&quot;12&quot;},&quot;uris&quot;:[&quot;http://www.mendeley.com/documents/?uuid=c05b84ab-b2b7-46d1-b38c-913b31cdc634&quot;],&quot;isTemporary&quot;:false,&quot;legacyDesktopId&quot;:&quot;c05b84ab-b2b7-46d1-b38c-913b31cdc634&quot;}],&quot;properties&quot;:{&quot;noteIndex&quot;:0},&quot;isEdited&quot;:false,&quot;manualOverride&quot;:{&quot;citeprocText&quot;:&quot;(Kharma et al., 2021)&quot;,&quot;isManuallyOverridden&quot;:false,&quot;manualOverrideText&quot;:&quot;&quot;},&quot;citationTag&quot;:&quot;MENDELEY_CITATION_v3_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&quot;},{&quot;citationID&quot;:&quot;MENDELEY_CITATION_133ebfc4-459e-4c52-8f63-7a581717988b&quot;,&quot;citationItems&quot;:[{&quot;id&quot;:&quot;0da99ae4-4e59-3e39-b470-6f6613383bf1&quot;,&quot;itemData&quot;:{&quot;ISSN&quot;:&quot;16756061 (ISSN)&quot;,&quot;abstract&quot;:&quot;The current pandemic has triggered emergency remote teaching (ERT) to be implemented by higher education institutions globally. This unprecedented circumstance caused serious dissonance between students' learning experience and overall satisfaction. Hence, this research aims to determine the factors influencing their satisfaction with ERT implemented by higher learning institutions in Penang, especially among undergraduate students. Based on the underpinning unified theory of acceptance and use of technology (UTAUT), the four vital influencing factors identified in this study include the usefulness of online materials, network stability, the usability of e-learning platforms, and peer interactions. A total of 504 responses were analyzed using SPSS software. Results indicate that the use of online materials and the usability of e-learning platforms were critical determinants of satisfaction with ERT among undergraduate students. At the same time, internet stability and peer interactions have no significant influence. This current study concludes with relevant implications and recommendations for higher learning institutions to consider to thrive in this changing education landscape. © 2022, Southeast Asian Association for Institutional Research. All rights reserved.&quot;,&quot;author&quot;:[{&quot;dropping-particle&quot;:&quot;&quot;,&quot;family&quot;:&quot;Muthuraman&quot;,&quot;given&quot;:&quot;A&quot;,&quot;non-dropping-particle&quot;:&quot;&quot;,&quot;parse-names&quot;:false,&quot;suffix&quot;:&quot;&quot;},{&quot;dropping-particle&quot;:&quot;&quot;,&quot;family&quot;:&quot;Abdullah&quot;,&quot;given&quot;:&quot;S.I.N.W.&quot;,&quot;non-dropping-particle&quot;:&quot;&quot;,&quot;parse-names&quot;:false,&quot;suffix&quot;:&quot;&quot;}],&quot;container-title&quot;:&quot;Journal of Institutional Research South East Asia&quot;,&quot;id&quot;:&quot;0da99ae4-4e59-3e39-b470-6f6613383bf1&quot;,&quot;issue&quot;:&quot;1&quot;,&quot;issued&quot;:{&quot;date-parts&quot;:[[&quot;2022&quot;]]},&quot;language&quot;:&quot;English&quot;,&quot;note&quot;:&quot;Export Date: 31 August 2022\n\nCorrespondence Address: Abdullah, S.I.N.W.; Faculty of Business and Communication, Malaysia&quot;,&quot;page&quot;:&quot;76-103&quot;,&quot;publisher&quot;:&quot;Southeast Asian Association for Institutional Research&quot;,&quot;publisher-place&quot;:&quot;Center for Australian Degree Program, INTI International College, Penang, Malaysia&quot;,&quot;title&quot;:&quot;PERCEIVED SATISFACTION TOWARDS EMERGENCY REMOTE TEACHING AMIDST COVID-19 CRISIS: A CASE AMONG UNDERGRADUATE STUDENTS IN PENANG, MALAYSIA&quot;,&quot;type&quot;:&quot;article-journal&quot;,&quot;volume&quot;:&quot;20&quot;},&quot;uris&quot;:[&quot;http://www.mendeley.com/documents/?uuid=573513a2-71b1-4699-94b9-ae3ba11cf5de&quot;],&quot;isTemporary&quot;:false,&quot;legacyDesktopId&quot;:&quot;573513a2-71b1-4699-94b9-ae3ba11cf5de&quot;}],&quot;properties&quot;:{&quot;noteIndex&quot;:0},&quot;isEdited&quot;:false,&quot;manualOverride&quot;:{&quot;citeprocText&quot;:&quot;(Muthuraman &amp;#38; Abdullah, 2022)&quot;,&quot;isManuallyOverridden&quot;:false,&quot;manualOverrideText&quot;:&quot;&quot;},&quot;citationTag&quot;:&quot;MENDELEY_CITATION_v3_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&quot;},{&quot;citationID&quot;:&quot;MENDELEY_CITATION_ba99f181-a04a-4081-97b3-1ff8d667d767&quot;,&quot;citationItems&quot;:[{&quot;id&quot;:&quot;826f4e4e-997b-366a-8a6a-9a6a785f2f40&quot;,&quot;itemData&quot;:{&quot;DOI&quot;:&quot;10.1007/s10639-022-11116-2&quot;,&quot;ISSN&quot;:&quot;13602357 (ISSN)&quot;,&quot;abstract&quot;:&quot;The use of eLearning platforms has made it possible to continue the learning process in universities, and other educational institutions, during the Covid pandemic. Students’ acceptance of eLearning is important because it is associated with their engagement in the online teaching–learning environment. This study used the Unified Theory of Acceptance and Use of Technology (UTAUT2: Venkatesh et al., 2012) to determine the factors predicting the behavioral intention of university students' to use eLearning platforms in the post-pandemic era. UTAUT2 was extended to include the constructs ‘Learning Value’ and ‘Empowerment in Learning’. 314 students from different universities across Greece participated by completing an online questionnaire. Performance Expectancy, Social Influence, Hedonic Motivation, Learning Value and Habit had a significant impact on students’ intention to use eLearning platforms to learn, while Facilitating Conditions and Learning Value had a direct impact on actual use. The findings enhance the research applying the UTAUT2 model, with the Learning Value, for the investigation of students’ intention to use eLearning platforms in the post-Covid era. We suggest for Learning Value to be included in future research in an educational context. © 2022, The Author(s), under exclusive licence to Springer Science+Business Media, LLC, part of Springer Nature.&quot;,&quot;author&quot;:[{&quot;dropping-particle&quot;:&quot;&quot;,&quot;family&quot;:&quot;Zacharis&quot;,&quot;given&quot;:&quot;G&quot;,&quot;non-dropping-particle&quot;:&quot;&quot;,&quot;parse-names&quot;:false,&quot;suffix&quot;:&quot;&quot;},{&quot;dropping-particle&quot;:&quot;&quot;,&quot;family&quot;:&quot;Nikolopoulou&quot;,&quot;given&quot;:&quot;K&quot;,&quot;non-dropping-particle&quot;:&quot;&quot;,&quot;parse-names&quot;:false,&quot;suffix&quot;:&quot;&quot;}],&quot;container-title&quot;:&quot;Education and Information Technologies&quot;,&quot;id&quot;:&quot;826f4e4e-997b-366a-8a6a-9a6a785f2f40&quot;,&quot;issued&quot;:{&quot;date-parts&quot;:[[&quot;2022&quot;]]},&quot;language&quot;:&quot;English&quot;,&quot;note&quot;:&quot;Export Date: 31 August 2022\n\nCorrespondence Address: Zacharis, G.; Department of Faculty of Education, Greece; email: gzacharis@nured.auth.gr&quot;,&quot;publisher&quot;:&quot;Springer&quot;,&quot;publisher-place&quot;:&quot;Department of Faculty of Education, School of Early Childhood Education, Faculty of Education Tower, Aristotle University of Thessaloniki, Aristotle University Campus, Thessaloniki, 541 24, Greece&quot;,&quot;title&quot;:&quot;Factors predicting University students’ behavioral intention to use eLearning platforms in the post-pandemic normal: an UTAUT2 approach with ‘Learning Value’&quot;,&quot;type&quot;:&quot;article-journal&quot;},&quot;uris&quot;:[&quot;http://www.mendeley.com/documents/?uuid=701bd03e-5162-4d9c-a221-e73dc77de4f0&quot;],&quot;isTemporary&quot;:false,&quot;legacyDesktopId&quot;:&quot;701bd03e-5162-4d9c-a221-e73dc77de4f0&quot;}],&quot;properties&quot;:{&quot;noteIndex&quot;:0},&quot;isEdited&quot;:false,&quot;manualOverride&quot;:{&quot;citeprocText&quot;:&quot;(Zacharis &amp;#38; Nikolopoulou, 2022)&quot;,&quot;isManuallyOverridden&quot;:false,&quot;manualOverrideText&quot;:&quot;&quot;},&quot;citationTag&quot;:&quot;MENDELEY_CITATION_v3_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&quot;},{&quot;citationID&quot;:&quot;MENDELEY_CITATION_1e93784c-ea76-4043-b1ca-e5cdc1ea5561&quot;,&quot;citationItems&quot;:[{&quot;id&quot;:&quot;c3a6499c-bdda-3c54-938b-991b0ac76a3c&quot;,&quot;itemData&quot;:{&quot;DOI&quot;:&quot;10.1007/s10639-022-11047-y&quot;,&quot;ISSN&quot;:&quot;13602357 (ISSN)&quot;,&quot;abstract&quot;:&quot;The adoption of e-learning in response to COVID-19 is to ensure the continuous development of human capital through alternative means. Nevertheless, the success of e-learning systems depends much on the attitude of the users. This study developed and empirically tested a model to predict antecedents of students’ actual usage of e-learning during the COVID-19 period. A synthesis of UTAUT 2, Self Determination Theory and Core Self-Evaluation Theory were employed to examine the behaviour of students using a sample of 1024. PLS-SEM was used to analysed the hypothesised paths in the model. The results revealed that (1) Personality is positively related to behavioural intention (2) Actual usage is positively influenced by motivational factors (3) Behavioural Intention positively mediates the relationship between motivational factors and actual use (4) motivational factors positively mediate the relationship between UTAUT 2 constructs and behavioural intention. The results will guide stakeholders in education, especially e-learning system designers to incorporate personality and motivational factors in the designing of e-learning systems in order to increase the acceptability of the system by students. This study is among the first few attempts to incorporate personality, motivation and UTAUT2 to examine e-learning users’ behaviour, especially in Sub-Saharan Africa during the COVID-19 pandemic. This work presents a contemporary perspective of e-learning users’ behaviour during the COVID-19 pandemic. © 2022, The Author(s), under exclusive licence to Springer Science+Business Media, LLC, part of Springer Nature.&quot;,&quot;author&quot;:[{&quot;dropping-particle&quot;:&quot;V&quot;,&quot;family&quot;:&quot;Osei&quot;,&quot;given&quot;:&quot;H&quot;,&quot;non-dropping-particle&quot;:&quot;&quot;,&quot;parse-names&quot;:false,&quot;suffix&quot;:&quot;&quot;},{&quot;dropping-particle&quot;:&quot;&quot;,&quot;family&quot;:&quot;Kwateng&quot;,&quot;given&quot;:&quot;K O&quot;,&quot;non-dropping-particle&quot;:&quot;&quot;,&quot;parse-names&quot;:false,&quot;suffix&quot;:&quot;&quot;},{&quot;dropping-particle&quot;:&quot;&quot;,&quot;family&quot;:&quot;Boateng&quot;,&quot;given&quot;:&quot;K A&quot;,&quot;non-dropping-particle&quot;:&quot;&quot;,&quot;parse-names&quot;:false,&quot;suffix&quot;:&quot;&quot;}],&quot;container-title&quot;:&quot;Education and Information Technologies&quot;,&quot;id&quot;:&quot;c3a6499c-bdda-3c54-938b-991b0ac76a3c&quot;,&quot;issued&quot;:{&quot;date-parts&quot;:[[&quot;2022&quot;]]},&quot;language&quot;:&quot;English&quot;,&quot;note&quot;:&quot;Cited By :2\n\nExport Date: 31 August 2022\n\nCorrespondence Address: Osei, H.V.; Department of Human Resource and Organisational Development, Ghana; email: haviv7@yahoo.com&quot;,&quot;publisher&quot;:&quot;Springer&quot;,&quot;publisher-place&quot;:&quot;Department of Human Resource and Organisational Development, KNUST School of Business, Kwame Nkrumah University of Science and Technology, Kumasi, Ghana&quot;,&quot;title&quot;:&quot;Integration of personality trait, motivation and UTAUT 2 to understand e-learning adoption in the era of COVID-19 pandemic&quot;,&quot;type&quot;:&quot;article-journal&quot;},&quot;uris&quot;:[&quot;http://www.mendeley.com/documents/?uuid=66791b24-83be-4580-b31c-d80ddedcfcd2&quot;],&quot;isTemporary&quot;:false,&quot;legacyDesktopId&quot;:&quot;66791b24-83be-4580-b31c-d80ddedcfcd2&quot;}],&quot;properties&quot;:{&quot;noteIndex&quot;:0},&quot;isEdited&quot;:false,&quot;manualOverride&quot;:{&quot;citeprocText&quot;:&quot;(Osei et al., 2022)&quot;,&quot;isManuallyOverridden&quot;:false,&quot;manualOverrideText&quot;:&quot;&quot;},&quot;citationTag&quot;:&quot;MENDELEY_CITATION_v3_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&quot;},{&quot;citationID&quot;:&quot;MENDELEY_CITATION_9211a2c7-a394-46f6-97af-daf2f0061573&quot;,&quot;citationItems&quot;:[{&quot;id&quot;:&quot;771a736f-bb1e-3fa5-89a3-ff2f7452d87a&quot;,&quot;itemData&quot;:{&quot;DOI&quot;:&quot;10.1007/s10639-022-11022-7&quot;,&quot;ISSN&quot;:&quot;13602357 (ISSN)&quot;,&quot;abstract&quot;:&quot;The purpose of this study was to investigate the perceptions of users about using digital detox applications and to display relationships among personality traits and technology-related variables. This study was designed using survey approach and employed Generalized Structured Component Analysis (GSCA). As such, 11 hypotheses were constructed and tested. The study recruited 263 participants who utilize detox applications to avoid social media distractions. Data were collected through Google Form and analyzed using GSCA Pro 1.1 to better understand whether the proposed conceptual model fits the data. The results of the study indicated that behavioral intention predicted usage behavior significantly; performance expectancy, effort expectancy, and social influence positively affected behavioral intention; in turn, agreeableness and extroversion positively influenced performance expectancy, and extroversion affected effort expectancy; finally, neuroticism had a statistically significant and negatively associated with effort expectancy of using social media detox apps. The significant exceptions were that facilitating conditions were not predictive of behavioral intention, openness to experience did not influence performance expectancy, and conscientiousness was not linked to effort expectancy. The proposed conceptual model explained 56.68% of the amount of variation, indicating that instructors, policy makers and software designers should consider personal factors for preparing practical intervention approaches to mitigate learning issues related to social media distraction. © 2022, The Author(s), under exclusive licence to Springer Science+Business Media, LLC, part of Springer Nature.&quot;,&quot;author&quot;:[{&quot;dropping-particle&quot;:&quot;&quot;,&quot;family&quot;:&quot;Nguyen&quot;,&quot;given&quot;:&quot;V T&quot;,&quot;non-dropping-particle&quot;:&quot;&quot;,&quot;parse-names&quot;:false,&quot;suffix&quot;:&quot;&quot;}],&quot;container-title&quot;:&quot;Education and Information Technologies&quot;,&quot;id&quot;:&quot;771a736f-bb1e-3fa5-89a3-ff2f7452d87a&quot;,&quot;issued&quot;:{&quot;date-parts&quot;:[[&quot;2022&quot;]]},&quot;language&quot;:&quot;English&quot;,&quot;note&quot;:&quot;Cited By :2\n\nExport Date: 31 August 2022\n\nCorrespondence Address: Nguyen, V.T.; FPT UniversityViet Nam; email: vinhnt@ictu.edu.vn&quot;,&quot;publisher&quot;:&quot;Springer&quot;,&quot;publisher-place&quot;:&quot;TNU - University of Information and Communication Technology, Thai Nguyen, Viet Nam&quot;,&quot;title&quot;:&quot;The perceptions of social media users of digital detox apps considering personality traits&quot;,&quot;type&quot;:&quot;article-journal&quot;},&quot;uris&quot;:[&quot;http://www.mendeley.com/documents/?uuid=653ab161-130d-40b5-b900-67608a0cbc8d&quot;],&quot;isTemporary&quot;:false,&quot;legacyDesktopId&quot;:&quot;653ab161-130d-40b5-b900-67608a0cbc8d&quot;}],&quot;properties&quot;:{&quot;noteIndex&quot;:0},&quot;isEdited&quot;:false,&quot;manualOverride&quot;:{&quot;citeprocText&quot;:&quot;(Nguyen, 2022)&quot;,&quot;isManuallyOverridden&quot;:false,&quot;manualOverrideText&quot;:&quot;&quot;},&quot;citationTag&quot;:&quot;MENDELEY_CITATION_v3_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&quot;},{&quot;citationID&quot;:&quot;MENDELEY_CITATION_40105491-fb33-40b8-b37f-dc8a1e24d31d&quot;,&quot;citationItems&quot;:[{&quot;id&quot;:&quot;e65ae197-a274-38ab-b164-9187960298a5&quot;,&quot;itemData&quot;:{&quot;DOI&quot;:&quot;10.1007/s10639-022-10985-x&quot;,&quot;ISSN&quot;:&quot;13602357 (ISSN)&quot;,&quot;abstract&quot;:&quot;This study focuses on the uses of digital technology during teaching and learning. The preparedness, adoption, and use of virtual learning are inquired. Technology cannot enhance learning unless adopted, embraced, and effectively used. Three hundred and one (301) online questionnaires were administered to Higher and Tertiary institutions (HTEIs) students. The data were analyzed using the Structural Equation Model (SEM). Performance Expectancy (PE), Effort Expectancy (EE), and Social Influence (SI) were confirmed to be positive predictors of the Behavioural Intention (BI) to use technology. Facilitating Conditions (FC) is a non-significant construct to BI to use technology. Thus, irrespective of the availability of Information Communication Technologies (ICT) infrastructure and support needed to use virtual learning, students are forced to use virtual technology due to COVID-19. Pandemics such as COVID-19 force students and lecturers to use virtual learning irrespective of factors surrounding them. Pandemics are an anchor for the full embracement of virtual learning. Pandemic ‘like’ elements applied in the education system foster education. Google Classroom and its features prove to improve the teaching and learning processes. Chatbots and contextualized virtual Educational Humanoid robots enhance learning through interactivity. Pandemics need to be tested if they are a perfect fit as a new Unified Theory of Acceptance and Use of Technology (UTAUT) model construct. In addition, a model for effective blended learning during and post COVID-19 must be developed. © 2022, The Author(s), under exclusive licence to Springer Science+Business Media, LLC, part of Springer Nature.&quot;,&quot;author&quot;:[{&quot;dropping-particle&quot;:&quot;&quot;,&quot;family&quot;:&quot;Zhou&quot;,&quot;given&quot;:&quot;M&quot;,&quot;non-dropping-particle&quot;:&quot;&quot;,&quot;parse-names&quot;:false,&quot;suffix&quot;:&quot;&quot;},{&quot;dropping-particle&quot;:&quot;&quot;,&quot;family&quot;:&quot;Dzingirai&quot;,&quot;given&quot;:&quot;C&quot;,&quot;non-dropping-particle&quot;:&quot;&quot;,&quot;parse-names&quot;:false,&quot;suffix&quot;:&quot;&quot;},{&quot;dropping-particle&quot;:&quot;&quot;,&quot;family&quot;:&quot;Hove&quot;,&quot;given&quot;:&quot;K&quot;,&quot;non-dropping-particle&quot;:&quot;&quot;,&quot;parse-names&quot;:false,&quot;suffix&quot;:&quot;&quot;},{&quot;dropping-particle&quot;:&quot;&quot;,&quot;family&quot;:&quot;Chitata&quot;,&quot;given&quot;:&quot;T&quot;,&quot;non-dropping-particle&quot;:&quot;&quot;,&quot;parse-names&quot;:false,&quot;suffix&quot;:&quot;&quot;},{&quot;dropping-particle&quot;:&quot;&quot;,&quot;family&quot;:&quot;Mugandani&quot;,&quot;given&quot;:&quot;R&quot;,&quot;non-dropping-particle&quot;:&quot;&quot;,&quot;parse-names&quot;:false,&quot;suffix&quot;:&quot;&quot;}],&quot;container-title&quot;:&quot;Education and Information Technologies&quot;,&quot;id&quot;:&quot;e65ae197-a274-38ab-b164-9187960298a5&quot;,&quot;issued&quot;:{&quot;date-parts&quot;:[[&quot;2022&quot;]]},&quot;language&quot;:&quot;English&quot;,&quot;note&quot;:&quot;Export Date: 31 August 2022\n\nCorrespondence Address: Zhou, M.; Midlands State UniversityZimbabwe; email: zhoum@staff.msu.ac.zw&quot;,&quot;publisher&quot;:&quot;Springer&quot;,&quot;publisher-place&quot;:&quot;Midlands State University, Gweru, Zimbabwe&quot;,&quot;title&quot;:&quot;Adoption, use and enhancement of virtual learning during COVID-19&quot;,&quot;type&quot;:&quot;article-journal&quot;},&quot;uris&quot;:[&quot;http://www.mendeley.com/documents/?uuid=490f7bb8-c066-4947-bb38-d00fa7b9041b&quot;],&quot;isTemporary&quot;:false,&quot;legacyDesktopId&quot;:&quot;490f7bb8-c066-4947-bb38-d00fa7b9041b&quot;}],&quot;properties&quot;:{&quot;noteIndex&quot;:0},&quot;isEdited&quot;:false,&quot;manualOverride&quot;:{&quot;citeprocText&quot;:&quot;(Zhou et al., 2022)&quot;,&quot;isManuallyOverridden&quot;:false,&quot;manualOverrideText&quot;:&quot;&quot;},&quot;citationTag&quot;:&quot;MENDELEY_CITATION_v3_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&quot;},{&quot;citationID&quot;:&quot;MENDELEY_CITATION_5678dbac-7c06-42c9-8969-4fe50462a8c0&quot;,&quot;citationItems&quot;:[{&quot;id&quot;:&quot;33f314fe-1cf4-3806-be2e-3b24a60117ea&quot;,&quot;itemData&quot;:{&quot;DOI&quot;:&quot;10.1007/s10639-021-10701-1&quot;,&quot;ISSN&quot;:&quot;13602357 (ISSN)&quot;,&quot;abstract&quot;:&quot;During the COVID-19 lockdown, all the courses at Imam Abdulrahman Bin Faisal University (IAU) were delivered fully online, including field-training courses. Since there was no previous experience in offering field-training courses in a distance format, the current study aims to identify factors that could impact students’ behavioral intention to accept the e-training approach in teaching field training courses at IAU. In order to gather the data, the researchers designed a questionnaire based on the UTAUT model and they ensured the face, content, and construct validity of the questionnaire by sending it to five experts in the relevant field and by using exploratory factor analysis. Also, all the questionnaire’s items were reliable since the Cronbach’s alpha values were above 0.77 for all the items. A total of 397 participants provided valid responses. The result of this study indicated that Effort Expectancy (EE), Facilitating Condition (FC), Performance Expectancy (PE), and Social Influence (SI), respectively were the primary predictors for students’ intention to use e-training. These factors explained 32.1% of the variance in students’ behavioral intentions. As far as students’ gender is concerned, there were significant differences between students’ PE, FC, and SI. Based on these results, policymakers at IAU will have a clear image of the most essential factors that colleges should target to increase students’ acceptance of e-training. © 2021, The Author(s).&quot;,&quot;author&quot;:[{&quot;dropping-particle&quot;:&quot;&quot;,&quot;family&quot;:&quot;Alghamdi&quot;,&quot;given&quot;:&quot;A M&quot;,&quot;non-dropping-particle&quot;:&quot;&quot;,&quot;parse-names&quot;:false,&quot;suffix&quot;:&quot;&quot;},{&quot;dropping-particle&quot;:&quot;&quot;,&quot;family&quot;:&quot;Alsuhaymi&quot;,&quot;given&quot;:&quot;D S&quot;,&quot;non-dropping-particle&quot;:&quot;&quot;,&quot;parse-names&quot;:false,&quot;suffix&quot;:&quot;&quot;},{&quot;dropping-particle&quot;:&quot;&quot;,&quot;family&quot;:&quot;Alghamdi&quot;,&quot;given&quot;:&quot;F A&quot;,&quot;non-dropping-particle&quot;:&quot;&quot;,&quot;parse-names&quot;:false,&quot;suffix&quot;:&quot;&quot;},{&quot;dropping-particle&quot;:&quot;&quot;,&quot;family&quot;:&quot;Farhan&quot;,&quot;given&quot;:&quot;A M&quot;,&quot;non-dropping-particle&quot;:&quot;&quot;,&quot;parse-names&quot;:false,&quot;suffix&quot;:&quot;&quot;},{&quot;dropping-particle&quot;:&quot;&quot;,&quot;family&quot;:&quot;Shehata&quot;,&quot;given&quot;:&quot;S M&quot;,&quot;non-dropping-particle&quot;:&quot;&quot;,&quot;parse-names&quot;:false,&quot;suffix&quot;:&quot;&quot;},{&quot;dropping-particle&quot;:&quot;&quot;,&quot;family&quot;:&quot;Sakoury&quot;,&quot;given&quot;:&quot;M M&quot;,&quot;non-dropping-particle&quot;:&quot;&quot;,&quot;parse-names&quot;:false,&quot;suffix&quot;:&quot;&quot;}],&quot;container-title&quot;:&quot;Education and Information Technologies&quot;,&quot;id&quot;:&quot;33f314fe-1cf4-3806-be2e-3b24a60117ea&quot;,&quot;issue&quot;:&quot;1&quot;,&quot;issued&quot;:{&quot;date-parts&quot;:[[&quot;2022&quot;]]},&quot;language&quot;:&quot;English&quot;,&quot;note&quot;:&quot;Cited By :2\n\nExport Date: 31 August 2022\n\nCorrespondence Address: Alghamdi, A.M.; Department of Management Information Systems, Saudi Arabia; email: amghamdi@iau.edu.sa&quot;,&quot;page&quot;:&quot;451-468&quot;,&quot;publisher&quot;:&quot;Springer&quot;,&quot;publisher-place&quot;:&quot;Department of Management Information Systems, College of Applied Studies and Community Service, Imam Abdulrahman Bin Faisal University, Dammam, 31441, Saudi Arabia&quot;,&quot;title&quot;:&quot;University students’ behavioral intention and gender differences toward the acceptance of shifting regular field training courses to e-training courses&quot;,&quot;type&quot;:&quot;article-journal&quot;,&quot;volume&quot;:&quot;27&quot;},&quot;uris&quot;:[&quot;http://www.mendeley.com/documents/?uuid=5452c6fd-1137-4183-9ddb-73f0981b1399&quot;],&quot;isTemporary&quot;:false,&quot;legacyDesktopId&quot;:&quot;5452c6fd-1137-4183-9ddb-73f0981b1399&quot;}],&quot;properties&quot;:{&quot;noteIndex&quot;:0},&quot;isEdited&quot;:false,&quot;manualOverride&quot;:{&quot;citeprocText&quot;:&quot;(Alghamdi et al., 2022)&quot;,&quot;isManuallyOverridden&quot;:false,&quot;manualOverrideText&quot;:&quot;&quot;},&quot;citationTag&quot;:&quot;MENDELEY_CITATION_v3_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&quot;},{&quot;citationID&quot;:&quot;MENDELEY_CITATION_3ec841af-3c25-48a9-89d8-ad57a34e3b09&quot;,&quot;citationItems&quot;:[{&quot;id&quot;:&quot;4745f0cf-15e0-3e58-b0f6-2697eeeb56f4&quot;,&quot;itemData&quot;:{&quot;DOI&quot;:&quot;10.1007/s10639-021-10660-7&quot;,&quot;ISSN&quot;:&quot;13602357 (ISSN)&quot;,&quot;abstract&quot;:&quot;This study explores the impact of remote emergency learning during the COVID-19 pandemic on students’ perception and acceptance of blended learning after the pandemic. The study applies the Community of Inquiry framework to understand the predictors and whether there is any statically significant correlation between the experience of remote teaching and students’ perception and acceptance of the blended learning mode in the future as a stage in the gradual return to normal life after the pandemic. In addition to examining the correlation between students’ perception of cognitive, teaching and social presences on their perception of blended learning, the correlation between technological and financial factors as well as demographic data on the intention to enrol in blended learning in the future is examined. The study surveyed one hundred and fifteen students from female Saudi Universities who are enrolled in a design major. The results revealed that the teaching, cognitive and social presences constructs are predictors of students’ perception and acceptance of blended learning. Further, the facilitating conditions and efforts expectancy are also predictors of the perception of blended learning. The study also found that there is a significant correlation between the CoI and the selected constructs from the UTAUT when it comes to studying students’ perception of blended learning. © 2021, The Author(s), under exclusive licence to Springer Science+Business Media, LLC, part of Springer Nature.&quot;,&quot;author&quot;:[{&quot;dropping-particle&quot;:&quot;&quot;,&quot;family&quot;:&quot;Bamoallem&quot;,&quot;given&quot;:&quot;B&quot;,&quot;non-dropping-particle&quot;:&quot;&quot;,&quot;parse-names&quot;:false,&quot;suffix&quot;:&quot;&quot;},{&quot;dropping-particle&quot;:&quot;&quot;,&quot;family&quot;:&quot;Altarteer&quot;,&quot;given&quot;:&quot;S&quot;,&quot;non-dropping-particle&quot;:&quot;&quot;,&quot;parse-names&quot;:false,&quot;suffix&quot;:&quot;&quot;}],&quot;container-title&quot;:&quot;Education and Information Technologies&quot;,&quot;id&quot;:&quot;4745f0cf-15e0-3e58-b0f6-2697eeeb56f4&quot;,&quot;issue&quot;:&quot;1&quot;,&quot;issued&quot;:{&quot;date-parts&quot;:[[&quot;2022&quot;]]},&quot;language&quot;:&quot;English&quot;,&quot;note&quot;:&quot;Cited By :4\n\nExport Date: 31 August 2022\n\nCorrespondence Address: Bamoallem, B.; College of Designs and Arts, Saudi Arabia; email: banan.bamoallem@gmail.com&quot;,&quot;page&quot;:&quot;157-179&quot;,&quot;publisher&quot;:&quot;Springer&quot;,&quot;publisher-place&quot;:&quot;College of Designs and Arts, Umm AlQura University, Mecca, Saudi Arabia&quot;,&quot;title&quot;:&quot;Remote emergency learning during COVID-19 and its impact on university students perception of blended learning in KSA&quot;,&quot;type&quot;:&quot;article-journal&quot;,&quot;volume&quot;:&quot;27&quot;},&quot;uris&quot;:[&quot;http://www.mendeley.com/documents/?uuid=b8a1f5ac-9b7f-4398-9280-d3d94d95f9c9&quot;],&quot;isTemporary&quot;:false,&quot;legacyDesktopId&quot;:&quot;b8a1f5ac-9b7f-4398-9280-d3d94d95f9c9&quot;}],&quot;properties&quot;:{&quot;noteIndex&quot;:0},&quot;isEdited&quot;:false,&quot;manualOverride&quot;:{&quot;citeprocText&quot;:&quot;(Bamoallem &amp;#38; Altarteer, 2022)&quot;,&quot;isManuallyOverridden&quot;:false,&quot;manualOverrideText&quot;:&quot;&quot;},&quot;citationTag&quot;:&quot;MENDELEY_CITATION_v3_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&quot;},{&quot;citationID&quot;:&quot;MENDELEY_CITATION_bc9c71b0-61b7-4c6f-bc75-741e024b2e95&quot;,&quot;citationItems&quot;:[{&quot;id&quot;:&quot;d250ab3b-d301-30df-8b26-56d2419244a5&quot;,&quot;itemData&quot;:{&quot;DOI&quot;:&quot;10.1186/s40561-021-00164-9&quot;,&quot;ISSN&quot;:&quot;21967091 (ISSN)&quot;,&quot;abstract&quot;:&quot;The term Social Networking Tools is used for social media applications accessible via mobile devices/smartphones; their use has become ubiquitous among college students, especially after the COVID 19 Pandemic, due to which the institutes of Higher education were shut down. A research gap was identified as the students’ acceptance of these learning tools has not been studied to the best of the author’s information, in India. The current study employs the conceptual model based on the UTAUT model by Venkatesh et al. (MIS Q 27(3):425–478, 2003), extended and modified by Khechine et al. (Br J Educ Technol 51 2306–2325, 2020. https://doi.org/10.1111/bjet.12905). The sample comprised 305 students, 48 females (15.7%) and 257 males (84.3%), with an average age of 18 years. Partial least squares structural equation modeling (PLS-SEM), a methodology of structural equation modeling which allows the assessment of any complex cause-effect model comprising latent variables was used for assessing the hypothesized model using SmartPLS version 3.2.9. The results show that the college students were impacted by Performance Expectancy PE, Effort expectancy EE, and Social Influence SI in shaping their behavioral intention BIU; Facilitating conditions FC and Intrinsic Values IV didn’t influence their behavioral intention. However, their behavioral intention BIU and their Intrinsic Values (IV) influenced their intention to use (IU) social networking tools for learning for Higher education, in the Indian context. © 2021, The Author(s).&quot;,&quot;author&quot;:[{&quot;dropping-particle&quot;:&quot;&quot;,&quot;family&quot;:&quot;Alvi&quot;,&quot;given&quot;:&quot;I&quot;,&quot;non-dropping-particle&quot;:&quot;&quot;,&quot;parse-names&quot;:false,&quot;suffix&quot;:&quot;&quot;}],&quot;container-title&quot;:&quot;Smart Learning Environments&quot;,&quot;id&quot;:&quot;d250ab3b-d301-30df-8b26-56d2419244a5&quot;,&quot;issue&quot;:&quot;1&quot;,&quot;issued&quot;:{&quot;date-parts&quot;:[[&quot;2021&quot;]]},&quot;language&quot;:&quot;English&quot;,&quot;note&quot;:&quot;Cited By :6\n\nExport Date: 31 August 2022\n\nCorrespondence Address: Alvi, I.; Department of Humanities, India; email: irumalvi@gmail.com&quot;,&quot;publisher&quot;:&quot;Springer&quot;,&quot;publisher-place&quot;:&quot;Department of Humanities, English and Applied Sciences (HEAS), Rajasthan Technical University, Kota, Rajasthan  324010, India&quot;,&quot;title&quot;:&quot;College students’ reception of social networking tools for learning in India: an extended UTAUT model&quot;,&quot;type&quot;:&quot;article-journal&quot;,&quot;volume&quot;:&quot;8&quot;},&quot;uris&quot;:[&quot;http://www.mendeley.com/documents/?uuid=4a6694e3-8ef4-4e66-940f-13ca2f5a5100&quot;],&quot;isTemporary&quot;:false,&quot;legacyDesktopId&quot;:&quot;4a6694e3-8ef4-4e66-940f-13ca2f5a5100&quot;}],&quot;properties&quot;:{&quot;noteIndex&quot;:0},&quot;isEdited&quot;:false,&quot;manualOverride&quot;:{&quot;citeprocText&quot;:&quot;(Alvi, 2021)&quot;,&quot;isManuallyOverridden&quot;:false,&quot;manualOverrideText&quot;:&quot;&quot;},&quot;citationTag&quot;:&quot;MENDELEY_CITATION_v3_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&quot;},{&quot;citationID&quot;:&quot;MENDELEY_CITATION_f3e4485a-4fad-4b02-811c-a376967fb6be&quot;,&quot;citationItems&quot;:[{&quot;id&quot;:&quot;3024e89e-c225-3553-9bbc-92a947ca1931&quot;,&quot;itemData&quot;:{&quot;DOI&quot;:&quot;10.1007/s10639-021-10573-5&quot;,&quot;ISSN&quot;:&quot;13602357 (ISSN)&quot;,&quot;abstract&quot;:&quot;Research on information systems has identified a variety of factors across a range of adoption models that determine their acceptance. In this research, the unified theory of acceptance and use of technology (UTAUT), which integrates determinants across eight models, was utilised to analyse students’ intentions to use and their actual usage of Moodle, an e-learning system at Hashemite University, a public university in Jordan, one of developing countries. Four principal determinants of intention and usage were explored: performance expectancy, effort expectancy, social influence, and facilitating conditions. Data were collected from 370 undergraduate students and analysed using structural equation modelling techniques. The results indicated that performance expectancy and effort expectancy affected behavioural intentions to use Moodle whereas social influence did not. In addition, the results confirmed the direct impact of behavioural intentions and facilitating conditions on students’ use of Moodle. UTAUT thus provides a valuable tool that enables university decision makers, faculty members, and designers to understand the factors driving e-learning system acceptance and thus facilitate the adoption of the system by students. The study will help educational institutions prepare e-learning systems, which is especially important during a state of emergency such as that caused by COVID-19. © 2021, The Author(s), under exclusive licence to Springer Science+Business Media, LLC, part of Springer Nature.&quot;,&quot;author&quot;:[{&quot;dropping-particle&quot;:&quot;&quot;,&quot;family&quot;:&quot;Abbad&quot;,&quot;given&quot;:&quot;M M M&quot;,&quot;non-dropping-particle&quot;:&quot;&quot;,&quot;parse-names&quot;:false,&quot;suffix&quot;:&quot;&quot;}],&quot;container-title&quot;:&quot;Education and Information Technologies&quot;,&quot;id&quot;:&quot;3024e89e-c225-3553-9bbc-92a947ca1931&quot;,&quot;issue&quot;:&quot;6&quot;,&quot;issued&quot;:{&quot;date-parts&quot;:[[&quot;2021&quot;]]},&quot;language&quot;:&quot;English&quot;,&quot;note&quot;:&quot;Cited By :35\n\nExport Date: 31 August 2022\n\nCorrespondence Address: Abbad, M.M.M.; Department of Business, Qatar; email: Muneer.abbad@ccq.edu.qa&quot;,&quot;page&quot;:&quot;7205-7224&quot;,&quot;publisher&quot;:&quot;Springer&quot;,&quot;publisher-place&quot;:&quot;Department of Business, Community College of Qatar, Doha, Qatar&quot;,&quot;title&quot;:&quot;Using the UTAUT model to understand students’ usage of e-learning systems in developing countries&quot;,&quot;type&quot;:&quot;article-journal&quot;,&quot;volume&quot;:&quot;26&quot;},&quot;uris&quot;:[&quot;http://www.mendeley.com/documents/?uuid=beeecc93-a5af-43f7-a4e4-5900a324db1e&quot;],&quot;isTemporary&quot;:false,&quot;legacyDesktopId&quot;:&quot;beeecc93-a5af-43f7-a4e4-5900a324db1e&quot;}],&quot;properties&quot;:{&quot;noteIndex&quot;:0},&quot;isEdited&quot;:false,&quot;manualOverride&quot;:{&quot;citeprocText&quot;:&quot;(Abbad, 2021)&quot;,&quot;isManuallyOverridden&quot;:false,&quot;manualOverrideText&quot;:&quot;&quot;},&quot;citationTag&quot;:&quot;MENDELEY_CITATION_v3_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&quot;},{&quot;citationID&quot;:&quot;MENDELEY_CITATION_b514d35d-35e1-4d8c-a887-41b304c01218&quot;,&quot;citationItems&quot;:[{&quot;id&quot;:&quot;fdc7c426-dc0c-32a7-be9e-ff605ab29660&quot;,&quot;itemData&quot;:{&quot;DOI&quot;:&quot;10.1007/s10639-021-10451-0&quot;,&quot;ISSN&quot;:&quot;13602357 (ISSN)&quot;,&quot;abstract&quot;:&quot;Digital technologies fundamentally transform teaching and learning in higher education environments, with the pace of technological change exacerbating the challenge. Due to the current pandemic situation, higher education environments are all now forced to move away from traditional teaching and learning structures that are simply no longer adaptable to the challenges of rapidly changing educational environments. This research develops a conceptual model and employs Structural Equation Modelling (SEM) using Partial least Squares (PLS) to examine the impact of information and digital literacy on 249 Finnish university staff and students’ intention to use digital technologies. The findings show the complex interrelationship between literacy skills and digital technologies among university staff and students. The results illustrate that information literacy has a direct and significant impact on intention to use; while, unlike our expectation, digital literacy does not have a direct impact on the intention to use. However, its effect is mediated through performance expectancy and effort expectancy. The authors suggest that to understand the changes that are taking place in higher education environment, more attention needs to be paid to redefining policies and strategies in order to enhance individuals’ willingness to use digital technologies within higher education environments. © 2021, The Author(s).&quot;,&quot;author&quot;:[{&quot;dropping-particle&quot;:&quot;&quot;,&quot;family&quot;:&quot;Nikou&quot;,&quot;given&quot;:&quot;S&quot;,&quot;non-dropping-particle&quot;:&quot;&quot;,&quot;parse-names&quot;:false,&quot;suffix&quot;:&quot;&quot;},{&quot;dropping-particle&quot;:&quot;&quot;,&quot;family&quot;:&quot;Aavakare&quot;,&quot;given&quot;:&quot;M&quot;,&quot;non-dropping-particle&quot;:&quot;&quot;,&quot;parse-names&quot;:false,&quot;suffix&quot;:&quot;&quot;}],&quot;container-title&quot;:&quot;Education and Information Technologies&quot;,&quot;id&quot;:&quot;fdc7c426-dc0c-32a7-be9e-ff605ab29660&quot;,&quot;issue&quot;:&quot;4&quot;,&quot;issued&quot;:{&quot;date-parts&quot;:[[&quot;2021&quot;]]},&quot;language&quot;:&quot;English&quot;,&quot;note&quot;:&quot;Cited By :13\n\nExport Date: 31 August 2022\n\nCorrespondence Address: Nikou, S.; Information Studies, Fänriksgatan 3B, Finland; email: shahrokh.nikou@abo.fi&quot;,&quot;page&quot;:&quot;3893-3915&quot;,&quot;publisher&quot;:&quot;Springer&quot;,&quot;publisher-place&quot;:&quot;Information Studies, Åbo Akademi University, Fänriksgatan 3B, Turku, 20500, Finland&quot;,&quot;title&quot;:&quot;An assessment of the interplay between literacy and digital Technology in Higher Education&quot;,&quot;type&quot;:&quot;article-journal&quot;,&quot;volume&quot;:&quot;26&quot;},&quot;uris&quot;:[&quot;http://www.mendeley.com/documents/?uuid=7072708e-133c-486c-a428-edea588b6816&quot;],&quot;isTemporary&quot;:false,&quot;legacyDesktopId&quot;:&quot;7072708e-133c-486c-a428-edea588b6816&quot;}],&quot;properties&quot;:{&quot;noteIndex&quot;:0},&quot;isEdited&quot;:false,&quot;manualOverride&quot;:{&quot;citeprocText&quot;:&quot;(Nikou &amp;#38; Aavakare, 2021)&quot;,&quot;isManuallyOverridden&quot;:false,&quot;manualOverrideText&quot;:&quot;&quot;},&quot;citationTag&quot;:&quot;MENDELEY_CITATION_v3_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&quot;},{&quot;citationID&quot;:&quot;MENDELEY_CITATION_d4c55448-90c4-4013-a222-561d65ab574a&quot;,&quot;citationItems&quot;:[{&quot;id&quot;:&quot;aebafdb5-c117-3706-a7ad-fc58fd0b4059&quot;,&quot;itemData&quot;:{&quot;DOI&quot;:&quot;10.1007/s11356-021-17437-y&quot;,&quot;ISSN&quot;:&quot;09441344 (ISSN)&quot;,&quot;abstract&quot;:&quot;Access to financial services is regarded as one of the most pressing issues confronting communities worldwide sequel to the COVID-19 pandemic. In this regard, FinTech applications such as mobile financial service (MFS) play an essential role in building resilience during the pandemic. Hence, the aim of the study is to investigate the role of MFS platforms in economic resilience by empirically evaluating the determinants that influence the intention of Bangladeshi users toward adopting MFS platforms during the COVID-19 pandemic, through an extension of the Unified Theory of Acceptance and Use of Technology (UTAUT). Using the core structures of the UTAUT, the theoretical model was constructed based on the consumption attributes of financial services such as perceived value, as well as additional situational factors from the extended valence framework, including risk and trust. To test the model, data was obtained from 227 potential MFS users in Bangladesh with the aid of a structured questionnaire survey. Subsequently, the Structural Equation Modeling (SEM) approach was used to analyze the data. The findings showed that social influence, perceived trust, and perceived value are strongly related to the intention of users to adopt MFS platforms, whereas, perceived risk, performance expectancy, and effort expectancy were observed to influence users’ perceived value of the MFS platforms during the COVID-19 pandemic. Interestingly, the study results indicated that the users’ perceived risk did not influence their intention to adopt MFS platforms during the pandemic. Therefore, the suggested adoption of the MFS framework during and after the pandemic could contribute to the existing research on the adoption of information technology (IT) through the expansion of the UTAUT, in which the performance and effort expectancy of users influence their intention to indirectly adopt MFS through perceived value. Finally, the significant policy implications and future research directions are further addressed. © 2021, The Author(s), under exclusive licence to Springer-Verlag GmbH Germany, part of Springer Nature.&quot;,&quot;author&quot;:[{&quot;dropping-particle&quot;:&quot;&quot;,&quot;family&quot;:&quot;Yan&quot;,&quot;given&quot;:&quot;C&quot;,&quot;non-dropping-particle&quot;:&quot;&quot;,&quot;parse-names&quot;:false,&quot;suffix&quot;:&quot;&quot;},{&quot;dropping-particle&quot;:&quot;&quot;,&quot;family&quot;:&quot;Siddik&quot;,&quot;given&quot;:&quot;A B&quot;,&quot;non-dropping-particle&quot;:&quot;&quot;,&quot;parse-names&quot;:false,&quot;suffix&quot;:&quot;&quot;},{&quot;dropping-particle&quot;:&quot;&quot;,&quot;family&quot;:&quot;Akter&quot;,&quot;given&quot;:&quot;N&quot;,&quot;non-dropping-particle&quot;:&quot;&quot;,&quot;parse-names&quot;:false,&quot;suffix&quot;:&quot;&quot;},{&quot;dropping-particle&quot;:&quot;&quot;,&quot;family&quot;:&quot;Dong&quot;,&quot;given&quot;:&quot;Q&quot;,&quot;non-dropping-particle&quot;:&quot;&quot;,&quot;parse-names&quot;:false,&quot;suffix&quot;:&quot;&quot;}],&quot;container-title&quot;:&quot;Environmental Science and Pollution Research&quot;,&quot;id&quot;:&quot;aebafdb5-c117-3706-a7ad-fc58fd0b4059&quot;,&quot;issued&quot;:{&quot;date-parts&quot;:[[&quot;2021&quot;]]},&quot;language&quot;:&quot;English&quot;,&quot;note&quot;:&quot;Cited By :2\n\nExport Date: 31 August 2022\n\nCODEN: ESPLE\n\nCorrespondence Address: Siddik, A.B.; School of Economics and Management, Weiyang District, China; email: ls190309@sust.edu.cn&quot;,&quot;publisher&quot;:&quot;Springer Science and Business Media Deutschland GmbH&quot;,&quot;publisher-place&quot;:&quot;School of Economics and Management, Chang’an University, Xi’an, Shaanxi  710064, China&quot;,&quot;title&quot;:&quot;Factors influencing the adoption intention of using mobile financial service during the COVID-19 pandemic: the role of FinTech&quot;,&quot;type&quot;:&quot;article-journal&quot;},&quot;uris&quot;:[&quot;http://www.mendeley.com/documents/?uuid=14e99428-9cbd-421e-b207-c0e4f9d2d93b&quot;],&quot;isTemporary&quot;:false,&quot;legacyDesktopId&quot;:&quot;14e99428-9cbd-421e-b207-c0e4f9d2d93b&quot;}],&quot;properties&quot;:{&quot;noteIndex&quot;:0},&quot;isEdited&quot;:false,&quot;manualOverride&quot;:{&quot;citeprocText&quot;:&quot;(Yan et al., 2021)&quot;,&quot;isManuallyOverridden&quot;:false,&quot;manualOverrideText&quot;:&quot;&quot;},&quot;citationTag&quot;:&quot;MENDELEY_CITATION_v3_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&quot;},{&quot;citationID&quot;:&quot;MENDELEY_CITATION_78a078dc-a2db-45ef-8455-068a3e7ba444&quot;,&quot;citationItems&quot;:[{&quot;id&quot;:&quot;2ba9c4ac-c0a6-379d-8a3c-3192547b95aa&quot;,&quot;itemData&quot;:{&quot;DOI&quot;:&quot;10.1007/s10072-021-05705-1&quot;,&quot;ISSN&quot;:&quot;15901874 (ISSN)&quot;,&quot;abstract&quot;:&quot;Background and objectives: The practice of teleneurology provided an accessible and safe method of consultation during the COVID-19 pandemic. We aimed to describe the practice of teleneurology among Filipino neurologists and determine the factors affecting its adoption using the unified theory of acceptance and use of technology (UTAUT) model and its constructs, namely performance expectancy, effort expectancy, social influence, and facilitating conditions. Methods: This was a cross-sectional survey conducted online last October 2020 involving adult and pediatric neurologists in the Philippines. The internal consistency of the questionnaire adapted from UTAUT model was determined using Cronbach’s alpha. We performed logistic regression analysis to determine which constructs of the UTAUT model were significant factors on the intent to practice teleneurology. Results: The study yielded a 28.8% response rate. Among the respondents (n1 = 147), 95.2% (n2 = 140) practiced teleneurology during the pandemic, and 77.6% (n1 = 147) planned to continue it after the pandemic. Teleneurology was mostly done on an outpatient basis on social media platforms via videoconferencing due to easier access for both end-users. The UTAUT model explained 80.9% (95% CI 0.76, 0.86a) of the total variation. Performance expectancy and facilitating conditions affect the intent to use teleneurology. Conclusions: Due to the limited resources and knowledge of its practice, infrastructural support and benefit awareness campaigns would be beneficial to increase its adoption, especially in developing countries. © 2021, Fondazione Società Italiana di Neurologia.&quot;,&quot;author&quot;:[{&quot;dropping-particle&quot;:&quot;&quot;,&quot;family&quot;:&quot;Pagaling&quot;,&quot;given&quot;:&quot;G T&quot;,&quot;non-dropping-particle&quot;:&quot;&quot;,&quot;parse-names&quot;:false,&quot;suffix&quot;:&quot;&quot;},{&quot;dropping-particle&quot;:&quot;&quot;,&quot;family&quot;:&quot;Espiritu&quot;,&quot;given&quot;:&quot;A I&quot;,&quot;non-dropping-particle&quot;:&quot;&quot;,&quot;parse-names&quot;:false,&quot;suffix&quot;:&quot;&quot;},{&quot;dropping-particle&quot;:&quot;&quot;,&quot;family&quot;:&quot;Dellosa&quot;,&quot;given&quot;:&quot;M A A&quot;,&quot;non-dropping-particle&quot;:&quot;&quot;,&quot;parse-names&quot;:false,&quot;suffix&quot;:&quot;&quot;},{&quot;dropping-particle&quot;:&quot;&quot;,&quot;family&quot;:&quot;Leochico&quot;,&quot;given&quot;:&quot;C F D&quot;,&quot;non-dropping-particle&quot;:&quot;&quot;,&quot;parse-names&quot;:false,&quot;suffix&quot;:&quot;&quot;},{&quot;dropping-particle&quot;:&quot;&quot;,&quot;family&quot;:&quot;Pasco&quot;,&quot;given&quot;:&quot;P M D&quot;,&quot;non-dropping-particle&quot;:&quot;&quot;,&quot;parse-names&quot;:false,&quot;suffix&quot;:&quot;&quot;}],&quot;container-title&quot;:&quot;Neurological Sciences&quot;,&quot;id&quot;:&quot;2ba9c4ac-c0a6-379d-8a3c-3192547b95aa&quot;,&quot;issue&quot;:&quot;2&quot;,&quot;issued&quot;:{&quot;date-parts&quot;:[[&quot;2022&quot;]]},&quot;language&quot;:&quot;English&quot;,&quot;note&quot;:&quot;Cited By :2\n\nExport Date: 31 August 2022\n\nCODEN: NESCC\n\nCorrespondence Address: Pagaling, G.T.; Department of Neurosciences, Philippines; email: gtpagaling@up.edu.ph&quot;,&quot;page&quot;:&quot;811-819&quot;,&quot;publisher&quot;:&quot;Springer-Verlag Italia s.r.l.&quot;,&quot;publisher-place&quot;:&quot;Department of Neurosciences, College of Medicine and Philippine General Hospital, University of the Philippines Manila, Manila, Philippines&quot;,&quot;title&quot;:&quot;The practice of teleneurology in the Philippines during the COVID-19 pandemic&quot;,&quot;type&quot;:&quot;article-journal&quot;,&quot;volume&quot;:&quot;43&quot;},&quot;uris&quot;:[&quot;http://www.mendeley.com/documents/?uuid=5d85ad26-35b7-436a-b5a4-424ef1d998d9&quot;],&quot;isTemporary&quot;:false,&quot;legacyDesktopId&quot;:&quot;5d85ad26-35b7-436a-b5a4-424ef1d998d9&quot;}],&quot;properties&quot;:{&quot;noteIndex&quot;:0},&quot;isEdited&quot;:false,&quot;manualOverride&quot;:{&quot;citeprocText&quot;:&quot;(Pagaling et al., 2022)&quot;,&quot;isManuallyOverridden&quot;:false,&quot;manualOverrideText&quot;:&quot;&quot;},&quot;citationTag&quot;:&quot;MENDELEY_CITATION_v3_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&quot;},{&quot;citationID&quot;:&quot;MENDELEY_CITATION_230423a0-2402-4998-972a-e5d5d456df39&quot;,&quot;citationItems&quot;:[{&quot;id&quot;:&quot;fd7b4c04-1458-352d-9efa-22207da50e54&quot;,&quot;itemData&quot;:{&quot;DOI&quot;:&quot;10.32604/CSSE.2022.018619&quot;,&quot;ISSN&quot;:&quot;02676192 (ISSN)&quot;,&quot;abstract&quot;:&quot;Ubiquitous computing supports U-learning to develop and implement a new educational environment that provides effective and interactive learning to students wherever they are. This study aims to present a qualitative evaluation for using U-learning instead of traditional education to avoid the spread of the Coronavirus pandemic. The authors introduce a UTAUT (Unified Theory of Acceptance and Use of Technology) model to assess the capability of the given factors that are expected to affect the learners' intention and behavior for accepting the U-learning technology for full E-learning. The research study shows a promising impact on the use of U-learning apps for implementing their learning activities in both the present and coming stage. The study also presents the descriptive statistics that affect the students' answers by using U-learning while implementing learning assignments including exams, projects, forums, essays, presentations, and laboratories. The research experiments demonstrate both the composite reliability (CR) and the average variance extracted (AVE) of the presented paradigm. The experimental results have shown that (1) the factor loadings ≥ 0.75, CR ≥ 0.9, and AVE ≥ 0.75, which present appropriate proof for the validity and reliability of the proposed model, and (2) the total average of students that accept the U-learning is 82.99%, and who disagree is 8.13%, while who neither agree nor disagree is 6.44%. © 2022 CRL Publishing. All rights reserved.&quot;,&quot;author&quot;:[{&quot;dropping-particle&quot;:&quot;&quot;,&quot;family&quot;:&quot;El-Sofany&quot;,&quot;given&quot;:&quot;H F&quot;,&quot;non-dropping-particle&quot;:&quot;&quot;,&quot;parse-names&quot;:false,&quot;suffix&quot;:&quot;&quot;},{&quot;dropping-particle&quot;:&quot;&quot;,&quot;family&quot;:&quot;El-Seoud&quot;,&quot;given&quot;:&quot;S A&quot;,&quot;non-dropping-particle&quot;:&quot;&quot;,&quot;parse-names&quot;:false,&quot;suffix&quot;:&quot;&quot;}],&quot;container-title&quot;:&quot;Computer Systems Science and Engineering&quot;,&quot;id&quot;:&quot;fd7b4c04-1458-352d-9efa-22207da50e54&quot;,&quot;issue&quot;:&quot;1&quot;,&quot;issued&quot;:{&quot;date-parts&quot;:[[&quot;2022&quot;]]},&quot;language&quot;:&quot;English&quot;,&quot;note&quot;:&quot;Cited By :1\n\nExport Date: 31 August 2022\n\nCODEN: CSSEE\n\nCorrespondence Address: El-Sofany, H.F.; King Khalid UniversitySaudi Arabia; email: helsofany@kku.edu.sa&quot;,&quot;page&quot;:&quot;389-404&quot;,&quot;publisher&quot;:&quot;Tech Science Press&quot;,&quot;publisher-place&quot;:&quot;King Khalid University, Abha, Saudi Arabia&quot;,&quot;title&quot;:&quot;Implementing effective learning with ubiquitous learning technology during coronavirus pandemic&quot;,&quot;type&quot;:&quot;article-journal&quot;,&quot;volume&quot;:&quot;40&quot;},&quot;uris&quot;:[&quot;http://www.mendeley.com/documents/?uuid=27ecc006-c97c-4beb-8450-80d949e151e7&quot;],&quot;isTemporary&quot;:false,&quot;legacyDesktopId&quot;:&quot;27ecc006-c97c-4beb-8450-80d949e151e7&quot;}],&quot;properties&quot;:{&quot;noteIndex&quot;:0},&quot;isEdited&quot;:false,&quot;manualOverride&quot;:{&quot;citeprocText&quot;:&quot;(El-Sofany &amp;#38; El-Seoud, 2022)&quot;,&quot;isManuallyOverridden&quot;:false,&quot;manualOverrideText&quot;:&quot;&quot;},&quot;citationTag&quot;:&quot;MENDELEY_CITATION_v3_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&quot;},{&quot;citationID&quot;:&quot;MENDELEY_CITATION_0e73bcae-e5d2-4b9a-a1a9-4e609605fd92&quot;,&quot;citationItems&quot;:[{&quot;id&quot;:&quot;11834b53-a485-3605-8d17-0b4de793ff20&quot;,&quot;itemData&quot;:{&quot;DOI&quot;:&quot;10.32890/mjli2022.19.1.7&quot;,&quot;ISSN&quot;:&quot;16758110 (ISSN)&quot;,&quot;abstract&quot;:&quot;Purpose – Students’ incompetence to deal with the intricacies of technology during the teaching and learning process may have negatively affected their online learning process particularly throughout the COVID-19 pandemic. It is critical to research technostress influence on online learning behaviours among undergraduates. Thus, this research intends to examine the predicting factors that contribute to technostress and the correlation between undergraduates’ technostress and the behavioural intention to use online learning. Methodology – This study employed an online survey and crosssectional data towards 212 respondents, all of whom were Diploma students from Universiti Teknologi MARA (UiTM) Pahang. This study added three new variables to the existing Unified Theory of Acceptance and Use of Technology (UTAUT) namely teachingrelated aspects, price value, and technostress. Structural equation modelling (SEM) was performed to analyse the measurement model and evaluate the developed hypotheses. Findings – The findings established a significant correlation between technostress and behavioural intention to use online learning. Facilitating conditions also demonstrate a significant relationship to technostress. Significance - The study’s findings are likely to increase researchers’ understanding of the present condition of technostress in higher education as a consequence of the implementation of online learning regulations, as well as the scale of the impacts on higher education. © 2022, Malaysian Journal of Learning and Instruction. All Rights Reserved.&quot;,&quot;author&quot;:[{&quot;dropping-particle&quot;:&quot;&quot;,&quot;family&quot;:&quot;Kader&quot;,&quot;given&quot;:&quot;M.A.R.A.&quot;,&quot;non-dropping-particle&quot;:&quot;&quot;,&quot;parse-names&quot;:false,&quot;suffix&quot;:&quot;&quot;},{&quot;dropping-particle&quot;:&quot;&quot;,&quot;family&quot;:&quot;Aziz&quot;,&quot;given&quot;:&quot;N N A&quot;,&quot;non-dropping-particle&quot;:&quot;&quot;,&quot;parse-names&quot;:false,&quot;suffix&quot;:&quot;&quot;},{&quot;dropping-particle&quot;:&quot;&quot;,&quot;family&quot;:&quot;Zaki&quot;,&quot;given&quot;:&quot;S M&quot;,&quot;non-dropping-particle&quot;:&quot;&quot;,&quot;parse-names&quot;:false,&quot;suffix&quot;:&quot;&quot;},{&quot;dropping-particle&quot;:&quot;&quot;,&quot;family&quot;:&quot;Ishak&quot;,&quot;given&quot;:&quot;M&quot;,&quot;non-dropping-particle&quot;:&quot;&quot;,&quot;parse-names&quot;:false,&quot;suffix&quot;:&quot;&quot;},{&quot;dropping-particle&quot;:&quot;&quot;,&quot;family&quot;:&quot;Hazudin&quot;,&quot;given&quot;:&quot;S F&quot;,&quot;non-dropping-particle&quot;:&quot;&quot;,&quot;parse-names&quot;:false,&quot;suffix&quot;:&quot;&quot;}],&quot;container-title&quot;:&quot;Malaysian Journal of Learning and Instruction&quot;,&quot;id&quot;:&quot;11834b53-a485-3605-8d17-0b4de793ff20&quot;,&quot;issue&quot;:&quot;1&quot;,&quot;issued&quot;:{&quot;date-parts&quot;:[[&quot;2022&quot;]]},&quot;language&quot;:&quot;English&quot;,&quot;note&quot;:&quot;Export Date: 31 August 2022\n\nCorrespondence Address: Kader, M.A.R.A.; Faculty of Business Management Universiti Teknologi MARA Pahang (Jengka Campus)Malaysia; email: aidilriduan@uitm.edu.my&quot;,&quot;page&quot;:&quot;183-211&quot;,&quot;publisher&quot;:&quot;Universiti Utara Malaysia Press&quot;,&quot;publisher-place&quot;:&quot;Faculty of Business Management Universiti Teknologi MARA Pahang (Jengka Campus), Malaysia&quot;,&quot;title&quot;:&quot;THE EFFECT OF TECHNOSTRESS ON ONLINE LEARNING BEHAVIOUR AMONG UNDERGRADUATES&quot;,&quot;type&quot;:&quot;article-journal&quot;,&quot;volume&quot;:&quot;19&quot;},&quot;uris&quot;:[&quot;http://www.mendeley.com/documents/?uuid=953e6c55-bc06-4cb8-8e69-370267a57eb3&quot;],&quot;isTemporary&quot;:false,&quot;legacyDesktopId&quot;:&quot;953e6c55-bc06-4cb8-8e69-370267a57eb3&quot;}],&quot;properties&quot;:{&quot;noteIndex&quot;:0},&quot;isEdited&quot;:false,&quot;manualOverride&quot;:{&quot;citeprocText&quot;:&quot;(Kader et al., 2022)&quot;,&quot;isManuallyOverridden&quot;:false,&quot;manualOverrideText&quot;:&quot;&quot;},&quot;citationTag&quot;:&quot;MENDELEY_CITATION_v3_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&quot;},{&quot;citationID&quot;:&quot;MENDELEY_CITATION_b9b5f658-cded-4361-858f-68b85788d804&quot;,&quot;citationItems&quot;:[{&quot;id&quot;:&quot;da51e1cc-46c5-3ab7-9fb7-73eb11a25135&quot;,&quot;itemData&quot;:{&quot;DOI&quot;:&quot;10.3846/jbem.2021.15664&quot;,&quot;ISSN&quot;:&quot;16111699 (ISSN)&quot;,&quot;abstract&quot;:&quot;. The undertaken research investigates the extended unified theory of acceptance and use of technology (UTAUT) model from the perspective of online education in the deadliest period of COVID-19. This research investigates the extended dimensions, for instance, mobile self-efficacy and perceived enjoyment besides traditional elements of the UTAUT model with the relationship of behavioural intention and user behaviour of LMS. Since the COVID-19 led to social isolation (SIS), thus, this study has incorporated SIS as mediating factor and fear of COVID-19 (FOC) as the moderating factor for the considered extended model of UTAUT. The data of 1875 respondents was collected from five different Asian countries. For the data analysis, this study employed structural equation modeling through PLS-SEM and condition process modeling. This research demonstrates that the extended dimensions such as mobile self-efficacy, besides the traditional elements of the UTAUT model, exerted a cogent impact on behavioural intention except for the perceived enjoyment. Similarly, the behavioural intention demonstrated a substantial effect on the user behaviour of LMS. Additionally, social isolation as a mediating factor and FOC has a significant effect between dimensions of extended UTAUT model and behavioural intention of LMS. The outcomes of this research demonstrate significant theoretical and practical implications during the COVID-19 pandemic. © 2022 The Author(s). Published by Vilnius Gediminas Technical University.&quot;,&quot;author&quot;:[{&quot;dropping-particle&quot;:&quot;&quot;,&quot;family&quot;:&quot;Ahmed&quot;,&quot;given&quot;:&quot;R R&quot;,&quot;non-dropping-particle&quot;:&quot;&quot;,&quot;parse-names&quot;:false,&quot;suffix&quot;:&quot;&quot;},{&quot;dropping-particle&quot;:&quot;&quot;,&quot;family&quot;:&quot;Štreimikienė&quot;,&quot;given&quot;:&quot;D&quot;,&quot;non-dropping-particle&quot;:&quot;&quot;,&quot;parse-names&quot;:false,&quot;suffix&quot;:&quot;&quot;},{&quot;dropping-particle&quot;:&quot;&quot;,&quot;family&quot;:&quot;Štreimikis&quot;,&quot;given&quot;:&quot;J&quot;,&quot;non-dropping-particle&quot;:&quot;&quot;,&quot;parse-names&quot;:false,&quot;suffix&quot;:&quot;&quot;}],&quot;container-title&quot;:&quot;Journal of Business Economics and Management&quot;,&quot;id&quot;:&quot;da51e1cc-46c5-3ab7-9fb7-73eb11a25135&quot;,&quot;issue&quot;:&quot;1&quot;,&quot;issued&quot;:{&quot;date-parts&quot;:[[&quot;2021&quot;]]},&quot;language&quot;:&quot;English&quot;,&quot;note&quot;:&quot;Cited By :3\n\nExport Date: 31 August 2022\n\nCorrespondence Address: Štreimikienė, D.; Lithuanian Sports University, Sporto 6, Lithuania; email: dalia.streimikiene@knf.vu.lt&quot;,&quot;page&quot;:&quot;82-104&quot;,&quot;publisher&quot;:&quot;VGTU&quot;,&quot;publisher-place&quot;:&quot;Faculty of Management Sciences, Indus University, Gulshan-17, Karachi, 75300, Pakistan&quot;,&quot;title&quot;:&quot;THE EXTENDED UTAUT MODEL AND LEARNING MANAGEMENT SYSTEM DURING COVID-19: EVIDENCE FROM PLS-SEM AND CONDITIONAL PROCESS MODELING&quot;,&quot;type&quot;:&quot;article-journal&quot;,&quot;volume&quot;:&quot;23&quot;},&quot;uris&quot;:[&quot;http://www.mendeley.com/documents/?uuid=ae35537b-be7e-45b1-a15a-c7842c3b0821&quot;],&quot;isTemporary&quot;:false,&quot;legacyDesktopId&quot;:&quot;ae35537b-be7e-45b1-a15a-c7842c3b0821&quot;}],&quot;properties&quot;:{&quot;noteIndex&quot;:0},&quot;isEdited&quot;:false,&quot;manualOverride&quot;:{&quot;citeprocText&quot;:&quot;(Ahmed et al., 2021)&quot;,&quot;isManuallyOverridden&quot;:false,&quot;manualOverrideText&quot;:&quot;&quot;},&quot;citationTag&quot;:&quot;MENDELEY_CITATION_v3_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54A75-23DD-48CA-95C6-486FD6F04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2783</Words>
  <Characters>13137</Characters>
  <Application>Microsoft Office Word</Application>
  <DocSecurity>0</DocSecurity>
  <Lines>1642</Lines>
  <Paragraphs>1591</Paragraphs>
  <ScaleCrop>false</ScaleCrop>
  <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airi Sanofi</dc:creator>
  <cp:keywords/>
  <dc:description/>
  <cp:lastModifiedBy>Zuhairi Sanofi</cp:lastModifiedBy>
  <cp:revision>74</cp:revision>
  <dcterms:created xsi:type="dcterms:W3CDTF">2022-11-09T12:00:00Z</dcterms:created>
  <dcterms:modified xsi:type="dcterms:W3CDTF">2022-11-30T06:19:00Z</dcterms:modified>
</cp:coreProperties>
</file>